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xlsx" ContentType="application/vnd.openxmlformats-officedocument.spreadsheetml.sheet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charts/chart2.xml" ContentType="application/vnd.openxmlformats-officedocument.drawingml.chart+xml"/>
  <Override PartName="/word/charts/style2.xml" ContentType="application/vnd.ms-office.chartstyle+xml"/>
  <Override PartName="/word/charts/colors2.xml" ContentType="application/vnd.ms-office.chartcolorstyle+xml"/>
  <Override PartName="/word/charts/chart3.xml" ContentType="application/vnd.openxmlformats-officedocument.drawingml.chart+xml"/>
  <Override PartName="/word/charts/style3.xml" ContentType="application/vnd.ms-office.chartstyle+xml"/>
  <Override PartName="/word/charts/colors3.xml" ContentType="application/vnd.ms-office.chartcolorstyle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sdt>
      <w:sdtPr>
        <w:rPr>
          <w:rFonts w:asciiTheme="minorHAnsi" w:eastAsiaTheme="minorHAnsi" w:hAnsiTheme="minorHAnsi" w:cstheme="minorBidi"/>
          <w:b w:val="0"/>
          <w:bCs w:val="0"/>
          <w:sz w:val="32"/>
          <w:szCs w:val="32"/>
          <w:lang w:val="en-NZ"/>
        </w:rPr>
        <w:id w:val="-1832668375"/>
        <w:docPartObj>
          <w:docPartGallery w:val="Cover Pages"/>
          <w:docPartUnique/>
        </w:docPartObj>
      </w:sdtPr>
      <w:sdtEndPr/>
      <w:sdtContent>
        <w:p w14:paraId="176C9CCA" w14:textId="44547570" w:rsidR="00CA4F63" w:rsidRPr="00011986" w:rsidRDefault="00EB22C5" w:rsidP="00DB5F70">
          <w:pPr>
            <w:pStyle w:val="Title"/>
            <w:tabs>
              <w:tab w:val="left" w:pos="4680"/>
            </w:tabs>
            <w:spacing w:before="0" w:line="360" w:lineRule="auto"/>
            <w:ind w:left="3600" w:firstLine="0"/>
            <w:jc w:val="center"/>
            <w:rPr>
              <w:b w:val="0"/>
              <w:bCs w:val="0"/>
              <w:sz w:val="14"/>
              <w:lang w:val="en-NZ"/>
            </w:rPr>
          </w:pPr>
          <w:r>
            <w:rPr>
              <w:b w:val="0"/>
              <w:bCs w:val="0"/>
              <w:noProof/>
              <w:sz w:val="14"/>
              <w:lang w:val="en-NZ" w:eastAsia="en-NZ"/>
            </w:rPr>
            <mc:AlternateContent>
              <mc:Choice Requires="wps">
                <w:drawing>
                  <wp:anchor distT="0" distB="0" distL="114300" distR="114300" simplePos="0" relativeHeight="252253184" behindDoc="0" locked="0" layoutInCell="1" allowOverlap="1" wp14:anchorId="772A173C" wp14:editId="6A565DB8">
                    <wp:simplePos x="0" y="0"/>
                    <wp:positionH relativeFrom="column">
                      <wp:posOffset>0</wp:posOffset>
                    </wp:positionH>
                    <wp:positionV relativeFrom="paragraph">
                      <wp:posOffset>-342320</wp:posOffset>
                    </wp:positionV>
                    <wp:extent cx="6057348" cy="8860735"/>
                    <wp:effectExtent l="38100" t="38100" r="38735" b="36195"/>
                    <wp:wrapNone/>
                    <wp:docPr id="84" name="Rounded Rectangle 84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/>
                          <wps:spPr>
                            <a:xfrm>
                              <a:off x="0" y="0"/>
                              <a:ext cx="6057348" cy="8860735"/>
                            </a:xfrm>
                            <a:prstGeom prst="roundRect">
                              <a:avLst/>
                            </a:prstGeom>
                            <a:noFill/>
                            <a:ln w="76200">
                              <a:solidFill>
                                <a:srgbClr val="92D050"/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margin">
                      <wp14:pctWidth>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roundrect w14:anchorId="77F46909" id="Rounded Rectangle 84" o:spid="_x0000_s1026" style="position:absolute;margin-left:0;margin-top:-26.95pt;width:476.95pt;height:697.7pt;z-index:2522531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" filled="f" strokecolor="#92d050" strokeweight="6pt">
                    <v:stroke joinstyle="miter"/>
                  </v:roundrect>
                </w:pict>
              </mc:Fallback>
            </mc:AlternateContent>
          </w:r>
        </w:p>
        <w:p w14:paraId="14FABF98" w14:textId="715194DD" w:rsidR="00EB22C5" w:rsidRPr="00EB22C5" w:rsidRDefault="00EB22C5" w:rsidP="00DB5F70">
          <w:pPr>
            <w:tabs>
              <w:tab w:val="left" w:pos="4680"/>
            </w:tabs>
            <w:spacing w:after="0" w:line="360" w:lineRule="auto"/>
            <w:jc w:val="center"/>
            <w:rPr>
              <w:rFonts w:ascii="Arial" w:hAnsi="Arial" w:cs="Arial"/>
              <w:b/>
              <w:bCs/>
              <w:sz w:val="60"/>
              <w:szCs w:val="60"/>
              <w:lang w:val="en-NZ"/>
            </w:rPr>
          </w:pPr>
          <w:bookmarkStart w:id="0" w:name="_GoBack"/>
          <w:bookmarkEnd w:id="0"/>
          <w:r w:rsidRPr="00EB22C5">
            <w:rPr>
              <w:rFonts w:ascii="Arial" w:hAnsi="Arial" w:cs="Arial"/>
              <w:b/>
              <w:bCs/>
              <w:sz w:val="60"/>
              <w:szCs w:val="60"/>
              <w:lang w:val="en-NZ"/>
            </w:rPr>
            <w:t xml:space="preserve">Napier </w:t>
          </w:r>
          <w:r w:rsidR="007E4EC9" w:rsidRPr="00EB22C5">
            <w:rPr>
              <w:rFonts w:ascii="Arial" w:hAnsi="Arial" w:cs="Arial"/>
              <w:b/>
              <w:bCs/>
              <w:sz w:val="60"/>
              <w:szCs w:val="60"/>
              <w:lang w:val="en-NZ"/>
            </w:rPr>
            <w:t xml:space="preserve">Positive </w:t>
          </w:r>
          <w:r w:rsidR="00CA4F63" w:rsidRPr="00EB22C5">
            <w:rPr>
              <w:rFonts w:ascii="Arial" w:hAnsi="Arial" w:cs="Arial"/>
              <w:b/>
              <w:bCs/>
              <w:sz w:val="60"/>
              <w:szCs w:val="60"/>
              <w:lang w:val="en-NZ"/>
            </w:rPr>
            <w:t xml:space="preserve">Ageing </w:t>
          </w:r>
        </w:p>
        <w:p w14:paraId="3CC7A276" w14:textId="7294D7FF" w:rsidR="00CA4F63" w:rsidRPr="00EB22C5" w:rsidRDefault="007E4EC9" w:rsidP="00DB5F70">
          <w:pPr>
            <w:tabs>
              <w:tab w:val="left" w:pos="4680"/>
            </w:tabs>
            <w:spacing w:after="0" w:line="360" w:lineRule="auto"/>
            <w:jc w:val="center"/>
            <w:rPr>
              <w:rFonts w:ascii="Arial" w:hAnsi="Arial" w:cs="Arial"/>
              <w:b/>
              <w:bCs/>
              <w:sz w:val="60"/>
              <w:szCs w:val="60"/>
              <w:lang w:val="en-NZ"/>
            </w:rPr>
          </w:pPr>
          <w:r w:rsidRPr="00EB22C5">
            <w:rPr>
              <w:rFonts w:ascii="Arial" w:hAnsi="Arial" w:cs="Arial"/>
              <w:b/>
              <w:bCs/>
              <w:sz w:val="60"/>
              <w:szCs w:val="60"/>
              <w:lang w:val="en-NZ"/>
            </w:rPr>
            <w:t>Strategy</w:t>
          </w:r>
        </w:p>
        <w:p w14:paraId="29EC8AAF" w14:textId="77777777" w:rsidR="00EB22C5" w:rsidRDefault="00EB22C5" w:rsidP="00DB5F70">
          <w:pPr>
            <w:tabs>
              <w:tab w:val="left" w:pos="4680"/>
            </w:tabs>
            <w:spacing w:after="0" w:line="360" w:lineRule="auto"/>
            <w:jc w:val="center"/>
            <w:rPr>
              <w:rFonts w:ascii="Arial" w:hAnsi="Arial" w:cs="Arial"/>
              <w:b/>
              <w:bCs/>
              <w:sz w:val="10"/>
              <w:szCs w:val="56"/>
              <w:lang w:val="en-NZ"/>
            </w:rPr>
          </w:pPr>
        </w:p>
        <w:p w14:paraId="6ADEF210" w14:textId="77777777" w:rsidR="00EB22C5" w:rsidRPr="00EB22C5" w:rsidRDefault="00EB22C5" w:rsidP="00DB5F70">
          <w:pPr>
            <w:tabs>
              <w:tab w:val="left" w:pos="4680"/>
            </w:tabs>
            <w:spacing w:after="0" w:line="360" w:lineRule="auto"/>
            <w:jc w:val="center"/>
            <w:rPr>
              <w:rFonts w:ascii="Arial" w:hAnsi="Arial" w:cs="Arial"/>
              <w:b/>
              <w:bCs/>
              <w:sz w:val="10"/>
              <w:szCs w:val="56"/>
              <w:lang w:val="en-NZ"/>
            </w:rPr>
          </w:pPr>
        </w:p>
        <w:p w14:paraId="51B061BB" w14:textId="7E42A3EB" w:rsidR="00CA4F63" w:rsidRPr="00601685" w:rsidRDefault="00011986" w:rsidP="00DB5F70">
          <w:pPr>
            <w:tabs>
              <w:tab w:val="left" w:pos="4680"/>
            </w:tabs>
            <w:spacing w:after="0" w:line="360" w:lineRule="auto"/>
            <w:jc w:val="center"/>
            <w:rPr>
              <w:rFonts w:ascii="Arial" w:hAnsi="Arial" w:cs="Arial"/>
              <w:b/>
              <w:bCs/>
              <w:sz w:val="52"/>
              <w:szCs w:val="44"/>
              <w:lang w:val="en-NZ"/>
            </w:rPr>
          </w:pPr>
          <w:r w:rsidRPr="00601685">
            <w:rPr>
              <w:rFonts w:ascii="Arial" w:hAnsi="Arial" w:cs="Arial"/>
              <w:b/>
              <w:bCs/>
              <w:sz w:val="52"/>
              <w:szCs w:val="44"/>
              <w:lang w:val="en-NZ"/>
            </w:rPr>
            <w:t>2020 to</w:t>
          </w:r>
          <w:r w:rsidR="00CA4F63" w:rsidRPr="00601685">
            <w:rPr>
              <w:rFonts w:ascii="Arial" w:hAnsi="Arial" w:cs="Arial"/>
              <w:b/>
              <w:bCs/>
              <w:sz w:val="52"/>
              <w:szCs w:val="44"/>
              <w:lang w:val="en-NZ"/>
            </w:rPr>
            <w:t xml:space="preserve"> 2024</w:t>
          </w:r>
        </w:p>
        <w:p w14:paraId="14FE1F68" w14:textId="5D9778D6" w:rsidR="00011986" w:rsidRDefault="005E4D0F" w:rsidP="00DB5F70">
          <w:pPr>
            <w:tabs>
              <w:tab w:val="left" w:pos="4680"/>
            </w:tabs>
            <w:spacing w:after="0" w:line="360" w:lineRule="auto"/>
            <w:ind w:left="3600"/>
            <w:rPr>
              <w:rFonts w:ascii="Arial" w:hAnsi="Arial" w:cs="Arial"/>
              <w:noProof/>
              <w:sz w:val="32"/>
              <w:szCs w:val="32"/>
              <w:lang w:val="en-NZ" w:eastAsia="en-NZ"/>
            </w:rPr>
          </w:pPr>
          <w:r w:rsidRPr="003808E3">
            <w:rPr>
              <w:rFonts w:ascii="Arial" w:hAnsi="Arial" w:cs="Arial"/>
              <w:noProof/>
              <w:sz w:val="32"/>
              <w:szCs w:val="32"/>
              <w:lang w:val="en-NZ" w:eastAsia="en-NZ"/>
            </w:rPr>
            <w:drawing>
              <wp:anchor distT="0" distB="0" distL="114300" distR="114300" simplePos="0" relativeHeight="251631616" behindDoc="0" locked="0" layoutInCell="1" allowOverlap="1" wp14:anchorId="665F7FD0" wp14:editId="50042012">
                <wp:simplePos x="0" y="0"/>
                <wp:positionH relativeFrom="margin">
                  <wp:posOffset>1182370</wp:posOffset>
                </wp:positionH>
                <wp:positionV relativeFrom="paragraph">
                  <wp:posOffset>63224</wp:posOffset>
                </wp:positionV>
                <wp:extent cx="3616325" cy="3176270"/>
                <wp:effectExtent l="57150" t="57150" r="60325" b="62230"/>
                <wp:wrapNone/>
                <wp:docPr id="2" name="Picture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2"/>
                        <pic:cNvPicPr>
                          <a:picLocks noChangeAspect="1" noChangeArrowheads="1"/>
                        </pic:cNvPicPr>
                      </pic:nvPicPr>
                      <pic:blipFill rotWithShape="1">
                        <a:blip r:embed="rId8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t="12583" r="33640"/>
                        <a:stretch/>
                      </pic:blipFill>
                      <pic:spPr bwMode="auto">
                        <a:xfrm>
                          <a:off x="0" y="0"/>
                          <a:ext cx="3616325" cy="3176270"/>
                        </a:xfrm>
                        <a:prstGeom prst="rect">
                          <a:avLst/>
                        </a:prstGeom>
                        <a:noFill/>
                        <a:ln w="57150">
                          <a:solidFill>
                            <a:srgbClr val="92D050"/>
                          </a:solidFill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</w:p>
        <w:p w14:paraId="46A94D69" w14:textId="3D74EA8E" w:rsidR="0013177C" w:rsidRPr="003808E3" w:rsidRDefault="007F1ACB" w:rsidP="00DB5F70">
          <w:pPr>
            <w:tabs>
              <w:tab w:val="left" w:pos="4680"/>
            </w:tabs>
            <w:spacing w:after="0" w:line="360" w:lineRule="auto"/>
            <w:ind w:left="3600"/>
            <w:rPr>
              <w:rFonts w:ascii="Arial" w:hAnsi="Arial" w:cs="Arial"/>
              <w:sz w:val="32"/>
              <w:szCs w:val="32"/>
              <w:lang w:val="en-NZ"/>
            </w:rPr>
          </w:pPr>
        </w:p>
      </w:sdtContent>
    </w:sdt>
    <w:p w14:paraId="680B7E7F" w14:textId="7608C810" w:rsidR="00E6194F" w:rsidRPr="003808E3" w:rsidRDefault="00E6194F" w:rsidP="00DB5F70">
      <w:pPr>
        <w:tabs>
          <w:tab w:val="left" w:pos="4680"/>
        </w:tabs>
        <w:spacing w:after="0" w:line="360" w:lineRule="auto"/>
        <w:ind w:left="3600"/>
        <w:rPr>
          <w:rFonts w:ascii="Arial" w:hAnsi="Arial" w:cs="Arial"/>
          <w:sz w:val="32"/>
          <w:szCs w:val="32"/>
          <w:lang w:val="en-NZ"/>
        </w:rPr>
      </w:pPr>
    </w:p>
    <w:p w14:paraId="1C00C7AC" w14:textId="52BC4538" w:rsidR="00E6194F" w:rsidRPr="003808E3" w:rsidRDefault="00E6194F" w:rsidP="00DB5F70">
      <w:pPr>
        <w:tabs>
          <w:tab w:val="left" w:pos="4680"/>
        </w:tabs>
        <w:spacing w:after="0" w:line="360" w:lineRule="auto"/>
        <w:ind w:left="3600"/>
        <w:rPr>
          <w:rFonts w:ascii="Arial" w:hAnsi="Arial" w:cs="Arial"/>
          <w:sz w:val="32"/>
          <w:szCs w:val="32"/>
          <w:lang w:val="en-NZ"/>
        </w:rPr>
      </w:pPr>
    </w:p>
    <w:p w14:paraId="64F8DCC9" w14:textId="440E3EA8" w:rsidR="00E6194F" w:rsidRPr="003808E3" w:rsidRDefault="00E6194F" w:rsidP="00DB5F70">
      <w:pPr>
        <w:tabs>
          <w:tab w:val="left" w:pos="4680"/>
        </w:tabs>
        <w:spacing w:after="0" w:line="360" w:lineRule="auto"/>
        <w:ind w:left="3600"/>
        <w:rPr>
          <w:rFonts w:ascii="Arial" w:hAnsi="Arial" w:cs="Arial"/>
          <w:sz w:val="32"/>
          <w:szCs w:val="32"/>
          <w:lang w:val="en-NZ"/>
        </w:rPr>
      </w:pPr>
    </w:p>
    <w:p w14:paraId="3A3AF9EA" w14:textId="4906EE13" w:rsidR="00E6194F" w:rsidRPr="003808E3" w:rsidRDefault="00E6194F" w:rsidP="00DB5F70">
      <w:pPr>
        <w:tabs>
          <w:tab w:val="left" w:pos="4680"/>
        </w:tabs>
        <w:spacing w:after="0" w:line="360" w:lineRule="auto"/>
        <w:ind w:left="3600"/>
        <w:rPr>
          <w:rFonts w:ascii="Arial" w:hAnsi="Arial" w:cs="Arial"/>
          <w:sz w:val="32"/>
          <w:szCs w:val="32"/>
          <w:lang w:val="en-NZ"/>
        </w:rPr>
      </w:pPr>
    </w:p>
    <w:p w14:paraId="03925942" w14:textId="71A329E7" w:rsidR="00E6194F" w:rsidRPr="003808E3" w:rsidRDefault="00E6194F" w:rsidP="00DB5F70">
      <w:pPr>
        <w:tabs>
          <w:tab w:val="left" w:pos="4680"/>
        </w:tabs>
        <w:spacing w:after="0" w:line="360" w:lineRule="auto"/>
        <w:ind w:left="3600"/>
        <w:rPr>
          <w:rFonts w:ascii="Arial" w:hAnsi="Arial" w:cs="Arial"/>
          <w:sz w:val="32"/>
          <w:szCs w:val="32"/>
          <w:lang w:val="en-NZ"/>
        </w:rPr>
      </w:pPr>
    </w:p>
    <w:p w14:paraId="2076E4E3" w14:textId="0B9CC036" w:rsidR="001F7827" w:rsidRPr="00EB22C5" w:rsidRDefault="00E6194F" w:rsidP="00DB5F70">
      <w:pPr>
        <w:tabs>
          <w:tab w:val="left" w:pos="3932"/>
          <w:tab w:val="left" w:pos="4680"/>
        </w:tabs>
        <w:spacing w:after="0" w:line="360" w:lineRule="auto"/>
        <w:ind w:left="3600"/>
        <w:rPr>
          <w:rFonts w:ascii="Arial" w:hAnsi="Arial" w:cs="Arial"/>
          <w:sz w:val="20"/>
          <w:szCs w:val="32"/>
          <w:lang w:val="en-NZ"/>
        </w:rPr>
      </w:pPr>
      <w:r w:rsidRPr="003808E3">
        <w:rPr>
          <w:rFonts w:ascii="Arial" w:hAnsi="Arial" w:cs="Arial"/>
          <w:sz w:val="32"/>
          <w:szCs w:val="32"/>
          <w:lang w:val="en-NZ"/>
        </w:rPr>
        <w:tab/>
      </w:r>
    </w:p>
    <w:p w14:paraId="5A488B4E" w14:textId="6DA694FD" w:rsidR="002823C4" w:rsidRPr="00EB22C5" w:rsidRDefault="001C6606" w:rsidP="00DB5F70">
      <w:pPr>
        <w:tabs>
          <w:tab w:val="left" w:pos="4680"/>
        </w:tabs>
        <w:spacing w:after="0" w:line="360" w:lineRule="auto"/>
        <w:jc w:val="center"/>
        <w:rPr>
          <w:rFonts w:ascii="Arial" w:hAnsi="Arial" w:cs="Arial"/>
          <w:b/>
          <w:bCs/>
          <w:sz w:val="2"/>
          <w:szCs w:val="48"/>
          <w:lang w:val="en-NZ"/>
        </w:rPr>
      </w:pPr>
      <w:r w:rsidRPr="00EB22C5">
        <w:rPr>
          <w:rFonts w:ascii="Arial" w:hAnsi="Arial" w:cs="Arial"/>
          <w:b/>
          <w:bCs/>
          <w:sz w:val="2"/>
          <w:szCs w:val="48"/>
          <w:lang w:val="en-NZ"/>
        </w:rPr>
        <w:br/>
      </w:r>
    </w:p>
    <w:p w14:paraId="05F94C33" w14:textId="77777777" w:rsidR="00EB22C5" w:rsidRDefault="00EB22C5" w:rsidP="00DB5F70">
      <w:pPr>
        <w:tabs>
          <w:tab w:val="left" w:pos="4680"/>
        </w:tabs>
        <w:spacing w:after="0" w:line="360" w:lineRule="auto"/>
        <w:jc w:val="center"/>
        <w:rPr>
          <w:rFonts w:ascii="Arial" w:hAnsi="Arial" w:cs="Arial"/>
          <w:b/>
          <w:bCs/>
          <w:sz w:val="44"/>
          <w:szCs w:val="44"/>
          <w:lang w:val="en-NZ"/>
        </w:rPr>
      </w:pPr>
    </w:p>
    <w:p w14:paraId="47ECE1B8" w14:textId="77777777" w:rsidR="00EB22C5" w:rsidRDefault="00EB22C5" w:rsidP="00DB5F70">
      <w:pPr>
        <w:tabs>
          <w:tab w:val="left" w:pos="4680"/>
        </w:tabs>
        <w:spacing w:after="0" w:line="360" w:lineRule="auto"/>
        <w:jc w:val="center"/>
        <w:rPr>
          <w:rFonts w:ascii="Arial" w:hAnsi="Arial" w:cs="Arial"/>
          <w:b/>
          <w:bCs/>
          <w:sz w:val="44"/>
          <w:szCs w:val="44"/>
          <w:lang w:val="en-NZ"/>
        </w:rPr>
      </w:pPr>
    </w:p>
    <w:p w14:paraId="3CA32829" w14:textId="61ED8FDC" w:rsidR="002823C4" w:rsidRDefault="005E4D0F" w:rsidP="00DB5F70">
      <w:pPr>
        <w:tabs>
          <w:tab w:val="left" w:pos="4680"/>
        </w:tabs>
        <w:spacing w:after="0" w:line="360" w:lineRule="auto"/>
        <w:jc w:val="center"/>
        <w:rPr>
          <w:rFonts w:ascii="Arial" w:hAnsi="Arial" w:cs="Arial"/>
          <w:b/>
          <w:bCs/>
          <w:sz w:val="48"/>
          <w:szCs w:val="48"/>
          <w:lang w:val="en-NZ"/>
        </w:rPr>
      </w:pPr>
      <w:r w:rsidRPr="00EB22C5">
        <w:rPr>
          <w:b/>
          <w:bCs/>
          <w:noProof/>
          <w:sz w:val="44"/>
          <w:szCs w:val="44"/>
          <w:lang w:val="en-NZ" w:eastAsia="en-NZ"/>
        </w:rPr>
        <w:drawing>
          <wp:anchor distT="0" distB="0" distL="114300" distR="114300" simplePos="0" relativeHeight="251632640" behindDoc="0" locked="0" layoutInCell="1" allowOverlap="1" wp14:anchorId="6F1EC0EE" wp14:editId="6D47DF0C">
            <wp:simplePos x="0" y="0"/>
            <wp:positionH relativeFrom="column">
              <wp:posOffset>3785704</wp:posOffset>
            </wp:positionH>
            <wp:positionV relativeFrom="paragraph">
              <wp:posOffset>478790</wp:posOffset>
            </wp:positionV>
            <wp:extent cx="1221548" cy="1832429"/>
            <wp:effectExtent l="0" t="0" r="0" b="0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21548" cy="183242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3808E3">
        <w:rPr>
          <w:rFonts w:ascii="Times New Roman"/>
          <w:noProof/>
          <w:sz w:val="20"/>
          <w:lang w:val="en-NZ" w:eastAsia="en-NZ"/>
        </w:rPr>
        <w:drawing>
          <wp:anchor distT="0" distB="0" distL="114300" distR="114300" simplePos="0" relativeHeight="252267520" behindDoc="0" locked="0" layoutInCell="1" allowOverlap="1" wp14:anchorId="2269F72C" wp14:editId="71B4D3BE">
            <wp:simplePos x="0" y="0"/>
            <wp:positionH relativeFrom="margin">
              <wp:posOffset>1192696</wp:posOffset>
            </wp:positionH>
            <wp:positionV relativeFrom="paragraph">
              <wp:posOffset>898525</wp:posOffset>
            </wp:positionV>
            <wp:extent cx="2053883" cy="899280"/>
            <wp:effectExtent l="0" t="0" r="3810" b="0"/>
            <wp:wrapNone/>
            <wp:docPr id="140" name="image1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jpeg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53883" cy="8992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EB22C5" w:rsidRPr="00EB22C5">
        <w:rPr>
          <w:rFonts w:ascii="Arial" w:hAnsi="Arial" w:cs="Arial"/>
          <w:b/>
          <w:bCs/>
          <w:sz w:val="44"/>
          <w:szCs w:val="44"/>
          <w:lang w:val="en-NZ"/>
        </w:rPr>
        <w:t xml:space="preserve">Te Rautaki Tipu Ora o </w:t>
      </w:r>
      <w:proofErr w:type="spellStart"/>
      <w:r w:rsidR="00EB22C5" w:rsidRPr="00EB22C5">
        <w:rPr>
          <w:rFonts w:ascii="Arial" w:hAnsi="Arial" w:cs="Arial"/>
          <w:b/>
          <w:bCs/>
          <w:sz w:val="44"/>
          <w:szCs w:val="44"/>
          <w:lang w:val="en-NZ"/>
        </w:rPr>
        <w:t>Ahuriri</w:t>
      </w:r>
      <w:proofErr w:type="spellEnd"/>
      <w:r w:rsidR="002823C4">
        <w:rPr>
          <w:rFonts w:ascii="Arial" w:hAnsi="Arial" w:cs="Arial"/>
          <w:b/>
          <w:bCs/>
          <w:sz w:val="48"/>
          <w:szCs w:val="48"/>
          <w:lang w:val="en-NZ"/>
        </w:rPr>
        <w:br w:type="page"/>
      </w:r>
    </w:p>
    <w:p w14:paraId="15215A2C" w14:textId="3945E369" w:rsidR="00AD1DA4" w:rsidRDefault="00AD1DA4" w:rsidP="00DB5F70">
      <w:pPr>
        <w:tabs>
          <w:tab w:val="left" w:pos="4680"/>
        </w:tabs>
        <w:spacing w:after="0" w:line="360" w:lineRule="auto"/>
        <w:jc w:val="center"/>
        <w:rPr>
          <w:rFonts w:ascii="Arial" w:hAnsi="Arial" w:cs="Arial"/>
          <w:b/>
          <w:sz w:val="36"/>
          <w:szCs w:val="36"/>
        </w:rPr>
      </w:pPr>
      <w:r w:rsidRPr="003808E3">
        <w:rPr>
          <w:rFonts w:ascii="Arial" w:hAnsi="Arial" w:cs="Arial"/>
          <w:noProof/>
          <w:sz w:val="40"/>
          <w:szCs w:val="40"/>
          <w:lang w:val="en-NZ" w:eastAsia="en-NZ"/>
        </w:rPr>
        <w:lastRenderedPageBreak/>
        <mc:AlternateContent>
          <mc:Choice Requires="wps">
            <w:drawing>
              <wp:anchor distT="0" distB="0" distL="114300" distR="114300" simplePos="0" relativeHeight="251802624" behindDoc="0" locked="0" layoutInCell="1" allowOverlap="1" wp14:anchorId="49321287" wp14:editId="6C5A44D0">
                <wp:simplePos x="0" y="0"/>
                <wp:positionH relativeFrom="column">
                  <wp:posOffset>0</wp:posOffset>
                </wp:positionH>
                <wp:positionV relativeFrom="paragraph">
                  <wp:posOffset>-166255</wp:posOffset>
                </wp:positionV>
                <wp:extent cx="5943369" cy="696350"/>
                <wp:effectExtent l="0" t="0" r="635" b="8890"/>
                <wp:wrapNone/>
                <wp:docPr id="98" name="AutoShape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5943369" cy="696350"/>
                        </a:xfrm>
                        <a:custGeom>
                          <a:avLst/>
                          <a:gdLst>
                            <a:gd name="T0" fmla="*/ 98 w 9113"/>
                            <a:gd name="T1" fmla="*/ 1186 h 1224"/>
                            <a:gd name="T2" fmla="*/ 17 w 9113"/>
                            <a:gd name="T3" fmla="*/ 1087 h 1224"/>
                            <a:gd name="T4" fmla="*/ 10 w 9113"/>
                            <a:gd name="T5" fmla="*/ 156 h 1224"/>
                            <a:gd name="T6" fmla="*/ 82 w 9113"/>
                            <a:gd name="T7" fmla="*/ 50 h 1224"/>
                            <a:gd name="T8" fmla="*/ 8911 w 9113"/>
                            <a:gd name="T9" fmla="*/ 0 h 1224"/>
                            <a:gd name="T10" fmla="*/ 9042 w 9113"/>
                            <a:gd name="T11" fmla="*/ 60 h 1224"/>
                            <a:gd name="T12" fmla="*/ 158 w 9113"/>
                            <a:gd name="T13" fmla="*/ 72 h 1224"/>
                            <a:gd name="T14" fmla="*/ 121 w 9113"/>
                            <a:gd name="T15" fmla="*/ 96 h 1224"/>
                            <a:gd name="T16" fmla="*/ 86 w 9113"/>
                            <a:gd name="T17" fmla="*/ 132 h 1224"/>
                            <a:gd name="T18" fmla="*/ 69 w 9113"/>
                            <a:gd name="T19" fmla="*/ 173 h 1224"/>
                            <a:gd name="T20" fmla="*/ 60 w 9113"/>
                            <a:gd name="T21" fmla="*/ 1018 h 1224"/>
                            <a:gd name="T22" fmla="*/ 73 w 9113"/>
                            <a:gd name="T23" fmla="*/ 1063 h 1224"/>
                            <a:gd name="T24" fmla="*/ 96 w 9113"/>
                            <a:gd name="T25" fmla="*/ 1104 h 1224"/>
                            <a:gd name="T26" fmla="*/ 134 w 9113"/>
                            <a:gd name="T27" fmla="*/ 1138 h 1224"/>
                            <a:gd name="T28" fmla="*/ 178 w 9113"/>
                            <a:gd name="T29" fmla="*/ 1157 h 1224"/>
                            <a:gd name="T30" fmla="*/ 9031 w 9113"/>
                            <a:gd name="T31" fmla="*/ 1174 h 1224"/>
                            <a:gd name="T32" fmla="*/ 8981 w 9113"/>
                            <a:gd name="T33" fmla="*/ 89 h 1224"/>
                            <a:gd name="T34" fmla="*/ 8940 w 9113"/>
                            <a:gd name="T35" fmla="*/ 67 h 1224"/>
                            <a:gd name="T36" fmla="*/ 9062 w 9113"/>
                            <a:gd name="T37" fmla="*/ 82 h 1224"/>
                            <a:gd name="T38" fmla="*/ 136 w 9113"/>
                            <a:gd name="T39" fmla="*/ 86 h 1224"/>
                            <a:gd name="T40" fmla="*/ 8993 w 9113"/>
                            <a:gd name="T41" fmla="*/ 96 h 1224"/>
                            <a:gd name="T42" fmla="*/ 9006 w 9113"/>
                            <a:gd name="T43" fmla="*/ 107 h 1224"/>
                            <a:gd name="T44" fmla="*/ 9006 w 9113"/>
                            <a:gd name="T45" fmla="*/ 107 h 1224"/>
                            <a:gd name="T46" fmla="*/ 9006 w 9113"/>
                            <a:gd name="T47" fmla="*/ 107 h 1224"/>
                            <a:gd name="T48" fmla="*/ 9079 w 9113"/>
                            <a:gd name="T49" fmla="*/ 106 h 1224"/>
                            <a:gd name="T50" fmla="*/ 9080 w 9113"/>
                            <a:gd name="T51" fmla="*/ 108 h 1224"/>
                            <a:gd name="T52" fmla="*/ 96 w 9113"/>
                            <a:gd name="T53" fmla="*/ 120 h 1224"/>
                            <a:gd name="T54" fmla="*/ 9094 w 9113"/>
                            <a:gd name="T55" fmla="*/ 132 h 1224"/>
                            <a:gd name="T56" fmla="*/ 9024 w 9113"/>
                            <a:gd name="T57" fmla="*/ 130 h 1224"/>
                            <a:gd name="T58" fmla="*/ 9034 w 9113"/>
                            <a:gd name="T59" fmla="*/ 146 h 1224"/>
                            <a:gd name="T60" fmla="*/ 9041 w 9113"/>
                            <a:gd name="T61" fmla="*/ 161 h 1224"/>
                            <a:gd name="T62" fmla="*/ 72 w 9113"/>
                            <a:gd name="T63" fmla="*/ 161 h 1224"/>
                            <a:gd name="T64" fmla="*/ 9104 w 9113"/>
                            <a:gd name="T65" fmla="*/ 161 h 1224"/>
                            <a:gd name="T66" fmla="*/ 69 w 9113"/>
                            <a:gd name="T67" fmla="*/ 173 h 1224"/>
                            <a:gd name="T68" fmla="*/ 9110 w 9113"/>
                            <a:gd name="T69" fmla="*/ 190 h 1224"/>
                            <a:gd name="T70" fmla="*/ 62 w 9113"/>
                            <a:gd name="T71" fmla="*/ 192 h 1224"/>
                            <a:gd name="T72" fmla="*/ 9053 w 9113"/>
                            <a:gd name="T73" fmla="*/ 206 h 1224"/>
                            <a:gd name="T74" fmla="*/ 9113 w 9113"/>
                            <a:gd name="T75" fmla="*/ 1018 h 1224"/>
                            <a:gd name="T76" fmla="*/ 60 w 9113"/>
                            <a:gd name="T77" fmla="*/ 1018 h 1224"/>
                            <a:gd name="T78" fmla="*/ 9053 w 9113"/>
                            <a:gd name="T79" fmla="*/ 1018 h 1224"/>
                            <a:gd name="T80" fmla="*/ 62 w 9113"/>
                            <a:gd name="T81" fmla="*/ 1032 h 1224"/>
                            <a:gd name="T82" fmla="*/ 9110 w 9113"/>
                            <a:gd name="T83" fmla="*/ 1034 h 1224"/>
                            <a:gd name="T84" fmla="*/ 68 w 9113"/>
                            <a:gd name="T85" fmla="*/ 1051 h 1224"/>
                            <a:gd name="T86" fmla="*/ 9041 w 9113"/>
                            <a:gd name="T87" fmla="*/ 1063 h 1224"/>
                            <a:gd name="T88" fmla="*/ 9099 w 9113"/>
                            <a:gd name="T89" fmla="*/ 1080 h 1224"/>
                            <a:gd name="T90" fmla="*/ 81 w 9113"/>
                            <a:gd name="T91" fmla="*/ 1080 h 1224"/>
                            <a:gd name="T92" fmla="*/ 9034 w 9113"/>
                            <a:gd name="T93" fmla="*/ 1080 h 1224"/>
                            <a:gd name="T94" fmla="*/ 89 w 9113"/>
                            <a:gd name="T95" fmla="*/ 1094 h 1224"/>
                            <a:gd name="T96" fmla="*/ 9094 w 9113"/>
                            <a:gd name="T97" fmla="*/ 1092 h 1224"/>
                            <a:gd name="T98" fmla="*/ 96 w 9113"/>
                            <a:gd name="T99" fmla="*/ 1104 h 1224"/>
                            <a:gd name="T100" fmla="*/ 9086 w 9113"/>
                            <a:gd name="T101" fmla="*/ 1106 h 1224"/>
                            <a:gd name="T102" fmla="*/ 9073 w 9113"/>
                            <a:gd name="T103" fmla="*/ 1128 h 1224"/>
                            <a:gd name="T104" fmla="*/ 9073 w 9113"/>
                            <a:gd name="T105" fmla="*/ 1128 h 1224"/>
                            <a:gd name="T106" fmla="*/ 8978 w 9113"/>
                            <a:gd name="T107" fmla="*/ 1138 h 1224"/>
                            <a:gd name="T108" fmla="*/ 134 w 9113"/>
                            <a:gd name="T109" fmla="*/ 1138 h 1224"/>
                            <a:gd name="T110" fmla="*/ 8921 w 9113"/>
                            <a:gd name="T111" fmla="*/ 1162 h 1224"/>
                            <a:gd name="T112" fmla="*/ 8966 w 9113"/>
                            <a:gd name="T113" fmla="*/ 1145 h 1224"/>
                            <a:gd name="T114" fmla="*/ 9042 w 9113"/>
                            <a:gd name="T115" fmla="*/ 1164 h 1224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  <a:cxn ang="0">
                              <a:pos x="T54" y="T55"/>
                            </a:cxn>
                            <a:cxn ang="0">
                              <a:pos x="T56" y="T57"/>
                            </a:cxn>
                            <a:cxn ang="0">
                              <a:pos x="T58" y="T59"/>
                            </a:cxn>
                            <a:cxn ang="0">
                              <a:pos x="T60" y="T61"/>
                            </a:cxn>
                            <a:cxn ang="0">
                              <a:pos x="T62" y="T63"/>
                            </a:cxn>
                            <a:cxn ang="0">
                              <a:pos x="T64" y="T65"/>
                            </a:cxn>
                            <a:cxn ang="0">
                              <a:pos x="T66" y="T67"/>
                            </a:cxn>
                            <a:cxn ang="0">
                              <a:pos x="T68" y="T69"/>
                            </a:cxn>
                            <a:cxn ang="0">
                              <a:pos x="T70" y="T71"/>
                            </a:cxn>
                            <a:cxn ang="0">
                              <a:pos x="T72" y="T73"/>
                            </a:cxn>
                            <a:cxn ang="0">
                              <a:pos x="T74" y="T75"/>
                            </a:cxn>
                            <a:cxn ang="0">
                              <a:pos x="T76" y="T77"/>
                            </a:cxn>
                            <a:cxn ang="0">
                              <a:pos x="T78" y="T79"/>
                            </a:cxn>
                            <a:cxn ang="0">
                              <a:pos x="T80" y="T81"/>
                            </a:cxn>
                            <a:cxn ang="0">
                              <a:pos x="T82" y="T83"/>
                            </a:cxn>
                            <a:cxn ang="0">
                              <a:pos x="T84" y="T85"/>
                            </a:cxn>
                            <a:cxn ang="0">
                              <a:pos x="T86" y="T87"/>
                            </a:cxn>
                            <a:cxn ang="0">
                              <a:pos x="T88" y="T89"/>
                            </a:cxn>
                            <a:cxn ang="0">
                              <a:pos x="T90" y="T91"/>
                            </a:cxn>
                            <a:cxn ang="0">
                              <a:pos x="T92" y="T93"/>
                            </a:cxn>
                            <a:cxn ang="0">
                              <a:pos x="T94" y="T95"/>
                            </a:cxn>
                            <a:cxn ang="0">
                              <a:pos x="T96" y="T97"/>
                            </a:cxn>
                            <a:cxn ang="0">
                              <a:pos x="T98" y="T99"/>
                            </a:cxn>
                            <a:cxn ang="0">
                              <a:pos x="T100" y="T101"/>
                            </a:cxn>
                            <a:cxn ang="0">
                              <a:pos x="T102" y="T103"/>
                            </a:cxn>
                            <a:cxn ang="0">
                              <a:pos x="T104" y="T105"/>
                            </a:cxn>
                            <a:cxn ang="0">
                              <a:pos x="T106" y="T107"/>
                            </a:cxn>
                            <a:cxn ang="0">
                              <a:pos x="T108" y="T109"/>
                            </a:cxn>
                            <a:cxn ang="0">
                              <a:pos x="T110" y="T111"/>
                            </a:cxn>
                            <a:cxn ang="0">
                              <a:pos x="T112" y="T113"/>
                            </a:cxn>
                            <a:cxn ang="0">
                              <a:pos x="T114" y="T115"/>
                            </a:cxn>
                          </a:cxnLst>
                          <a:rect l="0" t="0" r="r" b="b"/>
                          <a:pathLst>
                            <a:path w="9113" h="1224">
                              <a:moveTo>
                                <a:pt x="8911" y="1224"/>
                              </a:moveTo>
                              <a:lnTo>
                                <a:pt x="202" y="1224"/>
                              </a:lnTo>
                              <a:lnTo>
                                <a:pt x="158" y="1214"/>
                              </a:lnTo>
                              <a:lnTo>
                                <a:pt x="137" y="1207"/>
                              </a:lnTo>
                              <a:lnTo>
                                <a:pt x="118" y="1198"/>
                              </a:lnTo>
                              <a:lnTo>
                                <a:pt x="98" y="1186"/>
                              </a:lnTo>
                              <a:lnTo>
                                <a:pt x="82" y="1174"/>
                              </a:lnTo>
                              <a:lnTo>
                                <a:pt x="65" y="1159"/>
                              </a:lnTo>
                              <a:lnTo>
                                <a:pt x="50" y="1142"/>
                              </a:lnTo>
                              <a:lnTo>
                                <a:pt x="38" y="1126"/>
                              </a:lnTo>
                              <a:lnTo>
                                <a:pt x="26" y="1106"/>
                              </a:lnTo>
                              <a:lnTo>
                                <a:pt x="17" y="1087"/>
                              </a:lnTo>
                              <a:lnTo>
                                <a:pt x="10" y="1068"/>
                              </a:lnTo>
                              <a:lnTo>
                                <a:pt x="5" y="1046"/>
                              </a:lnTo>
                              <a:lnTo>
                                <a:pt x="0" y="1022"/>
                              </a:lnTo>
                              <a:lnTo>
                                <a:pt x="0" y="202"/>
                              </a:lnTo>
                              <a:lnTo>
                                <a:pt x="5" y="178"/>
                              </a:lnTo>
                              <a:lnTo>
                                <a:pt x="10" y="156"/>
                              </a:lnTo>
                              <a:lnTo>
                                <a:pt x="17" y="137"/>
                              </a:lnTo>
                              <a:lnTo>
                                <a:pt x="26" y="118"/>
                              </a:lnTo>
                              <a:lnTo>
                                <a:pt x="38" y="98"/>
                              </a:lnTo>
                              <a:lnTo>
                                <a:pt x="50" y="82"/>
                              </a:lnTo>
                              <a:lnTo>
                                <a:pt x="65" y="65"/>
                              </a:lnTo>
                              <a:lnTo>
                                <a:pt x="82" y="50"/>
                              </a:lnTo>
                              <a:lnTo>
                                <a:pt x="98" y="38"/>
                              </a:lnTo>
                              <a:lnTo>
                                <a:pt x="118" y="26"/>
                              </a:lnTo>
                              <a:lnTo>
                                <a:pt x="137" y="17"/>
                              </a:lnTo>
                              <a:lnTo>
                                <a:pt x="158" y="10"/>
                              </a:lnTo>
                              <a:lnTo>
                                <a:pt x="202" y="0"/>
                              </a:lnTo>
                              <a:lnTo>
                                <a:pt x="8911" y="0"/>
                              </a:lnTo>
                              <a:lnTo>
                                <a:pt x="8954" y="10"/>
                              </a:lnTo>
                              <a:lnTo>
                                <a:pt x="8976" y="17"/>
                              </a:lnTo>
                              <a:lnTo>
                                <a:pt x="8995" y="26"/>
                              </a:lnTo>
                              <a:lnTo>
                                <a:pt x="9014" y="38"/>
                              </a:lnTo>
                              <a:lnTo>
                                <a:pt x="9031" y="50"/>
                              </a:lnTo>
                              <a:lnTo>
                                <a:pt x="9042" y="60"/>
                              </a:lnTo>
                              <a:lnTo>
                                <a:pt x="209" y="60"/>
                              </a:lnTo>
                              <a:lnTo>
                                <a:pt x="190" y="62"/>
                              </a:lnTo>
                              <a:lnTo>
                                <a:pt x="192" y="62"/>
                              </a:lnTo>
                              <a:lnTo>
                                <a:pt x="173" y="67"/>
                              </a:lnTo>
                              <a:lnTo>
                                <a:pt x="178" y="67"/>
                              </a:lnTo>
                              <a:lnTo>
                                <a:pt x="158" y="72"/>
                              </a:lnTo>
                              <a:lnTo>
                                <a:pt x="161" y="72"/>
                              </a:lnTo>
                              <a:lnTo>
                                <a:pt x="144" y="79"/>
                              </a:lnTo>
                              <a:lnTo>
                                <a:pt x="146" y="79"/>
                              </a:lnTo>
                              <a:lnTo>
                                <a:pt x="136" y="86"/>
                              </a:lnTo>
                              <a:lnTo>
                                <a:pt x="134" y="86"/>
                              </a:lnTo>
                              <a:lnTo>
                                <a:pt x="121" y="96"/>
                              </a:lnTo>
                              <a:lnTo>
                                <a:pt x="120" y="96"/>
                              </a:lnTo>
                              <a:lnTo>
                                <a:pt x="110" y="106"/>
                              </a:lnTo>
                              <a:lnTo>
                                <a:pt x="108" y="106"/>
                              </a:lnTo>
                              <a:lnTo>
                                <a:pt x="96" y="120"/>
                              </a:lnTo>
                              <a:lnTo>
                                <a:pt x="86" y="132"/>
                              </a:lnTo>
                              <a:lnTo>
                                <a:pt x="87" y="132"/>
                              </a:lnTo>
                              <a:lnTo>
                                <a:pt x="81" y="144"/>
                              </a:lnTo>
                              <a:lnTo>
                                <a:pt x="79" y="144"/>
                              </a:lnTo>
                              <a:lnTo>
                                <a:pt x="72" y="161"/>
                              </a:lnTo>
                              <a:lnTo>
                                <a:pt x="74" y="161"/>
                              </a:lnTo>
                              <a:lnTo>
                                <a:pt x="69" y="173"/>
                              </a:lnTo>
                              <a:lnTo>
                                <a:pt x="67" y="173"/>
                              </a:lnTo>
                              <a:lnTo>
                                <a:pt x="63" y="190"/>
                              </a:lnTo>
                              <a:lnTo>
                                <a:pt x="62" y="190"/>
                              </a:lnTo>
                              <a:lnTo>
                                <a:pt x="60" y="206"/>
                              </a:lnTo>
                              <a:lnTo>
                                <a:pt x="60" y="1018"/>
                              </a:lnTo>
                              <a:lnTo>
                                <a:pt x="62" y="1034"/>
                              </a:lnTo>
                              <a:lnTo>
                                <a:pt x="63" y="1034"/>
                              </a:lnTo>
                              <a:lnTo>
                                <a:pt x="67" y="1051"/>
                              </a:lnTo>
                              <a:lnTo>
                                <a:pt x="68" y="1051"/>
                              </a:lnTo>
                              <a:lnTo>
                                <a:pt x="73" y="1063"/>
                              </a:lnTo>
                              <a:lnTo>
                                <a:pt x="72" y="1063"/>
                              </a:lnTo>
                              <a:lnTo>
                                <a:pt x="79" y="1080"/>
                              </a:lnTo>
                              <a:lnTo>
                                <a:pt x="81" y="1080"/>
                              </a:lnTo>
                              <a:lnTo>
                                <a:pt x="87" y="1092"/>
                              </a:lnTo>
                              <a:lnTo>
                                <a:pt x="86" y="1092"/>
                              </a:lnTo>
                              <a:lnTo>
                                <a:pt x="96" y="1104"/>
                              </a:lnTo>
                              <a:lnTo>
                                <a:pt x="108" y="1118"/>
                              </a:lnTo>
                              <a:lnTo>
                                <a:pt x="110" y="1118"/>
                              </a:lnTo>
                              <a:lnTo>
                                <a:pt x="120" y="1128"/>
                              </a:lnTo>
                              <a:lnTo>
                                <a:pt x="121" y="1128"/>
                              </a:lnTo>
                              <a:lnTo>
                                <a:pt x="134" y="1138"/>
                              </a:lnTo>
                              <a:lnTo>
                                <a:pt x="136" y="1138"/>
                              </a:lnTo>
                              <a:lnTo>
                                <a:pt x="146" y="1145"/>
                              </a:lnTo>
                              <a:lnTo>
                                <a:pt x="144" y="1145"/>
                              </a:lnTo>
                              <a:lnTo>
                                <a:pt x="161" y="1152"/>
                              </a:lnTo>
                              <a:lnTo>
                                <a:pt x="158" y="1152"/>
                              </a:lnTo>
                              <a:lnTo>
                                <a:pt x="178" y="1157"/>
                              </a:lnTo>
                              <a:lnTo>
                                <a:pt x="173" y="1157"/>
                              </a:lnTo>
                              <a:lnTo>
                                <a:pt x="192" y="1162"/>
                              </a:lnTo>
                              <a:lnTo>
                                <a:pt x="190" y="1162"/>
                              </a:lnTo>
                              <a:lnTo>
                                <a:pt x="209" y="1164"/>
                              </a:lnTo>
                              <a:lnTo>
                                <a:pt x="9042" y="1164"/>
                              </a:lnTo>
                              <a:lnTo>
                                <a:pt x="9031" y="1174"/>
                              </a:lnTo>
                              <a:lnTo>
                                <a:pt x="9014" y="1186"/>
                              </a:lnTo>
                              <a:lnTo>
                                <a:pt x="8995" y="1198"/>
                              </a:lnTo>
                              <a:lnTo>
                                <a:pt x="8976" y="1207"/>
                              </a:lnTo>
                              <a:lnTo>
                                <a:pt x="8954" y="1214"/>
                              </a:lnTo>
                              <a:lnTo>
                                <a:pt x="8911" y="1224"/>
                              </a:lnTo>
                              <a:close/>
                              <a:moveTo>
                                <a:pt x="8981" y="89"/>
                              </a:moveTo>
                              <a:lnTo>
                                <a:pt x="8966" y="79"/>
                              </a:lnTo>
                              <a:lnTo>
                                <a:pt x="8969" y="79"/>
                              </a:lnTo>
                              <a:lnTo>
                                <a:pt x="8952" y="72"/>
                              </a:lnTo>
                              <a:lnTo>
                                <a:pt x="8954" y="72"/>
                              </a:lnTo>
                              <a:lnTo>
                                <a:pt x="8935" y="67"/>
                              </a:lnTo>
                              <a:lnTo>
                                <a:pt x="8940" y="67"/>
                              </a:lnTo>
                              <a:lnTo>
                                <a:pt x="8921" y="62"/>
                              </a:lnTo>
                              <a:lnTo>
                                <a:pt x="8923" y="62"/>
                              </a:lnTo>
                              <a:lnTo>
                                <a:pt x="8904" y="60"/>
                              </a:lnTo>
                              <a:lnTo>
                                <a:pt x="9042" y="60"/>
                              </a:lnTo>
                              <a:lnTo>
                                <a:pt x="9048" y="65"/>
                              </a:lnTo>
                              <a:lnTo>
                                <a:pt x="9062" y="82"/>
                              </a:lnTo>
                              <a:lnTo>
                                <a:pt x="9066" y="86"/>
                              </a:lnTo>
                              <a:lnTo>
                                <a:pt x="8978" y="86"/>
                              </a:lnTo>
                              <a:lnTo>
                                <a:pt x="8981" y="89"/>
                              </a:lnTo>
                              <a:close/>
                              <a:moveTo>
                                <a:pt x="132" y="89"/>
                              </a:moveTo>
                              <a:lnTo>
                                <a:pt x="134" y="86"/>
                              </a:lnTo>
                              <a:lnTo>
                                <a:pt x="136" y="86"/>
                              </a:lnTo>
                              <a:lnTo>
                                <a:pt x="132" y="89"/>
                              </a:lnTo>
                              <a:close/>
                              <a:moveTo>
                                <a:pt x="8995" y="98"/>
                              </a:moveTo>
                              <a:lnTo>
                                <a:pt x="8978" y="86"/>
                              </a:lnTo>
                              <a:lnTo>
                                <a:pt x="9066" y="86"/>
                              </a:lnTo>
                              <a:lnTo>
                                <a:pt x="9073" y="96"/>
                              </a:lnTo>
                              <a:lnTo>
                                <a:pt x="8993" y="96"/>
                              </a:lnTo>
                              <a:lnTo>
                                <a:pt x="8995" y="98"/>
                              </a:lnTo>
                              <a:close/>
                              <a:moveTo>
                                <a:pt x="118" y="98"/>
                              </a:moveTo>
                              <a:lnTo>
                                <a:pt x="120" y="96"/>
                              </a:lnTo>
                              <a:lnTo>
                                <a:pt x="121" y="96"/>
                              </a:lnTo>
                              <a:lnTo>
                                <a:pt x="118" y="98"/>
                              </a:lnTo>
                              <a:close/>
                              <a:moveTo>
                                <a:pt x="9006" y="107"/>
                              </a:moveTo>
                              <a:lnTo>
                                <a:pt x="8993" y="96"/>
                              </a:lnTo>
                              <a:lnTo>
                                <a:pt x="9073" y="96"/>
                              </a:lnTo>
                              <a:lnTo>
                                <a:pt x="9074" y="98"/>
                              </a:lnTo>
                              <a:lnTo>
                                <a:pt x="9079" y="106"/>
                              </a:lnTo>
                              <a:lnTo>
                                <a:pt x="9005" y="106"/>
                              </a:lnTo>
                              <a:lnTo>
                                <a:pt x="9006" y="107"/>
                              </a:lnTo>
                              <a:close/>
                              <a:moveTo>
                                <a:pt x="108" y="108"/>
                              </a:moveTo>
                              <a:lnTo>
                                <a:pt x="108" y="106"/>
                              </a:lnTo>
                              <a:lnTo>
                                <a:pt x="110" y="106"/>
                              </a:lnTo>
                              <a:lnTo>
                                <a:pt x="108" y="108"/>
                              </a:lnTo>
                              <a:close/>
                              <a:moveTo>
                                <a:pt x="9007" y="108"/>
                              </a:moveTo>
                              <a:lnTo>
                                <a:pt x="9006" y="107"/>
                              </a:lnTo>
                              <a:lnTo>
                                <a:pt x="9005" y="106"/>
                              </a:lnTo>
                              <a:lnTo>
                                <a:pt x="9007" y="108"/>
                              </a:lnTo>
                              <a:close/>
                              <a:moveTo>
                                <a:pt x="9080" y="108"/>
                              </a:moveTo>
                              <a:lnTo>
                                <a:pt x="9007" y="108"/>
                              </a:lnTo>
                              <a:lnTo>
                                <a:pt x="9005" y="106"/>
                              </a:lnTo>
                              <a:lnTo>
                                <a:pt x="9079" y="106"/>
                              </a:lnTo>
                              <a:lnTo>
                                <a:pt x="9080" y="108"/>
                              </a:lnTo>
                              <a:close/>
                              <a:moveTo>
                                <a:pt x="9088" y="120"/>
                              </a:moveTo>
                              <a:lnTo>
                                <a:pt x="9017" y="120"/>
                              </a:lnTo>
                              <a:lnTo>
                                <a:pt x="9006" y="107"/>
                              </a:lnTo>
                              <a:lnTo>
                                <a:pt x="9007" y="108"/>
                              </a:lnTo>
                              <a:lnTo>
                                <a:pt x="9080" y="108"/>
                              </a:lnTo>
                              <a:lnTo>
                                <a:pt x="9086" y="118"/>
                              </a:lnTo>
                              <a:lnTo>
                                <a:pt x="9088" y="120"/>
                              </a:lnTo>
                              <a:close/>
                              <a:moveTo>
                                <a:pt x="96" y="120"/>
                              </a:moveTo>
                              <a:lnTo>
                                <a:pt x="96" y="120"/>
                              </a:lnTo>
                              <a:lnTo>
                                <a:pt x="98" y="118"/>
                              </a:lnTo>
                              <a:lnTo>
                                <a:pt x="96" y="120"/>
                              </a:lnTo>
                              <a:close/>
                              <a:moveTo>
                                <a:pt x="9094" y="132"/>
                              </a:moveTo>
                              <a:lnTo>
                                <a:pt x="9026" y="132"/>
                              </a:lnTo>
                              <a:lnTo>
                                <a:pt x="9014" y="118"/>
                              </a:lnTo>
                              <a:lnTo>
                                <a:pt x="9017" y="120"/>
                              </a:lnTo>
                              <a:lnTo>
                                <a:pt x="9088" y="120"/>
                              </a:lnTo>
                              <a:lnTo>
                                <a:pt x="9094" y="132"/>
                              </a:lnTo>
                              <a:close/>
                              <a:moveTo>
                                <a:pt x="87" y="132"/>
                              </a:moveTo>
                              <a:lnTo>
                                <a:pt x="86" y="132"/>
                              </a:lnTo>
                              <a:lnTo>
                                <a:pt x="89" y="130"/>
                              </a:lnTo>
                              <a:lnTo>
                                <a:pt x="87" y="132"/>
                              </a:lnTo>
                              <a:close/>
                              <a:moveTo>
                                <a:pt x="9034" y="146"/>
                              </a:moveTo>
                              <a:lnTo>
                                <a:pt x="9024" y="130"/>
                              </a:lnTo>
                              <a:lnTo>
                                <a:pt x="9026" y="132"/>
                              </a:lnTo>
                              <a:lnTo>
                                <a:pt x="9094" y="132"/>
                              </a:lnTo>
                              <a:lnTo>
                                <a:pt x="9096" y="137"/>
                              </a:lnTo>
                              <a:lnTo>
                                <a:pt x="9099" y="144"/>
                              </a:lnTo>
                              <a:lnTo>
                                <a:pt x="9034" y="144"/>
                              </a:lnTo>
                              <a:lnTo>
                                <a:pt x="9034" y="146"/>
                              </a:lnTo>
                              <a:close/>
                              <a:moveTo>
                                <a:pt x="79" y="146"/>
                              </a:moveTo>
                              <a:lnTo>
                                <a:pt x="79" y="144"/>
                              </a:lnTo>
                              <a:lnTo>
                                <a:pt x="81" y="144"/>
                              </a:lnTo>
                              <a:lnTo>
                                <a:pt x="79" y="146"/>
                              </a:lnTo>
                              <a:close/>
                              <a:moveTo>
                                <a:pt x="9104" y="161"/>
                              </a:moveTo>
                              <a:lnTo>
                                <a:pt x="9041" y="161"/>
                              </a:lnTo>
                              <a:lnTo>
                                <a:pt x="9034" y="144"/>
                              </a:lnTo>
                              <a:lnTo>
                                <a:pt x="9099" y="144"/>
                              </a:lnTo>
                              <a:lnTo>
                                <a:pt x="9103" y="156"/>
                              </a:lnTo>
                              <a:lnTo>
                                <a:pt x="9104" y="161"/>
                              </a:lnTo>
                              <a:close/>
                              <a:moveTo>
                                <a:pt x="74" y="161"/>
                              </a:moveTo>
                              <a:lnTo>
                                <a:pt x="72" y="161"/>
                              </a:lnTo>
                              <a:lnTo>
                                <a:pt x="74" y="158"/>
                              </a:lnTo>
                              <a:lnTo>
                                <a:pt x="74" y="161"/>
                              </a:lnTo>
                              <a:close/>
                              <a:moveTo>
                                <a:pt x="9046" y="178"/>
                              </a:moveTo>
                              <a:lnTo>
                                <a:pt x="9038" y="158"/>
                              </a:lnTo>
                              <a:lnTo>
                                <a:pt x="9041" y="161"/>
                              </a:lnTo>
                              <a:lnTo>
                                <a:pt x="9104" y="161"/>
                              </a:lnTo>
                              <a:lnTo>
                                <a:pt x="9107" y="173"/>
                              </a:lnTo>
                              <a:lnTo>
                                <a:pt x="9046" y="173"/>
                              </a:lnTo>
                              <a:lnTo>
                                <a:pt x="9046" y="178"/>
                              </a:lnTo>
                              <a:close/>
                              <a:moveTo>
                                <a:pt x="67" y="178"/>
                              </a:moveTo>
                              <a:lnTo>
                                <a:pt x="67" y="173"/>
                              </a:lnTo>
                              <a:lnTo>
                                <a:pt x="69" y="173"/>
                              </a:lnTo>
                              <a:lnTo>
                                <a:pt x="67" y="178"/>
                              </a:lnTo>
                              <a:close/>
                              <a:moveTo>
                                <a:pt x="9050" y="192"/>
                              </a:moveTo>
                              <a:lnTo>
                                <a:pt x="9046" y="173"/>
                              </a:lnTo>
                              <a:lnTo>
                                <a:pt x="9107" y="173"/>
                              </a:lnTo>
                              <a:lnTo>
                                <a:pt x="9108" y="178"/>
                              </a:lnTo>
                              <a:lnTo>
                                <a:pt x="9110" y="190"/>
                              </a:lnTo>
                              <a:lnTo>
                                <a:pt x="9050" y="190"/>
                              </a:lnTo>
                              <a:lnTo>
                                <a:pt x="9050" y="192"/>
                              </a:lnTo>
                              <a:close/>
                              <a:moveTo>
                                <a:pt x="62" y="192"/>
                              </a:moveTo>
                              <a:lnTo>
                                <a:pt x="62" y="190"/>
                              </a:lnTo>
                              <a:lnTo>
                                <a:pt x="63" y="190"/>
                              </a:lnTo>
                              <a:lnTo>
                                <a:pt x="62" y="192"/>
                              </a:lnTo>
                              <a:close/>
                              <a:moveTo>
                                <a:pt x="9053" y="209"/>
                              </a:moveTo>
                              <a:lnTo>
                                <a:pt x="9050" y="190"/>
                              </a:lnTo>
                              <a:lnTo>
                                <a:pt x="9110" y="190"/>
                              </a:lnTo>
                              <a:lnTo>
                                <a:pt x="9113" y="202"/>
                              </a:lnTo>
                              <a:lnTo>
                                <a:pt x="9113" y="206"/>
                              </a:lnTo>
                              <a:lnTo>
                                <a:pt x="9053" y="206"/>
                              </a:lnTo>
                              <a:lnTo>
                                <a:pt x="9053" y="209"/>
                              </a:lnTo>
                              <a:close/>
                              <a:moveTo>
                                <a:pt x="60" y="209"/>
                              </a:moveTo>
                              <a:lnTo>
                                <a:pt x="60" y="206"/>
                              </a:lnTo>
                              <a:lnTo>
                                <a:pt x="60" y="209"/>
                              </a:lnTo>
                              <a:close/>
                              <a:moveTo>
                                <a:pt x="9113" y="1018"/>
                              </a:moveTo>
                              <a:lnTo>
                                <a:pt x="9053" y="1018"/>
                              </a:lnTo>
                              <a:lnTo>
                                <a:pt x="9053" y="206"/>
                              </a:lnTo>
                              <a:lnTo>
                                <a:pt x="9113" y="206"/>
                              </a:lnTo>
                              <a:lnTo>
                                <a:pt x="9113" y="1018"/>
                              </a:lnTo>
                              <a:close/>
                              <a:moveTo>
                                <a:pt x="60" y="1018"/>
                              </a:moveTo>
                              <a:lnTo>
                                <a:pt x="60" y="1018"/>
                              </a:lnTo>
                              <a:lnTo>
                                <a:pt x="60" y="1015"/>
                              </a:lnTo>
                              <a:lnTo>
                                <a:pt x="60" y="1018"/>
                              </a:lnTo>
                              <a:close/>
                              <a:moveTo>
                                <a:pt x="9110" y="1034"/>
                              </a:moveTo>
                              <a:lnTo>
                                <a:pt x="9050" y="1034"/>
                              </a:lnTo>
                              <a:lnTo>
                                <a:pt x="9053" y="1015"/>
                              </a:lnTo>
                              <a:lnTo>
                                <a:pt x="9053" y="1018"/>
                              </a:lnTo>
                              <a:lnTo>
                                <a:pt x="9113" y="1018"/>
                              </a:lnTo>
                              <a:lnTo>
                                <a:pt x="9113" y="1022"/>
                              </a:lnTo>
                              <a:lnTo>
                                <a:pt x="9110" y="1034"/>
                              </a:lnTo>
                              <a:close/>
                              <a:moveTo>
                                <a:pt x="63" y="1034"/>
                              </a:moveTo>
                              <a:lnTo>
                                <a:pt x="62" y="1034"/>
                              </a:lnTo>
                              <a:lnTo>
                                <a:pt x="62" y="1032"/>
                              </a:lnTo>
                              <a:lnTo>
                                <a:pt x="63" y="1034"/>
                              </a:lnTo>
                              <a:close/>
                              <a:moveTo>
                                <a:pt x="9107" y="1051"/>
                              </a:moveTo>
                              <a:lnTo>
                                <a:pt x="9046" y="1051"/>
                              </a:lnTo>
                              <a:lnTo>
                                <a:pt x="9050" y="1032"/>
                              </a:lnTo>
                              <a:lnTo>
                                <a:pt x="9050" y="1034"/>
                              </a:lnTo>
                              <a:lnTo>
                                <a:pt x="9110" y="1034"/>
                              </a:lnTo>
                              <a:lnTo>
                                <a:pt x="9108" y="1046"/>
                              </a:lnTo>
                              <a:lnTo>
                                <a:pt x="9107" y="1051"/>
                              </a:lnTo>
                              <a:close/>
                              <a:moveTo>
                                <a:pt x="68" y="1051"/>
                              </a:moveTo>
                              <a:lnTo>
                                <a:pt x="67" y="1051"/>
                              </a:lnTo>
                              <a:lnTo>
                                <a:pt x="67" y="1049"/>
                              </a:lnTo>
                              <a:lnTo>
                                <a:pt x="68" y="1051"/>
                              </a:lnTo>
                              <a:close/>
                              <a:moveTo>
                                <a:pt x="9038" y="1066"/>
                              </a:moveTo>
                              <a:lnTo>
                                <a:pt x="9046" y="1049"/>
                              </a:lnTo>
                              <a:lnTo>
                                <a:pt x="9046" y="1051"/>
                              </a:lnTo>
                              <a:lnTo>
                                <a:pt x="9107" y="1051"/>
                              </a:lnTo>
                              <a:lnTo>
                                <a:pt x="9104" y="1063"/>
                              </a:lnTo>
                              <a:lnTo>
                                <a:pt x="9041" y="1063"/>
                              </a:lnTo>
                              <a:lnTo>
                                <a:pt x="9038" y="1066"/>
                              </a:lnTo>
                              <a:close/>
                              <a:moveTo>
                                <a:pt x="74" y="1066"/>
                              </a:moveTo>
                              <a:lnTo>
                                <a:pt x="72" y="1063"/>
                              </a:lnTo>
                              <a:lnTo>
                                <a:pt x="73" y="1063"/>
                              </a:lnTo>
                              <a:lnTo>
                                <a:pt x="74" y="1066"/>
                              </a:lnTo>
                              <a:close/>
                              <a:moveTo>
                                <a:pt x="9099" y="1080"/>
                              </a:moveTo>
                              <a:lnTo>
                                <a:pt x="9034" y="1080"/>
                              </a:lnTo>
                              <a:lnTo>
                                <a:pt x="9041" y="1063"/>
                              </a:lnTo>
                              <a:lnTo>
                                <a:pt x="9104" y="1063"/>
                              </a:lnTo>
                              <a:lnTo>
                                <a:pt x="9103" y="1068"/>
                              </a:lnTo>
                              <a:lnTo>
                                <a:pt x="9099" y="1080"/>
                              </a:lnTo>
                              <a:close/>
                              <a:moveTo>
                                <a:pt x="81" y="1080"/>
                              </a:moveTo>
                              <a:lnTo>
                                <a:pt x="79" y="1080"/>
                              </a:lnTo>
                              <a:lnTo>
                                <a:pt x="79" y="1078"/>
                              </a:lnTo>
                              <a:lnTo>
                                <a:pt x="81" y="1080"/>
                              </a:lnTo>
                              <a:close/>
                              <a:moveTo>
                                <a:pt x="9024" y="1094"/>
                              </a:moveTo>
                              <a:lnTo>
                                <a:pt x="9034" y="1078"/>
                              </a:lnTo>
                              <a:lnTo>
                                <a:pt x="9034" y="1080"/>
                              </a:lnTo>
                              <a:lnTo>
                                <a:pt x="9099" y="1080"/>
                              </a:lnTo>
                              <a:lnTo>
                                <a:pt x="9096" y="1087"/>
                              </a:lnTo>
                              <a:lnTo>
                                <a:pt x="9094" y="1092"/>
                              </a:lnTo>
                              <a:lnTo>
                                <a:pt x="9026" y="1092"/>
                              </a:lnTo>
                              <a:lnTo>
                                <a:pt x="9024" y="1094"/>
                              </a:lnTo>
                              <a:close/>
                              <a:moveTo>
                                <a:pt x="89" y="1094"/>
                              </a:moveTo>
                              <a:lnTo>
                                <a:pt x="86" y="1092"/>
                              </a:lnTo>
                              <a:lnTo>
                                <a:pt x="87" y="1092"/>
                              </a:lnTo>
                              <a:lnTo>
                                <a:pt x="89" y="1094"/>
                              </a:lnTo>
                              <a:close/>
                              <a:moveTo>
                                <a:pt x="9014" y="1106"/>
                              </a:moveTo>
                              <a:lnTo>
                                <a:pt x="9026" y="1092"/>
                              </a:lnTo>
                              <a:lnTo>
                                <a:pt x="9094" y="1092"/>
                              </a:lnTo>
                              <a:lnTo>
                                <a:pt x="9088" y="1104"/>
                              </a:lnTo>
                              <a:lnTo>
                                <a:pt x="9017" y="1104"/>
                              </a:lnTo>
                              <a:lnTo>
                                <a:pt x="9014" y="1106"/>
                              </a:lnTo>
                              <a:close/>
                              <a:moveTo>
                                <a:pt x="98" y="1106"/>
                              </a:moveTo>
                              <a:lnTo>
                                <a:pt x="96" y="1104"/>
                              </a:lnTo>
                              <a:lnTo>
                                <a:pt x="98" y="1106"/>
                              </a:lnTo>
                              <a:close/>
                              <a:moveTo>
                                <a:pt x="9079" y="1118"/>
                              </a:moveTo>
                              <a:lnTo>
                                <a:pt x="9005" y="1118"/>
                              </a:lnTo>
                              <a:lnTo>
                                <a:pt x="9017" y="1104"/>
                              </a:lnTo>
                              <a:lnTo>
                                <a:pt x="9088" y="1104"/>
                              </a:lnTo>
                              <a:lnTo>
                                <a:pt x="9086" y="1106"/>
                              </a:lnTo>
                              <a:lnTo>
                                <a:pt x="9079" y="1118"/>
                              </a:lnTo>
                              <a:close/>
                              <a:moveTo>
                                <a:pt x="110" y="1118"/>
                              </a:moveTo>
                              <a:lnTo>
                                <a:pt x="108" y="1118"/>
                              </a:lnTo>
                              <a:lnTo>
                                <a:pt x="108" y="1116"/>
                              </a:lnTo>
                              <a:lnTo>
                                <a:pt x="110" y="1118"/>
                              </a:lnTo>
                              <a:close/>
                              <a:moveTo>
                                <a:pt x="9073" y="1128"/>
                              </a:moveTo>
                              <a:lnTo>
                                <a:pt x="8993" y="1128"/>
                              </a:lnTo>
                              <a:lnTo>
                                <a:pt x="9005" y="1116"/>
                              </a:lnTo>
                              <a:lnTo>
                                <a:pt x="9005" y="1118"/>
                              </a:lnTo>
                              <a:lnTo>
                                <a:pt x="9079" y="1118"/>
                              </a:lnTo>
                              <a:lnTo>
                                <a:pt x="9074" y="1126"/>
                              </a:lnTo>
                              <a:lnTo>
                                <a:pt x="9073" y="1128"/>
                              </a:lnTo>
                              <a:close/>
                              <a:moveTo>
                                <a:pt x="121" y="1128"/>
                              </a:moveTo>
                              <a:lnTo>
                                <a:pt x="120" y="1128"/>
                              </a:lnTo>
                              <a:lnTo>
                                <a:pt x="118" y="1126"/>
                              </a:lnTo>
                              <a:lnTo>
                                <a:pt x="121" y="1128"/>
                              </a:lnTo>
                              <a:close/>
                              <a:moveTo>
                                <a:pt x="9066" y="1138"/>
                              </a:moveTo>
                              <a:lnTo>
                                <a:pt x="8978" y="1138"/>
                              </a:lnTo>
                              <a:lnTo>
                                <a:pt x="8995" y="1126"/>
                              </a:lnTo>
                              <a:lnTo>
                                <a:pt x="8993" y="1128"/>
                              </a:lnTo>
                              <a:lnTo>
                                <a:pt x="9073" y="1128"/>
                              </a:lnTo>
                              <a:lnTo>
                                <a:pt x="9066" y="1138"/>
                              </a:lnTo>
                              <a:close/>
                              <a:moveTo>
                                <a:pt x="136" y="1138"/>
                              </a:moveTo>
                              <a:lnTo>
                                <a:pt x="134" y="1138"/>
                              </a:lnTo>
                              <a:lnTo>
                                <a:pt x="132" y="1135"/>
                              </a:lnTo>
                              <a:lnTo>
                                <a:pt x="136" y="1138"/>
                              </a:lnTo>
                              <a:close/>
                              <a:moveTo>
                                <a:pt x="9042" y="1164"/>
                              </a:moveTo>
                              <a:lnTo>
                                <a:pt x="8904" y="1164"/>
                              </a:lnTo>
                              <a:lnTo>
                                <a:pt x="8923" y="1162"/>
                              </a:lnTo>
                              <a:lnTo>
                                <a:pt x="8921" y="1162"/>
                              </a:lnTo>
                              <a:lnTo>
                                <a:pt x="8940" y="1157"/>
                              </a:lnTo>
                              <a:lnTo>
                                <a:pt x="8935" y="1157"/>
                              </a:lnTo>
                              <a:lnTo>
                                <a:pt x="8954" y="1152"/>
                              </a:lnTo>
                              <a:lnTo>
                                <a:pt x="8952" y="1152"/>
                              </a:lnTo>
                              <a:lnTo>
                                <a:pt x="8969" y="1145"/>
                              </a:lnTo>
                              <a:lnTo>
                                <a:pt x="8966" y="1145"/>
                              </a:lnTo>
                              <a:lnTo>
                                <a:pt x="8981" y="1135"/>
                              </a:lnTo>
                              <a:lnTo>
                                <a:pt x="8978" y="1138"/>
                              </a:lnTo>
                              <a:lnTo>
                                <a:pt x="9066" y="1138"/>
                              </a:lnTo>
                              <a:lnTo>
                                <a:pt x="9062" y="1142"/>
                              </a:lnTo>
                              <a:lnTo>
                                <a:pt x="9048" y="1159"/>
                              </a:lnTo>
                              <a:lnTo>
                                <a:pt x="9042" y="1164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91CF5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F6E3DEE" id="AutoShape 4" o:spid="_x0000_s1026" style="position:absolute;margin-left:0;margin-top:-13.1pt;width:468pt;height:54.85pt;z-index:2518026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coordsize="9113,122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" path="m8911,1224r-8709,l158,1214r-21,-7l118,1198,98,1186,82,1174,65,1159,50,1142,38,1126,26,1106r-9,-19l10,1068,5,1046,,1022,,202,5,178r5,-22l17,137r9,-19l38,98,50,82,65,65,82,50,98,38,118,26r19,-9l158,10,202,,8911,r43,10l8976,17r19,9l9014,38r17,12l9042,60,209,60r-19,2l192,62r-19,5l178,67r-20,5l161,72r-17,7l146,79r-10,7l134,86,121,96r-1,l110,106r-2,l96,120,86,132r1,l81,144r-2,l72,161r2,l69,173r-2,l63,190r-1,l60,206r,812l62,1034r1,l67,1051r1,l73,1063r-1,l79,1080r2,l87,1092r-1,l96,1104r12,14l110,1118r10,10l121,1128r13,10l136,1138r10,7l144,1145r17,7l158,1152r20,5l173,1157r19,5l190,1162r19,2l9042,1164r-11,10l9014,1186r-19,12l8976,1207r-22,7l8911,1224xm8981,89l8966,79r3,l8952,72r2,l8935,67r5,l8921,62r2,l8904,60r138,l9048,65r14,17l9066,86r-88,l8981,89xm132,89r2,-3l136,86r-4,3xm8995,98l8978,86r88,l9073,96r-80,l8995,98xm118,98r2,-2l121,96r-3,2xm9006,107l8993,96r80,l9074,98r5,8l9005,106r1,1xm108,108r,-2l110,106r-2,2xm9007,108r-1,-1l9005,106r2,2xm9080,108r-73,l9005,106r74,l9080,108xm9088,120r-71,l9006,107r1,1l9080,108r6,10l9088,120xm96,120r,l98,118r-2,2xm9094,132r-68,l9014,118r3,2l9088,120r6,12xm87,132r-1,l89,130r-2,2xm9034,146r-10,-16l9026,132r68,l9096,137r3,7l9034,144r,2xm79,146r,-2l81,144r-2,2xm9104,161r-63,l9034,144r65,l9103,156r1,5xm74,161r-2,l74,158r,3xm9046,178r-8,-20l9041,161r63,l9107,173r-61,l9046,178xm67,178r,-5l69,173r-2,5xm9050,192r-4,-19l9107,173r1,5l9110,190r-60,l9050,192xm62,192r,-2l63,190r-1,2xm9053,209r-3,-19l9110,190r3,12l9113,206r-60,l9053,209xm60,209r,-3l60,209xm9113,1018r-60,l9053,206r60,l9113,1018xm60,1018r,l60,1015r,3xm9110,1034r-60,l9053,1015r,3l9113,1018r,4l9110,1034xm63,1034r-1,l62,1032r1,2xm9107,1051r-61,l9050,1032r,2l9110,1034r-2,12l9107,1051xm68,1051r-1,l67,1049r1,2xm9038,1066r8,-17l9046,1051r61,l9104,1063r-63,l9038,1066xm74,1066r-2,-3l73,1063r1,3xm9099,1080r-65,l9041,1063r63,l9103,1068r-4,12xm81,1080r-2,l79,1078r2,2xm9024,1094r10,-16l9034,1080r65,l9096,1087r-2,5l9026,1092r-2,2xm89,1094r-3,-2l87,1092r2,2xm9014,1106r12,-14l9094,1092r-6,12l9017,1104r-3,2xm98,1106r-2,-2l98,1106xm9079,1118r-74,l9017,1104r71,l9086,1106r-7,12xm110,1118r-2,l108,1116r2,2xm9073,1128r-80,l9005,1116r,2l9079,1118r-5,8l9073,1128xm121,1128r-1,l118,1126r3,2xm9066,1138r-88,l8995,1126r-2,2l9073,1128r-7,10xm136,1138r-2,l132,1135r4,3xm9042,1164r-138,l8923,1162r-2,l8940,1157r-5,l8954,1152r-2,l8969,1145r-3,l8981,1135r-3,3l9066,1138r-4,4l9048,1159r-6,5xe" fillcolor="#91cf50" stroked="f">
                <v:path arrowok="t" o:connecttype="custom" o:connectlocs="63914,674731;11087,618409;6522,88750;53479,28446;5811627,0;5897064,34135;103045,40962;78914,54616;56088,75097;45001,98422;39131,579154;47610,604755;62610,628080;87393,647423;116089,658233;5889890,667904;5857280,50633;5830541,38117;5910108,46651;88697,48927;5865107,54616;5873585,60874;5873585,60874;5873585,60874;5921195,60305;5921847,61443;62610,68270;5930977,75097;5885324,73959;5891846,83061;5896412,91595;46957,91595;5937499,91595;45001,98422;5941412,108094;40436,109231;5904238,117196;5943369,579154;39131,579154;5904238,579154;40436,587119;5941412,588256;44349,597928;5896412,604755;5934238,614426;52827,614426;5891846,614426;58045,622391;5930977,621253;62610,628080;5925760,629218;5917282,641734;5917282,641734;5855324,647423;87393,647423;5818149,661077;5847498,651406;5897064,662215" o:connectangles="0,0,0,0,0,0,0,0,0,0,0,0,0,0,0,0,0,0,0,0,0,0,0,0,0,0,0,0,0,0,0,0,0,0,0,0,0,0,0,0,0,0,0,0,0,0,0,0,0,0,0,0,0,0,0,0,0,0"/>
              </v:shape>
            </w:pict>
          </mc:Fallback>
        </mc:AlternateContent>
      </w:r>
      <w:r>
        <w:rPr>
          <w:rFonts w:ascii="Arial" w:hAnsi="Arial" w:cs="Arial"/>
          <w:b/>
          <w:sz w:val="40"/>
          <w:szCs w:val="36"/>
        </w:rPr>
        <w:t>Before you start</w:t>
      </w:r>
    </w:p>
    <w:p w14:paraId="3B8CFB23" w14:textId="06A796F4" w:rsidR="00AD1DA4" w:rsidRDefault="00AD1DA4" w:rsidP="00DB5F70">
      <w:pPr>
        <w:tabs>
          <w:tab w:val="left" w:pos="4680"/>
        </w:tabs>
        <w:spacing w:after="0" w:line="360" w:lineRule="auto"/>
        <w:ind w:left="3600"/>
        <w:rPr>
          <w:rFonts w:ascii="Arial" w:hAnsi="Arial" w:cs="Arial"/>
          <w:sz w:val="32"/>
          <w:szCs w:val="36"/>
        </w:rPr>
      </w:pPr>
    </w:p>
    <w:p w14:paraId="1B1C3DE8" w14:textId="6656C184" w:rsidR="00DB5F70" w:rsidRDefault="00DB5F70" w:rsidP="00DB5F70">
      <w:pPr>
        <w:tabs>
          <w:tab w:val="left" w:pos="4680"/>
        </w:tabs>
        <w:spacing w:after="0" w:line="360" w:lineRule="auto"/>
        <w:ind w:left="3686"/>
        <w:rPr>
          <w:rFonts w:ascii="Arial" w:hAnsi="Arial" w:cs="Arial"/>
          <w:sz w:val="32"/>
          <w:szCs w:val="32"/>
        </w:rPr>
      </w:pPr>
      <w:r>
        <w:rPr>
          <w:noProof/>
          <w:lang w:val="en-NZ" w:eastAsia="en-NZ"/>
        </w:rPr>
        <w:drawing>
          <wp:anchor distT="0" distB="0" distL="114300" distR="114300" simplePos="0" relativeHeight="251799552" behindDoc="0" locked="0" layoutInCell="1" allowOverlap="1" wp14:anchorId="6ABEA8F5" wp14:editId="471CF76E">
            <wp:simplePos x="0" y="0"/>
            <wp:positionH relativeFrom="column">
              <wp:posOffset>309245</wp:posOffset>
            </wp:positionH>
            <wp:positionV relativeFrom="paragraph">
              <wp:posOffset>101130</wp:posOffset>
            </wp:positionV>
            <wp:extent cx="955040" cy="1350645"/>
            <wp:effectExtent l="0" t="0" r="0" b="0"/>
            <wp:wrapNone/>
            <wp:docPr id="97" name="Picture 9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9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5040" cy="135064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A8B4D8D" w14:textId="77777777" w:rsidR="00AD1DA4" w:rsidRDefault="00AD1DA4" w:rsidP="00DB5F70">
      <w:pPr>
        <w:tabs>
          <w:tab w:val="left" w:pos="4680"/>
        </w:tabs>
        <w:spacing w:after="0" w:line="360" w:lineRule="auto"/>
        <w:ind w:left="3686"/>
        <w:rPr>
          <w:rFonts w:ascii="Arial" w:hAnsi="Arial" w:cs="Arial"/>
          <w:sz w:val="32"/>
          <w:szCs w:val="32"/>
        </w:rPr>
      </w:pPr>
      <w:r>
        <w:rPr>
          <w:rFonts w:ascii="Arial" w:hAnsi="Arial" w:cs="Arial"/>
          <w:sz w:val="32"/>
          <w:szCs w:val="32"/>
        </w:rPr>
        <w:t>This is a long document.</w:t>
      </w:r>
    </w:p>
    <w:p w14:paraId="3D2AD9EA" w14:textId="77777777" w:rsidR="00AD1DA4" w:rsidRDefault="00AD1DA4" w:rsidP="00DB5F70">
      <w:pPr>
        <w:tabs>
          <w:tab w:val="left" w:pos="4680"/>
        </w:tabs>
        <w:spacing w:after="0" w:line="360" w:lineRule="auto"/>
        <w:ind w:left="3686"/>
        <w:rPr>
          <w:rFonts w:ascii="Arial" w:hAnsi="Arial" w:cs="Arial"/>
          <w:sz w:val="32"/>
          <w:szCs w:val="32"/>
        </w:rPr>
      </w:pPr>
    </w:p>
    <w:p w14:paraId="2FF6A89F" w14:textId="304EEAD6" w:rsidR="00AD1DA4" w:rsidRDefault="00AD1DA4" w:rsidP="00DB5F70">
      <w:pPr>
        <w:tabs>
          <w:tab w:val="left" w:pos="4680"/>
        </w:tabs>
        <w:spacing w:after="0" w:line="360" w:lineRule="auto"/>
        <w:ind w:left="3686"/>
        <w:rPr>
          <w:rFonts w:ascii="Arial" w:hAnsi="Arial" w:cs="Arial"/>
          <w:sz w:val="32"/>
          <w:szCs w:val="32"/>
        </w:rPr>
      </w:pPr>
    </w:p>
    <w:p w14:paraId="24AFA199" w14:textId="5E93CFAF" w:rsidR="00AD1DA4" w:rsidRDefault="00011986" w:rsidP="00DB5F70">
      <w:pPr>
        <w:tabs>
          <w:tab w:val="left" w:pos="4680"/>
        </w:tabs>
        <w:spacing w:after="0" w:line="360" w:lineRule="auto"/>
        <w:ind w:left="3686"/>
        <w:rPr>
          <w:rFonts w:ascii="Arial" w:hAnsi="Arial" w:cs="Arial"/>
          <w:sz w:val="32"/>
          <w:szCs w:val="32"/>
        </w:rPr>
      </w:pPr>
      <w:r>
        <w:rPr>
          <w:noProof/>
          <w:lang w:val="en-NZ" w:eastAsia="en-NZ"/>
        </w:rPr>
        <w:drawing>
          <wp:anchor distT="0" distB="0" distL="114300" distR="114300" simplePos="0" relativeHeight="251800576" behindDoc="0" locked="0" layoutInCell="1" allowOverlap="1" wp14:anchorId="2F64B1B8" wp14:editId="78021E1B">
            <wp:simplePos x="0" y="0"/>
            <wp:positionH relativeFrom="column">
              <wp:posOffset>-194945</wp:posOffset>
            </wp:positionH>
            <wp:positionV relativeFrom="paragraph">
              <wp:posOffset>507538</wp:posOffset>
            </wp:positionV>
            <wp:extent cx="1992630" cy="1409065"/>
            <wp:effectExtent l="0" t="0" r="0" b="635"/>
            <wp:wrapNone/>
            <wp:docPr id="96" name="Picture 9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0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92630" cy="140906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AD1DA4">
        <w:rPr>
          <w:rFonts w:ascii="Arial" w:hAnsi="Arial" w:cs="Arial"/>
          <w:sz w:val="32"/>
          <w:szCs w:val="32"/>
        </w:rPr>
        <w:t>While it is written in Easy Read it can be hard for some people to read a document this long.</w:t>
      </w:r>
    </w:p>
    <w:p w14:paraId="00D72927" w14:textId="77777777" w:rsidR="00AD1DA4" w:rsidRDefault="00AD1DA4" w:rsidP="00DB5F70">
      <w:pPr>
        <w:tabs>
          <w:tab w:val="left" w:pos="4680"/>
        </w:tabs>
        <w:spacing w:after="0" w:line="360" w:lineRule="auto"/>
        <w:ind w:left="3600"/>
        <w:rPr>
          <w:rFonts w:ascii="Arial" w:hAnsi="Arial" w:cs="Arial"/>
          <w:sz w:val="32"/>
          <w:szCs w:val="32"/>
        </w:rPr>
      </w:pPr>
    </w:p>
    <w:p w14:paraId="595263FB" w14:textId="77777777" w:rsidR="00AD1DA4" w:rsidRDefault="00AD1DA4" w:rsidP="00DB5F70">
      <w:pPr>
        <w:tabs>
          <w:tab w:val="left" w:pos="4680"/>
        </w:tabs>
        <w:spacing w:after="0" w:line="360" w:lineRule="auto"/>
        <w:ind w:left="3600"/>
        <w:rPr>
          <w:rFonts w:ascii="Arial" w:hAnsi="Arial" w:cs="Arial"/>
          <w:sz w:val="32"/>
          <w:szCs w:val="32"/>
        </w:rPr>
      </w:pPr>
    </w:p>
    <w:p w14:paraId="48D27178" w14:textId="77777777" w:rsidR="00AD1DA4" w:rsidRDefault="00AD1DA4" w:rsidP="00DB5F70">
      <w:pPr>
        <w:tabs>
          <w:tab w:val="left" w:pos="4680"/>
        </w:tabs>
        <w:spacing w:after="0" w:line="360" w:lineRule="auto"/>
        <w:ind w:left="3600"/>
        <w:rPr>
          <w:rFonts w:ascii="Arial" w:hAnsi="Arial" w:cs="Arial"/>
          <w:sz w:val="32"/>
          <w:szCs w:val="32"/>
        </w:rPr>
      </w:pPr>
      <w:r>
        <w:rPr>
          <w:rFonts w:ascii="Arial" w:hAnsi="Arial" w:cs="Arial"/>
          <w:sz w:val="32"/>
          <w:szCs w:val="32"/>
        </w:rPr>
        <w:t xml:space="preserve">Some things you can do to make it easier are: </w:t>
      </w:r>
    </w:p>
    <w:p w14:paraId="4C57F35E" w14:textId="13F04B7B" w:rsidR="00AD1DA4" w:rsidRDefault="001C6606" w:rsidP="00DB5F70">
      <w:pPr>
        <w:tabs>
          <w:tab w:val="left" w:pos="4680"/>
        </w:tabs>
        <w:spacing w:after="0" w:line="360" w:lineRule="auto"/>
        <w:ind w:left="3600"/>
        <w:rPr>
          <w:rFonts w:ascii="Arial" w:hAnsi="Arial" w:cs="Arial"/>
          <w:sz w:val="32"/>
          <w:szCs w:val="32"/>
        </w:rPr>
      </w:pPr>
      <w:r>
        <w:rPr>
          <w:noProof/>
          <w:lang w:val="en-NZ" w:eastAsia="en-NZ"/>
        </w:rPr>
        <w:drawing>
          <wp:anchor distT="0" distB="0" distL="114300" distR="114300" simplePos="0" relativeHeight="251798528" behindDoc="0" locked="0" layoutInCell="1" allowOverlap="1" wp14:anchorId="4502BD34" wp14:editId="0449F948">
            <wp:simplePos x="0" y="0"/>
            <wp:positionH relativeFrom="margin">
              <wp:posOffset>-54956</wp:posOffset>
            </wp:positionH>
            <wp:positionV relativeFrom="paragraph">
              <wp:posOffset>202911</wp:posOffset>
            </wp:positionV>
            <wp:extent cx="1860550" cy="1273175"/>
            <wp:effectExtent l="0" t="0" r="6350" b="3175"/>
            <wp:wrapNone/>
            <wp:docPr id="95" name="Picture 95" descr="booklet-suppor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3" descr="booklet-support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60550" cy="127317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52030C4" w14:textId="61805957" w:rsidR="00AD1DA4" w:rsidRDefault="00AD1DA4" w:rsidP="00DB5F70">
      <w:pPr>
        <w:pStyle w:val="ListParagraph"/>
        <w:numPr>
          <w:ilvl w:val="0"/>
          <w:numId w:val="45"/>
        </w:numPr>
        <w:tabs>
          <w:tab w:val="left" w:pos="4680"/>
        </w:tabs>
        <w:spacing w:after="0" w:line="360" w:lineRule="auto"/>
        <w:ind w:left="4253" w:hanging="567"/>
        <w:rPr>
          <w:rFonts w:ascii="Arial" w:hAnsi="Arial" w:cs="Arial"/>
          <w:sz w:val="32"/>
          <w:szCs w:val="32"/>
        </w:rPr>
      </w:pPr>
      <w:r>
        <w:rPr>
          <w:rFonts w:ascii="Arial" w:hAnsi="Arial" w:cs="Arial"/>
          <w:sz w:val="32"/>
          <w:szCs w:val="32"/>
        </w:rPr>
        <w:t xml:space="preserve">read it a few pages at a time </w:t>
      </w:r>
    </w:p>
    <w:p w14:paraId="3BA72D98" w14:textId="77777777" w:rsidR="00AD1DA4" w:rsidRDefault="00AD1DA4" w:rsidP="00DB5F70">
      <w:pPr>
        <w:pStyle w:val="ListParagraph"/>
        <w:tabs>
          <w:tab w:val="left" w:pos="4680"/>
        </w:tabs>
        <w:spacing w:after="0" w:line="360" w:lineRule="auto"/>
        <w:ind w:left="4253" w:hanging="567"/>
        <w:rPr>
          <w:rFonts w:ascii="Arial" w:hAnsi="Arial" w:cs="Arial"/>
          <w:sz w:val="32"/>
          <w:szCs w:val="32"/>
        </w:rPr>
      </w:pPr>
    </w:p>
    <w:p w14:paraId="5268AC5C" w14:textId="494F28EE" w:rsidR="00011986" w:rsidRDefault="00AD1DA4" w:rsidP="00DB5F70">
      <w:pPr>
        <w:pStyle w:val="ListParagraph"/>
        <w:numPr>
          <w:ilvl w:val="0"/>
          <w:numId w:val="45"/>
        </w:numPr>
        <w:tabs>
          <w:tab w:val="left" w:pos="4680"/>
        </w:tabs>
        <w:spacing w:after="0" w:line="360" w:lineRule="auto"/>
        <w:ind w:left="4253" w:hanging="567"/>
        <w:rPr>
          <w:rFonts w:ascii="Arial" w:hAnsi="Arial" w:cs="Arial"/>
          <w:sz w:val="32"/>
          <w:szCs w:val="32"/>
        </w:rPr>
      </w:pPr>
      <w:proofErr w:type="gramStart"/>
      <w:r>
        <w:rPr>
          <w:rFonts w:ascii="Arial" w:hAnsi="Arial" w:cs="Arial"/>
          <w:sz w:val="32"/>
          <w:szCs w:val="32"/>
        </w:rPr>
        <w:t>have</w:t>
      </w:r>
      <w:proofErr w:type="gramEnd"/>
      <w:r>
        <w:rPr>
          <w:rFonts w:ascii="Arial" w:hAnsi="Arial" w:cs="Arial"/>
          <w:sz w:val="32"/>
          <w:szCs w:val="32"/>
        </w:rPr>
        <w:t xml:space="preserve"> someone help you to understand it</w:t>
      </w:r>
      <w:r w:rsidR="005E4D0F">
        <w:rPr>
          <w:rFonts w:ascii="Arial" w:hAnsi="Arial" w:cs="Arial"/>
          <w:sz w:val="32"/>
          <w:szCs w:val="32"/>
        </w:rPr>
        <w:t>.</w:t>
      </w:r>
    </w:p>
    <w:p w14:paraId="38129426" w14:textId="77777777" w:rsidR="00011986" w:rsidRDefault="00011986" w:rsidP="00DB5F70">
      <w:pPr>
        <w:spacing w:after="0" w:line="360" w:lineRule="auto"/>
        <w:rPr>
          <w:rFonts w:ascii="Arial" w:hAnsi="Arial" w:cs="Arial"/>
          <w:sz w:val="32"/>
          <w:szCs w:val="32"/>
        </w:rPr>
      </w:pPr>
      <w:r>
        <w:rPr>
          <w:rFonts w:ascii="Arial" w:hAnsi="Arial" w:cs="Arial"/>
          <w:sz w:val="32"/>
          <w:szCs w:val="32"/>
        </w:rPr>
        <w:br w:type="page"/>
      </w:r>
    </w:p>
    <w:p w14:paraId="251A2424" w14:textId="0F31F20F" w:rsidR="000769C4" w:rsidRPr="000769C4" w:rsidRDefault="000769C4" w:rsidP="00DB5F70">
      <w:pPr>
        <w:pStyle w:val="Heading1"/>
        <w:spacing w:after="0"/>
      </w:pPr>
      <w:r w:rsidRPr="00D9614C">
        <w:rPr>
          <w:lang w:eastAsia="en-NZ"/>
        </w:rPr>
        <w:lastRenderedPageBreak/>
        <mc:AlternateContent>
          <mc:Choice Requires="wps">
            <w:drawing>
              <wp:anchor distT="0" distB="0" distL="114300" distR="114300" simplePos="0" relativeHeight="252231680" behindDoc="0" locked="0" layoutInCell="1" allowOverlap="1" wp14:anchorId="715E1421" wp14:editId="24ED0238">
                <wp:simplePos x="0" y="0"/>
                <wp:positionH relativeFrom="column">
                  <wp:posOffset>276225</wp:posOffset>
                </wp:positionH>
                <wp:positionV relativeFrom="paragraph">
                  <wp:posOffset>-95546</wp:posOffset>
                </wp:positionV>
                <wp:extent cx="5786755" cy="520996"/>
                <wp:effectExtent l="0" t="0" r="4445" b="0"/>
                <wp:wrapNone/>
                <wp:docPr id="59" name="AutoShape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5786755" cy="520996"/>
                        </a:xfrm>
                        <a:custGeom>
                          <a:avLst/>
                          <a:gdLst>
                            <a:gd name="T0" fmla="*/ 98 w 9113"/>
                            <a:gd name="T1" fmla="*/ 1186 h 1224"/>
                            <a:gd name="T2" fmla="*/ 17 w 9113"/>
                            <a:gd name="T3" fmla="*/ 1087 h 1224"/>
                            <a:gd name="T4" fmla="*/ 10 w 9113"/>
                            <a:gd name="T5" fmla="*/ 156 h 1224"/>
                            <a:gd name="T6" fmla="*/ 82 w 9113"/>
                            <a:gd name="T7" fmla="*/ 50 h 1224"/>
                            <a:gd name="T8" fmla="*/ 8911 w 9113"/>
                            <a:gd name="T9" fmla="*/ 0 h 1224"/>
                            <a:gd name="T10" fmla="*/ 9042 w 9113"/>
                            <a:gd name="T11" fmla="*/ 60 h 1224"/>
                            <a:gd name="T12" fmla="*/ 158 w 9113"/>
                            <a:gd name="T13" fmla="*/ 72 h 1224"/>
                            <a:gd name="T14" fmla="*/ 121 w 9113"/>
                            <a:gd name="T15" fmla="*/ 96 h 1224"/>
                            <a:gd name="T16" fmla="*/ 86 w 9113"/>
                            <a:gd name="T17" fmla="*/ 132 h 1224"/>
                            <a:gd name="T18" fmla="*/ 69 w 9113"/>
                            <a:gd name="T19" fmla="*/ 173 h 1224"/>
                            <a:gd name="T20" fmla="*/ 60 w 9113"/>
                            <a:gd name="T21" fmla="*/ 1018 h 1224"/>
                            <a:gd name="T22" fmla="*/ 73 w 9113"/>
                            <a:gd name="T23" fmla="*/ 1063 h 1224"/>
                            <a:gd name="T24" fmla="*/ 96 w 9113"/>
                            <a:gd name="T25" fmla="*/ 1104 h 1224"/>
                            <a:gd name="T26" fmla="*/ 134 w 9113"/>
                            <a:gd name="T27" fmla="*/ 1138 h 1224"/>
                            <a:gd name="T28" fmla="*/ 178 w 9113"/>
                            <a:gd name="T29" fmla="*/ 1157 h 1224"/>
                            <a:gd name="T30" fmla="*/ 9031 w 9113"/>
                            <a:gd name="T31" fmla="*/ 1174 h 1224"/>
                            <a:gd name="T32" fmla="*/ 8981 w 9113"/>
                            <a:gd name="T33" fmla="*/ 89 h 1224"/>
                            <a:gd name="T34" fmla="*/ 8940 w 9113"/>
                            <a:gd name="T35" fmla="*/ 67 h 1224"/>
                            <a:gd name="T36" fmla="*/ 9062 w 9113"/>
                            <a:gd name="T37" fmla="*/ 82 h 1224"/>
                            <a:gd name="T38" fmla="*/ 136 w 9113"/>
                            <a:gd name="T39" fmla="*/ 86 h 1224"/>
                            <a:gd name="T40" fmla="*/ 8993 w 9113"/>
                            <a:gd name="T41" fmla="*/ 96 h 1224"/>
                            <a:gd name="T42" fmla="*/ 9006 w 9113"/>
                            <a:gd name="T43" fmla="*/ 107 h 1224"/>
                            <a:gd name="T44" fmla="*/ 9006 w 9113"/>
                            <a:gd name="T45" fmla="*/ 107 h 1224"/>
                            <a:gd name="T46" fmla="*/ 9006 w 9113"/>
                            <a:gd name="T47" fmla="*/ 107 h 1224"/>
                            <a:gd name="T48" fmla="*/ 9079 w 9113"/>
                            <a:gd name="T49" fmla="*/ 106 h 1224"/>
                            <a:gd name="T50" fmla="*/ 9080 w 9113"/>
                            <a:gd name="T51" fmla="*/ 108 h 1224"/>
                            <a:gd name="T52" fmla="*/ 96 w 9113"/>
                            <a:gd name="T53" fmla="*/ 120 h 1224"/>
                            <a:gd name="T54" fmla="*/ 9094 w 9113"/>
                            <a:gd name="T55" fmla="*/ 132 h 1224"/>
                            <a:gd name="T56" fmla="*/ 9024 w 9113"/>
                            <a:gd name="T57" fmla="*/ 130 h 1224"/>
                            <a:gd name="T58" fmla="*/ 9034 w 9113"/>
                            <a:gd name="T59" fmla="*/ 146 h 1224"/>
                            <a:gd name="T60" fmla="*/ 9041 w 9113"/>
                            <a:gd name="T61" fmla="*/ 161 h 1224"/>
                            <a:gd name="T62" fmla="*/ 72 w 9113"/>
                            <a:gd name="T63" fmla="*/ 161 h 1224"/>
                            <a:gd name="T64" fmla="*/ 9104 w 9113"/>
                            <a:gd name="T65" fmla="*/ 161 h 1224"/>
                            <a:gd name="T66" fmla="*/ 69 w 9113"/>
                            <a:gd name="T67" fmla="*/ 173 h 1224"/>
                            <a:gd name="T68" fmla="*/ 9110 w 9113"/>
                            <a:gd name="T69" fmla="*/ 190 h 1224"/>
                            <a:gd name="T70" fmla="*/ 62 w 9113"/>
                            <a:gd name="T71" fmla="*/ 192 h 1224"/>
                            <a:gd name="T72" fmla="*/ 9053 w 9113"/>
                            <a:gd name="T73" fmla="*/ 206 h 1224"/>
                            <a:gd name="T74" fmla="*/ 9113 w 9113"/>
                            <a:gd name="T75" fmla="*/ 1018 h 1224"/>
                            <a:gd name="T76" fmla="*/ 60 w 9113"/>
                            <a:gd name="T77" fmla="*/ 1018 h 1224"/>
                            <a:gd name="T78" fmla="*/ 9053 w 9113"/>
                            <a:gd name="T79" fmla="*/ 1018 h 1224"/>
                            <a:gd name="T80" fmla="*/ 62 w 9113"/>
                            <a:gd name="T81" fmla="*/ 1032 h 1224"/>
                            <a:gd name="T82" fmla="*/ 9110 w 9113"/>
                            <a:gd name="T83" fmla="*/ 1034 h 1224"/>
                            <a:gd name="T84" fmla="*/ 68 w 9113"/>
                            <a:gd name="T85" fmla="*/ 1051 h 1224"/>
                            <a:gd name="T86" fmla="*/ 9041 w 9113"/>
                            <a:gd name="T87" fmla="*/ 1063 h 1224"/>
                            <a:gd name="T88" fmla="*/ 9099 w 9113"/>
                            <a:gd name="T89" fmla="*/ 1080 h 1224"/>
                            <a:gd name="T90" fmla="*/ 81 w 9113"/>
                            <a:gd name="T91" fmla="*/ 1080 h 1224"/>
                            <a:gd name="T92" fmla="*/ 9034 w 9113"/>
                            <a:gd name="T93" fmla="*/ 1080 h 1224"/>
                            <a:gd name="T94" fmla="*/ 89 w 9113"/>
                            <a:gd name="T95" fmla="*/ 1094 h 1224"/>
                            <a:gd name="T96" fmla="*/ 9094 w 9113"/>
                            <a:gd name="T97" fmla="*/ 1092 h 1224"/>
                            <a:gd name="T98" fmla="*/ 96 w 9113"/>
                            <a:gd name="T99" fmla="*/ 1104 h 1224"/>
                            <a:gd name="T100" fmla="*/ 9086 w 9113"/>
                            <a:gd name="T101" fmla="*/ 1106 h 1224"/>
                            <a:gd name="T102" fmla="*/ 9073 w 9113"/>
                            <a:gd name="T103" fmla="*/ 1128 h 1224"/>
                            <a:gd name="T104" fmla="*/ 9073 w 9113"/>
                            <a:gd name="T105" fmla="*/ 1128 h 1224"/>
                            <a:gd name="T106" fmla="*/ 8978 w 9113"/>
                            <a:gd name="T107" fmla="*/ 1138 h 1224"/>
                            <a:gd name="T108" fmla="*/ 134 w 9113"/>
                            <a:gd name="T109" fmla="*/ 1138 h 1224"/>
                            <a:gd name="T110" fmla="*/ 8921 w 9113"/>
                            <a:gd name="T111" fmla="*/ 1162 h 1224"/>
                            <a:gd name="T112" fmla="*/ 8966 w 9113"/>
                            <a:gd name="T113" fmla="*/ 1145 h 1224"/>
                            <a:gd name="T114" fmla="*/ 9042 w 9113"/>
                            <a:gd name="T115" fmla="*/ 1164 h 1224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  <a:cxn ang="0">
                              <a:pos x="T54" y="T55"/>
                            </a:cxn>
                            <a:cxn ang="0">
                              <a:pos x="T56" y="T57"/>
                            </a:cxn>
                            <a:cxn ang="0">
                              <a:pos x="T58" y="T59"/>
                            </a:cxn>
                            <a:cxn ang="0">
                              <a:pos x="T60" y="T61"/>
                            </a:cxn>
                            <a:cxn ang="0">
                              <a:pos x="T62" y="T63"/>
                            </a:cxn>
                            <a:cxn ang="0">
                              <a:pos x="T64" y="T65"/>
                            </a:cxn>
                            <a:cxn ang="0">
                              <a:pos x="T66" y="T67"/>
                            </a:cxn>
                            <a:cxn ang="0">
                              <a:pos x="T68" y="T69"/>
                            </a:cxn>
                            <a:cxn ang="0">
                              <a:pos x="T70" y="T71"/>
                            </a:cxn>
                            <a:cxn ang="0">
                              <a:pos x="T72" y="T73"/>
                            </a:cxn>
                            <a:cxn ang="0">
                              <a:pos x="T74" y="T75"/>
                            </a:cxn>
                            <a:cxn ang="0">
                              <a:pos x="T76" y="T77"/>
                            </a:cxn>
                            <a:cxn ang="0">
                              <a:pos x="T78" y="T79"/>
                            </a:cxn>
                            <a:cxn ang="0">
                              <a:pos x="T80" y="T81"/>
                            </a:cxn>
                            <a:cxn ang="0">
                              <a:pos x="T82" y="T83"/>
                            </a:cxn>
                            <a:cxn ang="0">
                              <a:pos x="T84" y="T85"/>
                            </a:cxn>
                            <a:cxn ang="0">
                              <a:pos x="T86" y="T87"/>
                            </a:cxn>
                            <a:cxn ang="0">
                              <a:pos x="T88" y="T89"/>
                            </a:cxn>
                            <a:cxn ang="0">
                              <a:pos x="T90" y="T91"/>
                            </a:cxn>
                            <a:cxn ang="0">
                              <a:pos x="T92" y="T93"/>
                            </a:cxn>
                            <a:cxn ang="0">
                              <a:pos x="T94" y="T95"/>
                            </a:cxn>
                            <a:cxn ang="0">
                              <a:pos x="T96" y="T97"/>
                            </a:cxn>
                            <a:cxn ang="0">
                              <a:pos x="T98" y="T99"/>
                            </a:cxn>
                            <a:cxn ang="0">
                              <a:pos x="T100" y="T101"/>
                            </a:cxn>
                            <a:cxn ang="0">
                              <a:pos x="T102" y="T103"/>
                            </a:cxn>
                            <a:cxn ang="0">
                              <a:pos x="T104" y="T105"/>
                            </a:cxn>
                            <a:cxn ang="0">
                              <a:pos x="T106" y="T107"/>
                            </a:cxn>
                            <a:cxn ang="0">
                              <a:pos x="T108" y="T109"/>
                            </a:cxn>
                            <a:cxn ang="0">
                              <a:pos x="T110" y="T111"/>
                            </a:cxn>
                            <a:cxn ang="0">
                              <a:pos x="T112" y="T113"/>
                            </a:cxn>
                            <a:cxn ang="0">
                              <a:pos x="T114" y="T115"/>
                            </a:cxn>
                          </a:cxnLst>
                          <a:rect l="0" t="0" r="r" b="b"/>
                          <a:pathLst>
                            <a:path w="9113" h="1224">
                              <a:moveTo>
                                <a:pt x="8911" y="1224"/>
                              </a:moveTo>
                              <a:lnTo>
                                <a:pt x="202" y="1224"/>
                              </a:lnTo>
                              <a:lnTo>
                                <a:pt x="158" y="1214"/>
                              </a:lnTo>
                              <a:lnTo>
                                <a:pt x="137" y="1207"/>
                              </a:lnTo>
                              <a:lnTo>
                                <a:pt x="118" y="1198"/>
                              </a:lnTo>
                              <a:lnTo>
                                <a:pt x="98" y="1186"/>
                              </a:lnTo>
                              <a:lnTo>
                                <a:pt x="82" y="1174"/>
                              </a:lnTo>
                              <a:lnTo>
                                <a:pt x="65" y="1159"/>
                              </a:lnTo>
                              <a:lnTo>
                                <a:pt x="50" y="1142"/>
                              </a:lnTo>
                              <a:lnTo>
                                <a:pt x="38" y="1126"/>
                              </a:lnTo>
                              <a:lnTo>
                                <a:pt x="26" y="1106"/>
                              </a:lnTo>
                              <a:lnTo>
                                <a:pt x="17" y="1087"/>
                              </a:lnTo>
                              <a:lnTo>
                                <a:pt x="10" y="1068"/>
                              </a:lnTo>
                              <a:lnTo>
                                <a:pt x="5" y="1046"/>
                              </a:lnTo>
                              <a:lnTo>
                                <a:pt x="0" y="1022"/>
                              </a:lnTo>
                              <a:lnTo>
                                <a:pt x="0" y="202"/>
                              </a:lnTo>
                              <a:lnTo>
                                <a:pt x="5" y="178"/>
                              </a:lnTo>
                              <a:lnTo>
                                <a:pt x="10" y="156"/>
                              </a:lnTo>
                              <a:lnTo>
                                <a:pt x="17" y="137"/>
                              </a:lnTo>
                              <a:lnTo>
                                <a:pt x="26" y="118"/>
                              </a:lnTo>
                              <a:lnTo>
                                <a:pt x="38" y="98"/>
                              </a:lnTo>
                              <a:lnTo>
                                <a:pt x="50" y="82"/>
                              </a:lnTo>
                              <a:lnTo>
                                <a:pt x="65" y="65"/>
                              </a:lnTo>
                              <a:lnTo>
                                <a:pt x="82" y="50"/>
                              </a:lnTo>
                              <a:lnTo>
                                <a:pt x="98" y="38"/>
                              </a:lnTo>
                              <a:lnTo>
                                <a:pt x="118" y="26"/>
                              </a:lnTo>
                              <a:lnTo>
                                <a:pt x="137" y="17"/>
                              </a:lnTo>
                              <a:lnTo>
                                <a:pt x="158" y="10"/>
                              </a:lnTo>
                              <a:lnTo>
                                <a:pt x="202" y="0"/>
                              </a:lnTo>
                              <a:lnTo>
                                <a:pt x="8911" y="0"/>
                              </a:lnTo>
                              <a:lnTo>
                                <a:pt x="8954" y="10"/>
                              </a:lnTo>
                              <a:lnTo>
                                <a:pt x="8976" y="17"/>
                              </a:lnTo>
                              <a:lnTo>
                                <a:pt x="8995" y="26"/>
                              </a:lnTo>
                              <a:lnTo>
                                <a:pt x="9014" y="38"/>
                              </a:lnTo>
                              <a:lnTo>
                                <a:pt x="9031" y="50"/>
                              </a:lnTo>
                              <a:lnTo>
                                <a:pt x="9042" y="60"/>
                              </a:lnTo>
                              <a:lnTo>
                                <a:pt x="209" y="60"/>
                              </a:lnTo>
                              <a:lnTo>
                                <a:pt x="190" y="62"/>
                              </a:lnTo>
                              <a:lnTo>
                                <a:pt x="192" y="62"/>
                              </a:lnTo>
                              <a:lnTo>
                                <a:pt x="173" y="67"/>
                              </a:lnTo>
                              <a:lnTo>
                                <a:pt x="178" y="67"/>
                              </a:lnTo>
                              <a:lnTo>
                                <a:pt x="158" y="72"/>
                              </a:lnTo>
                              <a:lnTo>
                                <a:pt x="161" y="72"/>
                              </a:lnTo>
                              <a:lnTo>
                                <a:pt x="144" y="79"/>
                              </a:lnTo>
                              <a:lnTo>
                                <a:pt x="146" y="79"/>
                              </a:lnTo>
                              <a:lnTo>
                                <a:pt x="136" y="86"/>
                              </a:lnTo>
                              <a:lnTo>
                                <a:pt x="134" y="86"/>
                              </a:lnTo>
                              <a:lnTo>
                                <a:pt x="121" y="96"/>
                              </a:lnTo>
                              <a:lnTo>
                                <a:pt x="120" y="96"/>
                              </a:lnTo>
                              <a:lnTo>
                                <a:pt x="110" y="106"/>
                              </a:lnTo>
                              <a:lnTo>
                                <a:pt x="108" y="106"/>
                              </a:lnTo>
                              <a:lnTo>
                                <a:pt x="96" y="120"/>
                              </a:lnTo>
                              <a:lnTo>
                                <a:pt x="86" y="132"/>
                              </a:lnTo>
                              <a:lnTo>
                                <a:pt x="87" y="132"/>
                              </a:lnTo>
                              <a:lnTo>
                                <a:pt x="81" y="144"/>
                              </a:lnTo>
                              <a:lnTo>
                                <a:pt x="79" y="144"/>
                              </a:lnTo>
                              <a:lnTo>
                                <a:pt x="72" y="161"/>
                              </a:lnTo>
                              <a:lnTo>
                                <a:pt x="74" y="161"/>
                              </a:lnTo>
                              <a:lnTo>
                                <a:pt x="69" y="173"/>
                              </a:lnTo>
                              <a:lnTo>
                                <a:pt x="67" y="173"/>
                              </a:lnTo>
                              <a:lnTo>
                                <a:pt x="63" y="190"/>
                              </a:lnTo>
                              <a:lnTo>
                                <a:pt x="62" y="190"/>
                              </a:lnTo>
                              <a:lnTo>
                                <a:pt x="60" y="206"/>
                              </a:lnTo>
                              <a:lnTo>
                                <a:pt x="60" y="1018"/>
                              </a:lnTo>
                              <a:lnTo>
                                <a:pt x="62" y="1034"/>
                              </a:lnTo>
                              <a:lnTo>
                                <a:pt x="63" y="1034"/>
                              </a:lnTo>
                              <a:lnTo>
                                <a:pt x="67" y="1051"/>
                              </a:lnTo>
                              <a:lnTo>
                                <a:pt x="68" y="1051"/>
                              </a:lnTo>
                              <a:lnTo>
                                <a:pt x="73" y="1063"/>
                              </a:lnTo>
                              <a:lnTo>
                                <a:pt x="72" y="1063"/>
                              </a:lnTo>
                              <a:lnTo>
                                <a:pt x="79" y="1080"/>
                              </a:lnTo>
                              <a:lnTo>
                                <a:pt x="81" y="1080"/>
                              </a:lnTo>
                              <a:lnTo>
                                <a:pt x="87" y="1092"/>
                              </a:lnTo>
                              <a:lnTo>
                                <a:pt x="86" y="1092"/>
                              </a:lnTo>
                              <a:lnTo>
                                <a:pt x="96" y="1104"/>
                              </a:lnTo>
                              <a:lnTo>
                                <a:pt x="108" y="1118"/>
                              </a:lnTo>
                              <a:lnTo>
                                <a:pt x="110" y="1118"/>
                              </a:lnTo>
                              <a:lnTo>
                                <a:pt x="120" y="1128"/>
                              </a:lnTo>
                              <a:lnTo>
                                <a:pt x="121" y="1128"/>
                              </a:lnTo>
                              <a:lnTo>
                                <a:pt x="134" y="1138"/>
                              </a:lnTo>
                              <a:lnTo>
                                <a:pt x="136" y="1138"/>
                              </a:lnTo>
                              <a:lnTo>
                                <a:pt x="146" y="1145"/>
                              </a:lnTo>
                              <a:lnTo>
                                <a:pt x="144" y="1145"/>
                              </a:lnTo>
                              <a:lnTo>
                                <a:pt x="161" y="1152"/>
                              </a:lnTo>
                              <a:lnTo>
                                <a:pt x="158" y="1152"/>
                              </a:lnTo>
                              <a:lnTo>
                                <a:pt x="178" y="1157"/>
                              </a:lnTo>
                              <a:lnTo>
                                <a:pt x="173" y="1157"/>
                              </a:lnTo>
                              <a:lnTo>
                                <a:pt x="192" y="1162"/>
                              </a:lnTo>
                              <a:lnTo>
                                <a:pt x="190" y="1162"/>
                              </a:lnTo>
                              <a:lnTo>
                                <a:pt x="209" y="1164"/>
                              </a:lnTo>
                              <a:lnTo>
                                <a:pt x="9042" y="1164"/>
                              </a:lnTo>
                              <a:lnTo>
                                <a:pt x="9031" y="1174"/>
                              </a:lnTo>
                              <a:lnTo>
                                <a:pt x="9014" y="1186"/>
                              </a:lnTo>
                              <a:lnTo>
                                <a:pt x="8995" y="1198"/>
                              </a:lnTo>
                              <a:lnTo>
                                <a:pt x="8976" y="1207"/>
                              </a:lnTo>
                              <a:lnTo>
                                <a:pt x="8954" y="1214"/>
                              </a:lnTo>
                              <a:lnTo>
                                <a:pt x="8911" y="1224"/>
                              </a:lnTo>
                              <a:close/>
                              <a:moveTo>
                                <a:pt x="8981" y="89"/>
                              </a:moveTo>
                              <a:lnTo>
                                <a:pt x="8966" y="79"/>
                              </a:lnTo>
                              <a:lnTo>
                                <a:pt x="8969" y="79"/>
                              </a:lnTo>
                              <a:lnTo>
                                <a:pt x="8952" y="72"/>
                              </a:lnTo>
                              <a:lnTo>
                                <a:pt x="8954" y="72"/>
                              </a:lnTo>
                              <a:lnTo>
                                <a:pt x="8935" y="67"/>
                              </a:lnTo>
                              <a:lnTo>
                                <a:pt x="8940" y="67"/>
                              </a:lnTo>
                              <a:lnTo>
                                <a:pt x="8921" y="62"/>
                              </a:lnTo>
                              <a:lnTo>
                                <a:pt x="8923" y="62"/>
                              </a:lnTo>
                              <a:lnTo>
                                <a:pt x="8904" y="60"/>
                              </a:lnTo>
                              <a:lnTo>
                                <a:pt x="9042" y="60"/>
                              </a:lnTo>
                              <a:lnTo>
                                <a:pt x="9048" y="65"/>
                              </a:lnTo>
                              <a:lnTo>
                                <a:pt x="9062" y="82"/>
                              </a:lnTo>
                              <a:lnTo>
                                <a:pt x="9066" y="86"/>
                              </a:lnTo>
                              <a:lnTo>
                                <a:pt x="8978" y="86"/>
                              </a:lnTo>
                              <a:lnTo>
                                <a:pt x="8981" y="89"/>
                              </a:lnTo>
                              <a:close/>
                              <a:moveTo>
                                <a:pt x="132" y="89"/>
                              </a:moveTo>
                              <a:lnTo>
                                <a:pt x="134" y="86"/>
                              </a:lnTo>
                              <a:lnTo>
                                <a:pt x="136" y="86"/>
                              </a:lnTo>
                              <a:lnTo>
                                <a:pt x="132" y="89"/>
                              </a:lnTo>
                              <a:close/>
                              <a:moveTo>
                                <a:pt x="8995" y="98"/>
                              </a:moveTo>
                              <a:lnTo>
                                <a:pt x="8978" y="86"/>
                              </a:lnTo>
                              <a:lnTo>
                                <a:pt x="9066" y="86"/>
                              </a:lnTo>
                              <a:lnTo>
                                <a:pt x="9073" y="96"/>
                              </a:lnTo>
                              <a:lnTo>
                                <a:pt x="8993" y="96"/>
                              </a:lnTo>
                              <a:lnTo>
                                <a:pt x="8995" y="98"/>
                              </a:lnTo>
                              <a:close/>
                              <a:moveTo>
                                <a:pt x="118" y="98"/>
                              </a:moveTo>
                              <a:lnTo>
                                <a:pt x="120" y="96"/>
                              </a:lnTo>
                              <a:lnTo>
                                <a:pt x="121" y="96"/>
                              </a:lnTo>
                              <a:lnTo>
                                <a:pt x="118" y="98"/>
                              </a:lnTo>
                              <a:close/>
                              <a:moveTo>
                                <a:pt x="9006" y="107"/>
                              </a:moveTo>
                              <a:lnTo>
                                <a:pt x="8993" y="96"/>
                              </a:lnTo>
                              <a:lnTo>
                                <a:pt x="9073" y="96"/>
                              </a:lnTo>
                              <a:lnTo>
                                <a:pt x="9074" y="98"/>
                              </a:lnTo>
                              <a:lnTo>
                                <a:pt x="9079" y="106"/>
                              </a:lnTo>
                              <a:lnTo>
                                <a:pt x="9005" y="106"/>
                              </a:lnTo>
                              <a:lnTo>
                                <a:pt x="9006" y="107"/>
                              </a:lnTo>
                              <a:close/>
                              <a:moveTo>
                                <a:pt x="108" y="108"/>
                              </a:moveTo>
                              <a:lnTo>
                                <a:pt x="108" y="106"/>
                              </a:lnTo>
                              <a:lnTo>
                                <a:pt x="110" y="106"/>
                              </a:lnTo>
                              <a:lnTo>
                                <a:pt x="108" y="108"/>
                              </a:lnTo>
                              <a:close/>
                              <a:moveTo>
                                <a:pt x="9007" y="108"/>
                              </a:moveTo>
                              <a:lnTo>
                                <a:pt x="9006" y="107"/>
                              </a:lnTo>
                              <a:lnTo>
                                <a:pt x="9005" y="106"/>
                              </a:lnTo>
                              <a:lnTo>
                                <a:pt x="9007" y="108"/>
                              </a:lnTo>
                              <a:close/>
                              <a:moveTo>
                                <a:pt x="9080" y="108"/>
                              </a:moveTo>
                              <a:lnTo>
                                <a:pt x="9007" y="108"/>
                              </a:lnTo>
                              <a:lnTo>
                                <a:pt x="9005" y="106"/>
                              </a:lnTo>
                              <a:lnTo>
                                <a:pt x="9079" y="106"/>
                              </a:lnTo>
                              <a:lnTo>
                                <a:pt x="9080" y="108"/>
                              </a:lnTo>
                              <a:close/>
                              <a:moveTo>
                                <a:pt x="9088" y="120"/>
                              </a:moveTo>
                              <a:lnTo>
                                <a:pt x="9017" y="120"/>
                              </a:lnTo>
                              <a:lnTo>
                                <a:pt x="9006" y="107"/>
                              </a:lnTo>
                              <a:lnTo>
                                <a:pt x="9007" y="108"/>
                              </a:lnTo>
                              <a:lnTo>
                                <a:pt x="9080" y="108"/>
                              </a:lnTo>
                              <a:lnTo>
                                <a:pt x="9086" y="118"/>
                              </a:lnTo>
                              <a:lnTo>
                                <a:pt x="9088" y="120"/>
                              </a:lnTo>
                              <a:close/>
                              <a:moveTo>
                                <a:pt x="96" y="120"/>
                              </a:moveTo>
                              <a:lnTo>
                                <a:pt x="96" y="120"/>
                              </a:lnTo>
                              <a:lnTo>
                                <a:pt x="98" y="118"/>
                              </a:lnTo>
                              <a:lnTo>
                                <a:pt x="96" y="120"/>
                              </a:lnTo>
                              <a:close/>
                              <a:moveTo>
                                <a:pt x="9094" y="132"/>
                              </a:moveTo>
                              <a:lnTo>
                                <a:pt x="9026" y="132"/>
                              </a:lnTo>
                              <a:lnTo>
                                <a:pt x="9014" y="118"/>
                              </a:lnTo>
                              <a:lnTo>
                                <a:pt x="9017" y="120"/>
                              </a:lnTo>
                              <a:lnTo>
                                <a:pt x="9088" y="120"/>
                              </a:lnTo>
                              <a:lnTo>
                                <a:pt x="9094" y="132"/>
                              </a:lnTo>
                              <a:close/>
                              <a:moveTo>
                                <a:pt x="87" y="132"/>
                              </a:moveTo>
                              <a:lnTo>
                                <a:pt x="86" y="132"/>
                              </a:lnTo>
                              <a:lnTo>
                                <a:pt x="89" y="130"/>
                              </a:lnTo>
                              <a:lnTo>
                                <a:pt x="87" y="132"/>
                              </a:lnTo>
                              <a:close/>
                              <a:moveTo>
                                <a:pt x="9034" y="146"/>
                              </a:moveTo>
                              <a:lnTo>
                                <a:pt x="9024" y="130"/>
                              </a:lnTo>
                              <a:lnTo>
                                <a:pt x="9026" y="132"/>
                              </a:lnTo>
                              <a:lnTo>
                                <a:pt x="9094" y="132"/>
                              </a:lnTo>
                              <a:lnTo>
                                <a:pt x="9096" y="137"/>
                              </a:lnTo>
                              <a:lnTo>
                                <a:pt x="9099" y="144"/>
                              </a:lnTo>
                              <a:lnTo>
                                <a:pt x="9034" y="144"/>
                              </a:lnTo>
                              <a:lnTo>
                                <a:pt x="9034" y="146"/>
                              </a:lnTo>
                              <a:close/>
                              <a:moveTo>
                                <a:pt x="79" y="146"/>
                              </a:moveTo>
                              <a:lnTo>
                                <a:pt x="79" y="144"/>
                              </a:lnTo>
                              <a:lnTo>
                                <a:pt x="81" y="144"/>
                              </a:lnTo>
                              <a:lnTo>
                                <a:pt x="79" y="146"/>
                              </a:lnTo>
                              <a:close/>
                              <a:moveTo>
                                <a:pt x="9104" y="161"/>
                              </a:moveTo>
                              <a:lnTo>
                                <a:pt x="9041" y="161"/>
                              </a:lnTo>
                              <a:lnTo>
                                <a:pt x="9034" y="144"/>
                              </a:lnTo>
                              <a:lnTo>
                                <a:pt x="9099" y="144"/>
                              </a:lnTo>
                              <a:lnTo>
                                <a:pt x="9103" y="156"/>
                              </a:lnTo>
                              <a:lnTo>
                                <a:pt x="9104" y="161"/>
                              </a:lnTo>
                              <a:close/>
                              <a:moveTo>
                                <a:pt x="74" y="161"/>
                              </a:moveTo>
                              <a:lnTo>
                                <a:pt x="72" y="161"/>
                              </a:lnTo>
                              <a:lnTo>
                                <a:pt x="74" y="158"/>
                              </a:lnTo>
                              <a:lnTo>
                                <a:pt x="74" y="161"/>
                              </a:lnTo>
                              <a:close/>
                              <a:moveTo>
                                <a:pt x="9046" y="178"/>
                              </a:moveTo>
                              <a:lnTo>
                                <a:pt x="9038" y="158"/>
                              </a:lnTo>
                              <a:lnTo>
                                <a:pt x="9041" y="161"/>
                              </a:lnTo>
                              <a:lnTo>
                                <a:pt x="9104" y="161"/>
                              </a:lnTo>
                              <a:lnTo>
                                <a:pt x="9107" y="173"/>
                              </a:lnTo>
                              <a:lnTo>
                                <a:pt x="9046" y="173"/>
                              </a:lnTo>
                              <a:lnTo>
                                <a:pt x="9046" y="178"/>
                              </a:lnTo>
                              <a:close/>
                              <a:moveTo>
                                <a:pt x="67" y="178"/>
                              </a:moveTo>
                              <a:lnTo>
                                <a:pt x="67" y="173"/>
                              </a:lnTo>
                              <a:lnTo>
                                <a:pt x="69" y="173"/>
                              </a:lnTo>
                              <a:lnTo>
                                <a:pt x="67" y="178"/>
                              </a:lnTo>
                              <a:close/>
                              <a:moveTo>
                                <a:pt x="9050" y="192"/>
                              </a:moveTo>
                              <a:lnTo>
                                <a:pt x="9046" y="173"/>
                              </a:lnTo>
                              <a:lnTo>
                                <a:pt x="9107" y="173"/>
                              </a:lnTo>
                              <a:lnTo>
                                <a:pt x="9108" y="178"/>
                              </a:lnTo>
                              <a:lnTo>
                                <a:pt x="9110" y="190"/>
                              </a:lnTo>
                              <a:lnTo>
                                <a:pt x="9050" y="190"/>
                              </a:lnTo>
                              <a:lnTo>
                                <a:pt x="9050" y="192"/>
                              </a:lnTo>
                              <a:close/>
                              <a:moveTo>
                                <a:pt x="62" y="192"/>
                              </a:moveTo>
                              <a:lnTo>
                                <a:pt x="62" y="190"/>
                              </a:lnTo>
                              <a:lnTo>
                                <a:pt x="63" y="190"/>
                              </a:lnTo>
                              <a:lnTo>
                                <a:pt x="62" y="192"/>
                              </a:lnTo>
                              <a:close/>
                              <a:moveTo>
                                <a:pt x="9053" y="209"/>
                              </a:moveTo>
                              <a:lnTo>
                                <a:pt x="9050" y="190"/>
                              </a:lnTo>
                              <a:lnTo>
                                <a:pt x="9110" y="190"/>
                              </a:lnTo>
                              <a:lnTo>
                                <a:pt x="9113" y="202"/>
                              </a:lnTo>
                              <a:lnTo>
                                <a:pt x="9113" y="206"/>
                              </a:lnTo>
                              <a:lnTo>
                                <a:pt x="9053" y="206"/>
                              </a:lnTo>
                              <a:lnTo>
                                <a:pt x="9053" y="209"/>
                              </a:lnTo>
                              <a:close/>
                              <a:moveTo>
                                <a:pt x="60" y="209"/>
                              </a:moveTo>
                              <a:lnTo>
                                <a:pt x="60" y="206"/>
                              </a:lnTo>
                              <a:lnTo>
                                <a:pt x="60" y="209"/>
                              </a:lnTo>
                              <a:close/>
                              <a:moveTo>
                                <a:pt x="9113" y="1018"/>
                              </a:moveTo>
                              <a:lnTo>
                                <a:pt x="9053" y="1018"/>
                              </a:lnTo>
                              <a:lnTo>
                                <a:pt x="9053" y="206"/>
                              </a:lnTo>
                              <a:lnTo>
                                <a:pt x="9113" y="206"/>
                              </a:lnTo>
                              <a:lnTo>
                                <a:pt x="9113" y="1018"/>
                              </a:lnTo>
                              <a:close/>
                              <a:moveTo>
                                <a:pt x="60" y="1018"/>
                              </a:moveTo>
                              <a:lnTo>
                                <a:pt x="60" y="1018"/>
                              </a:lnTo>
                              <a:lnTo>
                                <a:pt x="60" y="1015"/>
                              </a:lnTo>
                              <a:lnTo>
                                <a:pt x="60" y="1018"/>
                              </a:lnTo>
                              <a:close/>
                              <a:moveTo>
                                <a:pt x="9110" y="1034"/>
                              </a:moveTo>
                              <a:lnTo>
                                <a:pt x="9050" y="1034"/>
                              </a:lnTo>
                              <a:lnTo>
                                <a:pt x="9053" y="1015"/>
                              </a:lnTo>
                              <a:lnTo>
                                <a:pt x="9053" y="1018"/>
                              </a:lnTo>
                              <a:lnTo>
                                <a:pt x="9113" y="1018"/>
                              </a:lnTo>
                              <a:lnTo>
                                <a:pt x="9113" y="1022"/>
                              </a:lnTo>
                              <a:lnTo>
                                <a:pt x="9110" y="1034"/>
                              </a:lnTo>
                              <a:close/>
                              <a:moveTo>
                                <a:pt x="63" y="1034"/>
                              </a:moveTo>
                              <a:lnTo>
                                <a:pt x="62" y="1034"/>
                              </a:lnTo>
                              <a:lnTo>
                                <a:pt x="62" y="1032"/>
                              </a:lnTo>
                              <a:lnTo>
                                <a:pt x="63" y="1034"/>
                              </a:lnTo>
                              <a:close/>
                              <a:moveTo>
                                <a:pt x="9107" y="1051"/>
                              </a:moveTo>
                              <a:lnTo>
                                <a:pt x="9046" y="1051"/>
                              </a:lnTo>
                              <a:lnTo>
                                <a:pt x="9050" y="1032"/>
                              </a:lnTo>
                              <a:lnTo>
                                <a:pt x="9050" y="1034"/>
                              </a:lnTo>
                              <a:lnTo>
                                <a:pt x="9110" y="1034"/>
                              </a:lnTo>
                              <a:lnTo>
                                <a:pt x="9108" y="1046"/>
                              </a:lnTo>
                              <a:lnTo>
                                <a:pt x="9107" y="1051"/>
                              </a:lnTo>
                              <a:close/>
                              <a:moveTo>
                                <a:pt x="68" y="1051"/>
                              </a:moveTo>
                              <a:lnTo>
                                <a:pt x="67" y="1051"/>
                              </a:lnTo>
                              <a:lnTo>
                                <a:pt x="67" y="1049"/>
                              </a:lnTo>
                              <a:lnTo>
                                <a:pt x="68" y="1051"/>
                              </a:lnTo>
                              <a:close/>
                              <a:moveTo>
                                <a:pt x="9038" y="1066"/>
                              </a:moveTo>
                              <a:lnTo>
                                <a:pt x="9046" y="1049"/>
                              </a:lnTo>
                              <a:lnTo>
                                <a:pt x="9046" y="1051"/>
                              </a:lnTo>
                              <a:lnTo>
                                <a:pt x="9107" y="1051"/>
                              </a:lnTo>
                              <a:lnTo>
                                <a:pt x="9104" y="1063"/>
                              </a:lnTo>
                              <a:lnTo>
                                <a:pt x="9041" y="1063"/>
                              </a:lnTo>
                              <a:lnTo>
                                <a:pt x="9038" y="1066"/>
                              </a:lnTo>
                              <a:close/>
                              <a:moveTo>
                                <a:pt x="74" y="1066"/>
                              </a:moveTo>
                              <a:lnTo>
                                <a:pt x="72" y="1063"/>
                              </a:lnTo>
                              <a:lnTo>
                                <a:pt x="73" y="1063"/>
                              </a:lnTo>
                              <a:lnTo>
                                <a:pt x="74" y="1066"/>
                              </a:lnTo>
                              <a:close/>
                              <a:moveTo>
                                <a:pt x="9099" y="1080"/>
                              </a:moveTo>
                              <a:lnTo>
                                <a:pt x="9034" y="1080"/>
                              </a:lnTo>
                              <a:lnTo>
                                <a:pt x="9041" y="1063"/>
                              </a:lnTo>
                              <a:lnTo>
                                <a:pt x="9104" y="1063"/>
                              </a:lnTo>
                              <a:lnTo>
                                <a:pt x="9103" y="1068"/>
                              </a:lnTo>
                              <a:lnTo>
                                <a:pt x="9099" y="1080"/>
                              </a:lnTo>
                              <a:close/>
                              <a:moveTo>
                                <a:pt x="81" y="1080"/>
                              </a:moveTo>
                              <a:lnTo>
                                <a:pt x="79" y="1080"/>
                              </a:lnTo>
                              <a:lnTo>
                                <a:pt x="79" y="1078"/>
                              </a:lnTo>
                              <a:lnTo>
                                <a:pt x="81" y="1080"/>
                              </a:lnTo>
                              <a:close/>
                              <a:moveTo>
                                <a:pt x="9024" y="1094"/>
                              </a:moveTo>
                              <a:lnTo>
                                <a:pt x="9034" y="1078"/>
                              </a:lnTo>
                              <a:lnTo>
                                <a:pt x="9034" y="1080"/>
                              </a:lnTo>
                              <a:lnTo>
                                <a:pt x="9099" y="1080"/>
                              </a:lnTo>
                              <a:lnTo>
                                <a:pt x="9096" y="1087"/>
                              </a:lnTo>
                              <a:lnTo>
                                <a:pt x="9094" y="1092"/>
                              </a:lnTo>
                              <a:lnTo>
                                <a:pt x="9026" y="1092"/>
                              </a:lnTo>
                              <a:lnTo>
                                <a:pt x="9024" y="1094"/>
                              </a:lnTo>
                              <a:close/>
                              <a:moveTo>
                                <a:pt x="89" y="1094"/>
                              </a:moveTo>
                              <a:lnTo>
                                <a:pt x="86" y="1092"/>
                              </a:lnTo>
                              <a:lnTo>
                                <a:pt x="87" y="1092"/>
                              </a:lnTo>
                              <a:lnTo>
                                <a:pt x="89" y="1094"/>
                              </a:lnTo>
                              <a:close/>
                              <a:moveTo>
                                <a:pt x="9014" y="1106"/>
                              </a:moveTo>
                              <a:lnTo>
                                <a:pt x="9026" y="1092"/>
                              </a:lnTo>
                              <a:lnTo>
                                <a:pt x="9094" y="1092"/>
                              </a:lnTo>
                              <a:lnTo>
                                <a:pt x="9088" y="1104"/>
                              </a:lnTo>
                              <a:lnTo>
                                <a:pt x="9017" y="1104"/>
                              </a:lnTo>
                              <a:lnTo>
                                <a:pt x="9014" y="1106"/>
                              </a:lnTo>
                              <a:close/>
                              <a:moveTo>
                                <a:pt x="98" y="1106"/>
                              </a:moveTo>
                              <a:lnTo>
                                <a:pt x="96" y="1104"/>
                              </a:lnTo>
                              <a:lnTo>
                                <a:pt x="98" y="1106"/>
                              </a:lnTo>
                              <a:close/>
                              <a:moveTo>
                                <a:pt x="9079" y="1118"/>
                              </a:moveTo>
                              <a:lnTo>
                                <a:pt x="9005" y="1118"/>
                              </a:lnTo>
                              <a:lnTo>
                                <a:pt x="9017" y="1104"/>
                              </a:lnTo>
                              <a:lnTo>
                                <a:pt x="9088" y="1104"/>
                              </a:lnTo>
                              <a:lnTo>
                                <a:pt x="9086" y="1106"/>
                              </a:lnTo>
                              <a:lnTo>
                                <a:pt x="9079" y="1118"/>
                              </a:lnTo>
                              <a:close/>
                              <a:moveTo>
                                <a:pt x="110" y="1118"/>
                              </a:moveTo>
                              <a:lnTo>
                                <a:pt x="108" y="1118"/>
                              </a:lnTo>
                              <a:lnTo>
                                <a:pt x="108" y="1116"/>
                              </a:lnTo>
                              <a:lnTo>
                                <a:pt x="110" y="1118"/>
                              </a:lnTo>
                              <a:close/>
                              <a:moveTo>
                                <a:pt x="9073" y="1128"/>
                              </a:moveTo>
                              <a:lnTo>
                                <a:pt x="8993" y="1128"/>
                              </a:lnTo>
                              <a:lnTo>
                                <a:pt x="9005" y="1116"/>
                              </a:lnTo>
                              <a:lnTo>
                                <a:pt x="9005" y="1118"/>
                              </a:lnTo>
                              <a:lnTo>
                                <a:pt x="9079" y="1118"/>
                              </a:lnTo>
                              <a:lnTo>
                                <a:pt x="9074" y="1126"/>
                              </a:lnTo>
                              <a:lnTo>
                                <a:pt x="9073" y="1128"/>
                              </a:lnTo>
                              <a:close/>
                              <a:moveTo>
                                <a:pt x="121" y="1128"/>
                              </a:moveTo>
                              <a:lnTo>
                                <a:pt x="120" y="1128"/>
                              </a:lnTo>
                              <a:lnTo>
                                <a:pt x="118" y="1126"/>
                              </a:lnTo>
                              <a:lnTo>
                                <a:pt x="121" y="1128"/>
                              </a:lnTo>
                              <a:close/>
                              <a:moveTo>
                                <a:pt x="9066" y="1138"/>
                              </a:moveTo>
                              <a:lnTo>
                                <a:pt x="8978" y="1138"/>
                              </a:lnTo>
                              <a:lnTo>
                                <a:pt x="8995" y="1126"/>
                              </a:lnTo>
                              <a:lnTo>
                                <a:pt x="8993" y="1128"/>
                              </a:lnTo>
                              <a:lnTo>
                                <a:pt x="9073" y="1128"/>
                              </a:lnTo>
                              <a:lnTo>
                                <a:pt x="9066" y="1138"/>
                              </a:lnTo>
                              <a:close/>
                              <a:moveTo>
                                <a:pt x="136" y="1138"/>
                              </a:moveTo>
                              <a:lnTo>
                                <a:pt x="134" y="1138"/>
                              </a:lnTo>
                              <a:lnTo>
                                <a:pt x="132" y="1135"/>
                              </a:lnTo>
                              <a:lnTo>
                                <a:pt x="136" y="1138"/>
                              </a:lnTo>
                              <a:close/>
                              <a:moveTo>
                                <a:pt x="9042" y="1164"/>
                              </a:moveTo>
                              <a:lnTo>
                                <a:pt x="8904" y="1164"/>
                              </a:lnTo>
                              <a:lnTo>
                                <a:pt x="8923" y="1162"/>
                              </a:lnTo>
                              <a:lnTo>
                                <a:pt x="8921" y="1162"/>
                              </a:lnTo>
                              <a:lnTo>
                                <a:pt x="8940" y="1157"/>
                              </a:lnTo>
                              <a:lnTo>
                                <a:pt x="8935" y="1157"/>
                              </a:lnTo>
                              <a:lnTo>
                                <a:pt x="8954" y="1152"/>
                              </a:lnTo>
                              <a:lnTo>
                                <a:pt x="8952" y="1152"/>
                              </a:lnTo>
                              <a:lnTo>
                                <a:pt x="8969" y="1145"/>
                              </a:lnTo>
                              <a:lnTo>
                                <a:pt x="8966" y="1145"/>
                              </a:lnTo>
                              <a:lnTo>
                                <a:pt x="8981" y="1135"/>
                              </a:lnTo>
                              <a:lnTo>
                                <a:pt x="8978" y="1138"/>
                              </a:lnTo>
                              <a:lnTo>
                                <a:pt x="9066" y="1138"/>
                              </a:lnTo>
                              <a:lnTo>
                                <a:pt x="9062" y="1142"/>
                              </a:lnTo>
                              <a:lnTo>
                                <a:pt x="9048" y="1159"/>
                              </a:lnTo>
                              <a:lnTo>
                                <a:pt x="9042" y="1164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91CF5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72CE1AA" id="AutoShape 4" o:spid="_x0000_s1026" style="position:absolute;margin-left:21.75pt;margin-top:-7.5pt;width:455.65pt;height:41pt;z-index:2522316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coordsize="9113,122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" path="m8911,1224r-8709,l158,1214r-21,-7l118,1198,98,1186,82,1174,65,1159,50,1142,38,1126,26,1106r-9,-19l10,1068,5,1046,,1022,,202,5,178r5,-22l17,137r9,-19l38,98,50,82,65,65,82,50,98,38,118,26r19,-9l158,10,202,,8911,r43,10l8976,17r19,9l9014,38r17,12l9042,60,209,60r-19,2l192,62r-19,5l178,67r-20,5l161,72r-17,7l146,79r-10,7l134,86,121,96r-1,l110,106r-2,l96,120,86,132r1,l81,144r-2,l72,161r2,l69,173r-2,l63,190r-1,l60,206r,812l62,1034r1,l67,1051r1,l73,1063r-1,l79,1080r2,l87,1092r-1,l96,1104r12,14l110,1118r10,10l121,1128r13,10l136,1138r10,7l144,1145r17,7l158,1152r20,5l173,1157r19,5l190,1162r19,2l9042,1164r-11,10l9014,1186r-19,12l8976,1207r-22,7l8911,1224xm8981,89l8966,79r3,l8952,72r2,l8935,67r5,l8921,62r2,l8904,60r138,l9048,65r14,17l9066,86r-88,l8981,89xm132,89r2,-3l136,86r-4,3xm8995,98l8978,86r88,l9073,96r-80,l8995,98xm118,98r2,-2l121,96r-3,2xm9006,107l8993,96r80,l9074,98r5,8l9005,106r1,1xm108,108r,-2l110,106r-2,2xm9007,108r-1,-1l9005,106r2,2xm9080,108r-73,l9005,106r74,l9080,108xm9088,120r-71,l9006,107r1,1l9080,108r6,10l9088,120xm96,120r,l98,118r-2,2xm9094,132r-68,l9014,118r3,2l9088,120r6,12xm87,132r-1,l89,130r-2,2xm9034,146r-10,-16l9026,132r68,l9096,137r3,7l9034,144r,2xm79,146r,-2l81,144r-2,2xm9104,161r-63,l9034,144r65,l9103,156r1,5xm74,161r-2,l74,158r,3xm9046,178r-8,-20l9041,161r63,l9107,173r-61,l9046,178xm67,178r,-5l69,173r-2,5xm9050,192r-4,-19l9107,173r1,5l9110,190r-60,l9050,192xm62,192r,-2l63,190r-1,2xm9053,209r-3,-19l9110,190r3,12l9113,206r-60,l9053,209xm60,209r,-3l60,209xm9113,1018r-60,l9053,206r60,l9113,1018xm60,1018r,l60,1015r,3xm9110,1034r-60,l9053,1015r,3l9113,1018r,4l9110,1034xm63,1034r-1,l62,1032r1,2xm9107,1051r-61,l9050,1032r,2l9110,1034r-2,12l9107,1051xm68,1051r-1,l67,1049r1,2xm9038,1066r8,-17l9046,1051r61,l9104,1063r-63,l9038,1066xm74,1066r-2,-3l73,1063r1,3xm9099,1080r-65,l9041,1063r63,l9103,1068r-4,12xm81,1080r-2,l79,1078r2,2xm9024,1094r10,-16l9034,1080r65,l9096,1087r-2,5l9026,1092r-2,2xm89,1094r-3,-2l87,1092r2,2xm9014,1106r12,-14l9094,1092r-6,12l9017,1104r-3,2xm98,1106r-2,-2l98,1106xm9079,1118r-74,l9017,1104r71,l9086,1106r-7,12xm110,1118r-2,l108,1116r2,2xm9073,1128r-80,l9005,1116r,2l9079,1118r-5,8l9073,1128xm121,1128r-1,l118,1126r3,2xm9066,1138r-88,l8995,1126r-2,2l9073,1128r-7,10xm136,1138r-2,l132,1135r4,3xm9042,1164r-138,l8923,1162r-2,l8940,1157r-5,l8954,1152r-2,l8969,1145r-3,l8981,1135r-3,3l9066,1138r-4,4l9048,1159r-6,5xe" fillcolor="#91cf50" stroked="f">
                <v:path arrowok="t" o:connecttype="custom" o:connectlocs="62230,504821;10795,462682;6350,66401;52070,21283;5658485,0;5741670,25539;100330,30647;76835,40862;54610,56186;43815,73638;38100,433312;46355,452466;60960,469918;85090,484390;113030,492477;5734685,499713;5702935,37883;5676900,28519;5754370,34903;86360,36606;5710555,40862;5718810,45545;5718810,45545;5718810,45545;5765165,45119;5765800,45970;60960,51078;5774690,56186;5730240,55335;5736590,62145;5741035,68530;45720,68530;5781040,68530;43815,73638;5784850,80874;39370,81725;5748655,87684;5786755,433312;38100,433312;5748655,433312;39370,439271;5784850,440122;43180,447358;5741035,452466;5777865,459702;51435,459702;5736590,459702;56515,465661;5774690,464810;60960,469918;5769610,470769;5761355,480134;5761355,480134;5701030,484390;85090,484390;5664835,494606;5693410,487370;5741670,495457" o:connectangles="0,0,0,0,0,0,0,0,0,0,0,0,0,0,0,0,0,0,0,0,0,0,0,0,0,0,0,0,0,0,0,0,0,0,0,0,0,0,0,0,0,0,0,0,0,0,0,0,0,0,0,0,0,0,0,0,0,0"/>
              </v:shape>
            </w:pict>
          </mc:Fallback>
        </mc:AlternateContent>
      </w:r>
      <w:r w:rsidRPr="000769C4">
        <w:t>What you will find in here?</w:t>
      </w:r>
    </w:p>
    <w:p w14:paraId="76E944FA" w14:textId="6C79D24F" w:rsidR="000769C4" w:rsidRPr="000769C4" w:rsidRDefault="000769C4" w:rsidP="00DB5F70">
      <w:pPr>
        <w:pStyle w:val="NoSpacing"/>
        <w:ind w:left="3686"/>
      </w:pPr>
    </w:p>
    <w:p w14:paraId="6E082B18" w14:textId="057FB43B" w:rsidR="000769C4" w:rsidRPr="004A66CD" w:rsidRDefault="000769C4" w:rsidP="00DB5F70">
      <w:pPr>
        <w:pStyle w:val="NoSpacing"/>
        <w:ind w:left="3686"/>
        <w:jc w:val="right"/>
        <w:rPr>
          <w:b/>
        </w:rPr>
      </w:pPr>
      <w:r w:rsidRPr="004A66CD">
        <w:rPr>
          <w:b/>
        </w:rPr>
        <w:t>Page number:</w:t>
      </w:r>
    </w:p>
    <w:p w14:paraId="2FC8872E" w14:textId="1B370190" w:rsidR="00EB22C5" w:rsidRDefault="00EB22C5" w:rsidP="00DB5F70">
      <w:pPr>
        <w:pStyle w:val="NoSpacing"/>
        <w:tabs>
          <w:tab w:val="left" w:leader="dot" w:pos="8505"/>
        </w:tabs>
        <w:ind w:left="3686"/>
      </w:pPr>
    </w:p>
    <w:p w14:paraId="26F619DC" w14:textId="2843AD8E" w:rsidR="000769C4" w:rsidRPr="000769C4" w:rsidRDefault="005E4D0F" w:rsidP="00DB5F70">
      <w:pPr>
        <w:pStyle w:val="NoSpacing"/>
        <w:tabs>
          <w:tab w:val="left" w:leader="dot" w:pos="8505"/>
        </w:tabs>
        <w:ind w:left="3686"/>
      </w:pPr>
      <w:r w:rsidRPr="000769C4">
        <w:rPr>
          <w:lang w:eastAsia="en-NZ"/>
        </w:rPr>
        <w:drawing>
          <wp:anchor distT="0" distB="0" distL="114300" distR="114300" simplePos="0" relativeHeight="252227584" behindDoc="0" locked="0" layoutInCell="1" allowOverlap="1" wp14:anchorId="3D8398FF" wp14:editId="33087011">
            <wp:simplePos x="0" y="0"/>
            <wp:positionH relativeFrom="column">
              <wp:posOffset>562414</wp:posOffset>
            </wp:positionH>
            <wp:positionV relativeFrom="paragraph">
              <wp:posOffset>45168</wp:posOffset>
            </wp:positionV>
            <wp:extent cx="1146175" cy="1151255"/>
            <wp:effectExtent l="0" t="0" r="0" b="0"/>
            <wp:wrapNone/>
            <wp:docPr id="51" name="Picture 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 rotWithShape="1"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33640"/>
                    <a:stretch/>
                  </pic:blipFill>
                  <pic:spPr bwMode="auto">
                    <a:xfrm>
                      <a:off x="0" y="0"/>
                      <a:ext cx="1146175" cy="11512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A4AC4AB" w14:textId="53BFBEE5" w:rsidR="000769C4" w:rsidRPr="000769C4" w:rsidRDefault="000769C4" w:rsidP="00DB5F70">
      <w:pPr>
        <w:pStyle w:val="NoSpacing"/>
        <w:ind w:left="3686"/>
      </w:pPr>
      <w:r w:rsidRPr="000769C4">
        <w:t>What is an ageing population?</w:t>
      </w:r>
      <w:r w:rsidR="004A66CD">
        <w:t>.............</w:t>
      </w:r>
      <w:r w:rsidR="005E4D0F">
        <w:t>5</w:t>
      </w:r>
    </w:p>
    <w:p w14:paraId="3167B35B" w14:textId="784D8B86" w:rsidR="000769C4" w:rsidRPr="000769C4" w:rsidRDefault="000769C4" w:rsidP="00DB5F70">
      <w:pPr>
        <w:pStyle w:val="NoSpacing"/>
        <w:tabs>
          <w:tab w:val="left" w:leader="dot" w:pos="8505"/>
        </w:tabs>
        <w:ind w:left="3686"/>
      </w:pPr>
    </w:p>
    <w:p w14:paraId="72587EBA" w14:textId="160194E4" w:rsidR="000769C4" w:rsidRPr="000769C4" w:rsidRDefault="000769C4" w:rsidP="00DB5F70">
      <w:pPr>
        <w:pStyle w:val="NoSpacing"/>
        <w:tabs>
          <w:tab w:val="left" w:leader="dot" w:pos="8505"/>
        </w:tabs>
        <w:ind w:left="3686"/>
      </w:pPr>
    </w:p>
    <w:p w14:paraId="48028926" w14:textId="55B9B988" w:rsidR="000769C4" w:rsidRPr="000769C4" w:rsidRDefault="005E4D0F" w:rsidP="00DB5F70">
      <w:pPr>
        <w:pStyle w:val="NoSpacing"/>
        <w:tabs>
          <w:tab w:val="left" w:leader="dot" w:pos="8505"/>
        </w:tabs>
        <w:ind w:left="3686"/>
      </w:pPr>
      <w:r>
        <w:rPr>
          <w:lang w:eastAsia="en-NZ"/>
        </w:rPr>
        <mc:AlternateContent>
          <mc:Choice Requires="wpg">
            <w:drawing>
              <wp:anchor distT="0" distB="0" distL="114300" distR="114300" simplePos="0" relativeHeight="252269568" behindDoc="0" locked="0" layoutInCell="1" allowOverlap="1" wp14:anchorId="6FF54032" wp14:editId="2168F81E">
                <wp:simplePos x="0" y="0"/>
                <wp:positionH relativeFrom="column">
                  <wp:posOffset>595821</wp:posOffset>
                </wp:positionH>
                <wp:positionV relativeFrom="paragraph">
                  <wp:posOffset>97155</wp:posOffset>
                </wp:positionV>
                <wp:extent cx="1073426" cy="1172403"/>
                <wp:effectExtent l="0" t="0" r="0" b="8890"/>
                <wp:wrapNone/>
                <wp:docPr id="144" name="Group 144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073426" cy="1172403"/>
                          <a:chOff x="0" y="0"/>
                          <a:chExt cx="1419225" cy="1609725"/>
                        </a:xfrm>
                      </wpg:grpSpPr>
                      <pic:pic xmlns:pic="http://schemas.openxmlformats.org/drawingml/2006/picture">
                        <pic:nvPicPr>
                          <pic:cNvPr id="145" name="Picture 145"/>
                          <pic:cNvPicPr>
                            <a:picLocks noChangeAspect="1"/>
                          </pic:cNvPicPr>
                        </pic:nvPicPr>
                        <pic:blipFill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19225" cy="1609725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146" name="Oval 146"/>
                        <wps:cNvSpPr/>
                        <wps:spPr>
                          <a:xfrm>
                            <a:off x="735496" y="914400"/>
                            <a:ext cx="353290" cy="332509"/>
                          </a:xfrm>
                          <a:prstGeom prst="ellipse">
                            <a:avLst/>
                          </a:prstGeom>
                          <a:noFill/>
                          <a:ln w="38100">
                            <a:solidFill>
                              <a:srgbClr val="FF0000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7722021B" id="Group 144" o:spid="_x0000_s1026" style="position:absolute;margin-left:46.9pt;margin-top:7.65pt;width:84.5pt;height:92.3pt;z-index:252269568;mso-width-relative:margin;mso-height-relative:margin" coordsize="14192,16097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145" o:spid="_x0000_s1027" type="#_x0000_t75" style="position:absolute;width:14192;height:16097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">
                  <v:imagedata r:id="rId16" o:title=""/>
                  <v:path arrowok="t"/>
                </v:shape>
                <v:oval id="Oval 146" o:spid="_x0000_s1028" style="position:absolute;left:7354;top:9144;width:3533;height:3325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xY2b3MEA&#10;AADcAAAADwAAAGRycy9kb3ducmV2LnhtbERPS2sCMRC+F/wPYQRvNesDqatRtKXU9ubj4HFIxs3q&#10;ZrJsoq7/3hQKvc3H95z5snWVuFETSs8KBv0MBLH2puRCwWH/+foGIkRkg5VnUvCgAMtF52WOufF3&#10;3tJtFwuRQjjkqMDGWOdSBm3JYej7mjhxJ984jAk2hTQN3lO4q+QwyybSYcmpwWJN75b0ZXd1CsxR&#10;f31Mt8Nvex6NfnQcIJZrVKrXbVczEJHa+C/+c29Mmj+ewO8z6QK5eAI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MWNm9zBAAAA3AAAAA8AAAAAAAAAAAAAAAAAmAIAAGRycy9kb3du&#10;cmV2LnhtbFBLBQYAAAAABAAEAPUAAACGAwAAAAA=&#10;" filled="f" strokecolor="red" strokeweight="3pt">
                  <v:stroke joinstyle="miter"/>
                </v:oval>
              </v:group>
            </w:pict>
          </mc:Fallback>
        </mc:AlternateContent>
      </w:r>
      <w:r w:rsidR="000769C4" w:rsidRPr="000769C4">
        <w:t xml:space="preserve">Older </w:t>
      </w:r>
      <w:r w:rsidR="004A66CD">
        <w:t>people in Napier…………………</w:t>
      </w:r>
      <w:r>
        <w:t>6</w:t>
      </w:r>
    </w:p>
    <w:p w14:paraId="24546015" w14:textId="1B576C94" w:rsidR="000769C4" w:rsidRPr="000769C4" w:rsidRDefault="000769C4" w:rsidP="00DB5F70">
      <w:pPr>
        <w:pStyle w:val="NoSpacing"/>
        <w:tabs>
          <w:tab w:val="left" w:leader="dot" w:pos="8505"/>
        </w:tabs>
        <w:ind w:left="3686"/>
      </w:pPr>
    </w:p>
    <w:p w14:paraId="53F6C0F9" w14:textId="579C91A5" w:rsidR="000769C4" w:rsidRPr="000769C4" w:rsidRDefault="000769C4" w:rsidP="00DB5F70">
      <w:pPr>
        <w:pStyle w:val="NoSpacing"/>
        <w:tabs>
          <w:tab w:val="left" w:leader="dot" w:pos="8505"/>
        </w:tabs>
        <w:ind w:left="0"/>
      </w:pPr>
    </w:p>
    <w:p w14:paraId="5C0D9695" w14:textId="77777777" w:rsidR="008A64A0" w:rsidRDefault="000769C4" w:rsidP="00DB5F70">
      <w:pPr>
        <w:pStyle w:val="NoSpacing"/>
        <w:tabs>
          <w:tab w:val="left" w:leader="dot" w:pos="8505"/>
        </w:tabs>
        <w:ind w:left="3686"/>
      </w:pPr>
      <w:r w:rsidRPr="000769C4">
        <w:t xml:space="preserve">What is the Napier </w:t>
      </w:r>
      <w:r w:rsidR="008A64A0">
        <w:t xml:space="preserve">Positive </w:t>
      </w:r>
    </w:p>
    <w:p w14:paraId="3C55E4E7" w14:textId="04D82C7C" w:rsidR="000769C4" w:rsidRPr="000769C4" w:rsidRDefault="005E4D0F" w:rsidP="00DB5F70">
      <w:pPr>
        <w:pStyle w:val="NoSpacing"/>
        <w:tabs>
          <w:tab w:val="left" w:leader="dot" w:pos="8505"/>
        </w:tabs>
        <w:ind w:left="3686"/>
      </w:pPr>
      <w:r w:rsidRPr="000769C4">
        <w:rPr>
          <w:lang w:eastAsia="en-NZ"/>
        </w:rPr>
        <w:drawing>
          <wp:anchor distT="0" distB="0" distL="114300" distR="114300" simplePos="0" relativeHeight="252228608" behindDoc="0" locked="0" layoutInCell="1" allowOverlap="1" wp14:anchorId="6DEC529A" wp14:editId="498EE389">
            <wp:simplePos x="0" y="0"/>
            <wp:positionH relativeFrom="column">
              <wp:posOffset>393065</wp:posOffset>
            </wp:positionH>
            <wp:positionV relativeFrom="paragraph">
              <wp:posOffset>121285</wp:posOffset>
            </wp:positionV>
            <wp:extent cx="1342390" cy="1111250"/>
            <wp:effectExtent l="0" t="0" r="0" b="0"/>
            <wp:wrapNone/>
            <wp:docPr id="56" name="Picture 56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0" name="Picture 150"/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42390" cy="11112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0769C4" w:rsidRPr="000769C4">
        <w:t>Ageing</w:t>
      </w:r>
      <w:r w:rsidR="008A64A0">
        <w:t xml:space="preserve"> </w:t>
      </w:r>
      <w:r w:rsidR="000769C4" w:rsidRPr="000769C4">
        <w:t>Strategy?..</w:t>
      </w:r>
      <w:r w:rsidR="004A66CD">
        <w:t>...</w:t>
      </w:r>
      <w:r w:rsidR="008A64A0">
        <w:t>.........</w:t>
      </w:r>
      <w:r w:rsidR="004A66CD">
        <w:t>..................</w:t>
      </w:r>
      <w:r w:rsidR="000769C4" w:rsidRPr="000769C4">
        <w:t>1</w:t>
      </w:r>
      <w:r w:rsidR="008C25AD">
        <w:t>0</w:t>
      </w:r>
    </w:p>
    <w:p w14:paraId="463B4098" w14:textId="77777777" w:rsidR="000769C4" w:rsidRPr="000769C4" w:rsidRDefault="000769C4" w:rsidP="00DB5F70">
      <w:pPr>
        <w:pStyle w:val="NoSpacing"/>
        <w:tabs>
          <w:tab w:val="left" w:leader="dot" w:pos="8505"/>
        </w:tabs>
        <w:ind w:left="3686"/>
      </w:pPr>
    </w:p>
    <w:p w14:paraId="6A29D66A" w14:textId="77777777" w:rsidR="000769C4" w:rsidRPr="000769C4" w:rsidRDefault="000769C4" w:rsidP="00DB5F70">
      <w:pPr>
        <w:pStyle w:val="NoSpacing"/>
        <w:tabs>
          <w:tab w:val="left" w:leader="dot" w:pos="8505"/>
        </w:tabs>
        <w:ind w:left="3686"/>
      </w:pPr>
    </w:p>
    <w:p w14:paraId="6213A07C" w14:textId="1CA86E98" w:rsidR="000769C4" w:rsidRPr="000769C4" w:rsidRDefault="004A66CD" w:rsidP="00DB5F70">
      <w:pPr>
        <w:pStyle w:val="NoSpacing"/>
        <w:tabs>
          <w:tab w:val="left" w:leader="dot" w:pos="8505"/>
        </w:tabs>
        <w:ind w:left="3686"/>
      </w:pPr>
      <w:r>
        <w:t>Our vision………………………………</w:t>
      </w:r>
      <w:r w:rsidR="000769C4" w:rsidRPr="000769C4">
        <w:t>1</w:t>
      </w:r>
      <w:r w:rsidR="00CE7F4F">
        <w:t>4</w:t>
      </w:r>
    </w:p>
    <w:p w14:paraId="2600982E" w14:textId="2CD97248" w:rsidR="000769C4" w:rsidRPr="000769C4" w:rsidRDefault="004A66CD" w:rsidP="00DB5F70">
      <w:pPr>
        <w:pStyle w:val="NoSpacing"/>
        <w:tabs>
          <w:tab w:val="left" w:leader="dot" w:pos="8505"/>
        </w:tabs>
        <w:ind w:left="3686"/>
      </w:pPr>
      <w:r w:rsidRPr="000769C4">
        <w:rPr>
          <w:lang w:eastAsia="en-NZ"/>
        </w:rPr>
        <w:drawing>
          <wp:anchor distT="0" distB="0" distL="114300" distR="114300" simplePos="0" relativeHeight="252229632" behindDoc="0" locked="0" layoutInCell="1" allowOverlap="1" wp14:anchorId="42AD1E0F" wp14:editId="6E19E998">
            <wp:simplePos x="0" y="0"/>
            <wp:positionH relativeFrom="column">
              <wp:posOffset>388620</wp:posOffset>
            </wp:positionH>
            <wp:positionV relativeFrom="paragraph">
              <wp:posOffset>7620</wp:posOffset>
            </wp:positionV>
            <wp:extent cx="1216660" cy="1216660"/>
            <wp:effectExtent l="0" t="0" r="2540" b="0"/>
            <wp:wrapNone/>
            <wp:docPr id="58" name="Picture 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6"/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16660" cy="12166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FDADC19" w14:textId="77777777" w:rsidR="000769C4" w:rsidRPr="000769C4" w:rsidRDefault="000769C4" w:rsidP="00DB5F70">
      <w:pPr>
        <w:pStyle w:val="NoSpacing"/>
        <w:tabs>
          <w:tab w:val="left" w:leader="dot" w:pos="8505"/>
        </w:tabs>
        <w:ind w:left="3686"/>
      </w:pPr>
    </w:p>
    <w:p w14:paraId="0A3A9E8D" w14:textId="27D4803E" w:rsidR="000769C4" w:rsidRPr="000769C4" w:rsidRDefault="00DD31CF" w:rsidP="00DB5F70">
      <w:pPr>
        <w:pStyle w:val="NoSpacing"/>
        <w:tabs>
          <w:tab w:val="left" w:leader="dot" w:pos="8505"/>
        </w:tabs>
        <w:ind w:left="3686"/>
      </w:pPr>
      <w:r>
        <w:t>Core p</w:t>
      </w:r>
      <w:r w:rsidR="000769C4" w:rsidRPr="000769C4">
        <w:t>rinciples…………</w:t>
      </w:r>
      <w:r w:rsidR="004A66CD">
        <w:t>….</w:t>
      </w:r>
      <w:r w:rsidR="000769C4" w:rsidRPr="000769C4">
        <w:t>………..…</w:t>
      </w:r>
      <w:r w:rsidR="00CE7F4F">
        <w:t>15</w:t>
      </w:r>
    </w:p>
    <w:p w14:paraId="2426EB5E" w14:textId="77777777" w:rsidR="00EB22C5" w:rsidRDefault="00EB22C5" w:rsidP="00DB5F70">
      <w:pPr>
        <w:spacing w:after="0" w:line="360" w:lineRule="auto"/>
        <w:rPr>
          <w:rFonts w:ascii="Arial" w:hAnsi="Arial" w:cs="Arial"/>
          <w:b/>
          <w:bCs/>
          <w:noProof/>
          <w:sz w:val="32"/>
          <w:szCs w:val="32"/>
          <w:lang w:val="en-NZ"/>
        </w:rPr>
      </w:pPr>
      <w:r>
        <w:rPr>
          <w:b/>
        </w:rPr>
        <w:br w:type="page"/>
      </w:r>
    </w:p>
    <w:p w14:paraId="1934A6CA" w14:textId="3AF6ABBB" w:rsidR="000769C4" w:rsidRPr="004A66CD" w:rsidRDefault="000769C4" w:rsidP="00DB5F70">
      <w:pPr>
        <w:pStyle w:val="NoSpacing"/>
        <w:tabs>
          <w:tab w:val="left" w:leader="dot" w:pos="8505"/>
        </w:tabs>
        <w:ind w:left="3686"/>
        <w:jc w:val="right"/>
        <w:rPr>
          <w:b/>
        </w:rPr>
      </w:pPr>
      <w:r w:rsidRPr="004A66CD">
        <w:rPr>
          <w:b/>
        </w:rPr>
        <w:lastRenderedPageBreak/>
        <w:t>Page number:</w:t>
      </w:r>
    </w:p>
    <w:p w14:paraId="2C117CA6" w14:textId="3C653CC5" w:rsidR="000769C4" w:rsidRPr="00DD31CF" w:rsidRDefault="00DD31CF" w:rsidP="00DB5F70">
      <w:pPr>
        <w:pStyle w:val="NoSpacing"/>
        <w:tabs>
          <w:tab w:val="left" w:leader="dot" w:pos="8505"/>
        </w:tabs>
        <w:ind w:left="3686"/>
        <w:rPr>
          <w:sz w:val="26"/>
        </w:rPr>
      </w:pPr>
      <w:r w:rsidRPr="00DD31CF">
        <w:rPr>
          <w:sz w:val="26"/>
          <w:lang w:eastAsia="en-NZ"/>
        </w:rPr>
        <w:drawing>
          <wp:anchor distT="0" distB="0" distL="114300" distR="114300" simplePos="0" relativeHeight="252252160" behindDoc="0" locked="0" layoutInCell="1" allowOverlap="1" wp14:anchorId="6F329D10" wp14:editId="376E338D">
            <wp:simplePos x="0" y="0"/>
            <wp:positionH relativeFrom="margin">
              <wp:posOffset>250604</wp:posOffset>
            </wp:positionH>
            <wp:positionV relativeFrom="paragraph">
              <wp:posOffset>265430</wp:posOffset>
            </wp:positionV>
            <wp:extent cx="1192695" cy="1192695"/>
            <wp:effectExtent l="0" t="0" r="7620" b="7620"/>
            <wp:wrapNone/>
            <wp:docPr id="82" name="Picture 8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7"/>
                    <pic:cNvPicPr>
                      <a:picLocks noChangeAspect="1" noChangeArrowheads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92695" cy="11926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547DC41" w14:textId="20497048" w:rsidR="00DD31CF" w:rsidRPr="00DD31CF" w:rsidRDefault="00DD31CF" w:rsidP="00DB5F70">
      <w:pPr>
        <w:pStyle w:val="NoSpacing"/>
        <w:tabs>
          <w:tab w:val="left" w:leader="dot" w:pos="8505"/>
        </w:tabs>
        <w:ind w:left="3686"/>
        <w:rPr>
          <w:sz w:val="26"/>
        </w:rPr>
      </w:pPr>
    </w:p>
    <w:p w14:paraId="591432CE" w14:textId="5FB1A52D" w:rsidR="00DD31CF" w:rsidRDefault="00CE7F4F" w:rsidP="00DB5F70">
      <w:pPr>
        <w:pStyle w:val="NoSpacing"/>
        <w:tabs>
          <w:tab w:val="left" w:leader="dot" w:pos="8505"/>
        </w:tabs>
        <w:ind w:left="3686"/>
      </w:pPr>
      <w:r>
        <w:t>Priority areas…………………………..18</w:t>
      </w:r>
    </w:p>
    <w:p w14:paraId="76EDDBEE" w14:textId="77777777" w:rsidR="00DD31CF" w:rsidRDefault="00DD31CF" w:rsidP="00DB5F70">
      <w:pPr>
        <w:pStyle w:val="NoSpacing"/>
        <w:tabs>
          <w:tab w:val="left" w:leader="dot" w:pos="8505"/>
        </w:tabs>
        <w:ind w:left="3686"/>
      </w:pPr>
    </w:p>
    <w:p w14:paraId="50646F8A" w14:textId="77777777" w:rsidR="00DD31CF" w:rsidRDefault="00DD31CF" w:rsidP="00DB5F70">
      <w:pPr>
        <w:pStyle w:val="NoSpacing"/>
        <w:tabs>
          <w:tab w:val="left" w:leader="dot" w:pos="8505"/>
        </w:tabs>
        <w:ind w:left="3686"/>
      </w:pPr>
    </w:p>
    <w:p w14:paraId="5E3628A0" w14:textId="41A87E99" w:rsidR="000769C4" w:rsidRPr="000769C4" w:rsidRDefault="000769C4" w:rsidP="00DB5F70">
      <w:pPr>
        <w:pStyle w:val="NoSpacing"/>
        <w:tabs>
          <w:tab w:val="left" w:leader="dot" w:pos="8505"/>
        </w:tabs>
        <w:ind w:left="3686"/>
      </w:pPr>
      <w:r w:rsidRPr="000769C4">
        <w:rPr>
          <w:lang w:eastAsia="en-NZ"/>
        </w:rPr>
        <w:drawing>
          <wp:anchor distT="0" distB="0" distL="114300" distR="114300" simplePos="0" relativeHeight="252233728" behindDoc="0" locked="0" layoutInCell="1" allowOverlap="1" wp14:anchorId="6E062291" wp14:editId="39CA3FB7">
            <wp:simplePos x="0" y="0"/>
            <wp:positionH relativeFrom="column">
              <wp:posOffset>254911</wp:posOffset>
            </wp:positionH>
            <wp:positionV relativeFrom="paragraph">
              <wp:posOffset>163223</wp:posOffset>
            </wp:positionV>
            <wp:extent cx="1167130" cy="1097280"/>
            <wp:effectExtent l="0" t="0" r="0" b="0"/>
            <wp:wrapNone/>
            <wp:docPr id="60" name="Picture 60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2" name="Picture 182"/>
                    <pic:cNvPicPr/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67130" cy="10972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0769C4">
        <w:t>Priority Area 1</w:t>
      </w:r>
      <w:r w:rsidR="00B12EF9">
        <w:t>: Te waitua h</w:t>
      </w:r>
      <w:r w:rsidR="00DD31CF">
        <w:t>apori – Community s</w:t>
      </w:r>
      <w:r w:rsidRPr="000769C4">
        <w:t>pirit</w:t>
      </w:r>
      <w:r w:rsidRPr="000769C4">
        <w:tab/>
      </w:r>
      <w:r w:rsidR="004A66CD">
        <w:t>…..</w:t>
      </w:r>
      <w:r w:rsidRPr="000769C4">
        <w:t>2</w:t>
      </w:r>
      <w:r w:rsidR="00CE7F4F">
        <w:t>0</w:t>
      </w:r>
    </w:p>
    <w:p w14:paraId="5EC16C4C" w14:textId="77777777" w:rsidR="000769C4" w:rsidRPr="000769C4" w:rsidRDefault="000769C4" w:rsidP="00DB5F70">
      <w:pPr>
        <w:pStyle w:val="NoSpacing"/>
        <w:tabs>
          <w:tab w:val="left" w:leader="dot" w:pos="8505"/>
        </w:tabs>
        <w:ind w:left="3686"/>
      </w:pPr>
    </w:p>
    <w:p w14:paraId="3D648836" w14:textId="7EB97926" w:rsidR="000769C4" w:rsidRPr="000769C4" w:rsidRDefault="000769C4" w:rsidP="00DB5F70">
      <w:pPr>
        <w:pStyle w:val="NoSpacing"/>
        <w:tabs>
          <w:tab w:val="left" w:leader="dot" w:pos="8505"/>
        </w:tabs>
        <w:ind w:left="3686"/>
      </w:pPr>
    </w:p>
    <w:p w14:paraId="54CA48F9" w14:textId="381FFAA0" w:rsidR="000769C4" w:rsidRPr="000769C4" w:rsidRDefault="00AC5518" w:rsidP="00DB5F70">
      <w:pPr>
        <w:pStyle w:val="NoSpacing"/>
        <w:tabs>
          <w:tab w:val="left" w:leader="dot" w:pos="8505"/>
        </w:tabs>
        <w:ind w:left="3686"/>
      </w:pPr>
      <w:r w:rsidRPr="000769C4">
        <w:rPr>
          <w:rStyle w:val="Hyperlink"/>
          <w:color w:val="auto"/>
          <w:u w:val="none"/>
          <w:lang w:eastAsia="en-NZ"/>
        </w:rPr>
        <w:drawing>
          <wp:anchor distT="0" distB="0" distL="114300" distR="114300" simplePos="0" relativeHeight="252234752" behindDoc="0" locked="0" layoutInCell="1" allowOverlap="1" wp14:anchorId="65F561B9" wp14:editId="6353059E">
            <wp:simplePos x="0" y="0"/>
            <wp:positionH relativeFrom="column">
              <wp:posOffset>258527</wp:posOffset>
            </wp:positionH>
            <wp:positionV relativeFrom="paragraph">
              <wp:posOffset>170207</wp:posOffset>
            </wp:positionV>
            <wp:extent cx="1085850" cy="810895"/>
            <wp:effectExtent l="0" t="0" r="0" b="8255"/>
            <wp:wrapNone/>
            <wp:docPr id="61" name="Picture 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2"/>
                    <pic:cNvPicPr>
                      <a:picLocks noChangeAspect="1" noChangeArrowheads="1"/>
                    </pic:cNvPicPr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85850" cy="8108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0769C4" w:rsidRPr="000769C4">
        <w:t xml:space="preserve">Priority Area 2: Kia </w:t>
      </w:r>
      <w:r w:rsidR="00B12EF9">
        <w:t>m</w:t>
      </w:r>
      <w:r w:rsidR="000769C4" w:rsidRPr="000769C4">
        <w:t>ōhi</w:t>
      </w:r>
      <w:r w:rsidR="00B12EF9">
        <w:t>, kia m</w:t>
      </w:r>
      <w:r w:rsidR="000769C4" w:rsidRPr="000769C4">
        <w:t>ahi – Being Informed and Involved.</w:t>
      </w:r>
      <w:r w:rsidR="000769C4" w:rsidRPr="000769C4">
        <w:tab/>
      </w:r>
      <w:r w:rsidR="004A66CD">
        <w:t>…..</w:t>
      </w:r>
      <w:r w:rsidR="000769C4" w:rsidRPr="000769C4">
        <w:t>2</w:t>
      </w:r>
      <w:r w:rsidR="00CE7F4F">
        <w:t>2</w:t>
      </w:r>
    </w:p>
    <w:p w14:paraId="6F5E4BA0" w14:textId="72397D63" w:rsidR="000769C4" w:rsidRPr="000769C4" w:rsidRDefault="000769C4" w:rsidP="00DB5F70">
      <w:pPr>
        <w:pStyle w:val="NoSpacing"/>
        <w:tabs>
          <w:tab w:val="left" w:leader="dot" w:pos="8505"/>
        </w:tabs>
        <w:ind w:left="3686"/>
      </w:pPr>
    </w:p>
    <w:p w14:paraId="0F882ACB" w14:textId="228C211F" w:rsidR="000769C4" w:rsidRPr="000769C4" w:rsidRDefault="00AC5518" w:rsidP="00DB5F70">
      <w:pPr>
        <w:pStyle w:val="NoSpacing"/>
        <w:tabs>
          <w:tab w:val="left" w:leader="dot" w:pos="8505"/>
        </w:tabs>
        <w:ind w:left="3686"/>
      </w:pPr>
      <w:r w:rsidRPr="000769C4">
        <w:rPr>
          <w:lang w:eastAsia="en-NZ"/>
        </w:rPr>
        <w:drawing>
          <wp:anchor distT="0" distB="0" distL="114300" distR="114300" simplePos="0" relativeHeight="252235776" behindDoc="0" locked="0" layoutInCell="1" allowOverlap="1" wp14:anchorId="1839BC1D" wp14:editId="240583CA">
            <wp:simplePos x="0" y="0"/>
            <wp:positionH relativeFrom="column">
              <wp:posOffset>259356</wp:posOffset>
            </wp:positionH>
            <wp:positionV relativeFrom="paragraph">
              <wp:posOffset>331525</wp:posOffset>
            </wp:positionV>
            <wp:extent cx="1064838" cy="1064838"/>
            <wp:effectExtent l="0" t="0" r="0" b="2540"/>
            <wp:wrapNone/>
            <wp:docPr id="62" name="Picture 6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4"/>
                    <pic:cNvPicPr>
                      <a:picLocks noChangeAspect="1" noChangeArrowheads="1"/>
                    </pic:cNvPicPr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64838" cy="106483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5DE7659" w14:textId="2288FB48" w:rsidR="000769C4" w:rsidRPr="000769C4" w:rsidRDefault="00B12EF9" w:rsidP="00DB5F70">
      <w:pPr>
        <w:pStyle w:val="NoSpacing"/>
        <w:tabs>
          <w:tab w:val="left" w:leader="dot" w:pos="8505"/>
        </w:tabs>
        <w:ind w:left="3686"/>
      </w:pPr>
      <w:r>
        <w:t>Priority Area 3: Kia h</w:t>
      </w:r>
      <w:r w:rsidR="000769C4" w:rsidRPr="000769C4">
        <w:t xml:space="preserve">aumaru –       Being </w:t>
      </w:r>
      <w:r w:rsidR="00DD31CF">
        <w:t>s</w:t>
      </w:r>
      <w:r w:rsidR="000769C4" w:rsidRPr="000769C4">
        <w:t>afe</w:t>
      </w:r>
      <w:r w:rsidR="00DD31CF">
        <w:t>..</w:t>
      </w:r>
      <w:r w:rsidR="000769C4" w:rsidRPr="000769C4">
        <w:t>…</w:t>
      </w:r>
      <w:r w:rsidR="004A66CD">
        <w:t>………………………….</w:t>
      </w:r>
      <w:r w:rsidR="000769C4" w:rsidRPr="000769C4">
        <w:t>2</w:t>
      </w:r>
      <w:r w:rsidR="00CE7F4F">
        <w:t>3</w:t>
      </w:r>
    </w:p>
    <w:p w14:paraId="726F34E8" w14:textId="77777777" w:rsidR="000769C4" w:rsidRPr="000769C4" w:rsidRDefault="000769C4" w:rsidP="00DB5F70">
      <w:pPr>
        <w:pStyle w:val="NoSpacing"/>
        <w:tabs>
          <w:tab w:val="left" w:leader="dot" w:pos="8505"/>
        </w:tabs>
        <w:ind w:left="3686"/>
      </w:pPr>
    </w:p>
    <w:p w14:paraId="2F4D9CCC" w14:textId="22ABFB31" w:rsidR="000769C4" w:rsidRPr="000769C4" w:rsidRDefault="000769C4" w:rsidP="00DB5F70">
      <w:pPr>
        <w:pStyle w:val="NoSpacing"/>
        <w:tabs>
          <w:tab w:val="left" w:leader="dot" w:pos="8505"/>
        </w:tabs>
        <w:ind w:left="3686"/>
      </w:pPr>
      <w:r w:rsidRPr="000769C4">
        <w:rPr>
          <w:lang w:eastAsia="en-NZ"/>
        </w:rPr>
        <w:drawing>
          <wp:anchor distT="0" distB="0" distL="114300" distR="114300" simplePos="0" relativeHeight="252237824" behindDoc="0" locked="0" layoutInCell="1" allowOverlap="1" wp14:anchorId="2F0E01BE" wp14:editId="0D95F5A3">
            <wp:simplePos x="0" y="0"/>
            <wp:positionH relativeFrom="column">
              <wp:posOffset>324650</wp:posOffset>
            </wp:positionH>
            <wp:positionV relativeFrom="paragraph">
              <wp:posOffset>229567</wp:posOffset>
            </wp:positionV>
            <wp:extent cx="1122218" cy="1122218"/>
            <wp:effectExtent l="0" t="0" r="1905" b="0"/>
            <wp:wrapThrough wrapText="bothSides">
              <wp:wrapPolygon edited="0">
                <wp:start x="11002" y="3667"/>
                <wp:lineTo x="2200" y="6968"/>
                <wp:lineTo x="0" y="8068"/>
                <wp:lineTo x="0" y="12835"/>
                <wp:lineTo x="5501" y="16136"/>
                <wp:lineTo x="10635" y="17236"/>
                <wp:lineTo x="14669" y="17236"/>
                <wp:lineTo x="19070" y="16136"/>
                <wp:lineTo x="20537" y="13935"/>
                <wp:lineTo x="21270" y="10268"/>
                <wp:lineTo x="21270" y="5134"/>
                <wp:lineTo x="13569" y="3667"/>
                <wp:lineTo x="11002" y="3667"/>
              </wp:wrapPolygon>
            </wp:wrapThrough>
            <wp:docPr id="67" name="Picture 67" descr="Bus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Bus 2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22218" cy="112221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F8502F8" w14:textId="776762DC" w:rsidR="000769C4" w:rsidRPr="000769C4" w:rsidRDefault="000769C4" w:rsidP="00DB5F70">
      <w:pPr>
        <w:pStyle w:val="NoSpacing"/>
        <w:tabs>
          <w:tab w:val="left" w:leader="dot" w:pos="8505"/>
        </w:tabs>
        <w:ind w:left="3686"/>
      </w:pPr>
      <w:r w:rsidRPr="000769C4">
        <w:t>Priority Area 4: Hāer</w:t>
      </w:r>
      <w:r w:rsidR="00DD31CF">
        <w:t>eere –           Getting a</w:t>
      </w:r>
      <w:r w:rsidR="004A66CD">
        <w:t>round………………………...</w:t>
      </w:r>
      <w:r w:rsidRPr="000769C4">
        <w:t>2</w:t>
      </w:r>
      <w:r w:rsidR="00CE7F4F">
        <w:t>4</w:t>
      </w:r>
    </w:p>
    <w:p w14:paraId="3CCFBB29" w14:textId="31BF828E" w:rsidR="000769C4" w:rsidRDefault="000769C4" w:rsidP="00DB5F70">
      <w:pPr>
        <w:pStyle w:val="NoSpacing"/>
        <w:tabs>
          <w:tab w:val="left" w:leader="dot" w:pos="8505"/>
        </w:tabs>
        <w:ind w:left="3686"/>
      </w:pPr>
    </w:p>
    <w:p w14:paraId="5FFF3AC1" w14:textId="3B526AA3" w:rsidR="000769C4" w:rsidRPr="000769C4" w:rsidRDefault="000769C4" w:rsidP="00DB5F70">
      <w:pPr>
        <w:pStyle w:val="NoSpacing"/>
        <w:tabs>
          <w:tab w:val="left" w:leader="dot" w:pos="8505"/>
        </w:tabs>
        <w:ind w:left="3686"/>
      </w:pPr>
    </w:p>
    <w:p w14:paraId="13FF0E6B" w14:textId="77777777" w:rsidR="00DD31CF" w:rsidRDefault="00DD31CF" w:rsidP="00DB5F70">
      <w:pPr>
        <w:spacing w:after="0" w:line="360" w:lineRule="auto"/>
        <w:rPr>
          <w:rFonts w:ascii="Arial" w:hAnsi="Arial" w:cs="Arial"/>
          <w:b/>
          <w:bCs/>
          <w:noProof/>
          <w:sz w:val="32"/>
          <w:szCs w:val="32"/>
          <w:lang w:val="en-NZ"/>
        </w:rPr>
      </w:pPr>
      <w:r>
        <w:rPr>
          <w:b/>
        </w:rPr>
        <w:br w:type="page"/>
      </w:r>
    </w:p>
    <w:p w14:paraId="40035B1D" w14:textId="327638E1" w:rsidR="000769C4" w:rsidRDefault="000769C4" w:rsidP="00DB5F70">
      <w:pPr>
        <w:pStyle w:val="NoSpacing"/>
        <w:tabs>
          <w:tab w:val="left" w:leader="dot" w:pos="8505"/>
        </w:tabs>
        <w:ind w:left="3686"/>
        <w:jc w:val="right"/>
        <w:rPr>
          <w:b/>
        </w:rPr>
      </w:pPr>
      <w:r w:rsidRPr="004A66CD">
        <w:rPr>
          <w:b/>
        </w:rPr>
        <w:lastRenderedPageBreak/>
        <w:t>Page number:</w:t>
      </w:r>
    </w:p>
    <w:p w14:paraId="3AD8E4EE" w14:textId="7C70D053" w:rsidR="00DD31CF" w:rsidRPr="00DD31CF" w:rsidRDefault="00DD31CF" w:rsidP="00DB5F70">
      <w:pPr>
        <w:pStyle w:val="NoSpacing"/>
        <w:tabs>
          <w:tab w:val="left" w:leader="dot" w:pos="8505"/>
        </w:tabs>
        <w:ind w:left="3686"/>
        <w:jc w:val="right"/>
        <w:rPr>
          <w:b/>
          <w:sz w:val="26"/>
        </w:rPr>
      </w:pPr>
      <w:r w:rsidRPr="00DD31CF">
        <w:rPr>
          <w:sz w:val="26"/>
          <w:lang w:eastAsia="en-NZ"/>
        </w:rPr>
        <w:drawing>
          <wp:anchor distT="0" distB="0" distL="114300" distR="114300" simplePos="0" relativeHeight="252239872" behindDoc="0" locked="0" layoutInCell="1" allowOverlap="1" wp14:anchorId="47F7AD5A" wp14:editId="3150BF74">
            <wp:simplePos x="0" y="0"/>
            <wp:positionH relativeFrom="column">
              <wp:posOffset>208363</wp:posOffset>
            </wp:positionH>
            <wp:positionV relativeFrom="paragraph">
              <wp:posOffset>320951</wp:posOffset>
            </wp:positionV>
            <wp:extent cx="1452670" cy="1000125"/>
            <wp:effectExtent l="0" t="0" r="0" b="0"/>
            <wp:wrapNone/>
            <wp:docPr id="68" name="Picture 6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52670" cy="10001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2DD351EF" w14:textId="69D2F59A" w:rsidR="00DD31CF" w:rsidRPr="00DD31CF" w:rsidRDefault="00DD31CF" w:rsidP="00DB5F70">
      <w:pPr>
        <w:pStyle w:val="NoSpacing"/>
        <w:tabs>
          <w:tab w:val="left" w:leader="dot" w:pos="8505"/>
        </w:tabs>
        <w:ind w:left="3686"/>
        <w:jc w:val="right"/>
        <w:rPr>
          <w:b/>
          <w:sz w:val="26"/>
        </w:rPr>
      </w:pPr>
    </w:p>
    <w:p w14:paraId="3377086F" w14:textId="7D9F3870" w:rsidR="00DD31CF" w:rsidRPr="000769C4" w:rsidRDefault="008C25AD" w:rsidP="00DB5F70">
      <w:pPr>
        <w:pStyle w:val="NoSpacing"/>
        <w:tabs>
          <w:tab w:val="left" w:leader="dot" w:pos="8505"/>
        </w:tabs>
        <w:ind w:left="3686"/>
      </w:pPr>
      <w:r>
        <w:t xml:space="preserve">Priority Area 5: </w:t>
      </w:r>
      <w:r w:rsidR="00DA3C97">
        <w:t>Hauora and o</w:t>
      </w:r>
      <w:r w:rsidR="00DD31CF" w:rsidRPr="000769C4">
        <w:t>ran</w:t>
      </w:r>
      <w:r w:rsidR="00DD31CF">
        <w:t xml:space="preserve">ga </w:t>
      </w:r>
      <w:r>
        <w:t>-</w:t>
      </w:r>
      <w:r w:rsidR="00DD31CF">
        <w:t xml:space="preserve">        Health and wellbeing…………………</w:t>
      </w:r>
      <w:r w:rsidR="00CE7F4F">
        <w:t>25</w:t>
      </w:r>
    </w:p>
    <w:p w14:paraId="189411C5" w14:textId="18AB01F5" w:rsidR="000769C4" w:rsidRDefault="000769C4" w:rsidP="00DB5F70">
      <w:pPr>
        <w:pStyle w:val="NoSpacing"/>
        <w:tabs>
          <w:tab w:val="left" w:leader="dot" w:pos="8505"/>
        </w:tabs>
        <w:ind w:left="3686"/>
      </w:pPr>
    </w:p>
    <w:p w14:paraId="47460E5A" w14:textId="77777777" w:rsidR="00DD31CF" w:rsidRPr="000769C4" w:rsidRDefault="00DD31CF" w:rsidP="00DB5F70">
      <w:pPr>
        <w:pStyle w:val="NoSpacing"/>
        <w:tabs>
          <w:tab w:val="left" w:leader="dot" w:pos="8505"/>
        </w:tabs>
        <w:ind w:left="3686"/>
      </w:pPr>
    </w:p>
    <w:p w14:paraId="037A672C" w14:textId="590E2580" w:rsidR="000769C4" w:rsidRPr="000769C4" w:rsidRDefault="000769C4" w:rsidP="00DB5F70">
      <w:pPr>
        <w:pStyle w:val="NoSpacing"/>
        <w:tabs>
          <w:tab w:val="left" w:leader="dot" w:pos="8505"/>
        </w:tabs>
        <w:ind w:left="3686"/>
      </w:pPr>
      <w:r w:rsidRPr="000769C4">
        <w:rPr>
          <w:lang w:eastAsia="en-NZ"/>
        </w:rPr>
        <w:drawing>
          <wp:anchor distT="0" distB="0" distL="114300" distR="114300" simplePos="0" relativeHeight="252236800" behindDoc="0" locked="0" layoutInCell="1" allowOverlap="1" wp14:anchorId="64299A1A" wp14:editId="5CDE9BDA">
            <wp:simplePos x="0" y="0"/>
            <wp:positionH relativeFrom="column">
              <wp:posOffset>223240</wp:posOffset>
            </wp:positionH>
            <wp:positionV relativeFrom="paragraph">
              <wp:posOffset>17101</wp:posOffset>
            </wp:positionV>
            <wp:extent cx="1313815" cy="742315"/>
            <wp:effectExtent l="0" t="0" r="635" b="635"/>
            <wp:wrapNone/>
            <wp:docPr id="64" name="Picture 6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6"/>
                    <pic:cNvPicPr>
                      <a:picLocks noChangeAspect="1" noChangeArrowheads="1"/>
                    </pic:cNvPicPr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13815" cy="7423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0769C4">
        <w:t xml:space="preserve">Priority </w:t>
      </w:r>
      <w:r w:rsidR="00DA3C97">
        <w:t>Area 6: Ngā w</w:t>
      </w:r>
      <w:r w:rsidR="004A66CD">
        <w:t>hare –    Housing………………………………...</w:t>
      </w:r>
      <w:r w:rsidR="00CE7F4F">
        <w:t>27</w:t>
      </w:r>
    </w:p>
    <w:p w14:paraId="09D4A3BB" w14:textId="6837583A" w:rsidR="000769C4" w:rsidRPr="000769C4" w:rsidRDefault="000769C4" w:rsidP="00DB5F70">
      <w:pPr>
        <w:pStyle w:val="NoSpacing"/>
        <w:tabs>
          <w:tab w:val="left" w:leader="dot" w:pos="8505"/>
        </w:tabs>
        <w:ind w:left="3686"/>
      </w:pPr>
    </w:p>
    <w:p w14:paraId="208666D1" w14:textId="2E408C47" w:rsidR="000769C4" w:rsidRDefault="00C57C3D" w:rsidP="00DB5F70">
      <w:pPr>
        <w:pStyle w:val="NoSpacing"/>
        <w:tabs>
          <w:tab w:val="left" w:leader="dot" w:pos="8505"/>
        </w:tabs>
        <w:ind w:left="3686"/>
      </w:pPr>
      <w:r>
        <w:rPr>
          <w:lang w:eastAsia="en-NZ"/>
        </w:rPr>
        <w:drawing>
          <wp:anchor distT="0" distB="0" distL="114300" distR="114300" simplePos="0" relativeHeight="252281856" behindDoc="0" locked="0" layoutInCell="1" allowOverlap="1" wp14:anchorId="6763B975" wp14:editId="585A0F26">
            <wp:simplePos x="0" y="0"/>
            <wp:positionH relativeFrom="column">
              <wp:posOffset>412115</wp:posOffset>
            </wp:positionH>
            <wp:positionV relativeFrom="paragraph">
              <wp:posOffset>24765</wp:posOffset>
            </wp:positionV>
            <wp:extent cx="960755" cy="1155700"/>
            <wp:effectExtent l="0" t="0" r="0" b="6350"/>
            <wp:wrapThrough wrapText="bothSides">
              <wp:wrapPolygon edited="0">
                <wp:start x="0" y="0"/>
                <wp:lineTo x="0" y="21363"/>
                <wp:lineTo x="20986" y="21363"/>
                <wp:lineTo x="20986" y="0"/>
                <wp:lineTo x="0" y="0"/>
              </wp:wrapPolygon>
            </wp:wrapThrough>
            <wp:docPr id="177" name="Picture 17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5" name="dOG WALKING.png"/>
                    <pic:cNvPicPr/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60755" cy="11557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6E31328" w14:textId="300DE822" w:rsidR="000769C4" w:rsidRPr="000769C4" w:rsidRDefault="00DA3C97" w:rsidP="00DB5F70">
      <w:pPr>
        <w:pStyle w:val="NoSpacing"/>
        <w:tabs>
          <w:tab w:val="left" w:leader="dot" w:pos="8505"/>
        </w:tabs>
        <w:ind w:left="3686"/>
      </w:pPr>
      <w:r>
        <w:t>Priority Area 7: Hei m</w:t>
      </w:r>
      <w:r w:rsidR="000769C4" w:rsidRPr="000769C4">
        <w:t xml:space="preserve">ahi –             Things to </w:t>
      </w:r>
      <w:r w:rsidR="000769C4">
        <w:t>d</w:t>
      </w:r>
      <w:r w:rsidR="004A66CD">
        <w:t>o.…………………………...</w:t>
      </w:r>
      <w:r w:rsidR="00CE7F4F">
        <w:t>29</w:t>
      </w:r>
    </w:p>
    <w:p w14:paraId="2062B063" w14:textId="0E251E5A" w:rsidR="000769C4" w:rsidRPr="000769C4" w:rsidRDefault="000769C4" w:rsidP="00DB5F70">
      <w:pPr>
        <w:pStyle w:val="NoSpacing"/>
        <w:tabs>
          <w:tab w:val="left" w:leader="dot" w:pos="8505"/>
        </w:tabs>
        <w:ind w:left="3686"/>
      </w:pPr>
    </w:p>
    <w:p w14:paraId="05158B0D" w14:textId="410A2A67" w:rsidR="000769C4" w:rsidRPr="000769C4" w:rsidRDefault="00AC5518" w:rsidP="00DB5F70">
      <w:pPr>
        <w:pStyle w:val="NoSpacing"/>
        <w:tabs>
          <w:tab w:val="left" w:leader="dot" w:pos="8505"/>
        </w:tabs>
        <w:ind w:left="3686"/>
      </w:pPr>
      <w:r w:rsidRPr="00D96BD3">
        <w:rPr>
          <w:lang w:eastAsia="en-NZ"/>
        </w:rPr>
        <mc:AlternateContent>
          <mc:Choice Requires="wpg">
            <w:drawing>
              <wp:anchor distT="0" distB="0" distL="114300" distR="114300" simplePos="0" relativeHeight="252242944" behindDoc="0" locked="0" layoutInCell="1" allowOverlap="1" wp14:anchorId="394392BF" wp14:editId="15CE8BD8">
                <wp:simplePos x="0" y="0"/>
                <wp:positionH relativeFrom="column">
                  <wp:posOffset>278296</wp:posOffset>
                </wp:positionH>
                <wp:positionV relativeFrom="paragraph">
                  <wp:posOffset>75096</wp:posOffset>
                </wp:positionV>
                <wp:extent cx="1376516" cy="1013791"/>
                <wp:effectExtent l="0" t="0" r="0" b="0"/>
                <wp:wrapNone/>
                <wp:docPr id="70" name="Group 7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376516" cy="1013791"/>
                          <a:chOff x="0" y="0"/>
                          <a:chExt cx="2002790" cy="1546860"/>
                        </a:xfrm>
                      </wpg:grpSpPr>
                      <pic:pic xmlns:pic="http://schemas.openxmlformats.org/drawingml/2006/picture">
                        <pic:nvPicPr>
                          <pic:cNvPr id="71" name="Picture 71"/>
                          <pic:cNvPicPr>
                            <a:picLocks noChangeAspect="1"/>
                          </pic:cNvPicPr>
                        </pic:nvPicPr>
                        <pic:blipFill>
                          <a:blip r:embed="rId2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02790" cy="154686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wps:wsp>
                        <wps:cNvPr id="72" name="Text Box 2"/>
                        <wps:cNvSpPr txBox="1">
                          <a:spLocks noChangeArrowheads="1"/>
                        </wps:cNvSpPr>
                        <wps:spPr bwMode="auto">
                          <a:xfrm rot="20567843">
                            <a:off x="53008" y="110987"/>
                            <a:ext cx="527685" cy="281305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2F8DBF45" w14:textId="77777777" w:rsidR="005E4D0F" w:rsidRPr="00DA67E9" w:rsidRDefault="005E4D0F" w:rsidP="00D96BD3">
                              <w:pPr>
                                <w:rPr>
                                  <w:rFonts w:ascii="Arial" w:hAnsi="Arial" w:cs="Arial"/>
                                  <w:sz w:val="14"/>
                                  <w:szCs w:val="14"/>
                                </w:rPr>
                              </w:pPr>
                              <w:r w:rsidRPr="00DA67E9">
                                <w:rPr>
                                  <w:rFonts w:ascii="Arial" w:hAnsi="Arial" w:cs="Arial"/>
                                  <w:sz w:val="14"/>
                                  <w:szCs w:val="14"/>
                                </w:rPr>
                                <w:t>Strategy</w:t>
                              </w:r>
                            </w:p>
                            <w:p w14:paraId="6BEF776E" w14:textId="77777777" w:rsidR="005E4D0F" w:rsidRDefault="005E4D0F" w:rsidP="00D96BD3"/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394392BF" id="Group 70" o:spid="_x0000_s1026" style="position:absolute;left:0;text-align:left;margin-left:21.9pt;margin-top:5.9pt;width:108.4pt;height:79.85pt;z-index:252242944;mso-width-relative:margin;mso-height-relative:margin" coordsize="20027,15468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">
                <v:shape id="Picture 71" o:spid="_x0000_s1027" type="#_x0000_t75" style="position:absolute;width:20027;height:15468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">
                  <v:imagedata r:id="rId28" o:title=""/>
                  <v:path arrowok="t"/>
                </v:shape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2" o:spid="_x0000_s1028" type="#_x0000_t202" style="position:absolute;left:530;top:1109;width:5276;height:2813;rotation:-1127391fd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4G7iC8UA&#10;AADbAAAADwAAAGRycy9kb3ducmV2LnhtbESPQWvCQBSE74L/YXmCt7qJVNum2YgIQempTQu9PrLP&#10;JJh9G3a3mvbXdwXB4zAz3zD5ZjS9OJPznWUF6SIBQVxb3XGj4OuzfHgG4QOyxt4yKfglD5tiOskx&#10;0/bCH3SuQiMihH2GCtoQhkxKX7dk0C/sQBy9o3UGQ5SukdrhJcJNL5dJspYGO44LLQ60a6k+VT9G&#10;wZ8bDvv+e/WyLsvVNj2+pePje6nUfDZuX0EEGsM9fGsftIKnJVy/xB8gi38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DgbuILxQAAANsAAAAPAAAAAAAAAAAAAAAAAJgCAABkcnMv&#10;ZG93bnJldi54bWxQSwUGAAAAAAQABAD1AAAAigMAAAAA&#10;" stroked="f">
                  <v:textbox>
                    <w:txbxContent>
                      <w:p w14:paraId="2F8DBF45" w14:textId="77777777" w:rsidR="005E4D0F" w:rsidRPr="00DA67E9" w:rsidRDefault="005E4D0F" w:rsidP="00D96BD3">
                        <w:pPr>
                          <w:rPr>
                            <w:rFonts w:ascii="Arial" w:hAnsi="Arial" w:cs="Arial"/>
                            <w:sz w:val="14"/>
                            <w:szCs w:val="14"/>
                          </w:rPr>
                        </w:pPr>
                        <w:r w:rsidRPr="00DA67E9">
                          <w:rPr>
                            <w:rFonts w:ascii="Arial" w:hAnsi="Arial" w:cs="Arial"/>
                            <w:sz w:val="14"/>
                            <w:szCs w:val="14"/>
                          </w:rPr>
                          <w:t>Strategy</w:t>
                        </w:r>
                      </w:p>
                      <w:p w14:paraId="6BEF776E" w14:textId="77777777" w:rsidR="005E4D0F" w:rsidRDefault="005E4D0F" w:rsidP="00D96BD3"/>
                    </w:txbxContent>
                  </v:textbox>
                </v:shape>
              </v:group>
            </w:pict>
          </mc:Fallback>
        </mc:AlternateContent>
      </w:r>
    </w:p>
    <w:p w14:paraId="1852FBCA" w14:textId="2D3D4F13" w:rsidR="000769C4" w:rsidRPr="000769C4" w:rsidRDefault="004A66CD" w:rsidP="00DB5F70">
      <w:pPr>
        <w:pStyle w:val="NoSpacing"/>
        <w:tabs>
          <w:tab w:val="left" w:leader="dot" w:pos="8505"/>
        </w:tabs>
        <w:ind w:left="3686"/>
      </w:pPr>
      <w:r>
        <w:t>Making t</w:t>
      </w:r>
      <w:r w:rsidR="000769C4">
        <w:t>hings</w:t>
      </w:r>
      <w:r>
        <w:t xml:space="preserve"> happen……………</w:t>
      </w:r>
      <w:r w:rsidR="00DD31CF">
        <w:t>..</w:t>
      </w:r>
      <w:r>
        <w:t>….</w:t>
      </w:r>
      <w:r w:rsidR="00CE7F4F">
        <w:t>30</w:t>
      </w:r>
    </w:p>
    <w:p w14:paraId="42922E9A" w14:textId="0AE19645" w:rsidR="000769C4" w:rsidRPr="000769C4" w:rsidRDefault="000769C4" w:rsidP="00DB5F70">
      <w:pPr>
        <w:pStyle w:val="NoSpacing"/>
        <w:tabs>
          <w:tab w:val="left" w:leader="dot" w:pos="8505"/>
        </w:tabs>
        <w:ind w:left="3686"/>
      </w:pPr>
    </w:p>
    <w:p w14:paraId="7D12A8F3" w14:textId="35A46CC0" w:rsidR="000769C4" w:rsidRPr="000769C4" w:rsidRDefault="000769C4" w:rsidP="00DB5F70">
      <w:pPr>
        <w:pStyle w:val="NoSpacing"/>
        <w:tabs>
          <w:tab w:val="left" w:leader="dot" w:pos="8505"/>
        </w:tabs>
        <w:ind w:left="3686"/>
      </w:pPr>
    </w:p>
    <w:p w14:paraId="4FE87EC4" w14:textId="7CE1A5A6" w:rsidR="000769C4" w:rsidRPr="000769C4" w:rsidRDefault="00DA3C97" w:rsidP="00DB5F70">
      <w:pPr>
        <w:pStyle w:val="NoSpacing"/>
        <w:tabs>
          <w:tab w:val="left" w:leader="dot" w:pos="8505"/>
        </w:tabs>
        <w:ind w:left="3686"/>
      </w:pPr>
      <w:r>
        <w:rPr>
          <w:lang w:eastAsia="en-NZ"/>
        </w:rPr>
        <w:drawing>
          <wp:anchor distT="0" distB="0" distL="114300" distR="114300" simplePos="0" relativeHeight="252270592" behindDoc="0" locked="0" layoutInCell="1" allowOverlap="1" wp14:anchorId="2B80C643" wp14:editId="4089A51A">
            <wp:simplePos x="0" y="0"/>
            <wp:positionH relativeFrom="column">
              <wp:posOffset>624205</wp:posOffset>
            </wp:positionH>
            <wp:positionV relativeFrom="paragraph">
              <wp:posOffset>-36195</wp:posOffset>
            </wp:positionV>
            <wp:extent cx="756920" cy="894080"/>
            <wp:effectExtent l="0" t="0" r="5080" b="1270"/>
            <wp:wrapThrough wrapText="bothSides">
              <wp:wrapPolygon edited="0">
                <wp:start x="0" y="0"/>
                <wp:lineTo x="0" y="21170"/>
                <wp:lineTo x="21201" y="21170"/>
                <wp:lineTo x="21201" y="0"/>
                <wp:lineTo x="0" y="0"/>
              </wp:wrapPolygon>
            </wp:wrapThrough>
            <wp:docPr id="147" name="Picture 1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7" name="read.png"/>
                    <pic:cNvPicPr/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56920" cy="8940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0769C4">
        <w:t xml:space="preserve">Where to find more information </w:t>
      </w:r>
      <w:r>
        <w:t xml:space="preserve">      </w:t>
      </w:r>
      <w:r w:rsidR="000769C4">
        <w:t xml:space="preserve">about the </w:t>
      </w:r>
      <w:r>
        <w:t xml:space="preserve">Napier </w:t>
      </w:r>
      <w:r w:rsidR="000769C4">
        <w:t xml:space="preserve">Positive Aging </w:t>
      </w:r>
      <w:r w:rsidR="00C57C3D">
        <w:t>Strategy….</w:t>
      </w:r>
      <w:r>
        <w:t>……………………………..</w:t>
      </w:r>
      <w:r w:rsidR="00CE7F4F">
        <w:t>33</w:t>
      </w:r>
    </w:p>
    <w:p w14:paraId="3461D2F9" w14:textId="555CC7ED" w:rsidR="00C91681" w:rsidRPr="003808E3" w:rsidRDefault="00972CEE" w:rsidP="00DB5F70">
      <w:pPr>
        <w:pStyle w:val="Heading1"/>
        <w:spacing w:after="0"/>
        <w:rPr>
          <w:sz w:val="32"/>
          <w:szCs w:val="32"/>
        </w:rPr>
      </w:pPr>
      <w:r w:rsidRPr="00011986">
        <w:rPr>
          <w:b w:val="0"/>
        </w:rPr>
        <w:br w:type="page"/>
      </w:r>
    </w:p>
    <w:p w14:paraId="63453072" w14:textId="0AA5160D" w:rsidR="00F75543" w:rsidRPr="003808E3" w:rsidRDefault="00452335" w:rsidP="00DB5F70">
      <w:pPr>
        <w:pStyle w:val="Heading1"/>
        <w:spacing w:after="0"/>
      </w:pPr>
      <w:r w:rsidRPr="003808E3">
        <w:rPr>
          <w:lang w:eastAsia="en-NZ"/>
        </w:rPr>
        <w:lastRenderedPageBreak/>
        <mc:AlternateContent>
          <mc:Choice Requires="wps">
            <w:drawing>
              <wp:anchor distT="0" distB="0" distL="114300" distR="114300" simplePos="0" relativeHeight="251639808" behindDoc="0" locked="0" layoutInCell="1" allowOverlap="1" wp14:anchorId="375E459F" wp14:editId="206FAA73">
                <wp:simplePos x="0" y="0"/>
                <wp:positionH relativeFrom="page">
                  <wp:posOffset>914400</wp:posOffset>
                </wp:positionH>
                <wp:positionV relativeFrom="paragraph">
                  <wp:posOffset>-238539</wp:posOffset>
                </wp:positionV>
                <wp:extent cx="5943600" cy="750627"/>
                <wp:effectExtent l="0" t="0" r="0" b="0"/>
                <wp:wrapNone/>
                <wp:docPr id="8" name="AutoShape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5943600" cy="750627"/>
                        </a:xfrm>
                        <a:custGeom>
                          <a:avLst/>
                          <a:gdLst>
                            <a:gd name="T0" fmla="*/ 98 w 9113"/>
                            <a:gd name="T1" fmla="*/ 1186 h 1224"/>
                            <a:gd name="T2" fmla="*/ 17 w 9113"/>
                            <a:gd name="T3" fmla="*/ 1087 h 1224"/>
                            <a:gd name="T4" fmla="*/ 10 w 9113"/>
                            <a:gd name="T5" fmla="*/ 156 h 1224"/>
                            <a:gd name="T6" fmla="*/ 82 w 9113"/>
                            <a:gd name="T7" fmla="*/ 50 h 1224"/>
                            <a:gd name="T8" fmla="*/ 8911 w 9113"/>
                            <a:gd name="T9" fmla="*/ 0 h 1224"/>
                            <a:gd name="T10" fmla="*/ 9042 w 9113"/>
                            <a:gd name="T11" fmla="*/ 60 h 1224"/>
                            <a:gd name="T12" fmla="*/ 158 w 9113"/>
                            <a:gd name="T13" fmla="*/ 72 h 1224"/>
                            <a:gd name="T14" fmla="*/ 121 w 9113"/>
                            <a:gd name="T15" fmla="*/ 96 h 1224"/>
                            <a:gd name="T16" fmla="*/ 86 w 9113"/>
                            <a:gd name="T17" fmla="*/ 132 h 1224"/>
                            <a:gd name="T18" fmla="*/ 69 w 9113"/>
                            <a:gd name="T19" fmla="*/ 173 h 1224"/>
                            <a:gd name="T20" fmla="*/ 60 w 9113"/>
                            <a:gd name="T21" fmla="*/ 1018 h 1224"/>
                            <a:gd name="T22" fmla="*/ 73 w 9113"/>
                            <a:gd name="T23" fmla="*/ 1063 h 1224"/>
                            <a:gd name="T24" fmla="*/ 96 w 9113"/>
                            <a:gd name="T25" fmla="*/ 1104 h 1224"/>
                            <a:gd name="T26" fmla="*/ 134 w 9113"/>
                            <a:gd name="T27" fmla="*/ 1138 h 1224"/>
                            <a:gd name="T28" fmla="*/ 178 w 9113"/>
                            <a:gd name="T29" fmla="*/ 1157 h 1224"/>
                            <a:gd name="T30" fmla="*/ 9031 w 9113"/>
                            <a:gd name="T31" fmla="*/ 1174 h 1224"/>
                            <a:gd name="T32" fmla="*/ 8981 w 9113"/>
                            <a:gd name="T33" fmla="*/ 89 h 1224"/>
                            <a:gd name="T34" fmla="*/ 8940 w 9113"/>
                            <a:gd name="T35" fmla="*/ 67 h 1224"/>
                            <a:gd name="T36" fmla="*/ 9062 w 9113"/>
                            <a:gd name="T37" fmla="*/ 82 h 1224"/>
                            <a:gd name="T38" fmla="*/ 136 w 9113"/>
                            <a:gd name="T39" fmla="*/ 86 h 1224"/>
                            <a:gd name="T40" fmla="*/ 8993 w 9113"/>
                            <a:gd name="T41" fmla="*/ 96 h 1224"/>
                            <a:gd name="T42" fmla="*/ 9006 w 9113"/>
                            <a:gd name="T43" fmla="*/ 107 h 1224"/>
                            <a:gd name="T44" fmla="*/ 9006 w 9113"/>
                            <a:gd name="T45" fmla="*/ 107 h 1224"/>
                            <a:gd name="T46" fmla="*/ 9006 w 9113"/>
                            <a:gd name="T47" fmla="*/ 107 h 1224"/>
                            <a:gd name="T48" fmla="*/ 9079 w 9113"/>
                            <a:gd name="T49" fmla="*/ 106 h 1224"/>
                            <a:gd name="T50" fmla="*/ 9080 w 9113"/>
                            <a:gd name="T51" fmla="*/ 108 h 1224"/>
                            <a:gd name="T52" fmla="*/ 96 w 9113"/>
                            <a:gd name="T53" fmla="*/ 120 h 1224"/>
                            <a:gd name="T54" fmla="*/ 9094 w 9113"/>
                            <a:gd name="T55" fmla="*/ 132 h 1224"/>
                            <a:gd name="T56" fmla="*/ 9024 w 9113"/>
                            <a:gd name="T57" fmla="*/ 130 h 1224"/>
                            <a:gd name="T58" fmla="*/ 9034 w 9113"/>
                            <a:gd name="T59" fmla="*/ 146 h 1224"/>
                            <a:gd name="T60" fmla="*/ 9041 w 9113"/>
                            <a:gd name="T61" fmla="*/ 161 h 1224"/>
                            <a:gd name="T62" fmla="*/ 72 w 9113"/>
                            <a:gd name="T63" fmla="*/ 161 h 1224"/>
                            <a:gd name="T64" fmla="*/ 9104 w 9113"/>
                            <a:gd name="T65" fmla="*/ 161 h 1224"/>
                            <a:gd name="T66" fmla="*/ 69 w 9113"/>
                            <a:gd name="T67" fmla="*/ 173 h 1224"/>
                            <a:gd name="T68" fmla="*/ 9110 w 9113"/>
                            <a:gd name="T69" fmla="*/ 190 h 1224"/>
                            <a:gd name="T70" fmla="*/ 62 w 9113"/>
                            <a:gd name="T71" fmla="*/ 192 h 1224"/>
                            <a:gd name="T72" fmla="*/ 9053 w 9113"/>
                            <a:gd name="T73" fmla="*/ 206 h 1224"/>
                            <a:gd name="T74" fmla="*/ 9113 w 9113"/>
                            <a:gd name="T75" fmla="*/ 1018 h 1224"/>
                            <a:gd name="T76" fmla="*/ 60 w 9113"/>
                            <a:gd name="T77" fmla="*/ 1018 h 1224"/>
                            <a:gd name="T78" fmla="*/ 9053 w 9113"/>
                            <a:gd name="T79" fmla="*/ 1018 h 1224"/>
                            <a:gd name="T80" fmla="*/ 62 w 9113"/>
                            <a:gd name="T81" fmla="*/ 1032 h 1224"/>
                            <a:gd name="T82" fmla="*/ 9110 w 9113"/>
                            <a:gd name="T83" fmla="*/ 1034 h 1224"/>
                            <a:gd name="T84" fmla="*/ 68 w 9113"/>
                            <a:gd name="T85" fmla="*/ 1051 h 1224"/>
                            <a:gd name="T86" fmla="*/ 9041 w 9113"/>
                            <a:gd name="T87" fmla="*/ 1063 h 1224"/>
                            <a:gd name="T88" fmla="*/ 9099 w 9113"/>
                            <a:gd name="T89" fmla="*/ 1080 h 1224"/>
                            <a:gd name="T90" fmla="*/ 81 w 9113"/>
                            <a:gd name="T91" fmla="*/ 1080 h 1224"/>
                            <a:gd name="T92" fmla="*/ 9034 w 9113"/>
                            <a:gd name="T93" fmla="*/ 1080 h 1224"/>
                            <a:gd name="T94" fmla="*/ 89 w 9113"/>
                            <a:gd name="T95" fmla="*/ 1094 h 1224"/>
                            <a:gd name="T96" fmla="*/ 9094 w 9113"/>
                            <a:gd name="T97" fmla="*/ 1092 h 1224"/>
                            <a:gd name="T98" fmla="*/ 96 w 9113"/>
                            <a:gd name="T99" fmla="*/ 1104 h 1224"/>
                            <a:gd name="T100" fmla="*/ 9086 w 9113"/>
                            <a:gd name="T101" fmla="*/ 1106 h 1224"/>
                            <a:gd name="T102" fmla="*/ 9073 w 9113"/>
                            <a:gd name="T103" fmla="*/ 1128 h 1224"/>
                            <a:gd name="T104" fmla="*/ 9073 w 9113"/>
                            <a:gd name="T105" fmla="*/ 1128 h 1224"/>
                            <a:gd name="T106" fmla="*/ 8978 w 9113"/>
                            <a:gd name="T107" fmla="*/ 1138 h 1224"/>
                            <a:gd name="T108" fmla="*/ 134 w 9113"/>
                            <a:gd name="T109" fmla="*/ 1138 h 1224"/>
                            <a:gd name="T110" fmla="*/ 8921 w 9113"/>
                            <a:gd name="T111" fmla="*/ 1162 h 1224"/>
                            <a:gd name="T112" fmla="*/ 8966 w 9113"/>
                            <a:gd name="T113" fmla="*/ 1145 h 1224"/>
                            <a:gd name="T114" fmla="*/ 9042 w 9113"/>
                            <a:gd name="T115" fmla="*/ 1164 h 1224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  <a:cxn ang="0">
                              <a:pos x="T54" y="T55"/>
                            </a:cxn>
                            <a:cxn ang="0">
                              <a:pos x="T56" y="T57"/>
                            </a:cxn>
                            <a:cxn ang="0">
                              <a:pos x="T58" y="T59"/>
                            </a:cxn>
                            <a:cxn ang="0">
                              <a:pos x="T60" y="T61"/>
                            </a:cxn>
                            <a:cxn ang="0">
                              <a:pos x="T62" y="T63"/>
                            </a:cxn>
                            <a:cxn ang="0">
                              <a:pos x="T64" y="T65"/>
                            </a:cxn>
                            <a:cxn ang="0">
                              <a:pos x="T66" y="T67"/>
                            </a:cxn>
                            <a:cxn ang="0">
                              <a:pos x="T68" y="T69"/>
                            </a:cxn>
                            <a:cxn ang="0">
                              <a:pos x="T70" y="T71"/>
                            </a:cxn>
                            <a:cxn ang="0">
                              <a:pos x="T72" y="T73"/>
                            </a:cxn>
                            <a:cxn ang="0">
                              <a:pos x="T74" y="T75"/>
                            </a:cxn>
                            <a:cxn ang="0">
                              <a:pos x="T76" y="T77"/>
                            </a:cxn>
                            <a:cxn ang="0">
                              <a:pos x="T78" y="T79"/>
                            </a:cxn>
                            <a:cxn ang="0">
                              <a:pos x="T80" y="T81"/>
                            </a:cxn>
                            <a:cxn ang="0">
                              <a:pos x="T82" y="T83"/>
                            </a:cxn>
                            <a:cxn ang="0">
                              <a:pos x="T84" y="T85"/>
                            </a:cxn>
                            <a:cxn ang="0">
                              <a:pos x="T86" y="T87"/>
                            </a:cxn>
                            <a:cxn ang="0">
                              <a:pos x="T88" y="T89"/>
                            </a:cxn>
                            <a:cxn ang="0">
                              <a:pos x="T90" y="T91"/>
                            </a:cxn>
                            <a:cxn ang="0">
                              <a:pos x="T92" y="T93"/>
                            </a:cxn>
                            <a:cxn ang="0">
                              <a:pos x="T94" y="T95"/>
                            </a:cxn>
                            <a:cxn ang="0">
                              <a:pos x="T96" y="T97"/>
                            </a:cxn>
                            <a:cxn ang="0">
                              <a:pos x="T98" y="T99"/>
                            </a:cxn>
                            <a:cxn ang="0">
                              <a:pos x="T100" y="T101"/>
                            </a:cxn>
                            <a:cxn ang="0">
                              <a:pos x="T102" y="T103"/>
                            </a:cxn>
                            <a:cxn ang="0">
                              <a:pos x="T104" y="T105"/>
                            </a:cxn>
                            <a:cxn ang="0">
                              <a:pos x="T106" y="T107"/>
                            </a:cxn>
                            <a:cxn ang="0">
                              <a:pos x="T108" y="T109"/>
                            </a:cxn>
                            <a:cxn ang="0">
                              <a:pos x="T110" y="T111"/>
                            </a:cxn>
                            <a:cxn ang="0">
                              <a:pos x="T112" y="T113"/>
                            </a:cxn>
                            <a:cxn ang="0">
                              <a:pos x="T114" y="T115"/>
                            </a:cxn>
                          </a:cxnLst>
                          <a:rect l="0" t="0" r="r" b="b"/>
                          <a:pathLst>
                            <a:path w="9113" h="1224">
                              <a:moveTo>
                                <a:pt x="8911" y="1224"/>
                              </a:moveTo>
                              <a:lnTo>
                                <a:pt x="202" y="1224"/>
                              </a:lnTo>
                              <a:lnTo>
                                <a:pt x="158" y="1214"/>
                              </a:lnTo>
                              <a:lnTo>
                                <a:pt x="137" y="1207"/>
                              </a:lnTo>
                              <a:lnTo>
                                <a:pt x="118" y="1198"/>
                              </a:lnTo>
                              <a:lnTo>
                                <a:pt x="98" y="1186"/>
                              </a:lnTo>
                              <a:lnTo>
                                <a:pt x="82" y="1174"/>
                              </a:lnTo>
                              <a:lnTo>
                                <a:pt x="65" y="1159"/>
                              </a:lnTo>
                              <a:lnTo>
                                <a:pt x="50" y="1142"/>
                              </a:lnTo>
                              <a:lnTo>
                                <a:pt x="38" y="1126"/>
                              </a:lnTo>
                              <a:lnTo>
                                <a:pt x="26" y="1106"/>
                              </a:lnTo>
                              <a:lnTo>
                                <a:pt x="17" y="1087"/>
                              </a:lnTo>
                              <a:lnTo>
                                <a:pt x="10" y="1068"/>
                              </a:lnTo>
                              <a:lnTo>
                                <a:pt x="5" y="1046"/>
                              </a:lnTo>
                              <a:lnTo>
                                <a:pt x="0" y="1022"/>
                              </a:lnTo>
                              <a:lnTo>
                                <a:pt x="0" y="202"/>
                              </a:lnTo>
                              <a:lnTo>
                                <a:pt x="5" y="178"/>
                              </a:lnTo>
                              <a:lnTo>
                                <a:pt x="10" y="156"/>
                              </a:lnTo>
                              <a:lnTo>
                                <a:pt x="17" y="137"/>
                              </a:lnTo>
                              <a:lnTo>
                                <a:pt x="26" y="118"/>
                              </a:lnTo>
                              <a:lnTo>
                                <a:pt x="38" y="98"/>
                              </a:lnTo>
                              <a:lnTo>
                                <a:pt x="50" y="82"/>
                              </a:lnTo>
                              <a:lnTo>
                                <a:pt x="65" y="65"/>
                              </a:lnTo>
                              <a:lnTo>
                                <a:pt x="82" y="50"/>
                              </a:lnTo>
                              <a:lnTo>
                                <a:pt x="98" y="38"/>
                              </a:lnTo>
                              <a:lnTo>
                                <a:pt x="118" y="26"/>
                              </a:lnTo>
                              <a:lnTo>
                                <a:pt x="137" y="17"/>
                              </a:lnTo>
                              <a:lnTo>
                                <a:pt x="158" y="10"/>
                              </a:lnTo>
                              <a:lnTo>
                                <a:pt x="202" y="0"/>
                              </a:lnTo>
                              <a:lnTo>
                                <a:pt x="8911" y="0"/>
                              </a:lnTo>
                              <a:lnTo>
                                <a:pt x="8954" y="10"/>
                              </a:lnTo>
                              <a:lnTo>
                                <a:pt x="8976" y="17"/>
                              </a:lnTo>
                              <a:lnTo>
                                <a:pt x="8995" y="26"/>
                              </a:lnTo>
                              <a:lnTo>
                                <a:pt x="9014" y="38"/>
                              </a:lnTo>
                              <a:lnTo>
                                <a:pt x="9031" y="50"/>
                              </a:lnTo>
                              <a:lnTo>
                                <a:pt x="9042" y="60"/>
                              </a:lnTo>
                              <a:lnTo>
                                <a:pt x="209" y="60"/>
                              </a:lnTo>
                              <a:lnTo>
                                <a:pt x="190" y="62"/>
                              </a:lnTo>
                              <a:lnTo>
                                <a:pt x="192" y="62"/>
                              </a:lnTo>
                              <a:lnTo>
                                <a:pt x="173" y="67"/>
                              </a:lnTo>
                              <a:lnTo>
                                <a:pt x="178" y="67"/>
                              </a:lnTo>
                              <a:lnTo>
                                <a:pt x="158" y="72"/>
                              </a:lnTo>
                              <a:lnTo>
                                <a:pt x="161" y="72"/>
                              </a:lnTo>
                              <a:lnTo>
                                <a:pt x="144" y="79"/>
                              </a:lnTo>
                              <a:lnTo>
                                <a:pt x="146" y="79"/>
                              </a:lnTo>
                              <a:lnTo>
                                <a:pt x="136" y="86"/>
                              </a:lnTo>
                              <a:lnTo>
                                <a:pt x="134" y="86"/>
                              </a:lnTo>
                              <a:lnTo>
                                <a:pt x="121" y="96"/>
                              </a:lnTo>
                              <a:lnTo>
                                <a:pt x="120" y="96"/>
                              </a:lnTo>
                              <a:lnTo>
                                <a:pt x="110" y="106"/>
                              </a:lnTo>
                              <a:lnTo>
                                <a:pt x="108" y="106"/>
                              </a:lnTo>
                              <a:lnTo>
                                <a:pt x="96" y="120"/>
                              </a:lnTo>
                              <a:lnTo>
                                <a:pt x="86" y="132"/>
                              </a:lnTo>
                              <a:lnTo>
                                <a:pt x="87" y="132"/>
                              </a:lnTo>
                              <a:lnTo>
                                <a:pt x="81" y="144"/>
                              </a:lnTo>
                              <a:lnTo>
                                <a:pt x="79" y="144"/>
                              </a:lnTo>
                              <a:lnTo>
                                <a:pt x="72" y="161"/>
                              </a:lnTo>
                              <a:lnTo>
                                <a:pt x="74" y="161"/>
                              </a:lnTo>
                              <a:lnTo>
                                <a:pt x="69" y="173"/>
                              </a:lnTo>
                              <a:lnTo>
                                <a:pt x="67" y="173"/>
                              </a:lnTo>
                              <a:lnTo>
                                <a:pt x="63" y="190"/>
                              </a:lnTo>
                              <a:lnTo>
                                <a:pt x="62" y="190"/>
                              </a:lnTo>
                              <a:lnTo>
                                <a:pt x="60" y="206"/>
                              </a:lnTo>
                              <a:lnTo>
                                <a:pt x="60" y="1018"/>
                              </a:lnTo>
                              <a:lnTo>
                                <a:pt x="62" y="1034"/>
                              </a:lnTo>
                              <a:lnTo>
                                <a:pt x="63" y="1034"/>
                              </a:lnTo>
                              <a:lnTo>
                                <a:pt x="67" y="1051"/>
                              </a:lnTo>
                              <a:lnTo>
                                <a:pt x="68" y="1051"/>
                              </a:lnTo>
                              <a:lnTo>
                                <a:pt x="73" y="1063"/>
                              </a:lnTo>
                              <a:lnTo>
                                <a:pt x="72" y="1063"/>
                              </a:lnTo>
                              <a:lnTo>
                                <a:pt x="79" y="1080"/>
                              </a:lnTo>
                              <a:lnTo>
                                <a:pt x="81" y="1080"/>
                              </a:lnTo>
                              <a:lnTo>
                                <a:pt x="87" y="1092"/>
                              </a:lnTo>
                              <a:lnTo>
                                <a:pt x="86" y="1092"/>
                              </a:lnTo>
                              <a:lnTo>
                                <a:pt x="96" y="1104"/>
                              </a:lnTo>
                              <a:lnTo>
                                <a:pt x="108" y="1118"/>
                              </a:lnTo>
                              <a:lnTo>
                                <a:pt x="110" y="1118"/>
                              </a:lnTo>
                              <a:lnTo>
                                <a:pt x="120" y="1128"/>
                              </a:lnTo>
                              <a:lnTo>
                                <a:pt x="121" y="1128"/>
                              </a:lnTo>
                              <a:lnTo>
                                <a:pt x="134" y="1138"/>
                              </a:lnTo>
                              <a:lnTo>
                                <a:pt x="136" y="1138"/>
                              </a:lnTo>
                              <a:lnTo>
                                <a:pt x="146" y="1145"/>
                              </a:lnTo>
                              <a:lnTo>
                                <a:pt x="144" y="1145"/>
                              </a:lnTo>
                              <a:lnTo>
                                <a:pt x="161" y="1152"/>
                              </a:lnTo>
                              <a:lnTo>
                                <a:pt x="158" y="1152"/>
                              </a:lnTo>
                              <a:lnTo>
                                <a:pt x="178" y="1157"/>
                              </a:lnTo>
                              <a:lnTo>
                                <a:pt x="173" y="1157"/>
                              </a:lnTo>
                              <a:lnTo>
                                <a:pt x="192" y="1162"/>
                              </a:lnTo>
                              <a:lnTo>
                                <a:pt x="190" y="1162"/>
                              </a:lnTo>
                              <a:lnTo>
                                <a:pt x="209" y="1164"/>
                              </a:lnTo>
                              <a:lnTo>
                                <a:pt x="9042" y="1164"/>
                              </a:lnTo>
                              <a:lnTo>
                                <a:pt x="9031" y="1174"/>
                              </a:lnTo>
                              <a:lnTo>
                                <a:pt x="9014" y="1186"/>
                              </a:lnTo>
                              <a:lnTo>
                                <a:pt x="8995" y="1198"/>
                              </a:lnTo>
                              <a:lnTo>
                                <a:pt x="8976" y="1207"/>
                              </a:lnTo>
                              <a:lnTo>
                                <a:pt x="8954" y="1214"/>
                              </a:lnTo>
                              <a:lnTo>
                                <a:pt x="8911" y="1224"/>
                              </a:lnTo>
                              <a:close/>
                              <a:moveTo>
                                <a:pt x="8981" y="89"/>
                              </a:moveTo>
                              <a:lnTo>
                                <a:pt x="8966" y="79"/>
                              </a:lnTo>
                              <a:lnTo>
                                <a:pt x="8969" y="79"/>
                              </a:lnTo>
                              <a:lnTo>
                                <a:pt x="8952" y="72"/>
                              </a:lnTo>
                              <a:lnTo>
                                <a:pt x="8954" y="72"/>
                              </a:lnTo>
                              <a:lnTo>
                                <a:pt x="8935" y="67"/>
                              </a:lnTo>
                              <a:lnTo>
                                <a:pt x="8940" y="67"/>
                              </a:lnTo>
                              <a:lnTo>
                                <a:pt x="8921" y="62"/>
                              </a:lnTo>
                              <a:lnTo>
                                <a:pt x="8923" y="62"/>
                              </a:lnTo>
                              <a:lnTo>
                                <a:pt x="8904" y="60"/>
                              </a:lnTo>
                              <a:lnTo>
                                <a:pt x="9042" y="60"/>
                              </a:lnTo>
                              <a:lnTo>
                                <a:pt x="9048" y="65"/>
                              </a:lnTo>
                              <a:lnTo>
                                <a:pt x="9062" y="82"/>
                              </a:lnTo>
                              <a:lnTo>
                                <a:pt x="9066" y="86"/>
                              </a:lnTo>
                              <a:lnTo>
                                <a:pt x="8978" y="86"/>
                              </a:lnTo>
                              <a:lnTo>
                                <a:pt x="8981" y="89"/>
                              </a:lnTo>
                              <a:close/>
                              <a:moveTo>
                                <a:pt x="132" y="89"/>
                              </a:moveTo>
                              <a:lnTo>
                                <a:pt x="134" y="86"/>
                              </a:lnTo>
                              <a:lnTo>
                                <a:pt x="136" y="86"/>
                              </a:lnTo>
                              <a:lnTo>
                                <a:pt x="132" y="89"/>
                              </a:lnTo>
                              <a:close/>
                              <a:moveTo>
                                <a:pt x="8995" y="98"/>
                              </a:moveTo>
                              <a:lnTo>
                                <a:pt x="8978" y="86"/>
                              </a:lnTo>
                              <a:lnTo>
                                <a:pt x="9066" y="86"/>
                              </a:lnTo>
                              <a:lnTo>
                                <a:pt x="9073" y="96"/>
                              </a:lnTo>
                              <a:lnTo>
                                <a:pt x="8993" y="96"/>
                              </a:lnTo>
                              <a:lnTo>
                                <a:pt x="8995" y="98"/>
                              </a:lnTo>
                              <a:close/>
                              <a:moveTo>
                                <a:pt x="118" y="98"/>
                              </a:moveTo>
                              <a:lnTo>
                                <a:pt x="120" y="96"/>
                              </a:lnTo>
                              <a:lnTo>
                                <a:pt x="121" y="96"/>
                              </a:lnTo>
                              <a:lnTo>
                                <a:pt x="118" y="98"/>
                              </a:lnTo>
                              <a:close/>
                              <a:moveTo>
                                <a:pt x="9006" y="107"/>
                              </a:moveTo>
                              <a:lnTo>
                                <a:pt x="8993" y="96"/>
                              </a:lnTo>
                              <a:lnTo>
                                <a:pt x="9073" y="96"/>
                              </a:lnTo>
                              <a:lnTo>
                                <a:pt x="9074" y="98"/>
                              </a:lnTo>
                              <a:lnTo>
                                <a:pt x="9079" y="106"/>
                              </a:lnTo>
                              <a:lnTo>
                                <a:pt x="9005" y="106"/>
                              </a:lnTo>
                              <a:lnTo>
                                <a:pt x="9006" y="107"/>
                              </a:lnTo>
                              <a:close/>
                              <a:moveTo>
                                <a:pt x="108" y="108"/>
                              </a:moveTo>
                              <a:lnTo>
                                <a:pt x="108" y="106"/>
                              </a:lnTo>
                              <a:lnTo>
                                <a:pt x="110" y="106"/>
                              </a:lnTo>
                              <a:lnTo>
                                <a:pt x="108" y="108"/>
                              </a:lnTo>
                              <a:close/>
                              <a:moveTo>
                                <a:pt x="9007" y="108"/>
                              </a:moveTo>
                              <a:lnTo>
                                <a:pt x="9006" y="107"/>
                              </a:lnTo>
                              <a:lnTo>
                                <a:pt x="9005" y="106"/>
                              </a:lnTo>
                              <a:lnTo>
                                <a:pt x="9007" y="108"/>
                              </a:lnTo>
                              <a:close/>
                              <a:moveTo>
                                <a:pt x="9080" y="108"/>
                              </a:moveTo>
                              <a:lnTo>
                                <a:pt x="9007" y="108"/>
                              </a:lnTo>
                              <a:lnTo>
                                <a:pt x="9005" y="106"/>
                              </a:lnTo>
                              <a:lnTo>
                                <a:pt x="9079" y="106"/>
                              </a:lnTo>
                              <a:lnTo>
                                <a:pt x="9080" y="108"/>
                              </a:lnTo>
                              <a:close/>
                              <a:moveTo>
                                <a:pt x="9088" y="120"/>
                              </a:moveTo>
                              <a:lnTo>
                                <a:pt x="9017" y="120"/>
                              </a:lnTo>
                              <a:lnTo>
                                <a:pt x="9006" y="107"/>
                              </a:lnTo>
                              <a:lnTo>
                                <a:pt x="9007" y="108"/>
                              </a:lnTo>
                              <a:lnTo>
                                <a:pt x="9080" y="108"/>
                              </a:lnTo>
                              <a:lnTo>
                                <a:pt x="9086" y="118"/>
                              </a:lnTo>
                              <a:lnTo>
                                <a:pt x="9088" y="120"/>
                              </a:lnTo>
                              <a:close/>
                              <a:moveTo>
                                <a:pt x="96" y="120"/>
                              </a:moveTo>
                              <a:lnTo>
                                <a:pt x="96" y="120"/>
                              </a:lnTo>
                              <a:lnTo>
                                <a:pt x="98" y="118"/>
                              </a:lnTo>
                              <a:lnTo>
                                <a:pt x="96" y="120"/>
                              </a:lnTo>
                              <a:close/>
                              <a:moveTo>
                                <a:pt x="9094" y="132"/>
                              </a:moveTo>
                              <a:lnTo>
                                <a:pt x="9026" y="132"/>
                              </a:lnTo>
                              <a:lnTo>
                                <a:pt x="9014" y="118"/>
                              </a:lnTo>
                              <a:lnTo>
                                <a:pt x="9017" y="120"/>
                              </a:lnTo>
                              <a:lnTo>
                                <a:pt x="9088" y="120"/>
                              </a:lnTo>
                              <a:lnTo>
                                <a:pt x="9094" y="132"/>
                              </a:lnTo>
                              <a:close/>
                              <a:moveTo>
                                <a:pt x="87" y="132"/>
                              </a:moveTo>
                              <a:lnTo>
                                <a:pt x="86" y="132"/>
                              </a:lnTo>
                              <a:lnTo>
                                <a:pt x="89" y="130"/>
                              </a:lnTo>
                              <a:lnTo>
                                <a:pt x="87" y="132"/>
                              </a:lnTo>
                              <a:close/>
                              <a:moveTo>
                                <a:pt x="9034" y="146"/>
                              </a:moveTo>
                              <a:lnTo>
                                <a:pt x="9024" y="130"/>
                              </a:lnTo>
                              <a:lnTo>
                                <a:pt x="9026" y="132"/>
                              </a:lnTo>
                              <a:lnTo>
                                <a:pt x="9094" y="132"/>
                              </a:lnTo>
                              <a:lnTo>
                                <a:pt x="9096" y="137"/>
                              </a:lnTo>
                              <a:lnTo>
                                <a:pt x="9099" y="144"/>
                              </a:lnTo>
                              <a:lnTo>
                                <a:pt x="9034" y="144"/>
                              </a:lnTo>
                              <a:lnTo>
                                <a:pt x="9034" y="146"/>
                              </a:lnTo>
                              <a:close/>
                              <a:moveTo>
                                <a:pt x="79" y="146"/>
                              </a:moveTo>
                              <a:lnTo>
                                <a:pt x="79" y="144"/>
                              </a:lnTo>
                              <a:lnTo>
                                <a:pt x="81" y="144"/>
                              </a:lnTo>
                              <a:lnTo>
                                <a:pt x="79" y="146"/>
                              </a:lnTo>
                              <a:close/>
                              <a:moveTo>
                                <a:pt x="9104" y="161"/>
                              </a:moveTo>
                              <a:lnTo>
                                <a:pt x="9041" y="161"/>
                              </a:lnTo>
                              <a:lnTo>
                                <a:pt x="9034" y="144"/>
                              </a:lnTo>
                              <a:lnTo>
                                <a:pt x="9099" y="144"/>
                              </a:lnTo>
                              <a:lnTo>
                                <a:pt x="9103" y="156"/>
                              </a:lnTo>
                              <a:lnTo>
                                <a:pt x="9104" y="161"/>
                              </a:lnTo>
                              <a:close/>
                              <a:moveTo>
                                <a:pt x="74" y="161"/>
                              </a:moveTo>
                              <a:lnTo>
                                <a:pt x="72" y="161"/>
                              </a:lnTo>
                              <a:lnTo>
                                <a:pt x="74" y="158"/>
                              </a:lnTo>
                              <a:lnTo>
                                <a:pt x="74" y="161"/>
                              </a:lnTo>
                              <a:close/>
                              <a:moveTo>
                                <a:pt x="9046" y="178"/>
                              </a:moveTo>
                              <a:lnTo>
                                <a:pt x="9038" y="158"/>
                              </a:lnTo>
                              <a:lnTo>
                                <a:pt x="9041" y="161"/>
                              </a:lnTo>
                              <a:lnTo>
                                <a:pt x="9104" y="161"/>
                              </a:lnTo>
                              <a:lnTo>
                                <a:pt x="9107" y="173"/>
                              </a:lnTo>
                              <a:lnTo>
                                <a:pt x="9046" y="173"/>
                              </a:lnTo>
                              <a:lnTo>
                                <a:pt x="9046" y="178"/>
                              </a:lnTo>
                              <a:close/>
                              <a:moveTo>
                                <a:pt x="67" y="178"/>
                              </a:moveTo>
                              <a:lnTo>
                                <a:pt x="67" y="173"/>
                              </a:lnTo>
                              <a:lnTo>
                                <a:pt x="69" y="173"/>
                              </a:lnTo>
                              <a:lnTo>
                                <a:pt x="67" y="178"/>
                              </a:lnTo>
                              <a:close/>
                              <a:moveTo>
                                <a:pt x="9050" y="192"/>
                              </a:moveTo>
                              <a:lnTo>
                                <a:pt x="9046" y="173"/>
                              </a:lnTo>
                              <a:lnTo>
                                <a:pt x="9107" y="173"/>
                              </a:lnTo>
                              <a:lnTo>
                                <a:pt x="9108" y="178"/>
                              </a:lnTo>
                              <a:lnTo>
                                <a:pt x="9110" y="190"/>
                              </a:lnTo>
                              <a:lnTo>
                                <a:pt x="9050" y="190"/>
                              </a:lnTo>
                              <a:lnTo>
                                <a:pt x="9050" y="192"/>
                              </a:lnTo>
                              <a:close/>
                              <a:moveTo>
                                <a:pt x="62" y="192"/>
                              </a:moveTo>
                              <a:lnTo>
                                <a:pt x="62" y="190"/>
                              </a:lnTo>
                              <a:lnTo>
                                <a:pt x="63" y="190"/>
                              </a:lnTo>
                              <a:lnTo>
                                <a:pt x="62" y="192"/>
                              </a:lnTo>
                              <a:close/>
                              <a:moveTo>
                                <a:pt x="9053" y="209"/>
                              </a:moveTo>
                              <a:lnTo>
                                <a:pt x="9050" y="190"/>
                              </a:lnTo>
                              <a:lnTo>
                                <a:pt x="9110" y="190"/>
                              </a:lnTo>
                              <a:lnTo>
                                <a:pt x="9113" y="202"/>
                              </a:lnTo>
                              <a:lnTo>
                                <a:pt x="9113" y="206"/>
                              </a:lnTo>
                              <a:lnTo>
                                <a:pt x="9053" y="206"/>
                              </a:lnTo>
                              <a:lnTo>
                                <a:pt x="9053" y="209"/>
                              </a:lnTo>
                              <a:close/>
                              <a:moveTo>
                                <a:pt x="60" y="209"/>
                              </a:moveTo>
                              <a:lnTo>
                                <a:pt x="60" y="206"/>
                              </a:lnTo>
                              <a:lnTo>
                                <a:pt x="60" y="209"/>
                              </a:lnTo>
                              <a:close/>
                              <a:moveTo>
                                <a:pt x="9113" y="1018"/>
                              </a:moveTo>
                              <a:lnTo>
                                <a:pt x="9053" y="1018"/>
                              </a:lnTo>
                              <a:lnTo>
                                <a:pt x="9053" y="206"/>
                              </a:lnTo>
                              <a:lnTo>
                                <a:pt x="9113" y="206"/>
                              </a:lnTo>
                              <a:lnTo>
                                <a:pt x="9113" y="1018"/>
                              </a:lnTo>
                              <a:close/>
                              <a:moveTo>
                                <a:pt x="60" y="1018"/>
                              </a:moveTo>
                              <a:lnTo>
                                <a:pt x="60" y="1018"/>
                              </a:lnTo>
                              <a:lnTo>
                                <a:pt x="60" y="1015"/>
                              </a:lnTo>
                              <a:lnTo>
                                <a:pt x="60" y="1018"/>
                              </a:lnTo>
                              <a:close/>
                              <a:moveTo>
                                <a:pt x="9110" y="1034"/>
                              </a:moveTo>
                              <a:lnTo>
                                <a:pt x="9050" y="1034"/>
                              </a:lnTo>
                              <a:lnTo>
                                <a:pt x="9053" y="1015"/>
                              </a:lnTo>
                              <a:lnTo>
                                <a:pt x="9053" y="1018"/>
                              </a:lnTo>
                              <a:lnTo>
                                <a:pt x="9113" y="1018"/>
                              </a:lnTo>
                              <a:lnTo>
                                <a:pt x="9113" y="1022"/>
                              </a:lnTo>
                              <a:lnTo>
                                <a:pt x="9110" y="1034"/>
                              </a:lnTo>
                              <a:close/>
                              <a:moveTo>
                                <a:pt x="63" y="1034"/>
                              </a:moveTo>
                              <a:lnTo>
                                <a:pt x="62" y="1034"/>
                              </a:lnTo>
                              <a:lnTo>
                                <a:pt x="62" y="1032"/>
                              </a:lnTo>
                              <a:lnTo>
                                <a:pt x="63" y="1034"/>
                              </a:lnTo>
                              <a:close/>
                              <a:moveTo>
                                <a:pt x="9107" y="1051"/>
                              </a:moveTo>
                              <a:lnTo>
                                <a:pt x="9046" y="1051"/>
                              </a:lnTo>
                              <a:lnTo>
                                <a:pt x="9050" y="1032"/>
                              </a:lnTo>
                              <a:lnTo>
                                <a:pt x="9050" y="1034"/>
                              </a:lnTo>
                              <a:lnTo>
                                <a:pt x="9110" y="1034"/>
                              </a:lnTo>
                              <a:lnTo>
                                <a:pt x="9108" y="1046"/>
                              </a:lnTo>
                              <a:lnTo>
                                <a:pt x="9107" y="1051"/>
                              </a:lnTo>
                              <a:close/>
                              <a:moveTo>
                                <a:pt x="68" y="1051"/>
                              </a:moveTo>
                              <a:lnTo>
                                <a:pt x="67" y="1051"/>
                              </a:lnTo>
                              <a:lnTo>
                                <a:pt x="67" y="1049"/>
                              </a:lnTo>
                              <a:lnTo>
                                <a:pt x="68" y="1051"/>
                              </a:lnTo>
                              <a:close/>
                              <a:moveTo>
                                <a:pt x="9038" y="1066"/>
                              </a:moveTo>
                              <a:lnTo>
                                <a:pt x="9046" y="1049"/>
                              </a:lnTo>
                              <a:lnTo>
                                <a:pt x="9046" y="1051"/>
                              </a:lnTo>
                              <a:lnTo>
                                <a:pt x="9107" y="1051"/>
                              </a:lnTo>
                              <a:lnTo>
                                <a:pt x="9104" y="1063"/>
                              </a:lnTo>
                              <a:lnTo>
                                <a:pt x="9041" y="1063"/>
                              </a:lnTo>
                              <a:lnTo>
                                <a:pt x="9038" y="1066"/>
                              </a:lnTo>
                              <a:close/>
                              <a:moveTo>
                                <a:pt x="74" y="1066"/>
                              </a:moveTo>
                              <a:lnTo>
                                <a:pt x="72" y="1063"/>
                              </a:lnTo>
                              <a:lnTo>
                                <a:pt x="73" y="1063"/>
                              </a:lnTo>
                              <a:lnTo>
                                <a:pt x="74" y="1066"/>
                              </a:lnTo>
                              <a:close/>
                              <a:moveTo>
                                <a:pt x="9099" y="1080"/>
                              </a:moveTo>
                              <a:lnTo>
                                <a:pt x="9034" y="1080"/>
                              </a:lnTo>
                              <a:lnTo>
                                <a:pt x="9041" y="1063"/>
                              </a:lnTo>
                              <a:lnTo>
                                <a:pt x="9104" y="1063"/>
                              </a:lnTo>
                              <a:lnTo>
                                <a:pt x="9103" y="1068"/>
                              </a:lnTo>
                              <a:lnTo>
                                <a:pt x="9099" y="1080"/>
                              </a:lnTo>
                              <a:close/>
                              <a:moveTo>
                                <a:pt x="81" y="1080"/>
                              </a:moveTo>
                              <a:lnTo>
                                <a:pt x="79" y="1080"/>
                              </a:lnTo>
                              <a:lnTo>
                                <a:pt x="79" y="1078"/>
                              </a:lnTo>
                              <a:lnTo>
                                <a:pt x="81" y="1080"/>
                              </a:lnTo>
                              <a:close/>
                              <a:moveTo>
                                <a:pt x="9024" y="1094"/>
                              </a:moveTo>
                              <a:lnTo>
                                <a:pt x="9034" y="1078"/>
                              </a:lnTo>
                              <a:lnTo>
                                <a:pt x="9034" y="1080"/>
                              </a:lnTo>
                              <a:lnTo>
                                <a:pt x="9099" y="1080"/>
                              </a:lnTo>
                              <a:lnTo>
                                <a:pt x="9096" y="1087"/>
                              </a:lnTo>
                              <a:lnTo>
                                <a:pt x="9094" y="1092"/>
                              </a:lnTo>
                              <a:lnTo>
                                <a:pt x="9026" y="1092"/>
                              </a:lnTo>
                              <a:lnTo>
                                <a:pt x="9024" y="1094"/>
                              </a:lnTo>
                              <a:close/>
                              <a:moveTo>
                                <a:pt x="89" y="1094"/>
                              </a:moveTo>
                              <a:lnTo>
                                <a:pt x="86" y="1092"/>
                              </a:lnTo>
                              <a:lnTo>
                                <a:pt x="87" y="1092"/>
                              </a:lnTo>
                              <a:lnTo>
                                <a:pt x="89" y="1094"/>
                              </a:lnTo>
                              <a:close/>
                              <a:moveTo>
                                <a:pt x="9014" y="1106"/>
                              </a:moveTo>
                              <a:lnTo>
                                <a:pt x="9026" y="1092"/>
                              </a:lnTo>
                              <a:lnTo>
                                <a:pt x="9094" y="1092"/>
                              </a:lnTo>
                              <a:lnTo>
                                <a:pt x="9088" y="1104"/>
                              </a:lnTo>
                              <a:lnTo>
                                <a:pt x="9017" y="1104"/>
                              </a:lnTo>
                              <a:lnTo>
                                <a:pt x="9014" y="1106"/>
                              </a:lnTo>
                              <a:close/>
                              <a:moveTo>
                                <a:pt x="98" y="1106"/>
                              </a:moveTo>
                              <a:lnTo>
                                <a:pt x="96" y="1104"/>
                              </a:lnTo>
                              <a:lnTo>
                                <a:pt x="98" y="1106"/>
                              </a:lnTo>
                              <a:close/>
                              <a:moveTo>
                                <a:pt x="9079" y="1118"/>
                              </a:moveTo>
                              <a:lnTo>
                                <a:pt x="9005" y="1118"/>
                              </a:lnTo>
                              <a:lnTo>
                                <a:pt x="9017" y="1104"/>
                              </a:lnTo>
                              <a:lnTo>
                                <a:pt x="9088" y="1104"/>
                              </a:lnTo>
                              <a:lnTo>
                                <a:pt x="9086" y="1106"/>
                              </a:lnTo>
                              <a:lnTo>
                                <a:pt x="9079" y="1118"/>
                              </a:lnTo>
                              <a:close/>
                              <a:moveTo>
                                <a:pt x="110" y="1118"/>
                              </a:moveTo>
                              <a:lnTo>
                                <a:pt x="108" y="1118"/>
                              </a:lnTo>
                              <a:lnTo>
                                <a:pt x="108" y="1116"/>
                              </a:lnTo>
                              <a:lnTo>
                                <a:pt x="110" y="1118"/>
                              </a:lnTo>
                              <a:close/>
                              <a:moveTo>
                                <a:pt x="9073" y="1128"/>
                              </a:moveTo>
                              <a:lnTo>
                                <a:pt x="8993" y="1128"/>
                              </a:lnTo>
                              <a:lnTo>
                                <a:pt x="9005" y="1116"/>
                              </a:lnTo>
                              <a:lnTo>
                                <a:pt x="9005" y="1118"/>
                              </a:lnTo>
                              <a:lnTo>
                                <a:pt x="9079" y="1118"/>
                              </a:lnTo>
                              <a:lnTo>
                                <a:pt x="9074" y="1126"/>
                              </a:lnTo>
                              <a:lnTo>
                                <a:pt x="9073" y="1128"/>
                              </a:lnTo>
                              <a:close/>
                              <a:moveTo>
                                <a:pt x="121" y="1128"/>
                              </a:moveTo>
                              <a:lnTo>
                                <a:pt x="120" y="1128"/>
                              </a:lnTo>
                              <a:lnTo>
                                <a:pt x="118" y="1126"/>
                              </a:lnTo>
                              <a:lnTo>
                                <a:pt x="121" y="1128"/>
                              </a:lnTo>
                              <a:close/>
                              <a:moveTo>
                                <a:pt x="9066" y="1138"/>
                              </a:moveTo>
                              <a:lnTo>
                                <a:pt x="8978" y="1138"/>
                              </a:lnTo>
                              <a:lnTo>
                                <a:pt x="8995" y="1126"/>
                              </a:lnTo>
                              <a:lnTo>
                                <a:pt x="8993" y="1128"/>
                              </a:lnTo>
                              <a:lnTo>
                                <a:pt x="9073" y="1128"/>
                              </a:lnTo>
                              <a:lnTo>
                                <a:pt x="9066" y="1138"/>
                              </a:lnTo>
                              <a:close/>
                              <a:moveTo>
                                <a:pt x="136" y="1138"/>
                              </a:moveTo>
                              <a:lnTo>
                                <a:pt x="134" y="1138"/>
                              </a:lnTo>
                              <a:lnTo>
                                <a:pt x="132" y="1135"/>
                              </a:lnTo>
                              <a:lnTo>
                                <a:pt x="136" y="1138"/>
                              </a:lnTo>
                              <a:close/>
                              <a:moveTo>
                                <a:pt x="9042" y="1164"/>
                              </a:moveTo>
                              <a:lnTo>
                                <a:pt x="8904" y="1164"/>
                              </a:lnTo>
                              <a:lnTo>
                                <a:pt x="8923" y="1162"/>
                              </a:lnTo>
                              <a:lnTo>
                                <a:pt x="8921" y="1162"/>
                              </a:lnTo>
                              <a:lnTo>
                                <a:pt x="8940" y="1157"/>
                              </a:lnTo>
                              <a:lnTo>
                                <a:pt x="8935" y="1157"/>
                              </a:lnTo>
                              <a:lnTo>
                                <a:pt x="8954" y="1152"/>
                              </a:lnTo>
                              <a:lnTo>
                                <a:pt x="8952" y="1152"/>
                              </a:lnTo>
                              <a:lnTo>
                                <a:pt x="8969" y="1145"/>
                              </a:lnTo>
                              <a:lnTo>
                                <a:pt x="8966" y="1145"/>
                              </a:lnTo>
                              <a:lnTo>
                                <a:pt x="8981" y="1135"/>
                              </a:lnTo>
                              <a:lnTo>
                                <a:pt x="8978" y="1138"/>
                              </a:lnTo>
                              <a:lnTo>
                                <a:pt x="9066" y="1138"/>
                              </a:lnTo>
                              <a:lnTo>
                                <a:pt x="9062" y="1142"/>
                              </a:lnTo>
                              <a:lnTo>
                                <a:pt x="9048" y="1159"/>
                              </a:lnTo>
                              <a:lnTo>
                                <a:pt x="9042" y="1164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91CF5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E9408F1" id="AutoShape 4" o:spid="_x0000_s1026" style="position:absolute;margin-left:1in;margin-top:-18.8pt;width:468pt;height:59.1pt;z-index:25163980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9113,122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" path="m8911,1224r-8709,l158,1214r-21,-7l118,1198,98,1186,82,1174,65,1159,50,1142,38,1126,26,1106r-9,-19l10,1068,5,1046,,1022,,202,5,178r5,-22l17,137r9,-19l38,98,50,82,65,65,82,50,98,38,118,26r19,-9l158,10,202,,8911,r43,10l8976,17r19,9l9014,38r17,12l9042,60,209,60r-19,2l192,62r-19,5l178,67r-20,5l161,72r-17,7l146,79r-10,7l134,86,121,96r-1,l110,106r-2,l96,120,86,132r1,l81,144r-2,l72,161r2,l69,173r-2,l63,190r-1,l60,206r,812l62,1034r1,l67,1051r1,l73,1063r-1,l79,1080r2,l87,1092r-1,l96,1104r12,14l110,1118r10,10l121,1128r13,10l136,1138r10,7l144,1145r17,7l158,1152r20,5l173,1157r19,5l190,1162r19,2l9042,1164r-11,10l9014,1186r-19,12l8976,1207r-22,7l8911,1224xm8981,89l8966,79r3,l8952,72r2,l8935,67r5,l8921,62r2,l8904,60r138,l9048,65r14,17l9066,86r-88,l8981,89xm132,89r2,-3l136,86r-4,3xm8995,98l8978,86r88,l9073,96r-80,l8995,98xm118,98r2,-2l121,96r-3,2xm9006,107l8993,96r80,l9074,98r5,8l9005,106r1,1xm108,108r,-2l110,106r-2,2xm9007,108r-1,-1l9005,106r2,2xm9080,108r-73,l9005,106r74,l9080,108xm9088,120r-71,l9006,107r1,1l9080,108r6,10l9088,120xm96,120r,l98,118r-2,2xm9094,132r-68,l9014,118r3,2l9088,120r6,12xm87,132r-1,l89,130r-2,2xm9034,146r-10,-16l9026,132r68,l9096,137r3,7l9034,144r,2xm79,146r,-2l81,144r-2,2xm9104,161r-63,l9034,144r65,l9103,156r1,5xm74,161r-2,l74,158r,3xm9046,178r-8,-20l9041,161r63,l9107,173r-61,l9046,178xm67,178r,-5l69,173r-2,5xm9050,192r-4,-19l9107,173r1,5l9110,190r-60,l9050,192xm62,192r,-2l63,190r-1,2xm9053,209r-3,-19l9110,190r3,12l9113,206r-60,l9053,209xm60,209r,-3l60,209xm9113,1018r-60,l9053,206r60,l9113,1018xm60,1018r,l60,1015r,3xm9110,1034r-60,l9053,1015r,3l9113,1018r,4l9110,1034xm63,1034r-1,l62,1032r1,2xm9107,1051r-61,l9050,1032r,2l9110,1034r-2,12l9107,1051xm68,1051r-1,l67,1049r1,2xm9038,1066r8,-17l9046,1051r61,l9104,1063r-63,l9038,1066xm74,1066r-2,-3l73,1063r1,3xm9099,1080r-65,l9041,1063r63,l9103,1068r-4,12xm81,1080r-2,l79,1078r2,2xm9024,1094r10,-16l9034,1080r65,l9096,1087r-2,5l9026,1092r-2,2xm89,1094r-3,-2l87,1092r2,2xm9014,1106r12,-14l9094,1092r-6,12l9017,1104r-3,2xm98,1106r-2,-2l98,1106xm9079,1118r-74,l9017,1104r71,l9086,1106r-7,12xm110,1118r-2,l108,1116r2,2xm9073,1128r-80,l9005,1116r,2l9079,1118r-5,8l9073,1128xm121,1128r-1,l118,1126r3,2xm9066,1138r-88,l8995,1126r-2,2l9073,1128r-7,10xm136,1138r-2,l132,1135r4,3xm9042,1164r-138,l8923,1162r-2,l8940,1157r-5,l8954,1152r-2,l8969,1145r-3,l8981,1135r-3,3l9066,1138r-4,4l9048,1159r-6,5xe" fillcolor="#91cf50" stroked="f">
                <v:path arrowok="t" o:connecttype="custom" o:connectlocs="63917,727323;11088,666611;6522,95668;53481,30663;5811853,0;5897293,36795;103049,44155;78918,58873;56090,80950;45003,106094;39133,624296;47611,651893;62612,677036;87396,697887;116094,709539;5890119,719964;5857508,54580;5830767,41088;5910337,50287;88701,52740;5865335,58873;5873813,65619;5873813,65619;5873813,65619;5921425,65005;5922077,66232;62612,73591;5931208,80950;5885553,79723;5892075,89536;5896641,98734;46959,98734;5937730,98734;45003,106094;5941643,116519;40437,117745;5904467,126331;5943600,624296;39133,624296;5904467,624296;40437,632882;5941643,634108;44350,644533;5896641,651893;5934469,662318;52829,662318;5892075,662318;58047,670904;5931208,669677;62612,677036;5925990,678263;5917512,691754;5917512,691754;5855551,697887;87396,697887;5818375,712605;5847725,702180;5897293,713832" o:connectangles="0,0,0,0,0,0,0,0,0,0,0,0,0,0,0,0,0,0,0,0,0,0,0,0,0,0,0,0,0,0,0,0,0,0,0,0,0,0,0,0,0,0,0,0,0,0,0,0,0,0,0,0,0,0,0,0,0,0"/>
                <w10:wrap anchorx="page"/>
              </v:shape>
            </w:pict>
          </mc:Fallback>
        </mc:AlternateContent>
      </w:r>
      <w:r w:rsidR="00975CAD" w:rsidRPr="003808E3">
        <w:t xml:space="preserve">What is </w:t>
      </w:r>
      <w:r w:rsidRPr="003808E3">
        <w:t xml:space="preserve">an </w:t>
      </w:r>
      <w:r w:rsidR="00975CAD" w:rsidRPr="003808E3">
        <w:t>ageing</w:t>
      </w:r>
      <w:r w:rsidRPr="003808E3">
        <w:t xml:space="preserve"> population</w:t>
      </w:r>
      <w:r w:rsidR="00975CAD" w:rsidRPr="003808E3">
        <w:t>?</w:t>
      </w:r>
    </w:p>
    <w:p w14:paraId="70607A60" w14:textId="2CBD3A77" w:rsidR="00975CAD" w:rsidRPr="003808E3" w:rsidRDefault="00975CAD" w:rsidP="00DB5F70">
      <w:pPr>
        <w:tabs>
          <w:tab w:val="left" w:pos="4680"/>
        </w:tabs>
        <w:spacing w:after="0" w:line="360" w:lineRule="auto"/>
        <w:ind w:left="3600"/>
        <w:rPr>
          <w:rFonts w:ascii="Arial" w:hAnsi="Arial" w:cs="Arial"/>
          <w:sz w:val="32"/>
          <w:szCs w:val="32"/>
          <w:lang w:val="en-NZ"/>
        </w:rPr>
      </w:pPr>
    </w:p>
    <w:p w14:paraId="0A62323B" w14:textId="5C651400" w:rsidR="00EB22C5" w:rsidRPr="00DB5F70" w:rsidRDefault="00EB22C5" w:rsidP="00DB5F70">
      <w:pPr>
        <w:tabs>
          <w:tab w:val="left" w:pos="4680"/>
        </w:tabs>
        <w:spacing w:after="0" w:line="360" w:lineRule="auto"/>
        <w:ind w:left="3600"/>
        <w:rPr>
          <w:rFonts w:ascii="Arial" w:hAnsi="Arial" w:cs="Arial"/>
          <w:sz w:val="32"/>
          <w:szCs w:val="32"/>
          <w:lang w:val="en-NZ"/>
        </w:rPr>
      </w:pPr>
      <w:r w:rsidRPr="00DB5F70">
        <w:rPr>
          <w:rFonts w:ascii="Arial" w:hAnsi="Arial" w:cs="Arial"/>
          <w:noProof/>
          <w:sz w:val="32"/>
          <w:szCs w:val="32"/>
          <w:lang w:val="en-NZ" w:eastAsia="en-NZ"/>
        </w:rPr>
        <mc:AlternateContent>
          <mc:Choice Requires="wpg">
            <w:drawing>
              <wp:anchor distT="0" distB="0" distL="114300" distR="114300" simplePos="0" relativeHeight="252255232" behindDoc="0" locked="0" layoutInCell="1" allowOverlap="1" wp14:anchorId="18F51B25" wp14:editId="0E1F2898">
                <wp:simplePos x="0" y="0"/>
                <wp:positionH relativeFrom="column">
                  <wp:posOffset>178904</wp:posOffset>
                </wp:positionH>
                <wp:positionV relativeFrom="paragraph">
                  <wp:posOffset>255380</wp:posOffset>
                </wp:positionV>
                <wp:extent cx="1419225" cy="1609725"/>
                <wp:effectExtent l="0" t="0" r="9525" b="9525"/>
                <wp:wrapNone/>
                <wp:docPr id="157" name="Group 157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419225" cy="1609725"/>
                          <a:chOff x="0" y="0"/>
                          <a:chExt cx="1419225" cy="1609725"/>
                        </a:xfrm>
                      </wpg:grpSpPr>
                      <pic:pic xmlns:pic="http://schemas.openxmlformats.org/drawingml/2006/picture">
                        <pic:nvPicPr>
                          <pic:cNvPr id="50" name="Picture 50"/>
                          <pic:cNvPicPr>
                            <a:picLocks noChangeAspect="1"/>
                          </pic:cNvPicPr>
                        </pic:nvPicPr>
                        <pic:blipFill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19225" cy="1609725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156" name="Oval 156"/>
                        <wps:cNvSpPr/>
                        <wps:spPr>
                          <a:xfrm>
                            <a:off x="735496" y="914400"/>
                            <a:ext cx="353290" cy="332509"/>
                          </a:xfrm>
                          <a:prstGeom prst="ellipse">
                            <a:avLst/>
                          </a:prstGeom>
                          <a:noFill/>
                          <a:ln w="38100">
                            <a:solidFill>
                              <a:srgbClr val="FF0000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40D06FEB" id="Group 157" o:spid="_x0000_s1026" style="position:absolute;margin-left:14.1pt;margin-top:20.1pt;width:111.75pt;height:126.75pt;z-index:252255232" coordsize="14192,16097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">
                <v:shape id="Picture 50" o:spid="_x0000_s1027" type="#_x0000_t75" style="position:absolute;width:14192;height:16097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">
                  <v:imagedata r:id="rId16" o:title=""/>
                  <v:path arrowok="t"/>
                </v:shape>
                <v:oval id="Oval 156" o:spid="_x0000_s1028" style="position:absolute;left:7354;top:9144;width:3533;height:3325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QFQNAcEA&#10;AADcAAAADwAAAGRycy9kb3ducmV2LnhtbERPS2sCMRC+F/wPYQRvNaui1NUo2lJqe/Nx8Dgk42Z1&#10;M1k2Udd/bwqF3ubje8582bpK3KgJpWcFg34Gglh7U3Kh4LD/fH0DESKywcozKXhQgOWi8zLH3Pg7&#10;b+m2i4VIIRxyVGBjrHMpg7bkMPR9TZy4k28cxgSbQpoG7yncVXKYZRPpsOTUYLGmd0v6srs6Beao&#10;vz6m2+G3PY9GPzoOEMs1KtXrtqsZiEht/Bf/uTcmzR9P4PeZdIFcPAE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EBUDQHBAAAA3AAAAA8AAAAAAAAAAAAAAAAAmAIAAGRycy9kb3du&#10;cmV2LnhtbFBLBQYAAAAABAAEAPUAAACGAwAAAAA=&#10;" filled="f" strokecolor="red" strokeweight="3pt">
                  <v:stroke joinstyle="miter"/>
                </v:oval>
              </v:group>
            </w:pict>
          </mc:Fallback>
        </mc:AlternateContent>
      </w:r>
    </w:p>
    <w:p w14:paraId="742DB7E7" w14:textId="77777777" w:rsidR="00EB22C5" w:rsidRPr="003808E3" w:rsidRDefault="00EB22C5" w:rsidP="00DB5F70">
      <w:pPr>
        <w:tabs>
          <w:tab w:val="left" w:pos="4680"/>
        </w:tabs>
        <w:spacing w:after="0" w:line="360" w:lineRule="auto"/>
        <w:ind w:left="3686"/>
        <w:rPr>
          <w:rFonts w:ascii="Arial" w:hAnsi="Arial" w:cs="Arial"/>
          <w:sz w:val="32"/>
          <w:szCs w:val="32"/>
          <w:lang w:val="en-NZ"/>
        </w:rPr>
      </w:pPr>
      <w:r w:rsidRPr="003808E3">
        <w:rPr>
          <w:rFonts w:ascii="Arial" w:hAnsi="Arial" w:cs="Arial"/>
          <w:b/>
          <w:bCs/>
          <w:sz w:val="32"/>
          <w:szCs w:val="32"/>
          <w:lang w:val="en-NZ"/>
        </w:rPr>
        <w:t xml:space="preserve">Napier </w:t>
      </w:r>
      <w:r w:rsidRPr="003808E3">
        <w:rPr>
          <w:rFonts w:ascii="Arial" w:hAnsi="Arial" w:cs="Arial"/>
          <w:sz w:val="32"/>
          <w:szCs w:val="32"/>
          <w:lang w:val="en-NZ"/>
        </w:rPr>
        <w:t xml:space="preserve">is a city in the North Island of New Zealand. </w:t>
      </w:r>
    </w:p>
    <w:p w14:paraId="27C9AB8F" w14:textId="77777777" w:rsidR="00EB22C5" w:rsidRDefault="00EB22C5" w:rsidP="00DB5F70">
      <w:pPr>
        <w:tabs>
          <w:tab w:val="left" w:pos="4680"/>
        </w:tabs>
        <w:spacing w:after="0" w:line="360" w:lineRule="auto"/>
        <w:ind w:left="3686"/>
        <w:rPr>
          <w:rFonts w:ascii="Arial" w:hAnsi="Arial" w:cs="Arial"/>
          <w:sz w:val="32"/>
          <w:szCs w:val="32"/>
          <w:lang w:val="en-NZ"/>
        </w:rPr>
      </w:pPr>
    </w:p>
    <w:p w14:paraId="274E5CAB" w14:textId="77777777" w:rsidR="00EB22C5" w:rsidRDefault="00EB22C5" w:rsidP="00DB5F70">
      <w:pPr>
        <w:tabs>
          <w:tab w:val="left" w:pos="4680"/>
        </w:tabs>
        <w:spacing w:after="0" w:line="360" w:lineRule="auto"/>
        <w:ind w:left="3686"/>
        <w:rPr>
          <w:rFonts w:ascii="Arial" w:hAnsi="Arial" w:cs="Arial"/>
          <w:sz w:val="32"/>
          <w:szCs w:val="32"/>
          <w:lang w:val="en-NZ"/>
        </w:rPr>
      </w:pPr>
    </w:p>
    <w:p w14:paraId="7DE31053" w14:textId="170B7BDA" w:rsidR="00975CAD" w:rsidRPr="003808E3" w:rsidRDefault="00975CAD" w:rsidP="00DB5F70">
      <w:pPr>
        <w:tabs>
          <w:tab w:val="left" w:pos="4680"/>
        </w:tabs>
        <w:spacing w:after="0" w:line="360" w:lineRule="auto"/>
        <w:ind w:left="3686"/>
        <w:rPr>
          <w:rFonts w:ascii="Arial" w:hAnsi="Arial" w:cs="Arial"/>
          <w:sz w:val="32"/>
          <w:szCs w:val="32"/>
          <w:lang w:val="en-NZ"/>
        </w:rPr>
      </w:pPr>
      <w:r w:rsidRPr="003808E3">
        <w:rPr>
          <w:rFonts w:ascii="Arial" w:hAnsi="Arial" w:cs="Arial"/>
          <w:sz w:val="32"/>
          <w:szCs w:val="32"/>
          <w:lang w:val="en-NZ"/>
        </w:rPr>
        <w:t xml:space="preserve">Napier has an </w:t>
      </w:r>
      <w:r w:rsidRPr="003808E3">
        <w:rPr>
          <w:rFonts w:ascii="Arial" w:hAnsi="Arial" w:cs="Arial"/>
          <w:b/>
          <w:bCs/>
          <w:sz w:val="32"/>
          <w:szCs w:val="32"/>
          <w:lang w:val="en-NZ"/>
        </w:rPr>
        <w:t>ageing population</w:t>
      </w:r>
      <w:r w:rsidRPr="003808E3">
        <w:rPr>
          <w:rFonts w:ascii="Arial" w:hAnsi="Arial" w:cs="Arial"/>
          <w:sz w:val="32"/>
          <w:szCs w:val="32"/>
          <w:lang w:val="en-NZ"/>
        </w:rPr>
        <w:t xml:space="preserve">. </w:t>
      </w:r>
    </w:p>
    <w:p w14:paraId="0445CF43" w14:textId="104E6D5A" w:rsidR="00EB22C5" w:rsidRDefault="00AC5518" w:rsidP="00DB5F70">
      <w:pPr>
        <w:tabs>
          <w:tab w:val="left" w:pos="4680"/>
        </w:tabs>
        <w:spacing w:after="0" w:line="360" w:lineRule="auto"/>
        <w:ind w:left="3686"/>
        <w:rPr>
          <w:rFonts w:ascii="Arial" w:hAnsi="Arial" w:cs="Arial"/>
          <w:sz w:val="32"/>
          <w:szCs w:val="32"/>
          <w:lang w:val="en-NZ"/>
        </w:rPr>
      </w:pPr>
      <w:r>
        <w:rPr>
          <w:noProof/>
          <w:lang w:val="en-NZ" w:eastAsia="en-NZ"/>
        </w:rPr>
        <w:drawing>
          <wp:anchor distT="0" distB="0" distL="114300" distR="114300" simplePos="0" relativeHeight="252165120" behindDoc="0" locked="0" layoutInCell="1" allowOverlap="1" wp14:anchorId="641DFC80" wp14:editId="6286A1A4">
            <wp:simplePos x="0" y="0"/>
            <wp:positionH relativeFrom="column">
              <wp:posOffset>8890</wp:posOffset>
            </wp:positionH>
            <wp:positionV relativeFrom="paragraph">
              <wp:posOffset>351790</wp:posOffset>
            </wp:positionV>
            <wp:extent cx="1684655" cy="1684655"/>
            <wp:effectExtent l="0" t="0" r="0" b="0"/>
            <wp:wrapThrough wrapText="bothSides">
              <wp:wrapPolygon edited="0">
                <wp:start x="10991" y="0"/>
                <wp:lineTo x="6106" y="733"/>
                <wp:lineTo x="2443" y="2443"/>
                <wp:lineTo x="2443" y="4397"/>
                <wp:lineTo x="244" y="8305"/>
                <wp:lineTo x="0" y="9282"/>
                <wp:lineTo x="0" y="10259"/>
                <wp:lineTo x="977" y="16121"/>
                <wp:lineTo x="977" y="20273"/>
                <wp:lineTo x="14899" y="21250"/>
                <wp:lineTo x="16609" y="21250"/>
                <wp:lineTo x="18807" y="20029"/>
                <wp:lineTo x="21250" y="17586"/>
                <wp:lineTo x="21250" y="6839"/>
                <wp:lineTo x="21006" y="2198"/>
                <wp:lineTo x="17830" y="733"/>
                <wp:lineTo x="12213" y="0"/>
                <wp:lineTo x="10991" y="0"/>
              </wp:wrapPolygon>
            </wp:wrapThrough>
            <wp:docPr id="176" name="Picture 176" descr="Group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Group 2"/>
                    <pic:cNvPicPr>
                      <a:picLocks noChangeAspect="1" noChangeArrowheads="1"/>
                    </pic:cNvPicPr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84655" cy="16846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565C57E" w14:textId="1C5F550C" w:rsidR="00975CAD" w:rsidRPr="003808E3" w:rsidRDefault="0085799D" w:rsidP="00DB5F70">
      <w:pPr>
        <w:tabs>
          <w:tab w:val="left" w:pos="4680"/>
        </w:tabs>
        <w:spacing w:after="0" w:line="360" w:lineRule="auto"/>
        <w:ind w:left="3686"/>
        <w:rPr>
          <w:rFonts w:ascii="Arial" w:hAnsi="Arial" w:cs="Arial"/>
          <w:sz w:val="32"/>
          <w:szCs w:val="32"/>
          <w:lang w:val="en-NZ"/>
        </w:rPr>
      </w:pPr>
      <w:r w:rsidRPr="003808E3">
        <w:rPr>
          <w:rFonts w:ascii="Arial" w:hAnsi="Arial" w:cs="Arial"/>
          <w:noProof/>
          <w:sz w:val="32"/>
          <w:szCs w:val="32"/>
          <w:lang w:val="en-NZ" w:eastAsia="en-NZ"/>
        </w:rPr>
        <mc:AlternateContent>
          <mc:Choice Requires="wps">
            <w:drawing>
              <wp:anchor distT="0" distB="0" distL="114300" distR="114300" simplePos="0" relativeHeight="251641856" behindDoc="1" locked="0" layoutInCell="1" allowOverlap="1" wp14:anchorId="6FA4628F" wp14:editId="5ABC3174">
                <wp:simplePos x="0" y="0"/>
                <wp:positionH relativeFrom="column">
                  <wp:posOffset>2205990</wp:posOffset>
                </wp:positionH>
                <wp:positionV relativeFrom="paragraph">
                  <wp:posOffset>209357</wp:posOffset>
                </wp:positionV>
                <wp:extent cx="3737113" cy="1246505"/>
                <wp:effectExtent l="0" t="0" r="15875" b="10795"/>
                <wp:wrapNone/>
                <wp:docPr id="10" name="Rectangle: Rounded Corners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737113" cy="1246505"/>
                        </a:xfrm>
                        <a:prstGeom prst="roundRect">
                          <a:avLst/>
                        </a:prstGeom>
                        <a:solidFill>
                          <a:schemeClr val="accent1">
                            <a:lumMod val="20000"/>
                            <a:lumOff val="80000"/>
                          </a:schemeClr>
                        </a:solidFill>
                        <a:ln>
                          <a:solidFill>
                            <a:schemeClr val="accent1">
                              <a:lumMod val="20000"/>
                              <a:lumOff val="80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5C289B8C" id="Rectangle: Rounded Corners 10" o:spid="_x0000_s1026" style="position:absolute;margin-left:173.7pt;margin-top:16.5pt;width:294.25pt;height:98.15pt;z-index:-2516746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" fillcolor="#d9e2f3 [660]" strokecolor="#d9e2f3 [660]" strokeweight="1pt">
                <v:stroke joinstyle="miter"/>
              </v:roundrect>
            </w:pict>
          </mc:Fallback>
        </mc:AlternateContent>
      </w:r>
    </w:p>
    <w:p w14:paraId="4C563C0E" w14:textId="0CEB8EDB" w:rsidR="00975CAD" w:rsidRPr="003808E3" w:rsidRDefault="00975CAD" w:rsidP="00DB5F70">
      <w:pPr>
        <w:tabs>
          <w:tab w:val="left" w:pos="4680"/>
        </w:tabs>
        <w:spacing w:after="0" w:line="360" w:lineRule="auto"/>
        <w:ind w:left="3686"/>
        <w:rPr>
          <w:rFonts w:ascii="Arial" w:hAnsi="Arial" w:cs="Arial"/>
          <w:sz w:val="32"/>
          <w:szCs w:val="32"/>
          <w:lang w:val="en-NZ"/>
        </w:rPr>
      </w:pPr>
      <w:r w:rsidRPr="003808E3">
        <w:rPr>
          <w:rFonts w:ascii="Arial" w:hAnsi="Arial" w:cs="Arial"/>
          <w:b/>
          <w:bCs/>
          <w:sz w:val="32"/>
          <w:szCs w:val="32"/>
          <w:lang w:val="en-NZ"/>
        </w:rPr>
        <w:t>Ageing population</w:t>
      </w:r>
      <w:r w:rsidR="00AC5518">
        <w:rPr>
          <w:rFonts w:ascii="Arial" w:hAnsi="Arial" w:cs="Arial"/>
          <w:sz w:val="32"/>
          <w:szCs w:val="32"/>
          <w:lang w:val="en-NZ"/>
        </w:rPr>
        <w:t xml:space="preserve"> means there are </w:t>
      </w:r>
      <w:proofErr w:type="gramStart"/>
      <w:r w:rsidR="00AC5518">
        <w:rPr>
          <w:rFonts w:ascii="Arial" w:hAnsi="Arial" w:cs="Arial"/>
          <w:sz w:val="32"/>
          <w:szCs w:val="32"/>
          <w:lang w:val="en-NZ"/>
        </w:rPr>
        <w:t xml:space="preserve">more </w:t>
      </w:r>
      <w:r w:rsidRPr="003808E3">
        <w:rPr>
          <w:rFonts w:ascii="Arial" w:hAnsi="Arial" w:cs="Arial"/>
          <w:sz w:val="32"/>
          <w:szCs w:val="32"/>
          <w:lang w:val="en-NZ"/>
        </w:rPr>
        <w:t>older</w:t>
      </w:r>
      <w:proofErr w:type="gramEnd"/>
      <w:r w:rsidRPr="003808E3">
        <w:rPr>
          <w:rFonts w:ascii="Arial" w:hAnsi="Arial" w:cs="Arial"/>
          <w:sz w:val="32"/>
          <w:szCs w:val="32"/>
          <w:lang w:val="en-NZ"/>
        </w:rPr>
        <w:t xml:space="preserve"> people living in our community. </w:t>
      </w:r>
    </w:p>
    <w:p w14:paraId="234AB14A" w14:textId="004AF995" w:rsidR="00975CAD" w:rsidRPr="003808E3" w:rsidRDefault="00975CAD" w:rsidP="00DB5F70">
      <w:pPr>
        <w:tabs>
          <w:tab w:val="left" w:pos="4680"/>
        </w:tabs>
        <w:spacing w:after="0" w:line="360" w:lineRule="auto"/>
        <w:ind w:left="3686"/>
        <w:rPr>
          <w:rFonts w:ascii="Arial" w:hAnsi="Arial" w:cs="Arial"/>
          <w:sz w:val="32"/>
          <w:szCs w:val="32"/>
          <w:lang w:val="en-NZ"/>
        </w:rPr>
      </w:pPr>
    </w:p>
    <w:p w14:paraId="03803350" w14:textId="72EE013D" w:rsidR="00975CAD" w:rsidRPr="003808E3" w:rsidRDefault="002C501E" w:rsidP="00DB5F70">
      <w:pPr>
        <w:tabs>
          <w:tab w:val="left" w:pos="4680"/>
        </w:tabs>
        <w:spacing w:after="0" w:line="360" w:lineRule="auto"/>
        <w:ind w:left="3686"/>
        <w:rPr>
          <w:rFonts w:ascii="Arial" w:hAnsi="Arial" w:cs="Arial"/>
          <w:sz w:val="32"/>
          <w:szCs w:val="32"/>
          <w:lang w:val="en-NZ"/>
        </w:rPr>
      </w:pPr>
      <w:r>
        <w:rPr>
          <w:noProof/>
          <w:lang w:val="en-NZ" w:eastAsia="en-NZ"/>
        </w:rPr>
        <w:drawing>
          <wp:anchor distT="0" distB="0" distL="114300" distR="114300" simplePos="0" relativeHeight="252166144" behindDoc="0" locked="0" layoutInCell="1" allowOverlap="1" wp14:anchorId="32813466" wp14:editId="0D3B5B91">
            <wp:simplePos x="0" y="0"/>
            <wp:positionH relativeFrom="column">
              <wp:posOffset>175895</wp:posOffset>
            </wp:positionH>
            <wp:positionV relativeFrom="paragraph">
              <wp:posOffset>220014</wp:posOffset>
            </wp:positionV>
            <wp:extent cx="1426265" cy="1426265"/>
            <wp:effectExtent l="0" t="0" r="0" b="2540"/>
            <wp:wrapThrough wrapText="bothSides">
              <wp:wrapPolygon edited="0">
                <wp:start x="13849" y="0"/>
                <wp:lineTo x="7790" y="0"/>
                <wp:lineTo x="3174" y="2020"/>
                <wp:lineTo x="2020" y="9232"/>
                <wp:lineTo x="866" y="12695"/>
                <wp:lineTo x="577" y="19907"/>
                <wp:lineTo x="2308" y="21350"/>
                <wp:lineTo x="4328" y="21350"/>
                <wp:lineTo x="6059" y="21350"/>
                <wp:lineTo x="16157" y="21350"/>
                <wp:lineTo x="21061" y="20484"/>
                <wp:lineTo x="19907" y="4616"/>
                <wp:lineTo x="18465" y="2597"/>
                <wp:lineTo x="16157" y="0"/>
                <wp:lineTo x="13849" y="0"/>
              </wp:wrapPolygon>
            </wp:wrapThrough>
            <wp:docPr id="178" name="Picture 178" descr="Stefan albert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Stefan albert 2"/>
                    <pic:cNvPicPr>
                      <a:picLocks noChangeAspect="1" noChangeArrowheads="1"/>
                    </pic:cNvPicPr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26265" cy="14262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83D25DA" w14:textId="26AF6427" w:rsidR="0079737F" w:rsidRPr="003808E3" w:rsidRDefault="0079737F" w:rsidP="00DB5F70">
      <w:pPr>
        <w:tabs>
          <w:tab w:val="left" w:pos="4680"/>
        </w:tabs>
        <w:spacing w:after="0" w:line="360" w:lineRule="auto"/>
        <w:ind w:left="3686"/>
        <w:rPr>
          <w:rFonts w:ascii="Arial" w:hAnsi="Arial" w:cs="Arial"/>
          <w:sz w:val="32"/>
          <w:szCs w:val="32"/>
          <w:lang w:val="en-NZ"/>
        </w:rPr>
      </w:pPr>
      <w:r w:rsidRPr="003808E3">
        <w:rPr>
          <w:rFonts w:ascii="Arial" w:hAnsi="Arial" w:cs="Arial"/>
          <w:sz w:val="32"/>
          <w:szCs w:val="32"/>
          <w:lang w:val="en-NZ"/>
        </w:rPr>
        <w:t xml:space="preserve">In this strategy when we say </w:t>
      </w:r>
      <w:r w:rsidRPr="003808E3">
        <w:rPr>
          <w:rFonts w:ascii="Arial" w:hAnsi="Arial" w:cs="Arial"/>
          <w:b/>
          <w:bCs/>
          <w:sz w:val="32"/>
          <w:szCs w:val="32"/>
          <w:lang w:val="en-NZ"/>
        </w:rPr>
        <w:t xml:space="preserve">older </w:t>
      </w:r>
      <w:r w:rsidR="00C07EC8" w:rsidRPr="003808E3">
        <w:rPr>
          <w:rFonts w:ascii="Arial" w:hAnsi="Arial" w:cs="Arial"/>
          <w:b/>
          <w:bCs/>
          <w:sz w:val="32"/>
          <w:szCs w:val="32"/>
          <w:lang w:val="en-NZ"/>
        </w:rPr>
        <w:t xml:space="preserve">people </w:t>
      </w:r>
      <w:r w:rsidRPr="003808E3">
        <w:rPr>
          <w:rFonts w:ascii="Arial" w:hAnsi="Arial" w:cs="Arial"/>
          <w:sz w:val="32"/>
          <w:szCs w:val="32"/>
          <w:lang w:val="en-NZ"/>
        </w:rPr>
        <w:t xml:space="preserve">or </w:t>
      </w:r>
      <w:r w:rsidR="00EB22C5">
        <w:rPr>
          <w:rFonts w:ascii="Arial" w:hAnsi="Arial" w:cs="Arial"/>
          <w:b/>
          <w:bCs/>
          <w:sz w:val="32"/>
          <w:szCs w:val="32"/>
          <w:lang w:val="en-NZ"/>
        </w:rPr>
        <w:t xml:space="preserve">older persons </w:t>
      </w:r>
      <w:r w:rsidRPr="003808E3">
        <w:rPr>
          <w:rFonts w:ascii="Arial" w:hAnsi="Arial" w:cs="Arial"/>
          <w:sz w:val="32"/>
          <w:szCs w:val="32"/>
          <w:lang w:val="en-NZ"/>
        </w:rPr>
        <w:t xml:space="preserve">we mean people over 65 years old. </w:t>
      </w:r>
    </w:p>
    <w:p w14:paraId="67273171" w14:textId="77777777" w:rsidR="009850E6" w:rsidRPr="003808E3" w:rsidRDefault="009850E6" w:rsidP="00DB5F70">
      <w:pPr>
        <w:tabs>
          <w:tab w:val="left" w:pos="4680"/>
        </w:tabs>
        <w:spacing w:after="0" w:line="360" w:lineRule="auto"/>
        <w:ind w:left="3686"/>
        <w:rPr>
          <w:rFonts w:ascii="Arial" w:hAnsi="Arial" w:cs="Arial"/>
          <w:sz w:val="32"/>
          <w:szCs w:val="32"/>
          <w:lang w:val="en-NZ"/>
        </w:rPr>
      </w:pPr>
      <w:r w:rsidRPr="003808E3">
        <w:rPr>
          <w:rFonts w:ascii="Arial" w:hAnsi="Arial" w:cs="Arial"/>
          <w:sz w:val="32"/>
          <w:szCs w:val="32"/>
          <w:lang w:val="en-NZ"/>
        </w:rPr>
        <w:br w:type="page"/>
      </w:r>
    </w:p>
    <w:p w14:paraId="65A0A147" w14:textId="283CB7CB" w:rsidR="009850E6" w:rsidRPr="003808E3" w:rsidRDefault="009850E6" w:rsidP="00DB5F70">
      <w:pPr>
        <w:pStyle w:val="Heading1"/>
        <w:spacing w:after="0"/>
      </w:pPr>
      <w:r w:rsidRPr="003808E3">
        <w:rPr>
          <w:lang w:eastAsia="en-NZ"/>
        </w:rPr>
        <w:lastRenderedPageBreak/>
        <mc:AlternateContent>
          <mc:Choice Requires="wps">
            <w:drawing>
              <wp:anchor distT="0" distB="0" distL="114300" distR="114300" simplePos="0" relativeHeight="251685888" behindDoc="0" locked="0" layoutInCell="1" allowOverlap="1" wp14:anchorId="68396E4C" wp14:editId="595052A1">
                <wp:simplePos x="0" y="0"/>
                <wp:positionH relativeFrom="page">
                  <wp:posOffset>914400</wp:posOffset>
                </wp:positionH>
                <wp:positionV relativeFrom="paragraph">
                  <wp:posOffset>-178904</wp:posOffset>
                </wp:positionV>
                <wp:extent cx="5943600" cy="640080"/>
                <wp:effectExtent l="0" t="0" r="0" b="7620"/>
                <wp:wrapNone/>
                <wp:docPr id="27" name="AutoShape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5943600" cy="640080"/>
                        </a:xfrm>
                        <a:custGeom>
                          <a:avLst/>
                          <a:gdLst>
                            <a:gd name="T0" fmla="*/ 98 w 9113"/>
                            <a:gd name="T1" fmla="*/ 1186 h 1224"/>
                            <a:gd name="T2" fmla="*/ 17 w 9113"/>
                            <a:gd name="T3" fmla="*/ 1087 h 1224"/>
                            <a:gd name="T4" fmla="*/ 10 w 9113"/>
                            <a:gd name="T5" fmla="*/ 156 h 1224"/>
                            <a:gd name="T6" fmla="*/ 82 w 9113"/>
                            <a:gd name="T7" fmla="*/ 50 h 1224"/>
                            <a:gd name="T8" fmla="*/ 8911 w 9113"/>
                            <a:gd name="T9" fmla="*/ 0 h 1224"/>
                            <a:gd name="T10" fmla="*/ 9042 w 9113"/>
                            <a:gd name="T11" fmla="*/ 60 h 1224"/>
                            <a:gd name="T12" fmla="*/ 158 w 9113"/>
                            <a:gd name="T13" fmla="*/ 72 h 1224"/>
                            <a:gd name="T14" fmla="*/ 121 w 9113"/>
                            <a:gd name="T15" fmla="*/ 96 h 1224"/>
                            <a:gd name="T16" fmla="*/ 86 w 9113"/>
                            <a:gd name="T17" fmla="*/ 132 h 1224"/>
                            <a:gd name="T18" fmla="*/ 69 w 9113"/>
                            <a:gd name="T19" fmla="*/ 173 h 1224"/>
                            <a:gd name="T20" fmla="*/ 60 w 9113"/>
                            <a:gd name="T21" fmla="*/ 1018 h 1224"/>
                            <a:gd name="T22" fmla="*/ 73 w 9113"/>
                            <a:gd name="T23" fmla="*/ 1063 h 1224"/>
                            <a:gd name="T24" fmla="*/ 96 w 9113"/>
                            <a:gd name="T25" fmla="*/ 1104 h 1224"/>
                            <a:gd name="T26" fmla="*/ 134 w 9113"/>
                            <a:gd name="T27" fmla="*/ 1138 h 1224"/>
                            <a:gd name="T28" fmla="*/ 178 w 9113"/>
                            <a:gd name="T29" fmla="*/ 1157 h 1224"/>
                            <a:gd name="T30" fmla="*/ 9031 w 9113"/>
                            <a:gd name="T31" fmla="*/ 1174 h 1224"/>
                            <a:gd name="T32" fmla="*/ 8981 w 9113"/>
                            <a:gd name="T33" fmla="*/ 89 h 1224"/>
                            <a:gd name="T34" fmla="*/ 8940 w 9113"/>
                            <a:gd name="T35" fmla="*/ 67 h 1224"/>
                            <a:gd name="T36" fmla="*/ 9062 w 9113"/>
                            <a:gd name="T37" fmla="*/ 82 h 1224"/>
                            <a:gd name="T38" fmla="*/ 136 w 9113"/>
                            <a:gd name="T39" fmla="*/ 86 h 1224"/>
                            <a:gd name="T40" fmla="*/ 8993 w 9113"/>
                            <a:gd name="T41" fmla="*/ 96 h 1224"/>
                            <a:gd name="T42" fmla="*/ 9006 w 9113"/>
                            <a:gd name="T43" fmla="*/ 107 h 1224"/>
                            <a:gd name="T44" fmla="*/ 9006 w 9113"/>
                            <a:gd name="T45" fmla="*/ 107 h 1224"/>
                            <a:gd name="T46" fmla="*/ 9006 w 9113"/>
                            <a:gd name="T47" fmla="*/ 107 h 1224"/>
                            <a:gd name="T48" fmla="*/ 9079 w 9113"/>
                            <a:gd name="T49" fmla="*/ 106 h 1224"/>
                            <a:gd name="T50" fmla="*/ 9080 w 9113"/>
                            <a:gd name="T51" fmla="*/ 108 h 1224"/>
                            <a:gd name="T52" fmla="*/ 96 w 9113"/>
                            <a:gd name="T53" fmla="*/ 120 h 1224"/>
                            <a:gd name="T54" fmla="*/ 9094 w 9113"/>
                            <a:gd name="T55" fmla="*/ 132 h 1224"/>
                            <a:gd name="T56" fmla="*/ 9024 w 9113"/>
                            <a:gd name="T57" fmla="*/ 130 h 1224"/>
                            <a:gd name="T58" fmla="*/ 9034 w 9113"/>
                            <a:gd name="T59" fmla="*/ 146 h 1224"/>
                            <a:gd name="T60" fmla="*/ 9041 w 9113"/>
                            <a:gd name="T61" fmla="*/ 161 h 1224"/>
                            <a:gd name="T62" fmla="*/ 72 w 9113"/>
                            <a:gd name="T63" fmla="*/ 161 h 1224"/>
                            <a:gd name="T64" fmla="*/ 9104 w 9113"/>
                            <a:gd name="T65" fmla="*/ 161 h 1224"/>
                            <a:gd name="T66" fmla="*/ 69 w 9113"/>
                            <a:gd name="T67" fmla="*/ 173 h 1224"/>
                            <a:gd name="T68" fmla="*/ 9110 w 9113"/>
                            <a:gd name="T69" fmla="*/ 190 h 1224"/>
                            <a:gd name="T70" fmla="*/ 62 w 9113"/>
                            <a:gd name="T71" fmla="*/ 192 h 1224"/>
                            <a:gd name="T72" fmla="*/ 9053 w 9113"/>
                            <a:gd name="T73" fmla="*/ 206 h 1224"/>
                            <a:gd name="T74" fmla="*/ 9113 w 9113"/>
                            <a:gd name="T75" fmla="*/ 1018 h 1224"/>
                            <a:gd name="T76" fmla="*/ 60 w 9113"/>
                            <a:gd name="T77" fmla="*/ 1018 h 1224"/>
                            <a:gd name="T78" fmla="*/ 9053 w 9113"/>
                            <a:gd name="T79" fmla="*/ 1018 h 1224"/>
                            <a:gd name="T80" fmla="*/ 62 w 9113"/>
                            <a:gd name="T81" fmla="*/ 1032 h 1224"/>
                            <a:gd name="T82" fmla="*/ 9110 w 9113"/>
                            <a:gd name="T83" fmla="*/ 1034 h 1224"/>
                            <a:gd name="T84" fmla="*/ 68 w 9113"/>
                            <a:gd name="T85" fmla="*/ 1051 h 1224"/>
                            <a:gd name="T86" fmla="*/ 9041 w 9113"/>
                            <a:gd name="T87" fmla="*/ 1063 h 1224"/>
                            <a:gd name="T88" fmla="*/ 9099 w 9113"/>
                            <a:gd name="T89" fmla="*/ 1080 h 1224"/>
                            <a:gd name="T90" fmla="*/ 81 w 9113"/>
                            <a:gd name="T91" fmla="*/ 1080 h 1224"/>
                            <a:gd name="T92" fmla="*/ 9034 w 9113"/>
                            <a:gd name="T93" fmla="*/ 1080 h 1224"/>
                            <a:gd name="T94" fmla="*/ 89 w 9113"/>
                            <a:gd name="T95" fmla="*/ 1094 h 1224"/>
                            <a:gd name="T96" fmla="*/ 9094 w 9113"/>
                            <a:gd name="T97" fmla="*/ 1092 h 1224"/>
                            <a:gd name="T98" fmla="*/ 96 w 9113"/>
                            <a:gd name="T99" fmla="*/ 1104 h 1224"/>
                            <a:gd name="T100" fmla="*/ 9086 w 9113"/>
                            <a:gd name="T101" fmla="*/ 1106 h 1224"/>
                            <a:gd name="T102" fmla="*/ 9073 w 9113"/>
                            <a:gd name="T103" fmla="*/ 1128 h 1224"/>
                            <a:gd name="T104" fmla="*/ 9073 w 9113"/>
                            <a:gd name="T105" fmla="*/ 1128 h 1224"/>
                            <a:gd name="T106" fmla="*/ 8978 w 9113"/>
                            <a:gd name="T107" fmla="*/ 1138 h 1224"/>
                            <a:gd name="T108" fmla="*/ 134 w 9113"/>
                            <a:gd name="T109" fmla="*/ 1138 h 1224"/>
                            <a:gd name="T110" fmla="*/ 8921 w 9113"/>
                            <a:gd name="T111" fmla="*/ 1162 h 1224"/>
                            <a:gd name="T112" fmla="*/ 8966 w 9113"/>
                            <a:gd name="T113" fmla="*/ 1145 h 1224"/>
                            <a:gd name="T114" fmla="*/ 9042 w 9113"/>
                            <a:gd name="T115" fmla="*/ 1164 h 1224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  <a:cxn ang="0">
                              <a:pos x="T54" y="T55"/>
                            </a:cxn>
                            <a:cxn ang="0">
                              <a:pos x="T56" y="T57"/>
                            </a:cxn>
                            <a:cxn ang="0">
                              <a:pos x="T58" y="T59"/>
                            </a:cxn>
                            <a:cxn ang="0">
                              <a:pos x="T60" y="T61"/>
                            </a:cxn>
                            <a:cxn ang="0">
                              <a:pos x="T62" y="T63"/>
                            </a:cxn>
                            <a:cxn ang="0">
                              <a:pos x="T64" y="T65"/>
                            </a:cxn>
                            <a:cxn ang="0">
                              <a:pos x="T66" y="T67"/>
                            </a:cxn>
                            <a:cxn ang="0">
                              <a:pos x="T68" y="T69"/>
                            </a:cxn>
                            <a:cxn ang="0">
                              <a:pos x="T70" y="T71"/>
                            </a:cxn>
                            <a:cxn ang="0">
                              <a:pos x="T72" y="T73"/>
                            </a:cxn>
                            <a:cxn ang="0">
                              <a:pos x="T74" y="T75"/>
                            </a:cxn>
                            <a:cxn ang="0">
                              <a:pos x="T76" y="T77"/>
                            </a:cxn>
                            <a:cxn ang="0">
                              <a:pos x="T78" y="T79"/>
                            </a:cxn>
                            <a:cxn ang="0">
                              <a:pos x="T80" y="T81"/>
                            </a:cxn>
                            <a:cxn ang="0">
                              <a:pos x="T82" y="T83"/>
                            </a:cxn>
                            <a:cxn ang="0">
                              <a:pos x="T84" y="T85"/>
                            </a:cxn>
                            <a:cxn ang="0">
                              <a:pos x="T86" y="T87"/>
                            </a:cxn>
                            <a:cxn ang="0">
                              <a:pos x="T88" y="T89"/>
                            </a:cxn>
                            <a:cxn ang="0">
                              <a:pos x="T90" y="T91"/>
                            </a:cxn>
                            <a:cxn ang="0">
                              <a:pos x="T92" y="T93"/>
                            </a:cxn>
                            <a:cxn ang="0">
                              <a:pos x="T94" y="T95"/>
                            </a:cxn>
                            <a:cxn ang="0">
                              <a:pos x="T96" y="T97"/>
                            </a:cxn>
                            <a:cxn ang="0">
                              <a:pos x="T98" y="T99"/>
                            </a:cxn>
                            <a:cxn ang="0">
                              <a:pos x="T100" y="T101"/>
                            </a:cxn>
                            <a:cxn ang="0">
                              <a:pos x="T102" y="T103"/>
                            </a:cxn>
                            <a:cxn ang="0">
                              <a:pos x="T104" y="T105"/>
                            </a:cxn>
                            <a:cxn ang="0">
                              <a:pos x="T106" y="T107"/>
                            </a:cxn>
                            <a:cxn ang="0">
                              <a:pos x="T108" y="T109"/>
                            </a:cxn>
                            <a:cxn ang="0">
                              <a:pos x="T110" y="T111"/>
                            </a:cxn>
                            <a:cxn ang="0">
                              <a:pos x="T112" y="T113"/>
                            </a:cxn>
                            <a:cxn ang="0">
                              <a:pos x="T114" y="T115"/>
                            </a:cxn>
                          </a:cxnLst>
                          <a:rect l="0" t="0" r="r" b="b"/>
                          <a:pathLst>
                            <a:path w="9113" h="1224">
                              <a:moveTo>
                                <a:pt x="8911" y="1224"/>
                              </a:moveTo>
                              <a:lnTo>
                                <a:pt x="202" y="1224"/>
                              </a:lnTo>
                              <a:lnTo>
                                <a:pt x="158" y="1214"/>
                              </a:lnTo>
                              <a:lnTo>
                                <a:pt x="137" y="1207"/>
                              </a:lnTo>
                              <a:lnTo>
                                <a:pt x="118" y="1198"/>
                              </a:lnTo>
                              <a:lnTo>
                                <a:pt x="98" y="1186"/>
                              </a:lnTo>
                              <a:lnTo>
                                <a:pt x="82" y="1174"/>
                              </a:lnTo>
                              <a:lnTo>
                                <a:pt x="65" y="1159"/>
                              </a:lnTo>
                              <a:lnTo>
                                <a:pt x="50" y="1142"/>
                              </a:lnTo>
                              <a:lnTo>
                                <a:pt x="38" y="1126"/>
                              </a:lnTo>
                              <a:lnTo>
                                <a:pt x="26" y="1106"/>
                              </a:lnTo>
                              <a:lnTo>
                                <a:pt x="17" y="1087"/>
                              </a:lnTo>
                              <a:lnTo>
                                <a:pt x="10" y="1068"/>
                              </a:lnTo>
                              <a:lnTo>
                                <a:pt x="5" y="1046"/>
                              </a:lnTo>
                              <a:lnTo>
                                <a:pt x="0" y="1022"/>
                              </a:lnTo>
                              <a:lnTo>
                                <a:pt x="0" y="202"/>
                              </a:lnTo>
                              <a:lnTo>
                                <a:pt x="5" y="178"/>
                              </a:lnTo>
                              <a:lnTo>
                                <a:pt x="10" y="156"/>
                              </a:lnTo>
                              <a:lnTo>
                                <a:pt x="17" y="137"/>
                              </a:lnTo>
                              <a:lnTo>
                                <a:pt x="26" y="118"/>
                              </a:lnTo>
                              <a:lnTo>
                                <a:pt x="38" y="98"/>
                              </a:lnTo>
                              <a:lnTo>
                                <a:pt x="50" y="82"/>
                              </a:lnTo>
                              <a:lnTo>
                                <a:pt x="65" y="65"/>
                              </a:lnTo>
                              <a:lnTo>
                                <a:pt x="82" y="50"/>
                              </a:lnTo>
                              <a:lnTo>
                                <a:pt x="98" y="38"/>
                              </a:lnTo>
                              <a:lnTo>
                                <a:pt x="118" y="26"/>
                              </a:lnTo>
                              <a:lnTo>
                                <a:pt x="137" y="17"/>
                              </a:lnTo>
                              <a:lnTo>
                                <a:pt x="158" y="10"/>
                              </a:lnTo>
                              <a:lnTo>
                                <a:pt x="202" y="0"/>
                              </a:lnTo>
                              <a:lnTo>
                                <a:pt x="8911" y="0"/>
                              </a:lnTo>
                              <a:lnTo>
                                <a:pt x="8954" y="10"/>
                              </a:lnTo>
                              <a:lnTo>
                                <a:pt x="8976" y="17"/>
                              </a:lnTo>
                              <a:lnTo>
                                <a:pt x="8995" y="26"/>
                              </a:lnTo>
                              <a:lnTo>
                                <a:pt x="9014" y="38"/>
                              </a:lnTo>
                              <a:lnTo>
                                <a:pt x="9031" y="50"/>
                              </a:lnTo>
                              <a:lnTo>
                                <a:pt x="9042" y="60"/>
                              </a:lnTo>
                              <a:lnTo>
                                <a:pt x="209" y="60"/>
                              </a:lnTo>
                              <a:lnTo>
                                <a:pt x="190" y="62"/>
                              </a:lnTo>
                              <a:lnTo>
                                <a:pt x="192" y="62"/>
                              </a:lnTo>
                              <a:lnTo>
                                <a:pt x="173" y="67"/>
                              </a:lnTo>
                              <a:lnTo>
                                <a:pt x="178" y="67"/>
                              </a:lnTo>
                              <a:lnTo>
                                <a:pt x="158" y="72"/>
                              </a:lnTo>
                              <a:lnTo>
                                <a:pt x="161" y="72"/>
                              </a:lnTo>
                              <a:lnTo>
                                <a:pt x="144" y="79"/>
                              </a:lnTo>
                              <a:lnTo>
                                <a:pt x="146" y="79"/>
                              </a:lnTo>
                              <a:lnTo>
                                <a:pt x="136" y="86"/>
                              </a:lnTo>
                              <a:lnTo>
                                <a:pt x="134" y="86"/>
                              </a:lnTo>
                              <a:lnTo>
                                <a:pt x="121" y="96"/>
                              </a:lnTo>
                              <a:lnTo>
                                <a:pt x="120" y="96"/>
                              </a:lnTo>
                              <a:lnTo>
                                <a:pt x="110" y="106"/>
                              </a:lnTo>
                              <a:lnTo>
                                <a:pt x="108" y="106"/>
                              </a:lnTo>
                              <a:lnTo>
                                <a:pt x="96" y="120"/>
                              </a:lnTo>
                              <a:lnTo>
                                <a:pt x="86" y="132"/>
                              </a:lnTo>
                              <a:lnTo>
                                <a:pt x="87" y="132"/>
                              </a:lnTo>
                              <a:lnTo>
                                <a:pt x="81" y="144"/>
                              </a:lnTo>
                              <a:lnTo>
                                <a:pt x="79" y="144"/>
                              </a:lnTo>
                              <a:lnTo>
                                <a:pt x="72" y="161"/>
                              </a:lnTo>
                              <a:lnTo>
                                <a:pt x="74" y="161"/>
                              </a:lnTo>
                              <a:lnTo>
                                <a:pt x="69" y="173"/>
                              </a:lnTo>
                              <a:lnTo>
                                <a:pt x="67" y="173"/>
                              </a:lnTo>
                              <a:lnTo>
                                <a:pt x="63" y="190"/>
                              </a:lnTo>
                              <a:lnTo>
                                <a:pt x="62" y="190"/>
                              </a:lnTo>
                              <a:lnTo>
                                <a:pt x="60" y="206"/>
                              </a:lnTo>
                              <a:lnTo>
                                <a:pt x="60" y="1018"/>
                              </a:lnTo>
                              <a:lnTo>
                                <a:pt x="62" y="1034"/>
                              </a:lnTo>
                              <a:lnTo>
                                <a:pt x="63" y="1034"/>
                              </a:lnTo>
                              <a:lnTo>
                                <a:pt x="67" y="1051"/>
                              </a:lnTo>
                              <a:lnTo>
                                <a:pt x="68" y="1051"/>
                              </a:lnTo>
                              <a:lnTo>
                                <a:pt x="73" y="1063"/>
                              </a:lnTo>
                              <a:lnTo>
                                <a:pt x="72" y="1063"/>
                              </a:lnTo>
                              <a:lnTo>
                                <a:pt x="79" y="1080"/>
                              </a:lnTo>
                              <a:lnTo>
                                <a:pt x="81" y="1080"/>
                              </a:lnTo>
                              <a:lnTo>
                                <a:pt x="87" y="1092"/>
                              </a:lnTo>
                              <a:lnTo>
                                <a:pt x="86" y="1092"/>
                              </a:lnTo>
                              <a:lnTo>
                                <a:pt x="96" y="1104"/>
                              </a:lnTo>
                              <a:lnTo>
                                <a:pt x="108" y="1118"/>
                              </a:lnTo>
                              <a:lnTo>
                                <a:pt x="110" y="1118"/>
                              </a:lnTo>
                              <a:lnTo>
                                <a:pt x="120" y="1128"/>
                              </a:lnTo>
                              <a:lnTo>
                                <a:pt x="121" y="1128"/>
                              </a:lnTo>
                              <a:lnTo>
                                <a:pt x="134" y="1138"/>
                              </a:lnTo>
                              <a:lnTo>
                                <a:pt x="136" y="1138"/>
                              </a:lnTo>
                              <a:lnTo>
                                <a:pt x="146" y="1145"/>
                              </a:lnTo>
                              <a:lnTo>
                                <a:pt x="144" y="1145"/>
                              </a:lnTo>
                              <a:lnTo>
                                <a:pt x="161" y="1152"/>
                              </a:lnTo>
                              <a:lnTo>
                                <a:pt x="158" y="1152"/>
                              </a:lnTo>
                              <a:lnTo>
                                <a:pt x="178" y="1157"/>
                              </a:lnTo>
                              <a:lnTo>
                                <a:pt x="173" y="1157"/>
                              </a:lnTo>
                              <a:lnTo>
                                <a:pt x="192" y="1162"/>
                              </a:lnTo>
                              <a:lnTo>
                                <a:pt x="190" y="1162"/>
                              </a:lnTo>
                              <a:lnTo>
                                <a:pt x="209" y="1164"/>
                              </a:lnTo>
                              <a:lnTo>
                                <a:pt x="9042" y="1164"/>
                              </a:lnTo>
                              <a:lnTo>
                                <a:pt x="9031" y="1174"/>
                              </a:lnTo>
                              <a:lnTo>
                                <a:pt x="9014" y="1186"/>
                              </a:lnTo>
                              <a:lnTo>
                                <a:pt x="8995" y="1198"/>
                              </a:lnTo>
                              <a:lnTo>
                                <a:pt x="8976" y="1207"/>
                              </a:lnTo>
                              <a:lnTo>
                                <a:pt x="8954" y="1214"/>
                              </a:lnTo>
                              <a:lnTo>
                                <a:pt x="8911" y="1224"/>
                              </a:lnTo>
                              <a:close/>
                              <a:moveTo>
                                <a:pt x="8981" y="89"/>
                              </a:moveTo>
                              <a:lnTo>
                                <a:pt x="8966" y="79"/>
                              </a:lnTo>
                              <a:lnTo>
                                <a:pt x="8969" y="79"/>
                              </a:lnTo>
                              <a:lnTo>
                                <a:pt x="8952" y="72"/>
                              </a:lnTo>
                              <a:lnTo>
                                <a:pt x="8954" y="72"/>
                              </a:lnTo>
                              <a:lnTo>
                                <a:pt x="8935" y="67"/>
                              </a:lnTo>
                              <a:lnTo>
                                <a:pt x="8940" y="67"/>
                              </a:lnTo>
                              <a:lnTo>
                                <a:pt x="8921" y="62"/>
                              </a:lnTo>
                              <a:lnTo>
                                <a:pt x="8923" y="62"/>
                              </a:lnTo>
                              <a:lnTo>
                                <a:pt x="8904" y="60"/>
                              </a:lnTo>
                              <a:lnTo>
                                <a:pt x="9042" y="60"/>
                              </a:lnTo>
                              <a:lnTo>
                                <a:pt x="9048" y="65"/>
                              </a:lnTo>
                              <a:lnTo>
                                <a:pt x="9062" y="82"/>
                              </a:lnTo>
                              <a:lnTo>
                                <a:pt x="9066" y="86"/>
                              </a:lnTo>
                              <a:lnTo>
                                <a:pt x="8978" y="86"/>
                              </a:lnTo>
                              <a:lnTo>
                                <a:pt x="8981" y="89"/>
                              </a:lnTo>
                              <a:close/>
                              <a:moveTo>
                                <a:pt x="132" y="89"/>
                              </a:moveTo>
                              <a:lnTo>
                                <a:pt x="134" y="86"/>
                              </a:lnTo>
                              <a:lnTo>
                                <a:pt x="136" y="86"/>
                              </a:lnTo>
                              <a:lnTo>
                                <a:pt x="132" y="89"/>
                              </a:lnTo>
                              <a:close/>
                              <a:moveTo>
                                <a:pt x="8995" y="98"/>
                              </a:moveTo>
                              <a:lnTo>
                                <a:pt x="8978" y="86"/>
                              </a:lnTo>
                              <a:lnTo>
                                <a:pt x="9066" y="86"/>
                              </a:lnTo>
                              <a:lnTo>
                                <a:pt x="9073" y="96"/>
                              </a:lnTo>
                              <a:lnTo>
                                <a:pt x="8993" y="96"/>
                              </a:lnTo>
                              <a:lnTo>
                                <a:pt x="8995" y="98"/>
                              </a:lnTo>
                              <a:close/>
                              <a:moveTo>
                                <a:pt x="118" y="98"/>
                              </a:moveTo>
                              <a:lnTo>
                                <a:pt x="120" y="96"/>
                              </a:lnTo>
                              <a:lnTo>
                                <a:pt x="121" y="96"/>
                              </a:lnTo>
                              <a:lnTo>
                                <a:pt x="118" y="98"/>
                              </a:lnTo>
                              <a:close/>
                              <a:moveTo>
                                <a:pt x="9006" y="107"/>
                              </a:moveTo>
                              <a:lnTo>
                                <a:pt x="8993" y="96"/>
                              </a:lnTo>
                              <a:lnTo>
                                <a:pt x="9073" y="96"/>
                              </a:lnTo>
                              <a:lnTo>
                                <a:pt x="9074" y="98"/>
                              </a:lnTo>
                              <a:lnTo>
                                <a:pt x="9079" y="106"/>
                              </a:lnTo>
                              <a:lnTo>
                                <a:pt x="9005" y="106"/>
                              </a:lnTo>
                              <a:lnTo>
                                <a:pt x="9006" y="107"/>
                              </a:lnTo>
                              <a:close/>
                              <a:moveTo>
                                <a:pt x="108" y="108"/>
                              </a:moveTo>
                              <a:lnTo>
                                <a:pt x="108" y="106"/>
                              </a:lnTo>
                              <a:lnTo>
                                <a:pt x="110" y="106"/>
                              </a:lnTo>
                              <a:lnTo>
                                <a:pt x="108" y="108"/>
                              </a:lnTo>
                              <a:close/>
                              <a:moveTo>
                                <a:pt x="9007" y="108"/>
                              </a:moveTo>
                              <a:lnTo>
                                <a:pt x="9006" y="107"/>
                              </a:lnTo>
                              <a:lnTo>
                                <a:pt x="9005" y="106"/>
                              </a:lnTo>
                              <a:lnTo>
                                <a:pt x="9007" y="108"/>
                              </a:lnTo>
                              <a:close/>
                              <a:moveTo>
                                <a:pt x="9080" y="108"/>
                              </a:moveTo>
                              <a:lnTo>
                                <a:pt x="9007" y="108"/>
                              </a:lnTo>
                              <a:lnTo>
                                <a:pt x="9005" y="106"/>
                              </a:lnTo>
                              <a:lnTo>
                                <a:pt x="9079" y="106"/>
                              </a:lnTo>
                              <a:lnTo>
                                <a:pt x="9080" y="108"/>
                              </a:lnTo>
                              <a:close/>
                              <a:moveTo>
                                <a:pt x="9088" y="120"/>
                              </a:moveTo>
                              <a:lnTo>
                                <a:pt x="9017" y="120"/>
                              </a:lnTo>
                              <a:lnTo>
                                <a:pt x="9006" y="107"/>
                              </a:lnTo>
                              <a:lnTo>
                                <a:pt x="9007" y="108"/>
                              </a:lnTo>
                              <a:lnTo>
                                <a:pt x="9080" y="108"/>
                              </a:lnTo>
                              <a:lnTo>
                                <a:pt x="9086" y="118"/>
                              </a:lnTo>
                              <a:lnTo>
                                <a:pt x="9088" y="120"/>
                              </a:lnTo>
                              <a:close/>
                              <a:moveTo>
                                <a:pt x="96" y="120"/>
                              </a:moveTo>
                              <a:lnTo>
                                <a:pt x="96" y="120"/>
                              </a:lnTo>
                              <a:lnTo>
                                <a:pt x="98" y="118"/>
                              </a:lnTo>
                              <a:lnTo>
                                <a:pt x="96" y="120"/>
                              </a:lnTo>
                              <a:close/>
                              <a:moveTo>
                                <a:pt x="9094" y="132"/>
                              </a:moveTo>
                              <a:lnTo>
                                <a:pt x="9026" y="132"/>
                              </a:lnTo>
                              <a:lnTo>
                                <a:pt x="9014" y="118"/>
                              </a:lnTo>
                              <a:lnTo>
                                <a:pt x="9017" y="120"/>
                              </a:lnTo>
                              <a:lnTo>
                                <a:pt x="9088" y="120"/>
                              </a:lnTo>
                              <a:lnTo>
                                <a:pt x="9094" y="132"/>
                              </a:lnTo>
                              <a:close/>
                              <a:moveTo>
                                <a:pt x="87" y="132"/>
                              </a:moveTo>
                              <a:lnTo>
                                <a:pt x="86" y="132"/>
                              </a:lnTo>
                              <a:lnTo>
                                <a:pt x="89" y="130"/>
                              </a:lnTo>
                              <a:lnTo>
                                <a:pt x="87" y="132"/>
                              </a:lnTo>
                              <a:close/>
                              <a:moveTo>
                                <a:pt x="9034" y="146"/>
                              </a:moveTo>
                              <a:lnTo>
                                <a:pt x="9024" y="130"/>
                              </a:lnTo>
                              <a:lnTo>
                                <a:pt x="9026" y="132"/>
                              </a:lnTo>
                              <a:lnTo>
                                <a:pt x="9094" y="132"/>
                              </a:lnTo>
                              <a:lnTo>
                                <a:pt x="9096" y="137"/>
                              </a:lnTo>
                              <a:lnTo>
                                <a:pt x="9099" y="144"/>
                              </a:lnTo>
                              <a:lnTo>
                                <a:pt x="9034" y="144"/>
                              </a:lnTo>
                              <a:lnTo>
                                <a:pt x="9034" y="146"/>
                              </a:lnTo>
                              <a:close/>
                              <a:moveTo>
                                <a:pt x="79" y="146"/>
                              </a:moveTo>
                              <a:lnTo>
                                <a:pt x="79" y="144"/>
                              </a:lnTo>
                              <a:lnTo>
                                <a:pt x="81" y="144"/>
                              </a:lnTo>
                              <a:lnTo>
                                <a:pt x="79" y="146"/>
                              </a:lnTo>
                              <a:close/>
                              <a:moveTo>
                                <a:pt x="9104" y="161"/>
                              </a:moveTo>
                              <a:lnTo>
                                <a:pt x="9041" y="161"/>
                              </a:lnTo>
                              <a:lnTo>
                                <a:pt x="9034" y="144"/>
                              </a:lnTo>
                              <a:lnTo>
                                <a:pt x="9099" y="144"/>
                              </a:lnTo>
                              <a:lnTo>
                                <a:pt x="9103" y="156"/>
                              </a:lnTo>
                              <a:lnTo>
                                <a:pt x="9104" y="161"/>
                              </a:lnTo>
                              <a:close/>
                              <a:moveTo>
                                <a:pt x="74" y="161"/>
                              </a:moveTo>
                              <a:lnTo>
                                <a:pt x="72" y="161"/>
                              </a:lnTo>
                              <a:lnTo>
                                <a:pt x="74" y="158"/>
                              </a:lnTo>
                              <a:lnTo>
                                <a:pt x="74" y="161"/>
                              </a:lnTo>
                              <a:close/>
                              <a:moveTo>
                                <a:pt x="9046" y="178"/>
                              </a:moveTo>
                              <a:lnTo>
                                <a:pt x="9038" y="158"/>
                              </a:lnTo>
                              <a:lnTo>
                                <a:pt x="9041" y="161"/>
                              </a:lnTo>
                              <a:lnTo>
                                <a:pt x="9104" y="161"/>
                              </a:lnTo>
                              <a:lnTo>
                                <a:pt x="9107" y="173"/>
                              </a:lnTo>
                              <a:lnTo>
                                <a:pt x="9046" y="173"/>
                              </a:lnTo>
                              <a:lnTo>
                                <a:pt x="9046" y="178"/>
                              </a:lnTo>
                              <a:close/>
                              <a:moveTo>
                                <a:pt x="67" y="178"/>
                              </a:moveTo>
                              <a:lnTo>
                                <a:pt x="67" y="173"/>
                              </a:lnTo>
                              <a:lnTo>
                                <a:pt x="69" y="173"/>
                              </a:lnTo>
                              <a:lnTo>
                                <a:pt x="67" y="178"/>
                              </a:lnTo>
                              <a:close/>
                              <a:moveTo>
                                <a:pt x="9050" y="192"/>
                              </a:moveTo>
                              <a:lnTo>
                                <a:pt x="9046" y="173"/>
                              </a:lnTo>
                              <a:lnTo>
                                <a:pt x="9107" y="173"/>
                              </a:lnTo>
                              <a:lnTo>
                                <a:pt x="9108" y="178"/>
                              </a:lnTo>
                              <a:lnTo>
                                <a:pt x="9110" y="190"/>
                              </a:lnTo>
                              <a:lnTo>
                                <a:pt x="9050" y="190"/>
                              </a:lnTo>
                              <a:lnTo>
                                <a:pt x="9050" y="192"/>
                              </a:lnTo>
                              <a:close/>
                              <a:moveTo>
                                <a:pt x="62" y="192"/>
                              </a:moveTo>
                              <a:lnTo>
                                <a:pt x="62" y="190"/>
                              </a:lnTo>
                              <a:lnTo>
                                <a:pt x="63" y="190"/>
                              </a:lnTo>
                              <a:lnTo>
                                <a:pt x="62" y="192"/>
                              </a:lnTo>
                              <a:close/>
                              <a:moveTo>
                                <a:pt x="9053" y="209"/>
                              </a:moveTo>
                              <a:lnTo>
                                <a:pt x="9050" y="190"/>
                              </a:lnTo>
                              <a:lnTo>
                                <a:pt x="9110" y="190"/>
                              </a:lnTo>
                              <a:lnTo>
                                <a:pt x="9113" y="202"/>
                              </a:lnTo>
                              <a:lnTo>
                                <a:pt x="9113" y="206"/>
                              </a:lnTo>
                              <a:lnTo>
                                <a:pt x="9053" y="206"/>
                              </a:lnTo>
                              <a:lnTo>
                                <a:pt x="9053" y="209"/>
                              </a:lnTo>
                              <a:close/>
                              <a:moveTo>
                                <a:pt x="60" y="209"/>
                              </a:moveTo>
                              <a:lnTo>
                                <a:pt x="60" y="206"/>
                              </a:lnTo>
                              <a:lnTo>
                                <a:pt x="60" y="209"/>
                              </a:lnTo>
                              <a:close/>
                              <a:moveTo>
                                <a:pt x="9113" y="1018"/>
                              </a:moveTo>
                              <a:lnTo>
                                <a:pt x="9053" y="1018"/>
                              </a:lnTo>
                              <a:lnTo>
                                <a:pt x="9053" y="206"/>
                              </a:lnTo>
                              <a:lnTo>
                                <a:pt x="9113" y="206"/>
                              </a:lnTo>
                              <a:lnTo>
                                <a:pt x="9113" y="1018"/>
                              </a:lnTo>
                              <a:close/>
                              <a:moveTo>
                                <a:pt x="60" y="1018"/>
                              </a:moveTo>
                              <a:lnTo>
                                <a:pt x="60" y="1018"/>
                              </a:lnTo>
                              <a:lnTo>
                                <a:pt x="60" y="1015"/>
                              </a:lnTo>
                              <a:lnTo>
                                <a:pt x="60" y="1018"/>
                              </a:lnTo>
                              <a:close/>
                              <a:moveTo>
                                <a:pt x="9110" y="1034"/>
                              </a:moveTo>
                              <a:lnTo>
                                <a:pt x="9050" y="1034"/>
                              </a:lnTo>
                              <a:lnTo>
                                <a:pt x="9053" y="1015"/>
                              </a:lnTo>
                              <a:lnTo>
                                <a:pt x="9053" y="1018"/>
                              </a:lnTo>
                              <a:lnTo>
                                <a:pt x="9113" y="1018"/>
                              </a:lnTo>
                              <a:lnTo>
                                <a:pt x="9113" y="1022"/>
                              </a:lnTo>
                              <a:lnTo>
                                <a:pt x="9110" y="1034"/>
                              </a:lnTo>
                              <a:close/>
                              <a:moveTo>
                                <a:pt x="63" y="1034"/>
                              </a:moveTo>
                              <a:lnTo>
                                <a:pt x="62" y="1034"/>
                              </a:lnTo>
                              <a:lnTo>
                                <a:pt x="62" y="1032"/>
                              </a:lnTo>
                              <a:lnTo>
                                <a:pt x="63" y="1034"/>
                              </a:lnTo>
                              <a:close/>
                              <a:moveTo>
                                <a:pt x="9107" y="1051"/>
                              </a:moveTo>
                              <a:lnTo>
                                <a:pt x="9046" y="1051"/>
                              </a:lnTo>
                              <a:lnTo>
                                <a:pt x="9050" y="1032"/>
                              </a:lnTo>
                              <a:lnTo>
                                <a:pt x="9050" y="1034"/>
                              </a:lnTo>
                              <a:lnTo>
                                <a:pt x="9110" y="1034"/>
                              </a:lnTo>
                              <a:lnTo>
                                <a:pt x="9108" y="1046"/>
                              </a:lnTo>
                              <a:lnTo>
                                <a:pt x="9107" y="1051"/>
                              </a:lnTo>
                              <a:close/>
                              <a:moveTo>
                                <a:pt x="68" y="1051"/>
                              </a:moveTo>
                              <a:lnTo>
                                <a:pt x="67" y="1051"/>
                              </a:lnTo>
                              <a:lnTo>
                                <a:pt x="67" y="1049"/>
                              </a:lnTo>
                              <a:lnTo>
                                <a:pt x="68" y="1051"/>
                              </a:lnTo>
                              <a:close/>
                              <a:moveTo>
                                <a:pt x="9038" y="1066"/>
                              </a:moveTo>
                              <a:lnTo>
                                <a:pt x="9046" y="1049"/>
                              </a:lnTo>
                              <a:lnTo>
                                <a:pt x="9046" y="1051"/>
                              </a:lnTo>
                              <a:lnTo>
                                <a:pt x="9107" y="1051"/>
                              </a:lnTo>
                              <a:lnTo>
                                <a:pt x="9104" y="1063"/>
                              </a:lnTo>
                              <a:lnTo>
                                <a:pt x="9041" y="1063"/>
                              </a:lnTo>
                              <a:lnTo>
                                <a:pt x="9038" y="1066"/>
                              </a:lnTo>
                              <a:close/>
                              <a:moveTo>
                                <a:pt x="74" y="1066"/>
                              </a:moveTo>
                              <a:lnTo>
                                <a:pt x="72" y="1063"/>
                              </a:lnTo>
                              <a:lnTo>
                                <a:pt x="73" y="1063"/>
                              </a:lnTo>
                              <a:lnTo>
                                <a:pt x="74" y="1066"/>
                              </a:lnTo>
                              <a:close/>
                              <a:moveTo>
                                <a:pt x="9099" y="1080"/>
                              </a:moveTo>
                              <a:lnTo>
                                <a:pt x="9034" y="1080"/>
                              </a:lnTo>
                              <a:lnTo>
                                <a:pt x="9041" y="1063"/>
                              </a:lnTo>
                              <a:lnTo>
                                <a:pt x="9104" y="1063"/>
                              </a:lnTo>
                              <a:lnTo>
                                <a:pt x="9103" y="1068"/>
                              </a:lnTo>
                              <a:lnTo>
                                <a:pt x="9099" y="1080"/>
                              </a:lnTo>
                              <a:close/>
                              <a:moveTo>
                                <a:pt x="81" y="1080"/>
                              </a:moveTo>
                              <a:lnTo>
                                <a:pt x="79" y="1080"/>
                              </a:lnTo>
                              <a:lnTo>
                                <a:pt x="79" y="1078"/>
                              </a:lnTo>
                              <a:lnTo>
                                <a:pt x="81" y="1080"/>
                              </a:lnTo>
                              <a:close/>
                              <a:moveTo>
                                <a:pt x="9024" y="1094"/>
                              </a:moveTo>
                              <a:lnTo>
                                <a:pt x="9034" y="1078"/>
                              </a:lnTo>
                              <a:lnTo>
                                <a:pt x="9034" y="1080"/>
                              </a:lnTo>
                              <a:lnTo>
                                <a:pt x="9099" y="1080"/>
                              </a:lnTo>
                              <a:lnTo>
                                <a:pt x="9096" y="1087"/>
                              </a:lnTo>
                              <a:lnTo>
                                <a:pt x="9094" y="1092"/>
                              </a:lnTo>
                              <a:lnTo>
                                <a:pt x="9026" y="1092"/>
                              </a:lnTo>
                              <a:lnTo>
                                <a:pt x="9024" y="1094"/>
                              </a:lnTo>
                              <a:close/>
                              <a:moveTo>
                                <a:pt x="89" y="1094"/>
                              </a:moveTo>
                              <a:lnTo>
                                <a:pt x="86" y="1092"/>
                              </a:lnTo>
                              <a:lnTo>
                                <a:pt x="87" y="1092"/>
                              </a:lnTo>
                              <a:lnTo>
                                <a:pt x="89" y="1094"/>
                              </a:lnTo>
                              <a:close/>
                              <a:moveTo>
                                <a:pt x="9014" y="1106"/>
                              </a:moveTo>
                              <a:lnTo>
                                <a:pt x="9026" y="1092"/>
                              </a:lnTo>
                              <a:lnTo>
                                <a:pt x="9094" y="1092"/>
                              </a:lnTo>
                              <a:lnTo>
                                <a:pt x="9088" y="1104"/>
                              </a:lnTo>
                              <a:lnTo>
                                <a:pt x="9017" y="1104"/>
                              </a:lnTo>
                              <a:lnTo>
                                <a:pt x="9014" y="1106"/>
                              </a:lnTo>
                              <a:close/>
                              <a:moveTo>
                                <a:pt x="98" y="1106"/>
                              </a:moveTo>
                              <a:lnTo>
                                <a:pt x="96" y="1104"/>
                              </a:lnTo>
                              <a:lnTo>
                                <a:pt x="98" y="1106"/>
                              </a:lnTo>
                              <a:close/>
                              <a:moveTo>
                                <a:pt x="9079" y="1118"/>
                              </a:moveTo>
                              <a:lnTo>
                                <a:pt x="9005" y="1118"/>
                              </a:lnTo>
                              <a:lnTo>
                                <a:pt x="9017" y="1104"/>
                              </a:lnTo>
                              <a:lnTo>
                                <a:pt x="9088" y="1104"/>
                              </a:lnTo>
                              <a:lnTo>
                                <a:pt x="9086" y="1106"/>
                              </a:lnTo>
                              <a:lnTo>
                                <a:pt x="9079" y="1118"/>
                              </a:lnTo>
                              <a:close/>
                              <a:moveTo>
                                <a:pt x="110" y="1118"/>
                              </a:moveTo>
                              <a:lnTo>
                                <a:pt x="108" y="1118"/>
                              </a:lnTo>
                              <a:lnTo>
                                <a:pt x="108" y="1116"/>
                              </a:lnTo>
                              <a:lnTo>
                                <a:pt x="110" y="1118"/>
                              </a:lnTo>
                              <a:close/>
                              <a:moveTo>
                                <a:pt x="9073" y="1128"/>
                              </a:moveTo>
                              <a:lnTo>
                                <a:pt x="8993" y="1128"/>
                              </a:lnTo>
                              <a:lnTo>
                                <a:pt x="9005" y="1116"/>
                              </a:lnTo>
                              <a:lnTo>
                                <a:pt x="9005" y="1118"/>
                              </a:lnTo>
                              <a:lnTo>
                                <a:pt x="9079" y="1118"/>
                              </a:lnTo>
                              <a:lnTo>
                                <a:pt x="9074" y="1126"/>
                              </a:lnTo>
                              <a:lnTo>
                                <a:pt x="9073" y="1128"/>
                              </a:lnTo>
                              <a:close/>
                              <a:moveTo>
                                <a:pt x="121" y="1128"/>
                              </a:moveTo>
                              <a:lnTo>
                                <a:pt x="120" y="1128"/>
                              </a:lnTo>
                              <a:lnTo>
                                <a:pt x="118" y="1126"/>
                              </a:lnTo>
                              <a:lnTo>
                                <a:pt x="121" y="1128"/>
                              </a:lnTo>
                              <a:close/>
                              <a:moveTo>
                                <a:pt x="9066" y="1138"/>
                              </a:moveTo>
                              <a:lnTo>
                                <a:pt x="8978" y="1138"/>
                              </a:lnTo>
                              <a:lnTo>
                                <a:pt x="8995" y="1126"/>
                              </a:lnTo>
                              <a:lnTo>
                                <a:pt x="8993" y="1128"/>
                              </a:lnTo>
                              <a:lnTo>
                                <a:pt x="9073" y="1128"/>
                              </a:lnTo>
                              <a:lnTo>
                                <a:pt x="9066" y="1138"/>
                              </a:lnTo>
                              <a:close/>
                              <a:moveTo>
                                <a:pt x="136" y="1138"/>
                              </a:moveTo>
                              <a:lnTo>
                                <a:pt x="134" y="1138"/>
                              </a:lnTo>
                              <a:lnTo>
                                <a:pt x="132" y="1135"/>
                              </a:lnTo>
                              <a:lnTo>
                                <a:pt x="136" y="1138"/>
                              </a:lnTo>
                              <a:close/>
                              <a:moveTo>
                                <a:pt x="9042" y="1164"/>
                              </a:moveTo>
                              <a:lnTo>
                                <a:pt x="8904" y="1164"/>
                              </a:lnTo>
                              <a:lnTo>
                                <a:pt x="8923" y="1162"/>
                              </a:lnTo>
                              <a:lnTo>
                                <a:pt x="8921" y="1162"/>
                              </a:lnTo>
                              <a:lnTo>
                                <a:pt x="8940" y="1157"/>
                              </a:lnTo>
                              <a:lnTo>
                                <a:pt x="8935" y="1157"/>
                              </a:lnTo>
                              <a:lnTo>
                                <a:pt x="8954" y="1152"/>
                              </a:lnTo>
                              <a:lnTo>
                                <a:pt x="8952" y="1152"/>
                              </a:lnTo>
                              <a:lnTo>
                                <a:pt x="8969" y="1145"/>
                              </a:lnTo>
                              <a:lnTo>
                                <a:pt x="8966" y="1145"/>
                              </a:lnTo>
                              <a:lnTo>
                                <a:pt x="8981" y="1135"/>
                              </a:lnTo>
                              <a:lnTo>
                                <a:pt x="8978" y="1138"/>
                              </a:lnTo>
                              <a:lnTo>
                                <a:pt x="9066" y="1138"/>
                              </a:lnTo>
                              <a:lnTo>
                                <a:pt x="9062" y="1142"/>
                              </a:lnTo>
                              <a:lnTo>
                                <a:pt x="9048" y="1159"/>
                              </a:lnTo>
                              <a:lnTo>
                                <a:pt x="9042" y="1164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91CF5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49DA137" id="AutoShape 4" o:spid="_x0000_s1026" style="position:absolute;margin-left:1in;margin-top:-14.1pt;width:468pt;height:50.4pt;z-index:25168588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9113,122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" path="m8911,1224r-8709,l158,1214r-21,-7l118,1198,98,1186,82,1174,65,1159,50,1142,38,1126,26,1106r-9,-19l10,1068,5,1046,,1022,,202,5,178r5,-22l17,137r9,-19l38,98,50,82,65,65,82,50,98,38,118,26r19,-9l158,10,202,,8911,r43,10l8976,17r19,9l9014,38r17,12l9042,60,209,60r-19,2l192,62r-19,5l178,67r-20,5l161,72r-17,7l146,79r-10,7l134,86,121,96r-1,l110,106r-2,l96,120,86,132r1,l81,144r-2,l72,161r2,l69,173r-2,l63,190r-1,l60,206r,812l62,1034r1,l67,1051r1,l73,1063r-1,l79,1080r2,l87,1092r-1,l96,1104r12,14l110,1118r10,10l121,1128r13,10l136,1138r10,7l144,1145r17,7l158,1152r20,5l173,1157r19,5l190,1162r19,2l9042,1164r-11,10l9014,1186r-19,12l8976,1207r-22,7l8911,1224xm8981,89l8966,79r3,l8952,72r2,l8935,67r5,l8921,62r2,l8904,60r138,l9048,65r14,17l9066,86r-88,l8981,89xm132,89r2,-3l136,86r-4,3xm8995,98l8978,86r88,l9073,96r-80,l8995,98xm118,98r2,-2l121,96r-3,2xm9006,107l8993,96r80,l9074,98r5,8l9005,106r1,1xm108,108r,-2l110,106r-2,2xm9007,108r-1,-1l9005,106r2,2xm9080,108r-73,l9005,106r74,l9080,108xm9088,120r-71,l9006,107r1,1l9080,108r6,10l9088,120xm96,120r,l98,118r-2,2xm9094,132r-68,l9014,118r3,2l9088,120r6,12xm87,132r-1,l89,130r-2,2xm9034,146r-10,-16l9026,132r68,l9096,137r3,7l9034,144r,2xm79,146r,-2l81,144r-2,2xm9104,161r-63,l9034,144r65,l9103,156r1,5xm74,161r-2,l74,158r,3xm9046,178r-8,-20l9041,161r63,l9107,173r-61,l9046,178xm67,178r,-5l69,173r-2,5xm9050,192r-4,-19l9107,173r1,5l9110,190r-60,l9050,192xm62,192r,-2l63,190r-1,2xm9053,209r-3,-19l9110,190r3,12l9113,206r-60,l9053,209xm60,209r,-3l60,209xm9113,1018r-60,l9053,206r60,l9113,1018xm60,1018r,l60,1015r,3xm9110,1034r-60,l9053,1015r,3l9113,1018r,4l9110,1034xm63,1034r-1,l62,1032r1,2xm9107,1051r-61,l9050,1032r,2l9110,1034r-2,12l9107,1051xm68,1051r-1,l67,1049r1,2xm9038,1066r8,-17l9046,1051r61,l9104,1063r-63,l9038,1066xm74,1066r-2,-3l73,1063r1,3xm9099,1080r-65,l9041,1063r63,l9103,1068r-4,12xm81,1080r-2,l79,1078r2,2xm9024,1094r10,-16l9034,1080r65,l9096,1087r-2,5l9026,1092r-2,2xm89,1094r-3,-2l87,1092r2,2xm9014,1106r12,-14l9094,1092r-6,12l9017,1104r-3,2xm98,1106r-2,-2l98,1106xm9079,1118r-74,l9017,1104r71,l9086,1106r-7,12xm110,1118r-2,l108,1116r2,2xm9073,1128r-80,l9005,1116r,2l9079,1118r-5,8l9073,1128xm121,1128r-1,l118,1126r3,2xm9066,1138r-88,l8995,1126r-2,2l9073,1128r-7,10xm136,1138r-2,l132,1135r4,3xm9042,1164r-138,l8923,1162r-2,l8940,1157r-5,l8954,1152r-2,l8969,1145r-3,l8981,1135r-3,3l9066,1138r-4,4l9048,1159r-6,5xe" fillcolor="#91cf50" stroked="f">
                <v:path arrowok="t" o:connecttype="custom" o:connectlocs="63917,620208;11088,568437;6522,81579;53481,26147;5811853,0;5897293,31376;103049,37652;78918,50202;56090,69028;45003,90469;39133,532354;47611,555886;62612,577327;87396,595107;116094,605043;5890119,613933;5857508,46542;5830767,35037;5910337,42881;88701,44973;5865335,50202;5873813,55955;5873813,55955;5873813,55955;5921425,55432;5922077,56478;62612,62753;5931208,69028;5885553,67982;5892075,76349;5896641,84194;46959,84194;5937730,84194;45003,90469;5941643,99359;40437,100405;5904467,107726;5943600,532354;39133,532354;5904467,532354;40437,539675;5941643,540721;44350,549611;5896641,555886;5934469,564776;52829,564776;5892075,564776;58047,572098;5931208,571052;62612,577327;5925990,578373;5917512,589878;5917512,589878;5855551,595107;87396,595107;5818375,607658;5847725,598768;5897293,608704" o:connectangles="0,0,0,0,0,0,0,0,0,0,0,0,0,0,0,0,0,0,0,0,0,0,0,0,0,0,0,0,0,0,0,0,0,0,0,0,0,0,0,0,0,0,0,0,0,0,0,0,0,0,0,0,0,0,0,0,0,0"/>
                <w10:wrap anchorx="page"/>
              </v:shape>
            </w:pict>
          </mc:Fallback>
        </mc:AlternateContent>
      </w:r>
      <w:r w:rsidRPr="003808E3">
        <w:t>Older people in Napier</w:t>
      </w:r>
    </w:p>
    <w:p w14:paraId="2A7E5FC4" w14:textId="2D5DF4C5" w:rsidR="00DB5F70" w:rsidRDefault="00DB5F70" w:rsidP="00DB5F70">
      <w:pPr>
        <w:tabs>
          <w:tab w:val="left" w:pos="4680"/>
        </w:tabs>
        <w:spacing w:after="0" w:line="360" w:lineRule="auto"/>
        <w:ind w:left="3600"/>
        <w:rPr>
          <w:rFonts w:ascii="Arial" w:hAnsi="Arial" w:cs="Arial"/>
          <w:sz w:val="32"/>
          <w:szCs w:val="32"/>
          <w:lang w:val="en-NZ"/>
        </w:rPr>
      </w:pPr>
    </w:p>
    <w:p w14:paraId="727E7044" w14:textId="0883FFBD" w:rsidR="002E3894" w:rsidRPr="003808E3" w:rsidRDefault="00DB5F70" w:rsidP="00DB5F70">
      <w:pPr>
        <w:tabs>
          <w:tab w:val="left" w:pos="4680"/>
        </w:tabs>
        <w:spacing w:after="0" w:line="360" w:lineRule="auto"/>
        <w:ind w:left="3600"/>
        <w:rPr>
          <w:rFonts w:ascii="Arial" w:hAnsi="Arial" w:cs="Arial"/>
          <w:sz w:val="32"/>
          <w:szCs w:val="32"/>
          <w:lang w:val="en-NZ"/>
        </w:rPr>
      </w:pPr>
      <w:r>
        <w:rPr>
          <w:noProof/>
          <w:lang w:val="en-NZ" w:eastAsia="en-NZ"/>
        </w:rPr>
        <w:drawing>
          <wp:anchor distT="0" distB="0" distL="114300" distR="114300" simplePos="0" relativeHeight="252168192" behindDoc="0" locked="0" layoutInCell="1" allowOverlap="1" wp14:anchorId="2AFACC15" wp14:editId="199065D6">
            <wp:simplePos x="0" y="0"/>
            <wp:positionH relativeFrom="column">
              <wp:posOffset>217059</wp:posOffset>
            </wp:positionH>
            <wp:positionV relativeFrom="paragraph">
              <wp:posOffset>66067</wp:posOffset>
            </wp:positionV>
            <wp:extent cx="1490345" cy="1490345"/>
            <wp:effectExtent l="0" t="0" r="0" b="0"/>
            <wp:wrapThrough wrapText="bothSides">
              <wp:wrapPolygon edited="0">
                <wp:start x="10768" y="0"/>
                <wp:lineTo x="6350" y="552"/>
                <wp:lineTo x="1657" y="2761"/>
                <wp:lineTo x="1657" y="4970"/>
                <wp:lineTo x="0" y="8835"/>
                <wp:lineTo x="552" y="20155"/>
                <wp:lineTo x="14633" y="21259"/>
                <wp:lineTo x="16842" y="21259"/>
                <wp:lineTo x="17118" y="20707"/>
                <wp:lineTo x="20707" y="18499"/>
                <wp:lineTo x="21259" y="17118"/>
                <wp:lineTo x="21259" y="2485"/>
                <wp:lineTo x="17946" y="828"/>
                <wp:lineTo x="12424" y="0"/>
                <wp:lineTo x="10768" y="0"/>
              </wp:wrapPolygon>
            </wp:wrapThrough>
            <wp:docPr id="184" name="Picture 184" descr="Group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Group 2"/>
                    <pic:cNvPicPr>
                      <a:picLocks noChangeAspect="1" noChangeArrowheads="1"/>
                    </pic:cNvPicPr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90345" cy="14903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7A5E7DF" w14:textId="5B661C71" w:rsidR="002E3894" w:rsidRPr="003808E3" w:rsidRDefault="002E3894" w:rsidP="00DB5F70">
      <w:pPr>
        <w:tabs>
          <w:tab w:val="left" w:pos="4680"/>
        </w:tabs>
        <w:spacing w:after="0" w:line="360" w:lineRule="auto"/>
        <w:ind w:left="3686"/>
        <w:rPr>
          <w:rFonts w:ascii="Arial" w:hAnsi="Arial" w:cs="Arial"/>
          <w:sz w:val="32"/>
          <w:szCs w:val="32"/>
          <w:lang w:val="en-NZ"/>
        </w:rPr>
      </w:pPr>
      <w:r w:rsidRPr="003808E3">
        <w:rPr>
          <w:rFonts w:ascii="Arial" w:hAnsi="Arial" w:cs="Arial"/>
          <w:sz w:val="32"/>
          <w:szCs w:val="32"/>
          <w:lang w:val="en-NZ"/>
        </w:rPr>
        <w:t xml:space="preserve">This strategy understands that our </w:t>
      </w:r>
      <w:r w:rsidR="00985FEE">
        <w:rPr>
          <w:rFonts w:ascii="Arial" w:hAnsi="Arial" w:cs="Arial"/>
          <w:sz w:val="32"/>
          <w:szCs w:val="32"/>
          <w:lang w:val="en-NZ"/>
        </w:rPr>
        <w:t xml:space="preserve">older </w:t>
      </w:r>
      <w:proofErr w:type="gramStart"/>
      <w:r w:rsidR="00985FEE">
        <w:rPr>
          <w:rFonts w:ascii="Arial" w:hAnsi="Arial" w:cs="Arial"/>
          <w:sz w:val="32"/>
          <w:szCs w:val="32"/>
          <w:lang w:val="en-NZ"/>
        </w:rPr>
        <w:t>persons</w:t>
      </w:r>
      <w:proofErr w:type="gramEnd"/>
      <w:r w:rsidRPr="003808E3">
        <w:rPr>
          <w:rFonts w:ascii="Arial" w:hAnsi="Arial" w:cs="Arial"/>
          <w:sz w:val="32"/>
          <w:szCs w:val="32"/>
          <w:lang w:val="en-NZ"/>
        </w:rPr>
        <w:t xml:space="preserve"> community is a </w:t>
      </w:r>
      <w:r w:rsidRPr="006F60C2">
        <w:rPr>
          <w:rFonts w:ascii="Arial" w:hAnsi="Arial" w:cs="Arial"/>
          <w:b/>
          <w:bCs/>
          <w:sz w:val="32"/>
          <w:szCs w:val="32"/>
          <w:lang w:val="en-NZ"/>
        </w:rPr>
        <w:t>diverse community</w:t>
      </w:r>
      <w:r w:rsidRPr="003808E3">
        <w:rPr>
          <w:rFonts w:ascii="Arial" w:hAnsi="Arial" w:cs="Arial"/>
          <w:sz w:val="32"/>
          <w:szCs w:val="32"/>
          <w:lang w:val="en-NZ"/>
        </w:rPr>
        <w:t xml:space="preserve">. </w:t>
      </w:r>
    </w:p>
    <w:p w14:paraId="32BD49ED" w14:textId="3F0164E5" w:rsidR="002E3894" w:rsidRDefault="002E3894" w:rsidP="00DB5F70">
      <w:pPr>
        <w:tabs>
          <w:tab w:val="left" w:pos="4680"/>
        </w:tabs>
        <w:spacing w:after="0" w:line="360" w:lineRule="auto"/>
        <w:ind w:left="3686"/>
        <w:rPr>
          <w:rFonts w:ascii="Arial" w:hAnsi="Arial" w:cs="Arial"/>
          <w:sz w:val="32"/>
          <w:szCs w:val="32"/>
          <w:lang w:val="en-NZ"/>
        </w:rPr>
      </w:pPr>
    </w:p>
    <w:p w14:paraId="4265CDF0" w14:textId="6571CA81" w:rsidR="006F60C2" w:rsidRPr="003808E3" w:rsidRDefault="00DB5F70" w:rsidP="00DB5F70">
      <w:pPr>
        <w:tabs>
          <w:tab w:val="left" w:pos="4680"/>
        </w:tabs>
        <w:spacing w:after="0" w:line="360" w:lineRule="auto"/>
        <w:ind w:left="3686"/>
        <w:rPr>
          <w:rFonts w:ascii="Arial" w:hAnsi="Arial" w:cs="Arial"/>
          <w:sz w:val="32"/>
          <w:szCs w:val="32"/>
          <w:lang w:val="en-NZ"/>
        </w:rPr>
      </w:pPr>
      <w:r w:rsidRPr="00D9614C">
        <w:rPr>
          <w:rFonts w:ascii="Arial" w:hAnsi="Arial" w:cs="Arial"/>
          <w:noProof/>
          <w:sz w:val="32"/>
          <w:szCs w:val="32"/>
          <w:lang w:val="en-NZ" w:eastAsia="en-NZ"/>
        </w:rPr>
        <w:drawing>
          <wp:anchor distT="0" distB="0" distL="114300" distR="114300" simplePos="0" relativeHeight="252143616" behindDoc="0" locked="0" layoutInCell="1" allowOverlap="1" wp14:anchorId="30B31ACD" wp14:editId="0CBD177D">
            <wp:simplePos x="0" y="0"/>
            <wp:positionH relativeFrom="column">
              <wp:posOffset>215072</wp:posOffset>
            </wp:positionH>
            <wp:positionV relativeFrom="paragraph">
              <wp:posOffset>258555</wp:posOffset>
            </wp:positionV>
            <wp:extent cx="1469390" cy="1476375"/>
            <wp:effectExtent l="0" t="0" r="0" b="0"/>
            <wp:wrapNone/>
            <wp:docPr id="119" name="Picture 1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3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69390" cy="14763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622562" w:rsidRPr="003808E3">
        <w:rPr>
          <w:rFonts w:ascii="Arial" w:hAnsi="Arial" w:cs="Arial"/>
          <w:noProof/>
          <w:sz w:val="32"/>
          <w:szCs w:val="32"/>
          <w:lang w:val="en-NZ" w:eastAsia="en-NZ"/>
        </w:rPr>
        <mc:AlternateContent>
          <mc:Choice Requires="wps">
            <w:drawing>
              <wp:anchor distT="0" distB="0" distL="114300" distR="114300" simplePos="0" relativeHeight="252129280" behindDoc="1" locked="0" layoutInCell="1" allowOverlap="1" wp14:anchorId="6D890459" wp14:editId="35600BA0">
                <wp:simplePos x="0" y="0"/>
                <wp:positionH relativeFrom="margin">
                  <wp:posOffset>2126974</wp:posOffset>
                </wp:positionH>
                <wp:positionV relativeFrom="paragraph">
                  <wp:posOffset>102540</wp:posOffset>
                </wp:positionV>
                <wp:extent cx="3930926" cy="3975652"/>
                <wp:effectExtent l="0" t="0" r="12700" b="25400"/>
                <wp:wrapNone/>
                <wp:docPr id="34" name="Rectangle: Rounded Corners 3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930926" cy="3975652"/>
                        </a:xfrm>
                        <a:prstGeom prst="roundRect">
                          <a:avLst/>
                        </a:prstGeom>
                        <a:solidFill>
                          <a:schemeClr val="accent1">
                            <a:lumMod val="20000"/>
                            <a:lumOff val="80000"/>
                          </a:schemeClr>
                        </a:solidFill>
                        <a:ln>
                          <a:solidFill>
                            <a:schemeClr val="accent1">
                              <a:lumMod val="20000"/>
                              <a:lumOff val="80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0075D269" id="Rectangle: Rounded Corners 34" o:spid="_x0000_s1026" style="position:absolute;margin-left:167.5pt;margin-top:8.05pt;width:309.5pt;height:313.05pt;z-index:-25118720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" fillcolor="#d9e2f3 [660]" strokecolor="#d9e2f3 [660]" strokeweight="1pt">
                <v:stroke joinstyle="miter"/>
                <w10:wrap anchorx="margin"/>
              </v:roundrect>
            </w:pict>
          </mc:Fallback>
        </mc:AlternateContent>
      </w:r>
    </w:p>
    <w:p w14:paraId="1E331B20" w14:textId="3B4F1F55" w:rsidR="003B4E16" w:rsidRDefault="003B4E16" w:rsidP="00DB5F70">
      <w:pPr>
        <w:tabs>
          <w:tab w:val="left" w:pos="4680"/>
        </w:tabs>
        <w:spacing w:after="0" w:line="360" w:lineRule="auto"/>
        <w:ind w:left="3686"/>
        <w:rPr>
          <w:rFonts w:ascii="Arial" w:hAnsi="Arial" w:cs="Arial"/>
          <w:sz w:val="32"/>
          <w:szCs w:val="32"/>
          <w:lang w:val="en-NZ"/>
        </w:rPr>
      </w:pPr>
      <w:r>
        <w:rPr>
          <w:rFonts w:ascii="Arial" w:hAnsi="Arial" w:cs="Arial"/>
          <w:sz w:val="32"/>
          <w:szCs w:val="32"/>
          <w:lang w:val="en-NZ"/>
        </w:rPr>
        <w:t>A</w:t>
      </w:r>
      <w:r>
        <w:rPr>
          <w:rFonts w:ascii="Arial" w:hAnsi="Arial" w:cs="Arial"/>
          <w:b/>
          <w:bCs/>
          <w:sz w:val="32"/>
          <w:szCs w:val="32"/>
          <w:lang w:val="en-NZ"/>
        </w:rPr>
        <w:t xml:space="preserve"> d</w:t>
      </w:r>
      <w:r w:rsidR="006F60C2">
        <w:rPr>
          <w:rFonts w:ascii="Arial" w:hAnsi="Arial" w:cs="Arial"/>
          <w:b/>
          <w:bCs/>
          <w:sz w:val="32"/>
          <w:szCs w:val="32"/>
          <w:lang w:val="en-NZ"/>
        </w:rPr>
        <w:t xml:space="preserve">iverse community </w:t>
      </w:r>
      <w:r>
        <w:rPr>
          <w:rFonts w:ascii="Arial" w:hAnsi="Arial" w:cs="Arial"/>
          <w:sz w:val="32"/>
          <w:szCs w:val="32"/>
          <w:lang w:val="en-NZ"/>
        </w:rPr>
        <w:t>is</w:t>
      </w:r>
      <w:r w:rsidR="006F60C2">
        <w:rPr>
          <w:rFonts w:ascii="Arial" w:hAnsi="Arial" w:cs="Arial"/>
          <w:sz w:val="32"/>
          <w:szCs w:val="32"/>
          <w:lang w:val="en-NZ"/>
        </w:rPr>
        <w:t xml:space="preserve"> </w:t>
      </w:r>
      <w:r>
        <w:rPr>
          <w:rFonts w:ascii="Arial" w:hAnsi="Arial" w:cs="Arial"/>
          <w:sz w:val="32"/>
          <w:szCs w:val="32"/>
          <w:lang w:val="en-NZ"/>
        </w:rPr>
        <w:t>a</w:t>
      </w:r>
      <w:r w:rsidR="006F60C2">
        <w:rPr>
          <w:rFonts w:ascii="Arial" w:hAnsi="Arial" w:cs="Arial"/>
          <w:sz w:val="32"/>
          <w:szCs w:val="32"/>
          <w:lang w:val="en-NZ"/>
        </w:rPr>
        <w:t xml:space="preserve"> community</w:t>
      </w:r>
      <w:r>
        <w:rPr>
          <w:rFonts w:ascii="Arial" w:hAnsi="Arial" w:cs="Arial"/>
          <w:sz w:val="32"/>
          <w:szCs w:val="32"/>
          <w:lang w:val="en-NZ"/>
        </w:rPr>
        <w:t xml:space="preserve"> </w:t>
      </w:r>
      <w:r w:rsidR="00D9614C">
        <w:rPr>
          <w:rFonts w:ascii="Arial" w:hAnsi="Arial" w:cs="Arial"/>
          <w:sz w:val="32"/>
          <w:szCs w:val="32"/>
          <w:lang w:val="en-NZ"/>
        </w:rPr>
        <w:t xml:space="preserve">that </w:t>
      </w:r>
      <w:r w:rsidR="006F60C2">
        <w:rPr>
          <w:rFonts w:ascii="Arial" w:hAnsi="Arial" w:cs="Arial"/>
          <w:sz w:val="32"/>
          <w:szCs w:val="32"/>
          <w:lang w:val="en-NZ"/>
        </w:rPr>
        <w:t>is made up of people from different</w:t>
      </w:r>
      <w:r w:rsidR="00613A5C">
        <w:rPr>
          <w:rFonts w:ascii="Arial" w:hAnsi="Arial" w:cs="Arial"/>
          <w:sz w:val="32"/>
          <w:szCs w:val="32"/>
          <w:lang w:val="en-NZ"/>
        </w:rPr>
        <w:t>:</w:t>
      </w:r>
      <w:r w:rsidR="00D9614C">
        <w:rPr>
          <w:rFonts w:ascii="Arial" w:hAnsi="Arial" w:cs="Arial"/>
          <w:sz w:val="32"/>
          <w:szCs w:val="32"/>
          <w:lang w:val="en-NZ"/>
        </w:rPr>
        <w:br/>
      </w:r>
    </w:p>
    <w:p w14:paraId="22C9E2F0" w14:textId="5F32ECE7" w:rsidR="002E3894" w:rsidRDefault="006F60C2" w:rsidP="00DB5F70">
      <w:pPr>
        <w:pStyle w:val="ListParagraph"/>
        <w:numPr>
          <w:ilvl w:val="0"/>
          <w:numId w:val="47"/>
        </w:numPr>
        <w:tabs>
          <w:tab w:val="left" w:pos="4680"/>
        </w:tabs>
        <w:spacing w:after="0" w:line="360" w:lineRule="auto"/>
        <w:ind w:left="4253" w:hanging="567"/>
        <w:rPr>
          <w:rFonts w:ascii="Arial" w:hAnsi="Arial" w:cs="Arial"/>
          <w:sz w:val="32"/>
          <w:szCs w:val="32"/>
          <w:lang w:val="en-NZ"/>
        </w:rPr>
      </w:pPr>
      <w:r w:rsidRPr="003B4E16">
        <w:rPr>
          <w:rFonts w:ascii="Arial" w:hAnsi="Arial" w:cs="Arial"/>
          <w:sz w:val="32"/>
          <w:szCs w:val="32"/>
          <w:lang w:val="en-NZ"/>
        </w:rPr>
        <w:t>countries</w:t>
      </w:r>
    </w:p>
    <w:p w14:paraId="196C840E" w14:textId="00C7912A" w:rsidR="003B4E16" w:rsidRDefault="00DB5F70" w:rsidP="00DB5F70">
      <w:pPr>
        <w:pStyle w:val="ListParagraph"/>
        <w:tabs>
          <w:tab w:val="left" w:pos="4680"/>
        </w:tabs>
        <w:spacing w:after="0" w:line="360" w:lineRule="auto"/>
        <w:ind w:left="4253" w:hanging="567"/>
        <w:rPr>
          <w:rFonts w:ascii="Arial" w:hAnsi="Arial" w:cs="Arial"/>
          <w:sz w:val="32"/>
          <w:szCs w:val="32"/>
          <w:lang w:val="en-NZ"/>
        </w:rPr>
      </w:pPr>
      <w:r w:rsidRPr="00D9614C">
        <w:rPr>
          <w:rFonts w:ascii="Arial" w:hAnsi="Arial" w:cs="Arial"/>
          <w:noProof/>
          <w:sz w:val="32"/>
          <w:szCs w:val="32"/>
          <w:lang w:val="en-NZ" w:eastAsia="en-NZ"/>
        </w:rPr>
        <w:drawing>
          <wp:anchor distT="0" distB="0" distL="114300" distR="114300" simplePos="0" relativeHeight="252141568" behindDoc="0" locked="0" layoutInCell="1" allowOverlap="1" wp14:anchorId="2D99AF63" wp14:editId="3AD89849">
            <wp:simplePos x="0" y="0"/>
            <wp:positionH relativeFrom="margin">
              <wp:posOffset>-193</wp:posOffset>
            </wp:positionH>
            <wp:positionV relativeFrom="paragraph">
              <wp:posOffset>302619</wp:posOffset>
            </wp:positionV>
            <wp:extent cx="1895475" cy="891540"/>
            <wp:effectExtent l="0" t="0" r="0" b="3810"/>
            <wp:wrapNone/>
            <wp:docPr id="104" name="Picture 10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3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95475" cy="8915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3FB73076" w14:textId="26720F74" w:rsidR="003B4E16" w:rsidRDefault="003B4E16" w:rsidP="00DB5F70">
      <w:pPr>
        <w:pStyle w:val="ListParagraph"/>
        <w:numPr>
          <w:ilvl w:val="0"/>
          <w:numId w:val="47"/>
        </w:numPr>
        <w:tabs>
          <w:tab w:val="left" w:pos="4680"/>
        </w:tabs>
        <w:spacing w:after="0" w:line="360" w:lineRule="auto"/>
        <w:ind w:left="4253" w:hanging="567"/>
        <w:rPr>
          <w:rFonts w:ascii="Arial" w:hAnsi="Arial" w:cs="Arial"/>
          <w:sz w:val="32"/>
          <w:szCs w:val="32"/>
          <w:lang w:val="en-NZ"/>
        </w:rPr>
      </w:pPr>
      <w:r>
        <w:rPr>
          <w:rFonts w:ascii="Arial" w:hAnsi="Arial" w:cs="Arial"/>
          <w:sz w:val="32"/>
          <w:szCs w:val="32"/>
          <w:lang w:val="en-NZ"/>
        </w:rPr>
        <w:t xml:space="preserve">ethnicities </w:t>
      </w:r>
    </w:p>
    <w:p w14:paraId="34468565" w14:textId="5A17E8DD" w:rsidR="003B4E16" w:rsidRDefault="003B4E16" w:rsidP="00DB5F70">
      <w:pPr>
        <w:pStyle w:val="ListParagraph"/>
        <w:tabs>
          <w:tab w:val="left" w:pos="4680"/>
        </w:tabs>
        <w:spacing w:after="0" w:line="360" w:lineRule="auto"/>
        <w:ind w:left="4253" w:hanging="567"/>
        <w:rPr>
          <w:rFonts w:ascii="Arial" w:hAnsi="Arial" w:cs="Arial"/>
          <w:sz w:val="32"/>
          <w:szCs w:val="32"/>
          <w:lang w:val="en-NZ"/>
        </w:rPr>
      </w:pPr>
    </w:p>
    <w:p w14:paraId="740113B9" w14:textId="1C20DAEC" w:rsidR="003B4E16" w:rsidRDefault="003B4E16" w:rsidP="00DB5F70">
      <w:pPr>
        <w:pStyle w:val="ListParagraph"/>
        <w:numPr>
          <w:ilvl w:val="0"/>
          <w:numId w:val="47"/>
        </w:numPr>
        <w:tabs>
          <w:tab w:val="left" w:pos="4680"/>
        </w:tabs>
        <w:spacing w:after="0" w:line="360" w:lineRule="auto"/>
        <w:ind w:left="4253" w:hanging="567"/>
        <w:rPr>
          <w:rFonts w:ascii="Arial" w:hAnsi="Arial" w:cs="Arial"/>
          <w:sz w:val="32"/>
          <w:szCs w:val="32"/>
          <w:lang w:val="en-NZ"/>
        </w:rPr>
      </w:pPr>
      <w:r>
        <w:rPr>
          <w:rFonts w:ascii="Arial" w:hAnsi="Arial" w:cs="Arial"/>
          <w:sz w:val="32"/>
          <w:szCs w:val="32"/>
          <w:lang w:val="en-NZ"/>
        </w:rPr>
        <w:t>sexualit</w:t>
      </w:r>
      <w:r w:rsidR="00D9614C">
        <w:rPr>
          <w:rFonts w:ascii="Arial" w:hAnsi="Arial" w:cs="Arial"/>
          <w:sz w:val="32"/>
          <w:szCs w:val="32"/>
          <w:lang w:val="en-NZ"/>
        </w:rPr>
        <w:t>ies</w:t>
      </w:r>
      <w:r>
        <w:rPr>
          <w:rFonts w:ascii="Arial" w:hAnsi="Arial" w:cs="Arial"/>
          <w:sz w:val="32"/>
          <w:szCs w:val="32"/>
          <w:lang w:val="en-NZ"/>
        </w:rPr>
        <w:t xml:space="preserve"> </w:t>
      </w:r>
    </w:p>
    <w:p w14:paraId="71D03140" w14:textId="35ADED2B" w:rsidR="003B4E16" w:rsidRDefault="0085799D" w:rsidP="00DB5F70">
      <w:pPr>
        <w:pStyle w:val="ListParagraph"/>
        <w:tabs>
          <w:tab w:val="left" w:pos="4680"/>
        </w:tabs>
        <w:spacing w:after="0" w:line="360" w:lineRule="auto"/>
        <w:ind w:left="4253" w:hanging="567"/>
        <w:rPr>
          <w:rFonts w:ascii="Arial" w:hAnsi="Arial" w:cs="Arial"/>
          <w:sz w:val="32"/>
          <w:szCs w:val="32"/>
          <w:lang w:val="en-NZ"/>
        </w:rPr>
      </w:pPr>
      <w:r w:rsidRPr="00D9614C">
        <w:rPr>
          <w:rFonts w:ascii="Arial" w:hAnsi="Arial" w:cs="Arial"/>
          <w:noProof/>
          <w:sz w:val="32"/>
          <w:szCs w:val="32"/>
          <w:lang w:val="en-NZ" w:eastAsia="en-NZ"/>
        </w:rPr>
        <w:drawing>
          <wp:anchor distT="0" distB="0" distL="114300" distR="114300" simplePos="0" relativeHeight="252142592" behindDoc="0" locked="0" layoutInCell="1" allowOverlap="1" wp14:anchorId="3402AF93" wp14:editId="55526DD3">
            <wp:simplePos x="0" y="0"/>
            <wp:positionH relativeFrom="column">
              <wp:posOffset>86056</wp:posOffset>
            </wp:positionH>
            <wp:positionV relativeFrom="paragraph">
              <wp:posOffset>27471</wp:posOffset>
            </wp:positionV>
            <wp:extent cx="1599565" cy="857250"/>
            <wp:effectExtent l="0" t="0" r="635" b="0"/>
            <wp:wrapNone/>
            <wp:docPr id="105" name="Picture 10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3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99565" cy="857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5F94C1D5" w14:textId="5EB08A13" w:rsidR="003B4E16" w:rsidRPr="003B4E16" w:rsidRDefault="003B4E16" w:rsidP="00DB5F70">
      <w:pPr>
        <w:pStyle w:val="ListParagraph"/>
        <w:numPr>
          <w:ilvl w:val="0"/>
          <w:numId w:val="47"/>
        </w:numPr>
        <w:tabs>
          <w:tab w:val="left" w:pos="4680"/>
        </w:tabs>
        <w:spacing w:after="0" w:line="360" w:lineRule="auto"/>
        <w:ind w:left="4253" w:hanging="567"/>
        <w:rPr>
          <w:rFonts w:ascii="Arial" w:hAnsi="Arial" w:cs="Arial"/>
          <w:sz w:val="32"/>
          <w:szCs w:val="32"/>
          <w:lang w:val="en-NZ"/>
        </w:rPr>
      </w:pPr>
      <w:proofErr w:type="gramStart"/>
      <w:r>
        <w:rPr>
          <w:rFonts w:ascii="Arial" w:hAnsi="Arial" w:cs="Arial"/>
          <w:sz w:val="32"/>
          <w:szCs w:val="32"/>
          <w:lang w:val="en-NZ"/>
        </w:rPr>
        <w:t>religions</w:t>
      </w:r>
      <w:proofErr w:type="gramEnd"/>
      <w:r w:rsidR="00D9614C">
        <w:rPr>
          <w:rFonts w:ascii="Arial" w:hAnsi="Arial" w:cs="Arial"/>
          <w:sz w:val="32"/>
          <w:szCs w:val="32"/>
          <w:lang w:val="en-NZ"/>
        </w:rPr>
        <w:t>.</w:t>
      </w:r>
    </w:p>
    <w:p w14:paraId="39595AA7" w14:textId="77777777" w:rsidR="00DB5F70" w:rsidRDefault="00DB5F70">
      <w:pPr>
        <w:rPr>
          <w:rFonts w:ascii="Arial" w:hAnsi="Arial" w:cs="Arial"/>
          <w:sz w:val="32"/>
          <w:szCs w:val="32"/>
          <w:lang w:val="en-NZ"/>
        </w:rPr>
      </w:pPr>
      <w:r>
        <w:rPr>
          <w:rFonts w:ascii="Arial" w:hAnsi="Arial" w:cs="Arial"/>
          <w:sz w:val="32"/>
          <w:szCs w:val="32"/>
          <w:lang w:val="en-NZ"/>
        </w:rPr>
        <w:br w:type="page"/>
      </w:r>
    </w:p>
    <w:p w14:paraId="3613E2DC" w14:textId="78C441E5" w:rsidR="002E3894" w:rsidRPr="003808E3" w:rsidRDefault="00DB5F70" w:rsidP="00DB5F70">
      <w:pPr>
        <w:tabs>
          <w:tab w:val="left" w:pos="4680"/>
          <w:tab w:val="left" w:pos="4770"/>
        </w:tabs>
        <w:spacing w:after="0" w:line="360" w:lineRule="auto"/>
        <w:ind w:left="3686"/>
        <w:rPr>
          <w:rFonts w:ascii="Arial" w:hAnsi="Arial" w:cs="Arial"/>
          <w:sz w:val="32"/>
          <w:szCs w:val="32"/>
          <w:lang w:val="en-NZ"/>
        </w:rPr>
      </w:pPr>
      <w:r>
        <w:rPr>
          <w:noProof/>
          <w:lang w:val="en-NZ" w:eastAsia="en-NZ"/>
        </w:rPr>
        <w:lastRenderedPageBreak/>
        <w:drawing>
          <wp:anchor distT="0" distB="0" distL="114300" distR="114300" simplePos="0" relativeHeight="252170240" behindDoc="0" locked="0" layoutInCell="1" allowOverlap="1" wp14:anchorId="61D1F933" wp14:editId="6D860444">
            <wp:simplePos x="0" y="0"/>
            <wp:positionH relativeFrom="column">
              <wp:posOffset>93980</wp:posOffset>
            </wp:positionH>
            <wp:positionV relativeFrom="paragraph">
              <wp:posOffset>469</wp:posOffset>
            </wp:positionV>
            <wp:extent cx="1450975" cy="1450975"/>
            <wp:effectExtent l="0" t="0" r="0" b="0"/>
            <wp:wrapThrough wrapText="bothSides">
              <wp:wrapPolygon edited="0">
                <wp:start x="10776" y="0"/>
                <wp:lineTo x="6239" y="567"/>
                <wp:lineTo x="1702" y="2836"/>
                <wp:lineTo x="1702" y="5105"/>
                <wp:lineTo x="0" y="8791"/>
                <wp:lineTo x="0" y="9926"/>
                <wp:lineTo x="567" y="20135"/>
                <wp:lineTo x="4821" y="20702"/>
                <wp:lineTo x="14747" y="21269"/>
                <wp:lineTo x="17015" y="21269"/>
                <wp:lineTo x="17299" y="20702"/>
                <wp:lineTo x="20702" y="18717"/>
                <wp:lineTo x="21269" y="17015"/>
                <wp:lineTo x="21269" y="2269"/>
                <wp:lineTo x="18150" y="851"/>
                <wp:lineTo x="12478" y="0"/>
                <wp:lineTo x="10776" y="0"/>
              </wp:wrapPolygon>
            </wp:wrapThrough>
            <wp:docPr id="208" name="Picture 208" descr="Group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Group 2"/>
                    <pic:cNvPicPr>
                      <a:picLocks noChangeAspect="1" noChangeArrowheads="1"/>
                    </pic:cNvPicPr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50975" cy="14509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2E3894" w:rsidRPr="003808E3">
        <w:rPr>
          <w:rFonts w:ascii="Arial" w:hAnsi="Arial" w:cs="Arial"/>
          <w:sz w:val="32"/>
          <w:szCs w:val="32"/>
          <w:lang w:val="en-NZ"/>
        </w:rPr>
        <w:t xml:space="preserve">We also understand that </w:t>
      </w:r>
      <w:r w:rsidR="00B53211">
        <w:rPr>
          <w:rFonts w:ascii="Arial" w:hAnsi="Arial" w:cs="Arial"/>
          <w:sz w:val="32"/>
          <w:szCs w:val="32"/>
          <w:lang w:val="en-NZ"/>
        </w:rPr>
        <w:t>people in our</w:t>
      </w:r>
      <w:r w:rsidR="002E3894" w:rsidRPr="003808E3">
        <w:rPr>
          <w:rFonts w:ascii="Arial" w:hAnsi="Arial" w:cs="Arial"/>
          <w:sz w:val="32"/>
          <w:szCs w:val="32"/>
          <w:lang w:val="en-NZ"/>
        </w:rPr>
        <w:t xml:space="preserve"> </w:t>
      </w:r>
      <w:r w:rsidR="00985FEE">
        <w:rPr>
          <w:rFonts w:ascii="Arial" w:hAnsi="Arial" w:cs="Arial"/>
          <w:sz w:val="32"/>
          <w:szCs w:val="32"/>
          <w:lang w:val="en-NZ"/>
        </w:rPr>
        <w:t xml:space="preserve">older </w:t>
      </w:r>
      <w:proofErr w:type="gramStart"/>
      <w:r w:rsidR="00985FEE">
        <w:rPr>
          <w:rFonts w:ascii="Arial" w:hAnsi="Arial" w:cs="Arial"/>
          <w:sz w:val="32"/>
          <w:szCs w:val="32"/>
          <w:lang w:val="en-NZ"/>
        </w:rPr>
        <w:t>persons</w:t>
      </w:r>
      <w:proofErr w:type="gramEnd"/>
      <w:r w:rsidR="002E3894" w:rsidRPr="003808E3">
        <w:rPr>
          <w:rFonts w:ascii="Arial" w:hAnsi="Arial" w:cs="Arial"/>
          <w:sz w:val="32"/>
          <w:szCs w:val="32"/>
          <w:lang w:val="en-NZ"/>
        </w:rPr>
        <w:t xml:space="preserve"> community have a lot of different </w:t>
      </w:r>
      <w:r w:rsidR="0085799D">
        <w:rPr>
          <w:rFonts w:ascii="Arial" w:hAnsi="Arial" w:cs="Arial"/>
          <w:sz w:val="32"/>
          <w:szCs w:val="32"/>
          <w:lang w:val="en-NZ"/>
        </w:rPr>
        <w:t>needs</w:t>
      </w:r>
      <w:r w:rsidR="002E3894" w:rsidRPr="003808E3">
        <w:rPr>
          <w:rFonts w:ascii="Arial" w:hAnsi="Arial" w:cs="Arial"/>
          <w:sz w:val="32"/>
          <w:szCs w:val="32"/>
          <w:lang w:val="en-NZ"/>
        </w:rPr>
        <w:t xml:space="preserve">. </w:t>
      </w:r>
    </w:p>
    <w:p w14:paraId="33F2EB50" w14:textId="6B3F5C49" w:rsidR="002E3894" w:rsidRPr="003808E3" w:rsidRDefault="002E3894" w:rsidP="00DB5F70">
      <w:pPr>
        <w:tabs>
          <w:tab w:val="left" w:pos="4680"/>
        </w:tabs>
        <w:spacing w:after="0" w:line="360" w:lineRule="auto"/>
        <w:ind w:left="3686"/>
        <w:rPr>
          <w:rFonts w:ascii="Arial" w:hAnsi="Arial" w:cs="Arial"/>
          <w:sz w:val="32"/>
          <w:szCs w:val="32"/>
          <w:lang w:val="en-NZ"/>
        </w:rPr>
      </w:pPr>
    </w:p>
    <w:p w14:paraId="093A2A4B" w14:textId="735DD80C" w:rsidR="009850E6" w:rsidRPr="003808E3" w:rsidRDefault="0085799D" w:rsidP="00DB5F70">
      <w:pPr>
        <w:tabs>
          <w:tab w:val="left" w:pos="3600"/>
          <w:tab w:val="left" w:pos="4680"/>
          <w:tab w:val="left" w:pos="4770"/>
        </w:tabs>
        <w:spacing w:after="0" w:line="360" w:lineRule="auto"/>
        <w:ind w:left="3686"/>
        <w:rPr>
          <w:rFonts w:ascii="Arial" w:hAnsi="Arial" w:cs="Arial"/>
          <w:sz w:val="32"/>
          <w:szCs w:val="32"/>
          <w:lang w:val="en-NZ"/>
        </w:rPr>
      </w:pPr>
      <w:r w:rsidRPr="003808E3">
        <w:rPr>
          <w:rFonts w:ascii="Arial" w:hAnsi="Arial" w:cs="Arial"/>
          <w:noProof/>
          <w:sz w:val="32"/>
          <w:szCs w:val="32"/>
          <w:lang w:val="en-NZ" w:eastAsia="en-NZ"/>
        </w:rPr>
        <w:drawing>
          <wp:anchor distT="0" distB="0" distL="114300" distR="114300" simplePos="0" relativeHeight="251645952" behindDoc="0" locked="0" layoutInCell="1" allowOverlap="1" wp14:anchorId="5A4D28AE" wp14:editId="47AAD2C1">
            <wp:simplePos x="0" y="0"/>
            <wp:positionH relativeFrom="margin">
              <wp:posOffset>-492318</wp:posOffset>
            </wp:positionH>
            <wp:positionV relativeFrom="paragraph">
              <wp:posOffset>450215</wp:posOffset>
            </wp:positionV>
            <wp:extent cx="2440745" cy="1751427"/>
            <wp:effectExtent l="0" t="0" r="17145" b="1270"/>
            <wp:wrapNone/>
            <wp:docPr id="17" name="Chart 17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35"/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77524A3" w14:textId="253E2BC3" w:rsidR="00661374" w:rsidRPr="003808E3" w:rsidRDefault="00661374" w:rsidP="00DB5F70">
      <w:pPr>
        <w:tabs>
          <w:tab w:val="left" w:pos="3600"/>
          <w:tab w:val="left" w:pos="4770"/>
        </w:tabs>
        <w:spacing w:after="0" w:line="360" w:lineRule="auto"/>
        <w:ind w:left="3686"/>
        <w:rPr>
          <w:rFonts w:ascii="Arial" w:hAnsi="Arial" w:cs="Arial"/>
          <w:sz w:val="32"/>
          <w:szCs w:val="32"/>
          <w:lang w:val="en-NZ"/>
        </w:rPr>
      </w:pPr>
      <w:r w:rsidRPr="003808E3">
        <w:rPr>
          <w:rFonts w:ascii="Arial" w:hAnsi="Arial" w:cs="Arial"/>
          <w:sz w:val="32"/>
          <w:szCs w:val="32"/>
          <w:lang w:val="en-NZ"/>
        </w:rPr>
        <w:t xml:space="preserve">20 percent of people in Napier are </w:t>
      </w:r>
      <w:r w:rsidR="00985FEE">
        <w:rPr>
          <w:rFonts w:ascii="Arial" w:hAnsi="Arial" w:cs="Arial"/>
          <w:sz w:val="32"/>
          <w:szCs w:val="32"/>
          <w:lang w:val="en-NZ"/>
        </w:rPr>
        <w:t>older people</w:t>
      </w:r>
      <w:r w:rsidRPr="003808E3">
        <w:rPr>
          <w:rFonts w:ascii="Arial" w:hAnsi="Arial" w:cs="Arial"/>
          <w:sz w:val="32"/>
          <w:szCs w:val="32"/>
          <w:lang w:val="en-NZ"/>
        </w:rPr>
        <w:t xml:space="preserve">. </w:t>
      </w:r>
    </w:p>
    <w:p w14:paraId="040B4D32" w14:textId="77777777" w:rsidR="00661374" w:rsidRPr="003808E3" w:rsidRDefault="00661374" w:rsidP="00DB5F70">
      <w:pPr>
        <w:tabs>
          <w:tab w:val="left" w:pos="4680"/>
        </w:tabs>
        <w:spacing w:after="0" w:line="360" w:lineRule="auto"/>
        <w:ind w:left="3686"/>
        <w:rPr>
          <w:rFonts w:ascii="Arial" w:hAnsi="Arial" w:cs="Arial"/>
          <w:sz w:val="32"/>
          <w:szCs w:val="32"/>
          <w:lang w:val="en-NZ"/>
        </w:rPr>
      </w:pPr>
    </w:p>
    <w:p w14:paraId="409D31AF" w14:textId="77777777" w:rsidR="009850E6" w:rsidRPr="003808E3" w:rsidRDefault="009850E6" w:rsidP="00DB5F70">
      <w:pPr>
        <w:tabs>
          <w:tab w:val="left" w:pos="4680"/>
        </w:tabs>
        <w:spacing w:after="0" w:line="360" w:lineRule="auto"/>
        <w:ind w:left="3686"/>
        <w:rPr>
          <w:rFonts w:ascii="Arial" w:hAnsi="Arial" w:cs="Arial"/>
          <w:sz w:val="32"/>
          <w:szCs w:val="32"/>
          <w:lang w:val="en-NZ"/>
        </w:rPr>
      </w:pPr>
    </w:p>
    <w:p w14:paraId="6987DB17" w14:textId="20C40CC2" w:rsidR="00452335" w:rsidRPr="003808E3" w:rsidRDefault="00AC5518" w:rsidP="00DB5F70">
      <w:pPr>
        <w:tabs>
          <w:tab w:val="left" w:pos="4680"/>
        </w:tabs>
        <w:spacing w:after="0" w:line="360" w:lineRule="auto"/>
        <w:ind w:left="3686"/>
        <w:rPr>
          <w:rFonts w:ascii="Arial" w:hAnsi="Arial" w:cs="Arial"/>
          <w:sz w:val="32"/>
          <w:szCs w:val="32"/>
          <w:lang w:val="en-NZ"/>
        </w:rPr>
      </w:pPr>
      <w:r w:rsidRPr="003808E3">
        <w:rPr>
          <w:noProof/>
          <w:lang w:val="en-NZ" w:eastAsia="en-NZ"/>
        </w:rPr>
        <w:drawing>
          <wp:anchor distT="0" distB="0" distL="0" distR="0" simplePos="0" relativeHeight="251674624" behindDoc="0" locked="0" layoutInCell="1" allowOverlap="1" wp14:anchorId="73B9233B" wp14:editId="0D3938D6">
            <wp:simplePos x="0" y="0"/>
            <wp:positionH relativeFrom="page">
              <wp:posOffset>862965</wp:posOffset>
            </wp:positionH>
            <wp:positionV relativeFrom="paragraph">
              <wp:posOffset>671720</wp:posOffset>
            </wp:positionV>
            <wp:extent cx="1378634" cy="1570098"/>
            <wp:effectExtent l="0" t="0" r="0" b="0"/>
            <wp:wrapNone/>
            <wp:docPr id="113" name="image68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4" name="image68.jpeg"/>
                    <pic:cNvPicPr/>
                  </pic:nvPicPr>
                  <pic:blipFill>
                    <a:blip r:embed="rId3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378634" cy="157009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661374" w:rsidRPr="003808E3">
        <w:rPr>
          <w:rFonts w:ascii="Arial" w:hAnsi="Arial" w:cs="Arial"/>
          <w:sz w:val="32"/>
          <w:szCs w:val="32"/>
          <w:lang w:val="en-NZ"/>
        </w:rPr>
        <w:t xml:space="preserve">20 percent means </w:t>
      </w:r>
      <w:r w:rsidR="00452335" w:rsidRPr="003808E3">
        <w:rPr>
          <w:rFonts w:ascii="Arial" w:hAnsi="Arial" w:cs="Arial"/>
          <w:sz w:val="32"/>
          <w:szCs w:val="32"/>
          <w:lang w:val="en-NZ"/>
        </w:rPr>
        <w:t>about 12 thousand</w:t>
      </w:r>
      <w:r w:rsidR="001E5E1C">
        <w:rPr>
          <w:rFonts w:ascii="Arial" w:hAnsi="Arial" w:cs="Arial"/>
          <w:sz w:val="32"/>
          <w:szCs w:val="32"/>
          <w:lang w:val="en-NZ"/>
        </w:rPr>
        <w:t xml:space="preserve"> </w:t>
      </w:r>
      <w:r w:rsidR="00985FEE">
        <w:rPr>
          <w:rFonts w:ascii="Arial" w:hAnsi="Arial" w:cs="Arial"/>
          <w:sz w:val="32"/>
          <w:szCs w:val="32"/>
          <w:lang w:val="en-NZ"/>
        </w:rPr>
        <w:t xml:space="preserve">older </w:t>
      </w:r>
      <w:r w:rsidR="00452335" w:rsidRPr="003808E3">
        <w:rPr>
          <w:rFonts w:ascii="Arial" w:hAnsi="Arial" w:cs="Arial"/>
          <w:sz w:val="32"/>
          <w:szCs w:val="32"/>
          <w:lang w:val="en-NZ"/>
        </w:rPr>
        <w:t xml:space="preserve">people </w:t>
      </w:r>
      <w:r w:rsidR="00F14BC0" w:rsidRPr="003808E3">
        <w:rPr>
          <w:rFonts w:ascii="Arial" w:hAnsi="Arial" w:cs="Arial"/>
          <w:sz w:val="32"/>
          <w:szCs w:val="32"/>
          <w:lang w:val="en-NZ"/>
        </w:rPr>
        <w:t>live</w:t>
      </w:r>
      <w:r w:rsidR="00452335" w:rsidRPr="003808E3">
        <w:rPr>
          <w:rFonts w:ascii="Arial" w:hAnsi="Arial" w:cs="Arial"/>
          <w:sz w:val="32"/>
          <w:szCs w:val="32"/>
          <w:lang w:val="en-NZ"/>
        </w:rPr>
        <w:t xml:space="preserve"> in Napier. </w:t>
      </w:r>
    </w:p>
    <w:p w14:paraId="4AAD78BB" w14:textId="23737E61" w:rsidR="001055B1" w:rsidRDefault="001055B1" w:rsidP="00DB5F70">
      <w:pPr>
        <w:tabs>
          <w:tab w:val="left" w:pos="4680"/>
        </w:tabs>
        <w:spacing w:after="0" w:line="360" w:lineRule="auto"/>
        <w:ind w:left="3686"/>
        <w:rPr>
          <w:rFonts w:ascii="Arial" w:hAnsi="Arial" w:cs="Arial"/>
          <w:sz w:val="32"/>
          <w:szCs w:val="32"/>
          <w:lang w:val="en-NZ"/>
        </w:rPr>
      </w:pPr>
    </w:p>
    <w:p w14:paraId="75AD4B92" w14:textId="2C0BD0CF" w:rsidR="00103BEC" w:rsidRDefault="00103BEC" w:rsidP="00DB5F70">
      <w:pPr>
        <w:tabs>
          <w:tab w:val="left" w:pos="4680"/>
        </w:tabs>
        <w:spacing w:after="0" w:line="360" w:lineRule="auto"/>
        <w:ind w:left="3686"/>
        <w:rPr>
          <w:rFonts w:ascii="Arial" w:hAnsi="Arial" w:cs="Arial"/>
          <w:sz w:val="32"/>
          <w:szCs w:val="32"/>
          <w:lang w:val="en-NZ"/>
        </w:rPr>
      </w:pPr>
    </w:p>
    <w:p w14:paraId="1BECFD5D" w14:textId="0F727F14" w:rsidR="00452335" w:rsidRPr="003808E3" w:rsidRDefault="00C66A81" w:rsidP="00DB5F70">
      <w:pPr>
        <w:tabs>
          <w:tab w:val="left" w:pos="4680"/>
        </w:tabs>
        <w:spacing w:after="0" w:line="360" w:lineRule="auto"/>
        <w:ind w:left="3686"/>
        <w:rPr>
          <w:rFonts w:ascii="Arial" w:hAnsi="Arial" w:cs="Arial"/>
          <w:sz w:val="32"/>
          <w:szCs w:val="32"/>
          <w:lang w:val="en-NZ"/>
        </w:rPr>
      </w:pPr>
      <w:r w:rsidRPr="003808E3">
        <w:rPr>
          <w:rFonts w:ascii="Arial" w:hAnsi="Arial" w:cs="Arial"/>
          <w:sz w:val="32"/>
          <w:szCs w:val="32"/>
          <w:lang w:val="en-NZ"/>
        </w:rPr>
        <w:t>550</w:t>
      </w:r>
      <w:r w:rsidR="00E61C1F" w:rsidRPr="003808E3">
        <w:rPr>
          <w:rFonts w:ascii="Arial" w:hAnsi="Arial" w:cs="Arial"/>
          <w:sz w:val="32"/>
          <w:szCs w:val="32"/>
          <w:lang w:val="en-NZ"/>
        </w:rPr>
        <w:t xml:space="preserve"> </w:t>
      </w:r>
      <w:r w:rsidR="00985FEE">
        <w:rPr>
          <w:rFonts w:ascii="Arial" w:hAnsi="Arial" w:cs="Arial"/>
          <w:sz w:val="32"/>
          <w:szCs w:val="32"/>
          <w:lang w:val="en-NZ"/>
        </w:rPr>
        <w:t>older</w:t>
      </w:r>
      <w:r w:rsidRPr="003808E3">
        <w:rPr>
          <w:rFonts w:ascii="Arial" w:hAnsi="Arial" w:cs="Arial"/>
          <w:sz w:val="32"/>
          <w:szCs w:val="32"/>
          <w:lang w:val="en-NZ"/>
        </w:rPr>
        <w:t xml:space="preserve"> </w:t>
      </w:r>
      <w:r w:rsidR="00E61C1F" w:rsidRPr="003808E3">
        <w:rPr>
          <w:rFonts w:ascii="Arial" w:hAnsi="Arial" w:cs="Arial"/>
          <w:sz w:val="32"/>
          <w:szCs w:val="32"/>
          <w:lang w:val="en-NZ"/>
        </w:rPr>
        <w:t>people</w:t>
      </w:r>
      <w:r w:rsidRPr="003808E3">
        <w:rPr>
          <w:rFonts w:ascii="Arial" w:hAnsi="Arial" w:cs="Arial"/>
          <w:sz w:val="32"/>
          <w:szCs w:val="32"/>
          <w:lang w:val="en-NZ"/>
        </w:rPr>
        <w:t xml:space="preserve"> are Māori.  </w:t>
      </w:r>
    </w:p>
    <w:p w14:paraId="6DC0A3DC" w14:textId="50BC452D" w:rsidR="00452335" w:rsidRPr="003808E3" w:rsidRDefault="00452335" w:rsidP="00DB5F70">
      <w:pPr>
        <w:tabs>
          <w:tab w:val="left" w:pos="4680"/>
        </w:tabs>
        <w:spacing w:after="0" w:line="360" w:lineRule="auto"/>
        <w:ind w:left="3686"/>
        <w:rPr>
          <w:rFonts w:ascii="Arial" w:hAnsi="Arial" w:cs="Arial"/>
          <w:sz w:val="32"/>
          <w:szCs w:val="32"/>
          <w:lang w:val="en-NZ"/>
        </w:rPr>
      </w:pPr>
    </w:p>
    <w:p w14:paraId="125B2F47" w14:textId="55BC3B79" w:rsidR="00C66A81" w:rsidRPr="003808E3" w:rsidRDefault="00C66A81" w:rsidP="00DB5F70">
      <w:pPr>
        <w:tabs>
          <w:tab w:val="left" w:pos="4680"/>
        </w:tabs>
        <w:spacing w:after="0" w:line="360" w:lineRule="auto"/>
        <w:ind w:left="3686"/>
        <w:rPr>
          <w:rFonts w:ascii="Arial" w:hAnsi="Arial" w:cs="Arial"/>
          <w:sz w:val="32"/>
          <w:szCs w:val="32"/>
          <w:lang w:val="en-NZ"/>
        </w:rPr>
      </w:pPr>
    </w:p>
    <w:p w14:paraId="4F31701D" w14:textId="314270A4" w:rsidR="00452335" w:rsidRPr="003808E3" w:rsidRDefault="00DB5F70" w:rsidP="00DB5F70">
      <w:pPr>
        <w:tabs>
          <w:tab w:val="left" w:pos="4680"/>
        </w:tabs>
        <w:spacing w:after="0" w:line="360" w:lineRule="auto"/>
        <w:ind w:left="3686"/>
        <w:rPr>
          <w:rFonts w:ascii="Arial" w:hAnsi="Arial" w:cs="Arial"/>
          <w:sz w:val="32"/>
          <w:szCs w:val="32"/>
          <w:lang w:val="en-NZ"/>
        </w:rPr>
      </w:pPr>
      <w:r>
        <w:rPr>
          <w:noProof/>
          <w:lang w:val="en-NZ" w:eastAsia="en-NZ"/>
        </w:rPr>
        <mc:AlternateContent>
          <mc:Choice Requires="wpg">
            <w:drawing>
              <wp:anchor distT="0" distB="0" distL="114300" distR="114300" simplePos="0" relativeHeight="252272640" behindDoc="0" locked="0" layoutInCell="1" allowOverlap="1" wp14:anchorId="403F599E" wp14:editId="0A3CED19">
                <wp:simplePos x="0" y="0"/>
                <wp:positionH relativeFrom="column">
                  <wp:posOffset>97486</wp:posOffset>
                </wp:positionH>
                <wp:positionV relativeFrom="paragraph">
                  <wp:posOffset>102235</wp:posOffset>
                </wp:positionV>
                <wp:extent cx="1212215" cy="1351280"/>
                <wp:effectExtent l="0" t="0" r="6985" b="1270"/>
                <wp:wrapNone/>
                <wp:docPr id="148" name="Group 148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212215" cy="1351280"/>
                          <a:chOff x="0" y="0"/>
                          <a:chExt cx="1419225" cy="1609725"/>
                        </a:xfrm>
                      </wpg:grpSpPr>
                      <pic:pic xmlns:pic="http://schemas.openxmlformats.org/drawingml/2006/picture">
                        <pic:nvPicPr>
                          <pic:cNvPr id="149" name="Picture 149"/>
                          <pic:cNvPicPr>
                            <a:picLocks noChangeAspect="1"/>
                          </pic:cNvPicPr>
                        </pic:nvPicPr>
                        <pic:blipFill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19225" cy="1609725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150" name="Oval 150"/>
                        <wps:cNvSpPr/>
                        <wps:spPr>
                          <a:xfrm>
                            <a:off x="735496" y="914400"/>
                            <a:ext cx="353290" cy="332509"/>
                          </a:xfrm>
                          <a:prstGeom prst="ellipse">
                            <a:avLst/>
                          </a:prstGeom>
                          <a:noFill/>
                          <a:ln w="38100">
                            <a:solidFill>
                              <a:srgbClr val="FF0000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79921800" id="Group 148" o:spid="_x0000_s1026" style="position:absolute;margin-left:7.7pt;margin-top:8.05pt;width:95.45pt;height:106.4pt;z-index:252272640;mso-width-relative:margin;mso-height-relative:margin" coordsize="14192,16097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">
                <v:shape id="Picture 149" o:spid="_x0000_s1027" type="#_x0000_t75" style="position:absolute;width:14192;height:16097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">
                  <v:imagedata r:id="rId16" o:title=""/>
                  <v:path arrowok="t"/>
                </v:shape>
                <v:oval id="Oval 150" o:spid="_x0000_s1028" style="position:absolute;left:7354;top:9144;width:3533;height:3325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oPEw7sQA&#10;AADcAAAADwAAAGRycy9kb3ducmV2LnhtbESPT08CMRDF7yZ8h2ZIvEEXCERXCuFPjOgN9OBx0o7b&#10;1e10s62wfHvmYOJtJu/Ne79ZrvvQqDN1qY5sYDIuQBHb6GquDHy8P48eQKWM7LCJTAaulGC9Gtwt&#10;sXTxwkc6n3KlJIRTiQZ8zm2pdbKeAqZxbIlF+4pdwCxrV2nX4UXCQ6OnRbHQAWuWBo8t7TzZn9Nv&#10;MOA+7cv+8Th99d+z2ZvNE8R6i8bcD/vNE6hMff43/10fnODPBV+ekQn06gY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KDxMO7EAAAA3AAAAA8AAAAAAAAAAAAAAAAAmAIAAGRycy9k&#10;b3ducmV2LnhtbFBLBQYAAAAABAAEAPUAAACJAwAAAAA=&#10;" filled="f" strokecolor="red" strokeweight="3pt">
                  <v:stroke joinstyle="miter"/>
                </v:oval>
              </v:group>
            </w:pict>
          </mc:Fallback>
        </mc:AlternateContent>
      </w:r>
      <w:r w:rsidR="00452335" w:rsidRPr="003808E3">
        <w:rPr>
          <w:rFonts w:ascii="Arial" w:hAnsi="Arial" w:cs="Arial"/>
          <w:sz w:val="32"/>
          <w:szCs w:val="32"/>
          <w:lang w:val="en-NZ"/>
        </w:rPr>
        <w:t xml:space="preserve">About half of our </w:t>
      </w:r>
      <w:r w:rsidR="0007247D">
        <w:rPr>
          <w:rFonts w:ascii="Arial" w:hAnsi="Arial" w:cs="Arial"/>
          <w:sz w:val="32"/>
          <w:szCs w:val="32"/>
          <w:lang w:val="en-NZ"/>
        </w:rPr>
        <w:t>older people</w:t>
      </w:r>
      <w:r w:rsidR="00452335" w:rsidRPr="003808E3">
        <w:rPr>
          <w:rFonts w:ascii="Arial" w:hAnsi="Arial" w:cs="Arial"/>
          <w:sz w:val="32"/>
          <w:szCs w:val="32"/>
          <w:lang w:val="en-NZ"/>
        </w:rPr>
        <w:t xml:space="preserve"> live in</w:t>
      </w:r>
      <w:r w:rsidR="001928C5" w:rsidRPr="003808E3">
        <w:rPr>
          <w:rFonts w:ascii="Arial" w:hAnsi="Arial" w:cs="Arial"/>
          <w:sz w:val="32"/>
          <w:szCs w:val="32"/>
          <w:lang w:val="en-NZ"/>
        </w:rPr>
        <w:t xml:space="preserve"> </w:t>
      </w:r>
      <w:r w:rsidR="00452335" w:rsidRPr="003808E3">
        <w:rPr>
          <w:rFonts w:ascii="Arial" w:hAnsi="Arial" w:cs="Arial"/>
          <w:sz w:val="32"/>
          <w:szCs w:val="32"/>
          <w:lang w:val="en-NZ"/>
        </w:rPr>
        <w:t>Taradale</w:t>
      </w:r>
      <w:r w:rsidR="00CE4781" w:rsidRPr="003808E3">
        <w:rPr>
          <w:rFonts w:ascii="Arial" w:hAnsi="Arial" w:cs="Arial"/>
          <w:sz w:val="32"/>
          <w:szCs w:val="32"/>
          <w:lang w:val="en-NZ"/>
        </w:rPr>
        <w:t xml:space="preserve"> or </w:t>
      </w:r>
      <w:r w:rsidR="00452335" w:rsidRPr="003808E3">
        <w:rPr>
          <w:rFonts w:ascii="Arial" w:hAnsi="Arial" w:cs="Arial"/>
          <w:sz w:val="32"/>
          <w:szCs w:val="32"/>
          <w:lang w:val="en-NZ"/>
        </w:rPr>
        <w:t xml:space="preserve">Greenmeadows. </w:t>
      </w:r>
    </w:p>
    <w:p w14:paraId="4B291539" w14:textId="77777777" w:rsidR="00DB5F70" w:rsidRDefault="00DB5F70">
      <w:pPr>
        <w:rPr>
          <w:rFonts w:ascii="Arial" w:hAnsi="Arial" w:cs="Arial"/>
          <w:sz w:val="32"/>
          <w:szCs w:val="32"/>
          <w:lang w:val="en-NZ"/>
        </w:rPr>
      </w:pPr>
      <w:r>
        <w:rPr>
          <w:rFonts w:ascii="Arial" w:hAnsi="Arial" w:cs="Arial"/>
          <w:sz w:val="32"/>
          <w:szCs w:val="32"/>
          <w:lang w:val="en-NZ"/>
        </w:rPr>
        <w:br w:type="page"/>
      </w:r>
    </w:p>
    <w:p w14:paraId="5149A6C3" w14:textId="4D9F8AD3" w:rsidR="00661374" w:rsidRPr="003808E3" w:rsidRDefault="00DB5F70" w:rsidP="00DB5F70">
      <w:pPr>
        <w:tabs>
          <w:tab w:val="left" w:pos="4680"/>
          <w:tab w:val="left" w:pos="5220"/>
        </w:tabs>
        <w:spacing w:after="0" w:line="360" w:lineRule="auto"/>
        <w:ind w:left="3686"/>
        <w:rPr>
          <w:rFonts w:ascii="Arial" w:hAnsi="Arial" w:cs="Arial"/>
          <w:sz w:val="32"/>
          <w:szCs w:val="32"/>
          <w:lang w:val="en-NZ"/>
        </w:rPr>
      </w:pPr>
      <w:r>
        <w:rPr>
          <w:noProof/>
          <w:lang w:val="en-NZ" w:eastAsia="en-NZ"/>
        </w:rPr>
        <w:lastRenderedPageBreak/>
        <mc:AlternateContent>
          <mc:Choice Requires="wpg">
            <w:drawing>
              <wp:anchor distT="0" distB="0" distL="114300" distR="114300" simplePos="0" relativeHeight="252274688" behindDoc="0" locked="0" layoutInCell="1" allowOverlap="1" wp14:anchorId="7C9DA26E" wp14:editId="4E8AE0C0">
                <wp:simplePos x="0" y="0"/>
                <wp:positionH relativeFrom="column">
                  <wp:posOffset>238539</wp:posOffset>
                </wp:positionH>
                <wp:positionV relativeFrom="paragraph">
                  <wp:posOffset>56</wp:posOffset>
                </wp:positionV>
                <wp:extent cx="1212215" cy="1212215"/>
                <wp:effectExtent l="0" t="0" r="6985" b="6985"/>
                <wp:wrapThrough wrapText="bothSides">
                  <wp:wrapPolygon edited="0">
                    <wp:start x="679" y="0"/>
                    <wp:lineTo x="0" y="679"/>
                    <wp:lineTo x="0" y="20706"/>
                    <wp:lineTo x="339" y="21385"/>
                    <wp:lineTo x="21046" y="21385"/>
                    <wp:lineTo x="21385" y="20706"/>
                    <wp:lineTo x="21385" y="339"/>
                    <wp:lineTo x="20706" y="0"/>
                    <wp:lineTo x="679" y="0"/>
                  </wp:wrapPolygon>
                </wp:wrapThrough>
                <wp:docPr id="153" name="Group 153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212215" cy="1212215"/>
                          <a:chOff x="0" y="0"/>
                          <a:chExt cx="1212215" cy="1212215"/>
                        </a:xfrm>
                      </wpg:grpSpPr>
                      <pic:pic xmlns:pic="http://schemas.openxmlformats.org/drawingml/2006/picture">
                        <pic:nvPicPr>
                          <pic:cNvPr id="154" name="Picture 154"/>
                          <pic:cNvPicPr>
                            <a:picLocks noChangeAspect="1"/>
                          </pic:cNvPicPr>
                        </pic:nvPicPr>
                        <pic:blipFill>
                          <a:blip r:embed="rId3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12215" cy="1212215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160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19878" y="437322"/>
                            <a:ext cx="1172210" cy="596265"/>
                          </a:xfrm>
                          <a:prstGeom prst="rect">
                            <a:avLst/>
                          </a:prstGeom>
                          <a:solidFill>
                            <a:schemeClr val="bg1">
                              <a:lumMod val="95000"/>
                            </a:schemeClr>
                          </a:solidFill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4E3B4566" w14:textId="77777777" w:rsidR="00DB5F70" w:rsidRPr="003A5D81" w:rsidRDefault="00DB5F70" w:rsidP="00DB5F70">
                              <w:pPr>
                                <w:jc w:val="center"/>
                                <w:rPr>
                                  <w:b/>
                                  <w:color w:val="404040" w:themeColor="text1" w:themeTint="BF"/>
                                  <w:sz w:val="72"/>
                                  <w:szCs w:val="72"/>
                                </w:rPr>
                              </w:pPr>
                              <w:r w:rsidRPr="003A5D81">
                                <w:rPr>
                                  <w:b/>
                                  <w:color w:val="404040" w:themeColor="text1" w:themeTint="BF"/>
                                  <w:sz w:val="72"/>
                                  <w:szCs w:val="72"/>
                                </w:rPr>
                                <w:t>2040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7C9DA26E" id="Group 153" o:spid="_x0000_s1029" style="position:absolute;left:0;text-align:left;margin-left:18.8pt;margin-top:0;width:95.45pt;height:95.45pt;z-index:252274688" coordsize="12122,12122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">
                <v:shape id="Picture 154" o:spid="_x0000_s1030" type="#_x0000_t75" style="position:absolute;width:12122;height:12122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">
                  <v:imagedata r:id="rId38" o:title=""/>
                  <v:path arrowok="t"/>
                </v:shape>
                <v:shape id="Text Box 2" o:spid="_x0000_s1031" type="#_x0000_t202" style="position:absolute;left:198;top:4373;width:11722;height:5962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NjOsC8MA&#10;AADcAAAADwAAAGRycy9kb3ducmV2LnhtbESPQW/CMAyF70j7D5En7QbpOFRTR0AVg4krMImr13hN&#10;tcYpSQYdvx4fJu1m6z2/93mxGn2vLhRTF9jA86wARdwE23Fr4OO4nb6AShnZYh+YDPxSgtXyYbLA&#10;yoYr7+lyyK2SEE4VGnA5D5XWqXHkMc3CQCzaV4ges6yx1TbiVcJ9r+dFUWqPHUuDw4HWjprvw483&#10;EDfr9Hk7127+lk/1O/bH8667GfP0ONavoDKN+d/8d72zgl8KvjwjE+jlHQ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NjOsC8MAAADcAAAADwAAAAAAAAAAAAAAAACYAgAAZHJzL2Rv&#10;d25yZXYueG1sUEsFBgAAAAAEAAQA9QAAAIgDAAAAAA==&#10;" fillcolor="#f2f2f2 [3052]" stroked="f">
                  <v:textbox>
                    <w:txbxContent>
                      <w:p w14:paraId="4E3B4566" w14:textId="77777777" w:rsidR="00DB5F70" w:rsidRPr="003A5D81" w:rsidRDefault="00DB5F70" w:rsidP="00DB5F70">
                        <w:pPr>
                          <w:jc w:val="center"/>
                          <w:rPr>
                            <w:b/>
                            <w:color w:val="404040" w:themeColor="text1" w:themeTint="BF"/>
                            <w:sz w:val="72"/>
                            <w:szCs w:val="72"/>
                          </w:rPr>
                        </w:pPr>
                        <w:r w:rsidRPr="003A5D81">
                          <w:rPr>
                            <w:b/>
                            <w:color w:val="404040" w:themeColor="text1" w:themeTint="BF"/>
                            <w:sz w:val="72"/>
                            <w:szCs w:val="72"/>
                          </w:rPr>
                          <w:t>2040</w:t>
                        </w:r>
                      </w:p>
                    </w:txbxContent>
                  </v:textbox>
                </v:shape>
                <w10:wrap type="through"/>
              </v:group>
            </w:pict>
          </mc:Fallback>
        </mc:AlternateContent>
      </w:r>
      <w:r w:rsidR="00E75712" w:rsidRPr="003808E3">
        <w:rPr>
          <w:rFonts w:ascii="Arial" w:hAnsi="Arial" w:cs="Arial"/>
          <w:sz w:val="32"/>
          <w:szCs w:val="32"/>
          <w:lang w:val="en-NZ"/>
        </w:rPr>
        <w:t>By the year 2040 we think there will be</w:t>
      </w:r>
      <w:r w:rsidR="00285221">
        <w:rPr>
          <w:rFonts w:ascii="Arial" w:hAnsi="Arial" w:cs="Arial"/>
          <w:sz w:val="32"/>
          <w:szCs w:val="32"/>
          <w:lang w:val="en-NZ"/>
        </w:rPr>
        <w:t xml:space="preserve"> almost 20 thousand</w:t>
      </w:r>
      <w:r w:rsidR="00F14BC0" w:rsidRPr="003808E3">
        <w:rPr>
          <w:rFonts w:ascii="Arial" w:hAnsi="Arial" w:cs="Arial"/>
          <w:sz w:val="32"/>
          <w:szCs w:val="32"/>
          <w:lang w:val="en-NZ"/>
        </w:rPr>
        <w:t xml:space="preserve"> </w:t>
      </w:r>
      <w:r w:rsidR="00985FEE">
        <w:rPr>
          <w:rFonts w:ascii="Arial" w:hAnsi="Arial" w:cs="Arial"/>
          <w:sz w:val="32"/>
          <w:szCs w:val="32"/>
          <w:lang w:val="en-NZ"/>
        </w:rPr>
        <w:t>older</w:t>
      </w:r>
      <w:r w:rsidR="00A66B2F" w:rsidRPr="003808E3">
        <w:rPr>
          <w:rFonts w:ascii="Arial" w:hAnsi="Arial" w:cs="Arial"/>
          <w:sz w:val="32"/>
          <w:szCs w:val="32"/>
          <w:lang w:val="en-NZ"/>
        </w:rPr>
        <w:t xml:space="preserve"> people living in Napier. </w:t>
      </w:r>
    </w:p>
    <w:p w14:paraId="118F72D1" w14:textId="57069771" w:rsidR="00A66B2F" w:rsidRDefault="00F271CA" w:rsidP="00DB5F70">
      <w:pPr>
        <w:tabs>
          <w:tab w:val="left" w:pos="4680"/>
          <w:tab w:val="left" w:pos="5220"/>
        </w:tabs>
        <w:spacing w:after="0" w:line="360" w:lineRule="auto"/>
        <w:ind w:left="3686"/>
        <w:rPr>
          <w:rFonts w:ascii="Arial" w:hAnsi="Arial" w:cs="Arial"/>
          <w:sz w:val="32"/>
          <w:szCs w:val="32"/>
          <w:lang w:val="en-NZ"/>
        </w:rPr>
      </w:pPr>
      <w:r w:rsidRPr="003808E3">
        <w:rPr>
          <w:rFonts w:ascii="Arial" w:hAnsi="Arial" w:cs="Arial"/>
          <w:noProof/>
          <w:sz w:val="32"/>
          <w:szCs w:val="32"/>
          <w:lang w:val="en-NZ" w:eastAsia="en-NZ"/>
        </w:rPr>
        <w:drawing>
          <wp:anchor distT="0" distB="0" distL="114300" distR="114300" simplePos="0" relativeHeight="251651072" behindDoc="0" locked="0" layoutInCell="1" allowOverlap="1" wp14:anchorId="22F8C32B" wp14:editId="1DB87441">
            <wp:simplePos x="0" y="0"/>
            <wp:positionH relativeFrom="margin">
              <wp:posOffset>-223531</wp:posOffset>
            </wp:positionH>
            <wp:positionV relativeFrom="paragraph">
              <wp:posOffset>372110</wp:posOffset>
            </wp:positionV>
            <wp:extent cx="2224585" cy="1815153"/>
            <wp:effectExtent l="0" t="0" r="4445" b="13970"/>
            <wp:wrapNone/>
            <wp:docPr id="21" name="Chart 21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39"/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1CF9ABF" w14:textId="77777777" w:rsidR="00A8591E" w:rsidRPr="003808E3" w:rsidRDefault="00A8591E" w:rsidP="00DB5F70">
      <w:pPr>
        <w:tabs>
          <w:tab w:val="left" w:pos="4680"/>
          <w:tab w:val="left" w:pos="5220"/>
        </w:tabs>
        <w:spacing w:after="0" w:line="360" w:lineRule="auto"/>
        <w:ind w:left="3686"/>
        <w:rPr>
          <w:rFonts w:ascii="Arial" w:hAnsi="Arial" w:cs="Arial"/>
          <w:sz w:val="32"/>
          <w:szCs w:val="32"/>
          <w:lang w:val="en-NZ"/>
        </w:rPr>
      </w:pPr>
    </w:p>
    <w:p w14:paraId="402A0508" w14:textId="41998842" w:rsidR="00A66B2F" w:rsidRPr="003808E3" w:rsidRDefault="00A66B2F" w:rsidP="00DB5F70">
      <w:pPr>
        <w:tabs>
          <w:tab w:val="left" w:pos="4680"/>
          <w:tab w:val="left" w:pos="5220"/>
          <w:tab w:val="left" w:pos="5760"/>
        </w:tabs>
        <w:spacing w:after="0" w:line="360" w:lineRule="auto"/>
        <w:ind w:left="3686"/>
        <w:rPr>
          <w:rFonts w:ascii="Arial" w:hAnsi="Arial" w:cs="Arial"/>
          <w:sz w:val="32"/>
          <w:szCs w:val="32"/>
          <w:lang w:val="en-NZ"/>
        </w:rPr>
      </w:pPr>
      <w:r w:rsidRPr="003808E3">
        <w:rPr>
          <w:rFonts w:ascii="Arial" w:hAnsi="Arial" w:cs="Arial"/>
          <w:sz w:val="32"/>
          <w:szCs w:val="32"/>
          <w:lang w:val="en-NZ"/>
        </w:rPr>
        <w:t xml:space="preserve">That means </w:t>
      </w:r>
      <w:r w:rsidR="00285221">
        <w:rPr>
          <w:rFonts w:ascii="Arial" w:hAnsi="Arial" w:cs="Arial"/>
          <w:sz w:val="32"/>
          <w:szCs w:val="32"/>
          <w:lang w:val="en-NZ"/>
        </w:rPr>
        <w:t>about 1 quarter</w:t>
      </w:r>
      <w:r w:rsidRPr="003808E3">
        <w:rPr>
          <w:rFonts w:ascii="Arial" w:hAnsi="Arial" w:cs="Arial"/>
          <w:sz w:val="32"/>
          <w:szCs w:val="32"/>
          <w:lang w:val="en-NZ"/>
        </w:rPr>
        <w:t xml:space="preserve"> of people living in Napier will be </w:t>
      </w:r>
      <w:r w:rsidR="008A64A0">
        <w:rPr>
          <w:rFonts w:ascii="Arial" w:hAnsi="Arial" w:cs="Arial"/>
          <w:sz w:val="32"/>
          <w:szCs w:val="32"/>
          <w:lang w:val="en-NZ"/>
        </w:rPr>
        <w:t>older people</w:t>
      </w:r>
      <w:r w:rsidRPr="003808E3">
        <w:rPr>
          <w:rFonts w:ascii="Arial" w:hAnsi="Arial" w:cs="Arial"/>
          <w:sz w:val="32"/>
          <w:szCs w:val="32"/>
          <w:lang w:val="en-NZ"/>
        </w:rPr>
        <w:t xml:space="preserve">. </w:t>
      </w:r>
    </w:p>
    <w:p w14:paraId="270FE012" w14:textId="1AEEA597" w:rsidR="00A66B2F" w:rsidRPr="003808E3" w:rsidRDefault="00A66B2F" w:rsidP="00DB5F70">
      <w:pPr>
        <w:tabs>
          <w:tab w:val="left" w:pos="4680"/>
          <w:tab w:val="left" w:pos="5220"/>
        </w:tabs>
        <w:spacing w:after="0" w:line="360" w:lineRule="auto"/>
        <w:ind w:left="3686"/>
        <w:rPr>
          <w:rFonts w:ascii="Arial" w:hAnsi="Arial" w:cs="Arial"/>
          <w:sz w:val="32"/>
          <w:szCs w:val="32"/>
          <w:lang w:val="en-NZ"/>
        </w:rPr>
      </w:pPr>
    </w:p>
    <w:p w14:paraId="2713D60D" w14:textId="260A02E4" w:rsidR="00CF431B" w:rsidRPr="003808E3" w:rsidRDefault="00CF431B" w:rsidP="00DB5F70">
      <w:pPr>
        <w:tabs>
          <w:tab w:val="left" w:pos="4680"/>
          <w:tab w:val="left" w:pos="5220"/>
        </w:tabs>
        <w:spacing w:after="0" w:line="360" w:lineRule="auto"/>
        <w:ind w:left="3686"/>
        <w:rPr>
          <w:rFonts w:ascii="Arial" w:hAnsi="Arial" w:cs="Arial"/>
          <w:sz w:val="32"/>
          <w:szCs w:val="32"/>
          <w:lang w:val="en-NZ"/>
        </w:rPr>
      </w:pPr>
    </w:p>
    <w:p w14:paraId="3F077D73" w14:textId="691DA33E" w:rsidR="00661374" w:rsidRPr="003808E3" w:rsidRDefault="00DB5F70" w:rsidP="00DB5F70">
      <w:pPr>
        <w:tabs>
          <w:tab w:val="left" w:pos="4680"/>
          <w:tab w:val="left" w:pos="5130"/>
          <w:tab w:val="left" w:pos="5220"/>
        </w:tabs>
        <w:spacing w:after="0" w:line="360" w:lineRule="auto"/>
        <w:ind w:left="3686"/>
        <w:rPr>
          <w:rFonts w:ascii="Arial" w:hAnsi="Arial" w:cs="Arial"/>
          <w:sz w:val="32"/>
          <w:szCs w:val="32"/>
          <w:lang w:val="en-NZ"/>
        </w:rPr>
      </w:pPr>
      <w:r>
        <w:rPr>
          <w:noProof/>
          <w:lang w:val="en-NZ" w:eastAsia="en-NZ"/>
        </w:rPr>
        <w:drawing>
          <wp:anchor distT="0" distB="0" distL="114300" distR="114300" simplePos="0" relativeHeight="252171264" behindDoc="0" locked="0" layoutInCell="1" allowOverlap="1" wp14:anchorId="16EBB464" wp14:editId="1BAA3E67">
            <wp:simplePos x="0" y="0"/>
            <wp:positionH relativeFrom="column">
              <wp:posOffset>0</wp:posOffset>
            </wp:positionH>
            <wp:positionV relativeFrom="paragraph">
              <wp:posOffset>396820</wp:posOffset>
            </wp:positionV>
            <wp:extent cx="1729105" cy="1729105"/>
            <wp:effectExtent l="0" t="0" r="0" b="0"/>
            <wp:wrapThrough wrapText="bothSides">
              <wp:wrapPolygon edited="0">
                <wp:start x="15468" y="1666"/>
                <wp:lineTo x="10233" y="2856"/>
                <wp:lineTo x="3094" y="4997"/>
                <wp:lineTo x="3094" y="5949"/>
                <wp:lineTo x="1428" y="9757"/>
                <wp:lineTo x="238" y="10709"/>
                <wp:lineTo x="714" y="14278"/>
                <wp:lineTo x="2142" y="17134"/>
                <wp:lineTo x="3094" y="19752"/>
                <wp:lineTo x="19990" y="19752"/>
                <wp:lineTo x="21180" y="14040"/>
                <wp:lineTo x="21180" y="9043"/>
                <wp:lineTo x="19752" y="6187"/>
                <wp:lineTo x="19038" y="5949"/>
                <wp:lineTo x="16896" y="1666"/>
                <wp:lineTo x="15468" y="1666"/>
              </wp:wrapPolygon>
            </wp:wrapThrough>
            <wp:docPr id="209" name="Picture 209" descr="Group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Group 8"/>
                    <pic:cNvPicPr>
                      <a:picLocks noChangeAspect="1" noChangeArrowheads="1"/>
                    </pic:cNvPicPr>
                  </pic:nvPicPr>
                  <pic:blipFill>
                    <a:blip r:embed="rId4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29105" cy="17291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3742CB" w:rsidRPr="003808E3">
        <w:rPr>
          <w:rFonts w:ascii="Arial" w:hAnsi="Arial" w:cs="Arial"/>
          <w:sz w:val="32"/>
          <w:szCs w:val="32"/>
          <w:lang w:val="en-NZ"/>
        </w:rPr>
        <w:t>For the first time ever ther</w:t>
      </w:r>
      <w:r w:rsidR="00CF431B" w:rsidRPr="003808E3">
        <w:rPr>
          <w:rFonts w:ascii="Arial" w:hAnsi="Arial" w:cs="Arial"/>
          <w:sz w:val="32"/>
          <w:szCs w:val="32"/>
          <w:lang w:val="en-NZ"/>
        </w:rPr>
        <w:t>e w</w:t>
      </w:r>
      <w:r w:rsidR="003742CB" w:rsidRPr="003808E3">
        <w:rPr>
          <w:rFonts w:ascii="Arial" w:hAnsi="Arial" w:cs="Arial"/>
          <w:sz w:val="32"/>
          <w:szCs w:val="32"/>
          <w:lang w:val="en-NZ"/>
        </w:rPr>
        <w:t>ill</w:t>
      </w:r>
      <w:r w:rsidR="00D547F5">
        <w:rPr>
          <w:rFonts w:ascii="Arial" w:hAnsi="Arial" w:cs="Arial"/>
          <w:sz w:val="32"/>
          <w:szCs w:val="32"/>
          <w:lang w:val="en-NZ"/>
        </w:rPr>
        <w:t xml:space="preserve"> be </w:t>
      </w:r>
      <w:proofErr w:type="gramStart"/>
      <w:r w:rsidR="00D547F5">
        <w:rPr>
          <w:rFonts w:ascii="Arial" w:hAnsi="Arial" w:cs="Arial"/>
          <w:sz w:val="32"/>
          <w:szCs w:val="32"/>
          <w:lang w:val="en-NZ"/>
        </w:rPr>
        <w:t xml:space="preserve">more </w:t>
      </w:r>
      <w:r w:rsidR="008A64A0">
        <w:rPr>
          <w:rFonts w:ascii="Arial" w:hAnsi="Arial" w:cs="Arial"/>
          <w:sz w:val="32"/>
          <w:szCs w:val="32"/>
          <w:lang w:val="en-NZ"/>
        </w:rPr>
        <w:t>older</w:t>
      </w:r>
      <w:proofErr w:type="gramEnd"/>
      <w:r w:rsidR="00CF431B" w:rsidRPr="003808E3">
        <w:rPr>
          <w:rFonts w:ascii="Arial" w:hAnsi="Arial" w:cs="Arial"/>
          <w:sz w:val="32"/>
          <w:szCs w:val="32"/>
          <w:lang w:val="en-NZ"/>
        </w:rPr>
        <w:t xml:space="preserve"> people than children in Napier. </w:t>
      </w:r>
    </w:p>
    <w:p w14:paraId="1D647E9E" w14:textId="3FC8C4E6" w:rsidR="00CF431B" w:rsidRPr="003808E3" w:rsidRDefault="00CF431B" w:rsidP="00DB5F70">
      <w:pPr>
        <w:tabs>
          <w:tab w:val="left" w:pos="4680"/>
        </w:tabs>
        <w:spacing w:after="0" w:line="360" w:lineRule="auto"/>
        <w:ind w:left="3686"/>
        <w:rPr>
          <w:rFonts w:ascii="Arial" w:hAnsi="Arial" w:cs="Arial"/>
          <w:sz w:val="32"/>
          <w:szCs w:val="32"/>
          <w:lang w:val="en-NZ"/>
        </w:rPr>
      </w:pPr>
    </w:p>
    <w:p w14:paraId="335A4512" w14:textId="2887254E" w:rsidR="00CF431B" w:rsidRPr="003808E3" w:rsidRDefault="00CF431B" w:rsidP="00DB5F70">
      <w:pPr>
        <w:tabs>
          <w:tab w:val="left" w:pos="4680"/>
        </w:tabs>
        <w:spacing w:after="0" w:line="360" w:lineRule="auto"/>
        <w:ind w:left="3686"/>
        <w:rPr>
          <w:rFonts w:ascii="Arial" w:hAnsi="Arial" w:cs="Arial"/>
          <w:sz w:val="32"/>
          <w:szCs w:val="32"/>
          <w:lang w:val="en-NZ"/>
        </w:rPr>
      </w:pPr>
    </w:p>
    <w:p w14:paraId="29189CEE" w14:textId="40DCF9F8" w:rsidR="00CF431B" w:rsidRPr="003808E3" w:rsidRDefault="00CF431B" w:rsidP="00DB5F70">
      <w:pPr>
        <w:tabs>
          <w:tab w:val="left" w:pos="4680"/>
        </w:tabs>
        <w:spacing w:after="0" w:line="360" w:lineRule="auto"/>
        <w:ind w:left="3686"/>
        <w:rPr>
          <w:rFonts w:ascii="Arial" w:hAnsi="Arial" w:cs="Arial"/>
          <w:sz w:val="32"/>
          <w:szCs w:val="32"/>
          <w:lang w:val="en-NZ"/>
        </w:rPr>
      </w:pPr>
      <w:r w:rsidRPr="003808E3">
        <w:rPr>
          <w:rFonts w:ascii="Arial" w:hAnsi="Arial" w:cs="Arial"/>
          <w:sz w:val="32"/>
          <w:szCs w:val="32"/>
          <w:lang w:val="en-NZ"/>
        </w:rPr>
        <w:t xml:space="preserve">This is because people are living longer than they have in the past. </w:t>
      </w:r>
    </w:p>
    <w:p w14:paraId="751DF6A8" w14:textId="77777777" w:rsidR="0085799D" w:rsidRDefault="0085799D" w:rsidP="00DB5F70">
      <w:pPr>
        <w:spacing w:after="0" w:line="360" w:lineRule="auto"/>
        <w:rPr>
          <w:rFonts w:ascii="Arial" w:hAnsi="Arial" w:cs="Arial"/>
          <w:sz w:val="32"/>
          <w:szCs w:val="32"/>
          <w:lang w:val="en-NZ"/>
        </w:rPr>
      </w:pPr>
      <w:r>
        <w:rPr>
          <w:rFonts w:ascii="Arial" w:hAnsi="Arial" w:cs="Arial"/>
          <w:sz w:val="32"/>
          <w:szCs w:val="32"/>
          <w:lang w:val="en-NZ"/>
        </w:rPr>
        <w:br w:type="page"/>
      </w:r>
    </w:p>
    <w:p w14:paraId="0DC53548" w14:textId="30EA3275" w:rsidR="00CF431B" w:rsidRPr="003808E3" w:rsidRDefault="0085799D" w:rsidP="00DB5F70">
      <w:pPr>
        <w:tabs>
          <w:tab w:val="left" w:pos="4680"/>
        </w:tabs>
        <w:spacing w:after="0" w:line="360" w:lineRule="auto"/>
        <w:ind w:left="3686"/>
        <w:rPr>
          <w:rFonts w:ascii="Arial" w:hAnsi="Arial" w:cs="Arial"/>
          <w:sz w:val="32"/>
          <w:szCs w:val="32"/>
          <w:lang w:val="en-NZ"/>
        </w:rPr>
      </w:pPr>
      <w:r>
        <w:rPr>
          <w:rFonts w:ascii="Arial" w:hAnsi="Arial" w:cs="Arial"/>
          <w:noProof/>
          <w:sz w:val="32"/>
          <w:szCs w:val="32"/>
          <w:lang w:val="en-NZ" w:eastAsia="en-NZ"/>
        </w:rPr>
        <w:lastRenderedPageBreak/>
        <w:drawing>
          <wp:anchor distT="0" distB="0" distL="114300" distR="114300" simplePos="0" relativeHeight="252139520" behindDoc="0" locked="0" layoutInCell="1" allowOverlap="1" wp14:anchorId="53E5B38C" wp14:editId="54154577">
            <wp:simplePos x="0" y="0"/>
            <wp:positionH relativeFrom="column">
              <wp:posOffset>68883</wp:posOffset>
            </wp:positionH>
            <wp:positionV relativeFrom="paragraph">
              <wp:posOffset>-230505</wp:posOffset>
            </wp:positionV>
            <wp:extent cx="1716405" cy="1267037"/>
            <wp:effectExtent l="0" t="0" r="0" b="9525"/>
            <wp:wrapNone/>
            <wp:docPr id="102" name="Picture 10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4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16405" cy="126703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CF431B" w:rsidRPr="003808E3">
        <w:rPr>
          <w:rFonts w:ascii="Arial" w:hAnsi="Arial" w:cs="Arial"/>
          <w:sz w:val="32"/>
          <w:szCs w:val="32"/>
          <w:lang w:val="en-NZ"/>
        </w:rPr>
        <w:t>Older people are more likely</w:t>
      </w:r>
      <w:r w:rsidR="00A30DA9" w:rsidRPr="003808E3">
        <w:rPr>
          <w:rFonts w:ascii="Arial" w:hAnsi="Arial" w:cs="Arial"/>
          <w:sz w:val="32"/>
          <w:szCs w:val="32"/>
          <w:lang w:val="en-NZ"/>
        </w:rPr>
        <w:t xml:space="preserve"> </w:t>
      </w:r>
      <w:r w:rsidR="0007247D">
        <w:rPr>
          <w:rFonts w:ascii="Arial" w:hAnsi="Arial" w:cs="Arial"/>
          <w:sz w:val="32"/>
          <w:szCs w:val="32"/>
          <w:lang w:val="en-NZ"/>
        </w:rPr>
        <w:t xml:space="preserve">to </w:t>
      </w:r>
      <w:r w:rsidR="00A8591E">
        <w:rPr>
          <w:rFonts w:ascii="Arial" w:hAnsi="Arial" w:cs="Arial"/>
          <w:sz w:val="32"/>
          <w:szCs w:val="32"/>
          <w:lang w:val="en-NZ"/>
        </w:rPr>
        <w:t>keep working after they turn 65 years old</w:t>
      </w:r>
      <w:r w:rsidR="00CF431B" w:rsidRPr="003808E3">
        <w:rPr>
          <w:rFonts w:ascii="Arial" w:hAnsi="Arial" w:cs="Arial"/>
          <w:sz w:val="32"/>
          <w:szCs w:val="32"/>
          <w:lang w:val="en-NZ"/>
        </w:rPr>
        <w:t xml:space="preserve">. </w:t>
      </w:r>
    </w:p>
    <w:p w14:paraId="6D28BE05" w14:textId="68B3BF04" w:rsidR="00DB5F70" w:rsidRDefault="00DB5F70" w:rsidP="00DB5F70">
      <w:pPr>
        <w:tabs>
          <w:tab w:val="left" w:pos="4680"/>
        </w:tabs>
        <w:spacing w:after="0" w:line="360" w:lineRule="auto"/>
        <w:ind w:left="3686"/>
        <w:rPr>
          <w:rFonts w:ascii="Arial" w:hAnsi="Arial" w:cs="Arial"/>
          <w:sz w:val="32"/>
          <w:szCs w:val="32"/>
          <w:lang w:val="en-NZ"/>
        </w:rPr>
      </w:pPr>
    </w:p>
    <w:p w14:paraId="6199C5AD" w14:textId="52B3FAB5" w:rsidR="00CF431B" w:rsidRPr="003808E3" w:rsidRDefault="00DB5F70" w:rsidP="00DB5F70">
      <w:pPr>
        <w:tabs>
          <w:tab w:val="left" w:pos="4680"/>
        </w:tabs>
        <w:spacing w:after="0" w:line="360" w:lineRule="auto"/>
        <w:ind w:left="3686"/>
        <w:rPr>
          <w:rFonts w:ascii="Arial" w:hAnsi="Arial" w:cs="Arial"/>
          <w:sz w:val="32"/>
          <w:szCs w:val="32"/>
          <w:lang w:val="en-NZ"/>
        </w:rPr>
      </w:pPr>
      <w:r w:rsidRPr="003808E3">
        <w:rPr>
          <w:rFonts w:ascii="Arial" w:hAnsi="Arial" w:cs="Arial"/>
          <w:noProof/>
          <w:sz w:val="32"/>
          <w:szCs w:val="32"/>
          <w:lang w:val="en-NZ" w:eastAsia="en-NZ"/>
        </w:rPr>
        <w:drawing>
          <wp:anchor distT="0" distB="0" distL="114300" distR="114300" simplePos="0" relativeHeight="251749376" behindDoc="0" locked="0" layoutInCell="1" allowOverlap="1" wp14:anchorId="1315548E" wp14:editId="3CDF33A0">
            <wp:simplePos x="0" y="0"/>
            <wp:positionH relativeFrom="margin">
              <wp:posOffset>-257810</wp:posOffset>
            </wp:positionH>
            <wp:positionV relativeFrom="paragraph">
              <wp:posOffset>170815</wp:posOffset>
            </wp:positionV>
            <wp:extent cx="2325370" cy="1887855"/>
            <wp:effectExtent l="0" t="0" r="17780" b="17145"/>
            <wp:wrapNone/>
            <wp:docPr id="69" name="Chart 69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42"/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E1D68EE" w14:textId="5DDEE2AD" w:rsidR="00F83BBD" w:rsidRDefault="00321E5E" w:rsidP="00DB5F70">
      <w:pPr>
        <w:tabs>
          <w:tab w:val="left" w:pos="4050"/>
          <w:tab w:val="left" w:pos="4140"/>
          <w:tab w:val="left" w:pos="4230"/>
          <w:tab w:val="left" w:pos="4410"/>
          <w:tab w:val="left" w:pos="4680"/>
        </w:tabs>
        <w:spacing w:after="0" w:line="360" w:lineRule="auto"/>
        <w:ind w:left="3686"/>
        <w:rPr>
          <w:rFonts w:ascii="Arial" w:hAnsi="Arial" w:cs="Arial"/>
          <w:sz w:val="32"/>
          <w:szCs w:val="32"/>
          <w:lang w:val="en-NZ"/>
        </w:rPr>
      </w:pPr>
      <w:r w:rsidRPr="003808E3">
        <w:rPr>
          <w:rFonts w:ascii="Arial" w:hAnsi="Arial" w:cs="Arial"/>
          <w:sz w:val="32"/>
          <w:szCs w:val="32"/>
          <w:lang w:val="en-NZ"/>
        </w:rPr>
        <w:t xml:space="preserve">About 20 percent of our </w:t>
      </w:r>
      <w:r w:rsidR="00D547F5">
        <w:rPr>
          <w:rFonts w:ascii="Arial" w:hAnsi="Arial" w:cs="Arial"/>
          <w:sz w:val="32"/>
          <w:szCs w:val="32"/>
          <w:lang w:val="en-NZ"/>
        </w:rPr>
        <w:t xml:space="preserve">older people </w:t>
      </w:r>
      <w:r w:rsidR="00E349AD" w:rsidRPr="003808E3">
        <w:rPr>
          <w:rFonts w:ascii="Arial" w:hAnsi="Arial" w:cs="Arial"/>
          <w:sz w:val="32"/>
          <w:szCs w:val="32"/>
          <w:lang w:val="en-NZ"/>
        </w:rPr>
        <w:t xml:space="preserve">are still </w:t>
      </w:r>
      <w:r w:rsidRPr="003808E3">
        <w:rPr>
          <w:rFonts w:ascii="Arial" w:hAnsi="Arial" w:cs="Arial"/>
          <w:sz w:val="32"/>
          <w:szCs w:val="32"/>
          <w:lang w:val="en-NZ"/>
        </w:rPr>
        <w:t>work</w:t>
      </w:r>
      <w:r w:rsidR="00E349AD" w:rsidRPr="003808E3">
        <w:rPr>
          <w:rFonts w:ascii="Arial" w:hAnsi="Arial" w:cs="Arial"/>
          <w:sz w:val="32"/>
          <w:szCs w:val="32"/>
          <w:lang w:val="en-NZ"/>
        </w:rPr>
        <w:t>ing</w:t>
      </w:r>
      <w:r w:rsidRPr="003808E3">
        <w:rPr>
          <w:rFonts w:ascii="Arial" w:hAnsi="Arial" w:cs="Arial"/>
          <w:sz w:val="32"/>
          <w:szCs w:val="32"/>
          <w:lang w:val="en-NZ"/>
        </w:rPr>
        <w:t xml:space="preserve">. </w:t>
      </w:r>
    </w:p>
    <w:p w14:paraId="070F16B7" w14:textId="49D242E0" w:rsidR="00304BC6" w:rsidRDefault="00304BC6" w:rsidP="00DB5F70">
      <w:pPr>
        <w:tabs>
          <w:tab w:val="left" w:pos="4680"/>
        </w:tabs>
        <w:spacing w:after="0" w:line="360" w:lineRule="auto"/>
        <w:ind w:left="3686"/>
        <w:rPr>
          <w:rFonts w:ascii="Arial" w:hAnsi="Arial" w:cs="Arial"/>
          <w:sz w:val="32"/>
          <w:szCs w:val="32"/>
          <w:lang w:val="en-NZ"/>
        </w:rPr>
      </w:pPr>
    </w:p>
    <w:p w14:paraId="05107635" w14:textId="7892C48A" w:rsidR="00304BC6" w:rsidRDefault="00304BC6" w:rsidP="00DB5F70">
      <w:pPr>
        <w:tabs>
          <w:tab w:val="left" w:pos="4680"/>
        </w:tabs>
        <w:spacing w:after="0" w:line="360" w:lineRule="auto"/>
        <w:ind w:left="3686"/>
        <w:rPr>
          <w:rFonts w:ascii="Arial" w:hAnsi="Arial" w:cs="Arial"/>
          <w:sz w:val="32"/>
          <w:szCs w:val="32"/>
          <w:lang w:val="en-NZ"/>
        </w:rPr>
      </w:pPr>
    </w:p>
    <w:p w14:paraId="1354D1B2" w14:textId="37F41DBC" w:rsidR="000164D2" w:rsidRDefault="0085799D" w:rsidP="00DB5F70">
      <w:pPr>
        <w:tabs>
          <w:tab w:val="left" w:pos="4680"/>
          <w:tab w:val="left" w:pos="4860"/>
          <w:tab w:val="left" w:pos="4950"/>
          <w:tab w:val="left" w:pos="5040"/>
          <w:tab w:val="left" w:pos="5220"/>
          <w:tab w:val="left" w:pos="5310"/>
        </w:tabs>
        <w:spacing w:after="0" w:line="360" w:lineRule="auto"/>
        <w:ind w:left="3686"/>
        <w:rPr>
          <w:rFonts w:ascii="Arial" w:hAnsi="Arial" w:cs="Arial"/>
          <w:sz w:val="32"/>
          <w:szCs w:val="32"/>
          <w:lang w:val="en-NZ"/>
        </w:rPr>
      </w:pPr>
      <w:r>
        <w:rPr>
          <w:rFonts w:ascii="Arial" w:hAnsi="Arial" w:cs="Arial"/>
          <w:noProof/>
          <w:sz w:val="32"/>
          <w:szCs w:val="32"/>
          <w:lang w:val="en-NZ" w:eastAsia="en-NZ"/>
        </w:rPr>
        <w:drawing>
          <wp:anchor distT="0" distB="0" distL="114300" distR="114300" simplePos="0" relativeHeight="252172288" behindDoc="0" locked="0" layoutInCell="1" allowOverlap="1" wp14:anchorId="1056F18E" wp14:editId="37E457ED">
            <wp:simplePos x="0" y="0"/>
            <wp:positionH relativeFrom="column">
              <wp:posOffset>158446</wp:posOffset>
            </wp:positionH>
            <wp:positionV relativeFrom="paragraph">
              <wp:posOffset>397565</wp:posOffset>
            </wp:positionV>
            <wp:extent cx="1337146" cy="1212574"/>
            <wp:effectExtent l="0" t="0" r="0" b="6985"/>
            <wp:wrapThrough wrapText="bothSides">
              <wp:wrapPolygon edited="0">
                <wp:start x="0" y="0"/>
                <wp:lineTo x="0" y="21385"/>
                <wp:lineTo x="21241" y="21385"/>
                <wp:lineTo x="21241" y="0"/>
                <wp:lineTo x="0" y="0"/>
              </wp:wrapPolygon>
            </wp:wrapThrough>
            <wp:docPr id="210" name="Picture 2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0" name="how much money income budget.png"/>
                    <pic:cNvPicPr/>
                  </pic:nvPicPr>
                  <pic:blipFill>
                    <a:blip r:embed="rId4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37146" cy="121257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3A682D">
        <w:rPr>
          <w:rFonts w:ascii="Arial" w:hAnsi="Arial" w:cs="Arial"/>
          <w:sz w:val="32"/>
          <w:szCs w:val="32"/>
          <w:lang w:val="en-NZ"/>
        </w:rPr>
        <w:t xml:space="preserve">Some </w:t>
      </w:r>
      <w:r w:rsidR="000164D2">
        <w:rPr>
          <w:rFonts w:ascii="Arial" w:hAnsi="Arial" w:cs="Arial"/>
          <w:sz w:val="32"/>
          <w:szCs w:val="32"/>
          <w:lang w:val="en-NZ"/>
        </w:rPr>
        <w:t xml:space="preserve">hard things that our </w:t>
      </w:r>
      <w:r w:rsidR="008A64A0">
        <w:rPr>
          <w:rFonts w:ascii="Arial" w:hAnsi="Arial" w:cs="Arial"/>
          <w:sz w:val="32"/>
          <w:szCs w:val="32"/>
          <w:lang w:val="en-NZ"/>
        </w:rPr>
        <w:t>older</w:t>
      </w:r>
      <w:r w:rsidR="000164D2">
        <w:rPr>
          <w:rFonts w:ascii="Arial" w:hAnsi="Arial" w:cs="Arial"/>
          <w:sz w:val="32"/>
          <w:szCs w:val="32"/>
          <w:lang w:val="en-NZ"/>
        </w:rPr>
        <w:t xml:space="preserve"> people have to deal with are:</w:t>
      </w:r>
    </w:p>
    <w:p w14:paraId="76E1F8A8" w14:textId="58A29511" w:rsidR="000164D2" w:rsidRPr="000164D2" w:rsidRDefault="000164D2" w:rsidP="00DB5F70">
      <w:pPr>
        <w:tabs>
          <w:tab w:val="left" w:pos="4680"/>
        </w:tabs>
        <w:spacing w:after="0" w:line="360" w:lineRule="auto"/>
        <w:ind w:left="3686"/>
        <w:rPr>
          <w:rFonts w:ascii="Arial" w:hAnsi="Arial" w:cs="Arial"/>
          <w:sz w:val="32"/>
          <w:szCs w:val="32"/>
          <w:lang w:val="en-NZ"/>
        </w:rPr>
      </w:pPr>
    </w:p>
    <w:p w14:paraId="20516565" w14:textId="0AE9AE5A" w:rsidR="003A682D" w:rsidRDefault="003A682D" w:rsidP="00DB5F70">
      <w:pPr>
        <w:pStyle w:val="ListParagraph"/>
        <w:numPr>
          <w:ilvl w:val="0"/>
          <w:numId w:val="5"/>
        </w:numPr>
        <w:tabs>
          <w:tab w:val="left" w:pos="4680"/>
        </w:tabs>
        <w:spacing w:after="0" w:line="360" w:lineRule="auto"/>
        <w:ind w:left="4253" w:hanging="567"/>
        <w:rPr>
          <w:rFonts w:ascii="Arial" w:hAnsi="Arial" w:cs="Arial"/>
          <w:sz w:val="32"/>
          <w:szCs w:val="32"/>
          <w:lang w:val="en-NZ"/>
        </w:rPr>
      </w:pPr>
      <w:r w:rsidRPr="003808E3">
        <w:rPr>
          <w:rFonts w:ascii="Arial" w:hAnsi="Arial" w:cs="Arial"/>
          <w:sz w:val="32"/>
          <w:szCs w:val="32"/>
          <w:lang w:val="en-NZ"/>
        </w:rPr>
        <w:t>not having a lot of money after they stop working</w:t>
      </w:r>
    </w:p>
    <w:p w14:paraId="3BAB4429" w14:textId="41D25995" w:rsidR="003A682D" w:rsidRDefault="00DB5F70" w:rsidP="00DB5F70">
      <w:pPr>
        <w:pStyle w:val="ListParagraph"/>
        <w:tabs>
          <w:tab w:val="left" w:pos="4680"/>
        </w:tabs>
        <w:spacing w:after="0" w:line="360" w:lineRule="auto"/>
        <w:ind w:left="4253" w:hanging="567"/>
        <w:rPr>
          <w:rFonts w:ascii="Arial" w:hAnsi="Arial" w:cs="Arial"/>
          <w:sz w:val="32"/>
          <w:szCs w:val="32"/>
          <w:lang w:val="en-NZ"/>
        </w:rPr>
      </w:pPr>
      <w:r>
        <w:rPr>
          <w:noProof/>
          <w:lang w:val="en-NZ" w:eastAsia="en-NZ"/>
        </w:rPr>
        <w:drawing>
          <wp:anchor distT="0" distB="0" distL="114300" distR="114300" simplePos="0" relativeHeight="252173312" behindDoc="0" locked="0" layoutInCell="1" allowOverlap="1" wp14:anchorId="0A463F3E" wp14:editId="1213C3CB">
            <wp:simplePos x="0" y="0"/>
            <wp:positionH relativeFrom="column">
              <wp:posOffset>59055</wp:posOffset>
            </wp:positionH>
            <wp:positionV relativeFrom="paragraph">
              <wp:posOffset>36830</wp:posOffset>
            </wp:positionV>
            <wp:extent cx="1609725" cy="1609725"/>
            <wp:effectExtent l="0" t="0" r="0" b="9525"/>
            <wp:wrapThrough wrapText="bothSides">
              <wp:wrapPolygon edited="0">
                <wp:start x="9458" y="0"/>
                <wp:lineTo x="8436" y="1534"/>
                <wp:lineTo x="6902" y="4090"/>
                <wp:lineTo x="6646" y="5368"/>
                <wp:lineTo x="7157" y="16360"/>
                <wp:lineTo x="6135" y="20450"/>
                <wp:lineTo x="6135" y="21472"/>
                <wp:lineTo x="12781" y="21472"/>
                <wp:lineTo x="14059" y="21472"/>
                <wp:lineTo x="15082" y="20450"/>
                <wp:lineTo x="14570" y="12270"/>
                <wp:lineTo x="13292" y="4601"/>
                <wp:lineTo x="11247" y="0"/>
                <wp:lineTo x="9458" y="0"/>
              </wp:wrapPolygon>
            </wp:wrapThrough>
            <wp:docPr id="211" name="Picture 211" descr="Walking fram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 descr="Walking frame"/>
                    <pic:cNvPicPr>
                      <a:picLocks noChangeAspect="1" noChangeArrowheads="1"/>
                    </pic:cNvPicPr>
                  </pic:nvPicPr>
                  <pic:blipFill>
                    <a:blip r:embed="rId4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9725" cy="16097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726BAAE" w14:textId="3F468268" w:rsidR="00E44F00" w:rsidRPr="003808E3" w:rsidRDefault="00CF431B" w:rsidP="00DB5F70">
      <w:pPr>
        <w:pStyle w:val="ListParagraph"/>
        <w:numPr>
          <w:ilvl w:val="0"/>
          <w:numId w:val="5"/>
        </w:numPr>
        <w:tabs>
          <w:tab w:val="left" w:pos="4680"/>
        </w:tabs>
        <w:spacing w:after="0" w:line="360" w:lineRule="auto"/>
        <w:ind w:left="4253" w:hanging="567"/>
        <w:rPr>
          <w:rFonts w:ascii="Arial" w:hAnsi="Arial" w:cs="Arial"/>
          <w:sz w:val="32"/>
          <w:szCs w:val="32"/>
          <w:lang w:val="en-NZ"/>
        </w:rPr>
      </w:pPr>
      <w:r w:rsidRPr="003808E3">
        <w:rPr>
          <w:rFonts w:ascii="Arial" w:hAnsi="Arial" w:cs="Arial"/>
          <w:sz w:val="32"/>
          <w:szCs w:val="32"/>
          <w:lang w:val="en-NZ"/>
        </w:rPr>
        <w:t xml:space="preserve">health issues like </w:t>
      </w:r>
      <w:r w:rsidR="00E44F00" w:rsidRPr="003808E3">
        <w:rPr>
          <w:rFonts w:ascii="Arial" w:hAnsi="Arial" w:cs="Arial"/>
          <w:sz w:val="32"/>
          <w:szCs w:val="32"/>
          <w:lang w:val="en-NZ"/>
        </w:rPr>
        <w:t>d</w:t>
      </w:r>
      <w:r w:rsidRPr="003808E3">
        <w:rPr>
          <w:rFonts w:ascii="Arial" w:hAnsi="Arial" w:cs="Arial"/>
          <w:sz w:val="32"/>
          <w:szCs w:val="32"/>
          <w:lang w:val="en-NZ"/>
        </w:rPr>
        <w:t xml:space="preserve">isabilities </w:t>
      </w:r>
    </w:p>
    <w:p w14:paraId="30CA6FDE" w14:textId="7307DEA2" w:rsidR="00CF431B" w:rsidRPr="003808E3" w:rsidRDefault="00CF431B" w:rsidP="00DB5F70">
      <w:pPr>
        <w:pStyle w:val="ListParagraph"/>
        <w:tabs>
          <w:tab w:val="left" w:pos="4680"/>
        </w:tabs>
        <w:spacing w:after="0" w:line="360" w:lineRule="auto"/>
        <w:ind w:left="4253" w:hanging="567"/>
        <w:rPr>
          <w:rFonts w:ascii="Arial" w:hAnsi="Arial" w:cs="Arial"/>
          <w:sz w:val="32"/>
          <w:szCs w:val="32"/>
          <w:lang w:val="en-NZ"/>
        </w:rPr>
      </w:pPr>
    </w:p>
    <w:p w14:paraId="1466F6D6" w14:textId="55D3C08D" w:rsidR="00325675" w:rsidRDefault="00CF431B" w:rsidP="00DB5F70">
      <w:pPr>
        <w:pStyle w:val="ListParagraph"/>
        <w:numPr>
          <w:ilvl w:val="0"/>
          <w:numId w:val="5"/>
        </w:numPr>
        <w:tabs>
          <w:tab w:val="left" w:pos="4680"/>
        </w:tabs>
        <w:spacing w:after="0" w:line="360" w:lineRule="auto"/>
        <w:ind w:left="4253" w:hanging="567"/>
        <w:rPr>
          <w:rFonts w:ascii="Arial" w:hAnsi="Arial" w:cs="Arial"/>
          <w:sz w:val="32"/>
          <w:szCs w:val="32"/>
          <w:lang w:val="en-NZ"/>
        </w:rPr>
      </w:pPr>
      <w:r w:rsidRPr="00325675">
        <w:rPr>
          <w:rFonts w:ascii="Arial" w:hAnsi="Arial" w:cs="Arial"/>
          <w:sz w:val="32"/>
          <w:szCs w:val="32"/>
          <w:lang w:val="en-NZ"/>
        </w:rPr>
        <w:t>being by themselve</w:t>
      </w:r>
      <w:r w:rsidR="00654A7C" w:rsidRPr="00325675">
        <w:rPr>
          <w:rFonts w:ascii="Arial" w:hAnsi="Arial" w:cs="Arial"/>
          <w:sz w:val="32"/>
          <w:szCs w:val="32"/>
          <w:lang w:val="en-NZ"/>
        </w:rPr>
        <w:t>s</w:t>
      </w:r>
      <w:r w:rsidR="003A682D" w:rsidRPr="00325675">
        <w:rPr>
          <w:rFonts w:ascii="Arial" w:hAnsi="Arial" w:cs="Arial"/>
          <w:sz w:val="32"/>
          <w:szCs w:val="32"/>
          <w:lang w:val="en-NZ"/>
        </w:rPr>
        <w:t xml:space="preserve"> a lot</w:t>
      </w:r>
    </w:p>
    <w:p w14:paraId="4D181F05" w14:textId="27D42613" w:rsidR="00325675" w:rsidRPr="00325675" w:rsidRDefault="00325675" w:rsidP="00DB5F70">
      <w:pPr>
        <w:pStyle w:val="ListParagraph"/>
        <w:tabs>
          <w:tab w:val="left" w:pos="4680"/>
        </w:tabs>
        <w:spacing w:after="0" w:line="360" w:lineRule="auto"/>
        <w:ind w:left="4253" w:hanging="567"/>
        <w:rPr>
          <w:rFonts w:ascii="Arial" w:hAnsi="Arial" w:cs="Arial"/>
          <w:sz w:val="32"/>
          <w:szCs w:val="32"/>
          <w:lang w:val="en-NZ"/>
        </w:rPr>
      </w:pPr>
    </w:p>
    <w:p w14:paraId="68386E92" w14:textId="10C56492" w:rsidR="00CF431B" w:rsidRPr="00325675" w:rsidRDefault="00F271CA" w:rsidP="00DB5F70">
      <w:pPr>
        <w:pStyle w:val="ListParagraph"/>
        <w:numPr>
          <w:ilvl w:val="0"/>
          <w:numId w:val="5"/>
        </w:numPr>
        <w:tabs>
          <w:tab w:val="left" w:pos="4680"/>
        </w:tabs>
        <w:spacing w:after="0" w:line="360" w:lineRule="auto"/>
        <w:ind w:left="4253" w:hanging="567"/>
        <w:rPr>
          <w:rFonts w:ascii="Arial" w:hAnsi="Arial" w:cs="Arial"/>
          <w:sz w:val="32"/>
          <w:szCs w:val="32"/>
          <w:lang w:val="en-NZ"/>
        </w:rPr>
      </w:pPr>
      <w:r>
        <w:rPr>
          <w:noProof/>
          <w:lang w:val="en-NZ" w:eastAsia="en-NZ"/>
        </w:rPr>
        <w:drawing>
          <wp:anchor distT="0" distB="0" distL="114300" distR="114300" simplePos="0" relativeHeight="252110848" behindDoc="0" locked="0" layoutInCell="1" allowOverlap="1" wp14:anchorId="3E44A656" wp14:editId="35EA3802">
            <wp:simplePos x="0" y="0"/>
            <wp:positionH relativeFrom="column">
              <wp:posOffset>357505</wp:posOffset>
            </wp:positionH>
            <wp:positionV relativeFrom="paragraph">
              <wp:posOffset>28051</wp:posOffset>
            </wp:positionV>
            <wp:extent cx="1137892" cy="1142170"/>
            <wp:effectExtent l="0" t="0" r="5715" b="1270"/>
            <wp:wrapNone/>
            <wp:docPr id="405" name="Picture 40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0"/>
                    <pic:cNvPicPr>
                      <a:picLocks noChangeAspect="1" noChangeArrowheads="1"/>
                    </pic:cNvPicPr>
                  </pic:nvPicPr>
                  <pic:blipFill>
                    <a:blip r:embed="rId4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37892" cy="11421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proofErr w:type="gramStart"/>
      <w:r w:rsidR="00CF431B" w:rsidRPr="00325675">
        <w:rPr>
          <w:rFonts w:ascii="Arial" w:hAnsi="Arial" w:cs="Arial"/>
          <w:sz w:val="32"/>
          <w:szCs w:val="32"/>
          <w:lang w:val="en-NZ"/>
        </w:rPr>
        <w:t>people</w:t>
      </w:r>
      <w:proofErr w:type="gramEnd"/>
      <w:r w:rsidR="00CF431B" w:rsidRPr="00325675">
        <w:rPr>
          <w:rFonts w:ascii="Arial" w:hAnsi="Arial" w:cs="Arial"/>
          <w:sz w:val="32"/>
          <w:szCs w:val="32"/>
          <w:lang w:val="en-NZ"/>
        </w:rPr>
        <w:t xml:space="preserve"> thinking badly about them being old. </w:t>
      </w:r>
    </w:p>
    <w:p w14:paraId="6FEA1466" w14:textId="61C8E4BC" w:rsidR="00972CEE" w:rsidRPr="003808E3" w:rsidRDefault="00FB40FF" w:rsidP="00DB5F70">
      <w:pPr>
        <w:pStyle w:val="Heading1"/>
        <w:spacing w:after="0"/>
      </w:pPr>
      <w:r w:rsidRPr="003808E3">
        <w:rPr>
          <w:sz w:val="72"/>
          <w:szCs w:val="72"/>
        </w:rPr>
        <w:br w:type="page"/>
      </w:r>
      <w:r w:rsidR="001B0178" w:rsidRPr="003808E3">
        <w:rPr>
          <w:lang w:eastAsia="en-NZ"/>
        </w:rPr>
        <w:lastRenderedPageBreak/>
        <mc:AlternateContent>
          <mc:Choice Requires="wps">
            <w:drawing>
              <wp:anchor distT="0" distB="0" distL="114300" distR="114300" simplePos="0" relativeHeight="251636736" behindDoc="0" locked="0" layoutInCell="1" allowOverlap="1" wp14:anchorId="5705BC3C" wp14:editId="0A1E4774">
                <wp:simplePos x="0" y="0"/>
                <wp:positionH relativeFrom="column">
                  <wp:posOffset>-19878</wp:posOffset>
                </wp:positionH>
                <wp:positionV relativeFrom="paragraph">
                  <wp:posOffset>-218661</wp:posOffset>
                </wp:positionV>
                <wp:extent cx="5963478" cy="777240"/>
                <wp:effectExtent l="0" t="0" r="0" b="3810"/>
                <wp:wrapNone/>
                <wp:docPr id="7" name="AutoShape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5963478" cy="777240"/>
                        </a:xfrm>
                        <a:custGeom>
                          <a:avLst/>
                          <a:gdLst>
                            <a:gd name="T0" fmla="*/ 98 w 9113"/>
                            <a:gd name="T1" fmla="*/ 1186 h 1224"/>
                            <a:gd name="T2" fmla="*/ 17 w 9113"/>
                            <a:gd name="T3" fmla="*/ 1087 h 1224"/>
                            <a:gd name="T4" fmla="*/ 10 w 9113"/>
                            <a:gd name="T5" fmla="*/ 156 h 1224"/>
                            <a:gd name="T6" fmla="*/ 82 w 9113"/>
                            <a:gd name="T7" fmla="*/ 50 h 1224"/>
                            <a:gd name="T8" fmla="*/ 8911 w 9113"/>
                            <a:gd name="T9" fmla="*/ 0 h 1224"/>
                            <a:gd name="T10" fmla="*/ 9042 w 9113"/>
                            <a:gd name="T11" fmla="*/ 60 h 1224"/>
                            <a:gd name="T12" fmla="*/ 158 w 9113"/>
                            <a:gd name="T13" fmla="*/ 72 h 1224"/>
                            <a:gd name="T14" fmla="*/ 121 w 9113"/>
                            <a:gd name="T15" fmla="*/ 96 h 1224"/>
                            <a:gd name="T16" fmla="*/ 86 w 9113"/>
                            <a:gd name="T17" fmla="*/ 132 h 1224"/>
                            <a:gd name="T18" fmla="*/ 69 w 9113"/>
                            <a:gd name="T19" fmla="*/ 173 h 1224"/>
                            <a:gd name="T20" fmla="*/ 60 w 9113"/>
                            <a:gd name="T21" fmla="*/ 1018 h 1224"/>
                            <a:gd name="T22" fmla="*/ 73 w 9113"/>
                            <a:gd name="T23" fmla="*/ 1063 h 1224"/>
                            <a:gd name="T24" fmla="*/ 96 w 9113"/>
                            <a:gd name="T25" fmla="*/ 1104 h 1224"/>
                            <a:gd name="T26" fmla="*/ 134 w 9113"/>
                            <a:gd name="T27" fmla="*/ 1138 h 1224"/>
                            <a:gd name="T28" fmla="*/ 178 w 9113"/>
                            <a:gd name="T29" fmla="*/ 1157 h 1224"/>
                            <a:gd name="T30" fmla="*/ 9031 w 9113"/>
                            <a:gd name="T31" fmla="*/ 1174 h 1224"/>
                            <a:gd name="T32" fmla="*/ 8981 w 9113"/>
                            <a:gd name="T33" fmla="*/ 89 h 1224"/>
                            <a:gd name="T34" fmla="*/ 8940 w 9113"/>
                            <a:gd name="T35" fmla="*/ 67 h 1224"/>
                            <a:gd name="T36" fmla="*/ 9062 w 9113"/>
                            <a:gd name="T37" fmla="*/ 82 h 1224"/>
                            <a:gd name="T38" fmla="*/ 136 w 9113"/>
                            <a:gd name="T39" fmla="*/ 86 h 1224"/>
                            <a:gd name="T40" fmla="*/ 8993 w 9113"/>
                            <a:gd name="T41" fmla="*/ 96 h 1224"/>
                            <a:gd name="T42" fmla="*/ 9006 w 9113"/>
                            <a:gd name="T43" fmla="*/ 107 h 1224"/>
                            <a:gd name="T44" fmla="*/ 9006 w 9113"/>
                            <a:gd name="T45" fmla="*/ 107 h 1224"/>
                            <a:gd name="T46" fmla="*/ 9006 w 9113"/>
                            <a:gd name="T47" fmla="*/ 107 h 1224"/>
                            <a:gd name="T48" fmla="*/ 9079 w 9113"/>
                            <a:gd name="T49" fmla="*/ 106 h 1224"/>
                            <a:gd name="T50" fmla="*/ 9080 w 9113"/>
                            <a:gd name="T51" fmla="*/ 108 h 1224"/>
                            <a:gd name="T52" fmla="*/ 96 w 9113"/>
                            <a:gd name="T53" fmla="*/ 120 h 1224"/>
                            <a:gd name="T54" fmla="*/ 9094 w 9113"/>
                            <a:gd name="T55" fmla="*/ 132 h 1224"/>
                            <a:gd name="T56" fmla="*/ 9024 w 9113"/>
                            <a:gd name="T57" fmla="*/ 130 h 1224"/>
                            <a:gd name="T58" fmla="*/ 9034 w 9113"/>
                            <a:gd name="T59" fmla="*/ 146 h 1224"/>
                            <a:gd name="T60" fmla="*/ 9041 w 9113"/>
                            <a:gd name="T61" fmla="*/ 161 h 1224"/>
                            <a:gd name="T62" fmla="*/ 72 w 9113"/>
                            <a:gd name="T63" fmla="*/ 161 h 1224"/>
                            <a:gd name="T64" fmla="*/ 9104 w 9113"/>
                            <a:gd name="T65" fmla="*/ 161 h 1224"/>
                            <a:gd name="T66" fmla="*/ 69 w 9113"/>
                            <a:gd name="T67" fmla="*/ 173 h 1224"/>
                            <a:gd name="T68" fmla="*/ 9110 w 9113"/>
                            <a:gd name="T69" fmla="*/ 190 h 1224"/>
                            <a:gd name="T70" fmla="*/ 62 w 9113"/>
                            <a:gd name="T71" fmla="*/ 192 h 1224"/>
                            <a:gd name="T72" fmla="*/ 9053 w 9113"/>
                            <a:gd name="T73" fmla="*/ 206 h 1224"/>
                            <a:gd name="T74" fmla="*/ 9113 w 9113"/>
                            <a:gd name="T75" fmla="*/ 1018 h 1224"/>
                            <a:gd name="T76" fmla="*/ 60 w 9113"/>
                            <a:gd name="T77" fmla="*/ 1018 h 1224"/>
                            <a:gd name="T78" fmla="*/ 9053 w 9113"/>
                            <a:gd name="T79" fmla="*/ 1018 h 1224"/>
                            <a:gd name="T80" fmla="*/ 62 w 9113"/>
                            <a:gd name="T81" fmla="*/ 1032 h 1224"/>
                            <a:gd name="T82" fmla="*/ 9110 w 9113"/>
                            <a:gd name="T83" fmla="*/ 1034 h 1224"/>
                            <a:gd name="T84" fmla="*/ 68 w 9113"/>
                            <a:gd name="T85" fmla="*/ 1051 h 1224"/>
                            <a:gd name="T86" fmla="*/ 9041 w 9113"/>
                            <a:gd name="T87" fmla="*/ 1063 h 1224"/>
                            <a:gd name="T88" fmla="*/ 9099 w 9113"/>
                            <a:gd name="T89" fmla="*/ 1080 h 1224"/>
                            <a:gd name="T90" fmla="*/ 81 w 9113"/>
                            <a:gd name="T91" fmla="*/ 1080 h 1224"/>
                            <a:gd name="T92" fmla="*/ 9034 w 9113"/>
                            <a:gd name="T93" fmla="*/ 1080 h 1224"/>
                            <a:gd name="T94" fmla="*/ 89 w 9113"/>
                            <a:gd name="T95" fmla="*/ 1094 h 1224"/>
                            <a:gd name="T96" fmla="*/ 9094 w 9113"/>
                            <a:gd name="T97" fmla="*/ 1092 h 1224"/>
                            <a:gd name="T98" fmla="*/ 96 w 9113"/>
                            <a:gd name="T99" fmla="*/ 1104 h 1224"/>
                            <a:gd name="T100" fmla="*/ 9086 w 9113"/>
                            <a:gd name="T101" fmla="*/ 1106 h 1224"/>
                            <a:gd name="T102" fmla="*/ 9073 w 9113"/>
                            <a:gd name="T103" fmla="*/ 1128 h 1224"/>
                            <a:gd name="T104" fmla="*/ 9073 w 9113"/>
                            <a:gd name="T105" fmla="*/ 1128 h 1224"/>
                            <a:gd name="T106" fmla="*/ 8978 w 9113"/>
                            <a:gd name="T107" fmla="*/ 1138 h 1224"/>
                            <a:gd name="T108" fmla="*/ 134 w 9113"/>
                            <a:gd name="T109" fmla="*/ 1138 h 1224"/>
                            <a:gd name="T110" fmla="*/ 8921 w 9113"/>
                            <a:gd name="T111" fmla="*/ 1162 h 1224"/>
                            <a:gd name="T112" fmla="*/ 8966 w 9113"/>
                            <a:gd name="T113" fmla="*/ 1145 h 1224"/>
                            <a:gd name="T114" fmla="*/ 9042 w 9113"/>
                            <a:gd name="T115" fmla="*/ 1164 h 1224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  <a:cxn ang="0">
                              <a:pos x="T54" y="T55"/>
                            </a:cxn>
                            <a:cxn ang="0">
                              <a:pos x="T56" y="T57"/>
                            </a:cxn>
                            <a:cxn ang="0">
                              <a:pos x="T58" y="T59"/>
                            </a:cxn>
                            <a:cxn ang="0">
                              <a:pos x="T60" y="T61"/>
                            </a:cxn>
                            <a:cxn ang="0">
                              <a:pos x="T62" y="T63"/>
                            </a:cxn>
                            <a:cxn ang="0">
                              <a:pos x="T64" y="T65"/>
                            </a:cxn>
                            <a:cxn ang="0">
                              <a:pos x="T66" y="T67"/>
                            </a:cxn>
                            <a:cxn ang="0">
                              <a:pos x="T68" y="T69"/>
                            </a:cxn>
                            <a:cxn ang="0">
                              <a:pos x="T70" y="T71"/>
                            </a:cxn>
                            <a:cxn ang="0">
                              <a:pos x="T72" y="T73"/>
                            </a:cxn>
                            <a:cxn ang="0">
                              <a:pos x="T74" y="T75"/>
                            </a:cxn>
                            <a:cxn ang="0">
                              <a:pos x="T76" y="T77"/>
                            </a:cxn>
                            <a:cxn ang="0">
                              <a:pos x="T78" y="T79"/>
                            </a:cxn>
                            <a:cxn ang="0">
                              <a:pos x="T80" y="T81"/>
                            </a:cxn>
                            <a:cxn ang="0">
                              <a:pos x="T82" y="T83"/>
                            </a:cxn>
                            <a:cxn ang="0">
                              <a:pos x="T84" y="T85"/>
                            </a:cxn>
                            <a:cxn ang="0">
                              <a:pos x="T86" y="T87"/>
                            </a:cxn>
                            <a:cxn ang="0">
                              <a:pos x="T88" y="T89"/>
                            </a:cxn>
                            <a:cxn ang="0">
                              <a:pos x="T90" y="T91"/>
                            </a:cxn>
                            <a:cxn ang="0">
                              <a:pos x="T92" y="T93"/>
                            </a:cxn>
                            <a:cxn ang="0">
                              <a:pos x="T94" y="T95"/>
                            </a:cxn>
                            <a:cxn ang="0">
                              <a:pos x="T96" y="T97"/>
                            </a:cxn>
                            <a:cxn ang="0">
                              <a:pos x="T98" y="T99"/>
                            </a:cxn>
                            <a:cxn ang="0">
                              <a:pos x="T100" y="T101"/>
                            </a:cxn>
                            <a:cxn ang="0">
                              <a:pos x="T102" y="T103"/>
                            </a:cxn>
                            <a:cxn ang="0">
                              <a:pos x="T104" y="T105"/>
                            </a:cxn>
                            <a:cxn ang="0">
                              <a:pos x="T106" y="T107"/>
                            </a:cxn>
                            <a:cxn ang="0">
                              <a:pos x="T108" y="T109"/>
                            </a:cxn>
                            <a:cxn ang="0">
                              <a:pos x="T110" y="T111"/>
                            </a:cxn>
                            <a:cxn ang="0">
                              <a:pos x="T112" y="T113"/>
                            </a:cxn>
                            <a:cxn ang="0">
                              <a:pos x="T114" y="T115"/>
                            </a:cxn>
                          </a:cxnLst>
                          <a:rect l="0" t="0" r="r" b="b"/>
                          <a:pathLst>
                            <a:path w="9113" h="1224">
                              <a:moveTo>
                                <a:pt x="8911" y="1224"/>
                              </a:moveTo>
                              <a:lnTo>
                                <a:pt x="202" y="1224"/>
                              </a:lnTo>
                              <a:lnTo>
                                <a:pt x="158" y="1214"/>
                              </a:lnTo>
                              <a:lnTo>
                                <a:pt x="137" y="1207"/>
                              </a:lnTo>
                              <a:lnTo>
                                <a:pt x="118" y="1198"/>
                              </a:lnTo>
                              <a:lnTo>
                                <a:pt x="98" y="1186"/>
                              </a:lnTo>
                              <a:lnTo>
                                <a:pt x="82" y="1174"/>
                              </a:lnTo>
                              <a:lnTo>
                                <a:pt x="65" y="1159"/>
                              </a:lnTo>
                              <a:lnTo>
                                <a:pt x="50" y="1142"/>
                              </a:lnTo>
                              <a:lnTo>
                                <a:pt x="38" y="1126"/>
                              </a:lnTo>
                              <a:lnTo>
                                <a:pt x="26" y="1106"/>
                              </a:lnTo>
                              <a:lnTo>
                                <a:pt x="17" y="1087"/>
                              </a:lnTo>
                              <a:lnTo>
                                <a:pt x="10" y="1068"/>
                              </a:lnTo>
                              <a:lnTo>
                                <a:pt x="5" y="1046"/>
                              </a:lnTo>
                              <a:lnTo>
                                <a:pt x="0" y="1022"/>
                              </a:lnTo>
                              <a:lnTo>
                                <a:pt x="0" y="202"/>
                              </a:lnTo>
                              <a:lnTo>
                                <a:pt x="5" y="178"/>
                              </a:lnTo>
                              <a:lnTo>
                                <a:pt x="10" y="156"/>
                              </a:lnTo>
                              <a:lnTo>
                                <a:pt x="17" y="137"/>
                              </a:lnTo>
                              <a:lnTo>
                                <a:pt x="26" y="118"/>
                              </a:lnTo>
                              <a:lnTo>
                                <a:pt x="38" y="98"/>
                              </a:lnTo>
                              <a:lnTo>
                                <a:pt x="50" y="82"/>
                              </a:lnTo>
                              <a:lnTo>
                                <a:pt x="65" y="65"/>
                              </a:lnTo>
                              <a:lnTo>
                                <a:pt x="82" y="50"/>
                              </a:lnTo>
                              <a:lnTo>
                                <a:pt x="98" y="38"/>
                              </a:lnTo>
                              <a:lnTo>
                                <a:pt x="118" y="26"/>
                              </a:lnTo>
                              <a:lnTo>
                                <a:pt x="137" y="17"/>
                              </a:lnTo>
                              <a:lnTo>
                                <a:pt x="158" y="10"/>
                              </a:lnTo>
                              <a:lnTo>
                                <a:pt x="202" y="0"/>
                              </a:lnTo>
                              <a:lnTo>
                                <a:pt x="8911" y="0"/>
                              </a:lnTo>
                              <a:lnTo>
                                <a:pt x="8954" y="10"/>
                              </a:lnTo>
                              <a:lnTo>
                                <a:pt x="8976" y="17"/>
                              </a:lnTo>
                              <a:lnTo>
                                <a:pt x="8995" y="26"/>
                              </a:lnTo>
                              <a:lnTo>
                                <a:pt x="9014" y="38"/>
                              </a:lnTo>
                              <a:lnTo>
                                <a:pt x="9031" y="50"/>
                              </a:lnTo>
                              <a:lnTo>
                                <a:pt x="9042" y="60"/>
                              </a:lnTo>
                              <a:lnTo>
                                <a:pt x="209" y="60"/>
                              </a:lnTo>
                              <a:lnTo>
                                <a:pt x="190" y="62"/>
                              </a:lnTo>
                              <a:lnTo>
                                <a:pt x="192" y="62"/>
                              </a:lnTo>
                              <a:lnTo>
                                <a:pt x="173" y="67"/>
                              </a:lnTo>
                              <a:lnTo>
                                <a:pt x="178" y="67"/>
                              </a:lnTo>
                              <a:lnTo>
                                <a:pt x="158" y="72"/>
                              </a:lnTo>
                              <a:lnTo>
                                <a:pt x="161" y="72"/>
                              </a:lnTo>
                              <a:lnTo>
                                <a:pt x="144" y="79"/>
                              </a:lnTo>
                              <a:lnTo>
                                <a:pt x="146" y="79"/>
                              </a:lnTo>
                              <a:lnTo>
                                <a:pt x="136" y="86"/>
                              </a:lnTo>
                              <a:lnTo>
                                <a:pt x="134" y="86"/>
                              </a:lnTo>
                              <a:lnTo>
                                <a:pt x="121" y="96"/>
                              </a:lnTo>
                              <a:lnTo>
                                <a:pt x="120" y="96"/>
                              </a:lnTo>
                              <a:lnTo>
                                <a:pt x="110" y="106"/>
                              </a:lnTo>
                              <a:lnTo>
                                <a:pt x="108" y="106"/>
                              </a:lnTo>
                              <a:lnTo>
                                <a:pt x="96" y="120"/>
                              </a:lnTo>
                              <a:lnTo>
                                <a:pt x="86" y="132"/>
                              </a:lnTo>
                              <a:lnTo>
                                <a:pt x="87" y="132"/>
                              </a:lnTo>
                              <a:lnTo>
                                <a:pt x="81" y="144"/>
                              </a:lnTo>
                              <a:lnTo>
                                <a:pt x="79" y="144"/>
                              </a:lnTo>
                              <a:lnTo>
                                <a:pt x="72" y="161"/>
                              </a:lnTo>
                              <a:lnTo>
                                <a:pt x="74" y="161"/>
                              </a:lnTo>
                              <a:lnTo>
                                <a:pt x="69" y="173"/>
                              </a:lnTo>
                              <a:lnTo>
                                <a:pt x="67" y="173"/>
                              </a:lnTo>
                              <a:lnTo>
                                <a:pt x="63" y="190"/>
                              </a:lnTo>
                              <a:lnTo>
                                <a:pt x="62" y="190"/>
                              </a:lnTo>
                              <a:lnTo>
                                <a:pt x="60" y="206"/>
                              </a:lnTo>
                              <a:lnTo>
                                <a:pt x="60" y="1018"/>
                              </a:lnTo>
                              <a:lnTo>
                                <a:pt x="62" y="1034"/>
                              </a:lnTo>
                              <a:lnTo>
                                <a:pt x="63" y="1034"/>
                              </a:lnTo>
                              <a:lnTo>
                                <a:pt x="67" y="1051"/>
                              </a:lnTo>
                              <a:lnTo>
                                <a:pt x="68" y="1051"/>
                              </a:lnTo>
                              <a:lnTo>
                                <a:pt x="73" y="1063"/>
                              </a:lnTo>
                              <a:lnTo>
                                <a:pt x="72" y="1063"/>
                              </a:lnTo>
                              <a:lnTo>
                                <a:pt x="79" y="1080"/>
                              </a:lnTo>
                              <a:lnTo>
                                <a:pt x="81" y="1080"/>
                              </a:lnTo>
                              <a:lnTo>
                                <a:pt x="87" y="1092"/>
                              </a:lnTo>
                              <a:lnTo>
                                <a:pt x="86" y="1092"/>
                              </a:lnTo>
                              <a:lnTo>
                                <a:pt x="96" y="1104"/>
                              </a:lnTo>
                              <a:lnTo>
                                <a:pt x="108" y="1118"/>
                              </a:lnTo>
                              <a:lnTo>
                                <a:pt x="110" y="1118"/>
                              </a:lnTo>
                              <a:lnTo>
                                <a:pt x="120" y="1128"/>
                              </a:lnTo>
                              <a:lnTo>
                                <a:pt x="121" y="1128"/>
                              </a:lnTo>
                              <a:lnTo>
                                <a:pt x="134" y="1138"/>
                              </a:lnTo>
                              <a:lnTo>
                                <a:pt x="136" y="1138"/>
                              </a:lnTo>
                              <a:lnTo>
                                <a:pt x="146" y="1145"/>
                              </a:lnTo>
                              <a:lnTo>
                                <a:pt x="144" y="1145"/>
                              </a:lnTo>
                              <a:lnTo>
                                <a:pt x="161" y="1152"/>
                              </a:lnTo>
                              <a:lnTo>
                                <a:pt x="158" y="1152"/>
                              </a:lnTo>
                              <a:lnTo>
                                <a:pt x="178" y="1157"/>
                              </a:lnTo>
                              <a:lnTo>
                                <a:pt x="173" y="1157"/>
                              </a:lnTo>
                              <a:lnTo>
                                <a:pt x="192" y="1162"/>
                              </a:lnTo>
                              <a:lnTo>
                                <a:pt x="190" y="1162"/>
                              </a:lnTo>
                              <a:lnTo>
                                <a:pt x="209" y="1164"/>
                              </a:lnTo>
                              <a:lnTo>
                                <a:pt x="9042" y="1164"/>
                              </a:lnTo>
                              <a:lnTo>
                                <a:pt x="9031" y="1174"/>
                              </a:lnTo>
                              <a:lnTo>
                                <a:pt x="9014" y="1186"/>
                              </a:lnTo>
                              <a:lnTo>
                                <a:pt x="8995" y="1198"/>
                              </a:lnTo>
                              <a:lnTo>
                                <a:pt x="8976" y="1207"/>
                              </a:lnTo>
                              <a:lnTo>
                                <a:pt x="8954" y="1214"/>
                              </a:lnTo>
                              <a:lnTo>
                                <a:pt x="8911" y="1224"/>
                              </a:lnTo>
                              <a:close/>
                              <a:moveTo>
                                <a:pt x="8981" y="89"/>
                              </a:moveTo>
                              <a:lnTo>
                                <a:pt x="8966" y="79"/>
                              </a:lnTo>
                              <a:lnTo>
                                <a:pt x="8969" y="79"/>
                              </a:lnTo>
                              <a:lnTo>
                                <a:pt x="8952" y="72"/>
                              </a:lnTo>
                              <a:lnTo>
                                <a:pt x="8954" y="72"/>
                              </a:lnTo>
                              <a:lnTo>
                                <a:pt x="8935" y="67"/>
                              </a:lnTo>
                              <a:lnTo>
                                <a:pt x="8940" y="67"/>
                              </a:lnTo>
                              <a:lnTo>
                                <a:pt x="8921" y="62"/>
                              </a:lnTo>
                              <a:lnTo>
                                <a:pt x="8923" y="62"/>
                              </a:lnTo>
                              <a:lnTo>
                                <a:pt x="8904" y="60"/>
                              </a:lnTo>
                              <a:lnTo>
                                <a:pt x="9042" y="60"/>
                              </a:lnTo>
                              <a:lnTo>
                                <a:pt x="9048" y="65"/>
                              </a:lnTo>
                              <a:lnTo>
                                <a:pt x="9062" y="82"/>
                              </a:lnTo>
                              <a:lnTo>
                                <a:pt x="9066" y="86"/>
                              </a:lnTo>
                              <a:lnTo>
                                <a:pt x="8978" y="86"/>
                              </a:lnTo>
                              <a:lnTo>
                                <a:pt x="8981" y="89"/>
                              </a:lnTo>
                              <a:close/>
                              <a:moveTo>
                                <a:pt x="132" y="89"/>
                              </a:moveTo>
                              <a:lnTo>
                                <a:pt x="134" y="86"/>
                              </a:lnTo>
                              <a:lnTo>
                                <a:pt x="136" y="86"/>
                              </a:lnTo>
                              <a:lnTo>
                                <a:pt x="132" y="89"/>
                              </a:lnTo>
                              <a:close/>
                              <a:moveTo>
                                <a:pt x="8995" y="98"/>
                              </a:moveTo>
                              <a:lnTo>
                                <a:pt x="8978" y="86"/>
                              </a:lnTo>
                              <a:lnTo>
                                <a:pt x="9066" y="86"/>
                              </a:lnTo>
                              <a:lnTo>
                                <a:pt x="9073" y="96"/>
                              </a:lnTo>
                              <a:lnTo>
                                <a:pt x="8993" y="96"/>
                              </a:lnTo>
                              <a:lnTo>
                                <a:pt x="8995" y="98"/>
                              </a:lnTo>
                              <a:close/>
                              <a:moveTo>
                                <a:pt x="118" y="98"/>
                              </a:moveTo>
                              <a:lnTo>
                                <a:pt x="120" y="96"/>
                              </a:lnTo>
                              <a:lnTo>
                                <a:pt x="121" y="96"/>
                              </a:lnTo>
                              <a:lnTo>
                                <a:pt x="118" y="98"/>
                              </a:lnTo>
                              <a:close/>
                              <a:moveTo>
                                <a:pt x="9006" y="107"/>
                              </a:moveTo>
                              <a:lnTo>
                                <a:pt x="8993" y="96"/>
                              </a:lnTo>
                              <a:lnTo>
                                <a:pt x="9073" y="96"/>
                              </a:lnTo>
                              <a:lnTo>
                                <a:pt x="9074" y="98"/>
                              </a:lnTo>
                              <a:lnTo>
                                <a:pt x="9079" y="106"/>
                              </a:lnTo>
                              <a:lnTo>
                                <a:pt x="9005" y="106"/>
                              </a:lnTo>
                              <a:lnTo>
                                <a:pt x="9006" y="107"/>
                              </a:lnTo>
                              <a:close/>
                              <a:moveTo>
                                <a:pt x="108" y="108"/>
                              </a:moveTo>
                              <a:lnTo>
                                <a:pt x="108" y="106"/>
                              </a:lnTo>
                              <a:lnTo>
                                <a:pt x="110" y="106"/>
                              </a:lnTo>
                              <a:lnTo>
                                <a:pt x="108" y="108"/>
                              </a:lnTo>
                              <a:close/>
                              <a:moveTo>
                                <a:pt x="9007" y="108"/>
                              </a:moveTo>
                              <a:lnTo>
                                <a:pt x="9006" y="107"/>
                              </a:lnTo>
                              <a:lnTo>
                                <a:pt x="9005" y="106"/>
                              </a:lnTo>
                              <a:lnTo>
                                <a:pt x="9007" y="108"/>
                              </a:lnTo>
                              <a:close/>
                              <a:moveTo>
                                <a:pt x="9080" y="108"/>
                              </a:moveTo>
                              <a:lnTo>
                                <a:pt x="9007" y="108"/>
                              </a:lnTo>
                              <a:lnTo>
                                <a:pt x="9005" y="106"/>
                              </a:lnTo>
                              <a:lnTo>
                                <a:pt x="9079" y="106"/>
                              </a:lnTo>
                              <a:lnTo>
                                <a:pt x="9080" y="108"/>
                              </a:lnTo>
                              <a:close/>
                              <a:moveTo>
                                <a:pt x="9088" y="120"/>
                              </a:moveTo>
                              <a:lnTo>
                                <a:pt x="9017" y="120"/>
                              </a:lnTo>
                              <a:lnTo>
                                <a:pt x="9006" y="107"/>
                              </a:lnTo>
                              <a:lnTo>
                                <a:pt x="9007" y="108"/>
                              </a:lnTo>
                              <a:lnTo>
                                <a:pt x="9080" y="108"/>
                              </a:lnTo>
                              <a:lnTo>
                                <a:pt x="9086" y="118"/>
                              </a:lnTo>
                              <a:lnTo>
                                <a:pt x="9088" y="120"/>
                              </a:lnTo>
                              <a:close/>
                              <a:moveTo>
                                <a:pt x="96" y="120"/>
                              </a:moveTo>
                              <a:lnTo>
                                <a:pt x="96" y="120"/>
                              </a:lnTo>
                              <a:lnTo>
                                <a:pt x="98" y="118"/>
                              </a:lnTo>
                              <a:lnTo>
                                <a:pt x="96" y="120"/>
                              </a:lnTo>
                              <a:close/>
                              <a:moveTo>
                                <a:pt x="9094" y="132"/>
                              </a:moveTo>
                              <a:lnTo>
                                <a:pt x="9026" y="132"/>
                              </a:lnTo>
                              <a:lnTo>
                                <a:pt x="9014" y="118"/>
                              </a:lnTo>
                              <a:lnTo>
                                <a:pt x="9017" y="120"/>
                              </a:lnTo>
                              <a:lnTo>
                                <a:pt x="9088" y="120"/>
                              </a:lnTo>
                              <a:lnTo>
                                <a:pt x="9094" y="132"/>
                              </a:lnTo>
                              <a:close/>
                              <a:moveTo>
                                <a:pt x="87" y="132"/>
                              </a:moveTo>
                              <a:lnTo>
                                <a:pt x="86" y="132"/>
                              </a:lnTo>
                              <a:lnTo>
                                <a:pt x="89" y="130"/>
                              </a:lnTo>
                              <a:lnTo>
                                <a:pt x="87" y="132"/>
                              </a:lnTo>
                              <a:close/>
                              <a:moveTo>
                                <a:pt x="9034" y="146"/>
                              </a:moveTo>
                              <a:lnTo>
                                <a:pt x="9024" y="130"/>
                              </a:lnTo>
                              <a:lnTo>
                                <a:pt x="9026" y="132"/>
                              </a:lnTo>
                              <a:lnTo>
                                <a:pt x="9094" y="132"/>
                              </a:lnTo>
                              <a:lnTo>
                                <a:pt x="9096" y="137"/>
                              </a:lnTo>
                              <a:lnTo>
                                <a:pt x="9099" y="144"/>
                              </a:lnTo>
                              <a:lnTo>
                                <a:pt x="9034" y="144"/>
                              </a:lnTo>
                              <a:lnTo>
                                <a:pt x="9034" y="146"/>
                              </a:lnTo>
                              <a:close/>
                              <a:moveTo>
                                <a:pt x="79" y="146"/>
                              </a:moveTo>
                              <a:lnTo>
                                <a:pt x="79" y="144"/>
                              </a:lnTo>
                              <a:lnTo>
                                <a:pt x="81" y="144"/>
                              </a:lnTo>
                              <a:lnTo>
                                <a:pt x="79" y="146"/>
                              </a:lnTo>
                              <a:close/>
                              <a:moveTo>
                                <a:pt x="9104" y="161"/>
                              </a:moveTo>
                              <a:lnTo>
                                <a:pt x="9041" y="161"/>
                              </a:lnTo>
                              <a:lnTo>
                                <a:pt x="9034" y="144"/>
                              </a:lnTo>
                              <a:lnTo>
                                <a:pt x="9099" y="144"/>
                              </a:lnTo>
                              <a:lnTo>
                                <a:pt x="9103" y="156"/>
                              </a:lnTo>
                              <a:lnTo>
                                <a:pt x="9104" y="161"/>
                              </a:lnTo>
                              <a:close/>
                              <a:moveTo>
                                <a:pt x="74" y="161"/>
                              </a:moveTo>
                              <a:lnTo>
                                <a:pt x="72" y="161"/>
                              </a:lnTo>
                              <a:lnTo>
                                <a:pt x="74" y="158"/>
                              </a:lnTo>
                              <a:lnTo>
                                <a:pt x="74" y="161"/>
                              </a:lnTo>
                              <a:close/>
                              <a:moveTo>
                                <a:pt x="9046" y="178"/>
                              </a:moveTo>
                              <a:lnTo>
                                <a:pt x="9038" y="158"/>
                              </a:lnTo>
                              <a:lnTo>
                                <a:pt x="9041" y="161"/>
                              </a:lnTo>
                              <a:lnTo>
                                <a:pt x="9104" y="161"/>
                              </a:lnTo>
                              <a:lnTo>
                                <a:pt x="9107" y="173"/>
                              </a:lnTo>
                              <a:lnTo>
                                <a:pt x="9046" y="173"/>
                              </a:lnTo>
                              <a:lnTo>
                                <a:pt x="9046" y="178"/>
                              </a:lnTo>
                              <a:close/>
                              <a:moveTo>
                                <a:pt x="67" y="178"/>
                              </a:moveTo>
                              <a:lnTo>
                                <a:pt x="67" y="173"/>
                              </a:lnTo>
                              <a:lnTo>
                                <a:pt x="69" y="173"/>
                              </a:lnTo>
                              <a:lnTo>
                                <a:pt x="67" y="178"/>
                              </a:lnTo>
                              <a:close/>
                              <a:moveTo>
                                <a:pt x="9050" y="192"/>
                              </a:moveTo>
                              <a:lnTo>
                                <a:pt x="9046" y="173"/>
                              </a:lnTo>
                              <a:lnTo>
                                <a:pt x="9107" y="173"/>
                              </a:lnTo>
                              <a:lnTo>
                                <a:pt x="9108" y="178"/>
                              </a:lnTo>
                              <a:lnTo>
                                <a:pt x="9110" y="190"/>
                              </a:lnTo>
                              <a:lnTo>
                                <a:pt x="9050" y="190"/>
                              </a:lnTo>
                              <a:lnTo>
                                <a:pt x="9050" y="192"/>
                              </a:lnTo>
                              <a:close/>
                              <a:moveTo>
                                <a:pt x="62" y="192"/>
                              </a:moveTo>
                              <a:lnTo>
                                <a:pt x="62" y="190"/>
                              </a:lnTo>
                              <a:lnTo>
                                <a:pt x="63" y="190"/>
                              </a:lnTo>
                              <a:lnTo>
                                <a:pt x="62" y="192"/>
                              </a:lnTo>
                              <a:close/>
                              <a:moveTo>
                                <a:pt x="9053" y="209"/>
                              </a:moveTo>
                              <a:lnTo>
                                <a:pt x="9050" y="190"/>
                              </a:lnTo>
                              <a:lnTo>
                                <a:pt x="9110" y="190"/>
                              </a:lnTo>
                              <a:lnTo>
                                <a:pt x="9113" y="202"/>
                              </a:lnTo>
                              <a:lnTo>
                                <a:pt x="9113" y="206"/>
                              </a:lnTo>
                              <a:lnTo>
                                <a:pt x="9053" y="206"/>
                              </a:lnTo>
                              <a:lnTo>
                                <a:pt x="9053" y="209"/>
                              </a:lnTo>
                              <a:close/>
                              <a:moveTo>
                                <a:pt x="60" y="209"/>
                              </a:moveTo>
                              <a:lnTo>
                                <a:pt x="60" y="206"/>
                              </a:lnTo>
                              <a:lnTo>
                                <a:pt x="60" y="209"/>
                              </a:lnTo>
                              <a:close/>
                              <a:moveTo>
                                <a:pt x="9113" y="1018"/>
                              </a:moveTo>
                              <a:lnTo>
                                <a:pt x="9053" y="1018"/>
                              </a:lnTo>
                              <a:lnTo>
                                <a:pt x="9053" y="206"/>
                              </a:lnTo>
                              <a:lnTo>
                                <a:pt x="9113" y="206"/>
                              </a:lnTo>
                              <a:lnTo>
                                <a:pt x="9113" y="1018"/>
                              </a:lnTo>
                              <a:close/>
                              <a:moveTo>
                                <a:pt x="60" y="1018"/>
                              </a:moveTo>
                              <a:lnTo>
                                <a:pt x="60" y="1018"/>
                              </a:lnTo>
                              <a:lnTo>
                                <a:pt x="60" y="1015"/>
                              </a:lnTo>
                              <a:lnTo>
                                <a:pt x="60" y="1018"/>
                              </a:lnTo>
                              <a:close/>
                              <a:moveTo>
                                <a:pt x="9110" y="1034"/>
                              </a:moveTo>
                              <a:lnTo>
                                <a:pt x="9050" y="1034"/>
                              </a:lnTo>
                              <a:lnTo>
                                <a:pt x="9053" y="1015"/>
                              </a:lnTo>
                              <a:lnTo>
                                <a:pt x="9053" y="1018"/>
                              </a:lnTo>
                              <a:lnTo>
                                <a:pt x="9113" y="1018"/>
                              </a:lnTo>
                              <a:lnTo>
                                <a:pt x="9113" y="1022"/>
                              </a:lnTo>
                              <a:lnTo>
                                <a:pt x="9110" y="1034"/>
                              </a:lnTo>
                              <a:close/>
                              <a:moveTo>
                                <a:pt x="63" y="1034"/>
                              </a:moveTo>
                              <a:lnTo>
                                <a:pt x="62" y="1034"/>
                              </a:lnTo>
                              <a:lnTo>
                                <a:pt x="62" y="1032"/>
                              </a:lnTo>
                              <a:lnTo>
                                <a:pt x="63" y="1034"/>
                              </a:lnTo>
                              <a:close/>
                              <a:moveTo>
                                <a:pt x="9107" y="1051"/>
                              </a:moveTo>
                              <a:lnTo>
                                <a:pt x="9046" y="1051"/>
                              </a:lnTo>
                              <a:lnTo>
                                <a:pt x="9050" y="1032"/>
                              </a:lnTo>
                              <a:lnTo>
                                <a:pt x="9050" y="1034"/>
                              </a:lnTo>
                              <a:lnTo>
                                <a:pt x="9110" y="1034"/>
                              </a:lnTo>
                              <a:lnTo>
                                <a:pt x="9108" y="1046"/>
                              </a:lnTo>
                              <a:lnTo>
                                <a:pt x="9107" y="1051"/>
                              </a:lnTo>
                              <a:close/>
                              <a:moveTo>
                                <a:pt x="68" y="1051"/>
                              </a:moveTo>
                              <a:lnTo>
                                <a:pt x="67" y="1051"/>
                              </a:lnTo>
                              <a:lnTo>
                                <a:pt x="67" y="1049"/>
                              </a:lnTo>
                              <a:lnTo>
                                <a:pt x="68" y="1051"/>
                              </a:lnTo>
                              <a:close/>
                              <a:moveTo>
                                <a:pt x="9038" y="1066"/>
                              </a:moveTo>
                              <a:lnTo>
                                <a:pt x="9046" y="1049"/>
                              </a:lnTo>
                              <a:lnTo>
                                <a:pt x="9046" y="1051"/>
                              </a:lnTo>
                              <a:lnTo>
                                <a:pt x="9107" y="1051"/>
                              </a:lnTo>
                              <a:lnTo>
                                <a:pt x="9104" y="1063"/>
                              </a:lnTo>
                              <a:lnTo>
                                <a:pt x="9041" y="1063"/>
                              </a:lnTo>
                              <a:lnTo>
                                <a:pt x="9038" y="1066"/>
                              </a:lnTo>
                              <a:close/>
                              <a:moveTo>
                                <a:pt x="74" y="1066"/>
                              </a:moveTo>
                              <a:lnTo>
                                <a:pt x="72" y="1063"/>
                              </a:lnTo>
                              <a:lnTo>
                                <a:pt x="73" y="1063"/>
                              </a:lnTo>
                              <a:lnTo>
                                <a:pt x="74" y="1066"/>
                              </a:lnTo>
                              <a:close/>
                              <a:moveTo>
                                <a:pt x="9099" y="1080"/>
                              </a:moveTo>
                              <a:lnTo>
                                <a:pt x="9034" y="1080"/>
                              </a:lnTo>
                              <a:lnTo>
                                <a:pt x="9041" y="1063"/>
                              </a:lnTo>
                              <a:lnTo>
                                <a:pt x="9104" y="1063"/>
                              </a:lnTo>
                              <a:lnTo>
                                <a:pt x="9103" y="1068"/>
                              </a:lnTo>
                              <a:lnTo>
                                <a:pt x="9099" y="1080"/>
                              </a:lnTo>
                              <a:close/>
                              <a:moveTo>
                                <a:pt x="81" y="1080"/>
                              </a:moveTo>
                              <a:lnTo>
                                <a:pt x="79" y="1080"/>
                              </a:lnTo>
                              <a:lnTo>
                                <a:pt x="79" y="1078"/>
                              </a:lnTo>
                              <a:lnTo>
                                <a:pt x="81" y="1080"/>
                              </a:lnTo>
                              <a:close/>
                              <a:moveTo>
                                <a:pt x="9024" y="1094"/>
                              </a:moveTo>
                              <a:lnTo>
                                <a:pt x="9034" y="1078"/>
                              </a:lnTo>
                              <a:lnTo>
                                <a:pt x="9034" y="1080"/>
                              </a:lnTo>
                              <a:lnTo>
                                <a:pt x="9099" y="1080"/>
                              </a:lnTo>
                              <a:lnTo>
                                <a:pt x="9096" y="1087"/>
                              </a:lnTo>
                              <a:lnTo>
                                <a:pt x="9094" y="1092"/>
                              </a:lnTo>
                              <a:lnTo>
                                <a:pt x="9026" y="1092"/>
                              </a:lnTo>
                              <a:lnTo>
                                <a:pt x="9024" y="1094"/>
                              </a:lnTo>
                              <a:close/>
                              <a:moveTo>
                                <a:pt x="89" y="1094"/>
                              </a:moveTo>
                              <a:lnTo>
                                <a:pt x="86" y="1092"/>
                              </a:lnTo>
                              <a:lnTo>
                                <a:pt x="87" y="1092"/>
                              </a:lnTo>
                              <a:lnTo>
                                <a:pt x="89" y="1094"/>
                              </a:lnTo>
                              <a:close/>
                              <a:moveTo>
                                <a:pt x="9014" y="1106"/>
                              </a:moveTo>
                              <a:lnTo>
                                <a:pt x="9026" y="1092"/>
                              </a:lnTo>
                              <a:lnTo>
                                <a:pt x="9094" y="1092"/>
                              </a:lnTo>
                              <a:lnTo>
                                <a:pt x="9088" y="1104"/>
                              </a:lnTo>
                              <a:lnTo>
                                <a:pt x="9017" y="1104"/>
                              </a:lnTo>
                              <a:lnTo>
                                <a:pt x="9014" y="1106"/>
                              </a:lnTo>
                              <a:close/>
                              <a:moveTo>
                                <a:pt x="98" y="1106"/>
                              </a:moveTo>
                              <a:lnTo>
                                <a:pt x="96" y="1104"/>
                              </a:lnTo>
                              <a:lnTo>
                                <a:pt x="98" y="1106"/>
                              </a:lnTo>
                              <a:close/>
                              <a:moveTo>
                                <a:pt x="9079" y="1118"/>
                              </a:moveTo>
                              <a:lnTo>
                                <a:pt x="9005" y="1118"/>
                              </a:lnTo>
                              <a:lnTo>
                                <a:pt x="9017" y="1104"/>
                              </a:lnTo>
                              <a:lnTo>
                                <a:pt x="9088" y="1104"/>
                              </a:lnTo>
                              <a:lnTo>
                                <a:pt x="9086" y="1106"/>
                              </a:lnTo>
                              <a:lnTo>
                                <a:pt x="9079" y="1118"/>
                              </a:lnTo>
                              <a:close/>
                              <a:moveTo>
                                <a:pt x="110" y="1118"/>
                              </a:moveTo>
                              <a:lnTo>
                                <a:pt x="108" y="1118"/>
                              </a:lnTo>
                              <a:lnTo>
                                <a:pt x="108" y="1116"/>
                              </a:lnTo>
                              <a:lnTo>
                                <a:pt x="110" y="1118"/>
                              </a:lnTo>
                              <a:close/>
                              <a:moveTo>
                                <a:pt x="9073" y="1128"/>
                              </a:moveTo>
                              <a:lnTo>
                                <a:pt x="8993" y="1128"/>
                              </a:lnTo>
                              <a:lnTo>
                                <a:pt x="9005" y="1116"/>
                              </a:lnTo>
                              <a:lnTo>
                                <a:pt x="9005" y="1118"/>
                              </a:lnTo>
                              <a:lnTo>
                                <a:pt x="9079" y="1118"/>
                              </a:lnTo>
                              <a:lnTo>
                                <a:pt x="9074" y="1126"/>
                              </a:lnTo>
                              <a:lnTo>
                                <a:pt x="9073" y="1128"/>
                              </a:lnTo>
                              <a:close/>
                              <a:moveTo>
                                <a:pt x="121" y="1128"/>
                              </a:moveTo>
                              <a:lnTo>
                                <a:pt x="120" y="1128"/>
                              </a:lnTo>
                              <a:lnTo>
                                <a:pt x="118" y="1126"/>
                              </a:lnTo>
                              <a:lnTo>
                                <a:pt x="121" y="1128"/>
                              </a:lnTo>
                              <a:close/>
                              <a:moveTo>
                                <a:pt x="9066" y="1138"/>
                              </a:moveTo>
                              <a:lnTo>
                                <a:pt x="8978" y="1138"/>
                              </a:lnTo>
                              <a:lnTo>
                                <a:pt x="8995" y="1126"/>
                              </a:lnTo>
                              <a:lnTo>
                                <a:pt x="8993" y="1128"/>
                              </a:lnTo>
                              <a:lnTo>
                                <a:pt x="9073" y="1128"/>
                              </a:lnTo>
                              <a:lnTo>
                                <a:pt x="9066" y="1138"/>
                              </a:lnTo>
                              <a:close/>
                              <a:moveTo>
                                <a:pt x="136" y="1138"/>
                              </a:moveTo>
                              <a:lnTo>
                                <a:pt x="134" y="1138"/>
                              </a:lnTo>
                              <a:lnTo>
                                <a:pt x="132" y="1135"/>
                              </a:lnTo>
                              <a:lnTo>
                                <a:pt x="136" y="1138"/>
                              </a:lnTo>
                              <a:close/>
                              <a:moveTo>
                                <a:pt x="9042" y="1164"/>
                              </a:moveTo>
                              <a:lnTo>
                                <a:pt x="8904" y="1164"/>
                              </a:lnTo>
                              <a:lnTo>
                                <a:pt x="8923" y="1162"/>
                              </a:lnTo>
                              <a:lnTo>
                                <a:pt x="8921" y="1162"/>
                              </a:lnTo>
                              <a:lnTo>
                                <a:pt x="8940" y="1157"/>
                              </a:lnTo>
                              <a:lnTo>
                                <a:pt x="8935" y="1157"/>
                              </a:lnTo>
                              <a:lnTo>
                                <a:pt x="8954" y="1152"/>
                              </a:lnTo>
                              <a:lnTo>
                                <a:pt x="8952" y="1152"/>
                              </a:lnTo>
                              <a:lnTo>
                                <a:pt x="8969" y="1145"/>
                              </a:lnTo>
                              <a:lnTo>
                                <a:pt x="8966" y="1145"/>
                              </a:lnTo>
                              <a:lnTo>
                                <a:pt x="8981" y="1135"/>
                              </a:lnTo>
                              <a:lnTo>
                                <a:pt x="8978" y="1138"/>
                              </a:lnTo>
                              <a:lnTo>
                                <a:pt x="9066" y="1138"/>
                              </a:lnTo>
                              <a:lnTo>
                                <a:pt x="9062" y="1142"/>
                              </a:lnTo>
                              <a:lnTo>
                                <a:pt x="9048" y="1159"/>
                              </a:lnTo>
                              <a:lnTo>
                                <a:pt x="9042" y="1164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91CF5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3D8FFEC" id="AutoShape 4" o:spid="_x0000_s1026" style="position:absolute;margin-left:-1.55pt;margin-top:-17.2pt;width:469.55pt;height:61.2pt;z-index:2516367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coordsize="9113,122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" path="m8911,1224r-8709,l158,1214r-21,-7l118,1198,98,1186,82,1174,65,1159,50,1142,38,1126,26,1106r-9,-19l10,1068,5,1046,,1022,,202,5,178r5,-22l17,137r9,-19l38,98,50,82,65,65,82,50,98,38,118,26r19,-9l158,10,202,,8911,r43,10l8976,17r19,9l9014,38r17,12l9042,60,209,60r-19,2l192,62r-19,5l178,67r-20,5l161,72r-17,7l146,79r-10,7l134,86,121,96r-1,l110,106r-2,l96,120,86,132r1,l81,144r-2,l72,161r2,l69,173r-2,l63,190r-1,l60,206r,812l62,1034r1,l67,1051r1,l73,1063r-1,l79,1080r2,l87,1092r-1,l96,1104r12,14l110,1118r10,10l121,1128r13,10l136,1138r10,7l144,1145r17,7l158,1152r20,5l173,1157r19,5l190,1162r19,2l9042,1164r-11,10l9014,1186r-19,12l8976,1207r-22,7l8911,1224xm8981,89l8966,79r3,l8952,72r2,l8935,67r5,l8921,62r2,l8904,60r138,l9048,65r14,17l9066,86r-88,l8981,89xm132,89r2,-3l136,86r-4,3xm8995,98l8978,86r88,l9073,96r-80,l8995,98xm118,98r2,-2l121,96r-3,2xm9006,107l8993,96r80,l9074,98r5,8l9005,106r1,1xm108,108r,-2l110,106r-2,2xm9007,108r-1,-1l9005,106r2,2xm9080,108r-73,l9005,106r74,l9080,108xm9088,120r-71,l9006,107r1,1l9080,108r6,10l9088,120xm96,120r,l98,118r-2,2xm9094,132r-68,l9014,118r3,2l9088,120r6,12xm87,132r-1,l89,130r-2,2xm9034,146r-10,-16l9026,132r68,l9096,137r3,7l9034,144r,2xm79,146r,-2l81,144r-2,2xm9104,161r-63,l9034,144r65,l9103,156r1,5xm74,161r-2,l74,158r,3xm9046,178r-8,-20l9041,161r63,l9107,173r-61,l9046,178xm67,178r,-5l69,173r-2,5xm9050,192r-4,-19l9107,173r1,5l9110,190r-60,l9050,192xm62,192r,-2l63,190r-1,2xm9053,209r-3,-19l9110,190r3,12l9113,206r-60,l9053,209xm60,209r,-3l60,209xm9113,1018r-60,l9053,206r60,l9113,1018xm60,1018r,l60,1015r,3xm9110,1034r-60,l9053,1015r,3l9113,1018r,4l9110,1034xm63,1034r-1,l62,1032r1,2xm9107,1051r-61,l9050,1032r,2l9110,1034r-2,12l9107,1051xm68,1051r-1,l67,1049r1,2xm9038,1066r8,-17l9046,1051r61,l9104,1063r-63,l9038,1066xm74,1066r-2,-3l73,1063r1,3xm9099,1080r-65,l9041,1063r63,l9103,1068r-4,12xm81,1080r-2,l79,1078r2,2xm9024,1094r10,-16l9034,1080r65,l9096,1087r-2,5l9026,1092r-2,2xm89,1094r-3,-2l87,1092r2,2xm9014,1106r12,-14l9094,1092r-6,12l9017,1104r-3,2xm98,1106r-2,-2l98,1106xm9079,1118r-74,l9017,1104r71,l9086,1106r-7,12xm110,1118r-2,l108,1116r2,2xm9073,1128r-80,l9005,1116r,2l9079,1118r-5,8l9073,1128xm121,1128r-1,l118,1126r3,2xm9066,1138r-88,l8995,1126r-2,2l9073,1128r-7,10xm136,1138r-2,l132,1135r4,3xm9042,1164r-138,l8923,1162r-2,l8940,1157r-5,l8954,1152r-2,l8969,1145r-3,l8981,1135r-3,3l9066,1138r-4,4l9048,1159r-6,5xe" fillcolor="#91cf50" stroked="f">
                <v:path arrowok="t" o:connecttype="custom" o:connectlocs="64130,753110;11125,690245;6544,99060;53660,31750;5831291,0;5917016,38100;103394,45720;79181,60960;56278,83820;45153,109855;39264,646430;47771,675005;62822,701040;87689,722630;116482,734695;5909818,745490;5877098,56515;5850268,42545;5930104,52070;88997,54610;5884951,60960;5893458,67945;5893458,67945;5893458,67945;5941229,67310;5941883,68580;62822,76200;5951045,83820;5905237,82550;5911781,92710;5916362,102235;47116,102235;5957588,102235;45153,109855;5961515,120650;40572,121920;5924214,130810;5963478,646430;39264,646430;5924214,646430;40572,655320;5961515,656590;44499,667385;5916362,675005;5954317,685800;53006,685800;5911781,685800;58241,694690;5951045,693420;62822,701040;5945809,702310;5937302,716280;5937302,716280;5875135,722630;87689,722630;5837835,737870;5867282,727075;5917016,739140" o:connectangles="0,0,0,0,0,0,0,0,0,0,0,0,0,0,0,0,0,0,0,0,0,0,0,0,0,0,0,0,0,0,0,0,0,0,0,0,0,0,0,0,0,0,0,0,0,0,0,0,0,0,0,0,0,0,0,0,0,0"/>
              </v:shape>
            </w:pict>
          </mc:Fallback>
        </mc:AlternateContent>
      </w:r>
      <w:r w:rsidR="00F22E7A" w:rsidRPr="003808E3">
        <w:t xml:space="preserve">What is the Napier </w:t>
      </w:r>
      <w:r w:rsidR="008A64A0">
        <w:t xml:space="preserve">Positive </w:t>
      </w:r>
      <w:r w:rsidR="00F22E7A" w:rsidRPr="003808E3">
        <w:t xml:space="preserve">Ageing </w:t>
      </w:r>
      <w:r w:rsidR="00F56475" w:rsidRPr="003808E3">
        <w:t>Strategy</w:t>
      </w:r>
      <w:r w:rsidR="00F22E7A" w:rsidRPr="003808E3">
        <w:t>?</w:t>
      </w:r>
    </w:p>
    <w:p w14:paraId="7573720D" w14:textId="77777777" w:rsidR="00DB5F70" w:rsidRDefault="00DB5F70" w:rsidP="00DB5F70">
      <w:pPr>
        <w:tabs>
          <w:tab w:val="left" w:pos="4680"/>
        </w:tabs>
        <w:spacing w:after="0" w:line="360" w:lineRule="auto"/>
        <w:ind w:left="3600"/>
        <w:rPr>
          <w:rFonts w:ascii="Arial" w:hAnsi="Arial" w:cs="Arial"/>
          <w:sz w:val="32"/>
          <w:szCs w:val="32"/>
          <w:lang w:val="en-NZ"/>
        </w:rPr>
      </w:pPr>
    </w:p>
    <w:p w14:paraId="400C2DF7" w14:textId="29F64599" w:rsidR="001B0178" w:rsidRPr="003808E3" w:rsidRDefault="00DB5F70" w:rsidP="00DB5F70">
      <w:pPr>
        <w:tabs>
          <w:tab w:val="left" w:pos="4680"/>
        </w:tabs>
        <w:spacing w:after="0" w:line="360" w:lineRule="auto"/>
        <w:ind w:left="3600"/>
        <w:rPr>
          <w:rFonts w:ascii="Arial" w:hAnsi="Arial" w:cs="Arial"/>
          <w:sz w:val="32"/>
          <w:szCs w:val="32"/>
          <w:lang w:val="en-NZ"/>
        </w:rPr>
      </w:pPr>
      <w:r w:rsidRPr="003808E3">
        <w:rPr>
          <w:rFonts w:ascii="Arial" w:hAnsi="Arial" w:cs="Arial"/>
          <w:noProof/>
          <w:sz w:val="32"/>
          <w:szCs w:val="32"/>
          <w:lang w:val="en-NZ" w:eastAsia="en-NZ"/>
        </w:rPr>
        <w:drawing>
          <wp:anchor distT="0" distB="0" distL="114300" distR="114300" simplePos="0" relativeHeight="251676672" behindDoc="0" locked="0" layoutInCell="1" allowOverlap="1" wp14:anchorId="05789CCD" wp14:editId="1250626E">
            <wp:simplePos x="0" y="0"/>
            <wp:positionH relativeFrom="column">
              <wp:posOffset>828</wp:posOffset>
            </wp:positionH>
            <wp:positionV relativeFrom="paragraph">
              <wp:posOffset>235364</wp:posOffset>
            </wp:positionV>
            <wp:extent cx="1766681" cy="1177787"/>
            <wp:effectExtent l="0" t="0" r="5080" b="3810"/>
            <wp:wrapNone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4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66681" cy="117778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E4C3FCA" w14:textId="0D810700" w:rsidR="00FC462C" w:rsidRPr="003808E3" w:rsidRDefault="00FC462C" w:rsidP="00DB5F70">
      <w:pPr>
        <w:tabs>
          <w:tab w:val="left" w:pos="4680"/>
        </w:tabs>
        <w:spacing w:after="0" w:line="360" w:lineRule="auto"/>
        <w:ind w:left="3600"/>
        <w:rPr>
          <w:rFonts w:ascii="Arial" w:hAnsi="Arial" w:cs="Arial"/>
          <w:sz w:val="32"/>
          <w:szCs w:val="32"/>
          <w:lang w:val="en-NZ"/>
        </w:rPr>
      </w:pPr>
      <w:r w:rsidRPr="003808E3">
        <w:rPr>
          <w:rFonts w:ascii="Arial" w:hAnsi="Arial" w:cs="Arial"/>
          <w:sz w:val="32"/>
          <w:szCs w:val="32"/>
          <w:lang w:val="en-NZ"/>
        </w:rPr>
        <w:t>The</w:t>
      </w:r>
      <w:r w:rsidR="00E00D77" w:rsidRPr="003808E3">
        <w:rPr>
          <w:rFonts w:ascii="Arial" w:hAnsi="Arial" w:cs="Arial"/>
          <w:sz w:val="32"/>
          <w:szCs w:val="32"/>
          <w:lang w:val="en-NZ"/>
        </w:rPr>
        <w:t xml:space="preserve"> </w:t>
      </w:r>
      <w:r w:rsidR="00E00D77" w:rsidRPr="003808E3">
        <w:rPr>
          <w:rFonts w:ascii="Arial" w:hAnsi="Arial" w:cs="Arial"/>
          <w:b/>
          <w:bCs/>
          <w:sz w:val="32"/>
          <w:szCs w:val="32"/>
          <w:lang w:val="en-NZ"/>
        </w:rPr>
        <w:t xml:space="preserve">Napier </w:t>
      </w:r>
      <w:r w:rsidR="008A64A0">
        <w:rPr>
          <w:rFonts w:ascii="Arial" w:hAnsi="Arial" w:cs="Arial"/>
          <w:b/>
          <w:bCs/>
          <w:sz w:val="32"/>
          <w:szCs w:val="32"/>
          <w:lang w:val="en-NZ"/>
        </w:rPr>
        <w:t xml:space="preserve">Positive </w:t>
      </w:r>
      <w:r w:rsidR="00E00D77" w:rsidRPr="003808E3">
        <w:rPr>
          <w:rFonts w:ascii="Arial" w:hAnsi="Arial" w:cs="Arial"/>
          <w:b/>
          <w:bCs/>
          <w:sz w:val="32"/>
          <w:szCs w:val="32"/>
          <w:lang w:val="en-NZ"/>
        </w:rPr>
        <w:t xml:space="preserve">Ageing Strategy </w:t>
      </w:r>
      <w:r w:rsidR="00E00D77" w:rsidRPr="003808E3">
        <w:rPr>
          <w:rFonts w:ascii="Arial" w:hAnsi="Arial" w:cs="Arial"/>
          <w:sz w:val="32"/>
          <w:szCs w:val="32"/>
          <w:lang w:val="en-NZ"/>
        </w:rPr>
        <w:t xml:space="preserve">is a </w:t>
      </w:r>
      <w:r w:rsidR="00E00D77" w:rsidRPr="003808E3">
        <w:rPr>
          <w:rFonts w:ascii="Arial" w:hAnsi="Arial" w:cs="Arial"/>
          <w:b/>
          <w:bCs/>
          <w:sz w:val="32"/>
          <w:szCs w:val="32"/>
          <w:lang w:val="en-NZ"/>
        </w:rPr>
        <w:t>plan</w:t>
      </w:r>
      <w:r w:rsidR="00E00D77" w:rsidRPr="003808E3">
        <w:rPr>
          <w:rFonts w:ascii="Arial" w:hAnsi="Arial" w:cs="Arial"/>
          <w:sz w:val="32"/>
          <w:szCs w:val="32"/>
          <w:lang w:val="en-NZ"/>
        </w:rPr>
        <w:t xml:space="preserve"> about how to make things better for </w:t>
      </w:r>
      <w:r w:rsidR="008A64A0">
        <w:rPr>
          <w:rFonts w:ascii="Arial" w:hAnsi="Arial" w:cs="Arial"/>
          <w:sz w:val="32"/>
          <w:szCs w:val="32"/>
          <w:lang w:val="en-NZ"/>
        </w:rPr>
        <w:t>older people</w:t>
      </w:r>
      <w:r w:rsidR="00E00D77" w:rsidRPr="003808E3">
        <w:rPr>
          <w:rFonts w:ascii="Arial" w:hAnsi="Arial" w:cs="Arial"/>
          <w:sz w:val="32"/>
          <w:szCs w:val="32"/>
          <w:lang w:val="en-NZ"/>
        </w:rPr>
        <w:t xml:space="preserve"> liv</w:t>
      </w:r>
      <w:r w:rsidR="00B83625" w:rsidRPr="003808E3">
        <w:rPr>
          <w:rFonts w:ascii="Arial" w:hAnsi="Arial" w:cs="Arial"/>
          <w:sz w:val="32"/>
          <w:szCs w:val="32"/>
          <w:lang w:val="en-NZ"/>
        </w:rPr>
        <w:t>ing</w:t>
      </w:r>
      <w:r w:rsidR="00E00D77" w:rsidRPr="003808E3">
        <w:rPr>
          <w:rFonts w:ascii="Arial" w:hAnsi="Arial" w:cs="Arial"/>
          <w:sz w:val="32"/>
          <w:szCs w:val="32"/>
          <w:lang w:val="en-NZ"/>
        </w:rPr>
        <w:t xml:space="preserve"> in Napier. </w:t>
      </w:r>
      <w:r w:rsidRPr="003808E3">
        <w:rPr>
          <w:rFonts w:ascii="Arial" w:hAnsi="Arial" w:cs="Arial"/>
          <w:sz w:val="32"/>
          <w:szCs w:val="32"/>
          <w:lang w:val="en-NZ"/>
        </w:rPr>
        <w:t xml:space="preserve"> </w:t>
      </w:r>
    </w:p>
    <w:p w14:paraId="3E37F7CF" w14:textId="37E3920C" w:rsidR="00FC462C" w:rsidRPr="003808E3" w:rsidRDefault="00FC462C" w:rsidP="00DB5F70">
      <w:pPr>
        <w:tabs>
          <w:tab w:val="left" w:pos="4680"/>
        </w:tabs>
        <w:spacing w:after="0" w:line="360" w:lineRule="auto"/>
        <w:ind w:left="3600"/>
        <w:rPr>
          <w:rFonts w:ascii="Arial" w:hAnsi="Arial" w:cs="Arial"/>
          <w:sz w:val="32"/>
          <w:szCs w:val="32"/>
          <w:lang w:val="en-NZ"/>
        </w:rPr>
      </w:pPr>
    </w:p>
    <w:p w14:paraId="042A885C" w14:textId="28E896E0" w:rsidR="009F6360" w:rsidRPr="003808E3" w:rsidRDefault="003C386B" w:rsidP="00DB5F70">
      <w:pPr>
        <w:tabs>
          <w:tab w:val="left" w:pos="4680"/>
        </w:tabs>
        <w:spacing w:after="0" w:line="360" w:lineRule="auto"/>
        <w:ind w:left="3600"/>
        <w:rPr>
          <w:rFonts w:ascii="Arial" w:hAnsi="Arial" w:cs="Arial"/>
          <w:sz w:val="32"/>
          <w:szCs w:val="32"/>
          <w:lang w:val="en-NZ"/>
        </w:rPr>
      </w:pPr>
      <w:r>
        <w:rPr>
          <w:rFonts w:ascii="Arial" w:hAnsi="Arial" w:cs="Arial"/>
          <w:noProof/>
          <w:sz w:val="32"/>
          <w:szCs w:val="32"/>
          <w:lang w:val="en-NZ" w:eastAsia="en-NZ"/>
        </w:rPr>
        <mc:AlternateContent>
          <mc:Choice Requires="wpg">
            <w:drawing>
              <wp:anchor distT="0" distB="0" distL="114300" distR="114300" simplePos="0" relativeHeight="252105728" behindDoc="0" locked="0" layoutInCell="1" allowOverlap="1" wp14:anchorId="5BBF9B2D" wp14:editId="2F27B8AE">
                <wp:simplePos x="0" y="0"/>
                <wp:positionH relativeFrom="column">
                  <wp:posOffset>-280050</wp:posOffset>
                </wp:positionH>
                <wp:positionV relativeFrom="paragraph">
                  <wp:posOffset>387689</wp:posOffset>
                </wp:positionV>
                <wp:extent cx="2197634" cy="776088"/>
                <wp:effectExtent l="0" t="0" r="0" b="5080"/>
                <wp:wrapNone/>
                <wp:docPr id="397" name="Group 397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197634" cy="776088"/>
                          <a:chOff x="0" y="0"/>
                          <a:chExt cx="2525678" cy="914400"/>
                        </a:xfrm>
                      </wpg:grpSpPr>
                      <pic:pic xmlns:pic="http://schemas.openxmlformats.org/drawingml/2006/picture">
                        <pic:nvPicPr>
                          <pic:cNvPr id="398" name="Picture 398"/>
                          <pic:cNvPicPr>
                            <a:picLocks noChangeAspect="1"/>
                          </pic:cNvPicPr>
                        </pic:nvPicPr>
                        <pic:blipFill>
                          <a:blip r:embed="rId4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611278" y="0"/>
                            <a:ext cx="914400" cy="914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pic:pic xmlns:pic="http://schemas.openxmlformats.org/drawingml/2006/picture">
                        <pic:nvPicPr>
                          <pic:cNvPr id="399" name="Picture 399"/>
                          <pic:cNvPicPr>
                            <a:picLocks noChangeAspect="1"/>
                          </pic:cNvPicPr>
                        </pic:nvPicPr>
                        <pic:blipFill>
                          <a:blip r:embed="rId4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14400" cy="914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wps:wsp>
                        <wps:cNvPr id="400" name="Arrow: Right 400"/>
                        <wps:cNvSpPr/>
                        <wps:spPr>
                          <a:xfrm>
                            <a:off x="978852" y="373531"/>
                            <a:ext cx="563947" cy="306143"/>
                          </a:xfrm>
                          <a:prstGeom prst="rightArrow">
                            <a:avLst/>
                          </a:prstGeom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76E97FAB" id="Group 397" o:spid="_x0000_s1026" style="position:absolute;margin-left:-22.05pt;margin-top:30.55pt;width:173.05pt;height:61.1pt;z-index:252105728;mso-width-relative:margin;mso-height-relative:margin" coordsize="25256,9144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">
                <v:shape id="Picture 398" o:spid="_x0000_s1027" type="#_x0000_t75" style="position:absolute;left:16112;width:9144;height:9144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">
                  <v:imagedata r:id="rId57" o:title=""/>
                  <v:path arrowok="t"/>
                </v:shape>
                <v:shape id="Picture 399" o:spid="_x0000_s1028" type="#_x0000_t75" style="position:absolute;width:9144;height:9144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">
                  <v:imagedata r:id="rId58" o:title=""/>
                  <v:path arrowok="t"/>
                </v:shape>
                <v:shapetype id="_x0000_t13" coordsize="21600,21600" o:spt="13" adj="16200,5400" path="m@0,l@0@1,0@1,0@2@0@2@0,21600,21600,10800xe">
                  <v:stroke joinstyle="miter"/>
                  <v:formulas>
                    <v:f eqn="val #0"/>
                    <v:f eqn="val #1"/>
                    <v:f eqn="sum height 0 #1"/>
                    <v:f eqn="sum 10800 0 #1"/>
                    <v:f eqn="sum width 0 #0"/>
                    <v:f eqn="prod @4 @3 10800"/>
                    <v:f eqn="sum width 0 @5"/>
                  </v:formulas>
                  <v:path o:connecttype="custom" o:connectlocs="@0,0;0,10800;@0,21600;21600,10800" o:connectangles="270,180,90,0" textboxrect="0,@1,@6,@2"/>
                  <v:handles>
                    <v:h position="#0,#1" xrange="0,21600" yrange="0,10800"/>
                  </v:handles>
                </v:shapetype>
                <v:shape id="Arrow: Right 400" o:spid="_x0000_s1029" type="#_x0000_t13" style="position:absolute;left:9788;top:3735;width:5639;height:3061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acomxcMA&#10;AADcAAAADwAAAGRycy9kb3ducmV2LnhtbERPy2rCQBTdC/7DcAV3ZlIpRaKjlIBS0E2N+NjdZm6T&#10;wcydkBk17dd3FgWXh/NerHrbiDt13jhW8JKkIIhLpw1XCg7FejID4QOyxsYxKfghD6vlcLDATLsH&#10;f9J9HyoRQ9hnqKAOoc2k9GVNFn3iWuLIfbvOYoiwq6Tu8BHDbSOnafomLRqODTW2lNdUXvc3qyDH&#10;3akw1/zXbgo3vdzOW3P82io1HvXvcxCB+vAU/7s/tILXNM6PZ+IRkMs/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acomxcMAAADcAAAADwAAAAAAAAAAAAAAAACYAgAAZHJzL2Rv&#10;d25yZXYueG1sUEsFBgAAAAAEAAQA9QAAAIgDAAAAAA==&#10;" adj="15737" fillcolor="#4472c4 [3204]" strokecolor="#1f3763 [1604]" strokeweight="1pt"/>
              </v:group>
            </w:pict>
          </mc:Fallback>
        </mc:AlternateContent>
      </w:r>
    </w:p>
    <w:p w14:paraId="6EBDE1D3" w14:textId="09929B66" w:rsidR="000B2988" w:rsidRPr="003808E3" w:rsidRDefault="000B2988" w:rsidP="00DB5F70">
      <w:pPr>
        <w:tabs>
          <w:tab w:val="left" w:pos="4680"/>
        </w:tabs>
        <w:spacing w:after="0" w:line="360" w:lineRule="auto"/>
        <w:ind w:left="3600"/>
        <w:rPr>
          <w:rFonts w:ascii="Arial" w:hAnsi="Arial" w:cs="Arial"/>
          <w:sz w:val="32"/>
          <w:szCs w:val="32"/>
          <w:lang w:val="en-NZ"/>
        </w:rPr>
      </w:pPr>
      <w:r w:rsidRPr="003808E3">
        <w:rPr>
          <w:rFonts w:ascii="Arial" w:hAnsi="Arial" w:cs="Arial"/>
          <w:sz w:val="32"/>
          <w:szCs w:val="32"/>
          <w:lang w:val="en-NZ"/>
        </w:rPr>
        <w:t xml:space="preserve">It is a </w:t>
      </w:r>
      <w:r w:rsidR="00D547F5">
        <w:rPr>
          <w:rFonts w:ascii="Arial" w:hAnsi="Arial" w:cs="Arial"/>
          <w:b/>
          <w:bCs/>
          <w:sz w:val="32"/>
          <w:szCs w:val="32"/>
          <w:lang w:val="en-NZ"/>
        </w:rPr>
        <w:t>4</w:t>
      </w:r>
      <w:r w:rsidRPr="003808E3">
        <w:rPr>
          <w:rFonts w:ascii="Arial" w:hAnsi="Arial" w:cs="Arial"/>
          <w:b/>
          <w:bCs/>
          <w:sz w:val="32"/>
          <w:szCs w:val="32"/>
          <w:lang w:val="en-NZ"/>
        </w:rPr>
        <w:t xml:space="preserve"> year plan</w:t>
      </w:r>
      <w:r w:rsidRPr="003808E3">
        <w:rPr>
          <w:rFonts w:ascii="Arial" w:hAnsi="Arial" w:cs="Arial"/>
          <w:sz w:val="32"/>
          <w:szCs w:val="32"/>
          <w:lang w:val="en-NZ"/>
        </w:rPr>
        <w:t xml:space="preserve"> that will start in </w:t>
      </w:r>
      <w:r w:rsidRPr="003808E3">
        <w:rPr>
          <w:rFonts w:ascii="Arial" w:hAnsi="Arial" w:cs="Arial"/>
          <w:b/>
          <w:bCs/>
          <w:sz w:val="32"/>
          <w:szCs w:val="32"/>
          <w:lang w:val="en-NZ"/>
        </w:rPr>
        <w:t xml:space="preserve">2020 </w:t>
      </w:r>
      <w:r w:rsidRPr="003808E3">
        <w:rPr>
          <w:rFonts w:ascii="Arial" w:hAnsi="Arial" w:cs="Arial"/>
          <w:sz w:val="32"/>
          <w:szCs w:val="32"/>
          <w:lang w:val="en-NZ"/>
        </w:rPr>
        <w:t>an</w:t>
      </w:r>
      <w:r w:rsidR="00F14BC0" w:rsidRPr="003808E3">
        <w:rPr>
          <w:rFonts w:ascii="Arial" w:hAnsi="Arial" w:cs="Arial"/>
          <w:sz w:val="32"/>
          <w:szCs w:val="32"/>
          <w:lang w:val="en-NZ"/>
        </w:rPr>
        <w:t>d</w:t>
      </w:r>
      <w:r w:rsidRPr="003808E3">
        <w:rPr>
          <w:rFonts w:ascii="Arial" w:hAnsi="Arial" w:cs="Arial"/>
          <w:sz w:val="32"/>
          <w:szCs w:val="32"/>
          <w:lang w:val="en-NZ"/>
        </w:rPr>
        <w:t xml:space="preserve"> end in </w:t>
      </w:r>
      <w:r w:rsidRPr="003808E3">
        <w:rPr>
          <w:rFonts w:ascii="Arial" w:hAnsi="Arial" w:cs="Arial"/>
          <w:b/>
          <w:bCs/>
          <w:sz w:val="32"/>
          <w:szCs w:val="32"/>
          <w:lang w:val="en-NZ"/>
        </w:rPr>
        <w:t>2024.</w:t>
      </w:r>
    </w:p>
    <w:p w14:paraId="058D4288" w14:textId="6DC931E8" w:rsidR="000B2988" w:rsidRPr="003808E3" w:rsidRDefault="000B2988" w:rsidP="00DB5F70">
      <w:pPr>
        <w:tabs>
          <w:tab w:val="left" w:pos="4680"/>
        </w:tabs>
        <w:spacing w:after="0" w:line="360" w:lineRule="auto"/>
        <w:ind w:left="3600"/>
        <w:rPr>
          <w:rFonts w:ascii="Arial" w:hAnsi="Arial" w:cs="Arial"/>
          <w:sz w:val="32"/>
          <w:szCs w:val="32"/>
          <w:lang w:val="en-NZ"/>
        </w:rPr>
      </w:pPr>
    </w:p>
    <w:p w14:paraId="173E1E05" w14:textId="165B7119" w:rsidR="003837C7" w:rsidRPr="003808E3" w:rsidRDefault="004533B1" w:rsidP="00DB5F70">
      <w:pPr>
        <w:tabs>
          <w:tab w:val="left" w:pos="4680"/>
        </w:tabs>
        <w:spacing w:after="0" w:line="360" w:lineRule="auto"/>
        <w:ind w:left="3600"/>
        <w:rPr>
          <w:rFonts w:ascii="Arial" w:hAnsi="Arial" w:cs="Arial"/>
          <w:sz w:val="32"/>
          <w:szCs w:val="32"/>
          <w:lang w:val="en-NZ"/>
        </w:rPr>
      </w:pPr>
      <w:r>
        <w:rPr>
          <w:rFonts w:ascii="Arial" w:hAnsi="Arial" w:cs="Arial"/>
          <w:noProof/>
          <w:sz w:val="32"/>
          <w:szCs w:val="32"/>
          <w:lang w:val="en-NZ" w:eastAsia="en-NZ"/>
        </w:rPr>
        <w:drawing>
          <wp:anchor distT="0" distB="0" distL="114300" distR="114300" simplePos="0" relativeHeight="251857920" behindDoc="0" locked="0" layoutInCell="1" allowOverlap="1" wp14:anchorId="3663EC01" wp14:editId="21E4A894">
            <wp:simplePos x="0" y="0"/>
            <wp:positionH relativeFrom="column">
              <wp:posOffset>223465</wp:posOffset>
            </wp:positionH>
            <wp:positionV relativeFrom="paragraph">
              <wp:posOffset>178960</wp:posOffset>
            </wp:positionV>
            <wp:extent cx="1252024" cy="1252024"/>
            <wp:effectExtent l="0" t="0" r="5715" b="0"/>
            <wp:wrapNone/>
            <wp:docPr id="155" name="Picture 1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"/>
                    <pic:cNvPicPr>
                      <a:picLocks noChangeAspect="1" noChangeArrowheads="1"/>
                    </pic:cNvPicPr>
                  </pic:nvPicPr>
                  <pic:blipFill>
                    <a:blip r:embed="rId5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52024" cy="125202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B508F4D" w14:textId="239E89B9" w:rsidR="00C97375" w:rsidRPr="003808E3" w:rsidRDefault="00C97375" w:rsidP="00DB5F70">
      <w:pPr>
        <w:tabs>
          <w:tab w:val="left" w:pos="4680"/>
        </w:tabs>
        <w:spacing w:after="0" w:line="360" w:lineRule="auto"/>
        <w:ind w:left="3600"/>
        <w:rPr>
          <w:rFonts w:ascii="Arial" w:hAnsi="Arial" w:cs="Arial"/>
          <w:sz w:val="32"/>
          <w:szCs w:val="32"/>
          <w:lang w:val="en-NZ"/>
        </w:rPr>
      </w:pPr>
      <w:r w:rsidRPr="003808E3">
        <w:rPr>
          <w:rFonts w:ascii="Arial" w:hAnsi="Arial" w:cs="Arial"/>
          <w:sz w:val="32"/>
          <w:szCs w:val="32"/>
          <w:lang w:val="en-NZ"/>
        </w:rPr>
        <w:t xml:space="preserve">When making this strategy the Napier City Council </w:t>
      </w:r>
      <w:r w:rsidR="0007247D">
        <w:rPr>
          <w:rFonts w:ascii="Arial" w:hAnsi="Arial" w:cs="Arial"/>
          <w:sz w:val="32"/>
          <w:szCs w:val="32"/>
          <w:lang w:val="en-NZ"/>
        </w:rPr>
        <w:t xml:space="preserve">and others </w:t>
      </w:r>
      <w:r w:rsidR="004533B1">
        <w:rPr>
          <w:rFonts w:ascii="Arial" w:hAnsi="Arial" w:cs="Arial"/>
          <w:sz w:val="32"/>
          <w:szCs w:val="32"/>
          <w:lang w:val="en-NZ"/>
        </w:rPr>
        <w:t xml:space="preserve">looked </w:t>
      </w:r>
      <w:r w:rsidRPr="003808E3">
        <w:rPr>
          <w:rFonts w:ascii="Arial" w:hAnsi="Arial" w:cs="Arial"/>
          <w:sz w:val="32"/>
          <w:szCs w:val="32"/>
          <w:lang w:val="en-NZ"/>
        </w:rPr>
        <w:t>at local</w:t>
      </w:r>
      <w:r w:rsidR="004533B1">
        <w:rPr>
          <w:rFonts w:ascii="Arial" w:hAnsi="Arial" w:cs="Arial"/>
          <w:sz w:val="32"/>
          <w:szCs w:val="32"/>
          <w:lang w:val="en-NZ"/>
        </w:rPr>
        <w:t xml:space="preserve"> i</w:t>
      </w:r>
      <w:r w:rsidRPr="003808E3">
        <w:rPr>
          <w:rFonts w:ascii="Arial" w:hAnsi="Arial" w:cs="Arial"/>
          <w:sz w:val="32"/>
          <w:szCs w:val="32"/>
          <w:lang w:val="en-NZ"/>
        </w:rPr>
        <w:t>nformation.</w:t>
      </w:r>
    </w:p>
    <w:p w14:paraId="24253CF6" w14:textId="77777777" w:rsidR="00DB5F70" w:rsidRDefault="00DB5F70">
      <w:pPr>
        <w:rPr>
          <w:rFonts w:ascii="Arial" w:hAnsi="Arial" w:cs="Arial"/>
          <w:sz w:val="32"/>
          <w:szCs w:val="32"/>
          <w:lang w:val="en-NZ"/>
        </w:rPr>
      </w:pPr>
      <w:r>
        <w:rPr>
          <w:rFonts w:ascii="Arial" w:hAnsi="Arial" w:cs="Arial"/>
          <w:sz w:val="32"/>
          <w:szCs w:val="32"/>
          <w:lang w:val="en-NZ"/>
        </w:rPr>
        <w:br w:type="page"/>
      </w:r>
    </w:p>
    <w:p w14:paraId="4C9636D1" w14:textId="30DCDD5E" w:rsidR="000F0B66" w:rsidRPr="003808E3" w:rsidRDefault="008F0254" w:rsidP="00DB5F70">
      <w:pPr>
        <w:tabs>
          <w:tab w:val="left" w:pos="4680"/>
        </w:tabs>
        <w:spacing w:after="0" w:line="360" w:lineRule="auto"/>
        <w:ind w:left="3600"/>
        <w:rPr>
          <w:rFonts w:ascii="Arial" w:hAnsi="Arial" w:cs="Arial"/>
          <w:sz w:val="32"/>
          <w:szCs w:val="32"/>
          <w:lang w:val="en-NZ"/>
        </w:rPr>
      </w:pPr>
      <w:r>
        <w:rPr>
          <w:noProof/>
          <w:lang w:val="en-NZ" w:eastAsia="en-NZ"/>
        </w:rPr>
        <w:lastRenderedPageBreak/>
        <w:drawing>
          <wp:anchor distT="0" distB="0" distL="0" distR="0" simplePos="0" relativeHeight="251721728" behindDoc="0" locked="0" layoutInCell="1" allowOverlap="1" wp14:anchorId="2B8AFE3D" wp14:editId="5C240689">
            <wp:simplePos x="0" y="0"/>
            <wp:positionH relativeFrom="margin">
              <wp:align>left</wp:align>
            </wp:positionH>
            <wp:positionV relativeFrom="paragraph">
              <wp:posOffset>18809</wp:posOffset>
            </wp:positionV>
            <wp:extent cx="1909775" cy="867103"/>
            <wp:effectExtent l="0" t="0" r="0" b="9525"/>
            <wp:wrapNone/>
            <wp:docPr id="52" name="image121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6" name="image121.jpeg"/>
                    <pic:cNvPicPr/>
                  </pic:nvPicPr>
                  <pic:blipFill>
                    <a:blip r:embed="rId60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921962" cy="87263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6727D1" w:rsidRPr="003808E3">
        <w:rPr>
          <w:rFonts w:ascii="Arial" w:hAnsi="Arial" w:cs="Arial"/>
          <w:sz w:val="32"/>
          <w:szCs w:val="32"/>
          <w:lang w:val="en-NZ"/>
        </w:rPr>
        <w:t>The Napier City Council also asked 3 groups of people before making this plan:</w:t>
      </w:r>
    </w:p>
    <w:p w14:paraId="5BB3A6DF" w14:textId="3BF4084C" w:rsidR="006727D1" w:rsidRDefault="006727D1" w:rsidP="00DB5F70">
      <w:pPr>
        <w:tabs>
          <w:tab w:val="left" w:pos="4680"/>
        </w:tabs>
        <w:spacing w:after="0" w:line="360" w:lineRule="auto"/>
        <w:ind w:left="3828" w:hanging="142"/>
        <w:rPr>
          <w:rFonts w:ascii="Arial" w:hAnsi="Arial" w:cs="Arial"/>
          <w:sz w:val="32"/>
          <w:szCs w:val="32"/>
          <w:lang w:val="en-NZ"/>
        </w:rPr>
      </w:pPr>
    </w:p>
    <w:p w14:paraId="43A06CBA" w14:textId="77777777" w:rsidR="00DB5F70" w:rsidRPr="003808E3" w:rsidRDefault="00DB5F70" w:rsidP="00DB5F70">
      <w:pPr>
        <w:tabs>
          <w:tab w:val="left" w:pos="4680"/>
        </w:tabs>
        <w:spacing w:after="0" w:line="360" w:lineRule="auto"/>
        <w:ind w:left="3828" w:hanging="142"/>
        <w:rPr>
          <w:rFonts w:ascii="Arial" w:hAnsi="Arial" w:cs="Arial"/>
          <w:sz w:val="32"/>
          <w:szCs w:val="32"/>
          <w:lang w:val="en-NZ"/>
        </w:rPr>
      </w:pPr>
    </w:p>
    <w:p w14:paraId="1615A716" w14:textId="4CF45104" w:rsidR="000F0B66" w:rsidRPr="003808E3" w:rsidRDefault="00F271CA" w:rsidP="00DB5F70">
      <w:pPr>
        <w:pStyle w:val="ListParagraph"/>
        <w:numPr>
          <w:ilvl w:val="0"/>
          <w:numId w:val="11"/>
        </w:numPr>
        <w:spacing w:after="0" w:line="360" w:lineRule="auto"/>
        <w:ind w:left="3686" w:firstLine="0"/>
        <w:rPr>
          <w:rFonts w:ascii="Arial" w:hAnsi="Arial" w:cs="Arial"/>
          <w:b/>
          <w:bCs/>
          <w:sz w:val="32"/>
          <w:szCs w:val="32"/>
          <w:lang w:val="en-NZ"/>
        </w:rPr>
      </w:pPr>
      <w:r>
        <w:rPr>
          <w:rFonts w:ascii="Arial" w:hAnsi="Arial" w:cs="Arial"/>
          <w:noProof/>
          <w:sz w:val="32"/>
          <w:szCs w:val="32"/>
          <w:lang w:val="en-NZ" w:eastAsia="en-NZ"/>
        </w:rPr>
        <w:drawing>
          <wp:anchor distT="0" distB="0" distL="114300" distR="114300" simplePos="0" relativeHeight="251877376" behindDoc="0" locked="0" layoutInCell="1" allowOverlap="1" wp14:anchorId="6AD85C72" wp14:editId="6BE1C130">
            <wp:simplePos x="0" y="0"/>
            <wp:positionH relativeFrom="column">
              <wp:posOffset>92954</wp:posOffset>
            </wp:positionH>
            <wp:positionV relativeFrom="paragraph">
              <wp:posOffset>212200</wp:posOffset>
            </wp:positionV>
            <wp:extent cx="1420837" cy="1428069"/>
            <wp:effectExtent l="0" t="0" r="8255" b="1270"/>
            <wp:wrapNone/>
            <wp:docPr id="170" name="Picture 17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4"/>
                    <pic:cNvPicPr>
                      <a:picLocks noChangeAspect="1" noChangeArrowheads="1"/>
                    </pic:cNvPicPr>
                  </pic:nvPicPr>
                  <pic:blipFill>
                    <a:blip r:embed="rId6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20837" cy="142806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500E76" w:rsidRPr="003808E3">
        <w:rPr>
          <w:rFonts w:ascii="Arial" w:hAnsi="Arial" w:cs="Arial"/>
          <w:b/>
          <w:bCs/>
          <w:sz w:val="32"/>
          <w:szCs w:val="32"/>
          <w:lang w:val="en-NZ"/>
        </w:rPr>
        <w:t>D</w:t>
      </w:r>
      <w:r w:rsidR="005129D9" w:rsidRPr="003808E3">
        <w:rPr>
          <w:rFonts w:ascii="Arial" w:hAnsi="Arial" w:cs="Arial"/>
          <w:b/>
          <w:bCs/>
          <w:sz w:val="32"/>
          <w:szCs w:val="32"/>
          <w:lang w:val="en-NZ"/>
        </w:rPr>
        <w:t xml:space="preserve">ifferent agencies </w:t>
      </w:r>
    </w:p>
    <w:p w14:paraId="57B7A3F3" w14:textId="2656046B" w:rsidR="000F0B66" w:rsidRPr="003808E3" w:rsidRDefault="000F0B66" w:rsidP="00DB5F70">
      <w:pPr>
        <w:tabs>
          <w:tab w:val="left" w:pos="4680"/>
        </w:tabs>
        <w:spacing w:after="0" w:line="360" w:lineRule="auto"/>
        <w:ind w:left="3686"/>
        <w:rPr>
          <w:rFonts w:ascii="Arial" w:hAnsi="Arial" w:cs="Arial"/>
          <w:sz w:val="32"/>
          <w:szCs w:val="32"/>
          <w:lang w:val="en-NZ"/>
        </w:rPr>
      </w:pPr>
    </w:p>
    <w:p w14:paraId="3B197A84" w14:textId="3ABD51EE" w:rsidR="00DB24B0" w:rsidRPr="003808E3" w:rsidRDefault="00B94DF4" w:rsidP="00DB5F70">
      <w:pPr>
        <w:spacing w:after="0" w:line="360" w:lineRule="auto"/>
        <w:ind w:left="4395"/>
        <w:rPr>
          <w:rFonts w:ascii="Arial" w:hAnsi="Arial" w:cs="Arial"/>
          <w:sz w:val="32"/>
          <w:szCs w:val="32"/>
          <w:lang w:val="en-NZ"/>
        </w:rPr>
      </w:pPr>
      <w:r w:rsidRPr="003808E3">
        <w:rPr>
          <w:rFonts w:ascii="Arial" w:hAnsi="Arial" w:cs="Arial"/>
          <w:sz w:val="32"/>
          <w:szCs w:val="32"/>
          <w:lang w:val="en-NZ"/>
        </w:rPr>
        <w:t>We asked different a</w:t>
      </w:r>
      <w:r w:rsidR="008A14E3" w:rsidRPr="003808E3">
        <w:rPr>
          <w:rFonts w:ascii="Arial" w:hAnsi="Arial" w:cs="Arial"/>
          <w:sz w:val="32"/>
          <w:szCs w:val="32"/>
          <w:lang w:val="en-NZ"/>
        </w:rPr>
        <w:t xml:space="preserve">gencies that </w:t>
      </w:r>
      <w:r w:rsidR="0007247D">
        <w:rPr>
          <w:rFonts w:ascii="Arial" w:hAnsi="Arial" w:cs="Arial"/>
          <w:sz w:val="32"/>
          <w:szCs w:val="32"/>
          <w:lang w:val="en-NZ"/>
        </w:rPr>
        <w:t>focus on</w:t>
      </w:r>
      <w:r w:rsidR="003837C7" w:rsidRPr="003808E3">
        <w:rPr>
          <w:rFonts w:ascii="Arial" w:hAnsi="Arial" w:cs="Arial"/>
          <w:sz w:val="32"/>
          <w:szCs w:val="32"/>
          <w:lang w:val="en-NZ"/>
        </w:rPr>
        <w:t xml:space="preserve"> </w:t>
      </w:r>
      <w:r w:rsidR="008A64A0">
        <w:rPr>
          <w:rFonts w:ascii="Arial" w:hAnsi="Arial" w:cs="Arial"/>
          <w:sz w:val="32"/>
          <w:szCs w:val="32"/>
          <w:lang w:val="en-NZ"/>
        </w:rPr>
        <w:t>older</w:t>
      </w:r>
      <w:r w:rsidR="00D9614C">
        <w:rPr>
          <w:rFonts w:ascii="Arial" w:hAnsi="Arial" w:cs="Arial"/>
          <w:sz w:val="32"/>
          <w:szCs w:val="32"/>
          <w:lang w:val="en-NZ"/>
        </w:rPr>
        <w:t xml:space="preserve"> people</w:t>
      </w:r>
      <w:r w:rsidR="008A14E3" w:rsidRPr="003808E3">
        <w:rPr>
          <w:rFonts w:ascii="Arial" w:hAnsi="Arial" w:cs="Arial"/>
          <w:sz w:val="32"/>
          <w:szCs w:val="32"/>
          <w:lang w:val="en-NZ"/>
        </w:rPr>
        <w:t xml:space="preserve"> in Napier. </w:t>
      </w:r>
    </w:p>
    <w:p w14:paraId="5B7E009B" w14:textId="363C3765" w:rsidR="00DB24B0" w:rsidRPr="003808E3" w:rsidRDefault="00DB24B0" w:rsidP="00DB5F70">
      <w:pPr>
        <w:tabs>
          <w:tab w:val="left" w:pos="4680"/>
        </w:tabs>
        <w:spacing w:after="0" w:line="360" w:lineRule="auto"/>
        <w:ind w:left="3686"/>
        <w:rPr>
          <w:rFonts w:ascii="Arial" w:hAnsi="Arial" w:cs="Arial"/>
          <w:sz w:val="32"/>
          <w:szCs w:val="32"/>
          <w:lang w:val="en-NZ"/>
        </w:rPr>
      </w:pPr>
    </w:p>
    <w:p w14:paraId="0BEA0E4F" w14:textId="3ED97870" w:rsidR="00C97375" w:rsidRPr="003808E3" w:rsidRDefault="00C97375" w:rsidP="00DB5F70">
      <w:pPr>
        <w:spacing w:after="0" w:line="360" w:lineRule="auto"/>
        <w:ind w:left="3686"/>
        <w:rPr>
          <w:rFonts w:ascii="Arial" w:hAnsi="Arial" w:cs="Arial"/>
          <w:b/>
          <w:bCs/>
          <w:sz w:val="32"/>
          <w:szCs w:val="32"/>
          <w:lang w:val="en-NZ"/>
        </w:rPr>
      </w:pPr>
    </w:p>
    <w:p w14:paraId="2D339191" w14:textId="147C3AE9" w:rsidR="00B94DF4" w:rsidRPr="003808E3" w:rsidRDefault="0085799D" w:rsidP="00DB5F70">
      <w:pPr>
        <w:pStyle w:val="ListParagraph"/>
        <w:numPr>
          <w:ilvl w:val="0"/>
          <w:numId w:val="11"/>
        </w:numPr>
        <w:spacing w:after="0" w:line="360" w:lineRule="auto"/>
        <w:ind w:left="3686" w:firstLine="0"/>
        <w:rPr>
          <w:rFonts w:ascii="Arial" w:hAnsi="Arial" w:cs="Arial"/>
          <w:b/>
          <w:bCs/>
          <w:sz w:val="32"/>
          <w:szCs w:val="32"/>
          <w:lang w:val="en-NZ"/>
        </w:rPr>
      </w:pPr>
      <w:r>
        <w:rPr>
          <w:rFonts w:ascii="Arial" w:hAnsi="Arial" w:cs="Arial"/>
          <w:noProof/>
          <w:sz w:val="32"/>
          <w:szCs w:val="32"/>
          <w:lang w:val="en-NZ" w:eastAsia="en-NZ"/>
        </w:rPr>
        <w:drawing>
          <wp:anchor distT="0" distB="0" distL="114300" distR="114300" simplePos="0" relativeHeight="251880448" behindDoc="0" locked="0" layoutInCell="1" allowOverlap="1" wp14:anchorId="5619AC32" wp14:editId="356DEB41">
            <wp:simplePos x="0" y="0"/>
            <wp:positionH relativeFrom="column">
              <wp:posOffset>101296</wp:posOffset>
            </wp:positionH>
            <wp:positionV relativeFrom="paragraph">
              <wp:posOffset>113969</wp:posOffset>
            </wp:positionV>
            <wp:extent cx="1512277" cy="1230726"/>
            <wp:effectExtent l="0" t="0" r="0" b="7620"/>
            <wp:wrapNone/>
            <wp:docPr id="173" name="Picture 17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5"/>
                    <pic:cNvPicPr>
                      <a:picLocks noChangeAspect="1" noChangeArrowheads="1"/>
                    </pic:cNvPicPr>
                  </pic:nvPicPr>
                  <pic:blipFill>
                    <a:blip r:embed="rId6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12277" cy="123072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D48BE" w:rsidRPr="003808E3">
        <w:rPr>
          <w:rFonts w:ascii="Arial" w:hAnsi="Arial" w:cs="Arial"/>
          <w:b/>
          <w:bCs/>
          <w:sz w:val="32"/>
          <w:szCs w:val="32"/>
          <w:lang w:val="en-NZ"/>
        </w:rPr>
        <w:t>Service p</w:t>
      </w:r>
      <w:r w:rsidR="005129D9" w:rsidRPr="003808E3">
        <w:rPr>
          <w:rFonts w:ascii="Arial" w:hAnsi="Arial" w:cs="Arial"/>
          <w:b/>
          <w:bCs/>
          <w:sz w:val="32"/>
          <w:szCs w:val="32"/>
          <w:lang w:val="en-NZ"/>
        </w:rPr>
        <w:t xml:space="preserve">roviders </w:t>
      </w:r>
    </w:p>
    <w:p w14:paraId="2E64293D" w14:textId="78A6078A" w:rsidR="00B94DF4" w:rsidRPr="003808E3" w:rsidRDefault="00B94DF4" w:rsidP="00DB5F70">
      <w:pPr>
        <w:tabs>
          <w:tab w:val="left" w:pos="4680"/>
        </w:tabs>
        <w:spacing w:after="0" w:line="360" w:lineRule="auto"/>
        <w:ind w:left="3686"/>
        <w:rPr>
          <w:sz w:val="32"/>
          <w:szCs w:val="32"/>
          <w:lang w:val="en-NZ"/>
        </w:rPr>
      </w:pPr>
    </w:p>
    <w:p w14:paraId="538EE087" w14:textId="01B94909" w:rsidR="00B94DF4" w:rsidRPr="003808E3" w:rsidRDefault="00B94DF4" w:rsidP="00DB5F70">
      <w:pPr>
        <w:spacing w:after="0" w:line="360" w:lineRule="auto"/>
        <w:ind w:left="4395"/>
        <w:rPr>
          <w:rFonts w:ascii="Arial" w:hAnsi="Arial" w:cs="Arial"/>
          <w:sz w:val="32"/>
          <w:szCs w:val="32"/>
          <w:lang w:val="en-NZ"/>
        </w:rPr>
      </w:pPr>
      <w:r w:rsidRPr="003808E3">
        <w:rPr>
          <w:rFonts w:ascii="Arial" w:hAnsi="Arial" w:cs="Arial"/>
          <w:sz w:val="32"/>
          <w:szCs w:val="32"/>
          <w:lang w:val="en-NZ"/>
        </w:rPr>
        <w:t xml:space="preserve">We asked different services that </w:t>
      </w:r>
      <w:r w:rsidR="00D9614C">
        <w:rPr>
          <w:rFonts w:ascii="Arial" w:hAnsi="Arial" w:cs="Arial"/>
          <w:sz w:val="32"/>
          <w:szCs w:val="32"/>
          <w:lang w:val="en-NZ"/>
        </w:rPr>
        <w:t>support</w:t>
      </w:r>
      <w:r w:rsidRPr="003808E3">
        <w:rPr>
          <w:rFonts w:ascii="Arial" w:hAnsi="Arial" w:cs="Arial"/>
          <w:sz w:val="32"/>
          <w:szCs w:val="32"/>
          <w:lang w:val="en-NZ"/>
        </w:rPr>
        <w:t xml:space="preserve"> </w:t>
      </w:r>
      <w:r w:rsidR="008A64A0">
        <w:rPr>
          <w:rFonts w:ascii="Arial" w:hAnsi="Arial" w:cs="Arial"/>
          <w:sz w:val="32"/>
          <w:szCs w:val="32"/>
          <w:lang w:val="en-NZ"/>
        </w:rPr>
        <w:t>older</w:t>
      </w:r>
      <w:r w:rsidR="00D9614C">
        <w:rPr>
          <w:rFonts w:ascii="Arial" w:hAnsi="Arial" w:cs="Arial"/>
          <w:sz w:val="32"/>
          <w:szCs w:val="32"/>
          <w:lang w:val="en-NZ"/>
        </w:rPr>
        <w:t xml:space="preserve"> people</w:t>
      </w:r>
      <w:r w:rsidRPr="003808E3">
        <w:rPr>
          <w:rFonts w:ascii="Arial" w:hAnsi="Arial" w:cs="Arial"/>
          <w:sz w:val="32"/>
          <w:szCs w:val="32"/>
          <w:lang w:val="en-NZ"/>
        </w:rPr>
        <w:t xml:space="preserve"> in Napier. </w:t>
      </w:r>
    </w:p>
    <w:p w14:paraId="2B486CF1" w14:textId="78411E1F" w:rsidR="00B94DF4" w:rsidRPr="003808E3" w:rsidRDefault="00B94DF4" w:rsidP="00DB5F70">
      <w:pPr>
        <w:tabs>
          <w:tab w:val="left" w:pos="4680"/>
        </w:tabs>
        <w:spacing w:after="0" w:line="360" w:lineRule="auto"/>
        <w:ind w:left="3686"/>
        <w:rPr>
          <w:rFonts w:ascii="Arial" w:hAnsi="Arial" w:cs="Arial"/>
          <w:sz w:val="32"/>
          <w:szCs w:val="32"/>
          <w:lang w:val="en-NZ"/>
        </w:rPr>
      </w:pPr>
    </w:p>
    <w:p w14:paraId="1488217C" w14:textId="7A896E0F" w:rsidR="00C97375" w:rsidRPr="003808E3" w:rsidRDefault="009054AF" w:rsidP="00DB5F70">
      <w:pPr>
        <w:tabs>
          <w:tab w:val="left" w:pos="4680"/>
        </w:tabs>
        <w:spacing w:after="0" w:line="360" w:lineRule="auto"/>
        <w:ind w:left="3686"/>
        <w:rPr>
          <w:rFonts w:ascii="Arial" w:hAnsi="Arial" w:cs="Arial"/>
          <w:sz w:val="32"/>
          <w:szCs w:val="32"/>
          <w:lang w:val="en-NZ"/>
        </w:rPr>
      </w:pPr>
      <w:r>
        <w:rPr>
          <w:rFonts w:ascii="Arial" w:hAnsi="Arial" w:cs="Arial"/>
          <w:b/>
          <w:bCs/>
          <w:noProof/>
          <w:sz w:val="32"/>
          <w:szCs w:val="32"/>
          <w:lang w:val="en-NZ" w:eastAsia="en-NZ"/>
        </w:rPr>
        <w:drawing>
          <wp:anchor distT="0" distB="0" distL="114300" distR="114300" simplePos="0" relativeHeight="252277760" behindDoc="0" locked="0" layoutInCell="1" allowOverlap="1" wp14:anchorId="0E7199A5" wp14:editId="0874E37D">
            <wp:simplePos x="0" y="0"/>
            <wp:positionH relativeFrom="column">
              <wp:posOffset>-166</wp:posOffset>
            </wp:positionH>
            <wp:positionV relativeFrom="paragraph">
              <wp:posOffset>134923</wp:posOffset>
            </wp:positionV>
            <wp:extent cx="1927860" cy="1238250"/>
            <wp:effectExtent l="0" t="0" r="0" b="0"/>
            <wp:wrapThrough wrapText="bothSides">
              <wp:wrapPolygon edited="0">
                <wp:start x="0" y="0"/>
                <wp:lineTo x="0" y="21268"/>
                <wp:lineTo x="21344" y="21268"/>
                <wp:lineTo x="21344" y="0"/>
                <wp:lineTo x="0" y="0"/>
              </wp:wrapPolygon>
            </wp:wrapThrough>
            <wp:docPr id="172" name="Picture 17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2" name="gROUP.png"/>
                    <pic:cNvPicPr/>
                  </pic:nvPicPr>
                  <pic:blipFill>
                    <a:blip r:embed="rId6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27860" cy="12382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57953E9" w14:textId="50FAEEAF" w:rsidR="005129D9" w:rsidRPr="003808E3" w:rsidRDefault="009054AF" w:rsidP="00DB5F70">
      <w:pPr>
        <w:pStyle w:val="ListParagraph"/>
        <w:numPr>
          <w:ilvl w:val="0"/>
          <w:numId w:val="11"/>
        </w:numPr>
        <w:spacing w:after="0" w:line="360" w:lineRule="auto"/>
        <w:ind w:left="4395" w:hanging="709"/>
        <w:rPr>
          <w:rFonts w:ascii="Arial" w:hAnsi="Arial" w:cs="Arial"/>
          <w:b/>
          <w:bCs/>
          <w:sz w:val="32"/>
          <w:szCs w:val="32"/>
          <w:lang w:val="en-NZ"/>
        </w:rPr>
      </w:pPr>
      <w:r>
        <w:rPr>
          <w:rFonts w:ascii="Arial" w:hAnsi="Arial" w:cs="Arial"/>
          <w:b/>
          <w:bCs/>
          <w:sz w:val="32"/>
          <w:szCs w:val="32"/>
          <w:lang w:val="en-NZ"/>
        </w:rPr>
        <w:t>O</w:t>
      </w:r>
      <w:r w:rsidR="008A64A0">
        <w:rPr>
          <w:rFonts w:ascii="Arial" w:hAnsi="Arial" w:cs="Arial"/>
          <w:b/>
          <w:bCs/>
          <w:sz w:val="32"/>
          <w:szCs w:val="32"/>
          <w:lang w:val="en-NZ"/>
        </w:rPr>
        <w:t xml:space="preserve">lder </w:t>
      </w:r>
      <w:r>
        <w:rPr>
          <w:rFonts w:ascii="Arial" w:hAnsi="Arial" w:cs="Arial"/>
          <w:b/>
          <w:bCs/>
          <w:sz w:val="32"/>
          <w:szCs w:val="32"/>
          <w:lang w:val="en-NZ"/>
        </w:rPr>
        <w:t xml:space="preserve">people </w:t>
      </w:r>
      <w:r w:rsidR="005129D9" w:rsidRPr="003808E3">
        <w:rPr>
          <w:rFonts w:ascii="Arial" w:hAnsi="Arial" w:cs="Arial"/>
          <w:b/>
          <w:bCs/>
          <w:sz w:val="32"/>
          <w:szCs w:val="32"/>
          <w:lang w:val="en-NZ"/>
        </w:rPr>
        <w:t xml:space="preserve">in </w:t>
      </w:r>
      <w:r>
        <w:rPr>
          <w:rFonts w:ascii="Arial" w:hAnsi="Arial" w:cs="Arial"/>
          <w:b/>
          <w:bCs/>
          <w:sz w:val="32"/>
          <w:szCs w:val="32"/>
          <w:lang w:val="en-NZ"/>
        </w:rPr>
        <w:t xml:space="preserve">the </w:t>
      </w:r>
      <w:r w:rsidR="005129D9" w:rsidRPr="003808E3">
        <w:rPr>
          <w:rFonts w:ascii="Arial" w:hAnsi="Arial" w:cs="Arial"/>
          <w:b/>
          <w:bCs/>
          <w:sz w:val="32"/>
          <w:szCs w:val="32"/>
          <w:lang w:val="en-NZ"/>
        </w:rPr>
        <w:t>Napier</w:t>
      </w:r>
      <w:r>
        <w:rPr>
          <w:rFonts w:ascii="Arial" w:hAnsi="Arial" w:cs="Arial"/>
          <w:b/>
          <w:bCs/>
          <w:sz w:val="32"/>
          <w:szCs w:val="32"/>
          <w:lang w:val="en-NZ"/>
        </w:rPr>
        <w:t xml:space="preserve"> community</w:t>
      </w:r>
      <w:r w:rsidR="005129D9" w:rsidRPr="003808E3">
        <w:rPr>
          <w:rFonts w:ascii="Arial" w:hAnsi="Arial" w:cs="Arial"/>
          <w:b/>
          <w:bCs/>
          <w:sz w:val="32"/>
          <w:szCs w:val="32"/>
          <w:lang w:val="en-NZ"/>
        </w:rPr>
        <w:t xml:space="preserve">.  </w:t>
      </w:r>
    </w:p>
    <w:p w14:paraId="73F5B526" w14:textId="77777777" w:rsidR="00F271CA" w:rsidRDefault="00F271CA" w:rsidP="00DB5F70">
      <w:pPr>
        <w:tabs>
          <w:tab w:val="left" w:pos="4680"/>
        </w:tabs>
        <w:spacing w:after="0" w:line="360" w:lineRule="auto"/>
        <w:ind w:left="3600"/>
        <w:rPr>
          <w:rFonts w:ascii="Arial" w:hAnsi="Arial" w:cs="Arial"/>
          <w:sz w:val="32"/>
          <w:szCs w:val="32"/>
          <w:lang w:val="en-NZ"/>
        </w:rPr>
      </w:pPr>
    </w:p>
    <w:p w14:paraId="22C09B4A" w14:textId="77777777" w:rsidR="00DB5F70" w:rsidRDefault="00DB5F70">
      <w:pPr>
        <w:rPr>
          <w:rFonts w:ascii="Arial" w:hAnsi="Arial" w:cs="Arial"/>
          <w:sz w:val="32"/>
          <w:szCs w:val="32"/>
          <w:lang w:val="en-NZ"/>
        </w:rPr>
      </w:pPr>
      <w:r>
        <w:rPr>
          <w:rFonts w:ascii="Arial" w:hAnsi="Arial" w:cs="Arial"/>
          <w:sz w:val="32"/>
          <w:szCs w:val="32"/>
          <w:lang w:val="en-NZ"/>
        </w:rPr>
        <w:br w:type="page"/>
      </w:r>
    </w:p>
    <w:p w14:paraId="7E8A6E25" w14:textId="7C7800B8" w:rsidR="00FB40FF" w:rsidRPr="003808E3" w:rsidRDefault="0085799D" w:rsidP="00DB5F70">
      <w:pPr>
        <w:tabs>
          <w:tab w:val="left" w:pos="4680"/>
        </w:tabs>
        <w:spacing w:after="0" w:line="360" w:lineRule="auto"/>
        <w:ind w:left="3686"/>
        <w:rPr>
          <w:rFonts w:ascii="Arial" w:hAnsi="Arial" w:cs="Arial"/>
          <w:sz w:val="32"/>
          <w:szCs w:val="32"/>
          <w:lang w:val="en-NZ"/>
        </w:rPr>
      </w:pPr>
      <w:r w:rsidRPr="003808E3">
        <w:rPr>
          <w:rFonts w:ascii="Arial" w:hAnsi="Arial" w:cs="Arial"/>
          <w:noProof/>
          <w:sz w:val="32"/>
          <w:szCs w:val="32"/>
          <w:lang w:val="en-NZ" w:eastAsia="en-NZ"/>
        </w:rPr>
        <w:lastRenderedPageBreak/>
        <w:drawing>
          <wp:anchor distT="0" distB="0" distL="114300" distR="114300" simplePos="0" relativeHeight="252175360" behindDoc="0" locked="0" layoutInCell="1" allowOverlap="1" wp14:anchorId="225BC3A7" wp14:editId="2D2397EF">
            <wp:simplePos x="0" y="0"/>
            <wp:positionH relativeFrom="column">
              <wp:posOffset>19685</wp:posOffset>
            </wp:positionH>
            <wp:positionV relativeFrom="paragraph">
              <wp:posOffset>-127276</wp:posOffset>
            </wp:positionV>
            <wp:extent cx="1766681" cy="1177787"/>
            <wp:effectExtent l="0" t="0" r="5080" b="3810"/>
            <wp:wrapNone/>
            <wp:docPr id="218" name="Picture 2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4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66681" cy="117778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8A64A0">
        <w:rPr>
          <w:rFonts w:ascii="Arial" w:hAnsi="Arial" w:cs="Arial"/>
          <w:sz w:val="32"/>
          <w:szCs w:val="32"/>
          <w:lang w:val="en-NZ"/>
        </w:rPr>
        <w:t xml:space="preserve">The </w:t>
      </w:r>
      <w:r w:rsidR="008A64A0" w:rsidRPr="008A64A0">
        <w:rPr>
          <w:rFonts w:ascii="Arial" w:hAnsi="Arial" w:cs="Arial"/>
          <w:b/>
          <w:sz w:val="32"/>
          <w:szCs w:val="32"/>
          <w:lang w:val="en-NZ"/>
        </w:rPr>
        <w:t>Napier</w:t>
      </w:r>
      <w:r w:rsidR="00FB40FF" w:rsidRPr="003808E3">
        <w:rPr>
          <w:rFonts w:ascii="Arial" w:hAnsi="Arial" w:cs="Arial"/>
          <w:sz w:val="32"/>
          <w:szCs w:val="32"/>
          <w:lang w:val="en-NZ"/>
        </w:rPr>
        <w:t xml:space="preserve"> </w:t>
      </w:r>
      <w:r w:rsidR="00FB40FF" w:rsidRPr="003808E3">
        <w:rPr>
          <w:rFonts w:ascii="Arial" w:hAnsi="Arial" w:cs="Arial"/>
          <w:b/>
          <w:bCs/>
          <w:sz w:val="32"/>
          <w:szCs w:val="32"/>
          <w:lang w:val="en-NZ"/>
        </w:rPr>
        <w:t xml:space="preserve">Positive Ageing Strategy </w:t>
      </w:r>
      <w:r w:rsidR="00044E40" w:rsidRPr="003808E3">
        <w:rPr>
          <w:rFonts w:ascii="Arial" w:hAnsi="Arial" w:cs="Arial"/>
          <w:sz w:val="32"/>
          <w:szCs w:val="32"/>
          <w:lang w:val="en-NZ"/>
        </w:rPr>
        <w:t>is made up of:</w:t>
      </w:r>
    </w:p>
    <w:p w14:paraId="1FB081F2" w14:textId="2A71D121" w:rsidR="00044E40" w:rsidRPr="003808E3" w:rsidRDefault="00044E40" w:rsidP="00DB5F70">
      <w:pPr>
        <w:tabs>
          <w:tab w:val="left" w:pos="4680"/>
        </w:tabs>
        <w:spacing w:after="0" w:line="360" w:lineRule="auto"/>
        <w:ind w:left="4253" w:hanging="567"/>
        <w:rPr>
          <w:rFonts w:ascii="Arial" w:hAnsi="Arial" w:cs="Arial"/>
          <w:sz w:val="32"/>
          <w:szCs w:val="32"/>
          <w:lang w:val="en-NZ"/>
        </w:rPr>
      </w:pPr>
    </w:p>
    <w:p w14:paraId="5175E82C" w14:textId="6A8D15B7" w:rsidR="00044E40" w:rsidRPr="003808E3" w:rsidRDefault="0085799D" w:rsidP="00DB5F70">
      <w:pPr>
        <w:pStyle w:val="ListParagraph"/>
        <w:numPr>
          <w:ilvl w:val="0"/>
          <w:numId w:val="4"/>
        </w:numPr>
        <w:tabs>
          <w:tab w:val="left" w:pos="4680"/>
        </w:tabs>
        <w:spacing w:after="0" w:line="360" w:lineRule="auto"/>
        <w:ind w:left="4253" w:hanging="567"/>
        <w:rPr>
          <w:rFonts w:ascii="Arial" w:hAnsi="Arial" w:cs="Arial"/>
          <w:sz w:val="32"/>
          <w:szCs w:val="32"/>
          <w:lang w:val="en-NZ"/>
        </w:rPr>
      </w:pPr>
      <w:r>
        <w:rPr>
          <w:rFonts w:ascii="Arial" w:hAnsi="Arial" w:cs="Arial"/>
          <w:noProof/>
          <w:sz w:val="32"/>
          <w:szCs w:val="32"/>
          <w:lang w:val="en-NZ" w:eastAsia="en-NZ"/>
        </w:rPr>
        <w:drawing>
          <wp:anchor distT="0" distB="0" distL="114300" distR="114300" simplePos="0" relativeHeight="252176384" behindDoc="0" locked="0" layoutInCell="1" allowOverlap="1" wp14:anchorId="29C2C261" wp14:editId="64389BD2">
            <wp:simplePos x="0" y="0"/>
            <wp:positionH relativeFrom="column">
              <wp:posOffset>257810</wp:posOffset>
            </wp:positionH>
            <wp:positionV relativeFrom="paragraph">
              <wp:posOffset>216452</wp:posOffset>
            </wp:positionV>
            <wp:extent cx="1292087" cy="1292087"/>
            <wp:effectExtent l="0" t="0" r="0" b="3810"/>
            <wp:wrapThrough wrapText="bothSides">
              <wp:wrapPolygon edited="0">
                <wp:start x="2549" y="0"/>
                <wp:lineTo x="2867" y="21345"/>
                <wp:lineTo x="7646" y="21345"/>
                <wp:lineTo x="19752" y="21027"/>
                <wp:lineTo x="19752" y="956"/>
                <wp:lineTo x="19434" y="0"/>
                <wp:lineTo x="2549" y="0"/>
              </wp:wrapPolygon>
            </wp:wrapThrough>
            <wp:docPr id="223" name="Picture 2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3" name="list 2.png"/>
                    <pic:cNvPicPr/>
                  </pic:nvPicPr>
                  <pic:blipFill>
                    <a:blip r:embed="rId6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92087" cy="129208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7624AB" w:rsidRPr="003808E3">
        <w:rPr>
          <w:rFonts w:ascii="Arial" w:hAnsi="Arial" w:cs="Arial"/>
          <w:b/>
          <w:bCs/>
          <w:sz w:val="32"/>
          <w:szCs w:val="32"/>
          <w:lang w:val="en-NZ"/>
        </w:rPr>
        <w:t>1</w:t>
      </w:r>
      <w:r w:rsidR="00044E40" w:rsidRPr="003808E3">
        <w:rPr>
          <w:rFonts w:ascii="Arial" w:hAnsi="Arial" w:cs="Arial"/>
          <w:sz w:val="32"/>
          <w:szCs w:val="32"/>
          <w:lang w:val="en-NZ"/>
        </w:rPr>
        <w:t xml:space="preserve"> </w:t>
      </w:r>
      <w:r w:rsidR="00044E40" w:rsidRPr="003808E3">
        <w:rPr>
          <w:rFonts w:ascii="Arial" w:hAnsi="Arial" w:cs="Arial"/>
          <w:b/>
          <w:bCs/>
          <w:sz w:val="32"/>
          <w:szCs w:val="32"/>
          <w:lang w:val="en-NZ"/>
        </w:rPr>
        <w:t>vision</w:t>
      </w:r>
    </w:p>
    <w:p w14:paraId="3358AFDC" w14:textId="35C1E579" w:rsidR="00044E40" w:rsidRPr="003808E3" w:rsidRDefault="00044E40" w:rsidP="00DB5F70">
      <w:pPr>
        <w:pStyle w:val="ListParagraph"/>
        <w:tabs>
          <w:tab w:val="left" w:pos="4680"/>
        </w:tabs>
        <w:spacing w:after="0" w:line="360" w:lineRule="auto"/>
        <w:ind w:left="4253" w:hanging="567"/>
        <w:rPr>
          <w:rFonts w:ascii="Arial" w:hAnsi="Arial" w:cs="Arial"/>
          <w:sz w:val="32"/>
          <w:szCs w:val="32"/>
          <w:lang w:val="en-NZ"/>
        </w:rPr>
      </w:pPr>
    </w:p>
    <w:p w14:paraId="20873716" w14:textId="189943F2" w:rsidR="00044E40" w:rsidRPr="003808E3" w:rsidRDefault="00044E40" w:rsidP="00DB5F70">
      <w:pPr>
        <w:pStyle w:val="ListParagraph"/>
        <w:numPr>
          <w:ilvl w:val="0"/>
          <w:numId w:val="4"/>
        </w:numPr>
        <w:tabs>
          <w:tab w:val="left" w:pos="4680"/>
        </w:tabs>
        <w:spacing w:after="0" w:line="360" w:lineRule="auto"/>
        <w:ind w:left="4253" w:hanging="567"/>
        <w:rPr>
          <w:rFonts w:ascii="Arial" w:hAnsi="Arial" w:cs="Arial"/>
          <w:sz w:val="32"/>
          <w:szCs w:val="32"/>
          <w:lang w:val="en-NZ"/>
        </w:rPr>
      </w:pPr>
      <w:r w:rsidRPr="003808E3">
        <w:rPr>
          <w:rFonts w:ascii="Arial" w:hAnsi="Arial" w:cs="Arial"/>
          <w:b/>
          <w:bCs/>
          <w:sz w:val="32"/>
          <w:szCs w:val="32"/>
          <w:lang w:val="en-NZ"/>
        </w:rPr>
        <w:t>7 priority areas</w:t>
      </w:r>
    </w:p>
    <w:p w14:paraId="38D804E2" w14:textId="77777777" w:rsidR="00044E40" w:rsidRPr="003808E3" w:rsidRDefault="00044E40" w:rsidP="00DB5F70">
      <w:pPr>
        <w:pStyle w:val="ListParagraph"/>
        <w:tabs>
          <w:tab w:val="left" w:pos="4680"/>
        </w:tabs>
        <w:spacing w:after="0" w:line="360" w:lineRule="auto"/>
        <w:ind w:left="4253" w:hanging="567"/>
        <w:rPr>
          <w:rFonts w:ascii="Arial" w:hAnsi="Arial" w:cs="Arial"/>
          <w:sz w:val="32"/>
          <w:szCs w:val="32"/>
          <w:lang w:val="en-NZ"/>
        </w:rPr>
      </w:pPr>
    </w:p>
    <w:p w14:paraId="52402EF0" w14:textId="3F03C239" w:rsidR="00044E40" w:rsidRPr="003808E3" w:rsidRDefault="00975CAD" w:rsidP="00DB5F70">
      <w:pPr>
        <w:pStyle w:val="ListParagraph"/>
        <w:numPr>
          <w:ilvl w:val="0"/>
          <w:numId w:val="4"/>
        </w:numPr>
        <w:tabs>
          <w:tab w:val="left" w:pos="4680"/>
        </w:tabs>
        <w:spacing w:after="0" w:line="360" w:lineRule="auto"/>
        <w:ind w:left="4253" w:hanging="567"/>
        <w:rPr>
          <w:rFonts w:ascii="Arial" w:hAnsi="Arial" w:cs="Arial"/>
          <w:sz w:val="32"/>
          <w:szCs w:val="32"/>
          <w:lang w:val="en-NZ"/>
        </w:rPr>
      </w:pPr>
      <w:r w:rsidRPr="003808E3">
        <w:rPr>
          <w:rFonts w:ascii="Arial" w:hAnsi="Arial" w:cs="Arial"/>
          <w:b/>
          <w:bCs/>
          <w:sz w:val="32"/>
          <w:szCs w:val="32"/>
          <w:lang w:val="en-NZ"/>
        </w:rPr>
        <w:t xml:space="preserve">6 </w:t>
      </w:r>
      <w:r w:rsidR="00044E40" w:rsidRPr="003808E3">
        <w:rPr>
          <w:rFonts w:ascii="Arial" w:hAnsi="Arial" w:cs="Arial"/>
          <w:b/>
          <w:bCs/>
          <w:sz w:val="32"/>
          <w:szCs w:val="32"/>
          <w:lang w:val="en-NZ"/>
        </w:rPr>
        <w:t>principles</w:t>
      </w:r>
      <w:r w:rsidR="00044E40" w:rsidRPr="003808E3">
        <w:rPr>
          <w:rFonts w:ascii="Arial" w:hAnsi="Arial" w:cs="Arial"/>
          <w:sz w:val="32"/>
          <w:szCs w:val="32"/>
          <w:lang w:val="en-NZ"/>
        </w:rPr>
        <w:t xml:space="preserve">. </w:t>
      </w:r>
    </w:p>
    <w:p w14:paraId="1B51E76C" w14:textId="55424C13" w:rsidR="003837C7" w:rsidRDefault="0007247D" w:rsidP="00DB5F70">
      <w:pPr>
        <w:tabs>
          <w:tab w:val="left" w:pos="4680"/>
        </w:tabs>
        <w:spacing w:after="0" w:line="360" w:lineRule="auto"/>
        <w:ind w:left="3600"/>
        <w:rPr>
          <w:rFonts w:ascii="Arial" w:hAnsi="Arial" w:cs="Arial"/>
          <w:sz w:val="32"/>
          <w:szCs w:val="32"/>
          <w:lang w:val="en-NZ"/>
        </w:rPr>
      </w:pPr>
      <w:r>
        <w:rPr>
          <w:noProof/>
          <w:lang w:val="en-NZ" w:eastAsia="en-NZ"/>
        </w:rPr>
        <mc:AlternateContent>
          <mc:Choice Requires="wpg">
            <w:drawing>
              <wp:anchor distT="0" distB="0" distL="114300" distR="114300" simplePos="0" relativeHeight="252257280" behindDoc="0" locked="0" layoutInCell="1" allowOverlap="1" wp14:anchorId="4ED7A97C" wp14:editId="24D2B5B3">
                <wp:simplePos x="0" y="0"/>
                <wp:positionH relativeFrom="column">
                  <wp:posOffset>64228</wp:posOffset>
                </wp:positionH>
                <wp:positionV relativeFrom="paragraph">
                  <wp:posOffset>89304</wp:posOffset>
                </wp:positionV>
                <wp:extent cx="1419225" cy="1609725"/>
                <wp:effectExtent l="0" t="0" r="9525" b="9525"/>
                <wp:wrapNone/>
                <wp:docPr id="85" name="Group 8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419225" cy="1609725"/>
                          <a:chOff x="0" y="0"/>
                          <a:chExt cx="1419225" cy="1609725"/>
                        </a:xfrm>
                      </wpg:grpSpPr>
                      <pic:pic xmlns:pic="http://schemas.openxmlformats.org/drawingml/2006/picture">
                        <pic:nvPicPr>
                          <pic:cNvPr id="86" name="Picture 86"/>
                          <pic:cNvPicPr>
                            <a:picLocks noChangeAspect="1"/>
                          </pic:cNvPicPr>
                        </pic:nvPicPr>
                        <pic:blipFill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19225" cy="1609725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87" name="Oval 87"/>
                        <wps:cNvSpPr/>
                        <wps:spPr>
                          <a:xfrm>
                            <a:off x="735496" y="914400"/>
                            <a:ext cx="353290" cy="332509"/>
                          </a:xfrm>
                          <a:prstGeom prst="ellipse">
                            <a:avLst/>
                          </a:prstGeom>
                          <a:noFill/>
                          <a:ln w="38100">
                            <a:solidFill>
                              <a:srgbClr val="FF0000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4CC1CCBF" id="Group 85" o:spid="_x0000_s1026" style="position:absolute;margin-left:5.05pt;margin-top:7.05pt;width:111.75pt;height:126.75pt;z-index:252257280" coordsize="14192,16097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">
                <v:shape id="Picture 86" o:spid="_x0000_s1027" type="#_x0000_t75" style="position:absolute;width:14192;height:16097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">
                  <v:imagedata r:id="rId16" o:title=""/>
                  <v:path arrowok="t"/>
                </v:shape>
                <v:oval id="Oval 87" o:spid="_x0000_s1028" style="position:absolute;left:7354;top:9144;width:3533;height:3325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I2pSZsMA&#10;AADbAAAADwAAAGRycy9kb3ducmV2LnhtbESPS2/CMBCE70j9D9ZW6g2cgEQh4KA+VJVy43HguLKX&#10;OG28jmIXwr/HlSpxHM3MN5rlqneNOFMXas8K8lEGglh7U3Ol4LD/GM5AhIhssPFMCq4UYFU+DJZY&#10;GH/hLZ13sRIJwqFABTbGtpAyaEsOw8i3xMk7+c5hTLKrpOnwkuCukeMsm0qHNacFiy29WdI/u1+n&#10;wBz15/t8O/6y35PJRsccsX5FpZ4e+5cFiEh9vIf/22ujYPYMf1/SD5DlDQ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I2pSZsMAAADbAAAADwAAAAAAAAAAAAAAAACYAgAAZHJzL2Rv&#10;d25yZXYueG1sUEsFBgAAAAAEAAQA9QAAAIgDAAAAAA==&#10;" filled="f" strokecolor="red" strokeweight="3pt">
                  <v:stroke joinstyle="miter"/>
                </v:oval>
              </v:group>
            </w:pict>
          </mc:Fallback>
        </mc:AlternateContent>
      </w:r>
    </w:p>
    <w:p w14:paraId="17D88255" w14:textId="1227FAD3" w:rsidR="00507D54" w:rsidRPr="003808E3" w:rsidRDefault="0007247D" w:rsidP="00DB5F70">
      <w:pPr>
        <w:tabs>
          <w:tab w:val="left" w:pos="4680"/>
        </w:tabs>
        <w:spacing w:after="0" w:line="360" w:lineRule="auto"/>
        <w:ind w:left="3600"/>
        <w:rPr>
          <w:rFonts w:ascii="Arial" w:hAnsi="Arial" w:cs="Arial"/>
          <w:sz w:val="32"/>
          <w:szCs w:val="32"/>
          <w:lang w:val="en-NZ"/>
        </w:rPr>
      </w:pPr>
      <w:r w:rsidRPr="00507D54">
        <w:rPr>
          <w:rFonts w:ascii="Arial" w:hAnsi="Arial" w:cs="Arial"/>
          <w:noProof/>
          <w:sz w:val="32"/>
          <w:szCs w:val="32"/>
          <w:lang w:val="en-NZ" w:eastAsia="en-NZ"/>
        </w:rPr>
        <mc:AlternateContent>
          <mc:Choice Requires="wps">
            <w:drawing>
              <wp:anchor distT="0" distB="0" distL="114300" distR="114300" simplePos="0" relativeHeight="251681792" behindDoc="1" locked="0" layoutInCell="1" allowOverlap="1" wp14:anchorId="208E1A80" wp14:editId="1BB59ED2">
                <wp:simplePos x="0" y="0"/>
                <wp:positionH relativeFrom="margin">
                  <wp:posOffset>2087217</wp:posOffset>
                </wp:positionH>
                <wp:positionV relativeFrom="paragraph">
                  <wp:posOffset>144228</wp:posOffset>
                </wp:positionV>
                <wp:extent cx="3857625" cy="1013791"/>
                <wp:effectExtent l="0" t="0" r="28575" b="15240"/>
                <wp:wrapNone/>
                <wp:docPr id="9" name="Rectangle: Rounded Corners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857625" cy="1013791"/>
                        </a:xfrm>
                        <a:prstGeom prst="roundRect">
                          <a:avLst/>
                        </a:prstGeom>
                        <a:solidFill>
                          <a:schemeClr val="accent1">
                            <a:lumMod val="20000"/>
                            <a:lumOff val="80000"/>
                          </a:schemeClr>
                        </a:solidFill>
                        <a:ln>
                          <a:solidFill>
                            <a:schemeClr val="accent1">
                              <a:lumMod val="20000"/>
                              <a:lumOff val="80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721EA9BA" id="Rectangle: Rounded Corners 9" o:spid="_x0000_s1026" style="position:absolute;margin-left:164.35pt;margin-top:11.35pt;width:303.75pt;height:79.85pt;z-index:-25163468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" fillcolor="#d9e2f3 [660]" strokecolor="#d9e2f3 [660]" strokeweight="1pt">
                <v:stroke joinstyle="miter"/>
                <w10:wrap anchorx="margin"/>
              </v:roundrect>
            </w:pict>
          </mc:Fallback>
        </mc:AlternateContent>
      </w:r>
    </w:p>
    <w:p w14:paraId="3027CC36" w14:textId="34378430" w:rsidR="009B4ED5" w:rsidRPr="00507D54" w:rsidRDefault="009B4ED5" w:rsidP="00DB5F70">
      <w:pPr>
        <w:tabs>
          <w:tab w:val="left" w:pos="4680"/>
        </w:tabs>
        <w:spacing w:after="0" w:line="360" w:lineRule="auto"/>
        <w:ind w:left="3600"/>
        <w:rPr>
          <w:rFonts w:ascii="Arial" w:hAnsi="Arial" w:cs="Arial"/>
          <w:sz w:val="32"/>
          <w:szCs w:val="32"/>
          <w:lang w:val="en-NZ"/>
        </w:rPr>
      </w:pPr>
      <w:r w:rsidRPr="00507D54">
        <w:rPr>
          <w:rFonts w:ascii="Arial" w:hAnsi="Arial" w:cs="Arial"/>
          <w:sz w:val="32"/>
          <w:szCs w:val="32"/>
          <w:lang w:val="en-NZ"/>
        </w:rPr>
        <w:t xml:space="preserve">A </w:t>
      </w:r>
      <w:r w:rsidRPr="00507D54">
        <w:rPr>
          <w:rFonts w:ascii="Arial" w:hAnsi="Arial" w:cs="Arial"/>
          <w:b/>
          <w:bCs/>
          <w:sz w:val="32"/>
          <w:szCs w:val="32"/>
          <w:lang w:val="en-NZ"/>
        </w:rPr>
        <w:t>vision</w:t>
      </w:r>
      <w:r w:rsidR="00403A35">
        <w:rPr>
          <w:rFonts w:ascii="Arial" w:hAnsi="Arial" w:cs="Arial"/>
          <w:sz w:val="32"/>
          <w:szCs w:val="32"/>
          <w:lang w:val="en-NZ"/>
        </w:rPr>
        <w:t xml:space="preserve"> is the goal</w:t>
      </w:r>
      <w:r w:rsidRPr="00507D54">
        <w:rPr>
          <w:rFonts w:ascii="Arial" w:hAnsi="Arial" w:cs="Arial"/>
          <w:sz w:val="32"/>
          <w:szCs w:val="32"/>
          <w:lang w:val="en-NZ"/>
        </w:rPr>
        <w:t xml:space="preserve"> </w:t>
      </w:r>
      <w:r w:rsidR="0007247D">
        <w:rPr>
          <w:rFonts w:ascii="Arial" w:hAnsi="Arial" w:cs="Arial"/>
          <w:sz w:val="32"/>
          <w:szCs w:val="32"/>
          <w:lang w:val="en-NZ"/>
        </w:rPr>
        <w:t xml:space="preserve">Napier City </w:t>
      </w:r>
      <w:r w:rsidRPr="00507D54">
        <w:rPr>
          <w:rFonts w:ascii="Arial" w:hAnsi="Arial" w:cs="Arial"/>
          <w:sz w:val="32"/>
          <w:szCs w:val="32"/>
          <w:lang w:val="en-NZ"/>
        </w:rPr>
        <w:t xml:space="preserve">is working towards. </w:t>
      </w:r>
    </w:p>
    <w:p w14:paraId="01D21361" w14:textId="3AEC3429" w:rsidR="009B4ED5" w:rsidRPr="001214D6" w:rsidRDefault="009B4ED5" w:rsidP="00DB5F70">
      <w:pPr>
        <w:tabs>
          <w:tab w:val="left" w:pos="4680"/>
        </w:tabs>
        <w:spacing w:after="0" w:line="360" w:lineRule="auto"/>
        <w:ind w:left="3600"/>
        <w:rPr>
          <w:rFonts w:ascii="Arial" w:hAnsi="Arial" w:cs="Arial"/>
          <w:sz w:val="32"/>
          <w:szCs w:val="32"/>
          <w:lang w:val="en-NZ"/>
        </w:rPr>
      </w:pPr>
    </w:p>
    <w:p w14:paraId="6B763893" w14:textId="1614F1E1" w:rsidR="001214D6" w:rsidRDefault="001214D6" w:rsidP="00DB5F70">
      <w:pPr>
        <w:tabs>
          <w:tab w:val="left" w:pos="4680"/>
        </w:tabs>
        <w:spacing w:after="0" w:line="360" w:lineRule="auto"/>
        <w:ind w:left="3600"/>
        <w:rPr>
          <w:rFonts w:ascii="Arial" w:hAnsi="Arial" w:cs="Arial"/>
          <w:sz w:val="32"/>
          <w:szCs w:val="32"/>
          <w:lang w:val="en-NZ"/>
        </w:rPr>
      </w:pPr>
    </w:p>
    <w:p w14:paraId="733E28F5" w14:textId="5A32ED9C" w:rsidR="009B4ED5" w:rsidRPr="001214D6" w:rsidRDefault="00730051" w:rsidP="00DB5F70">
      <w:pPr>
        <w:tabs>
          <w:tab w:val="left" w:pos="4680"/>
        </w:tabs>
        <w:spacing w:after="0" w:line="360" w:lineRule="auto"/>
        <w:ind w:left="3600"/>
        <w:rPr>
          <w:rFonts w:ascii="Arial" w:hAnsi="Arial" w:cs="Arial"/>
          <w:sz w:val="32"/>
          <w:szCs w:val="32"/>
          <w:lang w:val="en-NZ"/>
        </w:rPr>
      </w:pPr>
      <w:r w:rsidRPr="001214D6">
        <w:rPr>
          <w:rFonts w:ascii="Arial" w:hAnsi="Arial" w:cs="Arial"/>
          <w:noProof/>
          <w:sz w:val="32"/>
          <w:szCs w:val="32"/>
          <w:lang w:val="en-NZ" w:eastAsia="en-NZ"/>
        </w:rPr>
        <mc:AlternateContent>
          <mc:Choice Requires="wps">
            <w:drawing>
              <wp:anchor distT="0" distB="0" distL="114300" distR="114300" simplePos="0" relativeHeight="252178432" behindDoc="1" locked="0" layoutInCell="1" allowOverlap="1" wp14:anchorId="13109C3E" wp14:editId="43F4EE42">
                <wp:simplePos x="0" y="0"/>
                <wp:positionH relativeFrom="margin">
                  <wp:posOffset>2087217</wp:posOffset>
                </wp:positionH>
                <wp:positionV relativeFrom="paragraph">
                  <wp:posOffset>220429</wp:posOffset>
                </wp:positionV>
                <wp:extent cx="3857625" cy="894522"/>
                <wp:effectExtent l="0" t="0" r="28575" b="20320"/>
                <wp:wrapNone/>
                <wp:docPr id="259" name="Rectangle: Rounded Corners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857625" cy="894522"/>
                        </a:xfrm>
                        <a:prstGeom prst="roundRect">
                          <a:avLst/>
                        </a:prstGeom>
                        <a:solidFill>
                          <a:schemeClr val="accent1">
                            <a:lumMod val="20000"/>
                            <a:lumOff val="80000"/>
                          </a:schemeClr>
                        </a:solidFill>
                        <a:ln>
                          <a:solidFill>
                            <a:schemeClr val="accent1">
                              <a:lumMod val="20000"/>
                              <a:lumOff val="80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42B04BD7" id="Rectangle: Rounded Corners 9" o:spid="_x0000_s1026" style="position:absolute;margin-left:164.35pt;margin-top:17.35pt;width:303.75pt;height:70.45pt;z-index:-25113804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" fillcolor="#d9e2f3 [660]" strokecolor="#d9e2f3 [660]" strokeweight="1pt">
                <v:stroke joinstyle="miter"/>
                <w10:wrap anchorx="margin"/>
              </v:roundrect>
            </w:pict>
          </mc:Fallback>
        </mc:AlternateContent>
      </w:r>
      <w:r w:rsidR="001214D6" w:rsidRPr="0007247D">
        <w:rPr>
          <w:rFonts w:ascii="Arial" w:hAnsi="Arial" w:cs="Arial"/>
          <w:noProof/>
          <w:sz w:val="20"/>
          <w:szCs w:val="20"/>
          <w:lang w:val="en-NZ" w:eastAsia="en-NZ"/>
        </w:rPr>
        <w:drawing>
          <wp:anchor distT="0" distB="0" distL="114300" distR="114300" simplePos="0" relativeHeight="251898880" behindDoc="0" locked="0" layoutInCell="1" allowOverlap="1" wp14:anchorId="67805676" wp14:editId="6ED25AB4">
            <wp:simplePos x="0" y="0"/>
            <wp:positionH relativeFrom="column">
              <wp:posOffset>95755</wp:posOffset>
            </wp:positionH>
            <wp:positionV relativeFrom="paragraph">
              <wp:posOffset>16979</wp:posOffset>
            </wp:positionV>
            <wp:extent cx="1267691" cy="1267691"/>
            <wp:effectExtent l="0" t="0" r="8890" b="0"/>
            <wp:wrapNone/>
            <wp:docPr id="191" name="Picture 19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7"/>
                    <pic:cNvPicPr>
                      <a:picLocks noChangeAspect="1" noChangeArrowheads="1"/>
                    </pic:cNvPicPr>
                  </pic:nvPicPr>
                  <pic:blipFill>
                    <a:blip r:embed="rId6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67691" cy="126769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2B62C1A" w14:textId="662FDE0C" w:rsidR="009B4ED5" w:rsidRPr="001214D6" w:rsidRDefault="009E491F" w:rsidP="00DB5F70">
      <w:pPr>
        <w:tabs>
          <w:tab w:val="left" w:pos="4680"/>
        </w:tabs>
        <w:spacing w:after="0" w:line="360" w:lineRule="auto"/>
        <w:ind w:left="3600"/>
        <w:rPr>
          <w:rFonts w:ascii="Arial" w:hAnsi="Arial" w:cs="Arial"/>
          <w:sz w:val="32"/>
          <w:szCs w:val="32"/>
          <w:lang w:val="en-NZ"/>
        </w:rPr>
      </w:pPr>
      <w:r w:rsidRPr="001214D6">
        <w:rPr>
          <w:rFonts w:ascii="Arial" w:hAnsi="Arial" w:cs="Arial"/>
          <w:b/>
          <w:bCs/>
          <w:sz w:val="32"/>
          <w:szCs w:val="32"/>
          <w:lang w:val="en-NZ"/>
        </w:rPr>
        <w:t xml:space="preserve">Priority areas </w:t>
      </w:r>
      <w:r w:rsidRPr="001214D6">
        <w:rPr>
          <w:rFonts w:ascii="Arial" w:hAnsi="Arial" w:cs="Arial"/>
          <w:sz w:val="32"/>
          <w:szCs w:val="32"/>
          <w:lang w:val="en-NZ"/>
        </w:rPr>
        <w:t xml:space="preserve">are the things we are going to focus on. </w:t>
      </w:r>
    </w:p>
    <w:p w14:paraId="1057A00F" w14:textId="0756E074" w:rsidR="0007247D" w:rsidRPr="001214D6" w:rsidRDefault="0007247D" w:rsidP="00DB5F70">
      <w:pPr>
        <w:tabs>
          <w:tab w:val="left" w:pos="4680"/>
        </w:tabs>
        <w:spacing w:after="0" w:line="360" w:lineRule="auto"/>
        <w:ind w:left="3600"/>
        <w:rPr>
          <w:rFonts w:ascii="Arial" w:hAnsi="Arial" w:cs="Arial"/>
          <w:sz w:val="32"/>
          <w:szCs w:val="32"/>
          <w:lang w:val="en-NZ"/>
        </w:rPr>
      </w:pPr>
    </w:p>
    <w:p w14:paraId="5F0F5D2C" w14:textId="2AED7578" w:rsidR="001214D6" w:rsidRDefault="001214D6" w:rsidP="00DB5F70">
      <w:pPr>
        <w:tabs>
          <w:tab w:val="left" w:pos="4680"/>
        </w:tabs>
        <w:spacing w:after="0" w:line="360" w:lineRule="auto"/>
        <w:ind w:left="3600"/>
        <w:rPr>
          <w:rFonts w:ascii="Arial" w:hAnsi="Arial" w:cs="Arial"/>
          <w:sz w:val="32"/>
          <w:szCs w:val="32"/>
          <w:lang w:val="en-NZ"/>
        </w:rPr>
      </w:pPr>
      <w:r w:rsidRPr="001214D6">
        <w:rPr>
          <w:rFonts w:ascii="Arial" w:hAnsi="Arial" w:cs="Arial"/>
          <w:noProof/>
          <w:sz w:val="32"/>
          <w:szCs w:val="32"/>
          <w:lang w:val="en-NZ" w:eastAsia="en-NZ"/>
        </w:rPr>
        <mc:AlternateContent>
          <mc:Choice Requires="wpg">
            <w:drawing>
              <wp:anchor distT="0" distB="0" distL="114300" distR="114300" simplePos="0" relativeHeight="252259328" behindDoc="0" locked="0" layoutInCell="1" allowOverlap="1" wp14:anchorId="14F797C2" wp14:editId="694DACA0">
                <wp:simplePos x="0" y="0"/>
                <wp:positionH relativeFrom="column">
                  <wp:posOffset>87015</wp:posOffset>
                </wp:positionH>
                <wp:positionV relativeFrom="paragraph">
                  <wp:posOffset>165679</wp:posOffset>
                </wp:positionV>
                <wp:extent cx="1350498" cy="1399735"/>
                <wp:effectExtent l="0" t="0" r="2540" b="10160"/>
                <wp:wrapNone/>
                <wp:docPr id="88" name="Group 88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350498" cy="1399735"/>
                          <a:chOff x="0" y="0"/>
                          <a:chExt cx="1350498" cy="1399735"/>
                        </a:xfrm>
                      </wpg:grpSpPr>
                      <wpg:grpSp>
                        <wpg:cNvPr id="89" name="Group 89"/>
                        <wpg:cNvGrpSpPr/>
                        <wpg:grpSpPr>
                          <a:xfrm>
                            <a:off x="0" y="0"/>
                            <a:ext cx="1350498" cy="1399735"/>
                            <a:chOff x="0" y="0"/>
                            <a:chExt cx="1216660" cy="1347395"/>
                          </a:xfrm>
                        </wpg:grpSpPr>
                        <pic:pic xmlns:pic="http://schemas.openxmlformats.org/drawingml/2006/picture">
                          <pic:nvPicPr>
                            <pic:cNvPr id="92" name="Picture 92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66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1216660" cy="121666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pic:spPr>
                        </pic:pic>
                        <wps:wsp>
                          <wps:cNvPr id="93" name="Straight Connector 93"/>
                          <wps:cNvCnPr/>
                          <wps:spPr>
                            <a:xfrm>
                              <a:off x="597947" y="956716"/>
                              <a:ext cx="0" cy="143508"/>
                            </a:xfrm>
                            <a:prstGeom prst="line">
                              <a:avLst/>
                            </a:prstGeom>
                            <a:ln/>
                          </wps:spPr>
                          <wps:style>
                            <a:lnRef idx="2">
                              <a:schemeClr val="dk1"/>
                            </a:lnRef>
                            <a:fillRef idx="0">
                              <a:schemeClr val="dk1"/>
                            </a:fillRef>
                            <a:effectRef idx="1">
                              <a:schemeClr val="dk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94" name="Oval 94"/>
                          <wps:cNvSpPr/>
                          <wps:spPr>
                            <a:xfrm>
                              <a:off x="480198" y="1098384"/>
                              <a:ext cx="248379" cy="249011"/>
                            </a:xfrm>
                            <a:prstGeom prst="ellipse">
                              <a:avLst/>
                            </a:prstGeom>
                            <a:noFill/>
                            <a:ln>
                              <a:solidFill>
                                <a:schemeClr val="accent4">
                                  <a:lumMod val="60000"/>
                                  <a:lumOff val="40000"/>
                                </a:schemeClr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  <wps:wsp>
                        <wps:cNvPr id="116" name="Straight Connector 116"/>
                        <wps:cNvCnPr/>
                        <wps:spPr>
                          <a:xfrm flipH="1">
                            <a:off x="381000" y="909637"/>
                            <a:ext cx="114300" cy="142875"/>
                          </a:xfrm>
                          <a:prstGeom prst="line">
                            <a:avLst/>
                          </a:prstGeom>
                          <a:ln w="9525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17" name="Oval 117"/>
                        <wps:cNvSpPr/>
                        <wps:spPr>
                          <a:xfrm>
                            <a:off x="214312" y="985837"/>
                            <a:ext cx="228600" cy="233045"/>
                          </a:xfrm>
                          <a:prstGeom prst="ellipse">
                            <a:avLst/>
                          </a:prstGeom>
                          <a:solidFill>
                            <a:schemeClr val="bg1"/>
                          </a:solidFill>
                          <a:ln>
                            <a:solidFill>
                              <a:srgbClr val="E97BC4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4352BAB5" id="Group 88" o:spid="_x0000_s1026" style="position:absolute;margin-left:6.85pt;margin-top:13.05pt;width:106.35pt;height:110.2pt;z-index:252259328" coordsize="13504,13997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">
                <v:group id="Group 89" o:spid="_x0000_s1027" style="position:absolute;width:13504;height:13997" coordsize="12166,13473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lA3+AMQAAADbAAAA&#10;DwAAAAAAAAAAAAAAAACqAgAAZHJzL2Rvd25yZXYueG1sUEsFBgAAAAAEAAQA+gAAAJsDAAAAAA==&#10;">
                  <v:shape id="Picture 92" o:spid="_x0000_s1028" type="#_x0000_t75" style="position:absolute;width:12166;height:12166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">
                    <v:imagedata r:id="rId67" o:title=""/>
                    <v:path arrowok="t"/>
                  </v:shape>
                  <v:line id="Straight Connector 93" o:spid="_x0000_s1029" style="position:absolute;visibility:visible;mso-wrap-style:square" from="5979,9567" to="5979,11002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" strokecolor="black [3200]" strokeweight="1pt">
                    <v:stroke joinstyle="miter"/>
                  </v:line>
                  <v:oval id="Oval 94" o:spid="_x0000_s1030" style="position:absolute;left:4801;top:10983;width:2484;height:2490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f1sPRMQA&#10;AADbAAAADwAAAGRycy9kb3ducmV2LnhtbESPQWvCQBSE7wX/w/KEXoJuYotodBVRrL0aBfH2yD6T&#10;YPZtzG41/fddoeBxmJlvmPmyM7W4U+sqywqSYQyCOLe64kLB8bAdTEA4j6yxtkwKfsnBctF7m2Oq&#10;7YP3dM98IQKEXYoKSu+bVEqXl2TQDW1DHLyLbQ36INtC6hYfAW5qOYrjsTRYcVgosaF1Sfk1+zEK&#10;dtE+uY4+onN0mliz/dqsb4nMlHrvd6sZCE+df4X/299awfQTnl/CD5CLP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H9bD0TEAAAA2wAAAA8AAAAAAAAAAAAAAAAAmAIAAGRycy9k&#10;b3ducmV2LnhtbFBLBQYAAAAABAAEAPUAAACJAwAAAAA=&#10;" filled="f" strokecolor="#ffd966 [1943]" strokeweight="1pt">
                    <v:stroke joinstyle="miter"/>
                  </v:oval>
                </v:group>
                <v:line id="Straight Connector 116" o:spid="_x0000_s1031" style="position:absolute;flip:x;visibility:visible;mso-wrap-style:square" from="3810,9096" to="4953,10525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" strokecolor="black [3213]">
                  <v:stroke joinstyle="miter"/>
                </v:line>
                <v:oval id="Oval 117" o:spid="_x0000_s1032" style="position:absolute;left:2143;top:9858;width:2286;height:2330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RTUUQsIA&#10;AADcAAAADwAAAGRycy9kb3ducmV2LnhtbERPTYvCMBC9C/6HMIIXWVNlcaVrFBWUxYOw1UtvQzPb&#10;lm0mtYm2/nsjCN7m8T5nsepMJW7UuNKygsk4AkGcWV1yruB82n3MQTiPrLGyTAru5GC17PcWGGvb&#10;8i/dEp+LEMIuRgWF93UspcsKMujGtiYO3J9tDPoAm1zqBtsQbio5jaKZNFhyaCiwpm1B2X9yNQq6&#10;Vn/myWUj92l70OtReky385FSw0G3/gbhqfNv8cv9o8P8yRc8nwkXyOUD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BFNRRCwgAAANwAAAAPAAAAAAAAAAAAAAAAAJgCAABkcnMvZG93&#10;bnJldi54bWxQSwUGAAAAAAQABAD1AAAAhwMAAAAA&#10;" fillcolor="white [3212]" strokecolor="#e97bc4" strokeweight="1pt">
                  <v:stroke joinstyle="miter"/>
                </v:oval>
              </v:group>
            </w:pict>
          </mc:Fallback>
        </mc:AlternateContent>
      </w:r>
    </w:p>
    <w:p w14:paraId="10732C8A" w14:textId="250B9D54" w:rsidR="009E491F" w:rsidRPr="001214D6" w:rsidRDefault="0007247D" w:rsidP="00DB5F70">
      <w:pPr>
        <w:tabs>
          <w:tab w:val="left" w:pos="4680"/>
        </w:tabs>
        <w:spacing w:after="0" w:line="360" w:lineRule="auto"/>
        <w:ind w:left="3600"/>
        <w:rPr>
          <w:rFonts w:ascii="Arial" w:hAnsi="Arial" w:cs="Arial"/>
          <w:sz w:val="32"/>
          <w:szCs w:val="32"/>
          <w:lang w:val="en-NZ"/>
        </w:rPr>
      </w:pPr>
      <w:r w:rsidRPr="001214D6">
        <w:rPr>
          <w:rFonts w:ascii="Arial" w:hAnsi="Arial" w:cs="Arial"/>
          <w:noProof/>
          <w:sz w:val="32"/>
          <w:szCs w:val="32"/>
          <w:lang w:val="en-NZ" w:eastAsia="en-NZ"/>
        </w:rPr>
        <mc:AlternateContent>
          <mc:Choice Requires="wps">
            <w:drawing>
              <wp:anchor distT="0" distB="0" distL="114300" distR="114300" simplePos="0" relativeHeight="252180480" behindDoc="1" locked="0" layoutInCell="1" allowOverlap="1" wp14:anchorId="7E22921C" wp14:editId="2F6019D4">
                <wp:simplePos x="0" y="0"/>
                <wp:positionH relativeFrom="margin">
                  <wp:posOffset>2104390</wp:posOffset>
                </wp:positionH>
                <wp:positionV relativeFrom="paragraph">
                  <wp:posOffset>101600</wp:posOffset>
                </wp:positionV>
                <wp:extent cx="3857625" cy="956310"/>
                <wp:effectExtent l="0" t="0" r="28575" b="15240"/>
                <wp:wrapNone/>
                <wp:docPr id="260" name="Rectangle: Rounded Corners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857625" cy="956310"/>
                        </a:xfrm>
                        <a:prstGeom prst="roundRect">
                          <a:avLst/>
                        </a:prstGeom>
                        <a:solidFill>
                          <a:schemeClr val="accent1">
                            <a:lumMod val="20000"/>
                            <a:lumOff val="80000"/>
                          </a:schemeClr>
                        </a:solidFill>
                        <a:ln>
                          <a:solidFill>
                            <a:schemeClr val="accent1">
                              <a:lumMod val="20000"/>
                              <a:lumOff val="80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57E3FF0A" id="Rectangle: Rounded Corners 9" o:spid="_x0000_s1026" style="position:absolute;margin-left:165.7pt;margin-top:8pt;width:303.75pt;height:75.3pt;z-index:-25113600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" fillcolor="#d9e2f3 [660]" strokecolor="#d9e2f3 [660]" strokeweight="1pt">
                <v:stroke joinstyle="miter"/>
                <w10:wrap anchorx="margin"/>
              </v:roundrect>
            </w:pict>
          </mc:Fallback>
        </mc:AlternateContent>
      </w:r>
    </w:p>
    <w:p w14:paraId="2D806241" w14:textId="0E3ED8A1" w:rsidR="009E491F" w:rsidRPr="00507D54" w:rsidRDefault="009E491F" w:rsidP="00DB5F70">
      <w:pPr>
        <w:tabs>
          <w:tab w:val="left" w:pos="4680"/>
        </w:tabs>
        <w:spacing w:after="0" w:line="360" w:lineRule="auto"/>
        <w:ind w:left="3600"/>
        <w:rPr>
          <w:rFonts w:ascii="Arial" w:hAnsi="Arial" w:cs="Arial"/>
          <w:sz w:val="32"/>
          <w:szCs w:val="32"/>
          <w:lang w:val="en-NZ"/>
        </w:rPr>
      </w:pPr>
      <w:r w:rsidRPr="001214D6">
        <w:rPr>
          <w:rFonts w:ascii="Arial" w:hAnsi="Arial" w:cs="Arial"/>
          <w:sz w:val="32"/>
          <w:szCs w:val="32"/>
          <w:lang w:val="en-NZ"/>
        </w:rPr>
        <w:t>The</w:t>
      </w:r>
      <w:r w:rsidRPr="00507D54">
        <w:rPr>
          <w:rFonts w:ascii="Arial" w:hAnsi="Arial" w:cs="Arial"/>
          <w:sz w:val="32"/>
          <w:szCs w:val="32"/>
          <w:lang w:val="en-NZ"/>
        </w:rPr>
        <w:t xml:space="preserve"> </w:t>
      </w:r>
      <w:r w:rsidRPr="00507D54">
        <w:rPr>
          <w:rFonts w:ascii="Arial" w:hAnsi="Arial" w:cs="Arial"/>
          <w:b/>
          <w:bCs/>
          <w:sz w:val="32"/>
          <w:szCs w:val="32"/>
          <w:lang w:val="en-NZ"/>
        </w:rPr>
        <w:t>principles</w:t>
      </w:r>
      <w:r w:rsidRPr="00507D54">
        <w:rPr>
          <w:rFonts w:ascii="Arial" w:hAnsi="Arial" w:cs="Arial"/>
          <w:sz w:val="32"/>
          <w:szCs w:val="32"/>
          <w:lang w:val="en-NZ"/>
        </w:rPr>
        <w:t xml:space="preserve"> are the </w:t>
      </w:r>
      <w:r w:rsidRPr="00507D54">
        <w:rPr>
          <w:rFonts w:ascii="Arial" w:hAnsi="Arial" w:cs="Arial"/>
          <w:b/>
          <w:bCs/>
          <w:sz w:val="32"/>
          <w:szCs w:val="32"/>
          <w:lang w:val="en-NZ"/>
        </w:rPr>
        <w:t>values</w:t>
      </w:r>
      <w:r w:rsidRPr="00507D54">
        <w:rPr>
          <w:rFonts w:ascii="Arial" w:hAnsi="Arial" w:cs="Arial"/>
          <w:sz w:val="32"/>
          <w:szCs w:val="32"/>
          <w:lang w:val="en-NZ"/>
        </w:rPr>
        <w:t xml:space="preserve"> we are going to make sure we follow. </w:t>
      </w:r>
    </w:p>
    <w:p w14:paraId="186E6B19" w14:textId="77777777" w:rsidR="001214D6" w:rsidRDefault="001214D6">
      <w:pPr>
        <w:rPr>
          <w:rFonts w:ascii="Arial" w:hAnsi="Arial" w:cs="Arial"/>
          <w:b/>
          <w:bCs/>
          <w:sz w:val="32"/>
          <w:szCs w:val="32"/>
          <w:lang w:val="en-NZ"/>
        </w:rPr>
      </w:pPr>
      <w:r>
        <w:rPr>
          <w:rFonts w:ascii="Arial" w:hAnsi="Arial" w:cs="Arial"/>
          <w:b/>
          <w:bCs/>
          <w:sz w:val="32"/>
          <w:szCs w:val="32"/>
          <w:lang w:val="en-NZ"/>
        </w:rPr>
        <w:br w:type="page"/>
      </w:r>
    </w:p>
    <w:p w14:paraId="46E05C38" w14:textId="392696A8" w:rsidR="009E491F" w:rsidRPr="00507D54" w:rsidRDefault="00507D54" w:rsidP="00DB5F70">
      <w:pPr>
        <w:tabs>
          <w:tab w:val="left" w:pos="4680"/>
        </w:tabs>
        <w:spacing w:after="0" w:line="360" w:lineRule="auto"/>
        <w:ind w:left="3600"/>
        <w:rPr>
          <w:rFonts w:ascii="Arial" w:hAnsi="Arial" w:cs="Arial"/>
          <w:sz w:val="32"/>
          <w:szCs w:val="32"/>
          <w:lang w:val="en-NZ"/>
        </w:rPr>
      </w:pPr>
      <w:r w:rsidRPr="00507D54">
        <w:rPr>
          <w:noProof/>
          <w:sz w:val="32"/>
          <w:szCs w:val="32"/>
          <w:lang w:val="en-NZ" w:eastAsia="en-NZ"/>
        </w:rPr>
        <w:lastRenderedPageBreak/>
        <w:drawing>
          <wp:anchor distT="0" distB="0" distL="0" distR="0" simplePos="0" relativeHeight="251683840" behindDoc="0" locked="0" layoutInCell="1" allowOverlap="1" wp14:anchorId="127B1245" wp14:editId="1A90A687">
            <wp:simplePos x="0" y="0"/>
            <wp:positionH relativeFrom="page">
              <wp:posOffset>1013791</wp:posOffset>
            </wp:positionH>
            <wp:positionV relativeFrom="paragraph">
              <wp:posOffset>-147210</wp:posOffset>
            </wp:positionV>
            <wp:extent cx="1356995" cy="1047750"/>
            <wp:effectExtent l="0" t="0" r="0" b="0"/>
            <wp:wrapNone/>
            <wp:docPr id="115" name="image69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6" name="image69.jpeg"/>
                    <pic:cNvPicPr/>
                  </pic:nvPicPr>
                  <pic:blipFill>
                    <a:blip r:embed="rId6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356995" cy="10477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3808E3">
        <w:rPr>
          <w:rFonts w:ascii="Arial" w:hAnsi="Arial" w:cs="Arial"/>
          <w:noProof/>
          <w:sz w:val="32"/>
          <w:szCs w:val="32"/>
          <w:lang w:val="en-NZ" w:eastAsia="en-NZ"/>
        </w:rPr>
        <mc:AlternateContent>
          <mc:Choice Requires="wps">
            <w:drawing>
              <wp:anchor distT="0" distB="0" distL="114300" distR="114300" simplePos="0" relativeHeight="252182528" behindDoc="1" locked="0" layoutInCell="1" allowOverlap="1" wp14:anchorId="686FB666" wp14:editId="3A5141B0">
                <wp:simplePos x="0" y="0"/>
                <wp:positionH relativeFrom="margin">
                  <wp:posOffset>2186305</wp:posOffset>
                </wp:positionH>
                <wp:positionV relativeFrom="paragraph">
                  <wp:posOffset>-130230</wp:posOffset>
                </wp:positionV>
                <wp:extent cx="3857625" cy="1192695"/>
                <wp:effectExtent l="0" t="0" r="28575" b="26670"/>
                <wp:wrapNone/>
                <wp:docPr id="270" name="Rectangle: Rounded Corners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857625" cy="1192695"/>
                        </a:xfrm>
                        <a:prstGeom prst="roundRect">
                          <a:avLst/>
                        </a:prstGeom>
                        <a:solidFill>
                          <a:schemeClr val="accent1">
                            <a:lumMod val="20000"/>
                            <a:lumOff val="80000"/>
                          </a:schemeClr>
                        </a:solidFill>
                        <a:ln>
                          <a:solidFill>
                            <a:schemeClr val="accent1">
                              <a:lumMod val="20000"/>
                              <a:lumOff val="80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2387C85E" id="Rectangle: Rounded Corners 9" o:spid="_x0000_s1026" style="position:absolute;margin-left:172.15pt;margin-top:-10.25pt;width:303.75pt;height:93.9pt;z-index:-25113395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" fillcolor="#d9e2f3 [660]" strokecolor="#d9e2f3 [660]" strokeweight="1pt">
                <v:stroke joinstyle="miter"/>
                <w10:wrap anchorx="margin"/>
              </v:roundrect>
            </w:pict>
          </mc:Fallback>
        </mc:AlternateContent>
      </w:r>
      <w:r w:rsidR="009E491F" w:rsidRPr="00507D54">
        <w:rPr>
          <w:rFonts w:ascii="Arial" w:hAnsi="Arial" w:cs="Arial"/>
          <w:b/>
          <w:bCs/>
          <w:sz w:val="32"/>
          <w:szCs w:val="32"/>
          <w:lang w:val="en-NZ"/>
        </w:rPr>
        <w:t xml:space="preserve">Values </w:t>
      </w:r>
      <w:r w:rsidR="009E491F" w:rsidRPr="00507D54">
        <w:rPr>
          <w:rFonts w:ascii="Arial" w:hAnsi="Arial" w:cs="Arial"/>
          <w:sz w:val="32"/>
          <w:szCs w:val="32"/>
          <w:lang w:val="en-NZ"/>
        </w:rPr>
        <w:t xml:space="preserve">are ideas that we have about the things that are important to our way of life. </w:t>
      </w:r>
    </w:p>
    <w:p w14:paraId="283EA816" w14:textId="77777777" w:rsidR="0092008B" w:rsidRPr="00507D54" w:rsidRDefault="0092008B" w:rsidP="00DB5F70">
      <w:pPr>
        <w:tabs>
          <w:tab w:val="left" w:pos="4680"/>
        </w:tabs>
        <w:spacing w:after="0" w:line="360" w:lineRule="auto"/>
        <w:ind w:left="3600"/>
        <w:rPr>
          <w:rFonts w:ascii="Arial" w:hAnsi="Arial" w:cs="Arial"/>
          <w:sz w:val="32"/>
          <w:szCs w:val="32"/>
          <w:lang w:val="en-NZ"/>
        </w:rPr>
      </w:pPr>
    </w:p>
    <w:p w14:paraId="30BF80D8" w14:textId="5A84EF22" w:rsidR="0092008B" w:rsidRPr="00507D54" w:rsidRDefault="0092008B" w:rsidP="00DB5F70">
      <w:pPr>
        <w:tabs>
          <w:tab w:val="left" w:pos="4680"/>
        </w:tabs>
        <w:spacing w:after="0" w:line="360" w:lineRule="auto"/>
        <w:ind w:left="3600"/>
        <w:rPr>
          <w:rFonts w:ascii="Arial" w:hAnsi="Arial" w:cs="Arial"/>
          <w:sz w:val="32"/>
          <w:szCs w:val="32"/>
          <w:lang w:val="en-NZ"/>
        </w:rPr>
      </w:pPr>
    </w:p>
    <w:p w14:paraId="3DBE99BD" w14:textId="38D6CC16" w:rsidR="006E1571" w:rsidRPr="003808E3" w:rsidRDefault="004A66CD" w:rsidP="00DB5F70">
      <w:pPr>
        <w:spacing w:after="0" w:line="360" w:lineRule="auto"/>
        <w:ind w:left="4820"/>
        <w:rPr>
          <w:rFonts w:ascii="Arial" w:hAnsi="Arial" w:cs="Arial"/>
          <w:sz w:val="32"/>
          <w:szCs w:val="32"/>
          <w:lang w:val="en-NZ"/>
        </w:rPr>
      </w:pPr>
      <w:r w:rsidRPr="003808E3">
        <w:rPr>
          <w:rFonts w:ascii="Arial" w:hAnsi="Arial" w:cs="Arial"/>
          <w:b/>
          <w:bCs/>
          <w:noProof/>
          <w:sz w:val="32"/>
          <w:szCs w:val="32"/>
          <w:lang w:val="en-NZ" w:eastAsia="en-NZ"/>
        </w:rPr>
        <w:drawing>
          <wp:anchor distT="0" distB="0" distL="114300" distR="114300" simplePos="0" relativeHeight="251679744" behindDoc="0" locked="0" layoutInCell="1" allowOverlap="1" wp14:anchorId="293DFD4F" wp14:editId="5A51E310">
            <wp:simplePos x="0" y="0"/>
            <wp:positionH relativeFrom="column">
              <wp:posOffset>-344170</wp:posOffset>
            </wp:positionH>
            <wp:positionV relativeFrom="paragraph">
              <wp:posOffset>88900</wp:posOffset>
            </wp:positionV>
            <wp:extent cx="3148965" cy="4253865"/>
            <wp:effectExtent l="19050" t="19050" r="13335" b="13335"/>
            <wp:wrapNone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6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48965" cy="4253865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30BD8" w:rsidRPr="003808E3">
        <w:rPr>
          <w:rFonts w:ascii="Arial" w:hAnsi="Arial" w:cs="Arial"/>
          <w:sz w:val="32"/>
          <w:szCs w:val="32"/>
          <w:lang w:val="en-NZ"/>
        </w:rPr>
        <w:t xml:space="preserve">All of these are shown on this tree. </w:t>
      </w:r>
    </w:p>
    <w:p w14:paraId="541CB523" w14:textId="10BE864D" w:rsidR="006E1571" w:rsidRDefault="006E1571" w:rsidP="00DB5F70">
      <w:pPr>
        <w:tabs>
          <w:tab w:val="left" w:pos="4680"/>
        </w:tabs>
        <w:spacing w:after="0" w:line="360" w:lineRule="auto"/>
        <w:ind w:left="4253" w:hanging="567"/>
        <w:rPr>
          <w:rFonts w:ascii="Arial" w:hAnsi="Arial" w:cs="Arial"/>
          <w:sz w:val="32"/>
          <w:szCs w:val="32"/>
          <w:lang w:val="en-NZ"/>
        </w:rPr>
      </w:pPr>
    </w:p>
    <w:p w14:paraId="50D6FD41" w14:textId="77777777" w:rsidR="00403A35" w:rsidRPr="003808E3" w:rsidRDefault="00403A35" w:rsidP="00DB5F70">
      <w:pPr>
        <w:tabs>
          <w:tab w:val="left" w:pos="4680"/>
        </w:tabs>
        <w:spacing w:after="0" w:line="360" w:lineRule="auto"/>
        <w:ind w:left="4253" w:hanging="567"/>
        <w:rPr>
          <w:rFonts w:ascii="Arial" w:hAnsi="Arial" w:cs="Arial"/>
          <w:sz w:val="32"/>
          <w:szCs w:val="32"/>
          <w:lang w:val="en-NZ"/>
        </w:rPr>
      </w:pPr>
    </w:p>
    <w:p w14:paraId="6C5DD282" w14:textId="2636685D" w:rsidR="00F41E81" w:rsidRPr="003808E3" w:rsidRDefault="00F41E81" w:rsidP="00DB5F70">
      <w:pPr>
        <w:tabs>
          <w:tab w:val="left" w:pos="4680"/>
        </w:tabs>
        <w:spacing w:after="0" w:line="360" w:lineRule="auto"/>
        <w:ind w:left="5387" w:hanging="567"/>
        <w:rPr>
          <w:rFonts w:ascii="Arial" w:hAnsi="Arial" w:cs="Arial"/>
          <w:sz w:val="32"/>
          <w:szCs w:val="32"/>
          <w:lang w:val="en-NZ"/>
        </w:rPr>
      </w:pPr>
      <w:r w:rsidRPr="003808E3">
        <w:rPr>
          <w:rFonts w:ascii="Arial" w:hAnsi="Arial" w:cs="Arial"/>
          <w:sz w:val="32"/>
          <w:szCs w:val="32"/>
          <w:lang w:val="en-NZ"/>
        </w:rPr>
        <w:t xml:space="preserve">We </w:t>
      </w:r>
      <w:r w:rsidR="007F7470" w:rsidRPr="003808E3">
        <w:rPr>
          <w:rFonts w:ascii="Arial" w:hAnsi="Arial" w:cs="Arial"/>
          <w:sz w:val="32"/>
          <w:szCs w:val="32"/>
          <w:lang w:val="en-NZ"/>
        </w:rPr>
        <w:t>used</w:t>
      </w:r>
      <w:r w:rsidRPr="003808E3">
        <w:rPr>
          <w:rFonts w:ascii="Arial" w:hAnsi="Arial" w:cs="Arial"/>
          <w:sz w:val="32"/>
          <w:szCs w:val="32"/>
          <w:lang w:val="en-NZ"/>
        </w:rPr>
        <w:t xml:space="preserve"> a tree because</w:t>
      </w:r>
      <w:r w:rsidR="002E1B29" w:rsidRPr="003808E3">
        <w:rPr>
          <w:rFonts w:ascii="Arial" w:hAnsi="Arial" w:cs="Arial"/>
          <w:sz w:val="32"/>
          <w:szCs w:val="32"/>
          <w:lang w:val="en-NZ"/>
        </w:rPr>
        <w:t xml:space="preserve"> the</w:t>
      </w:r>
      <w:r w:rsidRPr="003808E3">
        <w:rPr>
          <w:rFonts w:ascii="Arial" w:hAnsi="Arial" w:cs="Arial"/>
          <w:sz w:val="32"/>
          <w:szCs w:val="32"/>
          <w:lang w:val="en-NZ"/>
        </w:rPr>
        <w:t xml:space="preserve">: </w:t>
      </w:r>
    </w:p>
    <w:p w14:paraId="6661BA6A" w14:textId="6B68BF3B" w:rsidR="00F41E81" w:rsidRPr="003808E3" w:rsidRDefault="00F41E81" w:rsidP="00DB5F70">
      <w:pPr>
        <w:tabs>
          <w:tab w:val="left" w:pos="4680"/>
        </w:tabs>
        <w:spacing w:after="0" w:line="360" w:lineRule="auto"/>
        <w:ind w:left="5387" w:hanging="567"/>
        <w:rPr>
          <w:rFonts w:ascii="Arial" w:hAnsi="Arial" w:cs="Arial"/>
          <w:sz w:val="32"/>
          <w:szCs w:val="32"/>
          <w:lang w:val="en-NZ"/>
        </w:rPr>
      </w:pPr>
    </w:p>
    <w:p w14:paraId="4E3951A5" w14:textId="77777777" w:rsidR="007F73A7" w:rsidRPr="003808E3" w:rsidRDefault="007F73A7" w:rsidP="00DB5F70">
      <w:pPr>
        <w:pStyle w:val="ListParagraph"/>
        <w:numPr>
          <w:ilvl w:val="0"/>
          <w:numId w:val="6"/>
        </w:numPr>
        <w:tabs>
          <w:tab w:val="left" w:pos="4680"/>
        </w:tabs>
        <w:spacing w:after="0" w:line="360" w:lineRule="auto"/>
        <w:ind w:left="5387" w:hanging="567"/>
        <w:rPr>
          <w:rFonts w:ascii="Arial" w:hAnsi="Arial" w:cs="Arial"/>
          <w:sz w:val="32"/>
          <w:szCs w:val="32"/>
          <w:lang w:val="en-NZ"/>
        </w:rPr>
      </w:pPr>
      <w:r w:rsidRPr="003808E3">
        <w:rPr>
          <w:rFonts w:ascii="Arial" w:hAnsi="Arial" w:cs="Arial"/>
          <w:sz w:val="32"/>
          <w:szCs w:val="32"/>
          <w:lang w:val="en-NZ"/>
        </w:rPr>
        <w:t xml:space="preserve">vision is like </w:t>
      </w:r>
      <w:r w:rsidR="00F14BC0" w:rsidRPr="003808E3">
        <w:rPr>
          <w:rFonts w:ascii="Arial" w:hAnsi="Arial" w:cs="Arial"/>
          <w:sz w:val="32"/>
          <w:szCs w:val="32"/>
          <w:lang w:val="en-NZ"/>
        </w:rPr>
        <w:t>a</w:t>
      </w:r>
      <w:r w:rsidRPr="003808E3">
        <w:rPr>
          <w:rFonts w:ascii="Arial" w:hAnsi="Arial" w:cs="Arial"/>
          <w:sz w:val="32"/>
          <w:szCs w:val="32"/>
          <w:lang w:val="en-NZ"/>
        </w:rPr>
        <w:t xml:space="preserve"> tree </w:t>
      </w:r>
    </w:p>
    <w:p w14:paraId="07FDF851" w14:textId="77777777" w:rsidR="007F73A7" w:rsidRPr="003808E3" w:rsidRDefault="007F73A7" w:rsidP="00DB5F70">
      <w:pPr>
        <w:pStyle w:val="ListParagraph"/>
        <w:tabs>
          <w:tab w:val="left" w:pos="4680"/>
        </w:tabs>
        <w:spacing w:after="0" w:line="360" w:lineRule="auto"/>
        <w:ind w:left="5387" w:hanging="567"/>
        <w:rPr>
          <w:rFonts w:ascii="Arial" w:hAnsi="Arial" w:cs="Arial"/>
          <w:sz w:val="32"/>
          <w:szCs w:val="32"/>
          <w:lang w:val="en-NZ"/>
        </w:rPr>
      </w:pPr>
    </w:p>
    <w:p w14:paraId="72FA1442" w14:textId="77777777" w:rsidR="00130BD8" w:rsidRPr="003808E3" w:rsidRDefault="00130BD8" w:rsidP="00DB5F70">
      <w:pPr>
        <w:pStyle w:val="ListParagraph"/>
        <w:numPr>
          <w:ilvl w:val="0"/>
          <w:numId w:val="6"/>
        </w:numPr>
        <w:tabs>
          <w:tab w:val="left" w:pos="4680"/>
        </w:tabs>
        <w:spacing w:after="0" w:line="360" w:lineRule="auto"/>
        <w:ind w:left="5387" w:hanging="567"/>
        <w:rPr>
          <w:rFonts w:ascii="Arial" w:hAnsi="Arial" w:cs="Arial"/>
          <w:sz w:val="32"/>
          <w:szCs w:val="32"/>
          <w:lang w:val="en-NZ"/>
        </w:rPr>
      </w:pPr>
      <w:r w:rsidRPr="003808E3">
        <w:rPr>
          <w:rFonts w:ascii="Arial" w:hAnsi="Arial" w:cs="Arial"/>
          <w:sz w:val="32"/>
          <w:szCs w:val="32"/>
          <w:lang w:val="en-NZ"/>
        </w:rPr>
        <w:t xml:space="preserve">7 priority areas are like leaves that grow </w:t>
      </w:r>
    </w:p>
    <w:p w14:paraId="2904595C" w14:textId="77777777" w:rsidR="00130BD8" w:rsidRPr="003808E3" w:rsidRDefault="00130BD8" w:rsidP="00DB5F70">
      <w:pPr>
        <w:pStyle w:val="ListParagraph"/>
        <w:tabs>
          <w:tab w:val="left" w:pos="4680"/>
        </w:tabs>
        <w:spacing w:after="0" w:line="360" w:lineRule="auto"/>
        <w:ind w:left="5387" w:hanging="567"/>
        <w:rPr>
          <w:rFonts w:ascii="Arial" w:hAnsi="Arial" w:cs="Arial"/>
          <w:sz w:val="32"/>
          <w:szCs w:val="32"/>
          <w:lang w:val="en-NZ"/>
        </w:rPr>
      </w:pPr>
    </w:p>
    <w:p w14:paraId="26E4E5AE" w14:textId="6A1A7C24" w:rsidR="00864FE0" w:rsidRPr="003808E3" w:rsidRDefault="00130BD8" w:rsidP="00DB5F70">
      <w:pPr>
        <w:pStyle w:val="ListParagraph"/>
        <w:numPr>
          <w:ilvl w:val="0"/>
          <w:numId w:val="6"/>
        </w:numPr>
        <w:tabs>
          <w:tab w:val="left" w:pos="4680"/>
        </w:tabs>
        <w:spacing w:after="0" w:line="360" w:lineRule="auto"/>
        <w:ind w:left="5387" w:hanging="567"/>
        <w:rPr>
          <w:rFonts w:ascii="Arial" w:hAnsi="Arial" w:cs="Arial"/>
          <w:sz w:val="32"/>
          <w:szCs w:val="32"/>
          <w:lang w:val="en-NZ"/>
        </w:rPr>
      </w:pPr>
      <w:proofErr w:type="gramStart"/>
      <w:r w:rsidRPr="003808E3">
        <w:rPr>
          <w:rFonts w:ascii="Arial" w:hAnsi="Arial" w:cs="Arial"/>
          <w:sz w:val="32"/>
          <w:szCs w:val="32"/>
          <w:lang w:val="en-NZ"/>
        </w:rPr>
        <w:t>principles</w:t>
      </w:r>
      <w:proofErr w:type="gramEnd"/>
      <w:r w:rsidRPr="003808E3">
        <w:rPr>
          <w:rFonts w:ascii="Arial" w:hAnsi="Arial" w:cs="Arial"/>
          <w:sz w:val="32"/>
          <w:szCs w:val="32"/>
          <w:lang w:val="en-NZ"/>
        </w:rPr>
        <w:t xml:space="preserve"> are like roots that hold us together.</w:t>
      </w:r>
    </w:p>
    <w:p w14:paraId="364C1416" w14:textId="77777777" w:rsidR="00130BD8" w:rsidRPr="003808E3" w:rsidRDefault="00130BD8" w:rsidP="00DB5F70">
      <w:pPr>
        <w:tabs>
          <w:tab w:val="left" w:pos="4680"/>
        </w:tabs>
        <w:spacing w:after="0" w:line="360" w:lineRule="auto"/>
        <w:ind w:left="3600"/>
        <w:rPr>
          <w:rFonts w:ascii="Arial" w:hAnsi="Arial" w:cs="Arial"/>
          <w:sz w:val="32"/>
          <w:szCs w:val="32"/>
          <w:lang w:val="en-NZ"/>
        </w:rPr>
      </w:pPr>
      <w:r w:rsidRPr="003808E3">
        <w:rPr>
          <w:rFonts w:ascii="Arial" w:hAnsi="Arial" w:cs="Arial"/>
          <w:sz w:val="32"/>
          <w:szCs w:val="32"/>
          <w:lang w:val="en-NZ"/>
        </w:rPr>
        <w:t xml:space="preserve"> </w:t>
      </w:r>
    </w:p>
    <w:p w14:paraId="7F76F626" w14:textId="24A34F5F" w:rsidR="00F271CA" w:rsidRDefault="004F0CCE" w:rsidP="00A50A23">
      <w:pPr>
        <w:spacing w:after="0" w:line="360" w:lineRule="auto"/>
        <w:ind w:left="4820"/>
        <w:rPr>
          <w:rFonts w:ascii="Arial" w:hAnsi="Arial" w:cs="Arial"/>
          <w:sz w:val="32"/>
          <w:szCs w:val="32"/>
          <w:lang w:val="en-NZ"/>
        </w:rPr>
      </w:pPr>
      <w:r>
        <w:rPr>
          <w:rFonts w:ascii="Arial" w:hAnsi="Arial" w:cs="Arial"/>
          <w:sz w:val="32"/>
          <w:szCs w:val="32"/>
          <w:lang w:val="en-NZ"/>
        </w:rPr>
        <w:br w:type="page"/>
      </w:r>
    </w:p>
    <w:p w14:paraId="11CE1B06" w14:textId="502A040A" w:rsidR="007F73A7" w:rsidRPr="003808E3" w:rsidRDefault="00231D9C" w:rsidP="00DB5F70">
      <w:pPr>
        <w:pStyle w:val="Heading1"/>
        <w:spacing w:after="0"/>
      </w:pPr>
      <w:r w:rsidRPr="003808E3">
        <w:rPr>
          <w:lang w:eastAsia="en-NZ"/>
        </w:rPr>
        <w:lastRenderedPageBreak/>
        <mc:AlternateContent>
          <mc:Choice Requires="wps">
            <w:drawing>
              <wp:anchor distT="0" distB="0" distL="114300" distR="114300" simplePos="0" relativeHeight="251692032" behindDoc="0" locked="0" layoutInCell="1" allowOverlap="1" wp14:anchorId="05075C4F" wp14:editId="789ECBE4">
                <wp:simplePos x="0" y="0"/>
                <wp:positionH relativeFrom="column">
                  <wp:posOffset>9525</wp:posOffset>
                </wp:positionH>
                <wp:positionV relativeFrom="paragraph">
                  <wp:posOffset>-142875</wp:posOffset>
                </wp:positionV>
                <wp:extent cx="5934075" cy="604520"/>
                <wp:effectExtent l="0" t="0" r="9525" b="5080"/>
                <wp:wrapNone/>
                <wp:docPr id="29" name="AutoShape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5934075" cy="604520"/>
                        </a:xfrm>
                        <a:custGeom>
                          <a:avLst/>
                          <a:gdLst>
                            <a:gd name="T0" fmla="*/ 98 w 9113"/>
                            <a:gd name="T1" fmla="*/ 1186 h 1224"/>
                            <a:gd name="T2" fmla="*/ 17 w 9113"/>
                            <a:gd name="T3" fmla="*/ 1087 h 1224"/>
                            <a:gd name="T4" fmla="*/ 10 w 9113"/>
                            <a:gd name="T5" fmla="*/ 156 h 1224"/>
                            <a:gd name="T6" fmla="*/ 82 w 9113"/>
                            <a:gd name="T7" fmla="*/ 50 h 1224"/>
                            <a:gd name="T8" fmla="*/ 8911 w 9113"/>
                            <a:gd name="T9" fmla="*/ 0 h 1224"/>
                            <a:gd name="T10" fmla="*/ 9042 w 9113"/>
                            <a:gd name="T11" fmla="*/ 60 h 1224"/>
                            <a:gd name="T12" fmla="*/ 158 w 9113"/>
                            <a:gd name="T13" fmla="*/ 72 h 1224"/>
                            <a:gd name="T14" fmla="*/ 121 w 9113"/>
                            <a:gd name="T15" fmla="*/ 96 h 1224"/>
                            <a:gd name="T16" fmla="*/ 86 w 9113"/>
                            <a:gd name="T17" fmla="*/ 132 h 1224"/>
                            <a:gd name="T18" fmla="*/ 69 w 9113"/>
                            <a:gd name="T19" fmla="*/ 173 h 1224"/>
                            <a:gd name="T20" fmla="*/ 60 w 9113"/>
                            <a:gd name="T21" fmla="*/ 1018 h 1224"/>
                            <a:gd name="T22" fmla="*/ 73 w 9113"/>
                            <a:gd name="T23" fmla="*/ 1063 h 1224"/>
                            <a:gd name="T24" fmla="*/ 96 w 9113"/>
                            <a:gd name="T25" fmla="*/ 1104 h 1224"/>
                            <a:gd name="T26" fmla="*/ 134 w 9113"/>
                            <a:gd name="T27" fmla="*/ 1138 h 1224"/>
                            <a:gd name="T28" fmla="*/ 178 w 9113"/>
                            <a:gd name="T29" fmla="*/ 1157 h 1224"/>
                            <a:gd name="T30" fmla="*/ 9031 w 9113"/>
                            <a:gd name="T31" fmla="*/ 1174 h 1224"/>
                            <a:gd name="T32" fmla="*/ 8981 w 9113"/>
                            <a:gd name="T33" fmla="*/ 89 h 1224"/>
                            <a:gd name="T34" fmla="*/ 8940 w 9113"/>
                            <a:gd name="T35" fmla="*/ 67 h 1224"/>
                            <a:gd name="T36" fmla="*/ 9062 w 9113"/>
                            <a:gd name="T37" fmla="*/ 82 h 1224"/>
                            <a:gd name="T38" fmla="*/ 136 w 9113"/>
                            <a:gd name="T39" fmla="*/ 86 h 1224"/>
                            <a:gd name="T40" fmla="*/ 8993 w 9113"/>
                            <a:gd name="T41" fmla="*/ 96 h 1224"/>
                            <a:gd name="T42" fmla="*/ 9006 w 9113"/>
                            <a:gd name="T43" fmla="*/ 107 h 1224"/>
                            <a:gd name="T44" fmla="*/ 9006 w 9113"/>
                            <a:gd name="T45" fmla="*/ 107 h 1224"/>
                            <a:gd name="T46" fmla="*/ 9006 w 9113"/>
                            <a:gd name="T47" fmla="*/ 107 h 1224"/>
                            <a:gd name="T48" fmla="*/ 9079 w 9113"/>
                            <a:gd name="T49" fmla="*/ 106 h 1224"/>
                            <a:gd name="T50" fmla="*/ 9080 w 9113"/>
                            <a:gd name="T51" fmla="*/ 108 h 1224"/>
                            <a:gd name="T52" fmla="*/ 96 w 9113"/>
                            <a:gd name="T53" fmla="*/ 120 h 1224"/>
                            <a:gd name="T54" fmla="*/ 9094 w 9113"/>
                            <a:gd name="T55" fmla="*/ 132 h 1224"/>
                            <a:gd name="T56" fmla="*/ 9024 w 9113"/>
                            <a:gd name="T57" fmla="*/ 130 h 1224"/>
                            <a:gd name="T58" fmla="*/ 9034 w 9113"/>
                            <a:gd name="T59" fmla="*/ 146 h 1224"/>
                            <a:gd name="T60" fmla="*/ 9041 w 9113"/>
                            <a:gd name="T61" fmla="*/ 161 h 1224"/>
                            <a:gd name="T62" fmla="*/ 72 w 9113"/>
                            <a:gd name="T63" fmla="*/ 161 h 1224"/>
                            <a:gd name="T64" fmla="*/ 9104 w 9113"/>
                            <a:gd name="T65" fmla="*/ 161 h 1224"/>
                            <a:gd name="T66" fmla="*/ 69 w 9113"/>
                            <a:gd name="T67" fmla="*/ 173 h 1224"/>
                            <a:gd name="T68" fmla="*/ 9110 w 9113"/>
                            <a:gd name="T69" fmla="*/ 190 h 1224"/>
                            <a:gd name="T70" fmla="*/ 62 w 9113"/>
                            <a:gd name="T71" fmla="*/ 192 h 1224"/>
                            <a:gd name="T72" fmla="*/ 9053 w 9113"/>
                            <a:gd name="T73" fmla="*/ 206 h 1224"/>
                            <a:gd name="T74" fmla="*/ 9113 w 9113"/>
                            <a:gd name="T75" fmla="*/ 1018 h 1224"/>
                            <a:gd name="T76" fmla="*/ 60 w 9113"/>
                            <a:gd name="T77" fmla="*/ 1018 h 1224"/>
                            <a:gd name="T78" fmla="*/ 9053 w 9113"/>
                            <a:gd name="T79" fmla="*/ 1018 h 1224"/>
                            <a:gd name="T80" fmla="*/ 62 w 9113"/>
                            <a:gd name="T81" fmla="*/ 1032 h 1224"/>
                            <a:gd name="T82" fmla="*/ 9110 w 9113"/>
                            <a:gd name="T83" fmla="*/ 1034 h 1224"/>
                            <a:gd name="T84" fmla="*/ 68 w 9113"/>
                            <a:gd name="T85" fmla="*/ 1051 h 1224"/>
                            <a:gd name="T86" fmla="*/ 9041 w 9113"/>
                            <a:gd name="T87" fmla="*/ 1063 h 1224"/>
                            <a:gd name="T88" fmla="*/ 9099 w 9113"/>
                            <a:gd name="T89" fmla="*/ 1080 h 1224"/>
                            <a:gd name="T90" fmla="*/ 81 w 9113"/>
                            <a:gd name="T91" fmla="*/ 1080 h 1224"/>
                            <a:gd name="T92" fmla="*/ 9034 w 9113"/>
                            <a:gd name="T93" fmla="*/ 1080 h 1224"/>
                            <a:gd name="T94" fmla="*/ 89 w 9113"/>
                            <a:gd name="T95" fmla="*/ 1094 h 1224"/>
                            <a:gd name="T96" fmla="*/ 9094 w 9113"/>
                            <a:gd name="T97" fmla="*/ 1092 h 1224"/>
                            <a:gd name="T98" fmla="*/ 96 w 9113"/>
                            <a:gd name="T99" fmla="*/ 1104 h 1224"/>
                            <a:gd name="T100" fmla="*/ 9086 w 9113"/>
                            <a:gd name="T101" fmla="*/ 1106 h 1224"/>
                            <a:gd name="T102" fmla="*/ 9073 w 9113"/>
                            <a:gd name="T103" fmla="*/ 1128 h 1224"/>
                            <a:gd name="T104" fmla="*/ 9073 w 9113"/>
                            <a:gd name="T105" fmla="*/ 1128 h 1224"/>
                            <a:gd name="T106" fmla="*/ 8978 w 9113"/>
                            <a:gd name="T107" fmla="*/ 1138 h 1224"/>
                            <a:gd name="T108" fmla="*/ 134 w 9113"/>
                            <a:gd name="T109" fmla="*/ 1138 h 1224"/>
                            <a:gd name="T110" fmla="*/ 8921 w 9113"/>
                            <a:gd name="T111" fmla="*/ 1162 h 1224"/>
                            <a:gd name="T112" fmla="*/ 8966 w 9113"/>
                            <a:gd name="T113" fmla="*/ 1145 h 1224"/>
                            <a:gd name="T114" fmla="*/ 9042 w 9113"/>
                            <a:gd name="T115" fmla="*/ 1164 h 1224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  <a:cxn ang="0">
                              <a:pos x="T54" y="T55"/>
                            </a:cxn>
                            <a:cxn ang="0">
                              <a:pos x="T56" y="T57"/>
                            </a:cxn>
                            <a:cxn ang="0">
                              <a:pos x="T58" y="T59"/>
                            </a:cxn>
                            <a:cxn ang="0">
                              <a:pos x="T60" y="T61"/>
                            </a:cxn>
                            <a:cxn ang="0">
                              <a:pos x="T62" y="T63"/>
                            </a:cxn>
                            <a:cxn ang="0">
                              <a:pos x="T64" y="T65"/>
                            </a:cxn>
                            <a:cxn ang="0">
                              <a:pos x="T66" y="T67"/>
                            </a:cxn>
                            <a:cxn ang="0">
                              <a:pos x="T68" y="T69"/>
                            </a:cxn>
                            <a:cxn ang="0">
                              <a:pos x="T70" y="T71"/>
                            </a:cxn>
                            <a:cxn ang="0">
                              <a:pos x="T72" y="T73"/>
                            </a:cxn>
                            <a:cxn ang="0">
                              <a:pos x="T74" y="T75"/>
                            </a:cxn>
                            <a:cxn ang="0">
                              <a:pos x="T76" y="T77"/>
                            </a:cxn>
                            <a:cxn ang="0">
                              <a:pos x="T78" y="T79"/>
                            </a:cxn>
                            <a:cxn ang="0">
                              <a:pos x="T80" y="T81"/>
                            </a:cxn>
                            <a:cxn ang="0">
                              <a:pos x="T82" y="T83"/>
                            </a:cxn>
                            <a:cxn ang="0">
                              <a:pos x="T84" y="T85"/>
                            </a:cxn>
                            <a:cxn ang="0">
                              <a:pos x="T86" y="T87"/>
                            </a:cxn>
                            <a:cxn ang="0">
                              <a:pos x="T88" y="T89"/>
                            </a:cxn>
                            <a:cxn ang="0">
                              <a:pos x="T90" y="T91"/>
                            </a:cxn>
                            <a:cxn ang="0">
                              <a:pos x="T92" y="T93"/>
                            </a:cxn>
                            <a:cxn ang="0">
                              <a:pos x="T94" y="T95"/>
                            </a:cxn>
                            <a:cxn ang="0">
                              <a:pos x="T96" y="T97"/>
                            </a:cxn>
                            <a:cxn ang="0">
                              <a:pos x="T98" y="T99"/>
                            </a:cxn>
                            <a:cxn ang="0">
                              <a:pos x="T100" y="T101"/>
                            </a:cxn>
                            <a:cxn ang="0">
                              <a:pos x="T102" y="T103"/>
                            </a:cxn>
                            <a:cxn ang="0">
                              <a:pos x="T104" y="T105"/>
                            </a:cxn>
                            <a:cxn ang="0">
                              <a:pos x="T106" y="T107"/>
                            </a:cxn>
                            <a:cxn ang="0">
                              <a:pos x="T108" y="T109"/>
                            </a:cxn>
                            <a:cxn ang="0">
                              <a:pos x="T110" y="T111"/>
                            </a:cxn>
                            <a:cxn ang="0">
                              <a:pos x="T112" y="T113"/>
                            </a:cxn>
                            <a:cxn ang="0">
                              <a:pos x="T114" y="T115"/>
                            </a:cxn>
                          </a:cxnLst>
                          <a:rect l="0" t="0" r="r" b="b"/>
                          <a:pathLst>
                            <a:path w="9113" h="1224">
                              <a:moveTo>
                                <a:pt x="8911" y="1224"/>
                              </a:moveTo>
                              <a:lnTo>
                                <a:pt x="202" y="1224"/>
                              </a:lnTo>
                              <a:lnTo>
                                <a:pt x="158" y="1214"/>
                              </a:lnTo>
                              <a:lnTo>
                                <a:pt x="137" y="1207"/>
                              </a:lnTo>
                              <a:lnTo>
                                <a:pt x="118" y="1198"/>
                              </a:lnTo>
                              <a:lnTo>
                                <a:pt x="98" y="1186"/>
                              </a:lnTo>
                              <a:lnTo>
                                <a:pt x="82" y="1174"/>
                              </a:lnTo>
                              <a:lnTo>
                                <a:pt x="65" y="1159"/>
                              </a:lnTo>
                              <a:lnTo>
                                <a:pt x="50" y="1142"/>
                              </a:lnTo>
                              <a:lnTo>
                                <a:pt x="38" y="1126"/>
                              </a:lnTo>
                              <a:lnTo>
                                <a:pt x="26" y="1106"/>
                              </a:lnTo>
                              <a:lnTo>
                                <a:pt x="17" y="1087"/>
                              </a:lnTo>
                              <a:lnTo>
                                <a:pt x="10" y="1068"/>
                              </a:lnTo>
                              <a:lnTo>
                                <a:pt x="5" y="1046"/>
                              </a:lnTo>
                              <a:lnTo>
                                <a:pt x="0" y="1022"/>
                              </a:lnTo>
                              <a:lnTo>
                                <a:pt x="0" y="202"/>
                              </a:lnTo>
                              <a:lnTo>
                                <a:pt x="5" y="178"/>
                              </a:lnTo>
                              <a:lnTo>
                                <a:pt x="10" y="156"/>
                              </a:lnTo>
                              <a:lnTo>
                                <a:pt x="17" y="137"/>
                              </a:lnTo>
                              <a:lnTo>
                                <a:pt x="26" y="118"/>
                              </a:lnTo>
                              <a:lnTo>
                                <a:pt x="38" y="98"/>
                              </a:lnTo>
                              <a:lnTo>
                                <a:pt x="50" y="82"/>
                              </a:lnTo>
                              <a:lnTo>
                                <a:pt x="65" y="65"/>
                              </a:lnTo>
                              <a:lnTo>
                                <a:pt x="82" y="50"/>
                              </a:lnTo>
                              <a:lnTo>
                                <a:pt x="98" y="38"/>
                              </a:lnTo>
                              <a:lnTo>
                                <a:pt x="118" y="26"/>
                              </a:lnTo>
                              <a:lnTo>
                                <a:pt x="137" y="17"/>
                              </a:lnTo>
                              <a:lnTo>
                                <a:pt x="158" y="10"/>
                              </a:lnTo>
                              <a:lnTo>
                                <a:pt x="202" y="0"/>
                              </a:lnTo>
                              <a:lnTo>
                                <a:pt x="8911" y="0"/>
                              </a:lnTo>
                              <a:lnTo>
                                <a:pt x="8954" y="10"/>
                              </a:lnTo>
                              <a:lnTo>
                                <a:pt x="8976" y="17"/>
                              </a:lnTo>
                              <a:lnTo>
                                <a:pt x="8995" y="26"/>
                              </a:lnTo>
                              <a:lnTo>
                                <a:pt x="9014" y="38"/>
                              </a:lnTo>
                              <a:lnTo>
                                <a:pt x="9031" y="50"/>
                              </a:lnTo>
                              <a:lnTo>
                                <a:pt x="9042" y="60"/>
                              </a:lnTo>
                              <a:lnTo>
                                <a:pt x="209" y="60"/>
                              </a:lnTo>
                              <a:lnTo>
                                <a:pt x="190" y="62"/>
                              </a:lnTo>
                              <a:lnTo>
                                <a:pt x="192" y="62"/>
                              </a:lnTo>
                              <a:lnTo>
                                <a:pt x="173" y="67"/>
                              </a:lnTo>
                              <a:lnTo>
                                <a:pt x="178" y="67"/>
                              </a:lnTo>
                              <a:lnTo>
                                <a:pt x="158" y="72"/>
                              </a:lnTo>
                              <a:lnTo>
                                <a:pt x="161" y="72"/>
                              </a:lnTo>
                              <a:lnTo>
                                <a:pt x="144" y="79"/>
                              </a:lnTo>
                              <a:lnTo>
                                <a:pt x="146" y="79"/>
                              </a:lnTo>
                              <a:lnTo>
                                <a:pt x="136" y="86"/>
                              </a:lnTo>
                              <a:lnTo>
                                <a:pt x="134" y="86"/>
                              </a:lnTo>
                              <a:lnTo>
                                <a:pt x="121" y="96"/>
                              </a:lnTo>
                              <a:lnTo>
                                <a:pt x="120" y="96"/>
                              </a:lnTo>
                              <a:lnTo>
                                <a:pt x="110" y="106"/>
                              </a:lnTo>
                              <a:lnTo>
                                <a:pt x="108" y="106"/>
                              </a:lnTo>
                              <a:lnTo>
                                <a:pt x="96" y="120"/>
                              </a:lnTo>
                              <a:lnTo>
                                <a:pt x="86" y="132"/>
                              </a:lnTo>
                              <a:lnTo>
                                <a:pt x="87" y="132"/>
                              </a:lnTo>
                              <a:lnTo>
                                <a:pt x="81" y="144"/>
                              </a:lnTo>
                              <a:lnTo>
                                <a:pt x="79" y="144"/>
                              </a:lnTo>
                              <a:lnTo>
                                <a:pt x="72" y="161"/>
                              </a:lnTo>
                              <a:lnTo>
                                <a:pt x="74" y="161"/>
                              </a:lnTo>
                              <a:lnTo>
                                <a:pt x="69" y="173"/>
                              </a:lnTo>
                              <a:lnTo>
                                <a:pt x="67" y="173"/>
                              </a:lnTo>
                              <a:lnTo>
                                <a:pt x="63" y="190"/>
                              </a:lnTo>
                              <a:lnTo>
                                <a:pt x="62" y="190"/>
                              </a:lnTo>
                              <a:lnTo>
                                <a:pt x="60" y="206"/>
                              </a:lnTo>
                              <a:lnTo>
                                <a:pt x="60" y="1018"/>
                              </a:lnTo>
                              <a:lnTo>
                                <a:pt x="62" y="1034"/>
                              </a:lnTo>
                              <a:lnTo>
                                <a:pt x="63" y="1034"/>
                              </a:lnTo>
                              <a:lnTo>
                                <a:pt x="67" y="1051"/>
                              </a:lnTo>
                              <a:lnTo>
                                <a:pt x="68" y="1051"/>
                              </a:lnTo>
                              <a:lnTo>
                                <a:pt x="73" y="1063"/>
                              </a:lnTo>
                              <a:lnTo>
                                <a:pt x="72" y="1063"/>
                              </a:lnTo>
                              <a:lnTo>
                                <a:pt x="79" y="1080"/>
                              </a:lnTo>
                              <a:lnTo>
                                <a:pt x="81" y="1080"/>
                              </a:lnTo>
                              <a:lnTo>
                                <a:pt x="87" y="1092"/>
                              </a:lnTo>
                              <a:lnTo>
                                <a:pt x="86" y="1092"/>
                              </a:lnTo>
                              <a:lnTo>
                                <a:pt x="96" y="1104"/>
                              </a:lnTo>
                              <a:lnTo>
                                <a:pt x="108" y="1118"/>
                              </a:lnTo>
                              <a:lnTo>
                                <a:pt x="110" y="1118"/>
                              </a:lnTo>
                              <a:lnTo>
                                <a:pt x="120" y="1128"/>
                              </a:lnTo>
                              <a:lnTo>
                                <a:pt x="121" y="1128"/>
                              </a:lnTo>
                              <a:lnTo>
                                <a:pt x="134" y="1138"/>
                              </a:lnTo>
                              <a:lnTo>
                                <a:pt x="136" y="1138"/>
                              </a:lnTo>
                              <a:lnTo>
                                <a:pt x="146" y="1145"/>
                              </a:lnTo>
                              <a:lnTo>
                                <a:pt x="144" y="1145"/>
                              </a:lnTo>
                              <a:lnTo>
                                <a:pt x="161" y="1152"/>
                              </a:lnTo>
                              <a:lnTo>
                                <a:pt x="158" y="1152"/>
                              </a:lnTo>
                              <a:lnTo>
                                <a:pt x="178" y="1157"/>
                              </a:lnTo>
                              <a:lnTo>
                                <a:pt x="173" y="1157"/>
                              </a:lnTo>
                              <a:lnTo>
                                <a:pt x="192" y="1162"/>
                              </a:lnTo>
                              <a:lnTo>
                                <a:pt x="190" y="1162"/>
                              </a:lnTo>
                              <a:lnTo>
                                <a:pt x="209" y="1164"/>
                              </a:lnTo>
                              <a:lnTo>
                                <a:pt x="9042" y="1164"/>
                              </a:lnTo>
                              <a:lnTo>
                                <a:pt x="9031" y="1174"/>
                              </a:lnTo>
                              <a:lnTo>
                                <a:pt x="9014" y="1186"/>
                              </a:lnTo>
                              <a:lnTo>
                                <a:pt x="8995" y="1198"/>
                              </a:lnTo>
                              <a:lnTo>
                                <a:pt x="8976" y="1207"/>
                              </a:lnTo>
                              <a:lnTo>
                                <a:pt x="8954" y="1214"/>
                              </a:lnTo>
                              <a:lnTo>
                                <a:pt x="8911" y="1224"/>
                              </a:lnTo>
                              <a:close/>
                              <a:moveTo>
                                <a:pt x="8981" y="89"/>
                              </a:moveTo>
                              <a:lnTo>
                                <a:pt x="8966" y="79"/>
                              </a:lnTo>
                              <a:lnTo>
                                <a:pt x="8969" y="79"/>
                              </a:lnTo>
                              <a:lnTo>
                                <a:pt x="8952" y="72"/>
                              </a:lnTo>
                              <a:lnTo>
                                <a:pt x="8954" y="72"/>
                              </a:lnTo>
                              <a:lnTo>
                                <a:pt x="8935" y="67"/>
                              </a:lnTo>
                              <a:lnTo>
                                <a:pt x="8940" y="67"/>
                              </a:lnTo>
                              <a:lnTo>
                                <a:pt x="8921" y="62"/>
                              </a:lnTo>
                              <a:lnTo>
                                <a:pt x="8923" y="62"/>
                              </a:lnTo>
                              <a:lnTo>
                                <a:pt x="8904" y="60"/>
                              </a:lnTo>
                              <a:lnTo>
                                <a:pt x="9042" y="60"/>
                              </a:lnTo>
                              <a:lnTo>
                                <a:pt x="9048" y="65"/>
                              </a:lnTo>
                              <a:lnTo>
                                <a:pt x="9062" y="82"/>
                              </a:lnTo>
                              <a:lnTo>
                                <a:pt x="9066" y="86"/>
                              </a:lnTo>
                              <a:lnTo>
                                <a:pt x="8978" y="86"/>
                              </a:lnTo>
                              <a:lnTo>
                                <a:pt x="8981" y="89"/>
                              </a:lnTo>
                              <a:close/>
                              <a:moveTo>
                                <a:pt x="132" y="89"/>
                              </a:moveTo>
                              <a:lnTo>
                                <a:pt x="134" y="86"/>
                              </a:lnTo>
                              <a:lnTo>
                                <a:pt x="136" y="86"/>
                              </a:lnTo>
                              <a:lnTo>
                                <a:pt x="132" y="89"/>
                              </a:lnTo>
                              <a:close/>
                              <a:moveTo>
                                <a:pt x="8995" y="98"/>
                              </a:moveTo>
                              <a:lnTo>
                                <a:pt x="8978" y="86"/>
                              </a:lnTo>
                              <a:lnTo>
                                <a:pt x="9066" y="86"/>
                              </a:lnTo>
                              <a:lnTo>
                                <a:pt x="9073" y="96"/>
                              </a:lnTo>
                              <a:lnTo>
                                <a:pt x="8993" y="96"/>
                              </a:lnTo>
                              <a:lnTo>
                                <a:pt x="8995" y="98"/>
                              </a:lnTo>
                              <a:close/>
                              <a:moveTo>
                                <a:pt x="118" y="98"/>
                              </a:moveTo>
                              <a:lnTo>
                                <a:pt x="120" y="96"/>
                              </a:lnTo>
                              <a:lnTo>
                                <a:pt x="121" y="96"/>
                              </a:lnTo>
                              <a:lnTo>
                                <a:pt x="118" y="98"/>
                              </a:lnTo>
                              <a:close/>
                              <a:moveTo>
                                <a:pt x="9006" y="107"/>
                              </a:moveTo>
                              <a:lnTo>
                                <a:pt x="8993" y="96"/>
                              </a:lnTo>
                              <a:lnTo>
                                <a:pt x="9073" y="96"/>
                              </a:lnTo>
                              <a:lnTo>
                                <a:pt x="9074" y="98"/>
                              </a:lnTo>
                              <a:lnTo>
                                <a:pt x="9079" y="106"/>
                              </a:lnTo>
                              <a:lnTo>
                                <a:pt x="9005" y="106"/>
                              </a:lnTo>
                              <a:lnTo>
                                <a:pt x="9006" y="107"/>
                              </a:lnTo>
                              <a:close/>
                              <a:moveTo>
                                <a:pt x="108" y="108"/>
                              </a:moveTo>
                              <a:lnTo>
                                <a:pt x="108" y="106"/>
                              </a:lnTo>
                              <a:lnTo>
                                <a:pt x="110" y="106"/>
                              </a:lnTo>
                              <a:lnTo>
                                <a:pt x="108" y="108"/>
                              </a:lnTo>
                              <a:close/>
                              <a:moveTo>
                                <a:pt x="9007" y="108"/>
                              </a:moveTo>
                              <a:lnTo>
                                <a:pt x="9006" y="107"/>
                              </a:lnTo>
                              <a:lnTo>
                                <a:pt x="9005" y="106"/>
                              </a:lnTo>
                              <a:lnTo>
                                <a:pt x="9007" y="108"/>
                              </a:lnTo>
                              <a:close/>
                              <a:moveTo>
                                <a:pt x="9080" y="108"/>
                              </a:moveTo>
                              <a:lnTo>
                                <a:pt x="9007" y="108"/>
                              </a:lnTo>
                              <a:lnTo>
                                <a:pt x="9005" y="106"/>
                              </a:lnTo>
                              <a:lnTo>
                                <a:pt x="9079" y="106"/>
                              </a:lnTo>
                              <a:lnTo>
                                <a:pt x="9080" y="108"/>
                              </a:lnTo>
                              <a:close/>
                              <a:moveTo>
                                <a:pt x="9088" y="120"/>
                              </a:moveTo>
                              <a:lnTo>
                                <a:pt x="9017" y="120"/>
                              </a:lnTo>
                              <a:lnTo>
                                <a:pt x="9006" y="107"/>
                              </a:lnTo>
                              <a:lnTo>
                                <a:pt x="9007" y="108"/>
                              </a:lnTo>
                              <a:lnTo>
                                <a:pt x="9080" y="108"/>
                              </a:lnTo>
                              <a:lnTo>
                                <a:pt x="9086" y="118"/>
                              </a:lnTo>
                              <a:lnTo>
                                <a:pt x="9088" y="120"/>
                              </a:lnTo>
                              <a:close/>
                              <a:moveTo>
                                <a:pt x="96" y="120"/>
                              </a:moveTo>
                              <a:lnTo>
                                <a:pt x="96" y="120"/>
                              </a:lnTo>
                              <a:lnTo>
                                <a:pt x="98" y="118"/>
                              </a:lnTo>
                              <a:lnTo>
                                <a:pt x="96" y="120"/>
                              </a:lnTo>
                              <a:close/>
                              <a:moveTo>
                                <a:pt x="9094" y="132"/>
                              </a:moveTo>
                              <a:lnTo>
                                <a:pt x="9026" y="132"/>
                              </a:lnTo>
                              <a:lnTo>
                                <a:pt x="9014" y="118"/>
                              </a:lnTo>
                              <a:lnTo>
                                <a:pt x="9017" y="120"/>
                              </a:lnTo>
                              <a:lnTo>
                                <a:pt x="9088" y="120"/>
                              </a:lnTo>
                              <a:lnTo>
                                <a:pt x="9094" y="132"/>
                              </a:lnTo>
                              <a:close/>
                              <a:moveTo>
                                <a:pt x="87" y="132"/>
                              </a:moveTo>
                              <a:lnTo>
                                <a:pt x="86" y="132"/>
                              </a:lnTo>
                              <a:lnTo>
                                <a:pt x="89" y="130"/>
                              </a:lnTo>
                              <a:lnTo>
                                <a:pt x="87" y="132"/>
                              </a:lnTo>
                              <a:close/>
                              <a:moveTo>
                                <a:pt x="9034" y="146"/>
                              </a:moveTo>
                              <a:lnTo>
                                <a:pt x="9024" y="130"/>
                              </a:lnTo>
                              <a:lnTo>
                                <a:pt x="9026" y="132"/>
                              </a:lnTo>
                              <a:lnTo>
                                <a:pt x="9094" y="132"/>
                              </a:lnTo>
                              <a:lnTo>
                                <a:pt x="9096" y="137"/>
                              </a:lnTo>
                              <a:lnTo>
                                <a:pt x="9099" y="144"/>
                              </a:lnTo>
                              <a:lnTo>
                                <a:pt x="9034" y="144"/>
                              </a:lnTo>
                              <a:lnTo>
                                <a:pt x="9034" y="146"/>
                              </a:lnTo>
                              <a:close/>
                              <a:moveTo>
                                <a:pt x="79" y="146"/>
                              </a:moveTo>
                              <a:lnTo>
                                <a:pt x="79" y="144"/>
                              </a:lnTo>
                              <a:lnTo>
                                <a:pt x="81" y="144"/>
                              </a:lnTo>
                              <a:lnTo>
                                <a:pt x="79" y="146"/>
                              </a:lnTo>
                              <a:close/>
                              <a:moveTo>
                                <a:pt x="9104" y="161"/>
                              </a:moveTo>
                              <a:lnTo>
                                <a:pt x="9041" y="161"/>
                              </a:lnTo>
                              <a:lnTo>
                                <a:pt x="9034" y="144"/>
                              </a:lnTo>
                              <a:lnTo>
                                <a:pt x="9099" y="144"/>
                              </a:lnTo>
                              <a:lnTo>
                                <a:pt x="9103" y="156"/>
                              </a:lnTo>
                              <a:lnTo>
                                <a:pt x="9104" y="161"/>
                              </a:lnTo>
                              <a:close/>
                              <a:moveTo>
                                <a:pt x="74" y="161"/>
                              </a:moveTo>
                              <a:lnTo>
                                <a:pt x="72" y="161"/>
                              </a:lnTo>
                              <a:lnTo>
                                <a:pt x="74" y="158"/>
                              </a:lnTo>
                              <a:lnTo>
                                <a:pt x="74" y="161"/>
                              </a:lnTo>
                              <a:close/>
                              <a:moveTo>
                                <a:pt x="9046" y="178"/>
                              </a:moveTo>
                              <a:lnTo>
                                <a:pt x="9038" y="158"/>
                              </a:lnTo>
                              <a:lnTo>
                                <a:pt x="9041" y="161"/>
                              </a:lnTo>
                              <a:lnTo>
                                <a:pt x="9104" y="161"/>
                              </a:lnTo>
                              <a:lnTo>
                                <a:pt x="9107" y="173"/>
                              </a:lnTo>
                              <a:lnTo>
                                <a:pt x="9046" y="173"/>
                              </a:lnTo>
                              <a:lnTo>
                                <a:pt x="9046" y="178"/>
                              </a:lnTo>
                              <a:close/>
                              <a:moveTo>
                                <a:pt x="67" y="178"/>
                              </a:moveTo>
                              <a:lnTo>
                                <a:pt x="67" y="173"/>
                              </a:lnTo>
                              <a:lnTo>
                                <a:pt x="69" y="173"/>
                              </a:lnTo>
                              <a:lnTo>
                                <a:pt x="67" y="178"/>
                              </a:lnTo>
                              <a:close/>
                              <a:moveTo>
                                <a:pt x="9050" y="192"/>
                              </a:moveTo>
                              <a:lnTo>
                                <a:pt x="9046" y="173"/>
                              </a:lnTo>
                              <a:lnTo>
                                <a:pt x="9107" y="173"/>
                              </a:lnTo>
                              <a:lnTo>
                                <a:pt x="9108" y="178"/>
                              </a:lnTo>
                              <a:lnTo>
                                <a:pt x="9110" y="190"/>
                              </a:lnTo>
                              <a:lnTo>
                                <a:pt x="9050" y="190"/>
                              </a:lnTo>
                              <a:lnTo>
                                <a:pt x="9050" y="192"/>
                              </a:lnTo>
                              <a:close/>
                              <a:moveTo>
                                <a:pt x="62" y="192"/>
                              </a:moveTo>
                              <a:lnTo>
                                <a:pt x="62" y="190"/>
                              </a:lnTo>
                              <a:lnTo>
                                <a:pt x="63" y="190"/>
                              </a:lnTo>
                              <a:lnTo>
                                <a:pt x="62" y="192"/>
                              </a:lnTo>
                              <a:close/>
                              <a:moveTo>
                                <a:pt x="9053" y="209"/>
                              </a:moveTo>
                              <a:lnTo>
                                <a:pt x="9050" y="190"/>
                              </a:lnTo>
                              <a:lnTo>
                                <a:pt x="9110" y="190"/>
                              </a:lnTo>
                              <a:lnTo>
                                <a:pt x="9113" y="202"/>
                              </a:lnTo>
                              <a:lnTo>
                                <a:pt x="9113" y="206"/>
                              </a:lnTo>
                              <a:lnTo>
                                <a:pt x="9053" y="206"/>
                              </a:lnTo>
                              <a:lnTo>
                                <a:pt x="9053" y="209"/>
                              </a:lnTo>
                              <a:close/>
                              <a:moveTo>
                                <a:pt x="60" y="209"/>
                              </a:moveTo>
                              <a:lnTo>
                                <a:pt x="60" y="206"/>
                              </a:lnTo>
                              <a:lnTo>
                                <a:pt x="60" y="209"/>
                              </a:lnTo>
                              <a:close/>
                              <a:moveTo>
                                <a:pt x="9113" y="1018"/>
                              </a:moveTo>
                              <a:lnTo>
                                <a:pt x="9053" y="1018"/>
                              </a:lnTo>
                              <a:lnTo>
                                <a:pt x="9053" y="206"/>
                              </a:lnTo>
                              <a:lnTo>
                                <a:pt x="9113" y="206"/>
                              </a:lnTo>
                              <a:lnTo>
                                <a:pt x="9113" y="1018"/>
                              </a:lnTo>
                              <a:close/>
                              <a:moveTo>
                                <a:pt x="60" y="1018"/>
                              </a:moveTo>
                              <a:lnTo>
                                <a:pt x="60" y="1018"/>
                              </a:lnTo>
                              <a:lnTo>
                                <a:pt x="60" y="1015"/>
                              </a:lnTo>
                              <a:lnTo>
                                <a:pt x="60" y="1018"/>
                              </a:lnTo>
                              <a:close/>
                              <a:moveTo>
                                <a:pt x="9110" y="1034"/>
                              </a:moveTo>
                              <a:lnTo>
                                <a:pt x="9050" y="1034"/>
                              </a:lnTo>
                              <a:lnTo>
                                <a:pt x="9053" y="1015"/>
                              </a:lnTo>
                              <a:lnTo>
                                <a:pt x="9053" y="1018"/>
                              </a:lnTo>
                              <a:lnTo>
                                <a:pt x="9113" y="1018"/>
                              </a:lnTo>
                              <a:lnTo>
                                <a:pt x="9113" y="1022"/>
                              </a:lnTo>
                              <a:lnTo>
                                <a:pt x="9110" y="1034"/>
                              </a:lnTo>
                              <a:close/>
                              <a:moveTo>
                                <a:pt x="63" y="1034"/>
                              </a:moveTo>
                              <a:lnTo>
                                <a:pt x="62" y="1034"/>
                              </a:lnTo>
                              <a:lnTo>
                                <a:pt x="62" y="1032"/>
                              </a:lnTo>
                              <a:lnTo>
                                <a:pt x="63" y="1034"/>
                              </a:lnTo>
                              <a:close/>
                              <a:moveTo>
                                <a:pt x="9107" y="1051"/>
                              </a:moveTo>
                              <a:lnTo>
                                <a:pt x="9046" y="1051"/>
                              </a:lnTo>
                              <a:lnTo>
                                <a:pt x="9050" y="1032"/>
                              </a:lnTo>
                              <a:lnTo>
                                <a:pt x="9050" y="1034"/>
                              </a:lnTo>
                              <a:lnTo>
                                <a:pt x="9110" y="1034"/>
                              </a:lnTo>
                              <a:lnTo>
                                <a:pt x="9108" y="1046"/>
                              </a:lnTo>
                              <a:lnTo>
                                <a:pt x="9107" y="1051"/>
                              </a:lnTo>
                              <a:close/>
                              <a:moveTo>
                                <a:pt x="68" y="1051"/>
                              </a:moveTo>
                              <a:lnTo>
                                <a:pt x="67" y="1051"/>
                              </a:lnTo>
                              <a:lnTo>
                                <a:pt x="67" y="1049"/>
                              </a:lnTo>
                              <a:lnTo>
                                <a:pt x="68" y="1051"/>
                              </a:lnTo>
                              <a:close/>
                              <a:moveTo>
                                <a:pt x="9038" y="1066"/>
                              </a:moveTo>
                              <a:lnTo>
                                <a:pt x="9046" y="1049"/>
                              </a:lnTo>
                              <a:lnTo>
                                <a:pt x="9046" y="1051"/>
                              </a:lnTo>
                              <a:lnTo>
                                <a:pt x="9107" y="1051"/>
                              </a:lnTo>
                              <a:lnTo>
                                <a:pt x="9104" y="1063"/>
                              </a:lnTo>
                              <a:lnTo>
                                <a:pt x="9041" y="1063"/>
                              </a:lnTo>
                              <a:lnTo>
                                <a:pt x="9038" y="1066"/>
                              </a:lnTo>
                              <a:close/>
                              <a:moveTo>
                                <a:pt x="74" y="1066"/>
                              </a:moveTo>
                              <a:lnTo>
                                <a:pt x="72" y="1063"/>
                              </a:lnTo>
                              <a:lnTo>
                                <a:pt x="73" y="1063"/>
                              </a:lnTo>
                              <a:lnTo>
                                <a:pt x="74" y="1066"/>
                              </a:lnTo>
                              <a:close/>
                              <a:moveTo>
                                <a:pt x="9099" y="1080"/>
                              </a:moveTo>
                              <a:lnTo>
                                <a:pt x="9034" y="1080"/>
                              </a:lnTo>
                              <a:lnTo>
                                <a:pt x="9041" y="1063"/>
                              </a:lnTo>
                              <a:lnTo>
                                <a:pt x="9104" y="1063"/>
                              </a:lnTo>
                              <a:lnTo>
                                <a:pt x="9103" y="1068"/>
                              </a:lnTo>
                              <a:lnTo>
                                <a:pt x="9099" y="1080"/>
                              </a:lnTo>
                              <a:close/>
                              <a:moveTo>
                                <a:pt x="81" y="1080"/>
                              </a:moveTo>
                              <a:lnTo>
                                <a:pt x="79" y="1080"/>
                              </a:lnTo>
                              <a:lnTo>
                                <a:pt x="79" y="1078"/>
                              </a:lnTo>
                              <a:lnTo>
                                <a:pt x="81" y="1080"/>
                              </a:lnTo>
                              <a:close/>
                              <a:moveTo>
                                <a:pt x="9024" y="1094"/>
                              </a:moveTo>
                              <a:lnTo>
                                <a:pt x="9034" y="1078"/>
                              </a:lnTo>
                              <a:lnTo>
                                <a:pt x="9034" y="1080"/>
                              </a:lnTo>
                              <a:lnTo>
                                <a:pt x="9099" y="1080"/>
                              </a:lnTo>
                              <a:lnTo>
                                <a:pt x="9096" y="1087"/>
                              </a:lnTo>
                              <a:lnTo>
                                <a:pt x="9094" y="1092"/>
                              </a:lnTo>
                              <a:lnTo>
                                <a:pt x="9026" y="1092"/>
                              </a:lnTo>
                              <a:lnTo>
                                <a:pt x="9024" y="1094"/>
                              </a:lnTo>
                              <a:close/>
                              <a:moveTo>
                                <a:pt x="89" y="1094"/>
                              </a:moveTo>
                              <a:lnTo>
                                <a:pt x="86" y="1092"/>
                              </a:lnTo>
                              <a:lnTo>
                                <a:pt x="87" y="1092"/>
                              </a:lnTo>
                              <a:lnTo>
                                <a:pt x="89" y="1094"/>
                              </a:lnTo>
                              <a:close/>
                              <a:moveTo>
                                <a:pt x="9014" y="1106"/>
                              </a:moveTo>
                              <a:lnTo>
                                <a:pt x="9026" y="1092"/>
                              </a:lnTo>
                              <a:lnTo>
                                <a:pt x="9094" y="1092"/>
                              </a:lnTo>
                              <a:lnTo>
                                <a:pt x="9088" y="1104"/>
                              </a:lnTo>
                              <a:lnTo>
                                <a:pt x="9017" y="1104"/>
                              </a:lnTo>
                              <a:lnTo>
                                <a:pt x="9014" y="1106"/>
                              </a:lnTo>
                              <a:close/>
                              <a:moveTo>
                                <a:pt x="98" y="1106"/>
                              </a:moveTo>
                              <a:lnTo>
                                <a:pt x="96" y="1104"/>
                              </a:lnTo>
                              <a:lnTo>
                                <a:pt x="98" y="1106"/>
                              </a:lnTo>
                              <a:close/>
                              <a:moveTo>
                                <a:pt x="9079" y="1118"/>
                              </a:moveTo>
                              <a:lnTo>
                                <a:pt x="9005" y="1118"/>
                              </a:lnTo>
                              <a:lnTo>
                                <a:pt x="9017" y="1104"/>
                              </a:lnTo>
                              <a:lnTo>
                                <a:pt x="9088" y="1104"/>
                              </a:lnTo>
                              <a:lnTo>
                                <a:pt x="9086" y="1106"/>
                              </a:lnTo>
                              <a:lnTo>
                                <a:pt x="9079" y="1118"/>
                              </a:lnTo>
                              <a:close/>
                              <a:moveTo>
                                <a:pt x="110" y="1118"/>
                              </a:moveTo>
                              <a:lnTo>
                                <a:pt x="108" y="1118"/>
                              </a:lnTo>
                              <a:lnTo>
                                <a:pt x="108" y="1116"/>
                              </a:lnTo>
                              <a:lnTo>
                                <a:pt x="110" y="1118"/>
                              </a:lnTo>
                              <a:close/>
                              <a:moveTo>
                                <a:pt x="9073" y="1128"/>
                              </a:moveTo>
                              <a:lnTo>
                                <a:pt x="8993" y="1128"/>
                              </a:lnTo>
                              <a:lnTo>
                                <a:pt x="9005" y="1116"/>
                              </a:lnTo>
                              <a:lnTo>
                                <a:pt x="9005" y="1118"/>
                              </a:lnTo>
                              <a:lnTo>
                                <a:pt x="9079" y="1118"/>
                              </a:lnTo>
                              <a:lnTo>
                                <a:pt x="9074" y="1126"/>
                              </a:lnTo>
                              <a:lnTo>
                                <a:pt x="9073" y="1128"/>
                              </a:lnTo>
                              <a:close/>
                              <a:moveTo>
                                <a:pt x="121" y="1128"/>
                              </a:moveTo>
                              <a:lnTo>
                                <a:pt x="120" y="1128"/>
                              </a:lnTo>
                              <a:lnTo>
                                <a:pt x="118" y="1126"/>
                              </a:lnTo>
                              <a:lnTo>
                                <a:pt x="121" y="1128"/>
                              </a:lnTo>
                              <a:close/>
                              <a:moveTo>
                                <a:pt x="9066" y="1138"/>
                              </a:moveTo>
                              <a:lnTo>
                                <a:pt x="8978" y="1138"/>
                              </a:lnTo>
                              <a:lnTo>
                                <a:pt x="8995" y="1126"/>
                              </a:lnTo>
                              <a:lnTo>
                                <a:pt x="8993" y="1128"/>
                              </a:lnTo>
                              <a:lnTo>
                                <a:pt x="9073" y="1128"/>
                              </a:lnTo>
                              <a:lnTo>
                                <a:pt x="9066" y="1138"/>
                              </a:lnTo>
                              <a:close/>
                              <a:moveTo>
                                <a:pt x="136" y="1138"/>
                              </a:moveTo>
                              <a:lnTo>
                                <a:pt x="134" y="1138"/>
                              </a:lnTo>
                              <a:lnTo>
                                <a:pt x="132" y="1135"/>
                              </a:lnTo>
                              <a:lnTo>
                                <a:pt x="136" y="1138"/>
                              </a:lnTo>
                              <a:close/>
                              <a:moveTo>
                                <a:pt x="9042" y="1164"/>
                              </a:moveTo>
                              <a:lnTo>
                                <a:pt x="8904" y="1164"/>
                              </a:lnTo>
                              <a:lnTo>
                                <a:pt x="8923" y="1162"/>
                              </a:lnTo>
                              <a:lnTo>
                                <a:pt x="8921" y="1162"/>
                              </a:lnTo>
                              <a:lnTo>
                                <a:pt x="8940" y="1157"/>
                              </a:lnTo>
                              <a:lnTo>
                                <a:pt x="8935" y="1157"/>
                              </a:lnTo>
                              <a:lnTo>
                                <a:pt x="8954" y="1152"/>
                              </a:lnTo>
                              <a:lnTo>
                                <a:pt x="8952" y="1152"/>
                              </a:lnTo>
                              <a:lnTo>
                                <a:pt x="8969" y="1145"/>
                              </a:lnTo>
                              <a:lnTo>
                                <a:pt x="8966" y="1145"/>
                              </a:lnTo>
                              <a:lnTo>
                                <a:pt x="8981" y="1135"/>
                              </a:lnTo>
                              <a:lnTo>
                                <a:pt x="8978" y="1138"/>
                              </a:lnTo>
                              <a:lnTo>
                                <a:pt x="9066" y="1138"/>
                              </a:lnTo>
                              <a:lnTo>
                                <a:pt x="9062" y="1142"/>
                              </a:lnTo>
                              <a:lnTo>
                                <a:pt x="9048" y="1159"/>
                              </a:lnTo>
                              <a:lnTo>
                                <a:pt x="9042" y="1164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91CF5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C5514A2" id="AutoShape 4" o:spid="_x0000_s1026" style="position:absolute;margin-left:.75pt;margin-top:-11.25pt;width:467.25pt;height:47.6pt;z-index:2516920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coordsize="9113,122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" path="m8911,1224r-8709,l158,1214r-21,-7l118,1198,98,1186,82,1174,65,1159,50,1142,38,1126,26,1106r-9,-19l10,1068,5,1046,,1022,,202,5,178r5,-22l17,137r9,-19l38,98,50,82,65,65,82,50,98,38,118,26r19,-9l158,10,202,,8911,r43,10l8976,17r19,9l9014,38r17,12l9042,60,209,60r-19,2l192,62r-19,5l178,67r-20,5l161,72r-17,7l146,79r-10,7l134,86,121,96r-1,l110,106r-2,l96,120,86,132r1,l81,144r-2,l72,161r2,l69,173r-2,l63,190r-1,l60,206r,812l62,1034r1,l67,1051r1,l73,1063r-1,l79,1080r2,l87,1092r-1,l96,1104r12,14l110,1118r10,10l121,1128r13,10l136,1138r10,7l144,1145r17,7l158,1152r20,5l173,1157r19,5l190,1162r19,2l9042,1164r-11,10l9014,1186r-19,12l8976,1207r-22,7l8911,1224xm8981,89l8966,79r3,l8952,72r2,l8935,67r5,l8921,62r2,l8904,60r138,l9048,65r14,17l9066,86r-88,l8981,89xm132,89r2,-3l136,86r-4,3xm8995,98l8978,86r88,l9073,96r-80,l8995,98xm118,98r2,-2l121,96r-3,2xm9006,107l8993,96r80,l9074,98r5,8l9005,106r1,1xm108,108r,-2l110,106r-2,2xm9007,108r-1,-1l9005,106r2,2xm9080,108r-73,l9005,106r74,l9080,108xm9088,120r-71,l9006,107r1,1l9080,108r6,10l9088,120xm96,120r,l98,118r-2,2xm9094,132r-68,l9014,118r3,2l9088,120r6,12xm87,132r-1,l89,130r-2,2xm9034,146r-10,-16l9026,132r68,l9096,137r3,7l9034,144r,2xm79,146r,-2l81,144r-2,2xm9104,161r-63,l9034,144r65,l9103,156r1,5xm74,161r-2,l74,158r,3xm9046,178r-8,-20l9041,161r63,l9107,173r-61,l9046,178xm67,178r,-5l69,173r-2,5xm9050,192r-4,-19l9107,173r1,5l9110,190r-60,l9050,192xm62,192r,-2l63,190r-1,2xm9053,209r-3,-19l9110,190r3,12l9113,206r-60,l9053,209xm60,209r,-3l60,209xm9113,1018r-60,l9053,206r60,l9113,1018xm60,1018r,l60,1015r,3xm9110,1034r-60,l9053,1015r,3l9113,1018r,4l9110,1034xm63,1034r-1,l62,1032r1,2xm9107,1051r-61,l9050,1032r,2l9110,1034r-2,12l9107,1051xm68,1051r-1,l67,1049r1,2xm9038,1066r8,-17l9046,1051r61,l9104,1063r-63,l9038,1066xm74,1066r-2,-3l73,1063r1,3xm9099,1080r-65,l9041,1063r63,l9103,1068r-4,12xm81,1080r-2,l79,1078r2,2xm9024,1094r10,-16l9034,1080r65,l9096,1087r-2,5l9026,1092r-2,2xm89,1094r-3,-2l87,1092r2,2xm9014,1106r12,-14l9094,1092r-6,12l9017,1104r-3,2xm98,1106r-2,-2l98,1106xm9079,1118r-74,l9017,1104r71,l9086,1106r-7,12xm110,1118r-2,l108,1116r2,2xm9073,1128r-80,l9005,1116r,2l9079,1118r-5,8l9073,1128xm121,1128r-1,l118,1126r3,2xm9066,1138r-88,l8995,1126r-2,2l9073,1128r-7,10xm136,1138r-2,l132,1135r4,3xm9042,1164r-138,l8923,1162r-2,l8940,1157r-5,l8954,1152r-2,l8969,1145r-3,l8981,1135r-3,3l9066,1138r-4,4l9048,1159r-6,5xe" fillcolor="#91cf50" stroked="f">
                <v:path arrowok="t" o:connecttype="custom" o:connectlocs="63814,585752;11070,536857;6512,77047;53396,24694;5802539,0;5887842,29633;102884,35560;78791,47413;56000,65193;44930,85443;39070,502779;47535,525004;62512,545253;87256,562046;115908,571429;5880679,579826;5848121,43956;5821423,33091;5900866,40499;88559,42474;5855935,47413;5864400,52846;5864400,52846;5864400,52846;5911935,52352;5912587,53340;62512,59267;5921703,65193;5876121,64206;5882633,72108;5887191,79516;46884,79516;5928215,79516;44930,85443;5932122,93839;40372,94827;5895005,101741;5934075,502779;39070,502779;5895005,502779;40372,509693;5932122,510681;44279,519077;5887191,525004;5924959,533400;52744,533400;5882633,533400;57954,540314;5921703,539327;62512,545253;5916494,546241;5908028,557107;5908028,557107;5846168,562046;87256,562046;5809051,573899;5838354,565503;5887842,574887" o:connectangles="0,0,0,0,0,0,0,0,0,0,0,0,0,0,0,0,0,0,0,0,0,0,0,0,0,0,0,0,0,0,0,0,0,0,0,0,0,0,0,0,0,0,0,0,0,0,0,0,0,0,0,0,0,0,0,0,0,0"/>
              </v:shape>
            </w:pict>
          </mc:Fallback>
        </mc:AlternateContent>
      </w:r>
      <w:r w:rsidRPr="003808E3">
        <w:t>Our vision</w:t>
      </w:r>
    </w:p>
    <w:p w14:paraId="55632AD2" w14:textId="73C9C81B" w:rsidR="00507D54" w:rsidRDefault="00507D54" w:rsidP="00DB5F70">
      <w:pPr>
        <w:tabs>
          <w:tab w:val="left" w:pos="4680"/>
        </w:tabs>
        <w:spacing w:after="0" w:line="360" w:lineRule="auto"/>
        <w:ind w:left="3600"/>
        <w:rPr>
          <w:rFonts w:ascii="Arial" w:hAnsi="Arial" w:cs="Arial"/>
          <w:sz w:val="32"/>
          <w:szCs w:val="32"/>
          <w:lang w:val="en-NZ"/>
        </w:rPr>
      </w:pPr>
    </w:p>
    <w:p w14:paraId="2AEF7B8A" w14:textId="1F0EB5D0" w:rsidR="00231D9C" w:rsidRPr="003808E3" w:rsidRDefault="009054AF" w:rsidP="00DB5F70">
      <w:pPr>
        <w:tabs>
          <w:tab w:val="left" w:pos="4680"/>
        </w:tabs>
        <w:spacing w:after="0" w:line="360" w:lineRule="auto"/>
        <w:ind w:left="3600"/>
        <w:rPr>
          <w:rFonts w:ascii="Arial" w:hAnsi="Arial" w:cs="Arial"/>
          <w:sz w:val="32"/>
          <w:szCs w:val="32"/>
          <w:lang w:val="en-NZ"/>
        </w:rPr>
      </w:pPr>
      <w:r>
        <w:rPr>
          <w:rFonts w:ascii="Arial" w:hAnsi="Arial" w:cs="Arial"/>
          <w:noProof/>
          <w:sz w:val="32"/>
          <w:szCs w:val="32"/>
          <w:lang w:val="en-NZ" w:eastAsia="en-NZ"/>
        </w:rPr>
        <mc:AlternateContent>
          <mc:Choice Requires="wps">
            <w:drawing>
              <wp:anchor distT="0" distB="0" distL="114300" distR="114300" simplePos="0" relativeHeight="252132352" behindDoc="1" locked="0" layoutInCell="1" allowOverlap="1" wp14:anchorId="1E4B24DE" wp14:editId="78737F45">
                <wp:simplePos x="0" y="0"/>
                <wp:positionH relativeFrom="column">
                  <wp:posOffset>2087217</wp:posOffset>
                </wp:positionH>
                <wp:positionV relativeFrom="paragraph">
                  <wp:posOffset>125730</wp:posOffset>
                </wp:positionV>
                <wp:extent cx="3916018" cy="2146410"/>
                <wp:effectExtent l="0" t="0" r="27940" b="25400"/>
                <wp:wrapNone/>
                <wp:docPr id="90" name="Rectangle: Rounded Corners 9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916018" cy="2146410"/>
                        </a:xfrm>
                        <a:prstGeom prst="roundRect">
                          <a:avLst/>
                        </a:prstGeom>
                        <a:solidFill>
                          <a:srgbClr val="C6E997"/>
                        </a:solidFill>
                        <a:ln>
                          <a:solidFill>
                            <a:schemeClr val="bg1">
                              <a:lumMod val="85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0CFE0C38" id="Rectangle: Rounded Corners 90" o:spid="_x0000_s1026" style="position:absolute;margin-left:164.35pt;margin-top:9.9pt;width:308.35pt;height:169pt;z-index:-2511841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" fillcolor="#c6e997" strokecolor="#d8d8d8 [2732]" strokeweight="1pt">
                <v:stroke joinstyle="miter"/>
              </v:roundrect>
            </w:pict>
          </mc:Fallback>
        </mc:AlternateContent>
      </w:r>
    </w:p>
    <w:p w14:paraId="303858D8" w14:textId="5134EB0A" w:rsidR="00460234" w:rsidRDefault="00507D54" w:rsidP="00DB5F70">
      <w:pPr>
        <w:tabs>
          <w:tab w:val="left" w:pos="4680"/>
        </w:tabs>
        <w:spacing w:after="0" w:line="360" w:lineRule="auto"/>
        <w:ind w:left="3686"/>
        <w:rPr>
          <w:rFonts w:ascii="Arial" w:hAnsi="Arial" w:cs="Arial"/>
          <w:sz w:val="32"/>
          <w:szCs w:val="32"/>
          <w:lang w:val="en-NZ"/>
        </w:rPr>
      </w:pPr>
      <w:r>
        <w:rPr>
          <w:noProof/>
          <w:lang w:val="en-NZ" w:eastAsia="en-NZ"/>
        </w:rPr>
        <w:drawing>
          <wp:anchor distT="0" distB="0" distL="114300" distR="114300" simplePos="0" relativeHeight="252183552" behindDoc="0" locked="0" layoutInCell="1" allowOverlap="1" wp14:anchorId="31A2C9E4" wp14:editId="5E33A847">
            <wp:simplePos x="0" y="0"/>
            <wp:positionH relativeFrom="column">
              <wp:posOffset>-40005</wp:posOffset>
            </wp:positionH>
            <wp:positionV relativeFrom="paragraph">
              <wp:posOffset>106073</wp:posOffset>
            </wp:positionV>
            <wp:extent cx="1808480" cy="1808480"/>
            <wp:effectExtent l="0" t="0" r="0" b="1270"/>
            <wp:wrapThrough wrapText="bothSides">
              <wp:wrapPolygon edited="0">
                <wp:start x="5916" y="0"/>
                <wp:lineTo x="4778" y="2503"/>
                <wp:lineTo x="4778" y="7508"/>
                <wp:lineTo x="3640" y="11149"/>
                <wp:lineTo x="4323" y="21388"/>
                <wp:lineTo x="16837" y="21388"/>
                <wp:lineTo x="16837" y="18430"/>
                <wp:lineTo x="17747" y="11149"/>
                <wp:lineTo x="15017" y="7508"/>
                <wp:lineTo x="16610" y="2275"/>
                <wp:lineTo x="14334" y="1365"/>
                <wp:lineTo x="7281" y="0"/>
                <wp:lineTo x="5916" y="0"/>
              </wp:wrapPolygon>
            </wp:wrapThrough>
            <wp:docPr id="271" name="Picture 271" descr="Edward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 descr="Edward 2"/>
                    <pic:cNvPicPr>
                      <a:picLocks noChangeAspect="1" noChangeArrowheads="1"/>
                    </pic:cNvPicPr>
                  </pic:nvPicPr>
                  <pic:blipFill>
                    <a:blip r:embed="rId7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8480" cy="18084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460234" w:rsidRPr="003808E3">
        <w:rPr>
          <w:rFonts w:ascii="Arial" w:hAnsi="Arial" w:cs="Arial"/>
          <w:sz w:val="32"/>
          <w:szCs w:val="32"/>
          <w:lang w:val="en-NZ"/>
        </w:rPr>
        <w:t xml:space="preserve">The </w:t>
      </w:r>
      <w:r w:rsidR="00460234" w:rsidRPr="00507D54">
        <w:rPr>
          <w:rFonts w:ascii="Arial" w:hAnsi="Arial" w:cs="Arial"/>
          <w:b/>
          <w:sz w:val="32"/>
          <w:szCs w:val="32"/>
          <w:lang w:val="en-NZ"/>
        </w:rPr>
        <w:t>vision</w:t>
      </w:r>
      <w:r>
        <w:rPr>
          <w:rFonts w:ascii="Arial" w:hAnsi="Arial" w:cs="Arial"/>
          <w:sz w:val="32"/>
          <w:szCs w:val="32"/>
          <w:lang w:val="en-NZ"/>
        </w:rPr>
        <w:t xml:space="preserve"> of the Napier Positive Aging S</w:t>
      </w:r>
      <w:r w:rsidR="00460234" w:rsidRPr="003808E3">
        <w:rPr>
          <w:rFonts w:ascii="Arial" w:hAnsi="Arial" w:cs="Arial"/>
          <w:sz w:val="32"/>
          <w:szCs w:val="32"/>
          <w:lang w:val="en-NZ"/>
        </w:rPr>
        <w:t>trategy is:</w:t>
      </w:r>
    </w:p>
    <w:p w14:paraId="2EC9BC52" w14:textId="77777777" w:rsidR="00507D54" w:rsidRPr="00507D54" w:rsidRDefault="00507D54" w:rsidP="00DB5F70">
      <w:pPr>
        <w:tabs>
          <w:tab w:val="left" w:pos="4680"/>
        </w:tabs>
        <w:spacing w:after="0" w:line="360" w:lineRule="auto"/>
        <w:ind w:left="3686"/>
        <w:jc w:val="center"/>
        <w:rPr>
          <w:rFonts w:ascii="Arial" w:hAnsi="Arial" w:cs="Arial"/>
          <w:sz w:val="14"/>
          <w:szCs w:val="32"/>
          <w:lang w:val="en-NZ"/>
        </w:rPr>
      </w:pPr>
    </w:p>
    <w:p w14:paraId="1D4735CB" w14:textId="488A31BF" w:rsidR="00F45A92" w:rsidRPr="00730051" w:rsidRDefault="00507D54" w:rsidP="00DB5F70">
      <w:pPr>
        <w:pStyle w:val="ListParagraph"/>
        <w:numPr>
          <w:ilvl w:val="0"/>
          <w:numId w:val="53"/>
        </w:numPr>
        <w:tabs>
          <w:tab w:val="left" w:pos="4680"/>
        </w:tabs>
        <w:spacing w:after="0" w:line="360" w:lineRule="auto"/>
        <w:ind w:left="4111"/>
        <w:rPr>
          <w:rFonts w:ascii="Arial" w:hAnsi="Arial" w:cs="Arial"/>
          <w:bCs/>
          <w:sz w:val="32"/>
          <w:szCs w:val="32"/>
          <w:lang w:val="en-NZ"/>
        </w:rPr>
      </w:pPr>
      <w:r w:rsidRPr="00730051">
        <w:rPr>
          <w:rFonts w:ascii="Arial" w:hAnsi="Arial" w:cs="Arial"/>
          <w:bCs/>
          <w:sz w:val="32"/>
          <w:szCs w:val="32"/>
          <w:lang w:val="en-NZ"/>
        </w:rPr>
        <w:t>l</w:t>
      </w:r>
      <w:r w:rsidR="00460234" w:rsidRPr="00730051">
        <w:rPr>
          <w:rFonts w:ascii="Arial" w:hAnsi="Arial" w:cs="Arial"/>
          <w:bCs/>
          <w:sz w:val="32"/>
          <w:szCs w:val="32"/>
          <w:lang w:val="en-NZ"/>
        </w:rPr>
        <w:t>iving well</w:t>
      </w:r>
    </w:p>
    <w:p w14:paraId="082448E0" w14:textId="23598538" w:rsidR="00507D54" w:rsidRPr="00730051" w:rsidRDefault="00507D54" w:rsidP="00DB5F70">
      <w:pPr>
        <w:pStyle w:val="ListParagraph"/>
        <w:tabs>
          <w:tab w:val="left" w:pos="7857"/>
        </w:tabs>
        <w:spacing w:after="0" w:line="360" w:lineRule="auto"/>
        <w:ind w:left="4111"/>
        <w:rPr>
          <w:rFonts w:ascii="Arial" w:hAnsi="Arial" w:cs="Arial"/>
          <w:bCs/>
          <w:sz w:val="26"/>
          <w:szCs w:val="32"/>
          <w:lang w:val="en-NZ"/>
        </w:rPr>
      </w:pPr>
    </w:p>
    <w:p w14:paraId="7CB514F5" w14:textId="01E667D7" w:rsidR="00460234" w:rsidRPr="00730051" w:rsidRDefault="00507D54" w:rsidP="00DB5F70">
      <w:pPr>
        <w:pStyle w:val="ListParagraph"/>
        <w:numPr>
          <w:ilvl w:val="0"/>
          <w:numId w:val="53"/>
        </w:numPr>
        <w:tabs>
          <w:tab w:val="left" w:pos="4680"/>
          <w:tab w:val="left" w:pos="8077"/>
        </w:tabs>
        <w:spacing w:after="0" w:line="360" w:lineRule="auto"/>
        <w:ind w:left="4111"/>
        <w:rPr>
          <w:rFonts w:ascii="Arial" w:hAnsi="Arial" w:cs="Arial"/>
          <w:sz w:val="32"/>
          <w:szCs w:val="32"/>
          <w:lang w:val="en-NZ"/>
        </w:rPr>
      </w:pPr>
      <w:proofErr w:type="gramStart"/>
      <w:r w:rsidRPr="00730051">
        <w:rPr>
          <w:rFonts w:ascii="Arial" w:hAnsi="Arial" w:cs="Arial"/>
          <w:bCs/>
          <w:sz w:val="32"/>
          <w:szCs w:val="32"/>
          <w:lang w:val="en-NZ"/>
        </w:rPr>
        <w:t>a</w:t>
      </w:r>
      <w:r w:rsidR="00460234" w:rsidRPr="00730051">
        <w:rPr>
          <w:rFonts w:ascii="Arial" w:hAnsi="Arial" w:cs="Arial"/>
          <w:bCs/>
          <w:sz w:val="32"/>
          <w:szCs w:val="32"/>
          <w:lang w:val="en-NZ"/>
        </w:rPr>
        <w:t>geing</w:t>
      </w:r>
      <w:proofErr w:type="gramEnd"/>
      <w:r w:rsidR="00460234" w:rsidRPr="00730051">
        <w:rPr>
          <w:rFonts w:ascii="Arial" w:hAnsi="Arial" w:cs="Arial"/>
          <w:bCs/>
          <w:sz w:val="32"/>
          <w:szCs w:val="32"/>
          <w:lang w:val="en-NZ"/>
        </w:rPr>
        <w:t xml:space="preserve"> </w:t>
      </w:r>
      <w:r w:rsidR="00F45A92" w:rsidRPr="00730051">
        <w:rPr>
          <w:rFonts w:ascii="Arial" w:hAnsi="Arial" w:cs="Arial"/>
          <w:bCs/>
          <w:sz w:val="32"/>
          <w:szCs w:val="32"/>
          <w:lang w:val="en-NZ"/>
        </w:rPr>
        <w:t>w</w:t>
      </w:r>
      <w:r w:rsidR="00460234" w:rsidRPr="00730051">
        <w:rPr>
          <w:rFonts w:ascii="Arial" w:hAnsi="Arial" w:cs="Arial"/>
          <w:bCs/>
          <w:sz w:val="32"/>
          <w:szCs w:val="32"/>
          <w:lang w:val="en-NZ"/>
        </w:rPr>
        <w:t>ell</w:t>
      </w:r>
      <w:r w:rsidR="00730051">
        <w:rPr>
          <w:rFonts w:ascii="Arial" w:hAnsi="Arial" w:cs="Arial"/>
          <w:bCs/>
          <w:sz w:val="32"/>
          <w:szCs w:val="32"/>
          <w:lang w:val="en-NZ"/>
        </w:rPr>
        <w:t>.</w:t>
      </w:r>
    </w:p>
    <w:p w14:paraId="49F1E793" w14:textId="693D412D" w:rsidR="00460234" w:rsidRPr="003808E3" w:rsidRDefault="00460234" w:rsidP="00DB5F70">
      <w:pPr>
        <w:tabs>
          <w:tab w:val="left" w:pos="4680"/>
        </w:tabs>
        <w:spacing w:after="0" w:line="360" w:lineRule="auto"/>
        <w:ind w:left="3686"/>
        <w:rPr>
          <w:rFonts w:ascii="Arial" w:hAnsi="Arial" w:cs="Arial"/>
          <w:sz w:val="32"/>
          <w:szCs w:val="32"/>
          <w:lang w:val="en-NZ"/>
        </w:rPr>
      </w:pPr>
    </w:p>
    <w:p w14:paraId="604DD3E2" w14:textId="37F742E6" w:rsidR="00460234" w:rsidRPr="003808E3" w:rsidRDefault="00507D54" w:rsidP="00DB5F70">
      <w:pPr>
        <w:tabs>
          <w:tab w:val="left" w:pos="4680"/>
        </w:tabs>
        <w:spacing w:after="0" w:line="360" w:lineRule="auto"/>
        <w:ind w:left="3686"/>
        <w:rPr>
          <w:rFonts w:ascii="Arial" w:hAnsi="Arial" w:cs="Arial"/>
          <w:sz w:val="32"/>
          <w:szCs w:val="32"/>
          <w:lang w:val="en-NZ"/>
        </w:rPr>
      </w:pPr>
      <w:r w:rsidRPr="003808E3">
        <w:rPr>
          <w:noProof/>
          <w:lang w:val="en-NZ" w:eastAsia="en-NZ"/>
        </w:rPr>
        <w:drawing>
          <wp:anchor distT="0" distB="0" distL="114300" distR="114300" simplePos="0" relativeHeight="251867136" behindDoc="0" locked="0" layoutInCell="1" allowOverlap="1" wp14:anchorId="582C2FC4" wp14:editId="7ECB8986">
            <wp:simplePos x="0" y="0"/>
            <wp:positionH relativeFrom="column">
              <wp:posOffset>-45085</wp:posOffset>
            </wp:positionH>
            <wp:positionV relativeFrom="paragraph">
              <wp:posOffset>451761</wp:posOffset>
            </wp:positionV>
            <wp:extent cx="1692323" cy="955343"/>
            <wp:effectExtent l="0" t="0" r="3175" b="0"/>
            <wp:wrapNone/>
            <wp:docPr id="162" name="image53.jpe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1" name="image53.jpeg"/>
                    <pic:cNvPicPr/>
                  </pic:nvPicPr>
                  <pic:blipFill>
                    <a:blip r:embed="rId7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92323" cy="95534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14B8E8D" w14:textId="5B21BA5C" w:rsidR="00F64742" w:rsidRDefault="00460234" w:rsidP="00DB5F70">
      <w:pPr>
        <w:tabs>
          <w:tab w:val="left" w:pos="4680"/>
        </w:tabs>
        <w:spacing w:after="0" w:line="360" w:lineRule="auto"/>
        <w:ind w:left="3686"/>
        <w:rPr>
          <w:rFonts w:ascii="Arial" w:hAnsi="Arial" w:cs="Arial"/>
          <w:sz w:val="32"/>
          <w:szCs w:val="32"/>
          <w:lang w:val="en-NZ"/>
        </w:rPr>
      </w:pPr>
      <w:r w:rsidRPr="003808E3">
        <w:rPr>
          <w:rFonts w:ascii="Arial" w:hAnsi="Arial" w:cs="Arial"/>
          <w:sz w:val="32"/>
          <w:szCs w:val="32"/>
          <w:lang w:val="en-NZ"/>
        </w:rPr>
        <w:t xml:space="preserve">This vision </w:t>
      </w:r>
      <w:r w:rsidR="004F543C" w:rsidRPr="003808E3">
        <w:rPr>
          <w:rFonts w:ascii="Arial" w:hAnsi="Arial" w:cs="Arial"/>
          <w:sz w:val="32"/>
          <w:szCs w:val="32"/>
          <w:lang w:val="en-NZ"/>
        </w:rPr>
        <w:t>is about everyone in Napie</w:t>
      </w:r>
      <w:r w:rsidR="00F64742">
        <w:rPr>
          <w:rFonts w:ascii="Arial" w:hAnsi="Arial" w:cs="Arial"/>
          <w:sz w:val="32"/>
          <w:szCs w:val="32"/>
          <w:lang w:val="en-NZ"/>
        </w:rPr>
        <w:t xml:space="preserve">r understanding that we all: </w:t>
      </w:r>
    </w:p>
    <w:p w14:paraId="560421E7" w14:textId="2B1D637F" w:rsidR="00507D54" w:rsidRDefault="00507D54" w:rsidP="00DB5F70">
      <w:pPr>
        <w:tabs>
          <w:tab w:val="left" w:pos="4680"/>
        </w:tabs>
        <w:spacing w:after="0" w:line="360" w:lineRule="auto"/>
        <w:ind w:left="3686"/>
        <w:rPr>
          <w:rFonts w:ascii="Arial" w:hAnsi="Arial" w:cs="Arial"/>
          <w:sz w:val="32"/>
          <w:szCs w:val="32"/>
          <w:lang w:val="en-NZ"/>
        </w:rPr>
      </w:pPr>
    </w:p>
    <w:p w14:paraId="66DB61C1" w14:textId="217EBF34" w:rsidR="00F64742" w:rsidRDefault="009054AF" w:rsidP="00DB5F70">
      <w:pPr>
        <w:pStyle w:val="ListParagraph"/>
        <w:numPr>
          <w:ilvl w:val="0"/>
          <w:numId w:val="15"/>
        </w:numPr>
        <w:tabs>
          <w:tab w:val="left" w:pos="4680"/>
        </w:tabs>
        <w:spacing w:after="0" w:line="360" w:lineRule="auto"/>
        <w:ind w:left="4253" w:hanging="567"/>
        <w:rPr>
          <w:rFonts w:ascii="Arial" w:hAnsi="Arial" w:cs="Arial"/>
          <w:sz w:val="32"/>
          <w:szCs w:val="32"/>
          <w:lang w:val="en-NZ"/>
        </w:rPr>
      </w:pPr>
      <w:r>
        <w:rPr>
          <w:rFonts w:ascii="Arial" w:hAnsi="Arial" w:cs="Arial"/>
          <w:noProof/>
          <w:sz w:val="32"/>
          <w:szCs w:val="32"/>
          <w:lang w:val="en-NZ" w:eastAsia="en-NZ"/>
        </w:rPr>
        <w:drawing>
          <wp:anchor distT="0" distB="0" distL="114300" distR="114300" simplePos="0" relativeHeight="251865088" behindDoc="0" locked="0" layoutInCell="1" allowOverlap="1" wp14:anchorId="628DA147" wp14:editId="31A484A3">
            <wp:simplePos x="0" y="0"/>
            <wp:positionH relativeFrom="column">
              <wp:posOffset>8890</wp:posOffset>
            </wp:positionH>
            <wp:positionV relativeFrom="paragraph">
              <wp:posOffset>203476</wp:posOffset>
            </wp:positionV>
            <wp:extent cx="1634017" cy="1540412"/>
            <wp:effectExtent l="0" t="0" r="4445" b="3175"/>
            <wp:wrapNone/>
            <wp:docPr id="161" name="Picture 1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0"/>
                    <pic:cNvPicPr>
                      <a:picLocks noChangeAspect="1" noChangeArrowheads="1"/>
                    </pic:cNvPicPr>
                  </pic:nvPicPr>
                  <pic:blipFill>
                    <a:blip r:embed="rId7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34017" cy="154041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F64742" w:rsidRPr="00F64742">
        <w:rPr>
          <w:rFonts w:ascii="Arial" w:hAnsi="Arial" w:cs="Arial"/>
          <w:sz w:val="32"/>
          <w:szCs w:val="32"/>
          <w:lang w:val="en-NZ"/>
        </w:rPr>
        <w:t xml:space="preserve">will </w:t>
      </w:r>
      <w:r w:rsidR="00F64742">
        <w:rPr>
          <w:rFonts w:ascii="Arial" w:hAnsi="Arial" w:cs="Arial"/>
          <w:sz w:val="32"/>
          <w:szCs w:val="32"/>
          <w:lang w:val="en-NZ"/>
        </w:rPr>
        <w:t>get old</w:t>
      </w:r>
    </w:p>
    <w:p w14:paraId="6616A5DE" w14:textId="689D2F51" w:rsidR="001055B1" w:rsidRDefault="001055B1" w:rsidP="00DB5F70">
      <w:pPr>
        <w:pStyle w:val="ListParagraph"/>
        <w:tabs>
          <w:tab w:val="left" w:pos="4680"/>
        </w:tabs>
        <w:spacing w:after="0" w:line="360" w:lineRule="auto"/>
        <w:ind w:left="4253" w:hanging="567"/>
        <w:rPr>
          <w:rFonts w:ascii="Arial" w:hAnsi="Arial" w:cs="Arial"/>
          <w:sz w:val="32"/>
          <w:szCs w:val="32"/>
          <w:lang w:val="en-NZ"/>
        </w:rPr>
      </w:pPr>
    </w:p>
    <w:p w14:paraId="3B1FDA64" w14:textId="77777777" w:rsidR="001214D6" w:rsidRDefault="00F64742" w:rsidP="00DB5F70">
      <w:pPr>
        <w:pStyle w:val="ListParagraph"/>
        <w:numPr>
          <w:ilvl w:val="0"/>
          <w:numId w:val="15"/>
        </w:numPr>
        <w:tabs>
          <w:tab w:val="left" w:pos="4680"/>
        </w:tabs>
        <w:spacing w:after="0" w:line="360" w:lineRule="auto"/>
        <w:ind w:left="4253" w:hanging="567"/>
        <w:rPr>
          <w:rFonts w:ascii="Arial" w:hAnsi="Arial" w:cs="Arial"/>
          <w:sz w:val="32"/>
          <w:szCs w:val="32"/>
          <w:lang w:val="en-NZ"/>
        </w:rPr>
      </w:pPr>
      <w:proofErr w:type="gramStart"/>
      <w:r>
        <w:rPr>
          <w:rFonts w:ascii="Arial" w:hAnsi="Arial" w:cs="Arial"/>
          <w:sz w:val="32"/>
          <w:szCs w:val="32"/>
          <w:lang w:val="en-NZ"/>
        </w:rPr>
        <w:t>need</w:t>
      </w:r>
      <w:proofErr w:type="gramEnd"/>
      <w:r>
        <w:rPr>
          <w:rFonts w:ascii="Arial" w:hAnsi="Arial" w:cs="Arial"/>
          <w:sz w:val="32"/>
          <w:szCs w:val="32"/>
          <w:lang w:val="en-NZ"/>
        </w:rPr>
        <w:t xml:space="preserve"> support when we get old</w:t>
      </w:r>
      <w:r w:rsidR="001055B1">
        <w:rPr>
          <w:rFonts w:ascii="Arial" w:hAnsi="Arial" w:cs="Arial"/>
          <w:sz w:val="32"/>
          <w:szCs w:val="32"/>
          <w:lang w:val="en-NZ"/>
        </w:rPr>
        <w:t>.</w:t>
      </w:r>
    </w:p>
    <w:p w14:paraId="2BB18DC0" w14:textId="77777777" w:rsidR="001214D6" w:rsidRDefault="001214D6">
      <w:pPr>
        <w:rPr>
          <w:rFonts w:ascii="Arial" w:hAnsi="Arial" w:cs="Arial"/>
          <w:sz w:val="32"/>
          <w:szCs w:val="32"/>
          <w:lang w:val="en-NZ"/>
        </w:rPr>
      </w:pPr>
      <w:r>
        <w:rPr>
          <w:rFonts w:ascii="Arial" w:hAnsi="Arial" w:cs="Arial"/>
          <w:sz w:val="32"/>
          <w:szCs w:val="32"/>
          <w:lang w:val="en-NZ"/>
        </w:rPr>
        <w:br w:type="page"/>
      </w:r>
    </w:p>
    <w:p w14:paraId="3465BDD6" w14:textId="15196B4A" w:rsidR="00044E40" w:rsidRPr="003808E3" w:rsidRDefault="00507D54" w:rsidP="00DB5F70">
      <w:pPr>
        <w:pStyle w:val="Heading1"/>
        <w:spacing w:after="0"/>
      </w:pPr>
      <w:r w:rsidRPr="003808E3">
        <w:rPr>
          <w:lang w:eastAsia="en-NZ"/>
        </w:rPr>
        <w:lastRenderedPageBreak/>
        <mc:AlternateContent>
          <mc:Choice Requires="wps">
            <w:drawing>
              <wp:anchor distT="0" distB="0" distL="114300" distR="114300" simplePos="0" relativeHeight="251694080" behindDoc="0" locked="0" layoutInCell="1" allowOverlap="1" wp14:anchorId="1E6EDF8A" wp14:editId="69749588">
                <wp:simplePos x="0" y="0"/>
                <wp:positionH relativeFrom="column">
                  <wp:posOffset>1</wp:posOffset>
                </wp:positionH>
                <wp:positionV relativeFrom="paragraph">
                  <wp:posOffset>-142875</wp:posOffset>
                </wp:positionV>
                <wp:extent cx="5943600" cy="562610"/>
                <wp:effectExtent l="0" t="0" r="0" b="8890"/>
                <wp:wrapNone/>
                <wp:docPr id="30" name="AutoShape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5943600" cy="562610"/>
                        </a:xfrm>
                        <a:custGeom>
                          <a:avLst/>
                          <a:gdLst>
                            <a:gd name="T0" fmla="*/ 98 w 9113"/>
                            <a:gd name="T1" fmla="*/ 1186 h 1224"/>
                            <a:gd name="T2" fmla="*/ 17 w 9113"/>
                            <a:gd name="T3" fmla="*/ 1087 h 1224"/>
                            <a:gd name="T4" fmla="*/ 10 w 9113"/>
                            <a:gd name="T5" fmla="*/ 156 h 1224"/>
                            <a:gd name="T6" fmla="*/ 82 w 9113"/>
                            <a:gd name="T7" fmla="*/ 50 h 1224"/>
                            <a:gd name="T8" fmla="*/ 8911 w 9113"/>
                            <a:gd name="T9" fmla="*/ 0 h 1224"/>
                            <a:gd name="T10" fmla="*/ 9042 w 9113"/>
                            <a:gd name="T11" fmla="*/ 60 h 1224"/>
                            <a:gd name="T12" fmla="*/ 158 w 9113"/>
                            <a:gd name="T13" fmla="*/ 72 h 1224"/>
                            <a:gd name="T14" fmla="*/ 121 w 9113"/>
                            <a:gd name="T15" fmla="*/ 96 h 1224"/>
                            <a:gd name="T16" fmla="*/ 86 w 9113"/>
                            <a:gd name="T17" fmla="*/ 132 h 1224"/>
                            <a:gd name="T18" fmla="*/ 69 w 9113"/>
                            <a:gd name="T19" fmla="*/ 173 h 1224"/>
                            <a:gd name="T20" fmla="*/ 60 w 9113"/>
                            <a:gd name="T21" fmla="*/ 1018 h 1224"/>
                            <a:gd name="T22" fmla="*/ 73 w 9113"/>
                            <a:gd name="T23" fmla="*/ 1063 h 1224"/>
                            <a:gd name="T24" fmla="*/ 96 w 9113"/>
                            <a:gd name="T25" fmla="*/ 1104 h 1224"/>
                            <a:gd name="T26" fmla="*/ 134 w 9113"/>
                            <a:gd name="T27" fmla="*/ 1138 h 1224"/>
                            <a:gd name="T28" fmla="*/ 178 w 9113"/>
                            <a:gd name="T29" fmla="*/ 1157 h 1224"/>
                            <a:gd name="T30" fmla="*/ 9031 w 9113"/>
                            <a:gd name="T31" fmla="*/ 1174 h 1224"/>
                            <a:gd name="T32" fmla="*/ 8981 w 9113"/>
                            <a:gd name="T33" fmla="*/ 89 h 1224"/>
                            <a:gd name="T34" fmla="*/ 8940 w 9113"/>
                            <a:gd name="T35" fmla="*/ 67 h 1224"/>
                            <a:gd name="T36" fmla="*/ 9062 w 9113"/>
                            <a:gd name="T37" fmla="*/ 82 h 1224"/>
                            <a:gd name="T38" fmla="*/ 136 w 9113"/>
                            <a:gd name="T39" fmla="*/ 86 h 1224"/>
                            <a:gd name="T40" fmla="*/ 8993 w 9113"/>
                            <a:gd name="T41" fmla="*/ 96 h 1224"/>
                            <a:gd name="T42" fmla="*/ 9006 w 9113"/>
                            <a:gd name="T43" fmla="*/ 107 h 1224"/>
                            <a:gd name="T44" fmla="*/ 9006 w 9113"/>
                            <a:gd name="T45" fmla="*/ 107 h 1224"/>
                            <a:gd name="T46" fmla="*/ 9006 w 9113"/>
                            <a:gd name="T47" fmla="*/ 107 h 1224"/>
                            <a:gd name="T48" fmla="*/ 9079 w 9113"/>
                            <a:gd name="T49" fmla="*/ 106 h 1224"/>
                            <a:gd name="T50" fmla="*/ 9080 w 9113"/>
                            <a:gd name="T51" fmla="*/ 108 h 1224"/>
                            <a:gd name="T52" fmla="*/ 96 w 9113"/>
                            <a:gd name="T53" fmla="*/ 120 h 1224"/>
                            <a:gd name="T54" fmla="*/ 9094 w 9113"/>
                            <a:gd name="T55" fmla="*/ 132 h 1224"/>
                            <a:gd name="T56" fmla="*/ 9024 w 9113"/>
                            <a:gd name="T57" fmla="*/ 130 h 1224"/>
                            <a:gd name="T58" fmla="*/ 9034 w 9113"/>
                            <a:gd name="T59" fmla="*/ 146 h 1224"/>
                            <a:gd name="T60" fmla="*/ 9041 w 9113"/>
                            <a:gd name="T61" fmla="*/ 161 h 1224"/>
                            <a:gd name="T62" fmla="*/ 72 w 9113"/>
                            <a:gd name="T63" fmla="*/ 161 h 1224"/>
                            <a:gd name="T64" fmla="*/ 9104 w 9113"/>
                            <a:gd name="T65" fmla="*/ 161 h 1224"/>
                            <a:gd name="T66" fmla="*/ 69 w 9113"/>
                            <a:gd name="T67" fmla="*/ 173 h 1224"/>
                            <a:gd name="T68" fmla="*/ 9110 w 9113"/>
                            <a:gd name="T69" fmla="*/ 190 h 1224"/>
                            <a:gd name="T70" fmla="*/ 62 w 9113"/>
                            <a:gd name="T71" fmla="*/ 192 h 1224"/>
                            <a:gd name="T72" fmla="*/ 9053 w 9113"/>
                            <a:gd name="T73" fmla="*/ 206 h 1224"/>
                            <a:gd name="T74" fmla="*/ 9113 w 9113"/>
                            <a:gd name="T75" fmla="*/ 1018 h 1224"/>
                            <a:gd name="T76" fmla="*/ 60 w 9113"/>
                            <a:gd name="T77" fmla="*/ 1018 h 1224"/>
                            <a:gd name="T78" fmla="*/ 9053 w 9113"/>
                            <a:gd name="T79" fmla="*/ 1018 h 1224"/>
                            <a:gd name="T80" fmla="*/ 62 w 9113"/>
                            <a:gd name="T81" fmla="*/ 1032 h 1224"/>
                            <a:gd name="T82" fmla="*/ 9110 w 9113"/>
                            <a:gd name="T83" fmla="*/ 1034 h 1224"/>
                            <a:gd name="T84" fmla="*/ 68 w 9113"/>
                            <a:gd name="T85" fmla="*/ 1051 h 1224"/>
                            <a:gd name="T86" fmla="*/ 9041 w 9113"/>
                            <a:gd name="T87" fmla="*/ 1063 h 1224"/>
                            <a:gd name="T88" fmla="*/ 9099 w 9113"/>
                            <a:gd name="T89" fmla="*/ 1080 h 1224"/>
                            <a:gd name="T90" fmla="*/ 81 w 9113"/>
                            <a:gd name="T91" fmla="*/ 1080 h 1224"/>
                            <a:gd name="T92" fmla="*/ 9034 w 9113"/>
                            <a:gd name="T93" fmla="*/ 1080 h 1224"/>
                            <a:gd name="T94" fmla="*/ 89 w 9113"/>
                            <a:gd name="T95" fmla="*/ 1094 h 1224"/>
                            <a:gd name="T96" fmla="*/ 9094 w 9113"/>
                            <a:gd name="T97" fmla="*/ 1092 h 1224"/>
                            <a:gd name="T98" fmla="*/ 96 w 9113"/>
                            <a:gd name="T99" fmla="*/ 1104 h 1224"/>
                            <a:gd name="T100" fmla="*/ 9086 w 9113"/>
                            <a:gd name="T101" fmla="*/ 1106 h 1224"/>
                            <a:gd name="T102" fmla="*/ 9073 w 9113"/>
                            <a:gd name="T103" fmla="*/ 1128 h 1224"/>
                            <a:gd name="T104" fmla="*/ 9073 w 9113"/>
                            <a:gd name="T105" fmla="*/ 1128 h 1224"/>
                            <a:gd name="T106" fmla="*/ 8978 w 9113"/>
                            <a:gd name="T107" fmla="*/ 1138 h 1224"/>
                            <a:gd name="T108" fmla="*/ 134 w 9113"/>
                            <a:gd name="T109" fmla="*/ 1138 h 1224"/>
                            <a:gd name="T110" fmla="*/ 8921 w 9113"/>
                            <a:gd name="T111" fmla="*/ 1162 h 1224"/>
                            <a:gd name="T112" fmla="*/ 8966 w 9113"/>
                            <a:gd name="T113" fmla="*/ 1145 h 1224"/>
                            <a:gd name="T114" fmla="*/ 9042 w 9113"/>
                            <a:gd name="T115" fmla="*/ 1164 h 1224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  <a:cxn ang="0">
                              <a:pos x="T54" y="T55"/>
                            </a:cxn>
                            <a:cxn ang="0">
                              <a:pos x="T56" y="T57"/>
                            </a:cxn>
                            <a:cxn ang="0">
                              <a:pos x="T58" y="T59"/>
                            </a:cxn>
                            <a:cxn ang="0">
                              <a:pos x="T60" y="T61"/>
                            </a:cxn>
                            <a:cxn ang="0">
                              <a:pos x="T62" y="T63"/>
                            </a:cxn>
                            <a:cxn ang="0">
                              <a:pos x="T64" y="T65"/>
                            </a:cxn>
                            <a:cxn ang="0">
                              <a:pos x="T66" y="T67"/>
                            </a:cxn>
                            <a:cxn ang="0">
                              <a:pos x="T68" y="T69"/>
                            </a:cxn>
                            <a:cxn ang="0">
                              <a:pos x="T70" y="T71"/>
                            </a:cxn>
                            <a:cxn ang="0">
                              <a:pos x="T72" y="T73"/>
                            </a:cxn>
                            <a:cxn ang="0">
                              <a:pos x="T74" y="T75"/>
                            </a:cxn>
                            <a:cxn ang="0">
                              <a:pos x="T76" y="T77"/>
                            </a:cxn>
                            <a:cxn ang="0">
                              <a:pos x="T78" y="T79"/>
                            </a:cxn>
                            <a:cxn ang="0">
                              <a:pos x="T80" y="T81"/>
                            </a:cxn>
                            <a:cxn ang="0">
                              <a:pos x="T82" y="T83"/>
                            </a:cxn>
                            <a:cxn ang="0">
                              <a:pos x="T84" y="T85"/>
                            </a:cxn>
                            <a:cxn ang="0">
                              <a:pos x="T86" y="T87"/>
                            </a:cxn>
                            <a:cxn ang="0">
                              <a:pos x="T88" y="T89"/>
                            </a:cxn>
                            <a:cxn ang="0">
                              <a:pos x="T90" y="T91"/>
                            </a:cxn>
                            <a:cxn ang="0">
                              <a:pos x="T92" y="T93"/>
                            </a:cxn>
                            <a:cxn ang="0">
                              <a:pos x="T94" y="T95"/>
                            </a:cxn>
                            <a:cxn ang="0">
                              <a:pos x="T96" y="T97"/>
                            </a:cxn>
                            <a:cxn ang="0">
                              <a:pos x="T98" y="T99"/>
                            </a:cxn>
                            <a:cxn ang="0">
                              <a:pos x="T100" y="T101"/>
                            </a:cxn>
                            <a:cxn ang="0">
                              <a:pos x="T102" y="T103"/>
                            </a:cxn>
                            <a:cxn ang="0">
                              <a:pos x="T104" y="T105"/>
                            </a:cxn>
                            <a:cxn ang="0">
                              <a:pos x="T106" y="T107"/>
                            </a:cxn>
                            <a:cxn ang="0">
                              <a:pos x="T108" y="T109"/>
                            </a:cxn>
                            <a:cxn ang="0">
                              <a:pos x="T110" y="T111"/>
                            </a:cxn>
                            <a:cxn ang="0">
                              <a:pos x="T112" y="T113"/>
                            </a:cxn>
                            <a:cxn ang="0">
                              <a:pos x="T114" y="T115"/>
                            </a:cxn>
                          </a:cxnLst>
                          <a:rect l="0" t="0" r="r" b="b"/>
                          <a:pathLst>
                            <a:path w="9113" h="1224">
                              <a:moveTo>
                                <a:pt x="8911" y="1224"/>
                              </a:moveTo>
                              <a:lnTo>
                                <a:pt x="202" y="1224"/>
                              </a:lnTo>
                              <a:lnTo>
                                <a:pt x="158" y="1214"/>
                              </a:lnTo>
                              <a:lnTo>
                                <a:pt x="137" y="1207"/>
                              </a:lnTo>
                              <a:lnTo>
                                <a:pt x="118" y="1198"/>
                              </a:lnTo>
                              <a:lnTo>
                                <a:pt x="98" y="1186"/>
                              </a:lnTo>
                              <a:lnTo>
                                <a:pt x="82" y="1174"/>
                              </a:lnTo>
                              <a:lnTo>
                                <a:pt x="65" y="1159"/>
                              </a:lnTo>
                              <a:lnTo>
                                <a:pt x="50" y="1142"/>
                              </a:lnTo>
                              <a:lnTo>
                                <a:pt x="38" y="1126"/>
                              </a:lnTo>
                              <a:lnTo>
                                <a:pt x="26" y="1106"/>
                              </a:lnTo>
                              <a:lnTo>
                                <a:pt x="17" y="1087"/>
                              </a:lnTo>
                              <a:lnTo>
                                <a:pt x="10" y="1068"/>
                              </a:lnTo>
                              <a:lnTo>
                                <a:pt x="5" y="1046"/>
                              </a:lnTo>
                              <a:lnTo>
                                <a:pt x="0" y="1022"/>
                              </a:lnTo>
                              <a:lnTo>
                                <a:pt x="0" y="202"/>
                              </a:lnTo>
                              <a:lnTo>
                                <a:pt x="5" y="178"/>
                              </a:lnTo>
                              <a:lnTo>
                                <a:pt x="10" y="156"/>
                              </a:lnTo>
                              <a:lnTo>
                                <a:pt x="17" y="137"/>
                              </a:lnTo>
                              <a:lnTo>
                                <a:pt x="26" y="118"/>
                              </a:lnTo>
                              <a:lnTo>
                                <a:pt x="38" y="98"/>
                              </a:lnTo>
                              <a:lnTo>
                                <a:pt x="50" y="82"/>
                              </a:lnTo>
                              <a:lnTo>
                                <a:pt x="65" y="65"/>
                              </a:lnTo>
                              <a:lnTo>
                                <a:pt x="82" y="50"/>
                              </a:lnTo>
                              <a:lnTo>
                                <a:pt x="98" y="38"/>
                              </a:lnTo>
                              <a:lnTo>
                                <a:pt x="118" y="26"/>
                              </a:lnTo>
                              <a:lnTo>
                                <a:pt x="137" y="17"/>
                              </a:lnTo>
                              <a:lnTo>
                                <a:pt x="158" y="10"/>
                              </a:lnTo>
                              <a:lnTo>
                                <a:pt x="202" y="0"/>
                              </a:lnTo>
                              <a:lnTo>
                                <a:pt x="8911" y="0"/>
                              </a:lnTo>
                              <a:lnTo>
                                <a:pt x="8954" y="10"/>
                              </a:lnTo>
                              <a:lnTo>
                                <a:pt x="8976" y="17"/>
                              </a:lnTo>
                              <a:lnTo>
                                <a:pt x="8995" y="26"/>
                              </a:lnTo>
                              <a:lnTo>
                                <a:pt x="9014" y="38"/>
                              </a:lnTo>
                              <a:lnTo>
                                <a:pt x="9031" y="50"/>
                              </a:lnTo>
                              <a:lnTo>
                                <a:pt x="9042" y="60"/>
                              </a:lnTo>
                              <a:lnTo>
                                <a:pt x="209" y="60"/>
                              </a:lnTo>
                              <a:lnTo>
                                <a:pt x="190" y="62"/>
                              </a:lnTo>
                              <a:lnTo>
                                <a:pt x="192" y="62"/>
                              </a:lnTo>
                              <a:lnTo>
                                <a:pt x="173" y="67"/>
                              </a:lnTo>
                              <a:lnTo>
                                <a:pt x="178" y="67"/>
                              </a:lnTo>
                              <a:lnTo>
                                <a:pt x="158" y="72"/>
                              </a:lnTo>
                              <a:lnTo>
                                <a:pt x="161" y="72"/>
                              </a:lnTo>
                              <a:lnTo>
                                <a:pt x="144" y="79"/>
                              </a:lnTo>
                              <a:lnTo>
                                <a:pt x="146" y="79"/>
                              </a:lnTo>
                              <a:lnTo>
                                <a:pt x="136" y="86"/>
                              </a:lnTo>
                              <a:lnTo>
                                <a:pt x="134" y="86"/>
                              </a:lnTo>
                              <a:lnTo>
                                <a:pt x="121" y="96"/>
                              </a:lnTo>
                              <a:lnTo>
                                <a:pt x="120" y="96"/>
                              </a:lnTo>
                              <a:lnTo>
                                <a:pt x="110" y="106"/>
                              </a:lnTo>
                              <a:lnTo>
                                <a:pt x="108" y="106"/>
                              </a:lnTo>
                              <a:lnTo>
                                <a:pt x="96" y="120"/>
                              </a:lnTo>
                              <a:lnTo>
                                <a:pt x="86" y="132"/>
                              </a:lnTo>
                              <a:lnTo>
                                <a:pt x="87" y="132"/>
                              </a:lnTo>
                              <a:lnTo>
                                <a:pt x="81" y="144"/>
                              </a:lnTo>
                              <a:lnTo>
                                <a:pt x="79" y="144"/>
                              </a:lnTo>
                              <a:lnTo>
                                <a:pt x="72" y="161"/>
                              </a:lnTo>
                              <a:lnTo>
                                <a:pt x="74" y="161"/>
                              </a:lnTo>
                              <a:lnTo>
                                <a:pt x="69" y="173"/>
                              </a:lnTo>
                              <a:lnTo>
                                <a:pt x="67" y="173"/>
                              </a:lnTo>
                              <a:lnTo>
                                <a:pt x="63" y="190"/>
                              </a:lnTo>
                              <a:lnTo>
                                <a:pt x="62" y="190"/>
                              </a:lnTo>
                              <a:lnTo>
                                <a:pt x="60" y="206"/>
                              </a:lnTo>
                              <a:lnTo>
                                <a:pt x="60" y="1018"/>
                              </a:lnTo>
                              <a:lnTo>
                                <a:pt x="62" y="1034"/>
                              </a:lnTo>
                              <a:lnTo>
                                <a:pt x="63" y="1034"/>
                              </a:lnTo>
                              <a:lnTo>
                                <a:pt x="67" y="1051"/>
                              </a:lnTo>
                              <a:lnTo>
                                <a:pt x="68" y="1051"/>
                              </a:lnTo>
                              <a:lnTo>
                                <a:pt x="73" y="1063"/>
                              </a:lnTo>
                              <a:lnTo>
                                <a:pt x="72" y="1063"/>
                              </a:lnTo>
                              <a:lnTo>
                                <a:pt x="79" y="1080"/>
                              </a:lnTo>
                              <a:lnTo>
                                <a:pt x="81" y="1080"/>
                              </a:lnTo>
                              <a:lnTo>
                                <a:pt x="87" y="1092"/>
                              </a:lnTo>
                              <a:lnTo>
                                <a:pt x="86" y="1092"/>
                              </a:lnTo>
                              <a:lnTo>
                                <a:pt x="96" y="1104"/>
                              </a:lnTo>
                              <a:lnTo>
                                <a:pt x="108" y="1118"/>
                              </a:lnTo>
                              <a:lnTo>
                                <a:pt x="110" y="1118"/>
                              </a:lnTo>
                              <a:lnTo>
                                <a:pt x="120" y="1128"/>
                              </a:lnTo>
                              <a:lnTo>
                                <a:pt x="121" y="1128"/>
                              </a:lnTo>
                              <a:lnTo>
                                <a:pt x="134" y="1138"/>
                              </a:lnTo>
                              <a:lnTo>
                                <a:pt x="136" y="1138"/>
                              </a:lnTo>
                              <a:lnTo>
                                <a:pt x="146" y="1145"/>
                              </a:lnTo>
                              <a:lnTo>
                                <a:pt x="144" y="1145"/>
                              </a:lnTo>
                              <a:lnTo>
                                <a:pt x="161" y="1152"/>
                              </a:lnTo>
                              <a:lnTo>
                                <a:pt x="158" y="1152"/>
                              </a:lnTo>
                              <a:lnTo>
                                <a:pt x="178" y="1157"/>
                              </a:lnTo>
                              <a:lnTo>
                                <a:pt x="173" y="1157"/>
                              </a:lnTo>
                              <a:lnTo>
                                <a:pt x="192" y="1162"/>
                              </a:lnTo>
                              <a:lnTo>
                                <a:pt x="190" y="1162"/>
                              </a:lnTo>
                              <a:lnTo>
                                <a:pt x="209" y="1164"/>
                              </a:lnTo>
                              <a:lnTo>
                                <a:pt x="9042" y="1164"/>
                              </a:lnTo>
                              <a:lnTo>
                                <a:pt x="9031" y="1174"/>
                              </a:lnTo>
                              <a:lnTo>
                                <a:pt x="9014" y="1186"/>
                              </a:lnTo>
                              <a:lnTo>
                                <a:pt x="8995" y="1198"/>
                              </a:lnTo>
                              <a:lnTo>
                                <a:pt x="8976" y="1207"/>
                              </a:lnTo>
                              <a:lnTo>
                                <a:pt x="8954" y="1214"/>
                              </a:lnTo>
                              <a:lnTo>
                                <a:pt x="8911" y="1224"/>
                              </a:lnTo>
                              <a:close/>
                              <a:moveTo>
                                <a:pt x="8981" y="89"/>
                              </a:moveTo>
                              <a:lnTo>
                                <a:pt x="8966" y="79"/>
                              </a:lnTo>
                              <a:lnTo>
                                <a:pt x="8969" y="79"/>
                              </a:lnTo>
                              <a:lnTo>
                                <a:pt x="8952" y="72"/>
                              </a:lnTo>
                              <a:lnTo>
                                <a:pt x="8954" y="72"/>
                              </a:lnTo>
                              <a:lnTo>
                                <a:pt x="8935" y="67"/>
                              </a:lnTo>
                              <a:lnTo>
                                <a:pt x="8940" y="67"/>
                              </a:lnTo>
                              <a:lnTo>
                                <a:pt x="8921" y="62"/>
                              </a:lnTo>
                              <a:lnTo>
                                <a:pt x="8923" y="62"/>
                              </a:lnTo>
                              <a:lnTo>
                                <a:pt x="8904" y="60"/>
                              </a:lnTo>
                              <a:lnTo>
                                <a:pt x="9042" y="60"/>
                              </a:lnTo>
                              <a:lnTo>
                                <a:pt x="9048" y="65"/>
                              </a:lnTo>
                              <a:lnTo>
                                <a:pt x="9062" y="82"/>
                              </a:lnTo>
                              <a:lnTo>
                                <a:pt x="9066" y="86"/>
                              </a:lnTo>
                              <a:lnTo>
                                <a:pt x="8978" y="86"/>
                              </a:lnTo>
                              <a:lnTo>
                                <a:pt x="8981" y="89"/>
                              </a:lnTo>
                              <a:close/>
                              <a:moveTo>
                                <a:pt x="132" y="89"/>
                              </a:moveTo>
                              <a:lnTo>
                                <a:pt x="134" y="86"/>
                              </a:lnTo>
                              <a:lnTo>
                                <a:pt x="136" y="86"/>
                              </a:lnTo>
                              <a:lnTo>
                                <a:pt x="132" y="89"/>
                              </a:lnTo>
                              <a:close/>
                              <a:moveTo>
                                <a:pt x="8995" y="98"/>
                              </a:moveTo>
                              <a:lnTo>
                                <a:pt x="8978" y="86"/>
                              </a:lnTo>
                              <a:lnTo>
                                <a:pt x="9066" y="86"/>
                              </a:lnTo>
                              <a:lnTo>
                                <a:pt x="9073" y="96"/>
                              </a:lnTo>
                              <a:lnTo>
                                <a:pt x="8993" y="96"/>
                              </a:lnTo>
                              <a:lnTo>
                                <a:pt x="8995" y="98"/>
                              </a:lnTo>
                              <a:close/>
                              <a:moveTo>
                                <a:pt x="118" y="98"/>
                              </a:moveTo>
                              <a:lnTo>
                                <a:pt x="120" y="96"/>
                              </a:lnTo>
                              <a:lnTo>
                                <a:pt x="121" y="96"/>
                              </a:lnTo>
                              <a:lnTo>
                                <a:pt x="118" y="98"/>
                              </a:lnTo>
                              <a:close/>
                              <a:moveTo>
                                <a:pt x="9006" y="107"/>
                              </a:moveTo>
                              <a:lnTo>
                                <a:pt x="8993" y="96"/>
                              </a:lnTo>
                              <a:lnTo>
                                <a:pt x="9073" y="96"/>
                              </a:lnTo>
                              <a:lnTo>
                                <a:pt x="9074" y="98"/>
                              </a:lnTo>
                              <a:lnTo>
                                <a:pt x="9079" y="106"/>
                              </a:lnTo>
                              <a:lnTo>
                                <a:pt x="9005" y="106"/>
                              </a:lnTo>
                              <a:lnTo>
                                <a:pt x="9006" y="107"/>
                              </a:lnTo>
                              <a:close/>
                              <a:moveTo>
                                <a:pt x="108" y="108"/>
                              </a:moveTo>
                              <a:lnTo>
                                <a:pt x="108" y="106"/>
                              </a:lnTo>
                              <a:lnTo>
                                <a:pt x="110" y="106"/>
                              </a:lnTo>
                              <a:lnTo>
                                <a:pt x="108" y="108"/>
                              </a:lnTo>
                              <a:close/>
                              <a:moveTo>
                                <a:pt x="9007" y="108"/>
                              </a:moveTo>
                              <a:lnTo>
                                <a:pt x="9006" y="107"/>
                              </a:lnTo>
                              <a:lnTo>
                                <a:pt x="9005" y="106"/>
                              </a:lnTo>
                              <a:lnTo>
                                <a:pt x="9007" y="108"/>
                              </a:lnTo>
                              <a:close/>
                              <a:moveTo>
                                <a:pt x="9080" y="108"/>
                              </a:moveTo>
                              <a:lnTo>
                                <a:pt x="9007" y="108"/>
                              </a:lnTo>
                              <a:lnTo>
                                <a:pt x="9005" y="106"/>
                              </a:lnTo>
                              <a:lnTo>
                                <a:pt x="9079" y="106"/>
                              </a:lnTo>
                              <a:lnTo>
                                <a:pt x="9080" y="108"/>
                              </a:lnTo>
                              <a:close/>
                              <a:moveTo>
                                <a:pt x="9088" y="120"/>
                              </a:moveTo>
                              <a:lnTo>
                                <a:pt x="9017" y="120"/>
                              </a:lnTo>
                              <a:lnTo>
                                <a:pt x="9006" y="107"/>
                              </a:lnTo>
                              <a:lnTo>
                                <a:pt x="9007" y="108"/>
                              </a:lnTo>
                              <a:lnTo>
                                <a:pt x="9080" y="108"/>
                              </a:lnTo>
                              <a:lnTo>
                                <a:pt x="9086" y="118"/>
                              </a:lnTo>
                              <a:lnTo>
                                <a:pt x="9088" y="120"/>
                              </a:lnTo>
                              <a:close/>
                              <a:moveTo>
                                <a:pt x="96" y="120"/>
                              </a:moveTo>
                              <a:lnTo>
                                <a:pt x="96" y="120"/>
                              </a:lnTo>
                              <a:lnTo>
                                <a:pt x="98" y="118"/>
                              </a:lnTo>
                              <a:lnTo>
                                <a:pt x="96" y="120"/>
                              </a:lnTo>
                              <a:close/>
                              <a:moveTo>
                                <a:pt x="9094" y="132"/>
                              </a:moveTo>
                              <a:lnTo>
                                <a:pt x="9026" y="132"/>
                              </a:lnTo>
                              <a:lnTo>
                                <a:pt x="9014" y="118"/>
                              </a:lnTo>
                              <a:lnTo>
                                <a:pt x="9017" y="120"/>
                              </a:lnTo>
                              <a:lnTo>
                                <a:pt x="9088" y="120"/>
                              </a:lnTo>
                              <a:lnTo>
                                <a:pt x="9094" y="132"/>
                              </a:lnTo>
                              <a:close/>
                              <a:moveTo>
                                <a:pt x="87" y="132"/>
                              </a:moveTo>
                              <a:lnTo>
                                <a:pt x="86" y="132"/>
                              </a:lnTo>
                              <a:lnTo>
                                <a:pt x="89" y="130"/>
                              </a:lnTo>
                              <a:lnTo>
                                <a:pt x="87" y="132"/>
                              </a:lnTo>
                              <a:close/>
                              <a:moveTo>
                                <a:pt x="9034" y="146"/>
                              </a:moveTo>
                              <a:lnTo>
                                <a:pt x="9024" y="130"/>
                              </a:lnTo>
                              <a:lnTo>
                                <a:pt x="9026" y="132"/>
                              </a:lnTo>
                              <a:lnTo>
                                <a:pt x="9094" y="132"/>
                              </a:lnTo>
                              <a:lnTo>
                                <a:pt x="9096" y="137"/>
                              </a:lnTo>
                              <a:lnTo>
                                <a:pt x="9099" y="144"/>
                              </a:lnTo>
                              <a:lnTo>
                                <a:pt x="9034" y="144"/>
                              </a:lnTo>
                              <a:lnTo>
                                <a:pt x="9034" y="146"/>
                              </a:lnTo>
                              <a:close/>
                              <a:moveTo>
                                <a:pt x="79" y="146"/>
                              </a:moveTo>
                              <a:lnTo>
                                <a:pt x="79" y="144"/>
                              </a:lnTo>
                              <a:lnTo>
                                <a:pt x="81" y="144"/>
                              </a:lnTo>
                              <a:lnTo>
                                <a:pt x="79" y="146"/>
                              </a:lnTo>
                              <a:close/>
                              <a:moveTo>
                                <a:pt x="9104" y="161"/>
                              </a:moveTo>
                              <a:lnTo>
                                <a:pt x="9041" y="161"/>
                              </a:lnTo>
                              <a:lnTo>
                                <a:pt x="9034" y="144"/>
                              </a:lnTo>
                              <a:lnTo>
                                <a:pt x="9099" y="144"/>
                              </a:lnTo>
                              <a:lnTo>
                                <a:pt x="9103" y="156"/>
                              </a:lnTo>
                              <a:lnTo>
                                <a:pt x="9104" y="161"/>
                              </a:lnTo>
                              <a:close/>
                              <a:moveTo>
                                <a:pt x="74" y="161"/>
                              </a:moveTo>
                              <a:lnTo>
                                <a:pt x="72" y="161"/>
                              </a:lnTo>
                              <a:lnTo>
                                <a:pt x="74" y="158"/>
                              </a:lnTo>
                              <a:lnTo>
                                <a:pt x="74" y="161"/>
                              </a:lnTo>
                              <a:close/>
                              <a:moveTo>
                                <a:pt x="9046" y="178"/>
                              </a:moveTo>
                              <a:lnTo>
                                <a:pt x="9038" y="158"/>
                              </a:lnTo>
                              <a:lnTo>
                                <a:pt x="9041" y="161"/>
                              </a:lnTo>
                              <a:lnTo>
                                <a:pt x="9104" y="161"/>
                              </a:lnTo>
                              <a:lnTo>
                                <a:pt x="9107" y="173"/>
                              </a:lnTo>
                              <a:lnTo>
                                <a:pt x="9046" y="173"/>
                              </a:lnTo>
                              <a:lnTo>
                                <a:pt x="9046" y="178"/>
                              </a:lnTo>
                              <a:close/>
                              <a:moveTo>
                                <a:pt x="67" y="178"/>
                              </a:moveTo>
                              <a:lnTo>
                                <a:pt x="67" y="173"/>
                              </a:lnTo>
                              <a:lnTo>
                                <a:pt x="69" y="173"/>
                              </a:lnTo>
                              <a:lnTo>
                                <a:pt x="67" y="178"/>
                              </a:lnTo>
                              <a:close/>
                              <a:moveTo>
                                <a:pt x="9050" y="192"/>
                              </a:moveTo>
                              <a:lnTo>
                                <a:pt x="9046" y="173"/>
                              </a:lnTo>
                              <a:lnTo>
                                <a:pt x="9107" y="173"/>
                              </a:lnTo>
                              <a:lnTo>
                                <a:pt x="9108" y="178"/>
                              </a:lnTo>
                              <a:lnTo>
                                <a:pt x="9110" y="190"/>
                              </a:lnTo>
                              <a:lnTo>
                                <a:pt x="9050" y="190"/>
                              </a:lnTo>
                              <a:lnTo>
                                <a:pt x="9050" y="192"/>
                              </a:lnTo>
                              <a:close/>
                              <a:moveTo>
                                <a:pt x="62" y="192"/>
                              </a:moveTo>
                              <a:lnTo>
                                <a:pt x="62" y="190"/>
                              </a:lnTo>
                              <a:lnTo>
                                <a:pt x="63" y="190"/>
                              </a:lnTo>
                              <a:lnTo>
                                <a:pt x="62" y="192"/>
                              </a:lnTo>
                              <a:close/>
                              <a:moveTo>
                                <a:pt x="9053" y="209"/>
                              </a:moveTo>
                              <a:lnTo>
                                <a:pt x="9050" y="190"/>
                              </a:lnTo>
                              <a:lnTo>
                                <a:pt x="9110" y="190"/>
                              </a:lnTo>
                              <a:lnTo>
                                <a:pt x="9113" y="202"/>
                              </a:lnTo>
                              <a:lnTo>
                                <a:pt x="9113" y="206"/>
                              </a:lnTo>
                              <a:lnTo>
                                <a:pt x="9053" y="206"/>
                              </a:lnTo>
                              <a:lnTo>
                                <a:pt x="9053" y="209"/>
                              </a:lnTo>
                              <a:close/>
                              <a:moveTo>
                                <a:pt x="60" y="209"/>
                              </a:moveTo>
                              <a:lnTo>
                                <a:pt x="60" y="206"/>
                              </a:lnTo>
                              <a:lnTo>
                                <a:pt x="60" y="209"/>
                              </a:lnTo>
                              <a:close/>
                              <a:moveTo>
                                <a:pt x="9113" y="1018"/>
                              </a:moveTo>
                              <a:lnTo>
                                <a:pt x="9053" y="1018"/>
                              </a:lnTo>
                              <a:lnTo>
                                <a:pt x="9053" y="206"/>
                              </a:lnTo>
                              <a:lnTo>
                                <a:pt x="9113" y="206"/>
                              </a:lnTo>
                              <a:lnTo>
                                <a:pt x="9113" y="1018"/>
                              </a:lnTo>
                              <a:close/>
                              <a:moveTo>
                                <a:pt x="60" y="1018"/>
                              </a:moveTo>
                              <a:lnTo>
                                <a:pt x="60" y="1018"/>
                              </a:lnTo>
                              <a:lnTo>
                                <a:pt x="60" y="1015"/>
                              </a:lnTo>
                              <a:lnTo>
                                <a:pt x="60" y="1018"/>
                              </a:lnTo>
                              <a:close/>
                              <a:moveTo>
                                <a:pt x="9110" y="1034"/>
                              </a:moveTo>
                              <a:lnTo>
                                <a:pt x="9050" y="1034"/>
                              </a:lnTo>
                              <a:lnTo>
                                <a:pt x="9053" y="1015"/>
                              </a:lnTo>
                              <a:lnTo>
                                <a:pt x="9053" y="1018"/>
                              </a:lnTo>
                              <a:lnTo>
                                <a:pt x="9113" y="1018"/>
                              </a:lnTo>
                              <a:lnTo>
                                <a:pt x="9113" y="1022"/>
                              </a:lnTo>
                              <a:lnTo>
                                <a:pt x="9110" y="1034"/>
                              </a:lnTo>
                              <a:close/>
                              <a:moveTo>
                                <a:pt x="63" y="1034"/>
                              </a:moveTo>
                              <a:lnTo>
                                <a:pt x="62" y="1034"/>
                              </a:lnTo>
                              <a:lnTo>
                                <a:pt x="62" y="1032"/>
                              </a:lnTo>
                              <a:lnTo>
                                <a:pt x="63" y="1034"/>
                              </a:lnTo>
                              <a:close/>
                              <a:moveTo>
                                <a:pt x="9107" y="1051"/>
                              </a:moveTo>
                              <a:lnTo>
                                <a:pt x="9046" y="1051"/>
                              </a:lnTo>
                              <a:lnTo>
                                <a:pt x="9050" y="1032"/>
                              </a:lnTo>
                              <a:lnTo>
                                <a:pt x="9050" y="1034"/>
                              </a:lnTo>
                              <a:lnTo>
                                <a:pt x="9110" y="1034"/>
                              </a:lnTo>
                              <a:lnTo>
                                <a:pt x="9108" y="1046"/>
                              </a:lnTo>
                              <a:lnTo>
                                <a:pt x="9107" y="1051"/>
                              </a:lnTo>
                              <a:close/>
                              <a:moveTo>
                                <a:pt x="68" y="1051"/>
                              </a:moveTo>
                              <a:lnTo>
                                <a:pt x="67" y="1051"/>
                              </a:lnTo>
                              <a:lnTo>
                                <a:pt x="67" y="1049"/>
                              </a:lnTo>
                              <a:lnTo>
                                <a:pt x="68" y="1051"/>
                              </a:lnTo>
                              <a:close/>
                              <a:moveTo>
                                <a:pt x="9038" y="1066"/>
                              </a:moveTo>
                              <a:lnTo>
                                <a:pt x="9046" y="1049"/>
                              </a:lnTo>
                              <a:lnTo>
                                <a:pt x="9046" y="1051"/>
                              </a:lnTo>
                              <a:lnTo>
                                <a:pt x="9107" y="1051"/>
                              </a:lnTo>
                              <a:lnTo>
                                <a:pt x="9104" y="1063"/>
                              </a:lnTo>
                              <a:lnTo>
                                <a:pt x="9041" y="1063"/>
                              </a:lnTo>
                              <a:lnTo>
                                <a:pt x="9038" y="1066"/>
                              </a:lnTo>
                              <a:close/>
                              <a:moveTo>
                                <a:pt x="74" y="1066"/>
                              </a:moveTo>
                              <a:lnTo>
                                <a:pt x="72" y="1063"/>
                              </a:lnTo>
                              <a:lnTo>
                                <a:pt x="73" y="1063"/>
                              </a:lnTo>
                              <a:lnTo>
                                <a:pt x="74" y="1066"/>
                              </a:lnTo>
                              <a:close/>
                              <a:moveTo>
                                <a:pt x="9099" y="1080"/>
                              </a:moveTo>
                              <a:lnTo>
                                <a:pt x="9034" y="1080"/>
                              </a:lnTo>
                              <a:lnTo>
                                <a:pt x="9041" y="1063"/>
                              </a:lnTo>
                              <a:lnTo>
                                <a:pt x="9104" y="1063"/>
                              </a:lnTo>
                              <a:lnTo>
                                <a:pt x="9103" y="1068"/>
                              </a:lnTo>
                              <a:lnTo>
                                <a:pt x="9099" y="1080"/>
                              </a:lnTo>
                              <a:close/>
                              <a:moveTo>
                                <a:pt x="81" y="1080"/>
                              </a:moveTo>
                              <a:lnTo>
                                <a:pt x="79" y="1080"/>
                              </a:lnTo>
                              <a:lnTo>
                                <a:pt x="79" y="1078"/>
                              </a:lnTo>
                              <a:lnTo>
                                <a:pt x="81" y="1080"/>
                              </a:lnTo>
                              <a:close/>
                              <a:moveTo>
                                <a:pt x="9024" y="1094"/>
                              </a:moveTo>
                              <a:lnTo>
                                <a:pt x="9034" y="1078"/>
                              </a:lnTo>
                              <a:lnTo>
                                <a:pt x="9034" y="1080"/>
                              </a:lnTo>
                              <a:lnTo>
                                <a:pt x="9099" y="1080"/>
                              </a:lnTo>
                              <a:lnTo>
                                <a:pt x="9096" y="1087"/>
                              </a:lnTo>
                              <a:lnTo>
                                <a:pt x="9094" y="1092"/>
                              </a:lnTo>
                              <a:lnTo>
                                <a:pt x="9026" y="1092"/>
                              </a:lnTo>
                              <a:lnTo>
                                <a:pt x="9024" y="1094"/>
                              </a:lnTo>
                              <a:close/>
                              <a:moveTo>
                                <a:pt x="89" y="1094"/>
                              </a:moveTo>
                              <a:lnTo>
                                <a:pt x="86" y="1092"/>
                              </a:lnTo>
                              <a:lnTo>
                                <a:pt x="87" y="1092"/>
                              </a:lnTo>
                              <a:lnTo>
                                <a:pt x="89" y="1094"/>
                              </a:lnTo>
                              <a:close/>
                              <a:moveTo>
                                <a:pt x="9014" y="1106"/>
                              </a:moveTo>
                              <a:lnTo>
                                <a:pt x="9026" y="1092"/>
                              </a:lnTo>
                              <a:lnTo>
                                <a:pt x="9094" y="1092"/>
                              </a:lnTo>
                              <a:lnTo>
                                <a:pt x="9088" y="1104"/>
                              </a:lnTo>
                              <a:lnTo>
                                <a:pt x="9017" y="1104"/>
                              </a:lnTo>
                              <a:lnTo>
                                <a:pt x="9014" y="1106"/>
                              </a:lnTo>
                              <a:close/>
                              <a:moveTo>
                                <a:pt x="98" y="1106"/>
                              </a:moveTo>
                              <a:lnTo>
                                <a:pt x="96" y="1104"/>
                              </a:lnTo>
                              <a:lnTo>
                                <a:pt x="98" y="1106"/>
                              </a:lnTo>
                              <a:close/>
                              <a:moveTo>
                                <a:pt x="9079" y="1118"/>
                              </a:moveTo>
                              <a:lnTo>
                                <a:pt x="9005" y="1118"/>
                              </a:lnTo>
                              <a:lnTo>
                                <a:pt x="9017" y="1104"/>
                              </a:lnTo>
                              <a:lnTo>
                                <a:pt x="9088" y="1104"/>
                              </a:lnTo>
                              <a:lnTo>
                                <a:pt x="9086" y="1106"/>
                              </a:lnTo>
                              <a:lnTo>
                                <a:pt x="9079" y="1118"/>
                              </a:lnTo>
                              <a:close/>
                              <a:moveTo>
                                <a:pt x="110" y="1118"/>
                              </a:moveTo>
                              <a:lnTo>
                                <a:pt x="108" y="1118"/>
                              </a:lnTo>
                              <a:lnTo>
                                <a:pt x="108" y="1116"/>
                              </a:lnTo>
                              <a:lnTo>
                                <a:pt x="110" y="1118"/>
                              </a:lnTo>
                              <a:close/>
                              <a:moveTo>
                                <a:pt x="9073" y="1128"/>
                              </a:moveTo>
                              <a:lnTo>
                                <a:pt x="8993" y="1128"/>
                              </a:lnTo>
                              <a:lnTo>
                                <a:pt x="9005" y="1116"/>
                              </a:lnTo>
                              <a:lnTo>
                                <a:pt x="9005" y="1118"/>
                              </a:lnTo>
                              <a:lnTo>
                                <a:pt x="9079" y="1118"/>
                              </a:lnTo>
                              <a:lnTo>
                                <a:pt x="9074" y="1126"/>
                              </a:lnTo>
                              <a:lnTo>
                                <a:pt x="9073" y="1128"/>
                              </a:lnTo>
                              <a:close/>
                              <a:moveTo>
                                <a:pt x="121" y="1128"/>
                              </a:moveTo>
                              <a:lnTo>
                                <a:pt x="120" y="1128"/>
                              </a:lnTo>
                              <a:lnTo>
                                <a:pt x="118" y="1126"/>
                              </a:lnTo>
                              <a:lnTo>
                                <a:pt x="121" y="1128"/>
                              </a:lnTo>
                              <a:close/>
                              <a:moveTo>
                                <a:pt x="9066" y="1138"/>
                              </a:moveTo>
                              <a:lnTo>
                                <a:pt x="8978" y="1138"/>
                              </a:lnTo>
                              <a:lnTo>
                                <a:pt x="8995" y="1126"/>
                              </a:lnTo>
                              <a:lnTo>
                                <a:pt x="8993" y="1128"/>
                              </a:lnTo>
                              <a:lnTo>
                                <a:pt x="9073" y="1128"/>
                              </a:lnTo>
                              <a:lnTo>
                                <a:pt x="9066" y="1138"/>
                              </a:lnTo>
                              <a:close/>
                              <a:moveTo>
                                <a:pt x="136" y="1138"/>
                              </a:moveTo>
                              <a:lnTo>
                                <a:pt x="134" y="1138"/>
                              </a:lnTo>
                              <a:lnTo>
                                <a:pt x="132" y="1135"/>
                              </a:lnTo>
                              <a:lnTo>
                                <a:pt x="136" y="1138"/>
                              </a:lnTo>
                              <a:close/>
                              <a:moveTo>
                                <a:pt x="9042" y="1164"/>
                              </a:moveTo>
                              <a:lnTo>
                                <a:pt x="8904" y="1164"/>
                              </a:lnTo>
                              <a:lnTo>
                                <a:pt x="8923" y="1162"/>
                              </a:lnTo>
                              <a:lnTo>
                                <a:pt x="8921" y="1162"/>
                              </a:lnTo>
                              <a:lnTo>
                                <a:pt x="8940" y="1157"/>
                              </a:lnTo>
                              <a:lnTo>
                                <a:pt x="8935" y="1157"/>
                              </a:lnTo>
                              <a:lnTo>
                                <a:pt x="8954" y="1152"/>
                              </a:lnTo>
                              <a:lnTo>
                                <a:pt x="8952" y="1152"/>
                              </a:lnTo>
                              <a:lnTo>
                                <a:pt x="8969" y="1145"/>
                              </a:lnTo>
                              <a:lnTo>
                                <a:pt x="8966" y="1145"/>
                              </a:lnTo>
                              <a:lnTo>
                                <a:pt x="8981" y="1135"/>
                              </a:lnTo>
                              <a:lnTo>
                                <a:pt x="8978" y="1138"/>
                              </a:lnTo>
                              <a:lnTo>
                                <a:pt x="9066" y="1138"/>
                              </a:lnTo>
                              <a:lnTo>
                                <a:pt x="9062" y="1142"/>
                              </a:lnTo>
                              <a:lnTo>
                                <a:pt x="9048" y="1159"/>
                              </a:lnTo>
                              <a:lnTo>
                                <a:pt x="9042" y="1164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91CF5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E0F7B2E" id="AutoShape 4" o:spid="_x0000_s1026" style="position:absolute;margin-left:0;margin-top:-11.25pt;width:468pt;height:44.3pt;z-index:2516940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coordsize="9113,122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" path="m8911,1224r-8709,l158,1214r-21,-7l118,1198,98,1186,82,1174,65,1159,50,1142,38,1126,26,1106r-9,-19l10,1068,5,1046,,1022,,202,5,178r5,-22l17,137r9,-19l38,98,50,82,65,65,82,50,98,38,118,26r19,-9l158,10,202,,8911,r43,10l8976,17r19,9l9014,38r17,12l9042,60,209,60r-19,2l192,62r-19,5l178,67r-20,5l161,72r-17,7l146,79r-10,7l134,86,121,96r-1,l110,106r-2,l96,120,86,132r1,l81,144r-2,l72,161r2,l69,173r-2,l63,190r-1,l60,206r,812l62,1034r1,l67,1051r1,l73,1063r-1,l79,1080r2,l87,1092r-1,l96,1104r12,14l110,1118r10,10l121,1128r13,10l136,1138r10,7l144,1145r17,7l158,1152r20,5l173,1157r19,5l190,1162r19,2l9042,1164r-11,10l9014,1186r-19,12l8976,1207r-22,7l8911,1224xm8981,89l8966,79r3,l8952,72r2,l8935,67r5,l8921,62r2,l8904,60r138,l9048,65r14,17l9066,86r-88,l8981,89xm132,89r2,-3l136,86r-4,3xm8995,98l8978,86r88,l9073,96r-80,l8995,98xm118,98r2,-2l121,96r-3,2xm9006,107l8993,96r80,l9074,98r5,8l9005,106r1,1xm108,108r,-2l110,106r-2,2xm9007,108r-1,-1l9005,106r2,2xm9080,108r-73,l9005,106r74,l9080,108xm9088,120r-71,l9006,107r1,1l9080,108r6,10l9088,120xm96,120r,l98,118r-2,2xm9094,132r-68,l9014,118r3,2l9088,120r6,12xm87,132r-1,l89,130r-2,2xm9034,146r-10,-16l9026,132r68,l9096,137r3,7l9034,144r,2xm79,146r,-2l81,144r-2,2xm9104,161r-63,l9034,144r65,l9103,156r1,5xm74,161r-2,l74,158r,3xm9046,178r-8,-20l9041,161r63,l9107,173r-61,l9046,178xm67,178r,-5l69,173r-2,5xm9050,192r-4,-19l9107,173r1,5l9110,190r-60,l9050,192xm62,192r,-2l63,190r-1,2xm9053,209r-3,-19l9110,190r3,12l9113,206r-60,l9053,209xm60,209r,-3l60,209xm9113,1018r-60,l9053,206r60,l9113,1018xm60,1018r,l60,1015r,3xm9110,1034r-60,l9053,1015r,3l9113,1018r,4l9110,1034xm63,1034r-1,l62,1032r1,2xm9107,1051r-61,l9050,1032r,2l9110,1034r-2,12l9107,1051xm68,1051r-1,l67,1049r1,2xm9038,1066r8,-17l9046,1051r61,l9104,1063r-63,l9038,1066xm74,1066r-2,-3l73,1063r1,3xm9099,1080r-65,l9041,1063r63,l9103,1068r-4,12xm81,1080r-2,l79,1078r2,2xm9024,1094r10,-16l9034,1080r65,l9096,1087r-2,5l9026,1092r-2,2xm89,1094r-3,-2l87,1092r2,2xm9014,1106r12,-14l9094,1092r-6,12l9017,1104r-3,2xm98,1106r-2,-2l98,1106xm9079,1118r-74,l9017,1104r71,l9086,1106r-7,12xm110,1118r-2,l108,1116r2,2xm9073,1128r-80,l9005,1116r,2l9079,1118r-5,8l9073,1128xm121,1128r-1,l118,1126r3,2xm9066,1138r-88,l8995,1126r-2,2l9073,1128r-7,10xm136,1138r-2,l132,1135r4,3xm9042,1164r-138,l8923,1162r-2,l8940,1157r-5,l8954,1152r-2,l8969,1145r-3,l8981,1135r-3,3l9066,1138r-4,4l9048,1159r-6,5xe" fillcolor="#91cf50" stroked="f">
                <v:path arrowok="t" o:connecttype="custom" o:connectlocs="63917,545143;11088,499638;6522,71705;53481,22982;5811853,0;5897293,27579;103049,33095;78918,44126;56090,60674;45003,79519;39133,467922;47611,488607;62612,507452;87396,523080;116094,531814;5890119,539628;5857508,40909;5830767,30796;5910337,37691;88701,39530;5865335,44126;5873813,49182;5873813,49182;5873813,49182;5921425,48723;5922077,49642;62612,55158;5931208,60674;5885553,59754;5892075,67109;5896641,74003;46959,74003;5937730,74003;45003,79519;5941643,87333;40437,88253;5904467,94688;5943600,467922;39133,467922;5904467,467922;40437,474357;5941643,475277;44350,483091;5896641,488607;5934469,496421;52829,496421;5892075,496421;58047,502856;5931208,501936;62612,507452;5925990,508371;5917512,518484;5917512,518484;5855551,523080;87396,523080;5818375,534112;5847725,526298;5897293,535031" o:connectangles="0,0,0,0,0,0,0,0,0,0,0,0,0,0,0,0,0,0,0,0,0,0,0,0,0,0,0,0,0,0,0,0,0,0,0,0,0,0,0,0,0,0,0,0,0,0,0,0,0,0,0,0,0,0,0,0,0,0"/>
              </v:shape>
            </w:pict>
          </mc:Fallback>
        </mc:AlternateContent>
      </w:r>
      <w:r w:rsidR="00EA1ED6" w:rsidRPr="003808E3">
        <w:t>Principles</w:t>
      </w:r>
    </w:p>
    <w:p w14:paraId="3D880897" w14:textId="77777777" w:rsidR="001214D6" w:rsidRDefault="001214D6" w:rsidP="00DB5F70">
      <w:pPr>
        <w:tabs>
          <w:tab w:val="left" w:pos="4680"/>
        </w:tabs>
        <w:spacing w:after="0" w:line="360" w:lineRule="auto"/>
        <w:ind w:left="3600"/>
        <w:rPr>
          <w:rFonts w:ascii="Arial" w:hAnsi="Arial" w:cs="Arial"/>
          <w:sz w:val="32"/>
          <w:szCs w:val="32"/>
          <w:lang w:val="en-NZ"/>
        </w:rPr>
      </w:pPr>
    </w:p>
    <w:p w14:paraId="107B79B5" w14:textId="335474D4" w:rsidR="00FD1FDC" w:rsidRDefault="004A66CD" w:rsidP="00DB5F70">
      <w:pPr>
        <w:tabs>
          <w:tab w:val="left" w:pos="4680"/>
        </w:tabs>
        <w:spacing w:after="0" w:line="360" w:lineRule="auto"/>
        <w:ind w:left="3600"/>
        <w:rPr>
          <w:rFonts w:ascii="Arial" w:hAnsi="Arial" w:cs="Arial"/>
          <w:sz w:val="32"/>
          <w:szCs w:val="32"/>
          <w:lang w:val="en-NZ"/>
        </w:rPr>
      </w:pPr>
      <w:r>
        <w:rPr>
          <w:rFonts w:ascii="Arial" w:hAnsi="Arial" w:cs="Arial"/>
          <w:noProof/>
          <w:sz w:val="32"/>
          <w:szCs w:val="32"/>
          <w:lang w:val="en-NZ" w:eastAsia="en-NZ"/>
        </w:rPr>
        <mc:AlternateContent>
          <mc:Choice Requires="wpg">
            <w:drawing>
              <wp:anchor distT="0" distB="0" distL="114300" distR="114300" simplePos="0" relativeHeight="252248064" behindDoc="0" locked="0" layoutInCell="1" allowOverlap="1" wp14:anchorId="36B3B401" wp14:editId="4D347872">
                <wp:simplePos x="0" y="0"/>
                <wp:positionH relativeFrom="column">
                  <wp:posOffset>128588</wp:posOffset>
                </wp:positionH>
                <wp:positionV relativeFrom="paragraph">
                  <wp:posOffset>188913</wp:posOffset>
                </wp:positionV>
                <wp:extent cx="1350498" cy="1399735"/>
                <wp:effectExtent l="0" t="0" r="2540" b="10160"/>
                <wp:wrapNone/>
                <wp:docPr id="79" name="Group 79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350498" cy="1399735"/>
                          <a:chOff x="0" y="0"/>
                          <a:chExt cx="1350498" cy="1399735"/>
                        </a:xfrm>
                      </wpg:grpSpPr>
                      <wpg:grpSp>
                        <wpg:cNvPr id="192" name="Group 192"/>
                        <wpg:cNvGrpSpPr/>
                        <wpg:grpSpPr>
                          <a:xfrm>
                            <a:off x="0" y="0"/>
                            <a:ext cx="1350498" cy="1399735"/>
                            <a:chOff x="0" y="0"/>
                            <a:chExt cx="1216660" cy="1347395"/>
                          </a:xfrm>
                        </wpg:grpSpPr>
                        <pic:pic xmlns:pic="http://schemas.openxmlformats.org/drawingml/2006/picture">
                          <pic:nvPicPr>
                            <pic:cNvPr id="193" name="Picture 193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66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1216660" cy="121666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pic:spPr>
                        </pic:pic>
                        <wps:wsp>
                          <wps:cNvPr id="194" name="Straight Connector 194"/>
                          <wps:cNvCnPr/>
                          <wps:spPr>
                            <a:xfrm>
                              <a:off x="597947" y="956716"/>
                              <a:ext cx="0" cy="143508"/>
                            </a:xfrm>
                            <a:prstGeom prst="line">
                              <a:avLst/>
                            </a:prstGeom>
                            <a:ln/>
                          </wps:spPr>
                          <wps:style>
                            <a:lnRef idx="2">
                              <a:schemeClr val="dk1"/>
                            </a:lnRef>
                            <a:fillRef idx="0">
                              <a:schemeClr val="dk1"/>
                            </a:fillRef>
                            <a:effectRef idx="1">
                              <a:schemeClr val="dk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195" name="Oval 195"/>
                          <wps:cNvSpPr/>
                          <wps:spPr>
                            <a:xfrm>
                              <a:off x="480198" y="1098384"/>
                              <a:ext cx="248379" cy="249011"/>
                            </a:xfrm>
                            <a:prstGeom prst="ellipse">
                              <a:avLst/>
                            </a:prstGeom>
                            <a:noFill/>
                            <a:ln>
                              <a:solidFill>
                                <a:schemeClr val="accent4">
                                  <a:lumMod val="60000"/>
                                  <a:lumOff val="40000"/>
                                </a:schemeClr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  <wps:wsp>
                        <wps:cNvPr id="76" name="Straight Connector 76"/>
                        <wps:cNvCnPr/>
                        <wps:spPr>
                          <a:xfrm flipH="1">
                            <a:off x="381000" y="909637"/>
                            <a:ext cx="114300" cy="142875"/>
                          </a:xfrm>
                          <a:prstGeom prst="line">
                            <a:avLst/>
                          </a:prstGeom>
                          <a:ln w="9525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78" name="Oval 78"/>
                        <wps:cNvSpPr/>
                        <wps:spPr>
                          <a:xfrm>
                            <a:off x="214312" y="985837"/>
                            <a:ext cx="228600" cy="233045"/>
                          </a:xfrm>
                          <a:prstGeom prst="ellipse">
                            <a:avLst/>
                          </a:prstGeom>
                          <a:solidFill>
                            <a:schemeClr val="bg1"/>
                          </a:solidFill>
                          <a:ln>
                            <a:solidFill>
                              <a:srgbClr val="E97BC4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6852B654" id="Group 79" o:spid="_x0000_s1026" style="position:absolute;margin-left:10.15pt;margin-top:14.9pt;width:106.35pt;height:110.2pt;z-index:252248064" coordsize="13504,13997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">
                <v:group id="Group 192" o:spid="_x0000_s1027" style="position:absolute;width:13504;height:13997" coordsize="12166,13473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">
                  <v:shape id="Picture 193" o:spid="_x0000_s1028" type="#_x0000_t75" style="position:absolute;width:12166;height:12166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">
                    <v:imagedata r:id="rId67" o:title=""/>
                    <v:path arrowok="t"/>
                  </v:shape>
                  <v:line id="Straight Connector 194" o:spid="_x0000_s1029" style="position:absolute;visibility:visible;mso-wrap-style:square" from="5979,9567" to="5979,11002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" strokecolor="black [3200]" strokeweight="1pt">
                    <v:stroke joinstyle="miter"/>
                  </v:line>
                  <v:oval id="Oval 195" o:spid="_x0000_s1030" style="position:absolute;left:4801;top:10983;width:2484;height:2490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HfITrsMA&#10;AADcAAAADwAAAGRycy9kb3ducmV2LnhtbERPTWvCQBC9C/0PyxS8hLqJYklTN1IsWq+mhdLbkJ0m&#10;IdnZNLtq/PduQfA2j/c5q/VoOnGiwTWWFSSzGARxaXXDlYKvz+1TCsJ5ZI2dZVJwIQfr/GGywkzb&#10;Mx/oVPhKhBB2GSqove8zKV1Zk0E3sz1x4H7tYNAHOFRSD3gO4aaT8zh+lgYbDg019rSpqWyLo1Hw&#10;ER2Sdr6IfqLv1Jrt7n3zl8hCqenj+PYKwtPo7+Kbe6/D/Jcl/D8TLpD5FQ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HfITrsMAAADcAAAADwAAAAAAAAAAAAAAAACYAgAAZHJzL2Rv&#10;d25yZXYueG1sUEsFBgAAAAAEAAQA9QAAAIgDAAAAAA==&#10;" filled="f" strokecolor="#ffd966 [1943]" strokeweight="1pt">
                    <v:stroke joinstyle="miter"/>
                  </v:oval>
                </v:group>
                <v:line id="Straight Connector 76" o:spid="_x0000_s1031" style="position:absolute;flip:x;visibility:visible;mso-wrap-style:square" from="3810,9096" to="4953,10525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" strokecolor="black [3213]">
                  <v:stroke joinstyle="miter"/>
                </v:line>
                <v:oval id="Oval 78" o:spid="_x0000_s1032" style="position:absolute;left:2143;top:9858;width:2286;height:2330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sKu2gcEA&#10;AADbAAAADwAAAGRycy9kb3ducmV2LnhtbERPTYvCMBC9L/gfwgheRFNFdqUaRQVFPCxs9dLb0Ixt&#10;sZnUJtr6781B2OPjfS/XnanEkxpXWlYwGUcgiDOrS84VXM770RyE88gaK8uk4EUO1qve1xJjbVv+&#10;o2ficxFC2MWooPC+jqV0WUEG3djWxIG72sagD7DJpW6wDeGmktMo+pYGSw4NBda0Kyi7JQ+joGv1&#10;LE/uW3lI25PeDNPfdDcfKjXod5sFCE+d/xd/3Eet4CeMDV/CD5CrNwA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LCrtoHBAAAA2wAAAA8AAAAAAAAAAAAAAAAAmAIAAGRycy9kb3du&#10;cmV2LnhtbFBLBQYAAAAABAAEAPUAAACGAwAAAAA=&#10;" fillcolor="white [3212]" strokecolor="#e97bc4" strokeweight="1pt">
                  <v:stroke joinstyle="miter"/>
                </v:oval>
              </v:group>
            </w:pict>
          </mc:Fallback>
        </mc:AlternateContent>
      </w:r>
    </w:p>
    <w:p w14:paraId="691FC588" w14:textId="53B03402" w:rsidR="00FB40FF" w:rsidRPr="003808E3" w:rsidRDefault="00762B2D" w:rsidP="00DB5F70">
      <w:pPr>
        <w:tabs>
          <w:tab w:val="left" w:pos="4680"/>
        </w:tabs>
        <w:spacing w:after="0" w:line="360" w:lineRule="auto"/>
        <w:ind w:left="3600"/>
        <w:rPr>
          <w:rFonts w:ascii="Arial" w:hAnsi="Arial" w:cs="Arial"/>
          <w:sz w:val="32"/>
          <w:szCs w:val="32"/>
          <w:lang w:val="en-NZ"/>
        </w:rPr>
      </w:pPr>
      <w:r w:rsidRPr="003808E3">
        <w:rPr>
          <w:rFonts w:ascii="Arial" w:hAnsi="Arial" w:cs="Arial"/>
          <w:sz w:val="32"/>
          <w:szCs w:val="32"/>
          <w:lang w:val="en-NZ"/>
        </w:rPr>
        <w:t xml:space="preserve">The </w:t>
      </w:r>
      <w:r w:rsidR="007F3BE9" w:rsidRPr="00FD1FDC">
        <w:rPr>
          <w:rFonts w:ascii="Arial" w:hAnsi="Arial" w:cs="Arial"/>
          <w:b/>
          <w:sz w:val="32"/>
          <w:szCs w:val="32"/>
          <w:lang w:val="en-NZ"/>
        </w:rPr>
        <w:t xml:space="preserve">6 </w:t>
      </w:r>
      <w:r w:rsidRPr="00FD1FDC">
        <w:rPr>
          <w:rFonts w:ascii="Arial" w:hAnsi="Arial" w:cs="Arial"/>
          <w:b/>
          <w:sz w:val="32"/>
          <w:szCs w:val="32"/>
          <w:lang w:val="en-NZ"/>
        </w:rPr>
        <w:t>principles</w:t>
      </w:r>
      <w:r w:rsidRPr="003808E3">
        <w:rPr>
          <w:rFonts w:ascii="Arial" w:hAnsi="Arial" w:cs="Arial"/>
          <w:sz w:val="32"/>
          <w:szCs w:val="32"/>
          <w:lang w:val="en-NZ"/>
        </w:rPr>
        <w:t xml:space="preserve"> of this strategy are:</w:t>
      </w:r>
    </w:p>
    <w:p w14:paraId="26BE4ACB" w14:textId="77777777" w:rsidR="001214D6" w:rsidRDefault="001214D6" w:rsidP="00DB5F70">
      <w:pPr>
        <w:tabs>
          <w:tab w:val="left" w:pos="4680"/>
        </w:tabs>
        <w:spacing w:after="0" w:line="360" w:lineRule="auto"/>
        <w:ind w:left="3600" w:firstLine="86"/>
        <w:rPr>
          <w:rFonts w:ascii="Arial" w:hAnsi="Arial" w:cs="Arial"/>
          <w:sz w:val="32"/>
          <w:szCs w:val="32"/>
          <w:lang w:val="en-NZ"/>
        </w:rPr>
      </w:pPr>
    </w:p>
    <w:p w14:paraId="02E9DD42" w14:textId="29C80BC4" w:rsidR="00762B2D" w:rsidRPr="003808E3" w:rsidRDefault="008A64A0" w:rsidP="00DB5F70">
      <w:pPr>
        <w:tabs>
          <w:tab w:val="left" w:pos="4680"/>
        </w:tabs>
        <w:spacing w:after="0" w:line="360" w:lineRule="auto"/>
        <w:ind w:left="3600" w:firstLine="86"/>
        <w:rPr>
          <w:rFonts w:ascii="Arial" w:hAnsi="Arial" w:cs="Arial"/>
          <w:sz w:val="32"/>
          <w:szCs w:val="32"/>
          <w:lang w:val="en-NZ"/>
        </w:rPr>
      </w:pPr>
      <w:r w:rsidRPr="003808E3">
        <w:rPr>
          <w:rFonts w:ascii="Arial" w:hAnsi="Arial" w:cs="Arial"/>
          <w:noProof/>
          <w:sz w:val="32"/>
          <w:szCs w:val="32"/>
          <w:lang w:val="en-NZ" w:eastAsia="en-NZ"/>
        </w:rPr>
        <mc:AlternateContent>
          <mc:Choice Requires="wps">
            <w:drawing>
              <wp:anchor distT="0" distB="0" distL="114300" distR="114300" simplePos="0" relativeHeight="252188672" behindDoc="1" locked="0" layoutInCell="1" allowOverlap="1" wp14:anchorId="0CB737F6" wp14:editId="43510F5E">
                <wp:simplePos x="0" y="0"/>
                <wp:positionH relativeFrom="margin">
                  <wp:posOffset>2226365</wp:posOffset>
                </wp:positionH>
                <wp:positionV relativeFrom="paragraph">
                  <wp:posOffset>119505</wp:posOffset>
                </wp:positionV>
                <wp:extent cx="3752850" cy="3606068"/>
                <wp:effectExtent l="0" t="0" r="19050" b="13970"/>
                <wp:wrapNone/>
                <wp:docPr id="279" name="Rectangle: Rounded Corners 7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752850" cy="3606068"/>
                        </a:xfrm>
                        <a:prstGeom prst="roundRect">
                          <a:avLst/>
                        </a:prstGeom>
                        <a:solidFill>
                          <a:schemeClr val="accent1">
                            <a:lumMod val="20000"/>
                            <a:lumOff val="80000"/>
                          </a:schemeClr>
                        </a:solidFill>
                        <a:ln>
                          <a:solidFill>
                            <a:schemeClr val="accent1">
                              <a:lumMod val="20000"/>
                              <a:lumOff val="80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04F7EC24" id="Rectangle: Rounded Corners 76" o:spid="_x0000_s1026" style="position:absolute;margin-left:175.3pt;margin-top:9.4pt;width:295.5pt;height:283.95pt;z-index:-25112780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" fillcolor="#d9e2f3 [660]" strokecolor="#d9e2f3 [660]" strokeweight="1pt">
                <v:stroke joinstyle="miter"/>
                <w10:wrap anchorx="margin"/>
              </v:roundrect>
            </w:pict>
          </mc:Fallback>
        </mc:AlternateContent>
      </w:r>
    </w:p>
    <w:p w14:paraId="60D9E133" w14:textId="28A9AD80" w:rsidR="00762B2D" w:rsidRPr="003808E3" w:rsidRDefault="00403A35" w:rsidP="00DB5F70">
      <w:pPr>
        <w:pStyle w:val="ListParagraph"/>
        <w:numPr>
          <w:ilvl w:val="0"/>
          <w:numId w:val="7"/>
        </w:numPr>
        <w:spacing w:after="0" w:line="360" w:lineRule="auto"/>
        <w:ind w:left="4253" w:hanging="481"/>
        <w:rPr>
          <w:rFonts w:ascii="Arial" w:hAnsi="Arial" w:cs="Arial"/>
          <w:sz w:val="32"/>
          <w:szCs w:val="32"/>
          <w:lang w:val="en-NZ"/>
        </w:rPr>
      </w:pPr>
      <w:proofErr w:type="spellStart"/>
      <w:r>
        <w:rPr>
          <w:rFonts w:ascii="Arial" w:hAnsi="Arial" w:cs="Arial"/>
          <w:b/>
          <w:sz w:val="32"/>
          <w:szCs w:val="32"/>
          <w:lang w:val="en-NZ"/>
        </w:rPr>
        <w:t>Ā</w:t>
      </w:r>
      <w:r w:rsidR="0007247D">
        <w:rPr>
          <w:rFonts w:ascii="Arial" w:hAnsi="Arial" w:cs="Arial"/>
          <w:b/>
          <w:sz w:val="32"/>
          <w:szCs w:val="32"/>
          <w:lang w:val="en-NZ"/>
        </w:rPr>
        <w:t>heitanga</w:t>
      </w:r>
      <w:proofErr w:type="spellEnd"/>
      <w:r w:rsidR="004E75E3" w:rsidRPr="003808E3">
        <w:rPr>
          <w:rFonts w:ascii="Arial" w:hAnsi="Arial" w:cs="Arial"/>
          <w:sz w:val="32"/>
          <w:szCs w:val="32"/>
          <w:lang w:val="en-NZ"/>
        </w:rPr>
        <w:t xml:space="preserve"> -</w:t>
      </w:r>
      <w:r w:rsidR="00762B2D" w:rsidRPr="003808E3">
        <w:rPr>
          <w:rFonts w:ascii="Arial" w:hAnsi="Arial" w:cs="Arial"/>
          <w:sz w:val="32"/>
          <w:szCs w:val="32"/>
          <w:lang w:val="en-NZ"/>
        </w:rPr>
        <w:t xml:space="preserve"> </w:t>
      </w:r>
      <w:r w:rsidR="00762B2D" w:rsidRPr="00396525">
        <w:rPr>
          <w:rFonts w:ascii="Arial" w:hAnsi="Arial" w:cs="Arial"/>
          <w:b/>
          <w:bCs/>
          <w:sz w:val="32"/>
          <w:szCs w:val="32"/>
          <w:lang w:val="en-NZ"/>
        </w:rPr>
        <w:t>access</w:t>
      </w:r>
    </w:p>
    <w:p w14:paraId="5C1B4E86" w14:textId="0AD4FA94" w:rsidR="005F406F" w:rsidRDefault="008A64A0" w:rsidP="00DB5F70">
      <w:pPr>
        <w:pStyle w:val="ListParagraph"/>
        <w:tabs>
          <w:tab w:val="left" w:pos="4680"/>
        </w:tabs>
        <w:spacing w:after="0" w:line="360" w:lineRule="auto"/>
        <w:ind w:left="3600" w:firstLine="86"/>
        <w:rPr>
          <w:rFonts w:ascii="Arial" w:hAnsi="Arial" w:cs="Arial"/>
          <w:sz w:val="32"/>
          <w:szCs w:val="32"/>
          <w:lang w:val="en-NZ"/>
        </w:rPr>
      </w:pPr>
      <w:r>
        <w:rPr>
          <w:noProof/>
          <w:lang w:val="en-NZ" w:eastAsia="en-NZ"/>
        </w:rPr>
        <mc:AlternateContent>
          <mc:Choice Requires="wpg">
            <w:drawing>
              <wp:anchor distT="0" distB="0" distL="114300" distR="114300" simplePos="0" relativeHeight="251765760" behindDoc="0" locked="0" layoutInCell="1" allowOverlap="1" wp14:anchorId="3A901109" wp14:editId="33D7A558">
                <wp:simplePos x="0" y="0"/>
                <wp:positionH relativeFrom="column">
                  <wp:posOffset>95407</wp:posOffset>
                </wp:positionH>
                <wp:positionV relativeFrom="paragraph">
                  <wp:posOffset>408874</wp:posOffset>
                </wp:positionV>
                <wp:extent cx="1793984" cy="833755"/>
                <wp:effectExtent l="0" t="0" r="0" b="4445"/>
                <wp:wrapNone/>
                <wp:docPr id="77" name="Group 77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793984" cy="833755"/>
                          <a:chOff x="0" y="0"/>
                          <a:chExt cx="1793984" cy="833755"/>
                        </a:xfrm>
                      </wpg:grpSpPr>
                      <pic:pic xmlns:pic="http://schemas.openxmlformats.org/drawingml/2006/picture">
                        <pic:nvPicPr>
                          <pic:cNvPr id="135" name="image85.jpeg"/>
                          <pic:cNvPicPr/>
                        </pic:nvPicPr>
                        <pic:blipFill>
                          <a:blip r:embed="rId73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21435" cy="833755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137" name="image86.jpeg"/>
                          <pic:cNvPicPr/>
                        </pic:nvPicPr>
                        <pic:blipFill>
                          <a:blip r:embed="rId74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1355834" y="283779"/>
                            <a:ext cx="438150" cy="406400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</wp:anchor>
            </w:drawing>
          </mc:Choice>
          <mc:Fallback>
            <w:pict>
              <v:group w14:anchorId="7784778D" id="Group 77" o:spid="_x0000_s1026" style="position:absolute;margin-left:7.5pt;margin-top:32.2pt;width:141.25pt;height:65.65pt;z-index:251765760" coordsize="17939,8337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">
                <v:shape id="image85.jpeg" o:spid="_x0000_s1027" type="#_x0000_t75" style="position:absolute;width:13214;height:8337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">
                  <v:imagedata r:id="rId79" o:title=""/>
                </v:shape>
                <v:shape id="image86.jpeg" o:spid="_x0000_s1028" type="#_x0000_t75" style="position:absolute;left:13558;top:2837;width:4381;height:4064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">
                  <v:imagedata r:id="rId80" o:title=""/>
                </v:shape>
              </v:group>
            </w:pict>
          </mc:Fallback>
        </mc:AlternateContent>
      </w:r>
    </w:p>
    <w:p w14:paraId="50D24EFE" w14:textId="126A15DA" w:rsidR="005F406F" w:rsidRDefault="005F406F" w:rsidP="00DB5F70">
      <w:pPr>
        <w:pStyle w:val="BodyText"/>
        <w:tabs>
          <w:tab w:val="left" w:pos="4680"/>
        </w:tabs>
        <w:spacing w:line="360" w:lineRule="auto"/>
        <w:ind w:left="4253" w:right="286"/>
      </w:pPr>
      <w:r>
        <w:t xml:space="preserve">Having </w:t>
      </w:r>
      <w:r>
        <w:rPr>
          <w:b/>
          <w:bCs/>
        </w:rPr>
        <w:t xml:space="preserve">access </w:t>
      </w:r>
      <w:r>
        <w:t>means being able to:</w:t>
      </w:r>
    </w:p>
    <w:p w14:paraId="777159A6" w14:textId="33624B49" w:rsidR="005F406F" w:rsidRPr="007F3BE9" w:rsidRDefault="005F406F" w:rsidP="00DB5F70">
      <w:pPr>
        <w:pStyle w:val="BodyText"/>
        <w:tabs>
          <w:tab w:val="left" w:pos="4680"/>
        </w:tabs>
        <w:spacing w:line="360" w:lineRule="auto"/>
        <w:ind w:left="3600" w:right="286" w:firstLine="86"/>
        <w:rPr>
          <w:sz w:val="24"/>
        </w:rPr>
      </w:pPr>
    </w:p>
    <w:p w14:paraId="003EF681" w14:textId="1B3C1D4B" w:rsidR="005F406F" w:rsidRDefault="00507D54" w:rsidP="00DB5F70">
      <w:pPr>
        <w:pStyle w:val="BodyText"/>
        <w:numPr>
          <w:ilvl w:val="0"/>
          <w:numId w:val="22"/>
        </w:numPr>
        <w:spacing w:line="360" w:lineRule="auto"/>
        <w:ind w:left="4678" w:right="286" w:hanging="425"/>
      </w:pPr>
      <w:r>
        <w:rPr>
          <w:noProof/>
          <w:lang w:val="en-NZ" w:eastAsia="en-NZ"/>
        </w:rPr>
        <w:drawing>
          <wp:anchor distT="0" distB="0" distL="114300" distR="114300" simplePos="0" relativeHeight="251766784" behindDoc="0" locked="0" layoutInCell="1" allowOverlap="1" wp14:anchorId="64960F65" wp14:editId="7A6F8971">
            <wp:simplePos x="0" y="0"/>
            <wp:positionH relativeFrom="margin">
              <wp:posOffset>315622</wp:posOffset>
            </wp:positionH>
            <wp:positionV relativeFrom="paragraph">
              <wp:posOffset>227330</wp:posOffset>
            </wp:positionV>
            <wp:extent cx="1137920" cy="1185545"/>
            <wp:effectExtent l="0" t="0" r="5080" b="0"/>
            <wp:wrapNone/>
            <wp:docPr id="143" name="image89.jpe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3" name="image89.jpeg"/>
                    <pic:cNvPicPr/>
                  </pic:nvPicPr>
                  <pic:blipFill>
                    <a:blip r:embed="rId8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37920" cy="11855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5F406F">
        <w:t xml:space="preserve">go to places that are easy for </w:t>
      </w:r>
      <w:r w:rsidR="008A64A0">
        <w:t>older</w:t>
      </w:r>
      <w:r w:rsidR="005F406F">
        <w:t xml:space="preserve"> people to get to and use</w:t>
      </w:r>
    </w:p>
    <w:p w14:paraId="6C957950" w14:textId="18CE76DF" w:rsidR="005F406F" w:rsidRPr="007F3BE9" w:rsidRDefault="005F406F" w:rsidP="00DB5F70">
      <w:pPr>
        <w:pStyle w:val="BodyText"/>
        <w:tabs>
          <w:tab w:val="left" w:pos="4680"/>
        </w:tabs>
        <w:spacing w:line="360" w:lineRule="auto"/>
        <w:ind w:left="4820" w:right="286" w:hanging="567"/>
        <w:rPr>
          <w:sz w:val="24"/>
        </w:rPr>
      </w:pPr>
    </w:p>
    <w:p w14:paraId="2384F22B" w14:textId="67BA5881" w:rsidR="005F406F" w:rsidRDefault="005F406F" w:rsidP="00DB5F70">
      <w:pPr>
        <w:pStyle w:val="BodyText"/>
        <w:numPr>
          <w:ilvl w:val="0"/>
          <w:numId w:val="22"/>
        </w:numPr>
        <w:spacing w:line="360" w:lineRule="auto"/>
        <w:ind w:left="4678" w:right="286" w:hanging="425"/>
      </w:pPr>
      <w:proofErr w:type="gramStart"/>
      <w:r>
        <w:t>get</w:t>
      </w:r>
      <w:proofErr w:type="gramEnd"/>
      <w:r>
        <w:t xml:space="preserve"> information that is easy for </w:t>
      </w:r>
      <w:r w:rsidR="008A64A0">
        <w:t xml:space="preserve">older </w:t>
      </w:r>
      <w:r>
        <w:t>people to get and use.</w:t>
      </w:r>
    </w:p>
    <w:p w14:paraId="1AD4793F" w14:textId="2C5AFC1F" w:rsidR="005F406F" w:rsidRPr="001214D6" w:rsidRDefault="005F406F" w:rsidP="00DB5F70">
      <w:pPr>
        <w:pStyle w:val="ListParagraph"/>
        <w:tabs>
          <w:tab w:val="left" w:pos="4680"/>
        </w:tabs>
        <w:spacing w:after="0" w:line="360" w:lineRule="auto"/>
        <w:ind w:left="3600" w:firstLine="86"/>
        <w:rPr>
          <w:rFonts w:ascii="Arial" w:hAnsi="Arial" w:cs="Arial"/>
          <w:sz w:val="40"/>
          <w:szCs w:val="32"/>
          <w:lang w:val="en-NZ"/>
        </w:rPr>
      </w:pPr>
    </w:p>
    <w:p w14:paraId="44E7A5DD" w14:textId="3987075B" w:rsidR="00762B2D" w:rsidRPr="003808E3" w:rsidRDefault="007F3BE9" w:rsidP="00DB5F70">
      <w:pPr>
        <w:pStyle w:val="ListParagraph"/>
        <w:tabs>
          <w:tab w:val="left" w:pos="4680"/>
        </w:tabs>
        <w:spacing w:after="0" w:line="360" w:lineRule="auto"/>
        <w:ind w:left="3600" w:firstLine="86"/>
        <w:rPr>
          <w:rFonts w:ascii="Arial" w:hAnsi="Arial" w:cs="Arial"/>
          <w:sz w:val="32"/>
          <w:szCs w:val="32"/>
          <w:lang w:val="en-NZ"/>
        </w:rPr>
      </w:pPr>
      <w:r>
        <w:rPr>
          <w:rFonts w:ascii="Arial" w:hAnsi="Arial" w:cs="Arial"/>
          <w:noProof/>
          <w:sz w:val="32"/>
          <w:szCs w:val="32"/>
          <w:lang w:val="en-NZ" w:eastAsia="en-NZ"/>
        </w:rPr>
        <mc:AlternateContent>
          <mc:Choice Requires="wps">
            <w:drawing>
              <wp:anchor distT="0" distB="0" distL="114300" distR="114300" simplePos="0" relativeHeight="252192768" behindDoc="1" locked="0" layoutInCell="1" allowOverlap="1" wp14:anchorId="7D412ECE" wp14:editId="66EDBCBE">
                <wp:simplePos x="0" y="0"/>
                <wp:positionH relativeFrom="column">
                  <wp:posOffset>2230313</wp:posOffset>
                </wp:positionH>
                <wp:positionV relativeFrom="paragraph">
                  <wp:posOffset>135890</wp:posOffset>
                </wp:positionV>
                <wp:extent cx="3752850" cy="1550504"/>
                <wp:effectExtent l="0" t="0" r="19050" b="12065"/>
                <wp:wrapNone/>
                <wp:docPr id="289" name="Rectangle: Rounded Corners 9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752850" cy="1550504"/>
                        </a:xfrm>
                        <a:prstGeom prst="roundRect">
                          <a:avLst/>
                        </a:prstGeom>
                        <a:solidFill>
                          <a:srgbClr val="C6E997"/>
                        </a:solidFill>
                        <a:ln>
                          <a:solidFill>
                            <a:schemeClr val="bg1">
                              <a:lumMod val="85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5122489D" id="Rectangle: Rounded Corners 90" o:spid="_x0000_s1026" style="position:absolute;margin-left:175.6pt;margin-top:10.7pt;width:295.5pt;height:122.1pt;z-index:-2511237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" fillcolor="#c6e997" strokecolor="#d8d8d8 [2732]" strokeweight="1pt">
                <v:stroke joinstyle="miter"/>
              </v:roundrect>
            </w:pict>
          </mc:Fallback>
        </mc:AlternateContent>
      </w:r>
      <w:r w:rsidR="00507D54">
        <w:rPr>
          <w:noProof/>
          <w:lang w:val="en-NZ" w:eastAsia="en-NZ"/>
        </w:rPr>
        <w:drawing>
          <wp:anchor distT="0" distB="0" distL="114300" distR="114300" simplePos="0" relativeHeight="252185600" behindDoc="0" locked="0" layoutInCell="1" allowOverlap="1" wp14:anchorId="4557B7C9" wp14:editId="6124AD40">
            <wp:simplePos x="0" y="0"/>
            <wp:positionH relativeFrom="column">
              <wp:posOffset>29707</wp:posOffset>
            </wp:positionH>
            <wp:positionV relativeFrom="paragraph">
              <wp:posOffset>112368</wp:posOffset>
            </wp:positionV>
            <wp:extent cx="1684655" cy="1684655"/>
            <wp:effectExtent l="0" t="0" r="0" b="0"/>
            <wp:wrapThrough wrapText="bothSides">
              <wp:wrapPolygon edited="0">
                <wp:start x="10991" y="0"/>
                <wp:lineTo x="6106" y="733"/>
                <wp:lineTo x="2443" y="2443"/>
                <wp:lineTo x="2443" y="4397"/>
                <wp:lineTo x="244" y="8305"/>
                <wp:lineTo x="0" y="9282"/>
                <wp:lineTo x="0" y="10259"/>
                <wp:lineTo x="977" y="16121"/>
                <wp:lineTo x="977" y="20273"/>
                <wp:lineTo x="14899" y="21250"/>
                <wp:lineTo x="16609" y="21250"/>
                <wp:lineTo x="18807" y="20029"/>
                <wp:lineTo x="21250" y="17586"/>
                <wp:lineTo x="21250" y="6839"/>
                <wp:lineTo x="21006" y="2198"/>
                <wp:lineTo x="17830" y="733"/>
                <wp:lineTo x="12213" y="0"/>
                <wp:lineTo x="10991" y="0"/>
              </wp:wrapPolygon>
            </wp:wrapThrough>
            <wp:docPr id="276" name="Picture 276" descr="Group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Group 2"/>
                    <pic:cNvPicPr>
                      <a:picLocks noChangeAspect="1" noChangeArrowheads="1"/>
                    </pic:cNvPicPr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84655" cy="16846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5D2D832" w14:textId="0ED1C511" w:rsidR="00762B2D" w:rsidRPr="003808E3" w:rsidRDefault="00507D54" w:rsidP="00DB5F70">
      <w:pPr>
        <w:pStyle w:val="ListParagraph"/>
        <w:numPr>
          <w:ilvl w:val="0"/>
          <w:numId w:val="7"/>
        </w:numPr>
        <w:spacing w:after="0" w:line="360" w:lineRule="auto"/>
        <w:ind w:left="4253" w:hanging="567"/>
        <w:rPr>
          <w:rFonts w:ascii="Arial" w:hAnsi="Arial" w:cs="Arial"/>
          <w:sz w:val="32"/>
          <w:szCs w:val="32"/>
          <w:lang w:val="en-NZ"/>
        </w:rPr>
      </w:pPr>
      <w:r w:rsidRPr="00507D54">
        <w:rPr>
          <w:rFonts w:ascii="Arial" w:hAnsi="Arial" w:cs="Arial"/>
          <w:b/>
          <w:sz w:val="32"/>
          <w:szCs w:val="32"/>
          <w:lang w:val="en-NZ"/>
        </w:rPr>
        <w:t>R</w:t>
      </w:r>
      <w:r w:rsidR="00762B2D" w:rsidRPr="00507D54">
        <w:rPr>
          <w:rFonts w:ascii="Arial" w:hAnsi="Arial" w:cs="Arial"/>
          <w:b/>
          <w:sz w:val="32"/>
          <w:szCs w:val="32"/>
          <w:lang w:val="en-NZ"/>
        </w:rPr>
        <w:t>erenga kētanga –</w:t>
      </w:r>
      <w:r w:rsidR="00762B2D" w:rsidRPr="003808E3">
        <w:rPr>
          <w:rFonts w:ascii="Arial" w:hAnsi="Arial" w:cs="Arial"/>
          <w:sz w:val="32"/>
          <w:szCs w:val="32"/>
          <w:lang w:val="en-NZ"/>
        </w:rPr>
        <w:t xml:space="preserve"> </w:t>
      </w:r>
      <w:r w:rsidR="00762B2D" w:rsidRPr="00F45A92">
        <w:rPr>
          <w:rFonts w:ascii="Arial" w:hAnsi="Arial" w:cs="Arial"/>
          <w:b/>
          <w:bCs/>
          <w:sz w:val="32"/>
          <w:szCs w:val="32"/>
          <w:lang w:val="en-NZ"/>
        </w:rPr>
        <w:t>diversity</w:t>
      </w:r>
      <w:r w:rsidR="00762B2D" w:rsidRPr="003808E3">
        <w:rPr>
          <w:rFonts w:ascii="Arial" w:hAnsi="Arial" w:cs="Arial"/>
          <w:sz w:val="32"/>
          <w:szCs w:val="32"/>
          <w:lang w:val="en-NZ"/>
        </w:rPr>
        <w:t xml:space="preserve"> </w:t>
      </w:r>
    </w:p>
    <w:p w14:paraId="04BC9F87" w14:textId="77777777" w:rsidR="00762B2D" w:rsidRPr="007F3BE9" w:rsidRDefault="00762B2D" w:rsidP="00DB5F70">
      <w:pPr>
        <w:pStyle w:val="ListParagraph"/>
        <w:tabs>
          <w:tab w:val="left" w:pos="4680"/>
        </w:tabs>
        <w:spacing w:after="0" w:line="360" w:lineRule="auto"/>
        <w:ind w:left="3600" w:firstLine="86"/>
        <w:rPr>
          <w:rFonts w:ascii="Arial" w:hAnsi="Arial" w:cs="Arial"/>
          <w:sz w:val="24"/>
          <w:szCs w:val="32"/>
          <w:lang w:val="en-NZ"/>
        </w:rPr>
      </w:pPr>
    </w:p>
    <w:p w14:paraId="787CB67F" w14:textId="0D00BFD1" w:rsidR="00E64567" w:rsidRDefault="00507D54" w:rsidP="00DB5F70">
      <w:pPr>
        <w:pStyle w:val="ListParagraph"/>
        <w:spacing w:after="0" w:line="360" w:lineRule="auto"/>
        <w:ind w:left="4253"/>
        <w:rPr>
          <w:rFonts w:ascii="Arial" w:hAnsi="Arial" w:cs="Arial"/>
          <w:sz w:val="32"/>
          <w:szCs w:val="32"/>
          <w:lang w:val="en-NZ"/>
        </w:rPr>
      </w:pPr>
      <w:r>
        <w:rPr>
          <w:rFonts w:ascii="Arial" w:hAnsi="Arial" w:cs="Arial"/>
          <w:sz w:val="32"/>
          <w:szCs w:val="32"/>
          <w:lang w:val="en-NZ"/>
        </w:rPr>
        <w:t xml:space="preserve">See </w:t>
      </w:r>
      <w:r w:rsidR="008F541F">
        <w:rPr>
          <w:rFonts w:ascii="Arial" w:hAnsi="Arial" w:cs="Arial"/>
          <w:b/>
          <w:sz w:val="32"/>
          <w:szCs w:val="32"/>
          <w:lang w:val="en-NZ"/>
        </w:rPr>
        <w:t>page 6</w:t>
      </w:r>
      <w:r>
        <w:rPr>
          <w:rFonts w:ascii="Arial" w:hAnsi="Arial" w:cs="Arial"/>
          <w:sz w:val="32"/>
          <w:szCs w:val="32"/>
          <w:lang w:val="en-NZ"/>
        </w:rPr>
        <w:t xml:space="preserve"> to see what diversity means. </w:t>
      </w:r>
    </w:p>
    <w:p w14:paraId="756DFB66" w14:textId="028B2D4C" w:rsidR="00762B2D" w:rsidRPr="00507D54" w:rsidRDefault="001214D6" w:rsidP="009054AF">
      <w:pPr>
        <w:pStyle w:val="ListParagraph"/>
        <w:numPr>
          <w:ilvl w:val="0"/>
          <w:numId w:val="7"/>
        </w:numPr>
        <w:spacing w:after="0" w:line="360" w:lineRule="auto"/>
        <w:ind w:left="4111" w:hanging="502"/>
        <w:rPr>
          <w:rFonts w:ascii="Arial" w:hAnsi="Arial" w:cs="Arial"/>
          <w:b/>
          <w:sz w:val="32"/>
          <w:szCs w:val="32"/>
          <w:lang w:val="en-NZ"/>
        </w:rPr>
      </w:pPr>
      <w:r w:rsidRPr="003808E3">
        <w:rPr>
          <w:rFonts w:ascii="Arial" w:hAnsi="Arial" w:cs="Arial"/>
          <w:noProof/>
          <w:sz w:val="32"/>
          <w:szCs w:val="32"/>
          <w:lang w:val="en-NZ" w:eastAsia="en-NZ"/>
        </w:rPr>
        <w:lastRenderedPageBreak/>
        <mc:AlternateContent>
          <mc:Choice Requires="wps">
            <w:drawing>
              <wp:anchor distT="0" distB="0" distL="114300" distR="114300" simplePos="0" relativeHeight="252190720" behindDoc="1" locked="0" layoutInCell="1" allowOverlap="1" wp14:anchorId="325917E1" wp14:editId="63099592">
                <wp:simplePos x="0" y="0"/>
                <wp:positionH relativeFrom="margin">
                  <wp:posOffset>2107096</wp:posOffset>
                </wp:positionH>
                <wp:positionV relativeFrom="paragraph">
                  <wp:posOffset>-278296</wp:posOffset>
                </wp:positionV>
                <wp:extent cx="3800475" cy="3975653"/>
                <wp:effectExtent l="0" t="0" r="28575" b="25400"/>
                <wp:wrapNone/>
                <wp:docPr id="280" name="Rectangle: Rounded Corners 7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800475" cy="3975653"/>
                        </a:xfrm>
                        <a:prstGeom prst="roundRect">
                          <a:avLst/>
                        </a:prstGeom>
                        <a:solidFill>
                          <a:schemeClr val="accent1">
                            <a:lumMod val="20000"/>
                            <a:lumOff val="80000"/>
                          </a:schemeClr>
                        </a:solidFill>
                        <a:ln>
                          <a:solidFill>
                            <a:schemeClr val="accent1">
                              <a:lumMod val="20000"/>
                              <a:lumOff val="80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273C9645" id="Rectangle: Rounded Corners 76" o:spid="_x0000_s1026" style="position:absolute;margin-left:165.9pt;margin-top:-21.9pt;width:299.25pt;height:313.05pt;z-index:-25112576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" fillcolor="#d9e2f3 [660]" strokecolor="#d9e2f3 [660]" strokeweight="1pt">
                <v:stroke joinstyle="miter"/>
                <w10:wrap anchorx="margin"/>
              </v:roundrect>
            </w:pict>
          </mc:Fallback>
        </mc:AlternateContent>
      </w:r>
      <w:r w:rsidR="008A64A0" w:rsidRPr="007F3BE9">
        <w:rPr>
          <w:noProof/>
          <w:sz w:val="14"/>
          <w:lang w:val="en-NZ" w:eastAsia="en-NZ"/>
        </w:rPr>
        <w:drawing>
          <wp:anchor distT="0" distB="0" distL="114300" distR="114300" simplePos="0" relativeHeight="252186624" behindDoc="0" locked="0" layoutInCell="1" allowOverlap="1" wp14:anchorId="2B914601" wp14:editId="30556838">
            <wp:simplePos x="0" y="0"/>
            <wp:positionH relativeFrom="column">
              <wp:posOffset>-222995</wp:posOffset>
            </wp:positionH>
            <wp:positionV relativeFrom="paragraph">
              <wp:posOffset>0</wp:posOffset>
            </wp:positionV>
            <wp:extent cx="1562735" cy="1562735"/>
            <wp:effectExtent l="0" t="0" r="0" b="0"/>
            <wp:wrapThrough wrapText="bothSides">
              <wp:wrapPolygon edited="0">
                <wp:start x="12112" y="1053"/>
                <wp:lineTo x="1317" y="2633"/>
                <wp:lineTo x="0" y="4740"/>
                <wp:lineTo x="263" y="5793"/>
                <wp:lineTo x="2370" y="10006"/>
                <wp:lineTo x="1843" y="18432"/>
                <wp:lineTo x="2896" y="20275"/>
                <wp:lineTo x="18432" y="20275"/>
                <wp:lineTo x="18695" y="19748"/>
                <wp:lineTo x="18958" y="14219"/>
                <wp:lineTo x="18695" y="10006"/>
                <wp:lineTo x="21328" y="5793"/>
                <wp:lineTo x="21328" y="3423"/>
                <wp:lineTo x="20275" y="2896"/>
                <wp:lineTo x="14219" y="1053"/>
                <wp:lineTo x="12112" y="1053"/>
              </wp:wrapPolygon>
            </wp:wrapThrough>
            <wp:docPr id="278" name="Picture 278" descr="Friends7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 descr="Friends7 2"/>
                    <pic:cNvPicPr>
                      <a:picLocks noChangeAspect="1" noChangeArrowheads="1"/>
                    </pic:cNvPicPr>
                  </pic:nvPicPr>
                  <pic:blipFill>
                    <a:blip r:embed="rId8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62735" cy="15627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507D54" w:rsidRPr="00507D54">
        <w:rPr>
          <w:rFonts w:ascii="Arial" w:hAnsi="Arial" w:cs="Arial"/>
          <w:b/>
          <w:sz w:val="32"/>
          <w:szCs w:val="32"/>
          <w:lang w:val="en-NZ"/>
        </w:rPr>
        <w:t>M</w:t>
      </w:r>
      <w:r w:rsidR="00762B2D" w:rsidRPr="00507D54">
        <w:rPr>
          <w:rFonts w:ascii="Arial" w:hAnsi="Arial" w:cs="Arial"/>
          <w:b/>
          <w:sz w:val="32"/>
          <w:szCs w:val="32"/>
          <w:lang w:val="en-NZ"/>
        </w:rPr>
        <w:t xml:space="preserve">ana taurite – </w:t>
      </w:r>
      <w:r w:rsidR="00762B2D" w:rsidRPr="00507D54">
        <w:rPr>
          <w:rFonts w:ascii="Arial" w:hAnsi="Arial" w:cs="Arial"/>
          <w:b/>
          <w:bCs/>
          <w:sz w:val="32"/>
          <w:szCs w:val="32"/>
          <w:lang w:val="en-NZ"/>
        </w:rPr>
        <w:t>equity</w:t>
      </w:r>
      <w:r w:rsidR="00762B2D" w:rsidRPr="00507D54">
        <w:rPr>
          <w:rFonts w:ascii="Arial" w:hAnsi="Arial" w:cs="Arial"/>
          <w:b/>
          <w:sz w:val="32"/>
          <w:szCs w:val="32"/>
          <w:lang w:val="en-NZ"/>
        </w:rPr>
        <w:t xml:space="preserve"> </w:t>
      </w:r>
    </w:p>
    <w:p w14:paraId="2810ED28" w14:textId="77627D13" w:rsidR="00E64567" w:rsidRPr="007F3BE9" w:rsidRDefault="00E64567" w:rsidP="00DB5F70">
      <w:pPr>
        <w:pStyle w:val="ListParagraph"/>
        <w:tabs>
          <w:tab w:val="left" w:pos="4680"/>
        </w:tabs>
        <w:spacing w:after="0" w:line="360" w:lineRule="auto"/>
        <w:ind w:left="4253" w:hanging="142"/>
        <w:rPr>
          <w:rFonts w:ascii="Arial" w:hAnsi="Arial" w:cs="Arial"/>
          <w:b/>
          <w:bCs/>
          <w:sz w:val="24"/>
          <w:szCs w:val="32"/>
          <w:lang w:val="en-NZ"/>
        </w:rPr>
      </w:pPr>
    </w:p>
    <w:p w14:paraId="7F8991C1" w14:textId="074ADB64" w:rsidR="00E64567" w:rsidRPr="007F3BE9" w:rsidRDefault="00E64567" w:rsidP="00DB5F70">
      <w:pPr>
        <w:pStyle w:val="ListParagraph"/>
        <w:tabs>
          <w:tab w:val="left" w:pos="4680"/>
        </w:tabs>
        <w:spacing w:after="0" w:line="360" w:lineRule="auto"/>
        <w:ind w:left="4253" w:hanging="142"/>
        <w:rPr>
          <w:rFonts w:ascii="Arial" w:hAnsi="Arial" w:cs="Arial"/>
          <w:b/>
          <w:bCs/>
          <w:sz w:val="24"/>
          <w:szCs w:val="32"/>
          <w:lang w:val="en-NZ"/>
        </w:rPr>
      </w:pPr>
    </w:p>
    <w:p w14:paraId="5E9AFF53" w14:textId="403BEDB1" w:rsidR="005F406F" w:rsidRDefault="005F406F" w:rsidP="00DB5F70">
      <w:pPr>
        <w:pStyle w:val="ListParagraph"/>
        <w:tabs>
          <w:tab w:val="left" w:pos="4680"/>
        </w:tabs>
        <w:spacing w:after="0" w:line="360" w:lineRule="auto"/>
        <w:ind w:left="4111"/>
        <w:rPr>
          <w:rFonts w:ascii="Arial" w:hAnsi="Arial" w:cs="Arial"/>
          <w:sz w:val="32"/>
          <w:szCs w:val="32"/>
          <w:lang w:val="en-NZ"/>
        </w:rPr>
      </w:pPr>
      <w:r>
        <w:rPr>
          <w:rFonts w:ascii="Arial" w:hAnsi="Arial" w:cs="Arial"/>
          <w:b/>
          <w:bCs/>
          <w:sz w:val="32"/>
          <w:szCs w:val="32"/>
          <w:lang w:val="en-NZ"/>
        </w:rPr>
        <w:t xml:space="preserve">Equity </w:t>
      </w:r>
      <w:r>
        <w:rPr>
          <w:rFonts w:ascii="Arial" w:hAnsi="Arial" w:cs="Arial"/>
          <w:sz w:val="32"/>
          <w:szCs w:val="32"/>
          <w:lang w:val="en-NZ"/>
        </w:rPr>
        <w:t xml:space="preserve">means that everyone gets what they need. </w:t>
      </w:r>
    </w:p>
    <w:p w14:paraId="02CE79FC" w14:textId="17F104F2" w:rsidR="005F406F" w:rsidRPr="007F3BE9" w:rsidRDefault="005F406F" w:rsidP="00DB5F70">
      <w:pPr>
        <w:pStyle w:val="ListParagraph"/>
        <w:tabs>
          <w:tab w:val="left" w:pos="4680"/>
          <w:tab w:val="left" w:pos="5040"/>
        </w:tabs>
        <w:spacing w:after="0" w:line="360" w:lineRule="auto"/>
        <w:ind w:left="4111"/>
        <w:rPr>
          <w:rFonts w:ascii="Arial" w:hAnsi="Arial" w:cs="Arial"/>
          <w:szCs w:val="32"/>
          <w:lang w:val="en-NZ"/>
        </w:rPr>
      </w:pPr>
    </w:p>
    <w:p w14:paraId="5D7D9642" w14:textId="1151EF85" w:rsidR="00D02305" w:rsidRPr="007F3BE9" w:rsidRDefault="001214D6" w:rsidP="00DB5F70">
      <w:pPr>
        <w:pStyle w:val="ListParagraph"/>
        <w:tabs>
          <w:tab w:val="left" w:pos="4680"/>
          <w:tab w:val="left" w:pos="5040"/>
        </w:tabs>
        <w:spacing w:after="0" w:line="360" w:lineRule="auto"/>
        <w:ind w:left="4111"/>
        <w:rPr>
          <w:rFonts w:ascii="Arial" w:hAnsi="Arial" w:cs="Arial"/>
          <w:szCs w:val="32"/>
          <w:lang w:val="en-NZ"/>
        </w:rPr>
      </w:pPr>
      <w:r w:rsidRPr="002060F1">
        <w:rPr>
          <w:rFonts w:ascii="Arial" w:hAnsi="Arial" w:cs="Arial"/>
          <w:b/>
          <w:bCs/>
          <w:noProof/>
          <w:sz w:val="32"/>
          <w:szCs w:val="32"/>
          <w:lang w:val="en-NZ" w:eastAsia="en-NZ"/>
        </w:rPr>
        <w:drawing>
          <wp:anchor distT="0" distB="0" distL="114300" distR="114300" simplePos="0" relativeHeight="251909120" behindDoc="0" locked="0" layoutInCell="1" allowOverlap="1" wp14:anchorId="22F09B57" wp14:editId="0D56377A">
            <wp:simplePos x="0" y="0"/>
            <wp:positionH relativeFrom="column">
              <wp:posOffset>-222996</wp:posOffset>
            </wp:positionH>
            <wp:positionV relativeFrom="paragraph">
              <wp:posOffset>156431</wp:posOffset>
            </wp:positionV>
            <wp:extent cx="1682156" cy="1202787"/>
            <wp:effectExtent l="0" t="0" r="0" b="0"/>
            <wp:wrapNone/>
            <wp:docPr id="212" name="Picture 2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8"/>
                    <pic:cNvPicPr>
                      <a:picLocks noChangeAspect="1" noChangeArrowheads="1"/>
                    </pic:cNvPicPr>
                  </pic:nvPicPr>
                  <pic:blipFill>
                    <a:blip r:embed="rId8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82156" cy="120278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54DEA8A" w14:textId="3997D84E" w:rsidR="005F406F" w:rsidRDefault="005F406F" w:rsidP="00DB5F70">
      <w:pPr>
        <w:pStyle w:val="ListParagraph"/>
        <w:tabs>
          <w:tab w:val="left" w:pos="4680"/>
          <w:tab w:val="left" w:pos="5040"/>
        </w:tabs>
        <w:spacing w:after="0" w:line="360" w:lineRule="auto"/>
        <w:ind w:left="4111"/>
        <w:rPr>
          <w:rFonts w:ascii="Arial" w:hAnsi="Arial" w:cs="Arial"/>
          <w:b/>
          <w:bCs/>
          <w:sz w:val="32"/>
          <w:szCs w:val="32"/>
          <w:lang w:val="en-NZ"/>
        </w:rPr>
      </w:pPr>
      <w:r>
        <w:rPr>
          <w:rFonts w:ascii="Arial" w:hAnsi="Arial" w:cs="Arial"/>
          <w:sz w:val="32"/>
          <w:szCs w:val="32"/>
          <w:lang w:val="en-NZ"/>
        </w:rPr>
        <w:t xml:space="preserve">This is different from </w:t>
      </w:r>
      <w:r>
        <w:rPr>
          <w:rFonts w:ascii="Arial" w:hAnsi="Arial" w:cs="Arial"/>
          <w:b/>
          <w:bCs/>
          <w:sz w:val="32"/>
          <w:szCs w:val="32"/>
          <w:lang w:val="en-NZ"/>
        </w:rPr>
        <w:t>equality.</w:t>
      </w:r>
    </w:p>
    <w:p w14:paraId="56AE9838" w14:textId="14A45906" w:rsidR="005F406F" w:rsidRPr="007F3BE9" w:rsidRDefault="005F406F" w:rsidP="00DB5F70">
      <w:pPr>
        <w:pStyle w:val="ListParagraph"/>
        <w:tabs>
          <w:tab w:val="left" w:pos="4680"/>
          <w:tab w:val="left" w:pos="5040"/>
        </w:tabs>
        <w:spacing w:after="0" w:line="360" w:lineRule="auto"/>
        <w:ind w:left="4111"/>
        <w:rPr>
          <w:rFonts w:ascii="Arial" w:hAnsi="Arial" w:cs="Arial"/>
          <w:b/>
          <w:bCs/>
          <w:sz w:val="24"/>
          <w:szCs w:val="32"/>
          <w:lang w:val="en-NZ"/>
        </w:rPr>
      </w:pPr>
    </w:p>
    <w:p w14:paraId="7EAD53E2" w14:textId="5F45A41B" w:rsidR="005F406F" w:rsidRPr="007F3BE9" w:rsidRDefault="005F406F" w:rsidP="00DB5F70">
      <w:pPr>
        <w:pStyle w:val="ListParagraph"/>
        <w:tabs>
          <w:tab w:val="left" w:pos="4680"/>
          <w:tab w:val="left" w:pos="5040"/>
        </w:tabs>
        <w:spacing w:after="0" w:line="360" w:lineRule="auto"/>
        <w:ind w:left="4111"/>
        <w:rPr>
          <w:rFonts w:ascii="Arial" w:hAnsi="Arial" w:cs="Arial"/>
          <w:b/>
          <w:bCs/>
          <w:sz w:val="24"/>
          <w:szCs w:val="32"/>
          <w:lang w:val="en-NZ"/>
        </w:rPr>
      </w:pPr>
    </w:p>
    <w:p w14:paraId="76D6B489" w14:textId="6F089123" w:rsidR="005F406F" w:rsidRDefault="005F406F" w:rsidP="00DB5F70">
      <w:pPr>
        <w:pStyle w:val="ListParagraph"/>
        <w:tabs>
          <w:tab w:val="left" w:pos="4680"/>
          <w:tab w:val="left" w:pos="5040"/>
        </w:tabs>
        <w:spacing w:after="0" w:line="360" w:lineRule="auto"/>
        <w:ind w:left="4111"/>
        <w:rPr>
          <w:rFonts w:ascii="Arial" w:hAnsi="Arial" w:cs="Arial"/>
          <w:sz w:val="32"/>
          <w:szCs w:val="32"/>
          <w:lang w:val="en-NZ"/>
        </w:rPr>
      </w:pPr>
      <w:r>
        <w:rPr>
          <w:rFonts w:ascii="Arial" w:hAnsi="Arial" w:cs="Arial"/>
          <w:b/>
          <w:bCs/>
          <w:sz w:val="32"/>
          <w:szCs w:val="32"/>
          <w:lang w:val="en-NZ"/>
        </w:rPr>
        <w:t xml:space="preserve">Equality </w:t>
      </w:r>
      <w:r w:rsidR="007F3BE9">
        <w:rPr>
          <w:rFonts w:ascii="Arial" w:hAnsi="Arial" w:cs="Arial"/>
          <w:sz w:val="32"/>
          <w:szCs w:val="32"/>
          <w:lang w:val="en-NZ"/>
        </w:rPr>
        <w:t xml:space="preserve">means everyone gets the </w:t>
      </w:r>
      <w:r>
        <w:rPr>
          <w:rFonts w:ascii="Arial" w:hAnsi="Arial" w:cs="Arial"/>
          <w:sz w:val="32"/>
          <w:szCs w:val="32"/>
          <w:lang w:val="en-NZ"/>
        </w:rPr>
        <w:t xml:space="preserve">same things. </w:t>
      </w:r>
    </w:p>
    <w:p w14:paraId="7DFBEDA3" w14:textId="01BBE1E0" w:rsidR="007F3BE9" w:rsidRDefault="007F3BE9" w:rsidP="00DB5F70">
      <w:pPr>
        <w:spacing w:after="0" w:line="360" w:lineRule="auto"/>
        <w:rPr>
          <w:rFonts w:ascii="Arial" w:hAnsi="Arial" w:cs="Arial"/>
          <w:sz w:val="32"/>
          <w:szCs w:val="32"/>
          <w:lang w:val="en-NZ"/>
        </w:rPr>
      </w:pPr>
    </w:p>
    <w:p w14:paraId="1FD50E11" w14:textId="0222D616" w:rsidR="001214D6" w:rsidRDefault="001214D6" w:rsidP="00DB5F70">
      <w:pPr>
        <w:spacing w:after="0" w:line="360" w:lineRule="auto"/>
        <w:rPr>
          <w:rFonts w:ascii="Arial" w:hAnsi="Arial" w:cs="Arial"/>
          <w:sz w:val="32"/>
          <w:szCs w:val="32"/>
          <w:lang w:val="en-NZ"/>
        </w:rPr>
      </w:pPr>
    </w:p>
    <w:p w14:paraId="4B8964CA" w14:textId="0D7BC112" w:rsidR="001214D6" w:rsidRDefault="009054AF" w:rsidP="00DB5F70">
      <w:pPr>
        <w:spacing w:after="0" w:line="360" w:lineRule="auto"/>
        <w:rPr>
          <w:rFonts w:ascii="Arial" w:hAnsi="Arial" w:cs="Arial"/>
          <w:sz w:val="32"/>
          <w:szCs w:val="32"/>
          <w:lang w:val="en-NZ"/>
        </w:rPr>
      </w:pPr>
      <w:r>
        <w:rPr>
          <w:noProof/>
          <w:lang w:val="en-NZ" w:eastAsia="en-NZ"/>
        </w:rPr>
        <w:drawing>
          <wp:anchor distT="0" distB="0" distL="114300" distR="114300" simplePos="0" relativeHeight="252195840" behindDoc="0" locked="0" layoutInCell="1" allowOverlap="1" wp14:anchorId="36B454D0" wp14:editId="2AAC8DF6">
            <wp:simplePos x="0" y="0"/>
            <wp:positionH relativeFrom="column">
              <wp:posOffset>-14605</wp:posOffset>
            </wp:positionH>
            <wp:positionV relativeFrom="paragraph">
              <wp:posOffset>134620</wp:posOffset>
            </wp:positionV>
            <wp:extent cx="1530350" cy="1530350"/>
            <wp:effectExtent l="0" t="0" r="0" b="0"/>
            <wp:wrapThrough wrapText="bothSides">
              <wp:wrapPolygon edited="0">
                <wp:start x="6453" y="0"/>
                <wp:lineTo x="4033" y="4302"/>
                <wp:lineTo x="3495" y="8604"/>
                <wp:lineTo x="4840" y="12906"/>
                <wp:lineTo x="4571" y="21241"/>
                <wp:lineTo x="16133" y="21241"/>
                <wp:lineTo x="17746" y="13713"/>
                <wp:lineTo x="17477" y="8604"/>
                <wp:lineTo x="16402" y="4033"/>
                <wp:lineTo x="14520" y="2689"/>
                <wp:lineTo x="8335" y="0"/>
                <wp:lineTo x="6453" y="0"/>
              </wp:wrapPolygon>
            </wp:wrapThrough>
            <wp:docPr id="305" name="Picture 305" descr="Edward pam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 descr="Edward pam 2"/>
                    <pic:cNvPicPr>
                      <a:picLocks noChangeAspect="1" noChangeArrowheads="1"/>
                    </pic:cNvPicPr>
                  </pic:nvPicPr>
                  <pic:blipFill>
                    <a:blip r:embed="rId8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30350" cy="1530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214D6">
        <w:rPr>
          <w:rFonts w:ascii="Arial" w:hAnsi="Arial" w:cs="Arial"/>
          <w:noProof/>
          <w:sz w:val="32"/>
          <w:szCs w:val="32"/>
          <w:lang w:val="en-NZ" w:eastAsia="en-NZ"/>
        </w:rPr>
        <mc:AlternateContent>
          <mc:Choice Requires="wps">
            <w:drawing>
              <wp:anchor distT="0" distB="0" distL="114300" distR="114300" simplePos="0" relativeHeight="252194816" behindDoc="1" locked="0" layoutInCell="1" allowOverlap="1" wp14:anchorId="574D63D7" wp14:editId="2BD625A6">
                <wp:simplePos x="0" y="0"/>
                <wp:positionH relativeFrom="column">
                  <wp:posOffset>2163638</wp:posOffset>
                </wp:positionH>
                <wp:positionV relativeFrom="paragraph">
                  <wp:posOffset>131445</wp:posOffset>
                </wp:positionV>
                <wp:extent cx="3819525" cy="3020695"/>
                <wp:effectExtent l="0" t="0" r="28575" b="27305"/>
                <wp:wrapNone/>
                <wp:docPr id="298" name="Rectangle: Rounded Corners 9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819525" cy="3020695"/>
                        </a:xfrm>
                        <a:prstGeom prst="roundRect">
                          <a:avLst/>
                        </a:prstGeom>
                        <a:solidFill>
                          <a:srgbClr val="C6E997"/>
                        </a:solidFill>
                        <a:ln>
                          <a:solidFill>
                            <a:schemeClr val="bg1">
                              <a:lumMod val="85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656EE041" id="Rectangle: Rounded Corners 90" o:spid="_x0000_s1026" style="position:absolute;margin-left:170.35pt;margin-top:10.35pt;width:300.75pt;height:237.85pt;z-index:-2511216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" fillcolor="#c6e997" strokecolor="#d8d8d8 [2732]" strokeweight="1pt">
                <v:stroke joinstyle="miter"/>
              </v:roundrect>
            </w:pict>
          </mc:Fallback>
        </mc:AlternateContent>
      </w:r>
    </w:p>
    <w:p w14:paraId="10270956" w14:textId="076CECC6" w:rsidR="00762B2D" w:rsidRPr="003808E3" w:rsidRDefault="007F3BE9" w:rsidP="009054AF">
      <w:pPr>
        <w:pStyle w:val="ListParagraph"/>
        <w:numPr>
          <w:ilvl w:val="0"/>
          <w:numId w:val="7"/>
        </w:numPr>
        <w:spacing w:after="0" w:line="360" w:lineRule="auto"/>
        <w:ind w:left="4111" w:hanging="425"/>
        <w:rPr>
          <w:rFonts w:ascii="Arial" w:hAnsi="Arial" w:cs="Arial"/>
          <w:sz w:val="32"/>
          <w:szCs w:val="32"/>
          <w:lang w:val="en-NZ"/>
        </w:rPr>
      </w:pPr>
      <w:proofErr w:type="spellStart"/>
      <w:r w:rsidRPr="007F3BE9">
        <w:rPr>
          <w:rFonts w:ascii="Arial" w:hAnsi="Arial" w:cs="Arial"/>
          <w:b/>
          <w:sz w:val="32"/>
          <w:szCs w:val="32"/>
          <w:lang w:val="en-NZ"/>
        </w:rPr>
        <w:t>W</w:t>
      </w:r>
      <w:r w:rsidR="0007247D">
        <w:rPr>
          <w:rFonts w:ascii="Arial" w:hAnsi="Arial" w:cs="Arial"/>
          <w:b/>
          <w:sz w:val="32"/>
          <w:szCs w:val="32"/>
          <w:lang w:val="en-NZ"/>
        </w:rPr>
        <w:t>hakawhāititanga</w:t>
      </w:r>
      <w:proofErr w:type="spellEnd"/>
      <w:r w:rsidR="00762B2D" w:rsidRPr="007F3BE9">
        <w:rPr>
          <w:rFonts w:ascii="Arial" w:hAnsi="Arial" w:cs="Arial"/>
          <w:b/>
          <w:sz w:val="32"/>
          <w:szCs w:val="32"/>
          <w:lang w:val="en-NZ"/>
        </w:rPr>
        <w:t xml:space="preserve"> </w:t>
      </w:r>
      <w:r w:rsidR="00762B2D" w:rsidRPr="003808E3">
        <w:rPr>
          <w:rFonts w:ascii="Arial" w:hAnsi="Arial" w:cs="Arial"/>
          <w:sz w:val="32"/>
          <w:szCs w:val="32"/>
          <w:lang w:val="en-NZ"/>
        </w:rPr>
        <w:t xml:space="preserve">– </w:t>
      </w:r>
      <w:r w:rsidR="00762B2D" w:rsidRPr="00D02305">
        <w:rPr>
          <w:rFonts w:ascii="Arial" w:hAnsi="Arial" w:cs="Arial"/>
          <w:b/>
          <w:bCs/>
          <w:sz w:val="32"/>
          <w:szCs w:val="32"/>
          <w:lang w:val="en-NZ"/>
        </w:rPr>
        <w:t>inclusion</w:t>
      </w:r>
      <w:r w:rsidR="00762B2D" w:rsidRPr="003808E3">
        <w:rPr>
          <w:rFonts w:ascii="Arial" w:hAnsi="Arial" w:cs="Arial"/>
          <w:sz w:val="32"/>
          <w:szCs w:val="32"/>
          <w:lang w:val="en-NZ"/>
        </w:rPr>
        <w:t xml:space="preserve"> </w:t>
      </w:r>
    </w:p>
    <w:p w14:paraId="449DEE4D" w14:textId="248EA2D8" w:rsidR="00762B2D" w:rsidRPr="007F3BE9" w:rsidRDefault="00762B2D" w:rsidP="00DB5F70">
      <w:pPr>
        <w:pStyle w:val="ListParagraph"/>
        <w:tabs>
          <w:tab w:val="left" w:pos="4680"/>
        </w:tabs>
        <w:spacing w:after="0" w:line="360" w:lineRule="auto"/>
        <w:ind w:left="3600" w:firstLine="86"/>
        <w:rPr>
          <w:rFonts w:ascii="Arial" w:hAnsi="Arial" w:cs="Arial"/>
          <w:sz w:val="20"/>
          <w:szCs w:val="32"/>
          <w:lang w:val="en-NZ"/>
        </w:rPr>
      </w:pPr>
    </w:p>
    <w:p w14:paraId="79CBD371" w14:textId="371EC2E3" w:rsidR="00762B2D" w:rsidRPr="007F3BE9" w:rsidRDefault="00762B2D" w:rsidP="00DB5F70">
      <w:pPr>
        <w:pStyle w:val="ListParagraph"/>
        <w:tabs>
          <w:tab w:val="left" w:pos="4680"/>
        </w:tabs>
        <w:spacing w:after="0" w:line="360" w:lineRule="auto"/>
        <w:ind w:left="3600" w:firstLine="86"/>
        <w:rPr>
          <w:rFonts w:ascii="Arial" w:hAnsi="Arial" w:cs="Arial"/>
          <w:sz w:val="20"/>
          <w:szCs w:val="32"/>
          <w:lang w:val="en-NZ"/>
        </w:rPr>
      </w:pPr>
    </w:p>
    <w:p w14:paraId="735B75D4" w14:textId="55968B46" w:rsidR="008A4CAE" w:rsidRDefault="00D02305" w:rsidP="009054AF">
      <w:pPr>
        <w:pStyle w:val="ListParagraph"/>
        <w:spacing w:after="0" w:line="360" w:lineRule="auto"/>
        <w:ind w:left="4111"/>
        <w:rPr>
          <w:rFonts w:ascii="Arial" w:hAnsi="Arial" w:cs="Arial"/>
          <w:sz w:val="32"/>
          <w:szCs w:val="32"/>
          <w:lang w:val="en-NZ"/>
        </w:rPr>
      </w:pPr>
      <w:r>
        <w:rPr>
          <w:rFonts w:ascii="Arial" w:hAnsi="Arial" w:cs="Arial"/>
          <w:b/>
          <w:bCs/>
          <w:sz w:val="32"/>
          <w:szCs w:val="32"/>
          <w:lang w:val="en-NZ"/>
        </w:rPr>
        <w:t>Inclusion</w:t>
      </w:r>
      <w:r>
        <w:rPr>
          <w:rFonts w:ascii="Arial" w:hAnsi="Arial" w:cs="Arial"/>
          <w:sz w:val="32"/>
          <w:szCs w:val="32"/>
          <w:lang w:val="en-NZ"/>
        </w:rPr>
        <w:t xml:space="preserve"> means everyone in our community is:</w:t>
      </w:r>
      <w:r w:rsidR="007F3BE9" w:rsidRPr="007F3BE9">
        <w:rPr>
          <w:rFonts w:ascii="Arial" w:hAnsi="Arial" w:cs="Arial"/>
          <w:noProof/>
          <w:sz w:val="32"/>
          <w:szCs w:val="32"/>
          <w:lang w:val="en-NZ" w:eastAsia="en-NZ"/>
        </w:rPr>
        <w:t xml:space="preserve"> </w:t>
      </w:r>
    </w:p>
    <w:p w14:paraId="7EB8F2D9" w14:textId="328A1EAF" w:rsidR="008A4CAE" w:rsidRPr="007F3BE9" w:rsidRDefault="009054AF" w:rsidP="00DB5F70">
      <w:pPr>
        <w:pStyle w:val="ListParagraph"/>
        <w:spacing w:after="0" w:line="360" w:lineRule="auto"/>
        <w:ind w:left="4395"/>
        <w:rPr>
          <w:rFonts w:ascii="Arial" w:hAnsi="Arial" w:cs="Arial"/>
          <w:sz w:val="26"/>
          <w:szCs w:val="32"/>
          <w:lang w:val="en-NZ"/>
        </w:rPr>
      </w:pPr>
      <w:r>
        <w:rPr>
          <w:rFonts w:ascii="Arial" w:hAnsi="Arial" w:cs="Arial"/>
          <w:noProof/>
          <w:sz w:val="32"/>
          <w:szCs w:val="32"/>
          <w:lang w:val="en-NZ" w:eastAsia="en-NZ"/>
        </w:rPr>
        <w:drawing>
          <wp:anchor distT="0" distB="0" distL="114300" distR="114300" simplePos="0" relativeHeight="252196864" behindDoc="0" locked="0" layoutInCell="1" allowOverlap="1" wp14:anchorId="6B5E4B11" wp14:editId="7607ABF5">
            <wp:simplePos x="0" y="0"/>
            <wp:positionH relativeFrom="column">
              <wp:posOffset>179043</wp:posOffset>
            </wp:positionH>
            <wp:positionV relativeFrom="paragraph">
              <wp:posOffset>152014</wp:posOffset>
            </wp:positionV>
            <wp:extent cx="1330960" cy="1163955"/>
            <wp:effectExtent l="0" t="0" r="2540" b="0"/>
            <wp:wrapThrough wrapText="bothSides">
              <wp:wrapPolygon edited="0">
                <wp:start x="0" y="0"/>
                <wp:lineTo x="0" y="21211"/>
                <wp:lineTo x="21332" y="21211"/>
                <wp:lineTo x="21332" y="0"/>
                <wp:lineTo x="0" y="0"/>
              </wp:wrapPolygon>
            </wp:wrapThrough>
            <wp:docPr id="314" name="Picture 3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4" name="clients-guest welcome.jpg"/>
                    <pic:cNvPicPr/>
                  </pic:nvPicPr>
                  <pic:blipFill>
                    <a:blip r:embed="rId8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30960" cy="116395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54A30E2" w14:textId="5A84C518" w:rsidR="008A4CAE" w:rsidRPr="004F0CCE" w:rsidRDefault="00D02305" w:rsidP="009054AF">
      <w:pPr>
        <w:pStyle w:val="ListParagraph"/>
        <w:numPr>
          <w:ilvl w:val="0"/>
          <w:numId w:val="23"/>
        </w:numPr>
        <w:spacing w:after="0" w:line="360" w:lineRule="auto"/>
        <w:ind w:left="4536" w:hanging="425"/>
        <w:rPr>
          <w:rFonts w:ascii="Arial" w:hAnsi="Arial" w:cs="Arial"/>
          <w:sz w:val="32"/>
          <w:szCs w:val="32"/>
          <w:lang w:val="en-NZ"/>
        </w:rPr>
      </w:pPr>
      <w:r w:rsidRPr="004F0CCE">
        <w:rPr>
          <w:rFonts w:ascii="Arial" w:hAnsi="Arial" w:cs="Arial"/>
          <w:sz w:val="32"/>
          <w:szCs w:val="32"/>
          <w:lang w:val="en-NZ"/>
        </w:rPr>
        <w:t xml:space="preserve">valued </w:t>
      </w:r>
    </w:p>
    <w:p w14:paraId="33B6003F" w14:textId="2DAAA33A" w:rsidR="008A4CAE" w:rsidRPr="007F3BE9" w:rsidRDefault="008A4CAE" w:rsidP="009054AF">
      <w:pPr>
        <w:pStyle w:val="ListParagraph"/>
        <w:spacing w:after="0" w:line="360" w:lineRule="auto"/>
        <w:ind w:left="4536" w:hanging="425"/>
        <w:rPr>
          <w:rFonts w:ascii="Arial" w:hAnsi="Arial" w:cs="Arial"/>
          <w:szCs w:val="32"/>
          <w:lang w:val="en-NZ"/>
        </w:rPr>
      </w:pPr>
    </w:p>
    <w:p w14:paraId="64086BFD" w14:textId="6F6A8D04" w:rsidR="007F3BE9" w:rsidRDefault="00D02305" w:rsidP="009054AF">
      <w:pPr>
        <w:pStyle w:val="ListParagraph"/>
        <w:numPr>
          <w:ilvl w:val="0"/>
          <w:numId w:val="23"/>
        </w:numPr>
        <w:spacing w:after="0" w:line="360" w:lineRule="auto"/>
        <w:ind w:left="4536" w:hanging="425"/>
        <w:rPr>
          <w:rFonts w:ascii="Arial" w:hAnsi="Arial" w:cs="Arial"/>
          <w:sz w:val="32"/>
          <w:szCs w:val="32"/>
          <w:lang w:val="en-NZ"/>
        </w:rPr>
      </w:pPr>
      <w:proofErr w:type="gramStart"/>
      <w:r>
        <w:rPr>
          <w:rFonts w:ascii="Arial" w:hAnsi="Arial" w:cs="Arial"/>
          <w:sz w:val="32"/>
          <w:szCs w:val="32"/>
          <w:lang w:val="en-NZ"/>
        </w:rPr>
        <w:t>welcome</w:t>
      </w:r>
      <w:proofErr w:type="gramEnd"/>
      <w:r>
        <w:rPr>
          <w:rFonts w:ascii="Arial" w:hAnsi="Arial" w:cs="Arial"/>
          <w:sz w:val="32"/>
          <w:szCs w:val="32"/>
          <w:lang w:val="en-NZ"/>
        </w:rPr>
        <w:t xml:space="preserve">. </w:t>
      </w:r>
    </w:p>
    <w:p w14:paraId="1B7B7D3B" w14:textId="5F27D03C" w:rsidR="00762B2D" w:rsidRPr="001214D6" w:rsidRDefault="001214D6" w:rsidP="009054AF">
      <w:pPr>
        <w:pStyle w:val="ListParagraph"/>
        <w:numPr>
          <w:ilvl w:val="0"/>
          <w:numId w:val="7"/>
        </w:numPr>
        <w:spacing w:after="0" w:line="360" w:lineRule="auto"/>
        <w:ind w:left="4111" w:hanging="502"/>
        <w:rPr>
          <w:rFonts w:ascii="Arial" w:hAnsi="Arial" w:cs="Arial"/>
          <w:sz w:val="32"/>
          <w:szCs w:val="32"/>
          <w:lang w:val="en-NZ"/>
        </w:rPr>
      </w:pPr>
      <w:r>
        <w:rPr>
          <w:noProof/>
          <w:lang w:val="en-NZ" w:eastAsia="en-NZ"/>
        </w:rPr>
        <w:lastRenderedPageBreak/>
        <w:drawing>
          <wp:anchor distT="0" distB="0" distL="114300" distR="114300" simplePos="0" relativeHeight="252197888" behindDoc="0" locked="0" layoutInCell="1" allowOverlap="1" wp14:anchorId="72C5A8D5" wp14:editId="586B5E2C">
            <wp:simplePos x="0" y="0"/>
            <wp:positionH relativeFrom="column">
              <wp:posOffset>178435</wp:posOffset>
            </wp:positionH>
            <wp:positionV relativeFrom="paragraph">
              <wp:posOffset>166</wp:posOffset>
            </wp:positionV>
            <wp:extent cx="1511935" cy="1748790"/>
            <wp:effectExtent l="0" t="0" r="0" b="3810"/>
            <wp:wrapThrough wrapText="bothSides">
              <wp:wrapPolygon edited="0">
                <wp:start x="0" y="0"/>
                <wp:lineTo x="0" y="21412"/>
                <wp:lineTo x="21228" y="21412"/>
                <wp:lineTo x="21228" y="0"/>
                <wp:lineTo x="0" y="0"/>
              </wp:wrapPolygon>
            </wp:wrapThrough>
            <wp:docPr id="316" name="Picture 3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6" name="Marae_meeting_300.jpg"/>
                    <pic:cNvPicPr/>
                  </pic:nvPicPr>
                  <pic:blipFill>
                    <a:blip r:embed="rId8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11935" cy="17487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8A64A0" w:rsidRPr="003808E3">
        <w:rPr>
          <w:noProof/>
          <w:lang w:val="en-NZ" w:eastAsia="en-NZ"/>
        </w:rPr>
        <mc:AlternateContent>
          <mc:Choice Requires="wps">
            <w:drawing>
              <wp:anchor distT="0" distB="0" distL="114300" distR="114300" simplePos="0" relativeHeight="251759616" behindDoc="1" locked="0" layoutInCell="1" allowOverlap="1" wp14:anchorId="36AB2FB2" wp14:editId="156C79FF">
                <wp:simplePos x="0" y="0"/>
                <wp:positionH relativeFrom="margin">
                  <wp:posOffset>2228850</wp:posOffset>
                </wp:positionH>
                <wp:positionV relativeFrom="paragraph">
                  <wp:posOffset>-186745</wp:posOffset>
                </wp:positionV>
                <wp:extent cx="3714750" cy="1829435"/>
                <wp:effectExtent l="0" t="0" r="19050" b="18415"/>
                <wp:wrapNone/>
                <wp:docPr id="74" name="Rectangle: Rounded Corners 7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714750" cy="1829435"/>
                        </a:xfrm>
                        <a:prstGeom prst="roundRect">
                          <a:avLst/>
                        </a:prstGeom>
                        <a:solidFill>
                          <a:schemeClr val="accent1">
                            <a:lumMod val="20000"/>
                            <a:lumOff val="80000"/>
                          </a:schemeClr>
                        </a:solidFill>
                        <a:ln>
                          <a:solidFill>
                            <a:schemeClr val="accent1">
                              <a:lumMod val="20000"/>
                              <a:lumOff val="80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086E1A21" id="Rectangle: Rounded Corners 74" o:spid="_x0000_s1026" style="position:absolute;margin-left:175.5pt;margin-top:-14.7pt;width:292.5pt;height:144.05pt;z-index:-2515568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" fillcolor="#d9e2f3 [660]" strokecolor="#d9e2f3 [660]" strokeweight="1pt">
                <v:stroke joinstyle="miter"/>
                <w10:wrap anchorx="margin"/>
              </v:roundrect>
            </w:pict>
          </mc:Fallback>
        </mc:AlternateContent>
      </w:r>
      <w:r w:rsidR="007F3BE9" w:rsidRPr="001214D6">
        <w:rPr>
          <w:rFonts w:ascii="Arial" w:hAnsi="Arial" w:cs="Arial"/>
          <w:b/>
          <w:sz w:val="32"/>
          <w:szCs w:val="32"/>
          <w:lang w:val="en-NZ"/>
        </w:rPr>
        <w:t>W</w:t>
      </w:r>
      <w:r w:rsidR="00762B2D" w:rsidRPr="001214D6">
        <w:rPr>
          <w:rFonts w:ascii="Arial" w:hAnsi="Arial" w:cs="Arial"/>
          <w:b/>
          <w:sz w:val="32"/>
          <w:szCs w:val="32"/>
          <w:lang w:val="en-NZ"/>
        </w:rPr>
        <w:t>hai wāhitanga –</w:t>
      </w:r>
      <w:r w:rsidR="00762B2D" w:rsidRPr="001214D6">
        <w:rPr>
          <w:rFonts w:ascii="Arial" w:hAnsi="Arial" w:cs="Arial"/>
          <w:sz w:val="32"/>
          <w:szCs w:val="32"/>
          <w:lang w:val="en-NZ"/>
        </w:rPr>
        <w:t xml:space="preserve"> </w:t>
      </w:r>
      <w:r w:rsidR="00762B2D" w:rsidRPr="001214D6">
        <w:rPr>
          <w:rFonts w:ascii="Arial" w:hAnsi="Arial" w:cs="Arial"/>
          <w:b/>
          <w:bCs/>
          <w:sz w:val="32"/>
          <w:szCs w:val="32"/>
          <w:lang w:val="en-NZ"/>
        </w:rPr>
        <w:t>participation</w:t>
      </w:r>
      <w:r w:rsidR="00762B2D" w:rsidRPr="001214D6">
        <w:rPr>
          <w:rFonts w:ascii="Arial" w:hAnsi="Arial" w:cs="Arial"/>
          <w:sz w:val="32"/>
          <w:szCs w:val="32"/>
          <w:lang w:val="en-NZ"/>
        </w:rPr>
        <w:t xml:space="preserve"> </w:t>
      </w:r>
    </w:p>
    <w:p w14:paraId="6B7FF88D" w14:textId="098AB2C1" w:rsidR="00762B2D" w:rsidRPr="007F3BE9" w:rsidRDefault="00762B2D" w:rsidP="00DB5F70">
      <w:pPr>
        <w:pStyle w:val="ListParagraph"/>
        <w:tabs>
          <w:tab w:val="left" w:pos="4680"/>
        </w:tabs>
        <w:spacing w:after="0" w:line="360" w:lineRule="auto"/>
        <w:ind w:left="3600" w:firstLine="86"/>
        <w:rPr>
          <w:rFonts w:ascii="Arial" w:hAnsi="Arial" w:cs="Arial"/>
          <w:szCs w:val="32"/>
          <w:lang w:val="en-NZ"/>
        </w:rPr>
      </w:pPr>
    </w:p>
    <w:p w14:paraId="754D8373" w14:textId="7EF33BA6" w:rsidR="00D02305" w:rsidRPr="007F3BE9" w:rsidRDefault="00D02305" w:rsidP="00DB5F70">
      <w:pPr>
        <w:pStyle w:val="ListParagraph"/>
        <w:tabs>
          <w:tab w:val="left" w:pos="4680"/>
        </w:tabs>
        <w:spacing w:after="0" w:line="360" w:lineRule="auto"/>
        <w:ind w:left="3600" w:firstLine="86"/>
        <w:rPr>
          <w:rFonts w:ascii="Arial" w:hAnsi="Arial" w:cs="Arial"/>
          <w:szCs w:val="32"/>
          <w:lang w:val="en-NZ"/>
        </w:rPr>
      </w:pPr>
    </w:p>
    <w:p w14:paraId="276F3B4D" w14:textId="31583BCB" w:rsidR="00762B2D" w:rsidRDefault="00237DB6" w:rsidP="009054AF">
      <w:pPr>
        <w:pStyle w:val="ListParagraph"/>
        <w:spacing w:after="0" w:line="360" w:lineRule="auto"/>
        <w:ind w:left="4111"/>
        <w:rPr>
          <w:rFonts w:ascii="Arial" w:hAnsi="Arial" w:cs="Arial"/>
          <w:sz w:val="32"/>
          <w:szCs w:val="32"/>
          <w:lang w:val="en-NZ"/>
        </w:rPr>
      </w:pPr>
      <w:r>
        <w:rPr>
          <w:rFonts w:ascii="Arial" w:hAnsi="Arial" w:cs="Arial"/>
          <w:b/>
          <w:bCs/>
          <w:sz w:val="32"/>
          <w:szCs w:val="32"/>
          <w:lang w:val="en-NZ"/>
        </w:rPr>
        <w:t>P</w:t>
      </w:r>
      <w:r w:rsidR="00D02305">
        <w:rPr>
          <w:rFonts w:ascii="Arial" w:hAnsi="Arial" w:cs="Arial"/>
          <w:b/>
          <w:bCs/>
          <w:sz w:val="32"/>
          <w:szCs w:val="32"/>
          <w:lang w:val="en-NZ"/>
        </w:rPr>
        <w:t xml:space="preserve">articipation </w:t>
      </w:r>
      <w:r w:rsidR="00D02305">
        <w:rPr>
          <w:rFonts w:ascii="Arial" w:hAnsi="Arial" w:cs="Arial"/>
          <w:sz w:val="32"/>
          <w:szCs w:val="32"/>
          <w:lang w:val="en-NZ"/>
        </w:rPr>
        <w:t>means being a part of community</w:t>
      </w:r>
      <w:r w:rsidR="001C7E18">
        <w:rPr>
          <w:rFonts w:ascii="Arial" w:hAnsi="Arial" w:cs="Arial"/>
          <w:sz w:val="32"/>
          <w:szCs w:val="32"/>
          <w:lang w:val="en-NZ"/>
        </w:rPr>
        <w:t xml:space="preserve"> </w:t>
      </w:r>
      <w:r w:rsidR="00F51F1C">
        <w:rPr>
          <w:rFonts w:ascii="Arial" w:hAnsi="Arial" w:cs="Arial"/>
          <w:sz w:val="32"/>
          <w:szCs w:val="32"/>
          <w:lang w:val="en-NZ"/>
        </w:rPr>
        <w:t>life</w:t>
      </w:r>
      <w:r w:rsidR="00D02305">
        <w:rPr>
          <w:rFonts w:ascii="Arial" w:hAnsi="Arial" w:cs="Arial"/>
          <w:sz w:val="32"/>
          <w:szCs w:val="32"/>
          <w:lang w:val="en-NZ"/>
        </w:rPr>
        <w:t xml:space="preserve">. </w:t>
      </w:r>
    </w:p>
    <w:p w14:paraId="24E61EF2" w14:textId="28EFCD8C" w:rsidR="00D02305" w:rsidRDefault="00D02305" w:rsidP="00DB5F70">
      <w:pPr>
        <w:pStyle w:val="ListParagraph"/>
        <w:tabs>
          <w:tab w:val="left" w:pos="4680"/>
        </w:tabs>
        <w:spacing w:after="0" w:line="360" w:lineRule="auto"/>
        <w:ind w:left="3600" w:firstLine="86"/>
        <w:rPr>
          <w:rFonts w:ascii="Arial" w:hAnsi="Arial" w:cs="Arial"/>
          <w:sz w:val="32"/>
          <w:szCs w:val="32"/>
          <w:lang w:val="en-NZ"/>
        </w:rPr>
      </w:pPr>
    </w:p>
    <w:p w14:paraId="5FC7907D" w14:textId="04B3CA24" w:rsidR="001214D6" w:rsidRDefault="001214D6" w:rsidP="00DB5F70">
      <w:pPr>
        <w:pStyle w:val="ListParagraph"/>
        <w:tabs>
          <w:tab w:val="left" w:pos="4680"/>
        </w:tabs>
        <w:spacing w:after="0" w:line="360" w:lineRule="auto"/>
        <w:ind w:left="3600" w:firstLine="86"/>
        <w:rPr>
          <w:rFonts w:ascii="Arial" w:hAnsi="Arial" w:cs="Arial"/>
          <w:sz w:val="32"/>
          <w:szCs w:val="32"/>
          <w:lang w:val="en-NZ"/>
        </w:rPr>
      </w:pPr>
    </w:p>
    <w:p w14:paraId="6ED3E990" w14:textId="19C9FE20" w:rsidR="005A6B23" w:rsidRDefault="001214D6" w:rsidP="00DB5F70">
      <w:pPr>
        <w:spacing w:after="0" w:line="360" w:lineRule="auto"/>
        <w:ind w:firstLine="86"/>
        <w:rPr>
          <w:rFonts w:ascii="Arial" w:hAnsi="Arial" w:cs="Arial"/>
          <w:sz w:val="32"/>
          <w:szCs w:val="32"/>
          <w:lang w:val="en-NZ"/>
        </w:rPr>
      </w:pPr>
      <w:r w:rsidRPr="007F3BE9">
        <w:rPr>
          <w:rFonts w:ascii="Arial" w:hAnsi="Arial" w:cs="Arial"/>
          <w:b/>
          <w:noProof/>
          <w:sz w:val="32"/>
          <w:szCs w:val="32"/>
          <w:lang w:val="en-NZ" w:eastAsia="en-NZ"/>
        </w:rPr>
        <w:drawing>
          <wp:anchor distT="0" distB="0" distL="114300" distR="114300" simplePos="0" relativeHeight="252064768" behindDoc="0" locked="0" layoutInCell="1" allowOverlap="1" wp14:anchorId="6CF6E7C8" wp14:editId="40158144">
            <wp:simplePos x="0" y="0"/>
            <wp:positionH relativeFrom="margin">
              <wp:posOffset>277992</wp:posOffset>
            </wp:positionH>
            <wp:positionV relativeFrom="paragraph">
              <wp:posOffset>269875</wp:posOffset>
            </wp:positionV>
            <wp:extent cx="1413344" cy="1413344"/>
            <wp:effectExtent l="0" t="0" r="0" b="0"/>
            <wp:wrapNone/>
            <wp:docPr id="361" name="Picture 3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6"/>
                    <pic:cNvPicPr>
                      <a:picLocks noChangeAspect="1" noChangeArrowheads="1"/>
                    </pic:cNvPicPr>
                  </pic:nvPicPr>
                  <pic:blipFill>
                    <a:blip r:embed="rId8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13344" cy="141334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="Arial" w:hAnsi="Arial" w:cs="Arial"/>
          <w:noProof/>
          <w:sz w:val="32"/>
          <w:szCs w:val="32"/>
          <w:lang w:val="en-NZ" w:eastAsia="en-NZ"/>
        </w:rPr>
        <mc:AlternateContent>
          <mc:Choice Requires="wps">
            <w:drawing>
              <wp:anchor distT="0" distB="0" distL="114300" distR="114300" simplePos="0" relativeHeight="252199936" behindDoc="1" locked="0" layoutInCell="1" allowOverlap="1" wp14:anchorId="5B770433" wp14:editId="58D9AA44">
                <wp:simplePos x="0" y="0"/>
                <wp:positionH relativeFrom="column">
                  <wp:posOffset>2146852</wp:posOffset>
                </wp:positionH>
                <wp:positionV relativeFrom="paragraph">
                  <wp:posOffset>111070</wp:posOffset>
                </wp:positionV>
                <wp:extent cx="3800475" cy="1789043"/>
                <wp:effectExtent l="0" t="0" r="28575" b="20955"/>
                <wp:wrapNone/>
                <wp:docPr id="329" name="Rectangle: Rounded Corners 9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800475" cy="1789043"/>
                        </a:xfrm>
                        <a:prstGeom prst="roundRect">
                          <a:avLst/>
                        </a:prstGeom>
                        <a:solidFill>
                          <a:srgbClr val="C6E997"/>
                        </a:solidFill>
                        <a:ln>
                          <a:solidFill>
                            <a:schemeClr val="bg1">
                              <a:lumMod val="85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117D059B" id="Rectangle: Rounded Corners 90" o:spid="_x0000_s1026" style="position:absolute;margin-left:169.05pt;margin-top:8.75pt;width:299.25pt;height:140.85pt;z-index:-2511165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" fillcolor="#c6e997" strokecolor="#d8d8d8 [2732]" strokeweight="1pt">
                <v:stroke joinstyle="miter"/>
              </v:roundrect>
            </w:pict>
          </mc:Fallback>
        </mc:AlternateContent>
      </w:r>
    </w:p>
    <w:p w14:paraId="7142B909" w14:textId="11DE575B" w:rsidR="00762B2D" w:rsidRPr="003808E3" w:rsidRDefault="007F3BE9" w:rsidP="009054AF">
      <w:pPr>
        <w:pStyle w:val="ListParagraph"/>
        <w:numPr>
          <w:ilvl w:val="0"/>
          <w:numId w:val="7"/>
        </w:numPr>
        <w:spacing w:after="0" w:line="360" w:lineRule="auto"/>
        <w:ind w:left="4111" w:hanging="425"/>
        <w:rPr>
          <w:rFonts w:ascii="Arial" w:hAnsi="Arial" w:cs="Arial"/>
          <w:sz w:val="32"/>
          <w:szCs w:val="32"/>
          <w:lang w:val="en-NZ"/>
        </w:rPr>
      </w:pPr>
      <w:proofErr w:type="spellStart"/>
      <w:r w:rsidRPr="007F3BE9">
        <w:rPr>
          <w:rFonts w:ascii="Arial" w:hAnsi="Arial" w:cs="Arial"/>
          <w:b/>
          <w:sz w:val="32"/>
          <w:szCs w:val="32"/>
          <w:lang w:val="en-NZ"/>
        </w:rPr>
        <w:t>K</w:t>
      </w:r>
      <w:r w:rsidR="0007247D">
        <w:rPr>
          <w:rFonts w:ascii="Arial" w:hAnsi="Arial" w:cs="Arial"/>
          <w:b/>
          <w:sz w:val="32"/>
          <w:szCs w:val="32"/>
          <w:lang w:val="en-NZ"/>
        </w:rPr>
        <w:t>auanuanu</w:t>
      </w:r>
      <w:proofErr w:type="spellEnd"/>
      <w:r w:rsidR="00762B2D" w:rsidRPr="007F3BE9">
        <w:rPr>
          <w:rFonts w:ascii="Arial" w:hAnsi="Arial" w:cs="Arial"/>
          <w:b/>
          <w:sz w:val="32"/>
          <w:szCs w:val="32"/>
          <w:lang w:val="en-NZ"/>
        </w:rPr>
        <w:t xml:space="preserve"> –</w:t>
      </w:r>
      <w:r w:rsidR="00762B2D" w:rsidRPr="003808E3">
        <w:rPr>
          <w:rFonts w:ascii="Arial" w:hAnsi="Arial" w:cs="Arial"/>
          <w:sz w:val="32"/>
          <w:szCs w:val="32"/>
          <w:lang w:val="en-NZ"/>
        </w:rPr>
        <w:t xml:space="preserve"> </w:t>
      </w:r>
      <w:r w:rsidR="00762B2D" w:rsidRPr="00396525">
        <w:rPr>
          <w:rFonts w:ascii="Arial" w:hAnsi="Arial" w:cs="Arial"/>
          <w:b/>
          <w:bCs/>
          <w:sz w:val="32"/>
          <w:szCs w:val="32"/>
          <w:lang w:val="en-NZ"/>
        </w:rPr>
        <w:t>respect</w:t>
      </w:r>
    </w:p>
    <w:p w14:paraId="3C80C3B1" w14:textId="4F460C67" w:rsidR="005A6B23" w:rsidRPr="00FD1FDC" w:rsidRDefault="005A6B23" w:rsidP="00DB5F70">
      <w:pPr>
        <w:tabs>
          <w:tab w:val="left" w:pos="4680"/>
        </w:tabs>
        <w:spacing w:after="0" w:line="360" w:lineRule="auto"/>
        <w:ind w:left="3600" w:firstLine="86"/>
        <w:rPr>
          <w:rFonts w:ascii="Arial" w:hAnsi="Arial" w:cs="Arial"/>
          <w:b/>
          <w:bCs/>
          <w:sz w:val="14"/>
          <w:szCs w:val="32"/>
          <w:lang w:val="en-NZ"/>
        </w:rPr>
      </w:pPr>
    </w:p>
    <w:p w14:paraId="73595997" w14:textId="21E91A99" w:rsidR="001214D6" w:rsidRDefault="00C6078A" w:rsidP="009054AF">
      <w:pPr>
        <w:tabs>
          <w:tab w:val="left" w:pos="4680"/>
        </w:tabs>
        <w:spacing w:after="0" w:line="360" w:lineRule="auto"/>
        <w:ind w:left="4111"/>
        <w:rPr>
          <w:rFonts w:ascii="Arial" w:hAnsi="Arial" w:cs="Arial"/>
          <w:sz w:val="32"/>
          <w:szCs w:val="32"/>
          <w:lang w:val="en-NZ"/>
        </w:rPr>
      </w:pPr>
      <w:r>
        <w:rPr>
          <w:rFonts w:ascii="Arial" w:hAnsi="Arial" w:cs="Arial"/>
          <w:b/>
          <w:bCs/>
          <w:sz w:val="32"/>
          <w:szCs w:val="32"/>
          <w:lang w:val="en-NZ"/>
        </w:rPr>
        <w:t>Respect</w:t>
      </w:r>
      <w:r w:rsidR="003F2F26">
        <w:rPr>
          <w:rFonts w:ascii="Arial" w:hAnsi="Arial" w:cs="Arial"/>
          <w:b/>
          <w:bCs/>
          <w:sz w:val="32"/>
          <w:szCs w:val="32"/>
          <w:lang w:val="en-NZ"/>
        </w:rPr>
        <w:t xml:space="preserve"> </w:t>
      </w:r>
      <w:r w:rsidR="003F2F26">
        <w:rPr>
          <w:rFonts w:ascii="Arial" w:hAnsi="Arial" w:cs="Arial"/>
          <w:sz w:val="32"/>
          <w:szCs w:val="32"/>
          <w:lang w:val="en-NZ"/>
        </w:rPr>
        <w:t xml:space="preserve">means </w:t>
      </w:r>
      <w:r w:rsidR="00F45A92">
        <w:rPr>
          <w:rFonts w:ascii="Arial" w:hAnsi="Arial" w:cs="Arial"/>
          <w:sz w:val="32"/>
          <w:szCs w:val="32"/>
          <w:lang w:val="en-NZ"/>
        </w:rPr>
        <w:t>treating everyone well</w:t>
      </w:r>
      <w:r w:rsidR="003F2F26">
        <w:rPr>
          <w:rFonts w:ascii="Arial" w:hAnsi="Arial" w:cs="Arial"/>
          <w:sz w:val="32"/>
          <w:szCs w:val="32"/>
          <w:lang w:val="en-NZ"/>
        </w:rPr>
        <w:t xml:space="preserve"> even if you do not agree with them.</w:t>
      </w:r>
    </w:p>
    <w:p w14:paraId="06AE177B" w14:textId="77777777" w:rsidR="001214D6" w:rsidRDefault="001214D6">
      <w:pPr>
        <w:rPr>
          <w:rFonts w:ascii="Arial" w:hAnsi="Arial" w:cs="Arial"/>
          <w:sz w:val="32"/>
          <w:szCs w:val="32"/>
          <w:lang w:val="en-NZ"/>
        </w:rPr>
      </w:pPr>
      <w:r>
        <w:rPr>
          <w:rFonts w:ascii="Arial" w:hAnsi="Arial" w:cs="Arial"/>
          <w:sz w:val="32"/>
          <w:szCs w:val="32"/>
          <w:lang w:val="en-NZ"/>
        </w:rPr>
        <w:br w:type="page"/>
      </w:r>
    </w:p>
    <w:p w14:paraId="21989829" w14:textId="3F72AF38" w:rsidR="00637782" w:rsidRPr="009F0871" w:rsidRDefault="009F0871" w:rsidP="00DB5F70">
      <w:pPr>
        <w:tabs>
          <w:tab w:val="left" w:pos="4680"/>
        </w:tabs>
        <w:spacing w:after="0" w:line="360" w:lineRule="auto"/>
        <w:jc w:val="center"/>
        <w:rPr>
          <w:rFonts w:ascii="Arial" w:hAnsi="Arial" w:cs="Arial"/>
          <w:b/>
          <w:sz w:val="40"/>
          <w:szCs w:val="40"/>
        </w:rPr>
      </w:pPr>
      <w:r w:rsidRPr="009F0871">
        <w:rPr>
          <w:rFonts w:ascii="Arial" w:hAnsi="Arial" w:cs="Arial"/>
          <w:b/>
          <w:noProof/>
          <w:sz w:val="40"/>
          <w:szCs w:val="40"/>
          <w:lang w:val="en-NZ" w:eastAsia="en-NZ"/>
        </w:rPr>
        <w:lastRenderedPageBreak/>
        <mc:AlternateContent>
          <mc:Choice Requires="wps">
            <w:drawing>
              <wp:anchor distT="0" distB="0" distL="114300" distR="114300" simplePos="0" relativeHeight="251696128" behindDoc="0" locked="0" layoutInCell="1" allowOverlap="1" wp14:anchorId="0B1B4931" wp14:editId="24F3A513">
                <wp:simplePos x="0" y="0"/>
                <wp:positionH relativeFrom="column">
                  <wp:posOffset>0</wp:posOffset>
                </wp:positionH>
                <wp:positionV relativeFrom="paragraph">
                  <wp:posOffset>-142875</wp:posOffset>
                </wp:positionV>
                <wp:extent cx="5943600" cy="562610"/>
                <wp:effectExtent l="0" t="0" r="0" b="8890"/>
                <wp:wrapNone/>
                <wp:docPr id="32" name="AutoShape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5943600" cy="562610"/>
                        </a:xfrm>
                        <a:custGeom>
                          <a:avLst/>
                          <a:gdLst>
                            <a:gd name="T0" fmla="*/ 98 w 9113"/>
                            <a:gd name="T1" fmla="*/ 1186 h 1224"/>
                            <a:gd name="T2" fmla="*/ 17 w 9113"/>
                            <a:gd name="T3" fmla="*/ 1087 h 1224"/>
                            <a:gd name="T4" fmla="*/ 10 w 9113"/>
                            <a:gd name="T5" fmla="*/ 156 h 1224"/>
                            <a:gd name="T6" fmla="*/ 82 w 9113"/>
                            <a:gd name="T7" fmla="*/ 50 h 1224"/>
                            <a:gd name="T8" fmla="*/ 8911 w 9113"/>
                            <a:gd name="T9" fmla="*/ 0 h 1224"/>
                            <a:gd name="T10" fmla="*/ 9042 w 9113"/>
                            <a:gd name="T11" fmla="*/ 60 h 1224"/>
                            <a:gd name="T12" fmla="*/ 158 w 9113"/>
                            <a:gd name="T13" fmla="*/ 72 h 1224"/>
                            <a:gd name="T14" fmla="*/ 121 w 9113"/>
                            <a:gd name="T15" fmla="*/ 96 h 1224"/>
                            <a:gd name="T16" fmla="*/ 86 w 9113"/>
                            <a:gd name="T17" fmla="*/ 132 h 1224"/>
                            <a:gd name="T18" fmla="*/ 69 w 9113"/>
                            <a:gd name="T19" fmla="*/ 173 h 1224"/>
                            <a:gd name="T20" fmla="*/ 60 w 9113"/>
                            <a:gd name="T21" fmla="*/ 1018 h 1224"/>
                            <a:gd name="T22" fmla="*/ 73 w 9113"/>
                            <a:gd name="T23" fmla="*/ 1063 h 1224"/>
                            <a:gd name="T24" fmla="*/ 96 w 9113"/>
                            <a:gd name="T25" fmla="*/ 1104 h 1224"/>
                            <a:gd name="T26" fmla="*/ 134 w 9113"/>
                            <a:gd name="T27" fmla="*/ 1138 h 1224"/>
                            <a:gd name="T28" fmla="*/ 178 w 9113"/>
                            <a:gd name="T29" fmla="*/ 1157 h 1224"/>
                            <a:gd name="T30" fmla="*/ 9031 w 9113"/>
                            <a:gd name="T31" fmla="*/ 1174 h 1224"/>
                            <a:gd name="T32" fmla="*/ 8981 w 9113"/>
                            <a:gd name="T33" fmla="*/ 89 h 1224"/>
                            <a:gd name="T34" fmla="*/ 8940 w 9113"/>
                            <a:gd name="T35" fmla="*/ 67 h 1224"/>
                            <a:gd name="T36" fmla="*/ 9062 w 9113"/>
                            <a:gd name="T37" fmla="*/ 82 h 1224"/>
                            <a:gd name="T38" fmla="*/ 136 w 9113"/>
                            <a:gd name="T39" fmla="*/ 86 h 1224"/>
                            <a:gd name="T40" fmla="*/ 8993 w 9113"/>
                            <a:gd name="T41" fmla="*/ 96 h 1224"/>
                            <a:gd name="T42" fmla="*/ 9006 w 9113"/>
                            <a:gd name="T43" fmla="*/ 107 h 1224"/>
                            <a:gd name="T44" fmla="*/ 9006 w 9113"/>
                            <a:gd name="T45" fmla="*/ 107 h 1224"/>
                            <a:gd name="T46" fmla="*/ 9006 w 9113"/>
                            <a:gd name="T47" fmla="*/ 107 h 1224"/>
                            <a:gd name="T48" fmla="*/ 9079 w 9113"/>
                            <a:gd name="T49" fmla="*/ 106 h 1224"/>
                            <a:gd name="T50" fmla="*/ 9080 w 9113"/>
                            <a:gd name="T51" fmla="*/ 108 h 1224"/>
                            <a:gd name="T52" fmla="*/ 96 w 9113"/>
                            <a:gd name="T53" fmla="*/ 120 h 1224"/>
                            <a:gd name="T54" fmla="*/ 9094 w 9113"/>
                            <a:gd name="T55" fmla="*/ 132 h 1224"/>
                            <a:gd name="T56" fmla="*/ 9024 w 9113"/>
                            <a:gd name="T57" fmla="*/ 130 h 1224"/>
                            <a:gd name="T58" fmla="*/ 9034 w 9113"/>
                            <a:gd name="T59" fmla="*/ 146 h 1224"/>
                            <a:gd name="T60" fmla="*/ 9041 w 9113"/>
                            <a:gd name="T61" fmla="*/ 161 h 1224"/>
                            <a:gd name="T62" fmla="*/ 72 w 9113"/>
                            <a:gd name="T63" fmla="*/ 161 h 1224"/>
                            <a:gd name="T64" fmla="*/ 9104 w 9113"/>
                            <a:gd name="T65" fmla="*/ 161 h 1224"/>
                            <a:gd name="T66" fmla="*/ 69 w 9113"/>
                            <a:gd name="T67" fmla="*/ 173 h 1224"/>
                            <a:gd name="T68" fmla="*/ 9110 w 9113"/>
                            <a:gd name="T69" fmla="*/ 190 h 1224"/>
                            <a:gd name="T70" fmla="*/ 62 w 9113"/>
                            <a:gd name="T71" fmla="*/ 192 h 1224"/>
                            <a:gd name="T72" fmla="*/ 9053 w 9113"/>
                            <a:gd name="T73" fmla="*/ 206 h 1224"/>
                            <a:gd name="T74" fmla="*/ 9113 w 9113"/>
                            <a:gd name="T75" fmla="*/ 1018 h 1224"/>
                            <a:gd name="T76" fmla="*/ 60 w 9113"/>
                            <a:gd name="T77" fmla="*/ 1018 h 1224"/>
                            <a:gd name="T78" fmla="*/ 9053 w 9113"/>
                            <a:gd name="T79" fmla="*/ 1018 h 1224"/>
                            <a:gd name="T80" fmla="*/ 62 w 9113"/>
                            <a:gd name="T81" fmla="*/ 1032 h 1224"/>
                            <a:gd name="T82" fmla="*/ 9110 w 9113"/>
                            <a:gd name="T83" fmla="*/ 1034 h 1224"/>
                            <a:gd name="T84" fmla="*/ 68 w 9113"/>
                            <a:gd name="T85" fmla="*/ 1051 h 1224"/>
                            <a:gd name="T86" fmla="*/ 9041 w 9113"/>
                            <a:gd name="T87" fmla="*/ 1063 h 1224"/>
                            <a:gd name="T88" fmla="*/ 9099 w 9113"/>
                            <a:gd name="T89" fmla="*/ 1080 h 1224"/>
                            <a:gd name="T90" fmla="*/ 81 w 9113"/>
                            <a:gd name="T91" fmla="*/ 1080 h 1224"/>
                            <a:gd name="T92" fmla="*/ 9034 w 9113"/>
                            <a:gd name="T93" fmla="*/ 1080 h 1224"/>
                            <a:gd name="T94" fmla="*/ 89 w 9113"/>
                            <a:gd name="T95" fmla="*/ 1094 h 1224"/>
                            <a:gd name="T96" fmla="*/ 9094 w 9113"/>
                            <a:gd name="T97" fmla="*/ 1092 h 1224"/>
                            <a:gd name="T98" fmla="*/ 96 w 9113"/>
                            <a:gd name="T99" fmla="*/ 1104 h 1224"/>
                            <a:gd name="T100" fmla="*/ 9086 w 9113"/>
                            <a:gd name="T101" fmla="*/ 1106 h 1224"/>
                            <a:gd name="T102" fmla="*/ 9073 w 9113"/>
                            <a:gd name="T103" fmla="*/ 1128 h 1224"/>
                            <a:gd name="T104" fmla="*/ 9073 w 9113"/>
                            <a:gd name="T105" fmla="*/ 1128 h 1224"/>
                            <a:gd name="T106" fmla="*/ 8978 w 9113"/>
                            <a:gd name="T107" fmla="*/ 1138 h 1224"/>
                            <a:gd name="T108" fmla="*/ 134 w 9113"/>
                            <a:gd name="T109" fmla="*/ 1138 h 1224"/>
                            <a:gd name="T110" fmla="*/ 8921 w 9113"/>
                            <a:gd name="T111" fmla="*/ 1162 h 1224"/>
                            <a:gd name="T112" fmla="*/ 8966 w 9113"/>
                            <a:gd name="T113" fmla="*/ 1145 h 1224"/>
                            <a:gd name="T114" fmla="*/ 9042 w 9113"/>
                            <a:gd name="T115" fmla="*/ 1164 h 1224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  <a:cxn ang="0">
                              <a:pos x="T54" y="T55"/>
                            </a:cxn>
                            <a:cxn ang="0">
                              <a:pos x="T56" y="T57"/>
                            </a:cxn>
                            <a:cxn ang="0">
                              <a:pos x="T58" y="T59"/>
                            </a:cxn>
                            <a:cxn ang="0">
                              <a:pos x="T60" y="T61"/>
                            </a:cxn>
                            <a:cxn ang="0">
                              <a:pos x="T62" y="T63"/>
                            </a:cxn>
                            <a:cxn ang="0">
                              <a:pos x="T64" y="T65"/>
                            </a:cxn>
                            <a:cxn ang="0">
                              <a:pos x="T66" y="T67"/>
                            </a:cxn>
                            <a:cxn ang="0">
                              <a:pos x="T68" y="T69"/>
                            </a:cxn>
                            <a:cxn ang="0">
                              <a:pos x="T70" y="T71"/>
                            </a:cxn>
                            <a:cxn ang="0">
                              <a:pos x="T72" y="T73"/>
                            </a:cxn>
                            <a:cxn ang="0">
                              <a:pos x="T74" y="T75"/>
                            </a:cxn>
                            <a:cxn ang="0">
                              <a:pos x="T76" y="T77"/>
                            </a:cxn>
                            <a:cxn ang="0">
                              <a:pos x="T78" y="T79"/>
                            </a:cxn>
                            <a:cxn ang="0">
                              <a:pos x="T80" y="T81"/>
                            </a:cxn>
                            <a:cxn ang="0">
                              <a:pos x="T82" y="T83"/>
                            </a:cxn>
                            <a:cxn ang="0">
                              <a:pos x="T84" y="T85"/>
                            </a:cxn>
                            <a:cxn ang="0">
                              <a:pos x="T86" y="T87"/>
                            </a:cxn>
                            <a:cxn ang="0">
                              <a:pos x="T88" y="T89"/>
                            </a:cxn>
                            <a:cxn ang="0">
                              <a:pos x="T90" y="T91"/>
                            </a:cxn>
                            <a:cxn ang="0">
                              <a:pos x="T92" y="T93"/>
                            </a:cxn>
                            <a:cxn ang="0">
                              <a:pos x="T94" y="T95"/>
                            </a:cxn>
                            <a:cxn ang="0">
                              <a:pos x="T96" y="T97"/>
                            </a:cxn>
                            <a:cxn ang="0">
                              <a:pos x="T98" y="T99"/>
                            </a:cxn>
                            <a:cxn ang="0">
                              <a:pos x="T100" y="T101"/>
                            </a:cxn>
                            <a:cxn ang="0">
                              <a:pos x="T102" y="T103"/>
                            </a:cxn>
                            <a:cxn ang="0">
                              <a:pos x="T104" y="T105"/>
                            </a:cxn>
                            <a:cxn ang="0">
                              <a:pos x="T106" y="T107"/>
                            </a:cxn>
                            <a:cxn ang="0">
                              <a:pos x="T108" y="T109"/>
                            </a:cxn>
                            <a:cxn ang="0">
                              <a:pos x="T110" y="T111"/>
                            </a:cxn>
                            <a:cxn ang="0">
                              <a:pos x="T112" y="T113"/>
                            </a:cxn>
                            <a:cxn ang="0">
                              <a:pos x="T114" y="T115"/>
                            </a:cxn>
                          </a:cxnLst>
                          <a:rect l="0" t="0" r="r" b="b"/>
                          <a:pathLst>
                            <a:path w="9113" h="1224">
                              <a:moveTo>
                                <a:pt x="8911" y="1224"/>
                              </a:moveTo>
                              <a:lnTo>
                                <a:pt x="202" y="1224"/>
                              </a:lnTo>
                              <a:lnTo>
                                <a:pt x="158" y="1214"/>
                              </a:lnTo>
                              <a:lnTo>
                                <a:pt x="137" y="1207"/>
                              </a:lnTo>
                              <a:lnTo>
                                <a:pt x="118" y="1198"/>
                              </a:lnTo>
                              <a:lnTo>
                                <a:pt x="98" y="1186"/>
                              </a:lnTo>
                              <a:lnTo>
                                <a:pt x="82" y="1174"/>
                              </a:lnTo>
                              <a:lnTo>
                                <a:pt x="65" y="1159"/>
                              </a:lnTo>
                              <a:lnTo>
                                <a:pt x="50" y="1142"/>
                              </a:lnTo>
                              <a:lnTo>
                                <a:pt x="38" y="1126"/>
                              </a:lnTo>
                              <a:lnTo>
                                <a:pt x="26" y="1106"/>
                              </a:lnTo>
                              <a:lnTo>
                                <a:pt x="17" y="1087"/>
                              </a:lnTo>
                              <a:lnTo>
                                <a:pt x="10" y="1068"/>
                              </a:lnTo>
                              <a:lnTo>
                                <a:pt x="5" y="1046"/>
                              </a:lnTo>
                              <a:lnTo>
                                <a:pt x="0" y="1022"/>
                              </a:lnTo>
                              <a:lnTo>
                                <a:pt x="0" y="202"/>
                              </a:lnTo>
                              <a:lnTo>
                                <a:pt x="5" y="178"/>
                              </a:lnTo>
                              <a:lnTo>
                                <a:pt x="10" y="156"/>
                              </a:lnTo>
                              <a:lnTo>
                                <a:pt x="17" y="137"/>
                              </a:lnTo>
                              <a:lnTo>
                                <a:pt x="26" y="118"/>
                              </a:lnTo>
                              <a:lnTo>
                                <a:pt x="38" y="98"/>
                              </a:lnTo>
                              <a:lnTo>
                                <a:pt x="50" y="82"/>
                              </a:lnTo>
                              <a:lnTo>
                                <a:pt x="65" y="65"/>
                              </a:lnTo>
                              <a:lnTo>
                                <a:pt x="82" y="50"/>
                              </a:lnTo>
                              <a:lnTo>
                                <a:pt x="98" y="38"/>
                              </a:lnTo>
                              <a:lnTo>
                                <a:pt x="118" y="26"/>
                              </a:lnTo>
                              <a:lnTo>
                                <a:pt x="137" y="17"/>
                              </a:lnTo>
                              <a:lnTo>
                                <a:pt x="158" y="10"/>
                              </a:lnTo>
                              <a:lnTo>
                                <a:pt x="202" y="0"/>
                              </a:lnTo>
                              <a:lnTo>
                                <a:pt x="8911" y="0"/>
                              </a:lnTo>
                              <a:lnTo>
                                <a:pt x="8954" y="10"/>
                              </a:lnTo>
                              <a:lnTo>
                                <a:pt x="8976" y="17"/>
                              </a:lnTo>
                              <a:lnTo>
                                <a:pt x="8995" y="26"/>
                              </a:lnTo>
                              <a:lnTo>
                                <a:pt x="9014" y="38"/>
                              </a:lnTo>
                              <a:lnTo>
                                <a:pt x="9031" y="50"/>
                              </a:lnTo>
                              <a:lnTo>
                                <a:pt x="9042" y="60"/>
                              </a:lnTo>
                              <a:lnTo>
                                <a:pt x="209" y="60"/>
                              </a:lnTo>
                              <a:lnTo>
                                <a:pt x="190" y="62"/>
                              </a:lnTo>
                              <a:lnTo>
                                <a:pt x="192" y="62"/>
                              </a:lnTo>
                              <a:lnTo>
                                <a:pt x="173" y="67"/>
                              </a:lnTo>
                              <a:lnTo>
                                <a:pt x="178" y="67"/>
                              </a:lnTo>
                              <a:lnTo>
                                <a:pt x="158" y="72"/>
                              </a:lnTo>
                              <a:lnTo>
                                <a:pt x="161" y="72"/>
                              </a:lnTo>
                              <a:lnTo>
                                <a:pt x="144" y="79"/>
                              </a:lnTo>
                              <a:lnTo>
                                <a:pt x="146" y="79"/>
                              </a:lnTo>
                              <a:lnTo>
                                <a:pt x="136" y="86"/>
                              </a:lnTo>
                              <a:lnTo>
                                <a:pt x="134" y="86"/>
                              </a:lnTo>
                              <a:lnTo>
                                <a:pt x="121" y="96"/>
                              </a:lnTo>
                              <a:lnTo>
                                <a:pt x="120" y="96"/>
                              </a:lnTo>
                              <a:lnTo>
                                <a:pt x="110" y="106"/>
                              </a:lnTo>
                              <a:lnTo>
                                <a:pt x="108" y="106"/>
                              </a:lnTo>
                              <a:lnTo>
                                <a:pt x="96" y="120"/>
                              </a:lnTo>
                              <a:lnTo>
                                <a:pt x="86" y="132"/>
                              </a:lnTo>
                              <a:lnTo>
                                <a:pt x="87" y="132"/>
                              </a:lnTo>
                              <a:lnTo>
                                <a:pt x="81" y="144"/>
                              </a:lnTo>
                              <a:lnTo>
                                <a:pt x="79" y="144"/>
                              </a:lnTo>
                              <a:lnTo>
                                <a:pt x="72" y="161"/>
                              </a:lnTo>
                              <a:lnTo>
                                <a:pt x="74" y="161"/>
                              </a:lnTo>
                              <a:lnTo>
                                <a:pt x="69" y="173"/>
                              </a:lnTo>
                              <a:lnTo>
                                <a:pt x="67" y="173"/>
                              </a:lnTo>
                              <a:lnTo>
                                <a:pt x="63" y="190"/>
                              </a:lnTo>
                              <a:lnTo>
                                <a:pt x="62" y="190"/>
                              </a:lnTo>
                              <a:lnTo>
                                <a:pt x="60" y="206"/>
                              </a:lnTo>
                              <a:lnTo>
                                <a:pt x="60" y="1018"/>
                              </a:lnTo>
                              <a:lnTo>
                                <a:pt x="62" y="1034"/>
                              </a:lnTo>
                              <a:lnTo>
                                <a:pt x="63" y="1034"/>
                              </a:lnTo>
                              <a:lnTo>
                                <a:pt x="67" y="1051"/>
                              </a:lnTo>
                              <a:lnTo>
                                <a:pt x="68" y="1051"/>
                              </a:lnTo>
                              <a:lnTo>
                                <a:pt x="73" y="1063"/>
                              </a:lnTo>
                              <a:lnTo>
                                <a:pt x="72" y="1063"/>
                              </a:lnTo>
                              <a:lnTo>
                                <a:pt x="79" y="1080"/>
                              </a:lnTo>
                              <a:lnTo>
                                <a:pt x="81" y="1080"/>
                              </a:lnTo>
                              <a:lnTo>
                                <a:pt x="87" y="1092"/>
                              </a:lnTo>
                              <a:lnTo>
                                <a:pt x="86" y="1092"/>
                              </a:lnTo>
                              <a:lnTo>
                                <a:pt x="96" y="1104"/>
                              </a:lnTo>
                              <a:lnTo>
                                <a:pt x="108" y="1118"/>
                              </a:lnTo>
                              <a:lnTo>
                                <a:pt x="110" y="1118"/>
                              </a:lnTo>
                              <a:lnTo>
                                <a:pt x="120" y="1128"/>
                              </a:lnTo>
                              <a:lnTo>
                                <a:pt x="121" y="1128"/>
                              </a:lnTo>
                              <a:lnTo>
                                <a:pt x="134" y="1138"/>
                              </a:lnTo>
                              <a:lnTo>
                                <a:pt x="136" y="1138"/>
                              </a:lnTo>
                              <a:lnTo>
                                <a:pt x="146" y="1145"/>
                              </a:lnTo>
                              <a:lnTo>
                                <a:pt x="144" y="1145"/>
                              </a:lnTo>
                              <a:lnTo>
                                <a:pt x="161" y="1152"/>
                              </a:lnTo>
                              <a:lnTo>
                                <a:pt x="158" y="1152"/>
                              </a:lnTo>
                              <a:lnTo>
                                <a:pt x="178" y="1157"/>
                              </a:lnTo>
                              <a:lnTo>
                                <a:pt x="173" y="1157"/>
                              </a:lnTo>
                              <a:lnTo>
                                <a:pt x="192" y="1162"/>
                              </a:lnTo>
                              <a:lnTo>
                                <a:pt x="190" y="1162"/>
                              </a:lnTo>
                              <a:lnTo>
                                <a:pt x="209" y="1164"/>
                              </a:lnTo>
                              <a:lnTo>
                                <a:pt x="9042" y="1164"/>
                              </a:lnTo>
                              <a:lnTo>
                                <a:pt x="9031" y="1174"/>
                              </a:lnTo>
                              <a:lnTo>
                                <a:pt x="9014" y="1186"/>
                              </a:lnTo>
                              <a:lnTo>
                                <a:pt x="8995" y="1198"/>
                              </a:lnTo>
                              <a:lnTo>
                                <a:pt x="8976" y="1207"/>
                              </a:lnTo>
                              <a:lnTo>
                                <a:pt x="8954" y="1214"/>
                              </a:lnTo>
                              <a:lnTo>
                                <a:pt x="8911" y="1224"/>
                              </a:lnTo>
                              <a:close/>
                              <a:moveTo>
                                <a:pt x="8981" y="89"/>
                              </a:moveTo>
                              <a:lnTo>
                                <a:pt x="8966" y="79"/>
                              </a:lnTo>
                              <a:lnTo>
                                <a:pt x="8969" y="79"/>
                              </a:lnTo>
                              <a:lnTo>
                                <a:pt x="8952" y="72"/>
                              </a:lnTo>
                              <a:lnTo>
                                <a:pt x="8954" y="72"/>
                              </a:lnTo>
                              <a:lnTo>
                                <a:pt x="8935" y="67"/>
                              </a:lnTo>
                              <a:lnTo>
                                <a:pt x="8940" y="67"/>
                              </a:lnTo>
                              <a:lnTo>
                                <a:pt x="8921" y="62"/>
                              </a:lnTo>
                              <a:lnTo>
                                <a:pt x="8923" y="62"/>
                              </a:lnTo>
                              <a:lnTo>
                                <a:pt x="8904" y="60"/>
                              </a:lnTo>
                              <a:lnTo>
                                <a:pt x="9042" y="60"/>
                              </a:lnTo>
                              <a:lnTo>
                                <a:pt x="9048" y="65"/>
                              </a:lnTo>
                              <a:lnTo>
                                <a:pt x="9062" y="82"/>
                              </a:lnTo>
                              <a:lnTo>
                                <a:pt x="9066" y="86"/>
                              </a:lnTo>
                              <a:lnTo>
                                <a:pt x="8978" y="86"/>
                              </a:lnTo>
                              <a:lnTo>
                                <a:pt x="8981" y="89"/>
                              </a:lnTo>
                              <a:close/>
                              <a:moveTo>
                                <a:pt x="132" y="89"/>
                              </a:moveTo>
                              <a:lnTo>
                                <a:pt x="134" y="86"/>
                              </a:lnTo>
                              <a:lnTo>
                                <a:pt x="136" y="86"/>
                              </a:lnTo>
                              <a:lnTo>
                                <a:pt x="132" y="89"/>
                              </a:lnTo>
                              <a:close/>
                              <a:moveTo>
                                <a:pt x="8995" y="98"/>
                              </a:moveTo>
                              <a:lnTo>
                                <a:pt x="8978" y="86"/>
                              </a:lnTo>
                              <a:lnTo>
                                <a:pt x="9066" y="86"/>
                              </a:lnTo>
                              <a:lnTo>
                                <a:pt x="9073" y="96"/>
                              </a:lnTo>
                              <a:lnTo>
                                <a:pt x="8993" y="96"/>
                              </a:lnTo>
                              <a:lnTo>
                                <a:pt x="8995" y="98"/>
                              </a:lnTo>
                              <a:close/>
                              <a:moveTo>
                                <a:pt x="118" y="98"/>
                              </a:moveTo>
                              <a:lnTo>
                                <a:pt x="120" y="96"/>
                              </a:lnTo>
                              <a:lnTo>
                                <a:pt x="121" y="96"/>
                              </a:lnTo>
                              <a:lnTo>
                                <a:pt x="118" y="98"/>
                              </a:lnTo>
                              <a:close/>
                              <a:moveTo>
                                <a:pt x="9006" y="107"/>
                              </a:moveTo>
                              <a:lnTo>
                                <a:pt x="8993" y="96"/>
                              </a:lnTo>
                              <a:lnTo>
                                <a:pt x="9073" y="96"/>
                              </a:lnTo>
                              <a:lnTo>
                                <a:pt x="9074" y="98"/>
                              </a:lnTo>
                              <a:lnTo>
                                <a:pt x="9079" y="106"/>
                              </a:lnTo>
                              <a:lnTo>
                                <a:pt x="9005" y="106"/>
                              </a:lnTo>
                              <a:lnTo>
                                <a:pt x="9006" y="107"/>
                              </a:lnTo>
                              <a:close/>
                              <a:moveTo>
                                <a:pt x="108" y="108"/>
                              </a:moveTo>
                              <a:lnTo>
                                <a:pt x="108" y="106"/>
                              </a:lnTo>
                              <a:lnTo>
                                <a:pt x="110" y="106"/>
                              </a:lnTo>
                              <a:lnTo>
                                <a:pt x="108" y="108"/>
                              </a:lnTo>
                              <a:close/>
                              <a:moveTo>
                                <a:pt x="9007" y="108"/>
                              </a:moveTo>
                              <a:lnTo>
                                <a:pt x="9006" y="107"/>
                              </a:lnTo>
                              <a:lnTo>
                                <a:pt x="9005" y="106"/>
                              </a:lnTo>
                              <a:lnTo>
                                <a:pt x="9007" y="108"/>
                              </a:lnTo>
                              <a:close/>
                              <a:moveTo>
                                <a:pt x="9080" y="108"/>
                              </a:moveTo>
                              <a:lnTo>
                                <a:pt x="9007" y="108"/>
                              </a:lnTo>
                              <a:lnTo>
                                <a:pt x="9005" y="106"/>
                              </a:lnTo>
                              <a:lnTo>
                                <a:pt x="9079" y="106"/>
                              </a:lnTo>
                              <a:lnTo>
                                <a:pt x="9080" y="108"/>
                              </a:lnTo>
                              <a:close/>
                              <a:moveTo>
                                <a:pt x="9088" y="120"/>
                              </a:moveTo>
                              <a:lnTo>
                                <a:pt x="9017" y="120"/>
                              </a:lnTo>
                              <a:lnTo>
                                <a:pt x="9006" y="107"/>
                              </a:lnTo>
                              <a:lnTo>
                                <a:pt x="9007" y="108"/>
                              </a:lnTo>
                              <a:lnTo>
                                <a:pt x="9080" y="108"/>
                              </a:lnTo>
                              <a:lnTo>
                                <a:pt x="9086" y="118"/>
                              </a:lnTo>
                              <a:lnTo>
                                <a:pt x="9088" y="120"/>
                              </a:lnTo>
                              <a:close/>
                              <a:moveTo>
                                <a:pt x="96" y="120"/>
                              </a:moveTo>
                              <a:lnTo>
                                <a:pt x="96" y="120"/>
                              </a:lnTo>
                              <a:lnTo>
                                <a:pt x="98" y="118"/>
                              </a:lnTo>
                              <a:lnTo>
                                <a:pt x="96" y="120"/>
                              </a:lnTo>
                              <a:close/>
                              <a:moveTo>
                                <a:pt x="9094" y="132"/>
                              </a:moveTo>
                              <a:lnTo>
                                <a:pt x="9026" y="132"/>
                              </a:lnTo>
                              <a:lnTo>
                                <a:pt x="9014" y="118"/>
                              </a:lnTo>
                              <a:lnTo>
                                <a:pt x="9017" y="120"/>
                              </a:lnTo>
                              <a:lnTo>
                                <a:pt x="9088" y="120"/>
                              </a:lnTo>
                              <a:lnTo>
                                <a:pt x="9094" y="132"/>
                              </a:lnTo>
                              <a:close/>
                              <a:moveTo>
                                <a:pt x="87" y="132"/>
                              </a:moveTo>
                              <a:lnTo>
                                <a:pt x="86" y="132"/>
                              </a:lnTo>
                              <a:lnTo>
                                <a:pt x="89" y="130"/>
                              </a:lnTo>
                              <a:lnTo>
                                <a:pt x="87" y="132"/>
                              </a:lnTo>
                              <a:close/>
                              <a:moveTo>
                                <a:pt x="9034" y="146"/>
                              </a:moveTo>
                              <a:lnTo>
                                <a:pt x="9024" y="130"/>
                              </a:lnTo>
                              <a:lnTo>
                                <a:pt x="9026" y="132"/>
                              </a:lnTo>
                              <a:lnTo>
                                <a:pt x="9094" y="132"/>
                              </a:lnTo>
                              <a:lnTo>
                                <a:pt x="9096" y="137"/>
                              </a:lnTo>
                              <a:lnTo>
                                <a:pt x="9099" y="144"/>
                              </a:lnTo>
                              <a:lnTo>
                                <a:pt x="9034" y="144"/>
                              </a:lnTo>
                              <a:lnTo>
                                <a:pt x="9034" y="146"/>
                              </a:lnTo>
                              <a:close/>
                              <a:moveTo>
                                <a:pt x="79" y="146"/>
                              </a:moveTo>
                              <a:lnTo>
                                <a:pt x="79" y="144"/>
                              </a:lnTo>
                              <a:lnTo>
                                <a:pt x="81" y="144"/>
                              </a:lnTo>
                              <a:lnTo>
                                <a:pt x="79" y="146"/>
                              </a:lnTo>
                              <a:close/>
                              <a:moveTo>
                                <a:pt x="9104" y="161"/>
                              </a:moveTo>
                              <a:lnTo>
                                <a:pt x="9041" y="161"/>
                              </a:lnTo>
                              <a:lnTo>
                                <a:pt x="9034" y="144"/>
                              </a:lnTo>
                              <a:lnTo>
                                <a:pt x="9099" y="144"/>
                              </a:lnTo>
                              <a:lnTo>
                                <a:pt x="9103" y="156"/>
                              </a:lnTo>
                              <a:lnTo>
                                <a:pt x="9104" y="161"/>
                              </a:lnTo>
                              <a:close/>
                              <a:moveTo>
                                <a:pt x="74" y="161"/>
                              </a:moveTo>
                              <a:lnTo>
                                <a:pt x="72" y="161"/>
                              </a:lnTo>
                              <a:lnTo>
                                <a:pt x="74" y="158"/>
                              </a:lnTo>
                              <a:lnTo>
                                <a:pt x="74" y="161"/>
                              </a:lnTo>
                              <a:close/>
                              <a:moveTo>
                                <a:pt x="9046" y="178"/>
                              </a:moveTo>
                              <a:lnTo>
                                <a:pt x="9038" y="158"/>
                              </a:lnTo>
                              <a:lnTo>
                                <a:pt x="9041" y="161"/>
                              </a:lnTo>
                              <a:lnTo>
                                <a:pt x="9104" y="161"/>
                              </a:lnTo>
                              <a:lnTo>
                                <a:pt x="9107" y="173"/>
                              </a:lnTo>
                              <a:lnTo>
                                <a:pt x="9046" y="173"/>
                              </a:lnTo>
                              <a:lnTo>
                                <a:pt x="9046" y="178"/>
                              </a:lnTo>
                              <a:close/>
                              <a:moveTo>
                                <a:pt x="67" y="178"/>
                              </a:moveTo>
                              <a:lnTo>
                                <a:pt x="67" y="173"/>
                              </a:lnTo>
                              <a:lnTo>
                                <a:pt x="69" y="173"/>
                              </a:lnTo>
                              <a:lnTo>
                                <a:pt x="67" y="178"/>
                              </a:lnTo>
                              <a:close/>
                              <a:moveTo>
                                <a:pt x="9050" y="192"/>
                              </a:moveTo>
                              <a:lnTo>
                                <a:pt x="9046" y="173"/>
                              </a:lnTo>
                              <a:lnTo>
                                <a:pt x="9107" y="173"/>
                              </a:lnTo>
                              <a:lnTo>
                                <a:pt x="9108" y="178"/>
                              </a:lnTo>
                              <a:lnTo>
                                <a:pt x="9110" y="190"/>
                              </a:lnTo>
                              <a:lnTo>
                                <a:pt x="9050" y="190"/>
                              </a:lnTo>
                              <a:lnTo>
                                <a:pt x="9050" y="192"/>
                              </a:lnTo>
                              <a:close/>
                              <a:moveTo>
                                <a:pt x="62" y="192"/>
                              </a:moveTo>
                              <a:lnTo>
                                <a:pt x="62" y="190"/>
                              </a:lnTo>
                              <a:lnTo>
                                <a:pt x="63" y="190"/>
                              </a:lnTo>
                              <a:lnTo>
                                <a:pt x="62" y="192"/>
                              </a:lnTo>
                              <a:close/>
                              <a:moveTo>
                                <a:pt x="9053" y="209"/>
                              </a:moveTo>
                              <a:lnTo>
                                <a:pt x="9050" y="190"/>
                              </a:lnTo>
                              <a:lnTo>
                                <a:pt x="9110" y="190"/>
                              </a:lnTo>
                              <a:lnTo>
                                <a:pt x="9113" y="202"/>
                              </a:lnTo>
                              <a:lnTo>
                                <a:pt x="9113" y="206"/>
                              </a:lnTo>
                              <a:lnTo>
                                <a:pt x="9053" y="206"/>
                              </a:lnTo>
                              <a:lnTo>
                                <a:pt x="9053" y="209"/>
                              </a:lnTo>
                              <a:close/>
                              <a:moveTo>
                                <a:pt x="60" y="209"/>
                              </a:moveTo>
                              <a:lnTo>
                                <a:pt x="60" y="206"/>
                              </a:lnTo>
                              <a:lnTo>
                                <a:pt x="60" y="209"/>
                              </a:lnTo>
                              <a:close/>
                              <a:moveTo>
                                <a:pt x="9113" y="1018"/>
                              </a:moveTo>
                              <a:lnTo>
                                <a:pt x="9053" y="1018"/>
                              </a:lnTo>
                              <a:lnTo>
                                <a:pt x="9053" y="206"/>
                              </a:lnTo>
                              <a:lnTo>
                                <a:pt x="9113" y="206"/>
                              </a:lnTo>
                              <a:lnTo>
                                <a:pt x="9113" y="1018"/>
                              </a:lnTo>
                              <a:close/>
                              <a:moveTo>
                                <a:pt x="60" y="1018"/>
                              </a:moveTo>
                              <a:lnTo>
                                <a:pt x="60" y="1018"/>
                              </a:lnTo>
                              <a:lnTo>
                                <a:pt x="60" y="1015"/>
                              </a:lnTo>
                              <a:lnTo>
                                <a:pt x="60" y="1018"/>
                              </a:lnTo>
                              <a:close/>
                              <a:moveTo>
                                <a:pt x="9110" y="1034"/>
                              </a:moveTo>
                              <a:lnTo>
                                <a:pt x="9050" y="1034"/>
                              </a:lnTo>
                              <a:lnTo>
                                <a:pt x="9053" y="1015"/>
                              </a:lnTo>
                              <a:lnTo>
                                <a:pt x="9053" y="1018"/>
                              </a:lnTo>
                              <a:lnTo>
                                <a:pt x="9113" y="1018"/>
                              </a:lnTo>
                              <a:lnTo>
                                <a:pt x="9113" y="1022"/>
                              </a:lnTo>
                              <a:lnTo>
                                <a:pt x="9110" y="1034"/>
                              </a:lnTo>
                              <a:close/>
                              <a:moveTo>
                                <a:pt x="63" y="1034"/>
                              </a:moveTo>
                              <a:lnTo>
                                <a:pt x="62" y="1034"/>
                              </a:lnTo>
                              <a:lnTo>
                                <a:pt x="62" y="1032"/>
                              </a:lnTo>
                              <a:lnTo>
                                <a:pt x="63" y="1034"/>
                              </a:lnTo>
                              <a:close/>
                              <a:moveTo>
                                <a:pt x="9107" y="1051"/>
                              </a:moveTo>
                              <a:lnTo>
                                <a:pt x="9046" y="1051"/>
                              </a:lnTo>
                              <a:lnTo>
                                <a:pt x="9050" y="1032"/>
                              </a:lnTo>
                              <a:lnTo>
                                <a:pt x="9050" y="1034"/>
                              </a:lnTo>
                              <a:lnTo>
                                <a:pt x="9110" y="1034"/>
                              </a:lnTo>
                              <a:lnTo>
                                <a:pt x="9108" y="1046"/>
                              </a:lnTo>
                              <a:lnTo>
                                <a:pt x="9107" y="1051"/>
                              </a:lnTo>
                              <a:close/>
                              <a:moveTo>
                                <a:pt x="68" y="1051"/>
                              </a:moveTo>
                              <a:lnTo>
                                <a:pt x="67" y="1051"/>
                              </a:lnTo>
                              <a:lnTo>
                                <a:pt x="67" y="1049"/>
                              </a:lnTo>
                              <a:lnTo>
                                <a:pt x="68" y="1051"/>
                              </a:lnTo>
                              <a:close/>
                              <a:moveTo>
                                <a:pt x="9038" y="1066"/>
                              </a:moveTo>
                              <a:lnTo>
                                <a:pt x="9046" y="1049"/>
                              </a:lnTo>
                              <a:lnTo>
                                <a:pt x="9046" y="1051"/>
                              </a:lnTo>
                              <a:lnTo>
                                <a:pt x="9107" y="1051"/>
                              </a:lnTo>
                              <a:lnTo>
                                <a:pt x="9104" y="1063"/>
                              </a:lnTo>
                              <a:lnTo>
                                <a:pt x="9041" y="1063"/>
                              </a:lnTo>
                              <a:lnTo>
                                <a:pt x="9038" y="1066"/>
                              </a:lnTo>
                              <a:close/>
                              <a:moveTo>
                                <a:pt x="74" y="1066"/>
                              </a:moveTo>
                              <a:lnTo>
                                <a:pt x="72" y="1063"/>
                              </a:lnTo>
                              <a:lnTo>
                                <a:pt x="73" y="1063"/>
                              </a:lnTo>
                              <a:lnTo>
                                <a:pt x="74" y="1066"/>
                              </a:lnTo>
                              <a:close/>
                              <a:moveTo>
                                <a:pt x="9099" y="1080"/>
                              </a:moveTo>
                              <a:lnTo>
                                <a:pt x="9034" y="1080"/>
                              </a:lnTo>
                              <a:lnTo>
                                <a:pt x="9041" y="1063"/>
                              </a:lnTo>
                              <a:lnTo>
                                <a:pt x="9104" y="1063"/>
                              </a:lnTo>
                              <a:lnTo>
                                <a:pt x="9103" y="1068"/>
                              </a:lnTo>
                              <a:lnTo>
                                <a:pt x="9099" y="1080"/>
                              </a:lnTo>
                              <a:close/>
                              <a:moveTo>
                                <a:pt x="81" y="1080"/>
                              </a:moveTo>
                              <a:lnTo>
                                <a:pt x="79" y="1080"/>
                              </a:lnTo>
                              <a:lnTo>
                                <a:pt x="79" y="1078"/>
                              </a:lnTo>
                              <a:lnTo>
                                <a:pt x="81" y="1080"/>
                              </a:lnTo>
                              <a:close/>
                              <a:moveTo>
                                <a:pt x="9024" y="1094"/>
                              </a:moveTo>
                              <a:lnTo>
                                <a:pt x="9034" y="1078"/>
                              </a:lnTo>
                              <a:lnTo>
                                <a:pt x="9034" y="1080"/>
                              </a:lnTo>
                              <a:lnTo>
                                <a:pt x="9099" y="1080"/>
                              </a:lnTo>
                              <a:lnTo>
                                <a:pt x="9096" y="1087"/>
                              </a:lnTo>
                              <a:lnTo>
                                <a:pt x="9094" y="1092"/>
                              </a:lnTo>
                              <a:lnTo>
                                <a:pt x="9026" y="1092"/>
                              </a:lnTo>
                              <a:lnTo>
                                <a:pt x="9024" y="1094"/>
                              </a:lnTo>
                              <a:close/>
                              <a:moveTo>
                                <a:pt x="89" y="1094"/>
                              </a:moveTo>
                              <a:lnTo>
                                <a:pt x="86" y="1092"/>
                              </a:lnTo>
                              <a:lnTo>
                                <a:pt x="87" y="1092"/>
                              </a:lnTo>
                              <a:lnTo>
                                <a:pt x="89" y="1094"/>
                              </a:lnTo>
                              <a:close/>
                              <a:moveTo>
                                <a:pt x="9014" y="1106"/>
                              </a:moveTo>
                              <a:lnTo>
                                <a:pt x="9026" y="1092"/>
                              </a:lnTo>
                              <a:lnTo>
                                <a:pt x="9094" y="1092"/>
                              </a:lnTo>
                              <a:lnTo>
                                <a:pt x="9088" y="1104"/>
                              </a:lnTo>
                              <a:lnTo>
                                <a:pt x="9017" y="1104"/>
                              </a:lnTo>
                              <a:lnTo>
                                <a:pt x="9014" y="1106"/>
                              </a:lnTo>
                              <a:close/>
                              <a:moveTo>
                                <a:pt x="98" y="1106"/>
                              </a:moveTo>
                              <a:lnTo>
                                <a:pt x="96" y="1104"/>
                              </a:lnTo>
                              <a:lnTo>
                                <a:pt x="98" y="1106"/>
                              </a:lnTo>
                              <a:close/>
                              <a:moveTo>
                                <a:pt x="9079" y="1118"/>
                              </a:moveTo>
                              <a:lnTo>
                                <a:pt x="9005" y="1118"/>
                              </a:lnTo>
                              <a:lnTo>
                                <a:pt x="9017" y="1104"/>
                              </a:lnTo>
                              <a:lnTo>
                                <a:pt x="9088" y="1104"/>
                              </a:lnTo>
                              <a:lnTo>
                                <a:pt x="9086" y="1106"/>
                              </a:lnTo>
                              <a:lnTo>
                                <a:pt x="9079" y="1118"/>
                              </a:lnTo>
                              <a:close/>
                              <a:moveTo>
                                <a:pt x="110" y="1118"/>
                              </a:moveTo>
                              <a:lnTo>
                                <a:pt x="108" y="1118"/>
                              </a:lnTo>
                              <a:lnTo>
                                <a:pt x="108" y="1116"/>
                              </a:lnTo>
                              <a:lnTo>
                                <a:pt x="110" y="1118"/>
                              </a:lnTo>
                              <a:close/>
                              <a:moveTo>
                                <a:pt x="9073" y="1128"/>
                              </a:moveTo>
                              <a:lnTo>
                                <a:pt x="8993" y="1128"/>
                              </a:lnTo>
                              <a:lnTo>
                                <a:pt x="9005" y="1116"/>
                              </a:lnTo>
                              <a:lnTo>
                                <a:pt x="9005" y="1118"/>
                              </a:lnTo>
                              <a:lnTo>
                                <a:pt x="9079" y="1118"/>
                              </a:lnTo>
                              <a:lnTo>
                                <a:pt x="9074" y="1126"/>
                              </a:lnTo>
                              <a:lnTo>
                                <a:pt x="9073" y="1128"/>
                              </a:lnTo>
                              <a:close/>
                              <a:moveTo>
                                <a:pt x="121" y="1128"/>
                              </a:moveTo>
                              <a:lnTo>
                                <a:pt x="120" y="1128"/>
                              </a:lnTo>
                              <a:lnTo>
                                <a:pt x="118" y="1126"/>
                              </a:lnTo>
                              <a:lnTo>
                                <a:pt x="121" y="1128"/>
                              </a:lnTo>
                              <a:close/>
                              <a:moveTo>
                                <a:pt x="9066" y="1138"/>
                              </a:moveTo>
                              <a:lnTo>
                                <a:pt x="8978" y="1138"/>
                              </a:lnTo>
                              <a:lnTo>
                                <a:pt x="8995" y="1126"/>
                              </a:lnTo>
                              <a:lnTo>
                                <a:pt x="8993" y="1128"/>
                              </a:lnTo>
                              <a:lnTo>
                                <a:pt x="9073" y="1128"/>
                              </a:lnTo>
                              <a:lnTo>
                                <a:pt x="9066" y="1138"/>
                              </a:lnTo>
                              <a:close/>
                              <a:moveTo>
                                <a:pt x="136" y="1138"/>
                              </a:moveTo>
                              <a:lnTo>
                                <a:pt x="134" y="1138"/>
                              </a:lnTo>
                              <a:lnTo>
                                <a:pt x="132" y="1135"/>
                              </a:lnTo>
                              <a:lnTo>
                                <a:pt x="136" y="1138"/>
                              </a:lnTo>
                              <a:close/>
                              <a:moveTo>
                                <a:pt x="9042" y="1164"/>
                              </a:moveTo>
                              <a:lnTo>
                                <a:pt x="8904" y="1164"/>
                              </a:lnTo>
                              <a:lnTo>
                                <a:pt x="8923" y="1162"/>
                              </a:lnTo>
                              <a:lnTo>
                                <a:pt x="8921" y="1162"/>
                              </a:lnTo>
                              <a:lnTo>
                                <a:pt x="8940" y="1157"/>
                              </a:lnTo>
                              <a:lnTo>
                                <a:pt x="8935" y="1157"/>
                              </a:lnTo>
                              <a:lnTo>
                                <a:pt x="8954" y="1152"/>
                              </a:lnTo>
                              <a:lnTo>
                                <a:pt x="8952" y="1152"/>
                              </a:lnTo>
                              <a:lnTo>
                                <a:pt x="8969" y="1145"/>
                              </a:lnTo>
                              <a:lnTo>
                                <a:pt x="8966" y="1145"/>
                              </a:lnTo>
                              <a:lnTo>
                                <a:pt x="8981" y="1135"/>
                              </a:lnTo>
                              <a:lnTo>
                                <a:pt x="8978" y="1138"/>
                              </a:lnTo>
                              <a:lnTo>
                                <a:pt x="9066" y="1138"/>
                              </a:lnTo>
                              <a:lnTo>
                                <a:pt x="9062" y="1142"/>
                              </a:lnTo>
                              <a:lnTo>
                                <a:pt x="9048" y="1159"/>
                              </a:lnTo>
                              <a:lnTo>
                                <a:pt x="9042" y="1164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91CF5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04A30D5" id="AutoShape 4" o:spid="_x0000_s1026" style="position:absolute;margin-left:0;margin-top:-11.25pt;width:468pt;height:44.3pt;z-index:2516961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coordsize="9113,122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" path="m8911,1224r-8709,l158,1214r-21,-7l118,1198,98,1186,82,1174,65,1159,50,1142,38,1126,26,1106r-9,-19l10,1068,5,1046,,1022,,202,5,178r5,-22l17,137r9,-19l38,98,50,82,65,65,82,50,98,38,118,26r19,-9l158,10,202,,8911,r43,10l8976,17r19,9l9014,38r17,12l9042,60,209,60r-19,2l192,62r-19,5l178,67r-20,5l161,72r-17,7l146,79r-10,7l134,86,121,96r-1,l110,106r-2,l96,120,86,132r1,l81,144r-2,l72,161r2,l69,173r-2,l63,190r-1,l60,206r,812l62,1034r1,l67,1051r1,l73,1063r-1,l79,1080r2,l87,1092r-1,l96,1104r12,14l110,1118r10,10l121,1128r13,10l136,1138r10,7l144,1145r17,7l158,1152r20,5l173,1157r19,5l190,1162r19,2l9042,1164r-11,10l9014,1186r-19,12l8976,1207r-22,7l8911,1224xm8981,89l8966,79r3,l8952,72r2,l8935,67r5,l8921,62r2,l8904,60r138,l9048,65r14,17l9066,86r-88,l8981,89xm132,89r2,-3l136,86r-4,3xm8995,98l8978,86r88,l9073,96r-80,l8995,98xm118,98r2,-2l121,96r-3,2xm9006,107l8993,96r80,l9074,98r5,8l9005,106r1,1xm108,108r,-2l110,106r-2,2xm9007,108r-1,-1l9005,106r2,2xm9080,108r-73,l9005,106r74,l9080,108xm9088,120r-71,l9006,107r1,1l9080,108r6,10l9088,120xm96,120r,l98,118r-2,2xm9094,132r-68,l9014,118r3,2l9088,120r6,12xm87,132r-1,l89,130r-2,2xm9034,146r-10,-16l9026,132r68,l9096,137r3,7l9034,144r,2xm79,146r,-2l81,144r-2,2xm9104,161r-63,l9034,144r65,l9103,156r1,5xm74,161r-2,l74,158r,3xm9046,178r-8,-20l9041,161r63,l9107,173r-61,l9046,178xm67,178r,-5l69,173r-2,5xm9050,192r-4,-19l9107,173r1,5l9110,190r-60,l9050,192xm62,192r,-2l63,190r-1,2xm9053,209r-3,-19l9110,190r3,12l9113,206r-60,l9053,209xm60,209r,-3l60,209xm9113,1018r-60,l9053,206r60,l9113,1018xm60,1018r,l60,1015r,3xm9110,1034r-60,l9053,1015r,3l9113,1018r,4l9110,1034xm63,1034r-1,l62,1032r1,2xm9107,1051r-61,l9050,1032r,2l9110,1034r-2,12l9107,1051xm68,1051r-1,l67,1049r1,2xm9038,1066r8,-17l9046,1051r61,l9104,1063r-63,l9038,1066xm74,1066r-2,-3l73,1063r1,3xm9099,1080r-65,l9041,1063r63,l9103,1068r-4,12xm81,1080r-2,l79,1078r2,2xm9024,1094r10,-16l9034,1080r65,l9096,1087r-2,5l9026,1092r-2,2xm89,1094r-3,-2l87,1092r2,2xm9014,1106r12,-14l9094,1092r-6,12l9017,1104r-3,2xm98,1106r-2,-2l98,1106xm9079,1118r-74,l9017,1104r71,l9086,1106r-7,12xm110,1118r-2,l108,1116r2,2xm9073,1128r-80,l9005,1116r,2l9079,1118r-5,8l9073,1128xm121,1128r-1,l118,1126r3,2xm9066,1138r-88,l8995,1126r-2,2l9073,1128r-7,10xm136,1138r-2,l132,1135r4,3xm9042,1164r-138,l8923,1162r-2,l8940,1157r-5,l8954,1152r-2,l8969,1145r-3,l8981,1135r-3,3l9066,1138r-4,4l9048,1159r-6,5xe" fillcolor="#91cf50" stroked="f">
                <v:path arrowok="t" o:connecttype="custom" o:connectlocs="63917,545143;11088,499638;6522,71705;53481,22982;5811853,0;5897293,27579;103049,33095;78918,44126;56090,60674;45003,79519;39133,467922;47611,488607;62612,507452;87396,523080;116094,531814;5890119,539628;5857508,40909;5830767,30796;5910337,37691;88701,39530;5865335,44126;5873813,49182;5873813,49182;5873813,49182;5921425,48723;5922077,49642;62612,55158;5931208,60674;5885553,59754;5892075,67109;5896641,74003;46959,74003;5937730,74003;45003,79519;5941643,87333;40437,88253;5904467,94688;5943600,467922;39133,467922;5904467,467922;40437,474357;5941643,475277;44350,483091;5896641,488607;5934469,496421;52829,496421;5892075,496421;58047,502856;5931208,501936;62612,507452;5925990,508371;5917512,518484;5917512,518484;5855551,523080;87396,523080;5818375,534112;5847725,526298;5897293,535031" o:connectangles="0,0,0,0,0,0,0,0,0,0,0,0,0,0,0,0,0,0,0,0,0,0,0,0,0,0,0,0,0,0,0,0,0,0,0,0,0,0,0,0,0,0,0,0,0,0,0,0,0,0,0,0,0,0,0,0,0,0"/>
              </v:shape>
            </w:pict>
          </mc:Fallback>
        </mc:AlternateContent>
      </w:r>
      <w:r w:rsidR="00E64567" w:rsidRPr="009F0871">
        <w:rPr>
          <w:rFonts w:ascii="Arial" w:hAnsi="Arial" w:cs="Arial"/>
          <w:b/>
          <w:noProof/>
          <w:sz w:val="40"/>
          <w:szCs w:val="40"/>
          <w:lang w:val="en-NZ" w:eastAsia="en-NZ"/>
        </w:rPr>
        <mc:AlternateContent>
          <mc:Choice Requires="wpg">
            <w:drawing>
              <wp:anchor distT="0" distB="0" distL="114300" distR="114300" simplePos="0" relativeHeight="251993088" behindDoc="0" locked="0" layoutInCell="1" allowOverlap="1" wp14:anchorId="6FF6CF52" wp14:editId="6FF3CBA8">
                <wp:simplePos x="0" y="0"/>
                <wp:positionH relativeFrom="column">
                  <wp:posOffset>288925</wp:posOffset>
                </wp:positionH>
                <wp:positionV relativeFrom="paragraph">
                  <wp:posOffset>544195</wp:posOffset>
                </wp:positionV>
                <wp:extent cx="1216660" cy="1293737"/>
                <wp:effectExtent l="0" t="0" r="2540" b="20955"/>
                <wp:wrapNone/>
                <wp:docPr id="287" name="Group 287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216660" cy="1293737"/>
                          <a:chOff x="0" y="0"/>
                          <a:chExt cx="1216660" cy="1293737"/>
                        </a:xfrm>
                      </wpg:grpSpPr>
                      <pic:pic xmlns:pic="http://schemas.openxmlformats.org/drawingml/2006/picture">
                        <pic:nvPicPr>
                          <pic:cNvPr id="275" name="Picture 275"/>
                          <pic:cNvPicPr>
                            <a:picLocks noChangeAspect="1"/>
                          </pic:cNvPicPr>
                        </pic:nvPicPr>
                        <pic:blipFill>
                          <a:blip r:embed="rId1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16660" cy="121666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wps:wsp>
                        <wps:cNvPr id="277" name="Oval 277"/>
                        <wps:cNvSpPr/>
                        <wps:spPr>
                          <a:xfrm>
                            <a:off x="250229" y="1018219"/>
                            <a:ext cx="214291" cy="198441"/>
                          </a:xfrm>
                          <a:prstGeom prst="ellipse">
                            <a:avLst/>
                          </a:prstGeom>
                          <a:noFill/>
                          <a:ln>
                            <a:solidFill>
                              <a:schemeClr val="accent4">
                                <a:lumMod val="60000"/>
                                <a:lumOff val="40000"/>
                              </a:schemeClr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82" name="Straight Connector 282"/>
                        <wps:cNvCnPr/>
                        <wps:spPr>
                          <a:xfrm flipH="1">
                            <a:off x="415273" y="911738"/>
                            <a:ext cx="62557" cy="118460"/>
                          </a:xfrm>
                          <a:prstGeom prst="line">
                            <a:avLst/>
                          </a:prstGeom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83" name="Oval 283"/>
                        <wps:cNvSpPr/>
                        <wps:spPr>
                          <a:xfrm>
                            <a:off x="525747" y="1095417"/>
                            <a:ext cx="196988" cy="198320"/>
                          </a:xfrm>
                          <a:prstGeom prst="ellipse">
                            <a:avLst/>
                          </a:prstGeom>
                          <a:noFill/>
                          <a:ln>
                            <a:solidFill>
                              <a:srgbClr val="00B0F0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85" name="Oval 285"/>
                        <wps:cNvSpPr/>
                        <wps:spPr>
                          <a:xfrm>
                            <a:off x="769320" y="1028867"/>
                            <a:ext cx="223176" cy="202312"/>
                          </a:xfrm>
                          <a:prstGeom prst="ellipse">
                            <a:avLst/>
                          </a:prstGeom>
                          <a:noFill/>
                          <a:ln>
                            <a:solidFill>
                              <a:schemeClr val="accent2">
                                <a:lumMod val="75000"/>
                              </a:schemeClr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86" name="Straight Connector 286"/>
                        <wps:cNvCnPr/>
                        <wps:spPr>
                          <a:xfrm>
                            <a:off x="738707" y="911738"/>
                            <a:ext cx="73025" cy="128905"/>
                          </a:xfrm>
                          <a:prstGeom prst="line">
                            <a:avLst/>
                          </a:prstGeom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1D43505F" id="Group 287" o:spid="_x0000_s1026" style="position:absolute;margin-left:22.75pt;margin-top:42.85pt;width:95.8pt;height:101.85pt;z-index:251993088" coordsize="12166,12937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">
                <v:shape id="Picture 275" o:spid="_x0000_s1027" type="#_x0000_t75" style="position:absolute;width:12166;height:12166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">
                  <v:imagedata r:id="rId88" o:title=""/>
                  <v:path arrowok="t"/>
                </v:shape>
                <v:oval id="Oval 277" o:spid="_x0000_s1028" style="position:absolute;left:2502;top:10182;width:2143;height:1984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6UWvxMQA&#10;AADcAAAADwAAAGRycy9kb3ducmV2LnhtbESPQWvCQBSE7wX/w/IEL0E3SaFKdBWx2Ho1CuLtkX0m&#10;wezbNLtq+u/dQsHjMDPfMItVbxpxp87VlhUkkxgEcWF1zaWC42E7noFwHlljY5kU/JKD1XLwtsBM&#10;2wfv6Z77UgQIuwwVVN63mZSuqMigm9iWOHgX2xn0QXal1B0+Atw0Mo3jD2mw5rBQYUubioprfjMK&#10;vqN9ck3fo3N0mlmz/frc/CQyV2o07NdzEJ56/wr/t3daQTqdwt+ZcATk8gk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OlFr8TEAAAA3AAAAA8AAAAAAAAAAAAAAAAAmAIAAGRycy9k&#10;b3ducmV2LnhtbFBLBQYAAAAABAAEAPUAAACJAwAAAAA=&#10;" filled="f" strokecolor="#ffd966 [1943]" strokeweight="1pt">
                  <v:stroke joinstyle="miter"/>
                </v:oval>
                <v:line id="Straight Connector 282" o:spid="_x0000_s1029" style="position:absolute;flip:x;visibility:visible;mso-wrap-style:square" from="4152,9117" to="4778,10301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" strokecolor="black [3200]" strokeweight=".5pt">
                  <v:stroke joinstyle="miter"/>
                </v:line>
                <v:oval id="Oval 283" o:spid="_x0000_s1030" style="position:absolute;left:5257;top:10954;width:1970;height:1983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3tLhCMQA&#10;AADcAAAADwAAAGRycy9kb3ducmV2LnhtbESPQWsCMRSE74X+h/AKvdVs1YqsRilCwZ6kKi3eHpvn&#10;JnTfy3aT6vrvG0HocZiZb5j5sudGnaiLPoiB50EBiqQK1kttYL97e5qCignFYhOEDFwownJxfzfH&#10;0oazfNBpm2qVIRJLNOBSakutY+WIMQ5CS5K9Y+gYU5ZdrW2H5wznRg+LYqIZveQFhy2tHFXf2182&#10;cHxZ+a+qEV9vfsbpwO/8eXFszOND/zoDlahP/+Fbe20NDKcjuJ7JR0Av/g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N7S4QjEAAAA3AAAAA8AAAAAAAAAAAAAAAAAmAIAAGRycy9k&#10;b3ducmV2LnhtbFBLBQYAAAAABAAEAPUAAACJAwAAAAA=&#10;" filled="f" strokecolor="#00b0f0" strokeweight="1pt">
                  <v:stroke joinstyle="miter"/>
                </v:oval>
                <v:oval id="Oval 285" o:spid="_x0000_s1031" style="position:absolute;left:7693;top:10288;width:2231;height:2023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UxZ1s8UA&#10;AADcAAAADwAAAGRycy9kb3ducmV2LnhtbESPQWvCQBSE74L/YXlCb7rRYgnRVWxpQYoWTQten9ln&#10;Npp9G7JbTf99Vyj0OMzMN8x82dlaXKn1lWMF41ECgrhwuuJSwdfn2zAF4QOyxtoxKfghD8tFvzfH&#10;TLsb7+mah1JECPsMFZgQmkxKXxiy6EeuIY7eybUWQ5RtKXWLtwi3tZwkyZO0WHFcMNjQi6Hikn9b&#10;Ba9ng8HuDptDqt/X4+ftY/lxZKUeBt1qBiJQF/7Df+21VjBJp3A/E4+AXPwC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BTFnWzxQAAANwAAAAPAAAAAAAAAAAAAAAAAJgCAABkcnMv&#10;ZG93bnJldi54bWxQSwUGAAAAAAQABAD1AAAAigMAAAAA&#10;" filled="f" strokecolor="#c45911 [2405]" strokeweight="1pt">
                  <v:stroke joinstyle="miter"/>
                </v:oval>
                <v:line id="Straight Connector 286" o:spid="_x0000_s1032" style="position:absolute;visibility:visible;mso-wrap-style:square" from="7387,9117" to="8117,10406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" strokecolor="black [3200]" strokeweight=".5pt">
                  <v:stroke joinstyle="miter"/>
                </v:line>
              </v:group>
            </w:pict>
          </mc:Fallback>
        </mc:AlternateContent>
      </w:r>
      <w:r w:rsidR="004A66CD">
        <w:rPr>
          <w:rFonts w:ascii="Arial" w:hAnsi="Arial" w:cs="Arial"/>
          <w:b/>
          <w:sz w:val="40"/>
          <w:szCs w:val="40"/>
        </w:rPr>
        <w:t>Priority a</w:t>
      </w:r>
      <w:r w:rsidR="00AD3C14" w:rsidRPr="009F0871">
        <w:rPr>
          <w:rFonts w:ascii="Arial" w:hAnsi="Arial" w:cs="Arial"/>
          <w:b/>
          <w:sz w:val="40"/>
          <w:szCs w:val="40"/>
        </w:rPr>
        <w:t>reas</w:t>
      </w:r>
    </w:p>
    <w:p w14:paraId="76121829" w14:textId="4B03ED5A" w:rsidR="00AD3C14" w:rsidRPr="001214D6" w:rsidRDefault="00AD3C14" w:rsidP="00DB5F70">
      <w:pPr>
        <w:tabs>
          <w:tab w:val="left" w:pos="4680"/>
        </w:tabs>
        <w:spacing w:after="0" w:line="360" w:lineRule="auto"/>
        <w:ind w:left="3686"/>
        <w:rPr>
          <w:rFonts w:ascii="Arial" w:hAnsi="Arial" w:cs="Arial"/>
          <w:sz w:val="32"/>
          <w:szCs w:val="32"/>
          <w:lang w:val="en-NZ"/>
        </w:rPr>
      </w:pPr>
    </w:p>
    <w:p w14:paraId="140CE945" w14:textId="77777777" w:rsidR="001214D6" w:rsidRPr="001214D6" w:rsidRDefault="001214D6" w:rsidP="00DB5F70">
      <w:pPr>
        <w:tabs>
          <w:tab w:val="left" w:pos="4680"/>
        </w:tabs>
        <w:spacing w:after="0" w:line="360" w:lineRule="auto"/>
        <w:ind w:left="3686"/>
        <w:rPr>
          <w:rFonts w:ascii="Arial" w:hAnsi="Arial" w:cs="Arial"/>
          <w:sz w:val="32"/>
          <w:szCs w:val="32"/>
          <w:lang w:val="en-NZ"/>
        </w:rPr>
      </w:pPr>
    </w:p>
    <w:p w14:paraId="2F35D0BC" w14:textId="6DE78B85" w:rsidR="00AD3C14" w:rsidRPr="001214D6" w:rsidRDefault="00D837D2" w:rsidP="00DB5F70">
      <w:pPr>
        <w:tabs>
          <w:tab w:val="left" w:pos="4680"/>
        </w:tabs>
        <w:spacing w:after="0" w:line="360" w:lineRule="auto"/>
        <w:ind w:left="3686"/>
        <w:rPr>
          <w:rFonts w:ascii="Arial" w:hAnsi="Arial" w:cs="Arial"/>
          <w:b/>
          <w:bCs/>
          <w:sz w:val="32"/>
          <w:szCs w:val="32"/>
          <w:lang w:val="en-NZ"/>
        </w:rPr>
      </w:pPr>
      <w:r w:rsidRPr="001214D6">
        <w:rPr>
          <w:rFonts w:ascii="Arial" w:hAnsi="Arial" w:cs="Arial"/>
          <w:sz w:val="32"/>
          <w:szCs w:val="32"/>
          <w:lang w:val="en-NZ"/>
        </w:rPr>
        <w:t xml:space="preserve">This strategy has </w:t>
      </w:r>
      <w:r w:rsidRPr="001214D6">
        <w:rPr>
          <w:rFonts w:ascii="Arial" w:hAnsi="Arial" w:cs="Arial"/>
          <w:b/>
          <w:bCs/>
          <w:sz w:val="32"/>
          <w:szCs w:val="32"/>
          <w:lang w:val="en-NZ"/>
        </w:rPr>
        <w:t xml:space="preserve">7 priority areas. </w:t>
      </w:r>
    </w:p>
    <w:p w14:paraId="3E958F3E" w14:textId="22F15DA6" w:rsidR="00D837D2" w:rsidRPr="001214D6" w:rsidRDefault="006C3CDE" w:rsidP="00DB5F70">
      <w:pPr>
        <w:tabs>
          <w:tab w:val="left" w:pos="4680"/>
        </w:tabs>
        <w:spacing w:after="0" w:line="360" w:lineRule="auto"/>
        <w:ind w:left="3686"/>
        <w:rPr>
          <w:rFonts w:ascii="Arial" w:hAnsi="Arial" w:cs="Arial"/>
          <w:sz w:val="32"/>
          <w:szCs w:val="32"/>
          <w:lang w:val="en-NZ"/>
        </w:rPr>
      </w:pPr>
      <w:r w:rsidRPr="001214D6">
        <w:rPr>
          <w:rFonts w:ascii="Arial" w:hAnsi="Arial" w:cs="Arial"/>
          <w:b/>
          <w:bCs/>
          <w:noProof/>
          <w:sz w:val="32"/>
          <w:szCs w:val="32"/>
          <w:lang w:val="en-NZ" w:eastAsia="en-NZ"/>
        </w:rPr>
        <mc:AlternateContent>
          <mc:Choice Requires="wps">
            <w:drawing>
              <wp:anchor distT="0" distB="0" distL="114300" distR="114300" simplePos="0" relativeHeight="251988992" behindDoc="0" locked="0" layoutInCell="1" allowOverlap="1" wp14:anchorId="102618A2" wp14:editId="13F5C67B">
                <wp:simplePos x="0" y="0"/>
                <wp:positionH relativeFrom="column">
                  <wp:posOffset>911006</wp:posOffset>
                </wp:positionH>
                <wp:positionV relativeFrom="paragraph">
                  <wp:posOffset>64770</wp:posOffset>
                </wp:positionV>
                <wp:extent cx="0" cy="133100"/>
                <wp:effectExtent l="0" t="0" r="38100" b="19685"/>
                <wp:wrapNone/>
                <wp:docPr id="284" name="Straight Connector 28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0" cy="13310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0110AD46" id="Straight Connector 284" o:spid="_x0000_s1026" style="position:absolute;flip:x;z-index:2519889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71.75pt,5.1pt" to="71.75pt,15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" strokecolor="black [3200]" strokeweight=".5pt">
                <v:stroke joinstyle="miter"/>
              </v:line>
            </w:pict>
          </mc:Fallback>
        </mc:AlternateContent>
      </w:r>
    </w:p>
    <w:p w14:paraId="20F224AC" w14:textId="20A27882" w:rsidR="00E64567" w:rsidRPr="001214D6" w:rsidRDefault="001214D6" w:rsidP="00DB5F70">
      <w:pPr>
        <w:spacing w:after="0" w:line="360" w:lineRule="auto"/>
        <w:ind w:left="3686"/>
        <w:rPr>
          <w:rFonts w:ascii="Arial" w:hAnsi="Arial" w:cs="Arial"/>
          <w:sz w:val="32"/>
          <w:szCs w:val="32"/>
        </w:rPr>
      </w:pPr>
      <w:r w:rsidRPr="001214D6">
        <w:rPr>
          <w:rFonts w:ascii="Arial" w:hAnsi="Arial" w:cs="Arial"/>
          <w:noProof/>
          <w:sz w:val="32"/>
          <w:szCs w:val="32"/>
          <w:lang w:val="en-NZ" w:eastAsia="en-NZ"/>
        </w:rPr>
        <w:drawing>
          <wp:anchor distT="0" distB="0" distL="114300" distR="114300" simplePos="0" relativeHeight="252134400" behindDoc="0" locked="0" layoutInCell="1" allowOverlap="1" wp14:anchorId="2D74E0CC" wp14:editId="5F92007C">
            <wp:simplePos x="0" y="0"/>
            <wp:positionH relativeFrom="margin">
              <wp:posOffset>112678</wp:posOffset>
            </wp:positionH>
            <wp:positionV relativeFrom="paragraph">
              <wp:posOffset>187160</wp:posOffset>
            </wp:positionV>
            <wp:extent cx="1292087" cy="1292087"/>
            <wp:effectExtent l="0" t="0" r="3810" b="0"/>
            <wp:wrapNone/>
            <wp:docPr id="99" name="Picture 9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7"/>
                    <pic:cNvPicPr>
                      <a:picLocks noChangeAspect="1" noChangeArrowheads="1"/>
                    </pic:cNvPicPr>
                  </pic:nvPicPr>
                  <pic:blipFill>
                    <a:blip r:embed="rId8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92087" cy="129208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F45A92" w:rsidRPr="001214D6">
        <w:rPr>
          <w:rFonts w:ascii="Arial" w:hAnsi="Arial" w:cs="Arial"/>
          <w:noProof/>
          <w:sz w:val="32"/>
          <w:szCs w:val="32"/>
          <w:lang w:val="en-NZ" w:eastAsia="en-NZ"/>
        </w:rPr>
        <mc:AlternateContent>
          <mc:Choice Requires="wps">
            <w:drawing>
              <wp:anchor distT="0" distB="0" distL="114300" distR="114300" simplePos="0" relativeHeight="252136448" behindDoc="1" locked="0" layoutInCell="1" allowOverlap="1" wp14:anchorId="38CF2B2C" wp14:editId="6CBB2B75">
                <wp:simplePos x="0" y="0"/>
                <wp:positionH relativeFrom="margin">
                  <wp:posOffset>2081530</wp:posOffset>
                </wp:positionH>
                <wp:positionV relativeFrom="paragraph">
                  <wp:posOffset>188595</wp:posOffset>
                </wp:positionV>
                <wp:extent cx="3858895" cy="842645"/>
                <wp:effectExtent l="0" t="0" r="27305" b="14605"/>
                <wp:wrapNone/>
                <wp:docPr id="100" name="Rectangle: Rounded Corners 10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858895" cy="842645"/>
                        </a:xfrm>
                        <a:prstGeom prst="roundRect">
                          <a:avLst/>
                        </a:prstGeom>
                        <a:solidFill>
                          <a:schemeClr val="accent1">
                            <a:lumMod val="20000"/>
                            <a:lumOff val="80000"/>
                          </a:schemeClr>
                        </a:solidFill>
                        <a:ln>
                          <a:solidFill>
                            <a:schemeClr val="accent1">
                              <a:lumMod val="20000"/>
                              <a:lumOff val="80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702120BC" id="Rectangle: Rounded Corners 100" o:spid="_x0000_s1026" style="position:absolute;margin-left:163.9pt;margin-top:14.85pt;width:303.85pt;height:66.35pt;z-index:-25118003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" fillcolor="#d9e2f3 [660]" strokecolor="#d9e2f3 [660]" strokeweight="1pt">
                <v:stroke joinstyle="miter"/>
                <w10:wrap anchorx="margin"/>
              </v:roundrect>
            </w:pict>
          </mc:Fallback>
        </mc:AlternateContent>
      </w:r>
    </w:p>
    <w:p w14:paraId="04759229" w14:textId="3D8795BF" w:rsidR="00E64567" w:rsidRPr="001214D6" w:rsidRDefault="00E64567" w:rsidP="00DB5F70">
      <w:pPr>
        <w:tabs>
          <w:tab w:val="left" w:pos="4680"/>
        </w:tabs>
        <w:spacing w:after="0" w:line="360" w:lineRule="auto"/>
        <w:ind w:left="3686"/>
        <w:rPr>
          <w:rFonts w:ascii="Arial" w:hAnsi="Arial" w:cs="Arial"/>
          <w:sz w:val="32"/>
          <w:szCs w:val="32"/>
          <w:lang w:val="en-NZ"/>
        </w:rPr>
      </w:pPr>
      <w:r w:rsidRPr="001214D6">
        <w:rPr>
          <w:rFonts w:ascii="Arial" w:hAnsi="Arial" w:cs="Arial"/>
          <w:b/>
          <w:bCs/>
          <w:sz w:val="32"/>
          <w:szCs w:val="32"/>
          <w:lang w:val="en-NZ"/>
        </w:rPr>
        <w:t xml:space="preserve">Priority areas </w:t>
      </w:r>
      <w:r w:rsidRPr="001214D6">
        <w:rPr>
          <w:rFonts w:ascii="Arial" w:hAnsi="Arial" w:cs="Arial"/>
          <w:sz w:val="32"/>
          <w:szCs w:val="32"/>
          <w:lang w:val="en-NZ"/>
        </w:rPr>
        <w:t xml:space="preserve">are the things we are going to focus on. </w:t>
      </w:r>
    </w:p>
    <w:p w14:paraId="0AA51A4A" w14:textId="05D4BCC3" w:rsidR="00D837D2" w:rsidRPr="001214D6" w:rsidRDefault="00D837D2" w:rsidP="00DB5F70">
      <w:pPr>
        <w:tabs>
          <w:tab w:val="left" w:pos="4680"/>
        </w:tabs>
        <w:spacing w:after="0" w:line="360" w:lineRule="auto"/>
        <w:ind w:left="3686"/>
        <w:rPr>
          <w:rFonts w:ascii="Arial" w:hAnsi="Arial" w:cs="Arial"/>
          <w:sz w:val="32"/>
          <w:szCs w:val="32"/>
          <w:lang w:val="en-NZ"/>
        </w:rPr>
      </w:pPr>
    </w:p>
    <w:p w14:paraId="4D5A4B32" w14:textId="442C65B2" w:rsidR="00E64567" w:rsidRPr="001214D6" w:rsidRDefault="008A64A0" w:rsidP="00DB5F70">
      <w:pPr>
        <w:tabs>
          <w:tab w:val="left" w:pos="4680"/>
        </w:tabs>
        <w:spacing w:after="0" w:line="360" w:lineRule="auto"/>
        <w:ind w:left="3686"/>
        <w:rPr>
          <w:rFonts w:ascii="Arial" w:hAnsi="Arial" w:cs="Arial"/>
          <w:sz w:val="32"/>
          <w:szCs w:val="32"/>
          <w:lang w:val="en-NZ"/>
        </w:rPr>
      </w:pPr>
      <w:r w:rsidRPr="001214D6">
        <w:rPr>
          <w:rFonts w:ascii="Arial" w:hAnsi="Arial" w:cs="Arial"/>
          <w:noProof/>
          <w:sz w:val="32"/>
          <w:szCs w:val="32"/>
          <w:lang w:val="en-NZ" w:eastAsia="en-NZ"/>
        </w:rPr>
        <w:drawing>
          <wp:anchor distT="0" distB="0" distL="114300" distR="114300" simplePos="0" relativeHeight="251979776" behindDoc="0" locked="0" layoutInCell="1" allowOverlap="1" wp14:anchorId="49BB7555" wp14:editId="7670FE92">
            <wp:simplePos x="0" y="0"/>
            <wp:positionH relativeFrom="margin">
              <wp:posOffset>271145</wp:posOffset>
            </wp:positionH>
            <wp:positionV relativeFrom="paragraph">
              <wp:posOffset>280643</wp:posOffset>
            </wp:positionV>
            <wp:extent cx="1125415" cy="1271235"/>
            <wp:effectExtent l="0" t="0" r="0" b="5715"/>
            <wp:wrapNone/>
            <wp:docPr id="273" name="Picture 27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0"/>
                    <pic:cNvPicPr>
                      <a:picLocks noChangeAspect="1" noChangeArrowheads="1"/>
                    </pic:cNvPicPr>
                  </pic:nvPicPr>
                  <pic:blipFill>
                    <a:blip r:embed="rId9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25415" cy="12712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AEE3769" w14:textId="1A016FD8" w:rsidR="00A30E35" w:rsidRPr="001214D6" w:rsidRDefault="00A30E35" w:rsidP="00DB5F70">
      <w:pPr>
        <w:tabs>
          <w:tab w:val="left" w:pos="4680"/>
        </w:tabs>
        <w:spacing w:after="0" w:line="360" w:lineRule="auto"/>
        <w:ind w:left="3686"/>
        <w:rPr>
          <w:rFonts w:ascii="Arial" w:hAnsi="Arial" w:cs="Arial"/>
          <w:sz w:val="32"/>
          <w:szCs w:val="32"/>
          <w:lang w:val="en-NZ"/>
        </w:rPr>
      </w:pPr>
      <w:r w:rsidRPr="001214D6">
        <w:rPr>
          <w:rFonts w:ascii="Arial" w:hAnsi="Arial" w:cs="Arial"/>
          <w:sz w:val="32"/>
          <w:szCs w:val="32"/>
          <w:lang w:val="en-NZ"/>
        </w:rPr>
        <w:t>We picked these 7 areas after:</w:t>
      </w:r>
    </w:p>
    <w:p w14:paraId="1FD0AFA2" w14:textId="4F668AF1" w:rsidR="00A30E35" w:rsidRPr="001214D6" w:rsidRDefault="00A30E35" w:rsidP="00DB5F70">
      <w:pPr>
        <w:tabs>
          <w:tab w:val="left" w:pos="4680"/>
        </w:tabs>
        <w:spacing w:after="0" w:line="360" w:lineRule="auto"/>
        <w:ind w:left="3686"/>
        <w:rPr>
          <w:rFonts w:ascii="Arial" w:hAnsi="Arial" w:cs="Arial"/>
          <w:sz w:val="32"/>
          <w:szCs w:val="32"/>
          <w:lang w:val="en-NZ"/>
        </w:rPr>
      </w:pPr>
    </w:p>
    <w:p w14:paraId="23EE9054" w14:textId="77777777" w:rsidR="00A30E35" w:rsidRPr="001214D6" w:rsidRDefault="00A30E35" w:rsidP="00DB5F70">
      <w:pPr>
        <w:pStyle w:val="ListParagraph"/>
        <w:numPr>
          <w:ilvl w:val="0"/>
          <w:numId w:val="8"/>
        </w:numPr>
        <w:tabs>
          <w:tab w:val="left" w:pos="4680"/>
        </w:tabs>
        <w:spacing w:after="0" w:line="360" w:lineRule="auto"/>
        <w:ind w:left="4253" w:hanging="567"/>
        <w:rPr>
          <w:rFonts w:ascii="Arial" w:hAnsi="Arial" w:cs="Arial"/>
          <w:sz w:val="32"/>
          <w:szCs w:val="32"/>
          <w:lang w:val="en-NZ"/>
        </w:rPr>
      </w:pPr>
      <w:r w:rsidRPr="001214D6">
        <w:rPr>
          <w:rFonts w:ascii="Arial" w:hAnsi="Arial" w:cs="Arial"/>
          <w:sz w:val="32"/>
          <w:szCs w:val="32"/>
          <w:lang w:val="en-NZ"/>
        </w:rPr>
        <w:t xml:space="preserve">talking with our community </w:t>
      </w:r>
    </w:p>
    <w:p w14:paraId="7B251373" w14:textId="3865A6F5" w:rsidR="00A30E35" w:rsidRPr="001214D6" w:rsidRDefault="00A30E35" w:rsidP="00DB5F70">
      <w:pPr>
        <w:pStyle w:val="ListParagraph"/>
        <w:tabs>
          <w:tab w:val="left" w:pos="4680"/>
        </w:tabs>
        <w:spacing w:after="0" w:line="360" w:lineRule="auto"/>
        <w:ind w:left="4253" w:hanging="567"/>
        <w:rPr>
          <w:rFonts w:ascii="Arial" w:hAnsi="Arial" w:cs="Arial"/>
          <w:sz w:val="32"/>
          <w:szCs w:val="32"/>
          <w:lang w:val="en-NZ"/>
        </w:rPr>
      </w:pPr>
    </w:p>
    <w:p w14:paraId="5868265A" w14:textId="2EC2D6C1" w:rsidR="00A30E35" w:rsidRPr="001214D6" w:rsidRDefault="001214D6" w:rsidP="00DB5F70">
      <w:pPr>
        <w:pStyle w:val="ListParagraph"/>
        <w:numPr>
          <w:ilvl w:val="0"/>
          <w:numId w:val="8"/>
        </w:numPr>
        <w:tabs>
          <w:tab w:val="left" w:pos="4680"/>
        </w:tabs>
        <w:spacing w:after="0" w:line="360" w:lineRule="auto"/>
        <w:ind w:left="4253" w:hanging="567"/>
        <w:rPr>
          <w:rFonts w:ascii="Arial" w:hAnsi="Arial" w:cs="Arial"/>
          <w:sz w:val="32"/>
          <w:szCs w:val="32"/>
          <w:lang w:val="en-NZ"/>
        </w:rPr>
      </w:pPr>
      <w:r w:rsidRPr="001214D6">
        <w:rPr>
          <w:rFonts w:ascii="Arial" w:hAnsi="Arial" w:cs="Arial"/>
          <w:noProof/>
          <w:sz w:val="32"/>
          <w:szCs w:val="32"/>
          <w:lang w:val="en-NZ" w:eastAsia="en-NZ"/>
        </w:rPr>
        <w:drawing>
          <wp:anchor distT="0" distB="0" distL="114300" distR="114300" simplePos="0" relativeHeight="251978752" behindDoc="0" locked="0" layoutInCell="1" allowOverlap="1" wp14:anchorId="633A1306" wp14:editId="60CE5046">
            <wp:simplePos x="0" y="0"/>
            <wp:positionH relativeFrom="margin">
              <wp:posOffset>189865</wp:posOffset>
            </wp:positionH>
            <wp:positionV relativeFrom="paragraph">
              <wp:posOffset>28575</wp:posOffset>
            </wp:positionV>
            <wp:extent cx="1191260" cy="826770"/>
            <wp:effectExtent l="0" t="0" r="8890" b="0"/>
            <wp:wrapNone/>
            <wp:docPr id="272" name="Picture 27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9"/>
                    <pic:cNvPicPr>
                      <a:picLocks noChangeAspect="1" noChangeArrowheads="1"/>
                    </pic:cNvPicPr>
                  </pic:nvPicPr>
                  <pic:blipFill>
                    <a:blip r:embed="rId9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91260" cy="8267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proofErr w:type="gramStart"/>
      <w:r w:rsidR="00A30E35" w:rsidRPr="001214D6">
        <w:rPr>
          <w:rFonts w:ascii="Arial" w:hAnsi="Arial" w:cs="Arial"/>
          <w:sz w:val="32"/>
          <w:szCs w:val="32"/>
          <w:lang w:val="en-NZ"/>
        </w:rPr>
        <w:t>looking</w:t>
      </w:r>
      <w:proofErr w:type="gramEnd"/>
      <w:r w:rsidR="00A30E35" w:rsidRPr="001214D6">
        <w:rPr>
          <w:rFonts w:ascii="Arial" w:hAnsi="Arial" w:cs="Arial"/>
          <w:sz w:val="32"/>
          <w:szCs w:val="32"/>
          <w:lang w:val="en-NZ"/>
        </w:rPr>
        <w:t xml:space="preserve"> over important </w:t>
      </w:r>
      <w:r w:rsidR="00907389" w:rsidRPr="001214D6">
        <w:rPr>
          <w:rFonts w:ascii="Arial" w:hAnsi="Arial" w:cs="Arial"/>
          <w:sz w:val="32"/>
          <w:szCs w:val="32"/>
          <w:lang w:val="en-NZ"/>
        </w:rPr>
        <w:t>infor</w:t>
      </w:r>
      <w:r w:rsidR="00A30E35" w:rsidRPr="001214D6">
        <w:rPr>
          <w:rFonts w:ascii="Arial" w:hAnsi="Arial" w:cs="Arial"/>
          <w:sz w:val="32"/>
          <w:szCs w:val="32"/>
          <w:lang w:val="en-NZ"/>
        </w:rPr>
        <w:t xml:space="preserve">mation. </w:t>
      </w:r>
    </w:p>
    <w:p w14:paraId="2E94230A" w14:textId="4D294CB9" w:rsidR="00A30E35" w:rsidRPr="001214D6" w:rsidRDefault="00A30E35" w:rsidP="00DB5F70">
      <w:pPr>
        <w:tabs>
          <w:tab w:val="left" w:pos="4680"/>
        </w:tabs>
        <w:spacing w:after="0" w:line="360" w:lineRule="auto"/>
        <w:ind w:left="3686"/>
        <w:rPr>
          <w:rFonts w:ascii="Arial" w:hAnsi="Arial" w:cs="Arial"/>
          <w:sz w:val="32"/>
          <w:szCs w:val="32"/>
          <w:lang w:val="en-NZ"/>
        </w:rPr>
      </w:pPr>
    </w:p>
    <w:p w14:paraId="0410F008" w14:textId="447138C9" w:rsidR="00A30E35" w:rsidRPr="001214D6" w:rsidRDefault="00C979BF" w:rsidP="00DB5F70">
      <w:pPr>
        <w:tabs>
          <w:tab w:val="left" w:pos="4680"/>
        </w:tabs>
        <w:spacing w:after="0" w:line="360" w:lineRule="auto"/>
        <w:ind w:left="3686"/>
        <w:rPr>
          <w:rFonts w:ascii="Arial" w:hAnsi="Arial" w:cs="Arial"/>
          <w:sz w:val="32"/>
          <w:szCs w:val="32"/>
          <w:lang w:val="en-NZ"/>
        </w:rPr>
      </w:pPr>
      <w:r w:rsidRPr="001214D6">
        <w:rPr>
          <w:rFonts w:ascii="Arial" w:hAnsi="Arial" w:cs="Arial"/>
          <w:b/>
          <w:bCs/>
          <w:noProof/>
          <w:sz w:val="32"/>
          <w:szCs w:val="32"/>
          <w:lang w:val="en-NZ" w:eastAsia="en-NZ"/>
        </w:rPr>
        <w:drawing>
          <wp:anchor distT="0" distB="0" distL="114300" distR="114300" simplePos="0" relativeHeight="252065792" behindDoc="0" locked="0" layoutInCell="1" allowOverlap="1" wp14:anchorId="329965EA" wp14:editId="76443200">
            <wp:simplePos x="0" y="0"/>
            <wp:positionH relativeFrom="margin">
              <wp:posOffset>233404</wp:posOffset>
            </wp:positionH>
            <wp:positionV relativeFrom="paragraph">
              <wp:posOffset>146519</wp:posOffset>
            </wp:positionV>
            <wp:extent cx="1282045" cy="1282045"/>
            <wp:effectExtent l="0" t="0" r="0" b="0"/>
            <wp:wrapNone/>
            <wp:docPr id="362" name="Picture 36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7"/>
                    <pic:cNvPicPr>
                      <a:picLocks noChangeAspect="1" noChangeArrowheads="1"/>
                    </pic:cNvPicPr>
                  </pic:nvPicPr>
                  <pic:blipFill>
                    <a:blip r:embed="rId9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82045" cy="12820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8D51BA1" w14:textId="254E48E1" w:rsidR="00637782" w:rsidRPr="001214D6" w:rsidRDefault="00005DDE" w:rsidP="00DB5F70">
      <w:pPr>
        <w:tabs>
          <w:tab w:val="left" w:pos="4680"/>
        </w:tabs>
        <w:spacing w:after="0" w:line="360" w:lineRule="auto"/>
        <w:ind w:left="3686"/>
        <w:rPr>
          <w:rFonts w:ascii="Arial" w:hAnsi="Arial" w:cs="Arial"/>
          <w:sz w:val="32"/>
          <w:szCs w:val="32"/>
          <w:lang w:val="en-NZ"/>
        </w:rPr>
      </w:pPr>
      <w:r w:rsidRPr="001214D6">
        <w:rPr>
          <w:rFonts w:ascii="Arial" w:hAnsi="Arial" w:cs="Arial"/>
          <w:sz w:val="32"/>
          <w:szCs w:val="32"/>
          <w:lang w:val="en-NZ"/>
        </w:rPr>
        <w:t xml:space="preserve">Each priority </w:t>
      </w:r>
      <w:r w:rsidR="0007247D" w:rsidRPr="001214D6">
        <w:rPr>
          <w:rFonts w:ascii="Arial" w:hAnsi="Arial" w:cs="Arial"/>
          <w:sz w:val="32"/>
          <w:szCs w:val="32"/>
          <w:lang w:val="en-NZ"/>
        </w:rPr>
        <w:t>area will have</w:t>
      </w:r>
      <w:r w:rsidR="00C35785" w:rsidRPr="001214D6">
        <w:rPr>
          <w:rFonts w:ascii="Arial" w:hAnsi="Arial" w:cs="Arial"/>
          <w:sz w:val="32"/>
          <w:szCs w:val="32"/>
          <w:lang w:val="en-NZ"/>
        </w:rPr>
        <w:t xml:space="preserve"> </w:t>
      </w:r>
      <w:r w:rsidR="00F45A92" w:rsidRPr="001214D6">
        <w:rPr>
          <w:rFonts w:ascii="Arial" w:hAnsi="Arial" w:cs="Arial"/>
          <w:sz w:val="32"/>
          <w:szCs w:val="32"/>
          <w:lang w:val="en-NZ"/>
        </w:rPr>
        <w:t>things</w:t>
      </w:r>
      <w:r w:rsidR="00C35785" w:rsidRPr="001214D6">
        <w:rPr>
          <w:rFonts w:ascii="Arial" w:hAnsi="Arial" w:cs="Arial"/>
          <w:sz w:val="32"/>
          <w:szCs w:val="32"/>
          <w:lang w:val="en-NZ"/>
        </w:rPr>
        <w:t xml:space="preserve"> that</w:t>
      </w:r>
      <w:r w:rsidR="00066AA4" w:rsidRPr="001214D6">
        <w:rPr>
          <w:rFonts w:ascii="Arial" w:hAnsi="Arial" w:cs="Arial"/>
          <w:sz w:val="32"/>
          <w:szCs w:val="32"/>
          <w:lang w:val="en-NZ"/>
        </w:rPr>
        <w:t xml:space="preserve"> we want to do</w:t>
      </w:r>
      <w:r w:rsidR="002C2E01" w:rsidRPr="001214D6">
        <w:rPr>
          <w:rFonts w:ascii="Arial" w:hAnsi="Arial" w:cs="Arial"/>
          <w:sz w:val="32"/>
          <w:szCs w:val="32"/>
          <w:lang w:val="en-NZ"/>
        </w:rPr>
        <w:t xml:space="preserve">. </w:t>
      </w:r>
    </w:p>
    <w:p w14:paraId="4291B639" w14:textId="77777777" w:rsidR="002C2E01" w:rsidRPr="001214D6" w:rsidRDefault="002C2E01" w:rsidP="00DB5F70">
      <w:pPr>
        <w:tabs>
          <w:tab w:val="left" w:pos="4680"/>
        </w:tabs>
        <w:spacing w:after="0" w:line="360" w:lineRule="auto"/>
        <w:ind w:left="3600"/>
        <w:rPr>
          <w:rFonts w:ascii="Arial" w:hAnsi="Arial" w:cs="Arial"/>
          <w:sz w:val="32"/>
          <w:szCs w:val="32"/>
          <w:lang w:val="en-NZ"/>
        </w:rPr>
      </w:pPr>
    </w:p>
    <w:p w14:paraId="7AF07B7E" w14:textId="77777777" w:rsidR="001214D6" w:rsidRDefault="001214D6">
      <w:pPr>
        <w:rPr>
          <w:rFonts w:ascii="Arial" w:hAnsi="Arial" w:cs="Arial"/>
          <w:sz w:val="32"/>
          <w:szCs w:val="32"/>
          <w:lang w:val="en-NZ"/>
        </w:rPr>
      </w:pPr>
      <w:r>
        <w:rPr>
          <w:rFonts w:ascii="Arial" w:hAnsi="Arial" w:cs="Arial"/>
          <w:sz w:val="32"/>
          <w:szCs w:val="32"/>
          <w:lang w:val="en-NZ"/>
        </w:rPr>
        <w:br w:type="page"/>
      </w:r>
    </w:p>
    <w:p w14:paraId="3D7729B5" w14:textId="4E5DAE31" w:rsidR="002C2E01" w:rsidRPr="001214D6" w:rsidRDefault="00816457" w:rsidP="00DB5F70">
      <w:pPr>
        <w:tabs>
          <w:tab w:val="left" w:pos="4680"/>
        </w:tabs>
        <w:spacing w:after="0" w:line="360" w:lineRule="auto"/>
        <w:ind w:left="3600"/>
        <w:rPr>
          <w:rFonts w:ascii="Arial" w:hAnsi="Arial" w:cs="Arial"/>
          <w:sz w:val="32"/>
          <w:szCs w:val="32"/>
          <w:lang w:val="en-NZ"/>
        </w:rPr>
      </w:pPr>
      <w:r w:rsidRPr="001214D6">
        <w:rPr>
          <w:rFonts w:ascii="Arial" w:hAnsi="Arial" w:cs="Arial"/>
          <w:noProof/>
          <w:sz w:val="32"/>
          <w:szCs w:val="32"/>
          <w:lang w:val="en-NZ" w:eastAsia="en-NZ"/>
        </w:rPr>
        <w:lastRenderedPageBreak/>
        <w:drawing>
          <wp:anchor distT="0" distB="0" distL="114300" distR="114300" simplePos="0" relativeHeight="251975680" behindDoc="0" locked="0" layoutInCell="1" allowOverlap="1" wp14:anchorId="6B3901DB" wp14:editId="78564BFE">
            <wp:simplePos x="0" y="0"/>
            <wp:positionH relativeFrom="margin">
              <wp:posOffset>71120</wp:posOffset>
            </wp:positionH>
            <wp:positionV relativeFrom="paragraph">
              <wp:posOffset>-96547</wp:posOffset>
            </wp:positionV>
            <wp:extent cx="1610360" cy="1132840"/>
            <wp:effectExtent l="0" t="0" r="8890" b="0"/>
            <wp:wrapNone/>
            <wp:docPr id="268" name="Picture 26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7"/>
                    <pic:cNvPicPr>
                      <a:picLocks noChangeAspect="1" noChangeArrowheads="1"/>
                    </pic:cNvPicPr>
                  </pic:nvPicPr>
                  <pic:blipFill>
                    <a:blip r:embed="rId9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10360" cy="11328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2C2E01" w:rsidRPr="001214D6">
        <w:rPr>
          <w:rFonts w:ascii="Arial" w:hAnsi="Arial" w:cs="Arial"/>
          <w:sz w:val="32"/>
          <w:szCs w:val="32"/>
          <w:lang w:val="en-NZ"/>
        </w:rPr>
        <w:t xml:space="preserve">Each priority area will be looked after by </w:t>
      </w:r>
      <w:r w:rsidR="00877D0D" w:rsidRPr="001214D6">
        <w:rPr>
          <w:rFonts w:ascii="Arial" w:hAnsi="Arial" w:cs="Arial"/>
          <w:sz w:val="32"/>
          <w:szCs w:val="32"/>
          <w:lang w:val="en-NZ"/>
        </w:rPr>
        <w:t xml:space="preserve">different </w:t>
      </w:r>
      <w:r w:rsidR="002C2E01" w:rsidRPr="001214D6">
        <w:rPr>
          <w:rFonts w:ascii="Arial" w:hAnsi="Arial" w:cs="Arial"/>
          <w:sz w:val="32"/>
          <w:szCs w:val="32"/>
          <w:lang w:val="en-NZ"/>
        </w:rPr>
        <w:t xml:space="preserve">organisations. </w:t>
      </w:r>
    </w:p>
    <w:p w14:paraId="676C363B" w14:textId="77777777" w:rsidR="00E64567" w:rsidRDefault="00E64567" w:rsidP="00DB5F70">
      <w:pPr>
        <w:tabs>
          <w:tab w:val="left" w:pos="4680"/>
        </w:tabs>
        <w:spacing w:after="0" w:line="360" w:lineRule="auto"/>
        <w:ind w:left="3600"/>
        <w:rPr>
          <w:rFonts w:ascii="Arial" w:hAnsi="Arial" w:cs="Arial"/>
          <w:sz w:val="32"/>
          <w:szCs w:val="32"/>
          <w:lang w:val="en-NZ"/>
        </w:rPr>
      </w:pPr>
    </w:p>
    <w:p w14:paraId="0E8B65A7" w14:textId="77777777" w:rsidR="00E64567" w:rsidRDefault="00E64567" w:rsidP="00DB5F70">
      <w:pPr>
        <w:tabs>
          <w:tab w:val="left" w:pos="4680"/>
        </w:tabs>
        <w:spacing w:after="0" w:line="360" w:lineRule="auto"/>
        <w:ind w:left="3600"/>
        <w:rPr>
          <w:rFonts w:ascii="Arial" w:hAnsi="Arial" w:cs="Arial"/>
          <w:sz w:val="32"/>
          <w:szCs w:val="32"/>
          <w:lang w:val="en-NZ"/>
        </w:rPr>
      </w:pPr>
    </w:p>
    <w:p w14:paraId="1F87E6B0" w14:textId="3D695FC2" w:rsidR="007232D0" w:rsidRPr="003808E3" w:rsidRDefault="008F0254" w:rsidP="00DB5F70">
      <w:pPr>
        <w:tabs>
          <w:tab w:val="left" w:pos="4680"/>
        </w:tabs>
        <w:spacing w:after="0" w:line="360" w:lineRule="auto"/>
        <w:ind w:left="3600"/>
        <w:rPr>
          <w:rFonts w:ascii="Arial" w:hAnsi="Arial" w:cs="Arial"/>
          <w:sz w:val="32"/>
          <w:szCs w:val="32"/>
          <w:lang w:val="en-NZ"/>
        </w:rPr>
      </w:pPr>
      <w:r>
        <w:rPr>
          <w:noProof/>
          <w:lang w:val="en-NZ" w:eastAsia="en-NZ"/>
        </w:rPr>
        <w:drawing>
          <wp:anchor distT="0" distB="0" distL="0" distR="0" simplePos="0" relativeHeight="251717632" behindDoc="0" locked="0" layoutInCell="1" allowOverlap="1" wp14:anchorId="408D0DB8" wp14:editId="4F07FC3F">
            <wp:simplePos x="0" y="0"/>
            <wp:positionH relativeFrom="margin">
              <wp:posOffset>0</wp:posOffset>
            </wp:positionH>
            <wp:positionV relativeFrom="paragraph">
              <wp:posOffset>194144</wp:posOffset>
            </wp:positionV>
            <wp:extent cx="1840329" cy="835572"/>
            <wp:effectExtent l="0" t="0" r="7620" b="3175"/>
            <wp:wrapNone/>
            <wp:docPr id="205" name="image121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6" name="image121.jpeg"/>
                    <pic:cNvPicPr/>
                  </pic:nvPicPr>
                  <pic:blipFill>
                    <a:blip r:embed="rId60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840329" cy="83557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6A2E3F" w:rsidRPr="003808E3">
        <w:rPr>
          <w:rFonts w:ascii="Arial" w:hAnsi="Arial" w:cs="Arial"/>
          <w:sz w:val="32"/>
          <w:szCs w:val="32"/>
          <w:lang w:val="en-NZ"/>
        </w:rPr>
        <w:t xml:space="preserve">Napier City Council </w:t>
      </w:r>
      <w:r w:rsidR="00D76A7F" w:rsidRPr="003808E3">
        <w:rPr>
          <w:rFonts w:ascii="Arial" w:hAnsi="Arial" w:cs="Arial"/>
          <w:sz w:val="32"/>
          <w:szCs w:val="32"/>
          <w:lang w:val="en-NZ"/>
        </w:rPr>
        <w:t xml:space="preserve">will </w:t>
      </w:r>
      <w:r w:rsidR="00877D0D" w:rsidRPr="003808E3">
        <w:rPr>
          <w:rFonts w:ascii="Arial" w:hAnsi="Arial" w:cs="Arial"/>
          <w:sz w:val="32"/>
          <w:szCs w:val="32"/>
          <w:lang w:val="en-NZ"/>
        </w:rPr>
        <w:t xml:space="preserve">look after how these organisations </w:t>
      </w:r>
      <w:r w:rsidR="00391AC2" w:rsidRPr="003808E3">
        <w:rPr>
          <w:rFonts w:ascii="Arial" w:hAnsi="Arial" w:cs="Arial"/>
          <w:sz w:val="32"/>
          <w:szCs w:val="32"/>
          <w:lang w:val="en-NZ"/>
        </w:rPr>
        <w:t xml:space="preserve">work on the strategy. </w:t>
      </w:r>
    </w:p>
    <w:p w14:paraId="3BA9B0ED" w14:textId="77777777" w:rsidR="002F6E35" w:rsidRPr="003808E3" w:rsidRDefault="002F6E35" w:rsidP="00DB5F70">
      <w:pPr>
        <w:tabs>
          <w:tab w:val="left" w:pos="4680"/>
        </w:tabs>
        <w:spacing w:after="0" w:line="360" w:lineRule="auto"/>
        <w:ind w:left="3600"/>
        <w:rPr>
          <w:rFonts w:ascii="Arial" w:hAnsi="Arial" w:cs="Arial"/>
          <w:sz w:val="32"/>
          <w:szCs w:val="32"/>
          <w:lang w:val="en-NZ"/>
        </w:rPr>
      </w:pPr>
    </w:p>
    <w:p w14:paraId="77F53668" w14:textId="7A7553E3" w:rsidR="00262564" w:rsidRPr="003808E3" w:rsidRDefault="00B07267" w:rsidP="00DB5F70">
      <w:pPr>
        <w:tabs>
          <w:tab w:val="left" w:pos="4680"/>
        </w:tabs>
        <w:spacing w:after="0" w:line="360" w:lineRule="auto"/>
        <w:ind w:left="3600"/>
        <w:rPr>
          <w:rFonts w:ascii="Arial" w:hAnsi="Arial" w:cs="Arial"/>
          <w:sz w:val="32"/>
          <w:szCs w:val="32"/>
          <w:lang w:val="en-NZ"/>
        </w:rPr>
      </w:pPr>
      <w:r>
        <w:rPr>
          <w:rFonts w:ascii="Arial" w:hAnsi="Arial" w:cs="Arial"/>
          <w:noProof/>
          <w:sz w:val="32"/>
          <w:szCs w:val="32"/>
          <w:lang w:val="en-NZ" w:eastAsia="en-NZ"/>
        </w:rPr>
        <mc:AlternateContent>
          <mc:Choice Requires="wpg">
            <w:drawing>
              <wp:anchor distT="0" distB="0" distL="114300" distR="114300" simplePos="0" relativeHeight="252261376" behindDoc="0" locked="0" layoutInCell="1" allowOverlap="1" wp14:anchorId="022025D4" wp14:editId="065322B4">
                <wp:simplePos x="0" y="0"/>
                <wp:positionH relativeFrom="column">
                  <wp:posOffset>66675</wp:posOffset>
                </wp:positionH>
                <wp:positionV relativeFrom="paragraph">
                  <wp:posOffset>66040</wp:posOffset>
                </wp:positionV>
                <wp:extent cx="1350498" cy="1399735"/>
                <wp:effectExtent l="0" t="0" r="2540" b="10160"/>
                <wp:wrapNone/>
                <wp:docPr id="118" name="Group 118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350498" cy="1399735"/>
                          <a:chOff x="0" y="0"/>
                          <a:chExt cx="1350498" cy="1399735"/>
                        </a:xfrm>
                      </wpg:grpSpPr>
                      <wpg:grpSp>
                        <wpg:cNvPr id="120" name="Group 120"/>
                        <wpg:cNvGrpSpPr/>
                        <wpg:grpSpPr>
                          <a:xfrm>
                            <a:off x="0" y="0"/>
                            <a:ext cx="1350498" cy="1399735"/>
                            <a:chOff x="0" y="0"/>
                            <a:chExt cx="1216660" cy="1347395"/>
                          </a:xfrm>
                        </wpg:grpSpPr>
                        <pic:pic xmlns:pic="http://schemas.openxmlformats.org/drawingml/2006/picture">
                          <pic:nvPicPr>
                            <pic:cNvPr id="123" name="Picture 123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66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1216660" cy="121666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pic:spPr>
                        </pic:pic>
                        <wps:wsp>
                          <wps:cNvPr id="128" name="Straight Connector 128"/>
                          <wps:cNvCnPr/>
                          <wps:spPr>
                            <a:xfrm>
                              <a:off x="597947" y="956716"/>
                              <a:ext cx="0" cy="143508"/>
                            </a:xfrm>
                            <a:prstGeom prst="line">
                              <a:avLst/>
                            </a:prstGeom>
                            <a:ln/>
                          </wps:spPr>
                          <wps:style>
                            <a:lnRef idx="2">
                              <a:schemeClr val="dk1"/>
                            </a:lnRef>
                            <a:fillRef idx="0">
                              <a:schemeClr val="dk1"/>
                            </a:fillRef>
                            <a:effectRef idx="1">
                              <a:schemeClr val="dk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130" name="Oval 130"/>
                          <wps:cNvSpPr/>
                          <wps:spPr>
                            <a:xfrm>
                              <a:off x="480198" y="1098384"/>
                              <a:ext cx="248379" cy="249011"/>
                            </a:xfrm>
                            <a:prstGeom prst="ellipse">
                              <a:avLst/>
                            </a:prstGeom>
                            <a:noFill/>
                            <a:ln>
                              <a:solidFill>
                                <a:schemeClr val="accent4">
                                  <a:lumMod val="60000"/>
                                  <a:lumOff val="40000"/>
                                </a:schemeClr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  <wps:wsp>
                        <wps:cNvPr id="131" name="Straight Connector 131"/>
                        <wps:cNvCnPr/>
                        <wps:spPr>
                          <a:xfrm flipH="1">
                            <a:off x="381000" y="909637"/>
                            <a:ext cx="114300" cy="142875"/>
                          </a:xfrm>
                          <a:prstGeom prst="line">
                            <a:avLst/>
                          </a:prstGeom>
                          <a:ln w="9525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32" name="Oval 132"/>
                        <wps:cNvSpPr/>
                        <wps:spPr>
                          <a:xfrm>
                            <a:off x="214312" y="985837"/>
                            <a:ext cx="228600" cy="233045"/>
                          </a:xfrm>
                          <a:prstGeom prst="ellipse">
                            <a:avLst/>
                          </a:prstGeom>
                          <a:solidFill>
                            <a:schemeClr val="bg1"/>
                          </a:solidFill>
                          <a:ln>
                            <a:solidFill>
                              <a:srgbClr val="E97BC4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5E6C3D1F" id="Group 118" o:spid="_x0000_s1026" style="position:absolute;margin-left:5.25pt;margin-top:5.2pt;width:106.35pt;height:110.2pt;z-index:252261376" coordsize="13504,13997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">
                <v:group id="Group 120" o:spid="_x0000_s1027" style="position:absolute;width:13504;height:13997" coordsize="12166,13473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ABxxjzFAAAA3AAA&#10;AA8AAAAAAAAAAAAAAAAAqgIAAGRycy9kb3ducmV2LnhtbFBLBQYAAAAABAAEAPoAAACcAwAAAAA=&#10;">
                  <v:shape id="Picture 123" o:spid="_x0000_s1028" type="#_x0000_t75" style="position:absolute;width:12166;height:12166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">
                    <v:imagedata r:id="rId67" o:title=""/>
                    <v:path arrowok="t"/>
                  </v:shape>
                  <v:line id="Straight Connector 128" o:spid="_x0000_s1029" style="position:absolute;visibility:visible;mso-wrap-style:square" from="5979,9567" to="5979,11002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" strokecolor="black [3200]" strokeweight="1pt">
                    <v:stroke joinstyle="miter"/>
                  </v:line>
                  <v:oval id="Oval 130" o:spid="_x0000_s1030" style="position:absolute;left:4801;top:10983;width:2484;height:2490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K+PvDMUA&#10;AADcAAAADwAAAGRycy9kb3ducmV2LnhtbESPQWvCQBCF70L/wzJCL0E3URCJriIWW6/GQvE2ZMck&#10;mJ1Ns1tN/71zKPQ2w3vz3jfr7eBadac+NJ4NZNMUFHHpbcOVgc/zYbIEFSKyxdYzGfilANvNy2iN&#10;ufUPPtG9iJWSEA45Gqhj7HKtQ1mTwzD1HbFoV987jLL2lbY9PiTctXqWpgvtsGFpqLGjfU3lrfhx&#10;Bj6SU3abzZNL8rX07vD+tv/OdGHM63jYrUBFGuK/+e/6aAV/LvjyjEygN08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Ar4+8MxQAAANwAAAAPAAAAAAAAAAAAAAAAAJgCAABkcnMv&#10;ZG93bnJldi54bWxQSwUGAAAAAAQABAD1AAAAigMAAAAA&#10;" filled="f" strokecolor="#ffd966 [1943]" strokeweight="1pt">
                    <v:stroke joinstyle="miter"/>
                  </v:oval>
                </v:group>
                <v:line id="Straight Connector 131" o:spid="_x0000_s1031" style="position:absolute;flip:x;visibility:visible;mso-wrap-style:square" from="3810,9096" to="4953,10525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" strokecolor="black [3213]">
                  <v:stroke joinstyle="miter"/>
                </v:line>
                <v:oval id="Oval 132" o:spid="_x0000_s1032" style="position:absolute;left:2143;top:9858;width:2286;height:2330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HvfrusQA&#10;AADcAAAADwAAAGRycy9kb3ducmV2LnhtbERPTWvCQBC9F/oflil4Ed00FpHoGmLAIj0UTHvJbciO&#10;STA7G7Nbk/77bqHQ2zze5+zSyXTiToNrLSt4XkYgiCurW64VfH4cFxsQziNr7CyTgm9ykO4fH3aY&#10;aDvyme6Fr0UIYZeggsb7PpHSVQ0ZdEvbEwfuYgeDPsChlnrAMYSbTsZRtJYGWw4NDfaUN1Rdiy+j&#10;YBr1S13cDvK1HN90Ni/fy3wzV2r2NGVbEJ4m/y/+c590mL+K4feZcIHc/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B7367rEAAAA3AAAAA8AAAAAAAAAAAAAAAAAmAIAAGRycy9k&#10;b3ducmV2LnhtbFBLBQYAAAAABAAEAPUAAACJAwAAAAA=&#10;" fillcolor="white [3212]" strokecolor="#e97bc4" strokeweight="1pt">
                  <v:stroke joinstyle="miter"/>
                </v:oval>
              </v:group>
            </w:pict>
          </mc:Fallback>
        </mc:AlternateContent>
      </w:r>
    </w:p>
    <w:p w14:paraId="15352A78" w14:textId="69156FCA" w:rsidR="002F6E35" w:rsidRPr="003808E3" w:rsidRDefault="00E96EAE" w:rsidP="00DB5F70">
      <w:pPr>
        <w:tabs>
          <w:tab w:val="left" w:pos="4680"/>
        </w:tabs>
        <w:spacing w:after="0" w:line="360" w:lineRule="auto"/>
        <w:ind w:left="3600"/>
        <w:rPr>
          <w:rFonts w:ascii="Arial" w:hAnsi="Arial" w:cs="Arial"/>
          <w:sz w:val="32"/>
          <w:szCs w:val="32"/>
          <w:lang w:val="en-NZ"/>
        </w:rPr>
      </w:pPr>
      <w:r w:rsidRPr="003808E3">
        <w:rPr>
          <w:rFonts w:ascii="Arial" w:hAnsi="Arial" w:cs="Arial"/>
          <w:sz w:val="32"/>
          <w:szCs w:val="32"/>
          <w:lang w:val="en-NZ"/>
        </w:rPr>
        <w:t xml:space="preserve">The order we put the </w:t>
      </w:r>
      <w:r w:rsidR="00B07267">
        <w:rPr>
          <w:rFonts w:ascii="Arial" w:hAnsi="Arial" w:cs="Arial"/>
          <w:sz w:val="32"/>
          <w:szCs w:val="32"/>
          <w:lang w:val="en-NZ"/>
        </w:rPr>
        <w:t>priority areas</w:t>
      </w:r>
      <w:r w:rsidRPr="003808E3">
        <w:rPr>
          <w:rFonts w:ascii="Arial" w:hAnsi="Arial" w:cs="Arial"/>
          <w:sz w:val="32"/>
          <w:szCs w:val="32"/>
          <w:lang w:val="en-NZ"/>
        </w:rPr>
        <w:t xml:space="preserve"> in does not mean that </w:t>
      </w:r>
      <w:r w:rsidR="00B07267">
        <w:rPr>
          <w:rFonts w:ascii="Arial" w:hAnsi="Arial" w:cs="Arial"/>
          <w:sz w:val="32"/>
          <w:szCs w:val="32"/>
          <w:lang w:val="en-NZ"/>
        </w:rPr>
        <w:t xml:space="preserve">priority </w:t>
      </w:r>
      <w:r w:rsidRPr="003808E3">
        <w:rPr>
          <w:rFonts w:ascii="Arial" w:hAnsi="Arial" w:cs="Arial"/>
          <w:sz w:val="32"/>
          <w:szCs w:val="32"/>
          <w:lang w:val="en-NZ"/>
        </w:rPr>
        <w:t xml:space="preserve">1 is more important than the others. </w:t>
      </w:r>
    </w:p>
    <w:p w14:paraId="33AB0CA5" w14:textId="68D1033E" w:rsidR="00666AD1" w:rsidRPr="003808E3" w:rsidRDefault="00666AD1" w:rsidP="00DB5F70">
      <w:pPr>
        <w:tabs>
          <w:tab w:val="left" w:pos="4680"/>
        </w:tabs>
        <w:spacing w:after="0" w:line="360" w:lineRule="auto"/>
        <w:ind w:left="3600"/>
        <w:rPr>
          <w:rFonts w:ascii="Arial" w:hAnsi="Arial" w:cs="Arial"/>
          <w:sz w:val="32"/>
          <w:szCs w:val="32"/>
          <w:lang w:val="en-NZ"/>
        </w:rPr>
      </w:pPr>
    </w:p>
    <w:p w14:paraId="4410E19E" w14:textId="35765A75" w:rsidR="00262564" w:rsidRPr="003808E3" w:rsidRDefault="001214D6" w:rsidP="00DB5F70">
      <w:pPr>
        <w:tabs>
          <w:tab w:val="left" w:pos="4680"/>
        </w:tabs>
        <w:spacing w:after="0" w:line="360" w:lineRule="auto"/>
        <w:ind w:left="3600"/>
        <w:rPr>
          <w:rFonts w:ascii="Arial" w:hAnsi="Arial" w:cs="Arial"/>
          <w:sz w:val="32"/>
          <w:szCs w:val="32"/>
          <w:lang w:val="en-NZ"/>
        </w:rPr>
      </w:pPr>
      <w:r>
        <w:rPr>
          <w:rFonts w:ascii="Arial" w:hAnsi="Arial" w:cs="Arial"/>
          <w:noProof/>
          <w:sz w:val="32"/>
          <w:szCs w:val="32"/>
          <w:lang w:val="en-NZ" w:eastAsia="en-NZ"/>
        </w:rPr>
        <w:drawing>
          <wp:anchor distT="0" distB="0" distL="114300" distR="114300" simplePos="0" relativeHeight="252265472" behindDoc="0" locked="0" layoutInCell="1" allowOverlap="1" wp14:anchorId="1377EBBB" wp14:editId="00D00683">
            <wp:simplePos x="0" y="0"/>
            <wp:positionH relativeFrom="margin">
              <wp:posOffset>79320</wp:posOffset>
            </wp:positionH>
            <wp:positionV relativeFrom="paragraph">
              <wp:posOffset>15875</wp:posOffset>
            </wp:positionV>
            <wp:extent cx="1389767" cy="1389767"/>
            <wp:effectExtent l="0" t="0" r="1270" b="0"/>
            <wp:wrapNone/>
            <wp:docPr id="139" name="Picture 1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7"/>
                    <pic:cNvPicPr>
                      <a:picLocks noChangeAspect="1" noChangeArrowheads="1"/>
                    </pic:cNvPicPr>
                  </pic:nvPicPr>
                  <pic:blipFill>
                    <a:blip r:embed="rId9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89767" cy="138976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6AC55C5" w14:textId="69FB31CE" w:rsidR="00345DB9" w:rsidRPr="003808E3" w:rsidRDefault="00666AD1" w:rsidP="00DB5F70">
      <w:pPr>
        <w:tabs>
          <w:tab w:val="left" w:pos="4680"/>
        </w:tabs>
        <w:spacing w:after="0" w:line="360" w:lineRule="auto"/>
        <w:ind w:left="3600"/>
        <w:rPr>
          <w:rFonts w:ascii="Arial" w:hAnsi="Arial" w:cs="Arial"/>
          <w:sz w:val="32"/>
          <w:szCs w:val="32"/>
          <w:lang w:val="en-NZ"/>
        </w:rPr>
      </w:pPr>
      <w:r w:rsidRPr="003808E3">
        <w:rPr>
          <w:rFonts w:ascii="Arial" w:hAnsi="Arial" w:cs="Arial"/>
          <w:sz w:val="32"/>
          <w:szCs w:val="32"/>
          <w:lang w:val="en-NZ"/>
        </w:rPr>
        <w:t xml:space="preserve">All the </w:t>
      </w:r>
      <w:r w:rsidR="00B07267">
        <w:rPr>
          <w:rFonts w:ascii="Arial" w:hAnsi="Arial" w:cs="Arial"/>
          <w:sz w:val="32"/>
          <w:szCs w:val="32"/>
          <w:lang w:val="en-NZ"/>
        </w:rPr>
        <w:t>priority areas</w:t>
      </w:r>
      <w:r w:rsidRPr="003808E3">
        <w:rPr>
          <w:rFonts w:ascii="Arial" w:hAnsi="Arial" w:cs="Arial"/>
          <w:sz w:val="32"/>
          <w:szCs w:val="32"/>
          <w:lang w:val="en-NZ"/>
        </w:rPr>
        <w:t xml:space="preserve"> </w:t>
      </w:r>
      <w:r w:rsidR="008B00C4" w:rsidRPr="003808E3">
        <w:rPr>
          <w:rFonts w:ascii="Arial" w:hAnsi="Arial" w:cs="Arial"/>
          <w:sz w:val="32"/>
          <w:szCs w:val="32"/>
          <w:lang w:val="en-NZ"/>
        </w:rPr>
        <w:t xml:space="preserve">have the same </w:t>
      </w:r>
      <w:r w:rsidRPr="003808E3">
        <w:rPr>
          <w:rFonts w:ascii="Arial" w:hAnsi="Arial" w:cs="Arial"/>
          <w:sz w:val="32"/>
          <w:szCs w:val="32"/>
          <w:lang w:val="en-NZ"/>
        </w:rPr>
        <w:t>importan</w:t>
      </w:r>
      <w:r w:rsidR="008B00C4" w:rsidRPr="003808E3">
        <w:rPr>
          <w:rFonts w:ascii="Arial" w:hAnsi="Arial" w:cs="Arial"/>
          <w:sz w:val="32"/>
          <w:szCs w:val="32"/>
          <w:lang w:val="en-NZ"/>
        </w:rPr>
        <w:t>c</w:t>
      </w:r>
      <w:r w:rsidR="00345DB9" w:rsidRPr="003808E3">
        <w:rPr>
          <w:rFonts w:ascii="Arial" w:hAnsi="Arial" w:cs="Arial"/>
          <w:sz w:val="32"/>
          <w:szCs w:val="32"/>
          <w:lang w:val="en-NZ"/>
        </w:rPr>
        <w:t>e</w:t>
      </w:r>
      <w:r w:rsidRPr="003808E3">
        <w:rPr>
          <w:rFonts w:ascii="Arial" w:hAnsi="Arial" w:cs="Arial"/>
          <w:sz w:val="32"/>
          <w:szCs w:val="32"/>
          <w:lang w:val="en-NZ"/>
        </w:rPr>
        <w:t>.</w:t>
      </w:r>
    </w:p>
    <w:p w14:paraId="1F916BFF" w14:textId="77777777" w:rsidR="0072700C" w:rsidRPr="003808E3" w:rsidRDefault="0072700C" w:rsidP="00DB5F70">
      <w:pPr>
        <w:tabs>
          <w:tab w:val="left" w:pos="4680"/>
        </w:tabs>
        <w:spacing w:after="0" w:line="360" w:lineRule="auto"/>
        <w:ind w:left="3600"/>
        <w:rPr>
          <w:rFonts w:ascii="Arial" w:hAnsi="Arial" w:cs="Arial"/>
          <w:sz w:val="32"/>
          <w:szCs w:val="32"/>
          <w:lang w:val="en-NZ"/>
        </w:rPr>
      </w:pPr>
      <w:r w:rsidRPr="003808E3">
        <w:rPr>
          <w:rFonts w:ascii="Arial" w:hAnsi="Arial" w:cs="Arial"/>
          <w:sz w:val="32"/>
          <w:szCs w:val="32"/>
          <w:lang w:val="en-NZ"/>
        </w:rPr>
        <w:br w:type="page"/>
      </w:r>
    </w:p>
    <w:p w14:paraId="28E8D554" w14:textId="64472B2D" w:rsidR="00E27A77" w:rsidRPr="003808E3" w:rsidRDefault="00376259" w:rsidP="00DB5F70">
      <w:pPr>
        <w:pStyle w:val="Heading2"/>
        <w:tabs>
          <w:tab w:val="left" w:pos="4680"/>
        </w:tabs>
        <w:spacing w:before="0" w:line="360" w:lineRule="auto"/>
        <w:jc w:val="center"/>
        <w:rPr>
          <w:rFonts w:ascii="Arial" w:hAnsi="Arial" w:cs="Arial"/>
          <w:b/>
          <w:bCs/>
          <w:color w:val="auto"/>
          <w:sz w:val="40"/>
          <w:szCs w:val="40"/>
          <w:lang w:val="en-NZ"/>
        </w:rPr>
      </w:pPr>
      <w:r w:rsidRPr="003808E3">
        <w:rPr>
          <w:rFonts w:ascii="Arial" w:hAnsi="Arial" w:cs="Arial"/>
          <w:b/>
          <w:bCs/>
          <w:noProof/>
          <w:color w:val="auto"/>
          <w:sz w:val="40"/>
          <w:szCs w:val="40"/>
          <w:lang w:val="en-NZ" w:eastAsia="en-NZ"/>
        </w:rPr>
        <w:lastRenderedPageBreak/>
        <mc:AlternateContent>
          <mc:Choice Requires="wps">
            <w:drawing>
              <wp:anchor distT="0" distB="0" distL="114300" distR="114300" simplePos="0" relativeHeight="251704320" behindDoc="0" locked="0" layoutInCell="1" allowOverlap="1" wp14:anchorId="019C9D28" wp14:editId="7AA89CD3">
                <wp:simplePos x="0" y="0"/>
                <wp:positionH relativeFrom="margin">
                  <wp:align>left</wp:align>
                </wp:positionH>
                <wp:positionV relativeFrom="paragraph">
                  <wp:posOffset>-161364</wp:posOffset>
                </wp:positionV>
                <wp:extent cx="6010835" cy="995083"/>
                <wp:effectExtent l="0" t="0" r="9525" b="0"/>
                <wp:wrapNone/>
                <wp:docPr id="40" name="AutoShape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6010835" cy="995083"/>
                        </a:xfrm>
                        <a:custGeom>
                          <a:avLst/>
                          <a:gdLst>
                            <a:gd name="T0" fmla="*/ 98 w 9113"/>
                            <a:gd name="T1" fmla="*/ 1186 h 1224"/>
                            <a:gd name="T2" fmla="*/ 17 w 9113"/>
                            <a:gd name="T3" fmla="*/ 1087 h 1224"/>
                            <a:gd name="T4" fmla="*/ 10 w 9113"/>
                            <a:gd name="T5" fmla="*/ 156 h 1224"/>
                            <a:gd name="T6" fmla="*/ 82 w 9113"/>
                            <a:gd name="T7" fmla="*/ 50 h 1224"/>
                            <a:gd name="T8" fmla="*/ 8911 w 9113"/>
                            <a:gd name="T9" fmla="*/ 0 h 1224"/>
                            <a:gd name="T10" fmla="*/ 9042 w 9113"/>
                            <a:gd name="T11" fmla="*/ 60 h 1224"/>
                            <a:gd name="T12" fmla="*/ 158 w 9113"/>
                            <a:gd name="T13" fmla="*/ 72 h 1224"/>
                            <a:gd name="T14" fmla="*/ 121 w 9113"/>
                            <a:gd name="T15" fmla="*/ 96 h 1224"/>
                            <a:gd name="T16" fmla="*/ 86 w 9113"/>
                            <a:gd name="T17" fmla="*/ 132 h 1224"/>
                            <a:gd name="T18" fmla="*/ 69 w 9113"/>
                            <a:gd name="T19" fmla="*/ 173 h 1224"/>
                            <a:gd name="T20" fmla="*/ 60 w 9113"/>
                            <a:gd name="T21" fmla="*/ 1018 h 1224"/>
                            <a:gd name="T22" fmla="*/ 73 w 9113"/>
                            <a:gd name="T23" fmla="*/ 1063 h 1224"/>
                            <a:gd name="T24" fmla="*/ 96 w 9113"/>
                            <a:gd name="T25" fmla="*/ 1104 h 1224"/>
                            <a:gd name="T26" fmla="*/ 134 w 9113"/>
                            <a:gd name="T27" fmla="*/ 1138 h 1224"/>
                            <a:gd name="T28" fmla="*/ 178 w 9113"/>
                            <a:gd name="T29" fmla="*/ 1157 h 1224"/>
                            <a:gd name="T30" fmla="*/ 9031 w 9113"/>
                            <a:gd name="T31" fmla="*/ 1174 h 1224"/>
                            <a:gd name="T32" fmla="*/ 8981 w 9113"/>
                            <a:gd name="T33" fmla="*/ 89 h 1224"/>
                            <a:gd name="T34" fmla="*/ 8940 w 9113"/>
                            <a:gd name="T35" fmla="*/ 67 h 1224"/>
                            <a:gd name="T36" fmla="*/ 9062 w 9113"/>
                            <a:gd name="T37" fmla="*/ 82 h 1224"/>
                            <a:gd name="T38" fmla="*/ 136 w 9113"/>
                            <a:gd name="T39" fmla="*/ 86 h 1224"/>
                            <a:gd name="T40" fmla="*/ 8993 w 9113"/>
                            <a:gd name="T41" fmla="*/ 96 h 1224"/>
                            <a:gd name="T42" fmla="*/ 9006 w 9113"/>
                            <a:gd name="T43" fmla="*/ 107 h 1224"/>
                            <a:gd name="T44" fmla="*/ 9006 w 9113"/>
                            <a:gd name="T45" fmla="*/ 107 h 1224"/>
                            <a:gd name="T46" fmla="*/ 9006 w 9113"/>
                            <a:gd name="T47" fmla="*/ 107 h 1224"/>
                            <a:gd name="T48" fmla="*/ 9079 w 9113"/>
                            <a:gd name="T49" fmla="*/ 106 h 1224"/>
                            <a:gd name="T50" fmla="*/ 9080 w 9113"/>
                            <a:gd name="T51" fmla="*/ 108 h 1224"/>
                            <a:gd name="T52" fmla="*/ 96 w 9113"/>
                            <a:gd name="T53" fmla="*/ 120 h 1224"/>
                            <a:gd name="T54" fmla="*/ 9094 w 9113"/>
                            <a:gd name="T55" fmla="*/ 132 h 1224"/>
                            <a:gd name="T56" fmla="*/ 9024 w 9113"/>
                            <a:gd name="T57" fmla="*/ 130 h 1224"/>
                            <a:gd name="T58" fmla="*/ 9034 w 9113"/>
                            <a:gd name="T59" fmla="*/ 146 h 1224"/>
                            <a:gd name="T60" fmla="*/ 9041 w 9113"/>
                            <a:gd name="T61" fmla="*/ 161 h 1224"/>
                            <a:gd name="T62" fmla="*/ 72 w 9113"/>
                            <a:gd name="T63" fmla="*/ 161 h 1224"/>
                            <a:gd name="T64" fmla="*/ 9104 w 9113"/>
                            <a:gd name="T65" fmla="*/ 161 h 1224"/>
                            <a:gd name="T66" fmla="*/ 69 w 9113"/>
                            <a:gd name="T67" fmla="*/ 173 h 1224"/>
                            <a:gd name="T68" fmla="*/ 9110 w 9113"/>
                            <a:gd name="T69" fmla="*/ 190 h 1224"/>
                            <a:gd name="T70" fmla="*/ 62 w 9113"/>
                            <a:gd name="T71" fmla="*/ 192 h 1224"/>
                            <a:gd name="T72" fmla="*/ 9053 w 9113"/>
                            <a:gd name="T73" fmla="*/ 206 h 1224"/>
                            <a:gd name="T74" fmla="*/ 9113 w 9113"/>
                            <a:gd name="T75" fmla="*/ 1018 h 1224"/>
                            <a:gd name="T76" fmla="*/ 60 w 9113"/>
                            <a:gd name="T77" fmla="*/ 1018 h 1224"/>
                            <a:gd name="T78" fmla="*/ 9053 w 9113"/>
                            <a:gd name="T79" fmla="*/ 1018 h 1224"/>
                            <a:gd name="T80" fmla="*/ 62 w 9113"/>
                            <a:gd name="T81" fmla="*/ 1032 h 1224"/>
                            <a:gd name="T82" fmla="*/ 9110 w 9113"/>
                            <a:gd name="T83" fmla="*/ 1034 h 1224"/>
                            <a:gd name="T84" fmla="*/ 68 w 9113"/>
                            <a:gd name="T85" fmla="*/ 1051 h 1224"/>
                            <a:gd name="T86" fmla="*/ 9041 w 9113"/>
                            <a:gd name="T87" fmla="*/ 1063 h 1224"/>
                            <a:gd name="T88" fmla="*/ 9099 w 9113"/>
                            <a:gd name="T89" fmla="*/ 1080 h 1224"/>
                            <a:gd name="T90" fmla="*/ 81 w 9113"/>
                            <a:gd name="T91" fmla="*/ 1080 h 1224"/>
                            <a:gd name="T92" fmla="*/ 9034 w 9113"/>
                            <a:gd name="T93" fmla="*/ 1080 h 1224"/>
                            <a:gd name="T94" fmla="*/ 89 w 9113"/>
                            <a:gd name="T95" fmla="*/ 1094 h 1224"/>
                            <a:gd name="T96" fmla="*/ 9094 w 9113"/>
                            <a:gd name="T97" fmla="*/ 1092 h 1224"/>
                            <a:gd name="T98" fmla="*/ 96 w 9113"/>
                            <a:gd name="T99" fmla="*/ 1104 h 1224"/>
                            <a:gd name="T100" fmla="*/ 9086 w 9113"/>
                            <a:gd name="T101" fmla="*/ 1106 h 1224"/>
                            <a:gd name="T102" fmla="*/ 9073 w 9113"/>
                            <a:gd name="T103" fmla="*/ 1128 h 1224"/>
                            <a:gd name="T104" fmla="*/ 9073 w 9113"/>
                            <a:gd name="T105" fmla="*/ 1128 h 1224"/>
                            <a:gd name="T106" fmla="*/ 8978 w 9113"/>
                            <a:gd name="T107" fmla="*/ 1138 h 1224"/>
                            <a:gd name="T108" fmla="*/ 134 w 9113"/>
                            <a:gd name="T109" fmla="*/ 1138 h 1224"/>
                            <a:gd name="T110" fmla="*/ 8921 w 9113"/>
                            <a:gd name="T111" fmla="*/ 1162 h 1224"/>
                            <a:gd name="T112" fmla="*/ 8966 w 9113"/>
                            <a:gd name="T113" fmla="*/ 1145 h 1224"/>
                            <a:gd name="T114" fmla="*/ 9042 w 9113"/>
                            <a:gd name="T115" fmla="*/ 1164 h 1224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  <a:cxn ang="0">
                              <a:pos x="T54" y="T55"/>
                            </a:cxn>
                            <a:cxn ang="0">
                              <a:pos x="T56" y="T57"/>
                            </a:cxn>
                            <a:cxn ang="0">
                              <a:pos x="T58" y="T59"/>
                            </a:cxn>
                            <a:cxn ang="0">
                              <a:pos x="T60" y="T61"/>
                            </a:cxn>
                            <a:cxn ang="0">
                              <a:pos x="T62" y="T63"/>
                            </a:cxn>
                            <a:cxn ang="0">
                              <a:pos x="T64" y="T65"/>
                            </a:cxn>
                            <a:cxn ang="0">
                              <a:pos x="T66" y="T67"/>
                            </a:cxn>
                            <a:cxn ang="0">
                              <a:pos x="T68" y="T69"/>
                            </a:cxn>
                            <a:cxn ang="0">
                              <a:pos x="T70" y="T71"/>
                            </a:cxn>
                            <a:cxn ang="0">
                              <a:pos x="T72" y="T73"/>
                            </a:cxn>
                            <a:cxn ang="0">
                              <a:pos x="T74" y="T75"/>
                            </a:cxn>
                            <a:cxn ang="0">
                              <a:pos x="T76" y="T77"/>
                            </a:cxn>
                            <a:cxn ang="0">
                              <a:pos x="T78" y="T79"/>
                            </a:cxn>
                            <a:cxn ang="0">
                              <a:pos x="T80" y="T81"/>
                            </a:cxn>
                            <a:cxn ang="0">
                              <a:pos x="T82" y="T83"/>
                            </a:cxn>
                            <a:cxn ang="0">
                              <a:pos x="T84" y="T85"/>
                            </a:cxn>
                            <a:cxn ang="0">
                              <a:pos x="T86" y="T87"/>
                            </a:cxn>
                            <a:cxn ang="0">
                              <a:pos x="T88" y="T89"/>
                            </a:cxn>
                            <a:cxn ang="0">
                              <a:pos x="T90" y="T91"/>
                            </a:cxn>
                            <a:cxn ang="0">
                              <a:pos x="T92" y="T93"/>
                            </a:cxn>
                            <a:cxn ang="0">
                              <a:pos x="T94" y="T95"/>
                            </a:cxn>
                            <a:cxn ang="0">
                              <a:pos x="T96" y="T97"/>
                            </a:cxn>
                            <a:cxn ang="0">
                              <a:pos x="T98" y="T99"/>
                            </a:cxn>
                            <a:cxn ang="0">
                              <a:pos x="T100" y="T101"/>
                            </a:cxn>
                            <a:cxn ang="0">
                              <a:pos x="T102" y="T103"/>
                            </a:cxn>
                            <a:cxn ang="0">
                              <a:pos x="T104" y="T105"/>
                            </a:cxn>
                            <a:cxn ang="0">
                              <a:pos x="T106" y="T107"/>
                            </a:cxn>
                            <a:cxn ang="0">
                              <a:pos x="T108" y="T109"/>
                            </a:cxn>
                            <a:cxn ang="0">
                              <a:pos x="T110" y="T111"/>
                            </a:cxn>
                            <a:cxn ang="0">
                              <a:pos x="T112" y="T113"/>
                            </a:cxn>
                            <a:cxn ang="0">
                              <a:pos x="T114" y="T115"/>
                            </a:cxn>
                          </a:cxnLst>
                          <a:rect l="0" t="0" r="r" b="b"/>
                          <a:pathLst>
                            <a:path w="9113" h="1224">
                              <a:moveTo>
                                <a:pt x="8911" y="1224"/>
                              </a:moveTo>
                              <a:lnTo>
                                <a:pt x="202" y="1224"/>
                              </a:lnTo>
                              <a:lnTo>
                                <a:pt x="158" y="1214"/>
                              </a:lnTo>
                              <a:lnTo>
                                <a:pt x="137" y="1207"/>
                              </a:lnTo>
                              <a:lnTo>
                                <a:pt x="118" y="1198"/>
                              </a:lnTo>
                              <a:lnTo>
                                <a:pt x="98" y="1186"/>
                              </a:lnTo>
                              <a:lnTo>
                                <a:pt x="82" y="1174"/>
                              </a:lnTo>
                              <a:lnTo>
                                <a:pt x="65" y="1159"/>
                              </a:lnTo>
                              <a:lnTo>
                                <a:pt x="50" y="1142"/>
                              </a:lnTo>
                              <a:lnTo>
                                <a:pt x="38" y="1126"/>
                              </a:lnTo>
                              <a:lnTo>
                                <a:pt x="26" y="1106"/>
                              </a:lnTo>
                              <a:lnTo>
                                <a:pt x="17" y="1087"/>
                              </a:lnTo>
                              <a:lnTo>
                                <a:pt x="10" y="1068"/>
                              </a:lnTo>
                              <a:lnTo>
                                <a:pt x="5" y="1046"/>
                              </a:lnTo>
                              <a:lnTo>
                                <a:pt x="0" y="1022"/>
                              </a:lnTo>
                              <a:lnTo>
                                <a:pt x="0" y="202"/>
                              </a:lnTo>
                              <a:lnTo>
                                <a:pt x="5" y="178"/>
                              </a:lnTo>
                              <a:lnTo>
                                <a:pt x="10" y="156"/>
                              </a:lnTo>
                              <a:lnTo>
                                <a:pt x="17" y="137"/>
                              </a:lnTo>
                              <a:lnTo>
                                <a:pt x="26" y="118"/>
                              </a:lnTo>
                              <a:lnTo>
                                <a:pt x="38" y="98"/>
                              </a:lnTo>
                              <a:lnTo>
                                <a:pt x="50" y="82"/>
                              </a:lnTo>
                              <a:lnTo>
                                <a:pt x="65" y="65"/>
                              </a:lnTo>
                              <a:lnTo>
                                <a:pt x="82" y="50"/>
                              </a:lnTo>
                              <a:lnTo>
                                <a:pt x="98" y="38"/>
                              </a:lnTo>
                              <a:lnTo>
                                <a:pt x="118" y="26"/>
                              </a:lnTo>
                              <a:lnTo>
                                <a:pt x="137" y="17"/>
                              </a:lnTo>
                              <a:lnTo>
                                <a:pt x="158" y="10"/>
                              </a:lnTo>
                              <a:lnTo>
                                <a:pt x="202" y="0"/>
                              </a:lnTo>
                              <a:lnTo>
                                <a:pt x="8911" y="0"/>
                              </a:lnTo>
                              <a:lnTo>
                                <a:pt x="8954" y="10"/>
                              </a:lnTo>
                              <a:lnTo>
                                <a:pt x="8976" y="17"/>
                              </a:lnTo>
                              <a:lnTo>
                                <a:pt x="8995" y="26"/>
                              </a:lnTo>
                              <a:lnTo>
                                <a:pt x="9014" y="38"/>
                              </a:lnTo>
                              <a:lnTo>
                                <a:pt x="9031" y="50"/>
                              </a:lnTo>
                              <a:lnTo>
                                <a:pt x="9042" y="60"/>
                              </a:lnTo>
                              <a:lnTo>
                                <a:pt x="209" y="60"/>
                              </a:lnTo>
                              <a:lnTo>
                                <a:pt x="190" y="62"/>
                              </a:lnTo>
                              <a:lnTo>
                                <a:pt x="192" y="62"/>
                              </a:lnTo>
                              <a:lnTo>
                                <a:pt x="173" y="67"/>
                              </a:lnTo>
                              <a:lnTo>
                                <a:pt x="178" y="67"/>
                              </a:lnTo>
                              <a:lnTo>
                                <a:pt x="158" y="72"/>
                              </a:lnTo>
                              <a:lnTo>
                                <a:pt x="161" y="72"/>
                              </a:lnTo>
                              <a:lnTo>
                                <a:pt x="144" y="79"/>
                              </a:lnTo>
                              <a:lnTo>
                                <a:pt x="146" y="79"/>
                              </a:lnTo>
                              <a:lnTo>
                                <a:pt x="136" y="86"/>
                              </a:lnTo>
                              <a:lnTo>
                                <a:pt x="134" y="86"/>
                              </a:lnTo>
                              <a:lnTo>
                                <a:pt x="121" y="96"/>
                              </a:lnTo>
                              <a:lnTo>
                                <a:pt x="120" y="96"/>
                              </a:lnTo>
                              <a:lnTo>
                                <a:pt x="110" y="106"/>
                              </a:lnTo>
                              <a:lnTo>
                                <a:pt x="108" y="106"/>
                              </a:lnTo>
                              <a:lnTo>
                                <a:pt x="96" y="120"/>
                              </a:lnTo>
                              <a:lnTo>
                                <a:pt x="86" y="132"/>
                              </a:lnTo>
                              <a:lnTo>
                                <a:pt x="87" y="132"/>
                              </a:lnTo>
                              <a:lnTo>
                                <a:pt x="81" y="144"/>
                              </a:lnTo>
                              <a:lnTo>
                                <a:pt x="79" y="144"/>
                              </a:lnTo>
                              <a:lnTo>
                                <a:pt x="72" y="161"/>
                              </a:lnTo>
                              <a:lnTo>
                                <a:pt x="74" y="161"/>
                              </a:lnTo>
                              <a:lnTo>
                                <a:pt x="69" y="173"/>
                              </a:lnTo>
                              <a:lnTo>
                                <a:pt x="67" y="173"/>
                              </a:lnTo>
                              <a:lnTo>
                                <a:pt x="63" y="190"/>
                              </a:lnTo>
                              <a:lnTo>
                                <a:pt x="62" y="190"/>
                              </a:lnTo>
                              <a:lnTo>
                                <a:pt x="60" y="206"/>
                              </a:lnTo>
                              <a:lnTo>
                                <a:pt x="60" y="1018"/>
                              </a:lnTo>
                              <a:lnTo>
                                <a:pt x="62" y="1034"/>
                              </a:lnTo>
                              <a:lnTo>
                                <a:pt x="63" y="1034"/>
                              </a:lnTo>
                              <a:lnTo>
                                <a:pt x="67" y="1051"/>
                              </a:lnTo>
                              <a:lnTo>
                                <a:pt x="68" y="1051"/>
                              </a:lnTo>
                              <a:lnTo>
                                <a:pt x="73" y="1063"/>
                              </a:lnTo>
                              <a:lnTo>
                                <a:pt x="72" y="1063"/>
                              </a:lnTo>
                              <a:lnTo>
                                <a:pt x="79" y="1080"/>
                              </a:lnTo>
                              <a:lnTo>
                                <a:pt x="81" y="1080"/>
                              </a:lnTo>
                              <a:lnTo>
                                <a:pt x="87" y="1092"/>
                              </a:lnTo>
                              <a:lnTo>
                                <a:pt x="86" y="1092"/>
                              </a:lnTo>
                              <a:lnTo>
                                <a:pt x="96" y="1104"/>
                              </a:lnTo>
                              <a:lnTo>
                                <a:pt x="108" y="1118"/>
                              </a:lnTo>
                              <a:lnTo>
                                <a:pt x="110" y="1118"/>
                              </a:lnTo>
                              <a:lnTo>
                                <a:pt x="120" y="1128"/>
                              </a:lnTo>
                              <a:lnTo>
                                <a:pt x="121" y="1128"/>
                              </a:lnTo>
                              <a:lnTo>
                                <a:pt x="134" y="1138"/>
                              </a:lnTo>
                              <a:lnTo>
                                <a:pt x="136" y="1138"/>
                              </a:lnTo>
                              <a:lnTo>
                                <a:pt x="146" y="1145"/>
                              </a:lnTo>
                              <a:lnTo>
                                <a:pt x="144" y="1145"/>
                              </a:lnTo>
                              <a:lnTo>
                                <a:pt x="161" y="1152"/>
                              </a:lnTo>
                              <a:lnTo>
                                <a:pt x="158" y="1152"/>
                              </a:lnTo>
                              <a:lnTo>
                                <a:pt x="178" y="1157"/>
                              </a:lnTo>
                              <a:lnTo>
                                <a:pt x="173" y="1157"/>
                              </a:lnTo>
                              <a:lnTo>
                                <a:pt x="192" y="1162"/>
                              </a:lnTo>
                              <a:lnTo>
                                <a:pt x="190" y="1162"/>
                              </a:lnTo>
                              <a:lnTo>
                                <a:pt x="209" y="1164"/>
                              </a:lnTo>
                              <a:lnTo>
                                <a:pt x="9042" y="1164"/>
                              </a:lnTo>
                              <a:lnTo>
                                <a:pt x="9031" y="1174"/>
                              </a:lnTo>
                              <a:lnTo>
                                <a:pt x="9014" y="1186"/>
                              </a:lnTo>
                              <a:lnTo>
                                <a:pt x="8995" y="1198"/>
                              </a:lnTo>
                              <a:lnTo>
                                <a:pt x="8976" y="1207"/>
                              </a:lnTo>
                              <a:lnTo>
                                <a:pt x="8954" y="1214"/>
                              </a:lnTo>
                              <a:lnTo>
                                <a:pt x="8911" y="1224"/>
                              </a:lnTo>
                              <a:close/>
                              <a:moveTo>
                                <a:pt x="8981" y="89"/>
                              </a:moveTo>
                              <a:lnTo>
                                <a:pt x="8966" y="79"/>
                              </a:lnTo>
                              <a:lnTo>
                                <a:pt x="8969" y="79"/>
                              </a:lnTo>
                              <a:lnTo>
                                <a:pt x="8952" y="72"/>
                              </a:lnTo>
                              <a:lnTo>
                                <a:pt x="8954" y="72"/>
                              </a:lnTo>
                              <a:lnTo>
                                <a:pt x="8935" y="67"/>
                              </a:lnTo>
                              <a:lnTo>
                                <a:pt x="8940" y="67"/>
                              </a:lnTo>
                              <a:lnTo>
                                <a:pt x="8921" y="62"/>
                              </a:lnTo>
                              <a:lnTo>
                                <a:pt x="8923" y="62"/>
                              </a:lnTo>
                              <a:lnTo>
                                <a:pt x="8904" y="60"/>
                              </a:lnTo>
                              <a:lnTo>
                                <a:pt x="9042" y="60"/>
                              </a:lnTo>
                              <a:lnTo>
                                <a:pt x="9048" y="65"/>
                              </a:lnTo>
                              <a:lnTo>
                                <a:pt x="9062" y="82"/>
                              </a:lnTo>
                              <a:lnTo>
                                <a:pt x="9066" y="86"/>
                              </a:lnTo>
                              <a:lnTo>
                                <a:pt x="8978" y="86"/>
                              </a:lnTo>
                              <a:lnTo>
                                <a:pt x="8981" y="89"/>
                              </a:lnTo>
                              <a:close/>
                              <a:moveTo>
                                <a:pt x="132" y="89"/>
                              </a:moveTo>
                              <a:lnTo>
                                <a:pt x="134" y="86"/>
                              </a:lnTo>
                              <a:lnTo>
                                <a:pt x="136" y="86"/>
                              </a:lnTo>
                              <a:lnTo>
                                <a:pt x="132" y="89"/>
                              </a:lnTo>
                              <a:close/>
                              <a:moveTo>
                                <a:pt x="8995" y="98"/>
                              </a:moveTo>
                              <a:lnTo>
                                <a:pt x="8978" y="86"/>
                              </a:lnTo>
                              <a:lnTo>
                                <a:pt x="9066" y="86"/>
                              </a:lnTo>
                              <a:lnTo>
                                <a:pt x="9073" y="96"/>
                              </a:lnTo>
                              <a:lnTo>
                                <a:pt x="8993" y="96"/>
                              </a:lnTo>
                              <a:lnTo>
                                <a:pt x="8995" y="98"/>
                              </a:lnTo>
                              <a:close/>
                              <a:moveTo>
                                <a:pt x="118" y="98"/>
                              </a:moveTo>
                              <a:lnTo>
                                <a:pt x="120" y="96"/>
                              </a:lnTo>
                              <a:lnTo>
                                <a:pt x="121" y="96"/>
                              </a:lnTo>
                              <a:lnTo>
                                <a:pt x="118" y="98"/>
                              </a:lnTo>
                              <a:close/>
                              <a:moveTo>
                                <a:pt x="9006" y="107"/>
                              </a:moveTo>
                              <a:lnTo>
                                <a:pt x="8993" y="96"/>
                              </a:lnTo>
                              <a:lnTo>
                                <a:pt x="9073" y="96"/>
                              </a:lnTo>
                              <a:lnTo>
                                <a:pt x="9074" y="98"/>
                              </a:lnTo>
                              <a:lnTo>
                                <a:pt x="9079" y="106"/>
                              </a:lnTo>
                              <a:lnTo>
                                <a:pt x="9005" y="106"/>
                              </a:lnTo>
                              <a:lnTo>
                                <a:pt x="9006" y="107"/>
                              </a:lnTo>
                              <a:close/>
                              <a:moveTo>
                                <a:pt x="108" y="108"/>
                              </a:moveTo>
                              <a:lnTo>
                                <a:pt x="108" y="106"/>
                              </a:lnTo>
                              <a:lnTo>
                                <a:pt x="110" y="106"/>
                              </a:lnTo>
                              <a:lnTo>
                                <a:pt x="108" y="108"/>
                              </a:lnTo>
                              <a:close/>
                              <a:moveTo>
                                <a:pt x="9007" y="108"/>
                              </a:moveTo>
                              <a:lnTo>
                                <a:pt x="9006" y="107"/>
                              </a:lnTo>
                              <a:lnTo>
                                <a:pt x="9005" y="106"/>
                              </a:lnTo>
                              <a:lnTo>
                                <a:pt x="9007" y="108"/>
                              </a:lnTo>
                              <a:close/>
                              <a:moveTo>
                                <a:pt x="9080" y="108"/>
                              </a:moveTo>
                              <a:lnTo>
                                <a:pt x="9007" y="108"/>
                              </a:lnTo>
                              <a:lnTo>
                                <a:pt x="9005" y="106"/>
                              </a:lnTo>
                              <a:lnTo>
                                <a:pt x="9079" y="106"/>
                              </a:lnTo>
                              <a:lnTo>
                                <a:pt x="9080" y="108"/>
                              </a:lnTo>
                              <a:close/>
                              <a:moveTo>
                                <a:pt x="9088" y="120"/>
                              </a:moveTo>
                              <a:lnTo>
                                <a:pt x="9017" y="120"/>
                              </a:lnTo>
                              <a:lnTo>
                                <a:pt x="9006" y="107"/>
                              </a:lnTo>
                              <a:lnTo>
                                <a:pt x="9007" y="108"/>
                              </a:lnTo>
                              <a:lnTo>
                                <a:pt x="9080" y="108"/>
                              </a:lnTo>
                              <a:lnTo>
                                <a:pt x="9086" y="118"/>
                              </a:lnTo>
                              <a:lnTo>
                                <a:pt x="9088" y="120"/>
                              </a:lnTo>
                              <a:close/>
                              <a:moveTo>
                                <a:pt x="96" y="120"/>
                              </a:moveTo>
                              <a:lnTo>
                                <a:pt x="96" y="120"/>
                              </a:lnTo>
                              <a:lnTo>
                                <a:pt x="98" y="118"/>
                              </a:lnTo>
                              <a:lnTo>
                                <a:pt x="96" y="120"/>
                              </a:lnTo>
                              <a:close/>
                              <a:moveTo>
                                <a:pt x="9094" y="132"/>
                              </a:moveTo>
                              <a:lnTo>
                                <a:pt x="9026" y="132"/>
                              </a:lnTo>
                              <a:lnTo>
                                <a:pt x="9014" y="118"/>
                              </a:lnTo>
                              <a:lnTo>
                                <a:pt x="9017" y="120"/>
                              </a:lnTo>
                              <a:lnTo>
                                <a:pt x="9088" y="120"/>
                              </a:lnTo>
                              <a:lnTo>
                                <a:pt x="9094" y="132"/>
                              </a:lnTo>
                              <a:close/>
                              <a:moveTo>
                                <a:pt x="87" y="132"/>
                              </a:moveTo>
                              <a:lnTo>
                                <a:pt x="86" y="132"/>
                              </a:lnTo>
                              <a:lnTo>
                                <a:pt x="89" y="130"/>
                              </a:lnTo>
                              <a:lnTo>
                                <a:pt x="87" y="132"/>
                              </a:lnTo>
                              <a:close/>
                              <a:moveTo>
                                <a:pt x="9034" y="146"/>
                              </a:moveTo>
                              <a:lnTo>
                                <a:pt x="9024" y="130"/>
                              </a:lnTo>
                              <a:lnTo>
                                <a:pt x="9026" y="132"/>
                              </a:lnTo>
                              <a:lnTo>
                                <a:pt x="9094" y="132"/>
                              </a:lnTo>
                              <a:lnTo>
                                <a:pt x="9096" y="137"/>
                              </a:lnTo>
                              <a:lnTo>
                                <a:pt x="9099" y="144"/>
                              </a:lnTo>
                              <a:lnTo>
                                <a:pt x="9034" y="144"/>
                              </a:lnTo>
                              <a:lnTo>
                                <a:pt x="9034" y="146"/>
                              </a:lnTo>
                              <a:close/>
                              <a:moveTo>
                                <a:pt x="79" y="146"/>
                              </a:moveTo>
                              <a:lnTo>
                                <a:pt x="79" y="144"/>
                              </a:lnTo>
                              <a:lnTo>
                                <a:pt x="81" y="144"/>
                              </a:lnTo>
                              <a:lnTo>
                                <a:pt x="79" y="146"/>
                              </a:lnTo>
                              <a:close/>
                              <a:moveTo>
                                <a:pt x="9104" y="161"/>
                              </a:moveTo>
                              <a:lnTo>
                                <a:pt x="9041" y="161"/>
                              </a:lnTo>
                              <a:lnTo>
                                <a:pt x="9034" y="144"/>
                              </a:lnTo>
                              <a:lnTo>
                                <a:pt x="9099" y="144"/>
                              </a:lnTo>
                              <a:lnTo>
                                <a:pt x="9103" y="156"/>
                              </a:lnTo>
                              <a:lnTo>
                                <a:pt x="9104" y="161"/>
                              </a:lnTo>
                              <a:close/>
                              <a:moveTo>
                                <a:pt x="74" y="161"/>
                              </a:moveTo>
                              <a:lnTo>
                                <a:pt x="72" y="161"/>
                              </a:lnTo>
                              <a:lnTo>
                                <a:pt x="74" y="158"/>
                              </a:lnTo>
                              <a:lnTo>
                                <a:pt x="74" y="161"/>
                              </a:lnTo>
                              <a:close/>
                              <a:moveTo>
                                <a:pt x="9046" y="178"/>
                              </a:moveTo>
                              <a:lnTo>
                                <a:pt x="9038" y="158"/>
                              </a:lnTo>
                              <a:lnTo>
                                <a:pt x="9041" y="161"/>
                              </a:lnTo>
                              <a:lnTo>
                                <a:pt x="9104" y="161"/>
                              </a:lnTo>
                              <a:lnTo>
                                <a:pt x="9107" y="173"/>
                              </a:lnTo>
                              <a:lnTo>
                                <a:pt x="9046" y="173"/>
                              </a:lnTo>
                              <a:lnTo>
                                <a:pt x="9046" y="178"/>
                              </a:lnTo>
                              <a:close/>
                              <a:moveTo>
                                <a:pt x="67" y="178"/>
                              </a:moveTo>
                              <a:lnTo>
                                <a:pt x="67" y="173"/>
                              </a:lnTo>
                              <a:lnTo>
                                <a:pt x="69" y="173"/>
                              </a:lnTo>
                              <a:lnTo>
                                <a:pt x="67" y="178"/>
                              </a:lnTo>
                              <a:close/>
                              <a:moveTo>
                                <a:pt x="9050" y="192"/>
                              </a:moveTo>
                              <a:lnTo>
                                <a:pt x="9046" y="173"/>
                              </a:lnTo>
                              <a:lnTo>
                                <a:pt x="9107" y="173"/>
                              </a:lnTo>
                              <a:lnTo>
                                <a:pt x="9108" y="178"/>
                              </a:lnTo>
                              <a:lnTo>
                                <a:pt x="9110" y="190"/>
                              </a:lnTo>
                              <a:lnTo>
                                <a:pt x="9050" y="190"/>
                              </a:lnTo>
                              <a:lnTo>
                                <a:pt x="9050" y="192"/>
                              </a:lnTo>
                              <a:close/>
                              <a:moveTo>
                                <a:pt x="62" y="192"/>
                              </a:moveTo>
                              <a:lnTo>
                                <a:pt x="62" y="190"/>
                              </a:lnTo>
                              <a:lnTo>
                                <a:pt x="63" y="190"/>
                              </a:lnTo>
                              <a:lnTo>
                                <a:pt x="62" y="192"/>
                              </a:lnTo>
                              <a:close/>
                              <a:moveTo>
                                <a:pt x="9053" y="209"/>
                              </a:moveTo>
                              <a:lnTo>
                                <a:pt x="9050" y="190"/>
                              </a:lnTo>
                              <a:lnTo>
                                <a:pt x="9110" y="190"/>
                              </a:lnTo>
                              <a:lnTo>
                                <a:pt x="9113" y="202"/>
                              </a:lnTo>
                              <a:lnTo>
                                <a:pt x="9113" y="206"/>
                              </a:lnTo>
                              <a:lnTo>
                                <a:pt x="9053" y="206"/>
                              </a:lnTo>
                              <a:lnTo>
                                <a:pt x="9053" y="209"/>
                              </a:lnTo>
                              <a:close/>
                              <a:moveTo>
                                <a:pt x="60" y="209"/>
                              </a:moveTo>
                              <a:lnTo>
                                <a:pt x="60" y="206"/>
                              </a:lnTo>
                              <a:lnTo>
                                <a:pt x="60" y="209"/>
                              </a:lnTo>
                              <a:close/>
                              <a:moveTo>
                                <a:pt x="9113" y="1018"/>
                              </a:moveTo>
                              <a:lnTo>
                                <a:pt x="9053" y="1018"/>
                              </a:lnTo>
                              <a:lnTo>
                                <a:pt x="9053" y="206"/>
                              </a:lnTo>
                              <a:lnTo>
                                <a:pt x="9113" y="206"/>
                              </a:lnTo>
                              <a:lnTo>
                                <a:pt x="9113" y="1018"/>
                              </a:lnTo>
                              <a:close/>
                              <a:moveTo>
                                <a:pt x="60" y="1018"/>
                              </a:moveTo>
                              <a:lnTo>
                                <a:pt x="60" y="1018"/>
                              </a:lnTo>
                              <a:lnTo>
                                <a:pt x="60" y="1015"/>
                              </a:lnTo>
                              <a:lnTo>
                                <a:pt x="60" y="1018"/>
                              </a:lnTo>
                              <a:close/>
                              <a:moveTo>
                                <a:pt x="9110" y="1034"/>
                              </a:moveTo>
                              <a:lnTo>
                                <a:pt x="9050" y="1034"/>
                              </a:lnTo>
                              <a:lnTo>
                                <a:pt x="9053" y="1015"/>
                              </a:lnTo>
                              <a:lnTo>
                                <a:pt x="9053" y="1018"/>
                              </a:lnTo>
                              <a:lnTo>
                                <a:pt x="9113" y="1018"/>
                              </a:lnTo>
                              <a:lnTo>
                                <a:pt x="9113" y="1022"/>
                              </a:lnTo>
                              <a:lnTo>
                                <a:pt x="9110" y="1034"/>
                              </a:lnTo>
                              <a:close/>
                              <a:moveTo>
                                <a:pt x="63" y="1034"/>
                              </a:moveTo>
                              <a:lnTo>
                                <a:pt x="62" y="1034"/>
                              </a:lnTo>
                              <a:lnTo>
                                <a:pt x="62" y="1032"/>
                              </a:lnTo>
                              <a:lnTo>
                                <a:pt x="63" y="1034"/>
                              </a:lnTo>
                              <a:close/>
                              <a:moveTo>
                                <a:pt x="9107" y="1051"/>
                              </a:moveTo>
                              <a:lnTo>
                                <a:pt x="9046" y="1051"/>
                              </a:lnTo>
                              <a:lnTo>
                                <a:pt x="9050" y="1032"/>
                              </a:lnTo>
                              <a:lnTo>
                                <a:pt x="9050" y="1034"/>
                              </a:lnTo>
                              <a:lnTo>
                                <a:pt x="9110" y="1034"/>
                              </a:lnTo>
                              <a:lnTo>
                                <a:pt x="9108" y="1046"/>
                              </a:lnTo>
                              <a:lnTo>
                                <a:pt x="9107" y="1051"/>
                              </a:lnTo>
                              <a:close/>
                              <a:moveTo>
                                <a:pt x="68" y="1051"/>
                              </a:moveTo>
                              <a:lnTo>
                                <a:pt x="67" y="1051"/>
                              </a:lnTo>
                              <a:lnTo>
                                <a:pt x="67" y="1049"/>
                              </a:lnTo>
                              <a:lnTo>
                                <a:pt x="68" y="1051"/>
                              </a:lnTo>
                              <a:close/>
                              <a:moveTo>
                                <a:pt x="9038" y="1066"/>
                              </a:moveTo>
                              <a:lnTo>
                                <a:pt x="9046" y="1049"/>
                              </a:lnTo>
                              <a:lnTo>
                                <a:pt x="9046" y="1051"/>
                              </a:lnTo>
                              <a:lnTo>
                                <a:pt x="9107" y="1051"/>
                              </a:lnTo>
                              <a:lnTo>
                                <a:pt x="9104" y="1063"/>
                              </a:lnTo>
                              <a:lnTo>
                                <a:pt x="9041" y="1063"/>
                              </a:lnTo>
                              <a:lnTo>
                                <a:pt x="9038" y="1066"/>
                              </a:lnTo>
                              <a:close/>
                              <a:moveTo>
                                <a:pt x="74" y="1066"/>
                              </a:moveTo>
                              <a:lnTo>
                                <a:pt x="72" y="1063"/>
                              </a:lnTo>
                              <a:lnTo>
                                <a:pt x="73" y="1063"/>
                              </a:lnTo>
                              <a:lnTo>
                                <a:pt x="74" y="1066"/>
                              </a:lnTo>
                              <a:close/>
                              <a:moveTo>
                                <a:pt x="9099" y="1080"/>
                              </a:moveTo>
                              <a:lnTo>
                                <a:pt x="9034" y="1080"/>
                              </a:lnTo>
                              <a:lnTo>
                                <a:pt x="9041" y="1063"/>
                              </a:lnTo>
                              <a:lnTo>
                                <a:pt x="9104" y="1063"/>
                              </a:lnTo>
                              <a:lnTo>
                                <a:pt x="9103" y="1068"/>
                              </a:lnTo>
                              <a:lnTo>
                                <a:pt x="9099" y="1080"/>
                              </a:lnTo>
                              <a:close/>
                              <a:moveTo>
                                <a:pt x="81" y="1080"/>
                              </a:moveTo>
                              <a:lnTo>
                                <a:pt x="79" y="1080"/>
                              </a:lnTo>
                              <a:lnTo>
                                <a:pt x="79" y="1078"/>
                              </a:lnTo>
                              <a:lnTo>
                                <a:pt x="81" y="1080"/>
                              </a:lnTo>
                              <a:close/>
                              <a:moveTo>
                                <a:pt x="9024" y="1094"/>
                              </a:moveTo>
                              <a:lnTo>
                                <a:pt x="9034" y="1078"/>
                              </a:lnTo>
                              <a:lnTo>
                                <a:pt x="9034" y="1080"/>
                              </a:lnTo>
                              <a:lnTo>
                                <a:pt x="9099" y="1080"/>
                              </a:lnTo>
                              <a:lnTo>
                                <a:pt x="9096" y="1087"/>
                              </a:lnTo>
                              <a:lnTo>
                                <a:pt x="9094" y="1092"/>
                              </a:lnTo>
                              <a:lnTo>
                                <a:pt x="9026" y="1092"/>
                              </a:lnTo>
                              <a:lnTo>
                                <a:pt x="9024" y="1094"/>
                              </a:lnTo>
                              <a:close/>
                              <a:moveTo>
                                <a:pt x="89" y="1094"/>
                              </a:moveTo>
                              <a:lnTo>
                                <a:pt x="86" y="1092"/>
                              </a:lnTo>
                              <a:lnTo>
                                <a:pt x="87" y="1092"/>
                              </a:lnTo>
                              <a:lnTo>
                                <a:pt x="89" y="1094"/>
                              </a:lnTo>
                              <a:close/>
                              <a:moveTo>
                                <a:pt x="9014" y="1106"/>
                              </a:moveTo>
                              <a:lnTo>
                                <a:pt x="9026" y="1092"/>
                              </a:lnTo>
                              <a:lnTo>
                                <a:pt x="9094" y="1092"/>
                              </a:lnTo>
                              <a:lnTo>
                                <a:pt x="9088" y="1104"/>
                              </a:lnTo>
                              <a:lnTo>
                                <a:pt x="9017" y="1104"/>
                              </a:lnTo>
                              <a:lnTo>
                                <a:pt x="9014" y="1106"/>
                              </a:lnTo>
                              <a:close/>
                              <a:moveTo>
                                <a:pt x="98" y="1106"/>
                              </a:moveTo>
                              <a:lnTo>
                                <a:pt x="96" y="1104"/>
                              </a:lnTo>
                              <a:lnTo>
                                <a:pt x="98" y="1106"/>
                              </a:lnTo>
                              <a:close/>
                              <a:moveTo>
                                <a:pt x="9079" y="1118"/>
                              </a:moveTo>
                              <a:lnTo>
                                <a:pt x="9005" y="1118"/>
                              </a:lnTo>
                              <a:lnTo>
                                <a:pt x="9017" y="1104"/>
                              </a:lnTo>
                              <a:lnTo>
                                <a:pt x="9088" y="1104"/>
                              </a:lnTo>
                              <a:lnTo>
                                <a:pt x="9086" y="1106"/>
                              </a:lnTo>
                              <a:lnTo>
                                <a:pt x="9079" y="1118"/>
                              </a:lnTo>
                              <a:close/>
                              <a:moveTo>
                                <a:pt x="110" y="1118"/>
                              </a:moveTo>
                              <a:lnTo>
                                <a:pt x="108" y="1118"/>
                              </a:lnTo>
                              <a:lnTo>
                                <a:pt x="108" y="1116"/>
                              </a:lnTo>
                              <a:lnTo>
                                <a:pt x="110" y="1118"/>
                              </a:lnTo>
                              <a:close/>
                              <a:moveTo>
                                <a:pt x="9073" y="1128"/>
                              </a:moveTo>
                              <a:lnTo>
                                <a:pt x="8993" y="1128"/>
                              </a:lnTo>
                              <a:lnTo>
                                <a:pt x="9005" y="1116"/>
                              </a:lnTo>
                              <a:lnTo>
                                <a:pt x="9005" y="1118"/>
                              </a:lnTo>
                              <a:lnTo>
                                <a:pt x="9079" y="1118"/>
                              </a:lnTo>
                              <a:lnTo>
                                <a:pt x="9074" y="1126"/>
                              </a:lnTo>
                              <a:lnTo>
                                <a:pt x="9073" y="1128"/>
                              </a:lnTo>
                              <a:close/>
                              <a:moveTo>
                                <a:pt x="121" y="1128"/>
                              </a:moveTo>
                              <a:lnTo>
                                <a:pt x="120" y="1128"/>
                              </a:lnTo>
                              <a:lnTo>
                                <a:pt x="118" y="1126"/>
                              </a:lnTo>
                              <a:lnTo>
                                <a:pt x="121" y="1128"/>
                              </a:lnTo>
                              <a:close/>
                              <a:moveTo>
                                <a:pt x="9066" y="1138"/>
                              </a:moveTo>
                              <a:lnTo>
                                <a:pt x="8978" y="1138"/>
                              </a:lnTo>
                              <a:lnTo>
                                <a:pt x="8995" y="1126"/>
                              </a:lnTo>
                              <a:lnTo>
                                <a:pt x="8993" y="1128"/>
                              </a:lnTo>
                              <a:lnTo>
                                <a:pt x="9073" y="1128"/>
                              </a:lnTo>
                              <a:lnTo>
                                <a:pt x="9066" y="1138"/>
                              </a:lnTo>
                              <a:close/>
                              <a:moveTo>
                                <a:pt x="136" y="1138"/>
                              </a:moveTo>
                              <a:lnTo>
                                <a:pt x="134" y="1138"/>
                              </a:lnTo>
                              <a:lnTo>
                                <a:pt x="132" y="1135"/>
                              </a:lnTo>
                              <a:lnTo>
                                <a:pt x="136" y="1138"/>
                              </a:lnTo>
                              <a:close/>
                              <a:moveTo>
                                <a:pt x="9042" y="1164"/>
                              </a:moveTo>
                              <a:lnTo>
                                <a:pt x="8904" y="1164"/>
                              </a:lnTo>
                              <a:lnTo>
                                <a:pt x="8923" y="1162"/>
                              </a:lnTo>
                              <a:lnTo>
                                <a:pt x="8921" y="1162"/>
                              </a:lnTo>
                              <a:lnTo>
                                <a:pt x="8940" y="1157"/>
                              </a:lnTo>
                              <a:lnTo>
                                <a:pt x="8935" y="1157"/>
                              </a:lnTo>
                              <a:lnTo>
                                <a:pt x="8954" y="1152"/>
                              </a:lnTo>
                              <a:lnTo>
                                <a:pt x="8952" y="1152"/>
                              </a:lnTo>
                              <a:lnTo>
                                <a:pt x="8969" y="1145"/>
                              </a:lnTo>
                              <a:lnTo>
                                <a:pt x="8966" y="1145"/>
                              </a:lnTo>
                              <a:lnTo>
                                <a:pt x="8981" y="1135"/>
                              </a:lnTo>
                              <a:lnTo>
                                <a:pt x="8978" y="1138"/>
                              </a:lnTo>
                              <a:lnTo>
                                <a:pt x="9066" y="1138"/>
                              </a:lnTo>
                              <a:lnTo>
                                <a:pt x="9062" y="1142"/>
                              </a:lnTo>
                              <a:lnTo>
                                <a:pt x="9048" y="1159"/>
                              </a:lnTo>
                              <a:lnTo>
                                <a:pt x="9042" y="1164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91CF5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42FB717" id="AutoShape 4" o:spid="_x0000_s1026" style="position:absolute;margin-left:0;margin-top:-12.7pt;width:473.3pt;height:78.35pt;z-index:251704320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page;mso-height-relative:page;v-text-anchor:top" coordsize="9113,122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" path="m8911,1224r-8709,l158,1214r-21,-7l118,1198,98,1186,82,1174,65,1159,50,1142,38,1126,26,1106r-9,-19l10,1068,5,1046,,1022,,202,5,178r5,-22l17,137r9,-19l38,98,50,82,65,65,82,50,98,38,118,26r19,-9l158,10,202,,8911,r43,10l8976,17r19,9l9014,38r17,12l9042,60,209,60r-19,2l192,62r-19,5l178,67r-20,5l161,72r-17,7l146,79r-10,7l134,86,121,96r-1,l110,106r-2,l96,120,86,132r1,l81,144r-2,l72,161r2,l69,173r-2,l63,190r-1,l60,206r,812l62,1034r1,l67,1051r1,l73,1063r-1,l79,1080r2,l87,1092r-1,l96,1104r12,14l110,1118r10,10l121,1128r13,10l136,1138r10,7l144,1145r17,7l158,1152r20,5l173,1157r19,5l190,1162r19,2l9042,1164r-11,10l9014,1186r-19,12l8976,1207r-22,7l8911,1224xm8981,89l8966,79r3,l8952,72r2,l8935,67r5,l8921,62r2,l8904,60r138,l9048,65r14,17l9066,86r-88,l8981,89xm132,89r2,-3l136,86r-4,3xm8995,98l8978,86r88,l9073,96r-80,l8995,98xm118,98r2,-2l121,96r-3,2xm9006,107l8993,96r80,l9074,98r5,8l9005,106r1,1xm108,108r,-2l110,106r-2,2xm9007,108r-1,-1l9005,106r2,2xm9080,108r-73,l9005,106r74,l9080,108xm9088,120r-71,l9006,107r1,1l9080,108r6,10l9088,120xm96,120r,l98,118r-2,2xm9094,132r-68,l9014,118r3,2l9088,120r6,12xm87,132r-1,l89,130r-2,2xm9034,146r-10,-16l9026,132r68,l9096,137r3,7l9034,144r,2xm79,146r,-2l81,144r-2,2xm9104,161r-63,l9034,144r65,l9103,156r1,5xm74,161r-2,l74,158r,3xm9046,178r-8,-20l9041,161r63,l9107,173r-61,l9046,178xm67,178r,-5l69,173r-2,5xm9050,192r-4,-19l9107,173r1,5l9110,190r-60,l9050,192xm62,192r,-2l63,190r-1,2xm9053,209r-3,-19l9110,190r3,12l9113,206r-60,l9053,209xm60,209r,-3l60,209xm9113,1018r-60,l9053,206r60,l9113,1018xm60,1018r,l60,1015r,3xm9110,1034r-60,l9053,1015r,3l9113,1018r,4l9110,1034xm63,1034r-1,l62,1032r1,2xm9107,1051r-61,l9050,1032r,2l9110,1034r-2,12l9107,1051xm68,1051r-1,l67,1049r1,2xm9038,1066r8,-17l9046,1051r61,l9104,1063r-63,l9038,1066xm74,1066r-2,-3l73,1063r1,3xm9099,1080r-65,l9041,1063r63,l9103,1068r-4,12xm81,1080r-2,l79,1078r2,2xm9024,1094r10,-16l9034,1080r65,l9096,1087r-2,5l9026,1092r-2,2xm89,1094r-3,-2l87,1092r2,2xm9014,1106r12,-14l9094,1092r-6,12l9017,1104r-3,2xm98,1106r-2,-2l98,1106xm9079,1118r-74,l9017,1104r71,l9086,1106r-7,12xm110,1118r-2,l108,1116r2,2xm9073,1128r-80,l9005,1116r,2l9079,1118r-5,8l9073,1128xm121,1128r-1,l118,1126r3,2xm9066,1138r-88,l8995,1126r-2,2l9073,1128r-7,10xm136,1138r-2,l132,1135r4,3xm9042,1164r-138,l8923,1162r-2,l8940,1157r-5,l8954,1152r-2,l8969,1145r-3,l8981,1135r-3,3l9066,1138r-4,4l9048,1159r-6,5xe" fillcolor="#91cf50" stroked="f">
                <v:path arrowok="t" o:connecttype="custom" o:connectlocs="64640,964190;11213,883705;6596,126824;54086,40649;5877598,0;5964004,48779;104215,58534;79810,78046;56725,107313;45512,140645;39575,827610;48150,864194;63321,897526;88385,925167;117407,940614;5956749,954434;5923769,72355;5896726,54469;5977196,66664;89704,69916;5931684,78046;5940259,86988;5940259,86988;5940259,86988;5988409,86175;5989069,87801;63321,97557;5998303,107313;5952132,105687;5958727,118695;5963345,130889;47490,130889;6004899,130889;45512,140645;6008856,154465;40895,156091;5971260,167473;6010835,827610;39575,827610;5971260,827610;40895,838992;6008856,840618;44852,854438;5963345,864194;6001601,878014;53427,878014;5958727,878014;58703,889396;5998303,887770;63321,897526;5993026,899152;5984451,917037;5984451,917037;5921790,925167;88385,925167;5884194,944678;5913875,930858;5964004,946304" o:connectangles="0,0,0,0,0,0,0,0,0,0,0,0,0,0,0,0,0,0,0,0,0,0,0,0,0,0,0,0,0,0,0,0,0,0,0,0,0,0,0,0,0,0,0,0,0,0,0,0,0,0,0,0,0,0,0,0,0,0"/>
                <w10:wrap anchorx="margin"/>
              </v:shape>
            </w:pict>
          </mc:Fallback>
        </mc:AlternateContent>
      </w:r>
      <w:r w:rsidRPr="003808E3">
        <w:rPr>
          <w:rFonts w:ascii="Arial" w:hAnsi="Arial" w:cs="Arial"/>
          <w:b/>
          <w:bCs/>
          <w:color w:val="auto"/>
          <w:sz w:val="40"/>
          <w:szCs w:val="40"/>
          <w:lang w:val="en-NZ"/>
        </w:rPr>
        <w:t xml:space="preserve">Priority </w:t>
      </w:r>
      <w:r w:rsidR="00016E31">
        <w:rPr>
          <w:rFonts w:ascii="Arial" w:hAnsi="Arial" w:cs="Arial"/>
          <w:b/>
          <w:bCs/>
          <w:color w:val="auto"/>
          <w:sz w:val="40"/>
          <w:szCs w:val="40"/>
          <w:lang w:val="en-NZ"/>
        </w:rPr>
        <w:t>A</w:t>
      </w:r>
      <w:r w:rsidRPr="003808E3">
        <w:rPr>
          <w:rFonts w:ascii="Arial" w:hAnsi="Arial" w:cs="Arial"/>
          <w:b/>
          <w:bCs/>
          <w:color w:val="auto"/>
          <w:sz w:val="40"/>
          <w:szCs w:val="40"/>
          <w:lang w:val="en-NZ"/>
        </w:rPr>
        <w:t xml:space="preserve">rea 1: </w:t>
      </w:r>
      <w:r w:rsidR="00B37CA5" w:rsidRPr="003808E3">
        <w:rPr>
          <w:rFonts w:ascii="Arial" w:hAnsi="Arial" w:cs="Arial"/>
          <w:b/>
          <w:bCs/>
          <w:color w:val="auto"/>
          <w:sz w:val="40"/>
          <w:szCs w:val="40"/>
          <w:lang w:val="en-NZ"/>
        </w:rPr>
        <w:t>T</w:t>
      </w:r>
      <w:r w:rsidR="00133176" w:rsidRPr="003808E3">
        <w:rPr>
          <w:rFonts w:ascii="Arial" w:hAnsi="Arial" w:cs="Arial"/>
          <w:b/>
          <w:bCs/>
          <w:color w:val="auto"/>
          <w:sz w:val="40"/>
          <w:szCs w:val="40"/>
          <w:lang w:val="en-NZ"/>
        </w:rPr>
        <w:t xml:space="preserve">e </w:t>
      </w:r>
      <w:proofErr w:type="spellStart"/>
      <w:r w:rsidR="00052A24">
        <w:rPr>
          <w:rFonts w:ascii="Arial" w:hAnsi="Arial" w:cs="Arial"/>
          <w:b/>
          <w:bCs/>
          <w:color w:val="auto"/>
          <w:sz w:val="40"/>
          <w:szCs w:val="40"/>
          <w:lang w:val="en-NZ"/>
        </w:rPr>
        <w:t>w</w:t>
      </w:r>
      <w:r w:rsidR="00B07267">
        <w:rPr>
          <w:rFonts w:ascii="Arial" w:hAnsi="Arial" w:cs="Arial"/>
          <w:b/>
          <w:bCs/>
          <w:color w:val="auto"/>
          <w:sz w:val="40"/>
          <w:szCs w:val="40"/>
          <w:lang w:val="en-NZ"/>
        </w:rPr>
        <w:t>airua</w:t>
      </w:r>
      <w:proofErr w:type="spellEnd"/>
      <w:r w:rsidR="00133176" w:rsidRPr="003808E3">
        <w:rPr>
          <w:rFonts w:ascii="Arial" w:hAnsi="Arial" w:cs="Arial"/>
          <w:b/>
          <w:bCs/>
          <w:color w:val="auto"/>
          <w:sz w:val="40"/>
          <w:szCs w:val="40"/>
          <w:lang w:val="en-NZ"/>
        </w:rPr>
        <w:t xml:space="preserve"> </w:t>
      </w:r>
      <w:proofErr w:type="spellStart"/>
      <w:r w:rsidR="00052A24">
        <w:rPr>
          <w:rFonts w:ascii="Arial" w:hAnsi="Arial" w:cs="Arial"/>
          <w:b/>
          <w:bCs/>
          <w:color w:val="auto"/>
          <w:sz w:val="40"/>
          <w:szCs w:val="40"/>
          <w:lang w:val="en-NZ"/>
        </w:rPr>
        <w:t>h</w:t>
      </w:r>
      <w:r w:rsidR="00133176" w:rsidRPr="003808E3">
        <w:rPr>
          <w:rFonts w:ascii="Arial" w:hAnsi="Arial" w:cs="Arial"/>
          <w:b/>
          <w:bCs/>
          <w:color w:val="auto"/>
          <w:sz w:val="40"/>
          <w:szCs w:val="40"/>
          <w:lang w:val="en-NZ"/>
        </w:rPr>
        <w:t>apori</w:t>
      </w:r>
      <w:proofErr w:type="spellEnd"/>
      <w:r w:rsidR="00133176" w:rsidRPr="003808E3">
        <w:rPr>
          <w:rFonts w:ascii="Arial" w:hAnsi="Arial" w:cs="Arial"/>
          <w:b/>
          <w:bCs/>
          <w:color w:val="auto"/>
          <w:sz w:val="40"/>
          <w:szCs w:val="40"/>
          <w:lang w:val="en-NZ"/>
        </w:rPr>
        <w:t xml:space="preserve"> – </w:t>
      </w:r>
      <w:r w:rsidR="00F45A92">
        <w:rPr>
          <w:rFonts w:ascii="Arial" w:hAnsi="Arial" w:cs="Arial"/>
          <w:b/>
          <w:bCs/>
          <w:color w:val="auto"/>
          <w:sz w:val="40"/>
          <w:szCs w:val="40"/>
          <w:lang w:val="en-NZ"/>
        </w:rPr>
        <w:br/>
        <w:t>C</w:t>
      </w:r>
      <w:r w:rsidR="00133176" w:rsidRPr="003808E3">
        <w:rPr>
          <w:rFonts w:ascii="Arial" w:hAnsi="Arial" w:cs="Arial"/>
          <w:b/>
          <w:bCs/>
          <w:color w:val="auto"/>
          <w:sz w:val="40"/>
          <w:szCs w:val="40"/>
          <w:lang w:val="en-NZ"/>
        </w:rPr>
        <w:t xml:space="preserve">ommunity </w:t>
      </w:r>
      <w:r w:rsidR="004A66CD">
        <w:rPr>
          <w:rFonts w:ascii="Arial" w:hAnsi="Arial" w:cs="Arial"/>
          <w:b/>
          <w:bCs/>
          <w:color w:val="auto"/>
          <w:sz w:val="40"/>
          <w:szCs w:val="40"/>
          <w:lang w:val="en-NZ"/>
        </w:rPr>
        <w:t>s</w:t>
      </w:r>
      <w:r w:rsidR="00133176" w:rsidRPr="003808E3">
        <w:rPr>
          <w:rFonts w:ascii="Arial" w:hAnsi="Arial" w:cs="Arial"/>
          <w:b/>
          <w:bCs/>
          <w:color w:val="auto"/>
          <w:sz w:val="40"/>
          <w:szCs w:val="40"/>
          <w:lang w:val="en-NZ"/>
        </w:rPr>
        <w:t>pirit</w:t>
      </w:r>
    </w:p>
    <w:p w14:paraId="19297035" w14:textId="602F753B" w:rsidR="00F45A92" w:rsidRDefault="00F45A92" w:rsidP="00DB5F70">
      <w:pPr>
        <w:pStyle w:val="ListParagraph"/>
        <w:tabs>
          <w:tab w:val="left" w:pos="4680"/>
        </w:tabs>
        <w:spacing w:after="0" w:line="360" w:lineRule="auto"/>
        <w:ind w:left="3600"/>
        <w:rPr>
          <w:rFonts w:ascii="Arial" w:hAnsi="Arial" w:cs="Arial"/>
          <w:sz w:val="32"/>
          <w:szCs w:val="32"/>
          <w:lang w:val="en-NZ"/>
        </w:rPr>
      </w:pPr>
    </w:p>
    <w:p w14:paraId="258D49D3" w14:textId="1EA2B5FD" w:rsidR="00D53218" w:rsidRPr="003808E3" w:rsidRDefault="00D53218" w:rsidP="00DB5F70">
      <w:pPr>
        <w:pStyle w:val="ListParagraph"/>
        <w:tabs>
          <w:tab w:val="left" w:pos="4680"/>
        </w:tabs>
        <w:spacing w:after="0" w:line="360" w:lineRule="auto"/>
        <w:ind w:left="3600"/>
        <w:rPr>
          <w:rFonts w:ascii="Arial" w:hAnsi="Arial" w:cs="Arial"/>
          <w:sz w:val="32"/>
          <w:szCs w:val="32"/>
          <w:lang w:val="en-NZ"/>
        </w:rPr>
      </w:pPr>
    </w:p>
    <w:p w14:paraId="443D9541" w14:textId="632C7649" w:rsidR="008261C9" w:rsidRPr="003808E3" w:rsidRDefault="009054AF" w:rsidP="00DB5F70">
      <w:pPr>
        <w:pStyle w:val="ListParagraph"/>
        <w:spacing w:after="0" w:line="360" w:lineRule="auto"/>
        <w:ind w:left="3600"/>
        <w:rPr>
          <w:rFonts w:ascii="Arial" w:hAnsi="Arial" w:cs="Arial"/>
          <w:sz w:val="32"/>
          <w:szCs w:val="32"/>
          <w:lang w:val="en-NZ"/>
        </w:rPr>
      </w:pPr>
      <w:r>
        <w:rPr>
          <w:rFonts w:ascii="Arial" w:hAnsi="Arial" w:cs="Arial"/>
          <w:noProof/>
          <w:sz w:val="32"/>
          <w:szCs w:val="32"/>
          <w:lang w:val="en-NZ" w:eastAsia="en-NZ"/>
        </w:rPr>
        <w:drawing>
          <wp:anchor distT="0" distB="0" distL="114300" distR="114300" simplePos="0" relativeHeight="252278784" behindDoc="0" locked="0" layoutInCell="1" allowOverlap="1" wp14:anchorId="423A4FB0" wp14:editId="5AA20C7D">
            <wp:simplePos x="0" y="0"/>
            <wp:positionH relativeFrom="column">
              <wp:posOffset>-98425</wp:posOffset>
            </wp:positionH>
            <wp:positionV relativeFrom="paragraph">
              <wp:posOffset>91964</wp:posOffset>
            </wp:positionV>
            <wp:extent cx="1795145" cy="968375"/>
            <wp:effectExtent l="0" t="0" r="0" b="3175"/>
            <wp:wrapThrough wrapText="bothSides">
              <wp:wrapPolygon edited="0">
                <wp:start x="0" y="0"/>
                <wp:lineTo x="0" y="21246"/>
                <wp:lineTo x="21317" y="21246"/>
                <wp:lineTo x="21317" y="0"/>
                <wp:lineTo x="0" y="0"/>
              </wp:wrapPolygon>
            </wp:wrapThrough>
            <wp:docPr id="174" name="Picture 17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4" name="Neigbours.png"/>
                    <pic:cNvPicPr/>
                  </pic:nvPicPr>
                  <pic:blipFill>
                    <a:blip r:embed="rId9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95145" cy="9683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B768A" w:rsidRPr="003808E3">
        <w:rPr>
          <w:rFonts w:ascii="Arial" w:hAnsi="Arial" w:cs="Arial"/>
          <w:sz w:val="32"/>
          <w:szCs w:val="32"/>
          <w:lang w:val="en-NZ"/>
        </w:rPr>
        <w:t xml:space="preserve">We want </w:t>
      </w:r>
      <w:r w:rsidR="002E3FCD" w:rsidRPr="003808E3">
        <w:rPr>
          <w:rFonts w:ascii="Arial" w:hAnsi="Arial" w:cs="Arial"/>
          <w:sz w:val="32"/>
          <w:szCs w:val="32"/>
          <w:lang w:val="en-NZ"/>
        </w:rPr>
        <w:t xml:space="preserve">our </w:t>
      </w:r>
      <w:r w:rsidR="008A64A0">
        <w:rPr>
          <w:rFonts w:ascii="Arial" w:hAnsi="Arial" w:cs="Arial"/>
          <w:sz w:val="32"/>
          <w:szCs w:val="32"/>
          <w:lang w:val="en-NZ"/>
        </w:rPr>
        <w:t xml:space="preserve">older </w:t>
      </w:r>
      <w:r w:rsidR="00D547F5">
        <w:rPr>
          <w:rFonts w:ascii="Arial" w:hAnsi="Arial" w:cs="Arial"/>
          <w:sz w:val="32"/>
          <w:szCs w:val="32"/>
          <w:lang w:val="en-NZ"/>
        </w:rPr>
        <w:t xml:space="preserve">people </w:t>
      </w:r>
      <w:r w:rsidR="002E3FCD" w:rsidRPr="003808E3">
        <w:rPr>
          <w:rFonts w:ascii="Arial" w:hAnsi="Arial" w:cs="Arial"/>
          <w:sz w:val="32"/>
          <w:szCs w:val="32"/>
          <w:lang w:val="en-NZ"/>
        </w:rPr>
        <w:t>to feel</w:t>
      </w:r>
      <w:r w:rsidR="00DC4103" w:rsidRPr="003808E3">
        <w:rPr>
          <w:rFonts w:ascii="Arial" w:hAnsi="Arial" w:cs="Arial"/>
          <w:sz w:val="32"/>
          <w:szCs w:val="32"/>
          <w:lang w:val="en-NZ"/>
        </w:rPr>
        <w:t>:</w:t>
      </w:r>
    </w:p>
    <w:p w14:paraId="0993BA41" w14:textId="7EEDD2E1" w:rsidR="00DC4103" w:rsidRPr="003808E3" w:rsidRDefault="00DC4103" w:rsidP="00DB5F70">
      <w:pPr>
        <w:pStyle w:val="ListParagraph"/>
        <w:tabs>
          <w:tab w:val="left" w:pos="4680"/>
        </w:tabs>
        <w:spacing w:after="0" w:line="360" w:lineRule="auto"/>
        <w:ind w:left="4253" w:hanging="567"/>
        <w:rPr>
          <w:rFonts w:ascii="Arial" w:hAnsi="Arial" w:cs="Arial"/>
          <w:sz w:val="32"/>
          <w:szCs w:val="32"/>
          <w:lang w:val="en-NZ"/>
        </w:rPr>
      </w:pPr>
    </w:p>
    <w:p w14:paraId="035D08B6" w14:textId="7D684A2A" w:rsidR="00DC4103" w:rsidRPr="003808E3" w:rsidRDefault="00DC4103" w:rsidP="00DB5F70">
      <w:pPr>
        <w:pStyle w:val="ListParagraph"/>
        <w:numPr>
          <w:ilvl w:val="0"/>
          <w:numId w:val="9"/>
        </w:numPr>
        <w:tabs>
          <w:tab w:val="left" w:pos="4680"/>
        </w:tabs>
        <w:spacing w:after="0" w:line="360" w:lineRule="auto"/>
        <w:ind w:left="4253" w:hanging="567"/>
        <w:rPr>
          <w:rFonts w:ascii="Arial" w:hAnsi="Arial" w:cs="Arial"/>
          <w:sz w:val="32"/>
          <w:szCs w:val="32"/>
          <w:lang w:val="en-NZ"/>
        </w:rPr>
      </w:pPr>
      <w:r w:rsidRPr="003808E3">
        <w:rPr>
          <w:rFonts w:ascii="Arial" w:hAnsi="Arial" w:cs="Arial"/>
          <w:sz w:val="32"/>
          <w:szCs w:val="32"/>
          <w:lang w:val="en-NZ"/>
        </w:rPr>
        <w:t xml:space="preserve">like they belong in Napier </w:t>
      </w:r>
    </w:p>
    <w:p w14:paraId="34EDFABC" w14:textId="5690FDF5" w:rsidR="00375116" w:rsidRPr="003808E3" w:rsidRDefault="009054AF" w:rsidP="00DB5F70">
      <w:pPr>
        <w:pStyle w:val="ListParagraph"/>
        <w:tabs>
          <w:tab w:val="left" w:pos="4680"/>
        </w:tabs>
        <w:spacing w:after="0" w:line="360" w:lineRule="auto"/>
        <w:ind w:left="4253" w:hanging="567"/>
        <w:rPr>
          <w:rFonts w:ascii="Arial" w:hAnsi="Arial" w:cs="Arial"/>
          <w:sz w:val="32"/>
          <w:szCs w:val="32"/>
          <w:lang w:val="en-NZ"/>
        </w:rPr>
      </w:pPr>
      <w:r>
        <w:rPr>
          <w:rFonts w:ascii="Arial" w:hAnsi="Arial" w:cs="Arial"/>
          <w:noProof/>
          <w:sz w:val="32"/>
          <w:szCs w:val="32"/>
          <w:lang w:val="en-NZ" w:eastAsia="en-NZ"/>
        </w:rPr>
        <w:drawing>
          <wp:anchor distT="0" distB="0" distL="114300" distR="114300" simplePos="0" relativeHeight="251994112" behindDoc="0" locked="0" layoutInCell="1" allowOverlap="1" wp14:anchorId="0A518FC2" wp14:editId="35D2D2D9">
            <wp:simplePos x="0" y="0"/>
            <wp:positionH relativeFrom="column">
              <wp:posOffset>218440</wp:posOffset>
            </wp:positionH>
            <wp:positionV relativeFrom="paragraph">
              <wp:posOffset>359051</wp:posOffset>
            </wp:positionV>
            <wp:extent cx="1391479" cy="1391479"/>
            <wp:effectExtent l="0" t="0" r="0" b="0"/>
            <wp:wrapNone/>
            <wp:docPr id="288" name="Picture 28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1"/>
                    <pic:cNvPicPr>
                      <a:picLocks noChangeAspect="1" noChangeArrowheads="1"/>
                    </pic:cNvPicPr>
                  </pic:nvPicPr>
                  <pic:blipFill>
                    <a:blip r:embed="rId9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91479" cy="139147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8B8C242" w14:textId="6D1EEDAD" w:rsidR="00DC4103" w:rsidRPr="003808E3" w:rsidRDefault="00DC4103" w:rsidP="00DB5F70">
      <w:pPr>
        <w:pStyle w:val="ListParagraph"/>
        <w:numPr>
          <w:ilvl w:val="0"/>
          <w:numId w:val="9"/>
        </w:numPr>
        <w:tabs>
          <w:tab w:val="left" w:pos="4680"/>
        </w:tabs>
        <w:spacing w:after="0" w:line="360" w:lineRule="auto"/>
        <w:ind w:left="4253" w:hanging="567"/>
        <w:rPr>
          <w:rFonts w:ascii="Arial" w:hAnsi="Arial" w:cs="Arial"/>
          <w:sz w:val="32"/>
          <w:szCs w:val="32"/>
          <w:lang w:val="en-NZ"/>
        </w:rPr>
      </w:pPr>
      <w:r w:rsidRPr="003808E3">
        <w:rPr>
          <w:rFonts w:ascii="Arial" w:hAnsi="Arial" w:cs="Arial"/>
          <w:sz w:val="32"/>
          <w:szCs w:val="32"/>
          <w:lang w:val="en-NZ"/>
        </w:rPr>
        <w:t xml:space="preserve">valued by the community </w:t>
      </w:r>
    </w:p>
    <w:p w14:paraId="53012E26" w14:textId="77777777" w:rsidR="00375116" w:rsidRPr="003808E3" w:rsidRDefault="00375116" w:rsidP="00DB5F70">
      <w:pPr>
        <w:pStyle w:val="ListParagraph"/>
        <w:tabs>
          <w:tab w:val="left" w:pos="4680"/>
        </w:tabs>
        <w:spacing w:after="0" w:line="360" w:lineRule="auto"/>
        <w:ind w:left="4253" w:hanging="567"/>
        <w:rPr>
          <w:rFonts w:ascii="Arial" w:hAnsi="Arial" w:cs="Arial"/>
          <w:sz w:val="32"/>
          <w:szCs w:val="32"/>
          <w:lang w:val="en-NZ"/>
        </w:rPr>
      </w:pPr>
    </w:p>
    <w:p w14:paraId="10725114" w14:textId="66B5F23C" w:rsidR="00DC4103" w:rsidRPr="003808E3" w:rsidRDefault="00003F9F" w:rsidP="00DB5F70">
      <w:pPr>
        <w:pStyle w:val="ListParagraph"/>
        <w:numPr>
          <w:ilvl w:val="0"/>
          <w:numId w:val="9"/>
        </w:numPr>
        <w:tabs>
          <w:tab w:val="left" w:pos="4680"/>
        </w:tabs>
        <w:spacing w:after="0" w:line="360" w:lineRule="auto"/>
        <w:ind w:left="4253" w:hanging="567"/>
        <w:rPr>
          <w:rFonts w:ascii="Arial" w:hAnsi="Arial" w:cs="Arial"/>
          <w:sz w:val="32"/>
          <w:szCs w:val="32"/>
          <w:lang w:val="en-NZ"/>
        </w:rPr>
      </w:pPr>
      <w:proofErr w:type="gramStart"/>
      <w:r>
        <w:rPr>
          <w:rFonts w:ascii="Arial" w:hAnsi="Arial" w:cs="Arial"/>
          <w:sz w:val="32"/>
          <w:szCs w:val="32"/>
          <w:lang w:val="en-NZ"/>
        </w:rPr>
        <w:t>that</w:t>
      </w:r>
      <w:proofErr w:type="gramEnd"/>
      <w:r w:rsidR="00DC4103" w:rsidRPr="003808E3">
        <w:rPr>
          <w:rFonts w:ascii="Arial" w:hAnsi="Arial" w:cs="Arial"/>
          <w:sz w:val="32"/>
          <w:szCs w:val="32"/>
          <w:lang w:val="en-NZ"/>
        </w:rPr>
        <w:t xml:space="preserve"> their problems are being taken seriously. </w:t>
      </w:r>
    </w:p>
    <w:p w14:paraId="0C9D3087" w14:textId="76F5FD18" w:rsidR="00375116" w:rsidRDefault="00375116" w:rsidP="00DB5F70">
      <w:pPr>
        <w:tabs>
          <w:tab w:val="left" w:pos="4680"/>
        </w:tabs>
        <w:spacing w:after="0" w:line="360" w:lineRule="auto"/>
        <w:ind w:left="4253" w:hanging="567"/>
        <w:rPr>
          <w:rFonts w:ascii="Arial" w:hAnsi="Arial" w:cs="Arial"/>
          <w:sz w:val="32"/>
          <w:szCs w:val="32"/>
          <w:lang w:val="en-NZ"/>
        </w:rPr>
      </w:pPr>
    </w:p>
    <w:p w14:paraId="7A073318" w14:textId="77777777" w:rsidR="009054AF" w:rsidRPr="003808E3" w:rsidRDefault="009054AF" w:rsidP="00DB5F70">
      <w:pPr>
        <w:tabs>
          <w:tab w:val="left" w:pos="4680"/>
        </w:tabs>
        <w:spacing w:after="0" w:line="360" w:lineRule="auto"/>
        <w:ind w:left="4253" w:hanging="567"/>
        <w:rPr>
          <w:rFonts w:ascii="Arial" w:hAnsi="Arial" w:cs="Arial"/>
          <w:sz w:val="32"/>
          <w:szCs w:val="32"/>
          <w:lang w:val="en-NZ"/>
        </w:rPr>
      </w:pPr>
    </w:p>
    <w:p w14:paraId="20006690" w14:textId="1C8AB3C0" w:rsidR="00375116" w:rsidRPr="003808E3" w:rsidRDefault="001214D6" w:rsidP="00DB5F70">
      <w:pPr>
        <w:tabs>
          <w:tab w:val="left" w:pos="4680"/>
        </w:tabs>
        <w:spacing w:after="0" w:line="360" w:lineRule="auto"/>
        <w:ind w:left="3686"/>
        <w:rPr>
          <w:rFonts w:ascii="Arial" w:hAnsi="Arial" w:cs="Arial"/>
          <w:sz w:val="32"/>
          <w:szCs w:val="32"/>
          <w:lang w:val="en-NZ"/>
        </w:rPr>
      </w:pPr>
      <w:r>
        <w:rPr>
          <w:noProof/>
          <w:lang w:val="en-NZ" w:eastAsia="en-NZ"/>
        </w:rPr>
        <w:drawing>
          <wp:anchor distT="0" distB="0" distL="114300" distR="114300" simplePos="0" relativeHeight="251890688" behindDoc="0" locked="0" layoutInCell="1" allowOverlap="1" wp14:anchorId="29CCF51C" wp14:editId="76359A50">
            <wp:simplePos x="0" y="0"/>
            <wp:positionH relativeFrom="margin">
              <wp:posOffset>72086</wp:posOffset>
            </wp:positionH>
            <wp:positionV relativeFrom="paragraph">
              <wp:posOffset>17504</wp:posOffset>
            </wp:positionV>
            <wp:extent cx="1537940" cy="1013792"/>
            <wp:effectExtent l="0" t="0" r="5715" b="0"/>
            <wp:wrapNone/>
            <wp:docPr id="183" name="Picture 18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3"/>
                    <pic:cNvPicPr>
                      <a:picLocks noChangeAspect="1" noChangeArrowheads="1"/>
                    </pic:cNvPicPr>
                  </pic:nvPicPr>
                  <pic:blipFill>
                    <a:blip r:embed="rId9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37940" cy="101379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27556C" w:rsidRPr="003808E3">
        <w:rPr>
          <w:rFonts w:ascii="Arial" w:hAnsi="Arial" w:cs="Arial"/>
          <w:sz w:val="32"/>
          <w:szCs w:val="32"/>
          <w:lang w:val="en-NZ"/>
        </w:rPr>
        <w:t xml:space="preserve">We also want </w:t>
      </w:r>
      <w:r w:rsidR="00D3172E">
        <w:rPr>
          <w:rFonts w:ascii="Arial" w:hAnsi="Arial" w:cs="Arial"/>
          <w:sz w:val="32"/>
          <w:szCs w:val="32"/>
          <w:lang w:val="en-NZ"/>
        </w:rPr>
        <w:t xml:space="preserve">our </w:t>
      </w:r>
      <w:r w:rsidR="008A64A0">
        <w:rPr>
          <w:rFonts w:ascii="Arial" w:hAnsi="Arial" w:cs="Arial"/>
          <w:sz w:val="32"/>
          <w:szCs w:val="32"/>
          <w:lang w:val="en-NZ"/>
        </w:rPr>
        <w:t>older people</w:t>
      </w:r>
      <w:r w:rsidR="0027556C" w:rsidRPr="003808E3">
        <w:rPr>
          <w:rFonts w:ascii="Arial" w:hAnsi="Arial" w:cs="Arial"/>
          <w:sz w:val="32"/>
          <w:szCs w:val="32"/>
          <w:lang w:val="en-NZ"/>
        </w:rPr>
        <w:t xml:space="preserve"> to keep connected with their:</w:t>
      </w:r>
    </w:p>
    <w:p w14:paraId="4A6B77BB" w14:textId="50A31C8A" w:rsidR="0027556C" w:rsidRPr="003808E3" w:rsidRDefault="0027556C" w:rsidP="00DB5F70">
      <w:pPr>
        <w:tabs>
          <w:tab w:val="left" w:pos="4680"/>
        </w:tabs>
        <w:spacing w:after="0" w:line="360" w:lineRule="auto"/>
        <w:ind w:left="4253" w:hanging="567"/>
        <w:rPr>
          <w:rFonts w:ascii="Arial" w:hAnsi="Arial" w:cs="Arial"/>
          <w:sz w:val="32"/>
          <w:szCs w:val="32"/>
          <w:lang w:val="en-NZ"/>
        </w:rPr>
      </w:pPr>
    </w:p>
    <w:p w14:paraId="17DD1D79" w14:textId="6214F3F9" w:rsidR="0027556C" w:rsidRPr="003808E3" w:rsidRDefault="0027556C" w:rsidP="00DB5F70">
      <w:pPr>
        <w:pStyle w:val="ListParagraph"/>
        <w:numPr>
          <w:ilvl w:val="0"/>
          <w:numId w:val="10"/>
        </w:numPr>
        <w:tabs>
          <w:tab w:val="left" w:pos="4680"/>
        </w:tabs>
        <w:spacing w:after="0" w:line="360" w:lineRule="auto"/>
        <w:ind w:left="4253" w:hanging="567"/>
        <w:rPr>
          <w:rFonts w:ascii="Arial" w:hAnsi="Arial" w:cs="Arial"/>
          <w:sz w:val="32"/>
          <w:szCs w:val="32"/>
          <w:lang w:val="en-NZ"/>
        </w:rPr>
      </w:pPr>
      <w:proofErr w:type="spellStart"/>
      <w:r w:rsidRPr="003808E3">
        <w:rPr>
          <w:rFonts w:ascii="Arial" w:hAnsi="Arial" w:cs="Arial"/>
          <w:sz w:val="32"/>
          <w:szCs w:val="32"/>
          <w:lang w:val="en-NZ"/>
        </w:rPr>
        <w:t>whānau</w:t>
      </w:r>
      <w:proofErr w:type="spellEnd"/>
      <w:r w:rsidR="009374B6">
        <w:rPr>
          <w:rFonts w:ascii="Arial" w:hAnsi="Arial" w:cs="Arial"/>
          <w:sz w:val="32"/>
          <w:szCs w:val="32"/>
          <w:lang w:val="en-NZ"/>
        </w:rPr>
        <w:t xml:space="preserve"> </w:t>
      </w:r>
      <w:r w:rsidRPr="003808E3">
        <w:rPr>
          <w:rFonts w:ascii="Arial" w:hAnsi="Arial" w:cs="Arial"/>
          <w:sz w:val="32"/>
          <w:szCs w:val="32"/>
          <w:lang w:val="en-NZ"/>
        </w:rPr>
        <w:t>/</w:t>
      </w:r>
      <w:r w:rsidR="009374B6">
        <w:rPr>
          <w:rFonts w:ascii="Arial" w:hAnsi="Arial" w:cs="Arial"/>
          <w:sz w:val="32"/>
          <w:szCs w:val="32"/>
          <w:lang w:val="en-NZ"/>
        </w:rPr>
        <w:t xml:space="preserve"> </w:t>
      </w:r>
      <w:r w:rsidRPr="003808E3">
        <w:rPr>
          <w:rFonts w:ascii="Arial" w:hAnsi="Arial" w:cs="Arial"/>
          <w:sz w:val="32"/>
          <w:szCs w:val="32"/>
          <w:lang w:val="en-NZ"/>
        </w:rPr>
        <w:t xml:space="preserve">family </w:t>
      </w:r>
    </w:p>
    <w:p w14:paraId="28D3A466" w14:textId="22BCB8DA" w:rsidR="0027556C" w:rsidRPr="003808E3" w:rsidRDefault="001214D6" w:rsidP="00DB5F70">
      <w:pPr>
        <w:pStyle w:val="ListParagraph"/>
        <w:tabs>
          <w:tab w:val="left" w:pos="4680"/>
        </w:tabs>
        <w:spacing w:after="0" w:line="360" w:lineRule="auto"/>
        <w:ind w:left="4253" w:hanging="567"/>
        <w:rPr>
          <w:rFonts w:ascii="Arial" w:hAnsi="Arial" w:cs="Arial"/>
          <w:sz w:val="32"/>
          <w:szCs w:val="32"/>
          <w:lang w:val="en-NZ"/>
        </w:rPr>
      </w:pPr>
      <w:r>
        <w:rPr>
          <w:rFonts w:ascii="Arial" w:hAnsi="Arial" w:cs="Arial"/>
          <w:noProof/>
          <w:sz w:val="32"/>
          <w:szCs w:val="32"/>
          <w:lang w:val="en-NZ" w:eastAsia="en-NZ"/>
        </w:rPr>
        <w:drawing>
          <wp:anchor distT="0" distB="0" distL="114300" distR="114300" simplePos="0" relativeHeight="252263424" behindDoc="0" locked="0" layoutInCell="1" allowOverlap="1" wp14:anchorId="5EB559F3" wp14:editId="2B679F0A">
            <wp:simplePos x="0" y="0"/>
            <wp:positionH relativeFrom="margin">
              <wp:posOffset>218440</wp:posOffset>
            </wp:positionH>
            <wp:positionV relativeFrom="paragraph">
              <wp:posOffset>150136</wp:posOffset>
            </wp:positionV>
            <wp:extent cx="1351722" cy="1202690"/>
            <wp:effectExtent l="0" t="0" r="1270" b="0"/>
            <wp:wrapNone/>
            <wp:docPr id="136" name="Picture 1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8"/>
                    <pic:cNvPicPr>
                      <a:picLocks noChangeAspect="1" noChangeArrowheads="1"/>
                    </pic:cNvPicPr>
                  </pic:nvPicPr>
                  <pic:blipFill>
                    <a:blip r:embed="rId9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51722" cy="12026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A56B8C4" w14:textId="787B06B1" w:rsidR="0027556C" w:rsidRPr="003808E3" w:rsidRDefault="0027556C" w:rsidP="00DB5F70">
      <w:pPr>
        <w:pStyle w:val="ListParagraph"/>
        <w:numPr>
          <w:ilvl w:val="0"/>
          <w:numId w:val="10"/>
        </w:numPr>
        <w:tabs>
          <w:tab w:val="left" w:pos="4680"/>
        </w:tabs>
        <w:spacing w:after="0" w:line="360" w:lineRule="auto"/>
        <w:ind w:left="4253" w:hanging="567"/>
        <w:rPr>
          <w:rFonts w:ascii="Arial" w:hAnsi="Arial" w:cs="Arial"/>
          <w:sz w:val="32"/>
          <w:szCs w:val="32"/>
          <w:lang w:val="en-NZ"/>
        </w:rPr>
      </w:pPr>
      <w:r w:rsidRPr="003808E3">
        <w:rPr>
          <w:rFonts w:ascii="Arial" w:hAnsi="Arial" w:cs="Arial"/>
          <w:sz w:val="32"/>
          <w:szCs w:val="32"/>
          <w:lang w:val="en-NZ"/>
        </w:rPr>
        <w:t xml:space="preserve">friends </w:t>
      </w:r>
    </w:p>
    <w:p w14:paraId="7BAC8EF0" w14:textId="165EF091" w:rsidR="0027556C" w:rsidRPr="003808E3" w:rsidRDefault="0027556C" w:rsidP="00DB5F70">
      <w:pPr>
        <w:pStyle w:val="ListParagraph"/>
        <w:tabs>
          <w:tab w:val="left" w:pos="4680"/>
        </w:tabs>
        <w:spacing w:after="0" w:line="360" w:lineRule="auto"/>
        <w:ind w:left="4253" w:hanging="567"/>
        <w:rPr>
          <w:rFonts w:ascii="Arial" w:hAnsi="Arial" w:cs="Arial"/>
          <w:sz w:val="32"/>
          <w:szCs w:val="32"/>
          <w:lang w:val="en-NZ"/>
        </w:rPr>
      </w:pPr>
    </w:p>
    <w:p w14:paraId="25F48B25" w14:textId="371F79A7" w:rsidR="0027556C" w:rsidRDefault="0027556C" w:rsidP="00DB5F70">
      <w:pPr>
        <w:pStyle w:val="ListParagraph"/>
        <w:numPr>
          <w:ilvl w:val="0"/>
          <w:numId w:val="10"/>
        </w:numPr>
        <w:tabs>
          <w:tab w:val="left" w:pos="4680"/>
        </w:tabs>
        <w:spacing w:after="0" w:line="360" w:lineRule="auto"/>
        <w:ind w:left="4253" w:hanging="567"/>
        <w:rPr>
          <w:rFonts w:ascii="Arial" w:hAnsi="Arial" w:cs="Arial"/>
          <w:sz w:val="32"/>
          <w:szCs w:val="32"/>
          <w:lang w:val="en-NZ"/>
        </w:rPr>
      </w:pPr>
      <w:proofErr w:type="gramStart"/>
      <w:r w:rsidRPr="003808E3">
        <w:rPr>
          <w:rFonts w:ascii="Arial" w:hAnsi="Arial" w:cs="Arial"/>
          <w:sz w:val="32"/>
          <w:szCs w:val="32"/>
          <w:lang w:val="en-NZ"/>
        </w:rPr>
        <w:t>community</w:t>
      </w:r>
      <w:proofErr w:type="gramEnd"/>
      <w:r w:rsidRPr="003808E3">
        <w:rPr>
          <w:rFonts w:ascii="Arial" w:hAnsi="Arial" w:cs="Arial"/>
          <w:sz w:val="32"/>
          <w:szCs w:val="32"/>
          <w:lang w:val="en-NZ"/>
        </w:rPr>
        <w:t xml:space="preserve">. </w:t>
      </w:r>
    </w:p>
    <w:p w14:paraId="5569255A" w14:textId="24A09C95" w:rsidR="00DE6945" w:rsidRPr="003808E3" w:rsidRDefault="00F45A92" w:rsidP="00DB5F70">
      <w:pPr>
        <w:pStyle w:val="ListParagraph"/>
        <w:tabs>
          <w:tab w:val="left" w:pos="4680"/>
        </w:tabs>
        <w:spacing w:after="0" w:line="360" w:lineRule="auto"/>
        <w:ind w:left="3686"/>
        <w:rPr>
          <w:rFonts w:ascii="Arial" w:hAnsi="Arial" w:cs="Arial"/>
          <w:sz w:val="32"/>
          <w:szCs w:val="32"/>
          <w:lang w:val="en-NZ"/>
        </w:rPr>
      </w:pPr>
      <w:r w:rsidRPr="00F45A92">
        <w:rPr>
          <w:rFonts w:ascii="Arial" w:hAnsi="Arial" w:cs="Arial"/>
          <w:noProof/>
          <w:sz w:val="32"/>
          <w:szCs w:val="32"/>
          <w:lang w:val="en-NZ" w:eastAsia="en-NZ"/>
        </w:rPr>
        <w:lastRenderedPageBreak/>
        <w:drawing>
          <wp:anchor distT="0" distB="0" distL="114300" distR="114300" simplePos="0" relativeHeight="252145664" behindDoc="0" locked="0" layoutInCell="1" allowOverlap="1" wp14:anchorId="365F4F70" wp14:editId="556F95C4">
            <wp:simplePos x="0" y="0"/>
            <wp:positionH relativeFrom="column">
              <wp:posOffset>19878</wp:posOffset>
            </wp:positionH>
            <wp:positionV relativeFrom="paragraph">
              <wp:posOffset>0</wp:posOffset>
            </wp:positionV>
            <wp:extent cx="1530626" cy="1212400"/>
            <wp:effectExtent l="0" t="0" r="0" b="6985"/>
            <wp:wrapNone/>
            <wp:docPr id="124" name="Picture 1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32121" cy="121358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DE6945" w:rsidRPr="003808E3">
        <w:rPr>
          <w:rFonts w:ascii="Arial" w:hAnsi="Arial" w:cs="Arial"/>
          <w:sz w:val="32"/>
          <w:szCs w:val="32"/>
          <w:lang w:val="en-NZ"/>
        </w:rPr>
        <w:t xml:space="preserve">The organisation that will work on this </w:t>
      </w:r>
      <w:r w:rsidR="00DE6945">
        <w:rPr>
          <w:rFonts w:ascii="Arial" w:hAnsi="Arial" w:cs="Arial"/>
          <w:sz w:val="32"/>
          <w:szCs w:val="32"/>
          <w:lang w:val="en-NZ"/>
        </w:rPr>
        <w:t>priority area</w:t>
      </w:r>
      <w:r w:rsidR="00DE6945" w:rsidRPr="003808E3">
        <w:rPr>
          <w:rFonts w:ascii="Arial" w:hAnsi="Arial" w:cs="Arial"/>
          <w:sz w:val="32"/>
          <w:szCs w:val="32"/>
          <w:lang w:val="en-NZ"/>
        </w:rPr>
        <w:t xml:space="preserve"> is the </w:t>
      </w:r>
      <w:r w:rsidR="00DE6945" w:rsidRPr="003353C3">
        <w:rPr>
          <w:rFonts w:ascii="Arial" w:hAnsi="Arial" w:cs="Arial"/>
          <w:b/>
          <w:bCs/>
          <w:sz w:val="32"/>
          <w:szCs w:val="32"/>
          <w:lang w:val="en-NZ"/>
        </w:rPr>
        <w:t>Positive Ageing Strategy Advisory Group</w:t>
      </w:r>
      <w:r>
        <w:rPr>
          <w:rFonts w:ascii="Arial" w:hAnsi="Arial" w:cs="Arial"/>
          <w:b/>
          <w:bCs/>
          <w:sz w:val="32"/>
          <w:szCs w:val="32"/>
          <w:lang w:val="en-NZ"/>
        </w:rPr>
        <w:t>.</w:t>
      </w:r>
    </w:p>
    <w:p w14:paraId="3498DB8B" w14:textId="199A7F41" w:rsidR="00376259" w:rsidRPr="003808E3" w:rsidRDefault="00376259" w:rsidP="00DB5F70">
      <w:pPr>
        <w:tabs>
          <w:tab w:val="left" w:pos="4680"/>
        </w:tabs>
        <w:spacing w:after="0" w:line="360" w:lineRule="auto"/>
        <w:ind w:left="3600"/>
        <w:rPr>
          <w:rFonts w:ascii="Arial" w:hAnsi="Arial" w:cs="Arial"/>
          <w:sz w:val="32"/>
          <w:szCs w:val="32"/>
          <w:lang w:val="en-NZ"/>
        </w:rPr>
      </w:pPr>
      <w:r w:rsidRPr="003808E3">
        <w:rPr>
          <w:rFonts w:ascii="Arial" w:hAnsi="Arial" w:cs="Arial"/>
          <w:sz w:val="32"/>
          <w:szCs w:val="32"/>
          <w:lang w:val="en-NZ"/>
        </w:rPr>
        <w:br w:type="page"/>
      </w:r>
    </w:p>
    <w:p w14:paraId="672B225C" w14:textId="6135C000" w:rsidR="00133176" w:rsidRPr="003808E3" w:rsidRDefault="00C112CA" w:rsidP="00DB5F70">
      <w:pPr>
        <w:pStyle w:val="Heading2"/>
        <w:tabs>
          <w:tab w:val="left" w:pos="4680"/>
        </w:tabs>
        <w:spacing w:before="0" w:line="360" w:lineRule="auto"/>
        <w:jc w:val="center"/>
        <w:rPr>
          <w:rFonts w:ascii="Arial" w:hAnsi="Arial" w:cs="Arial"/>
          <w:b/>
          <w:bCs/>
          <w:color w:val="auto"/>
          <w:sz w:val="40"/>
          <w:szCs w:val="40"/>
          <w:lang w:val="en-NZ"/>
        </w:rPr>
      </w:pPr>
      <w:r w:rsidRPr="003808E3">
        <w:rPr>
          <w:rFonts w:ascii="Arial" w:hAnsi="Arial" w:cs="Arial"/>
          <w:b/>
          <w:bCs/>
          <w:noProof/>
          <w:color w:val="auto"/>
          <w:sz w:val="40"/>
          <w:szCs w:val="40"/>
          <w:lang w:val="en-NZ" w:eastAsia="en-NZ"/>
        </w:rPr>
        <w:lastRenderedPageBreak/>
        <mc:AlternateContent>
          <mc:Choice Requires="wps">
            <w:drawing>
              <wp:anchor distT="0" distB="0" distL="114300" distR="114300" simplePos="0" relativeHeight="251706368" behindDoc="0" locked="0" layoutInCell="1" allowOverlap="1" wp14:anchorId="12E09479" wp14:editId="34D16907">
                <wp:simplePos x="0" y="0"/>
                <wp:positionH relativeFrom="margin">
                  <wp:align>right</wp:align>
                </wp:positionH>
                <wp:positionV relativeFrom="paragraph">
                  <wp:posOffset>-121023</wp:posOffset>
                </wp:positionV>
                <wp:extent cx="5943600" cy="1008530"/>
                <wp:effectExtent l="0" t="0" r="0" b="1270"/>
                <wp:wrapNone/>
                <wp:docPr id="42" name="AutoShape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5943600" cy="1008530"/>
                        </a:xfrm>
                        <a:custGeom>
                          <a:avLst/>
                          <a:gdLst>
                            <a:gd name="T0" fmla="*/ 98 w 9113"/>
                            <a:gd name="T1" fmla="*/ 1186 h 1224"/>
                            <a:gd name="T2" fmla="*/ 17 w 9113"/>
                            <a:gd name="T3" fmla="*/ 1087 h 1224"/>
                            <a:gd name="T4" fmla="*/ 10 w 9113"/>
                            <a:gd name="T5" fmla="*/ 156 h 1224"/>
                            <a:gd name="T6" fmla="*/ 82 w 9113"/>
                            <a:gd name="T7" fmla="*/ 50 h 1224"/>
                            <a:gd name="T8" fmla="*/ 8911 w 9113"/>
                            <a:gd name="T9" fmla="*/ 0 h 1224"/>
                            <a:gd name="T10" fmla="*/ 9042 w 9113"/>
                            <a:gd name="T11" fmla="*/ 60 h 1224"/>
                            <a:gd name="T12" fmla="*/ 158 w 9113"/>
                            <a:gd name="T13" fmla="*/ 72 h 1224"/>
                            <a:gd name="T14" fmla="*/ 121 w 9113"/>
                            <a:gd name="T15" fmla="*/ 96 h 1224"/>
                            <a:gd name="T16" fmla="*/ 86 w 9113"/>
                            <a:gd name="T17" fmla="*/ 132 h 1224"/>
                            <a:gd name="T18" fmla="*/ 69 w 9113"/>
                            <a:gd name="T19" fmla="*/ 173 h 1224"/>
                            <a:gd name="T20" fmla="*/ 60 w 9113"/>
                            <a:gd name="T21" fmla="*/ 1018 h 1224"/>
                            <a:gd name="T22" fmla="*/ 73 w 9113"/>
                            <a:gd name="T23" fmla="*/ 1063 h 1224"/>
                            <a:gd name="T24" fmla="*/ 96 w 9113"/>
                            <a:gd name="T25" fmla="*/ 1104 h 1224"/>
                            <a:gd name="T26" fmla="*/ 134 w 9113"/>
                            <a:gd name="T27" fmla="*/ 1138 h 1224"/>
                            <a:gd name="T28" fmla="*/ 178 w 9113"/>
                            <a:gd name="T29" fmla="*/ 1157 h 1224"/>
                            <a:gd name="T30" fmla="*/ 9031 w 9113"/>
                            <a:gd name="T31" fmla="*/ 1174 h 1224"/>
                            <a:gd name="T32" fmla="*/ 8981 w 9113"/>
                            <a:gd name="T33" fmla="*/ 89 h 1224"/>
                            <a:gd name="T34" fmla="*/ 8940 w 9113"/>
                            <a:gd name="T35" fmla="*/ 67 h 1224"/>
                            <a:gd name="T36" fmla="*/ 9062 w 9113"/>
                            <a:gd name="T37" fmla="*/ 82 h 1224"/>
                            <a:gd name="T38" fmla="*/ 136 w 9113"/>
                            <a:gd name="T39" fmla="*/ 86 h 1224"/>
                            <a:gd name="T40" fmla="*/ 8993 w 9113"/>
                            <a:gd name="T41" fmla="*/ 96 h 1224"/>
                            <a:gd name="T42" fmla="*/ 9006 w 9113"/>
                            <a:gd name="T43" fmla="*/ 107 h 1224"/>
                            <a:gd name="T44" fmla="*/ 9006 w 9113"/>
                            <a:gd name="T45" fmla="*/ 107 h 1224"/>
                            <a:gd name="T46" fmla="*/ 9006 w 9113"/>
                            <a:gd name="T47" fmla="*/ 107 h 1224"/>
                            <a:gd name="T48" fmla="*/ 9079 w 9113"/>
                            <a:gd name="T49" fmla="*/ 106 h 1224"/>
                            <a:gd name="T50" fmla="*/ 9080 w 9113"/>
                            <a:gd name="T51" fmla="*/ 108 h 1224"/>
                            <a:gd name="T52" fmla="*/ 96 w 9113"/>
                            <a:gd name="T53" fmla="*/ 120 h 1224"/>
                            <a:gd name="T54" fmla="*/ 9094 w 9113"/>
                            <a:gd name="T55" fmla="*/ 132 h 1224"/>
                            <a:gd name="T56" fmla="*/ 9024 w 9113"/>
                            <a:gd name="T57" fmla="*/ 130 h 1224"/>
                            <a:gd name="T58" fmla="*/ 9034 w 9113"/>
                            <a:gd name="T59" fmla="*/ 146 h 1224"/>
                            <a:gd name="T60" fmla="*/ 9041 w 9113"/>
                            <a:gd name="T61" fmla="*/ 161 h 1224"/>
                            <a:gd name="T62" fmla="*/ 72 w 9113"/>
                            <a:gd name="T63" fmla="*/ 161 h 1224"/>
                            <a:gd name="T64" fmla="*/ 9104 w 9113"/>
                            <a:gd name="T65" fmla="*/ 161 h 1224"/>
                            <a:gd name="T66" fmla="*/ 69 w 9113"/>
                            <a:gd name="T67" fmla="*/ 173 h 1224"/>
                            <a:gd name="T68" fmla="*/ 9110 w 9113"/>
                            <a:gd name="T69" fmla="*/ 190 h 1224"/>
                            <a:gd name="T70" fmla="*/ 62 w 9113"/>
                            <a:gd name="T71" fmla="*/ 192 h 1224"/>
                            <a:gd name="T72" fmla="*/ 9053 w 9113"/>
                            <a:gd name="T73" fmla="*/ 206 h 1224"/>
                            <a:gd name="T74" fmla="*/ 9113 w 9113"/>
                            <a:gd name="T75" fmla="*/ 1018 h 1224"/>
                            <a:gd name="T76" fmla="*/ 60 w 9113"/>
                            <a:gd name="T77" fmla="*/ 1018 h 1224"/>
                            <a:gd name="T78" fmla="*/ 9053 w 9113"/>
                            <a:gd name="T79" fmla="*/ 1018 h 1224"/>
                            <a:gd name="T80" fmla="*/ 62 w 9113"/>
                            <a:gd name="T81" fmla="*/ 1032 h 1224"/>
                            <a:gd name="T82" fmla="*/ 9110 w 9113"/>
                            <a:gd name="T83" fmla="*/ 1034 h 1224"/>
                            <a:gd name="T84" fmla="*/ 68 w 9113"/>
                            <a:gd name="T85" fmla="*/ 1051 h 1224"/>
                            <a:gd name="T86" fmla="*/ 9041 w 9113"/>
                            <a:gd name="T87" fmla="*/ 1063 h 1224"/>
                            <a:gd name="T88" fmla="*/ 9099 w 9113"/>
                            <a:gd name="T89" fmla="*/ 1080 h 1224"/>
                            <a:gd name="T90" fmla="*/ 81 w 9113"/>
                            <a:gd name="T91" fmla="*/ 1080 h 1224"/>
                            <a:gd name="T92" fmla="*/ 9034 w 9113"/>
                            <a:gd name="T93" fmla="*/ 1080 h 1224"/>
                            <a:gd name="T94" fmla="*/ 89 w 9113"/>
                            <a:gd name="T95" fmla="*/ 1094 h 1224"/>
                            <a:gd name="T96" fmla="*/ 9094 w 9113"/>
                            <a:gd name="T97" fmla="*/ 1092 h 1224"/>
                            <a:gd name="T98" fmla="*/ 96 w 9113"/>
                            <a:gd name="T99" fmla="*/ 1104 h 1224"/>
                            <a:gd name="T100" fmla="*/ 9086 w 9113"/>
                            <a:gd name="T101" fmla="*/ 1106 h 1224"/>
                            <a:gd name="T102" fmla="*/ 9073 w 9113"/>
                            <a:gd name="T103" fmla="*/ 1128 h 1224"/>
                            <a:gd name="T104" fmla="*/ 9073 w 9113"/>
                            <a:gd name="T105" fmla="*/ 1128 h 1224"/>
                            <a:gd name="T106" fmla="*/ 8978 w 9113"/>
                            <a:gd name="T107" fmla="*/ 1138 h 1224"/>
                            <a:gd name="T108" fmla="*/ 134 w 9113"/>
                            <a:gd name="T109" fmla="*/ 1138 h 1224"/>
                            <a:gd name="T110" fmla="*/ 8921 w 9113"/>
                            <a:gd name="T111" fmla="*/ 1162 h 1224"/>
                            <a:gd name="T112" fmla="*/ 8966 w 9113"/>
                            <a:gd name="T113" fmla="*/ 1145 h 1224"/>
                            <a:gd name="T114" fmla="*/ 9042 w 9113"/>
                            <a:gd name="T115" fmla="*/ 1164 h 1224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  <a:cxn ang="0">
                              <a:pos x="T54" y="T55"/>
                            </a:cxn>
                            <a:cxn ang="0">
                              <a:pos x="T56" y="T57"/>
                            </a:cxn>
                            <a:cxn ang="0">
                              <a:pos x="T58" y="T59"/>
                            </a:cxn>
                            <a:cxn ang="0">
                              <a:pos x="T60" y="T61"/>
                            </a:cxn>
                            <a:cxn ang="0">
                              <a:pos x="T62" y="T63"/>
                            </a:cxn>
                            <a:cxn ang="0">
                              <a:pos x="T64" y="T65"/>
                            </a:cxn>
                            <a:cxn ang="0">
                              <a:pos x="T66" y="T67"/>
                            </a:cxn>
                            <a:cxn ang="0">
                              <a:pos x="T68" y="T69"/>
                            </a:cxn>
                            <a:cxn ang="0">
                              <a:pos x="T70" y="T71"/>
                            </a:cxn>
                            <a:cxn ang="0">
                              <a:pos x="T72" y="T73"/>
                            </a:cxn>
                            <a:cxn ang="0">
                              <a:pos x="T74" y="T75"/>
                            </a:cxn>
                            <a:cxn ang="0">
                              <a:pos x="T76" y="T77"/>
                            </a:cxn>
                            <a:cxn ang="0">
                              <a:pos x="T78" y="T79"/>
                            </a:cxn>
                            <a:cxn ang="0">
                              <a:pos x="T80" y="T81"/>
                            </a:cxn>
                            <a:cxn ang="0">
                              <a:pos x="T82" y="T83"/>
                            </a:cxn>
                            <a:cxn ang="0">
                              <a:pos x="T84" y="T85"/>
                            </a:cxn>
                            <a:cxn ang="0">
                              <a:pos x="T86" y="T87"/>
                            </a:cxn>
                            <a:cxn ang="0">
                              <a:pos x="T88" y="T89"/>
                            </a:cxn>
                            <a:cxn ang="0">
                              <a:pos x="T90" y="T91"/>
                            </a:cxn>
                            <a:cxn ang="0">
                              <a:pos x="T92" y="T93"/>
                            </a:cxn>
                            <a:cxn ang="0">
                              <a:pos x="T94" y="T95"/>
                            </a:cxn>
                            <a:cxn ang="0">
                              <a:pos x="T96" y="T97"/>
                            </a:cxn>
                            <a:cxn ang="0">
                              <a:pos x="T98" y="T99"/>
                            </a:cxn>
                            <a:cxn ang="0">
                              <a:pos x="T100" y="T101"/>
                            </a:cxn>
                            <a:cxn ang="0">
                              <a:pos x="T102" y="T103"/>
                            </a:cxn>
                            <a:cxn ang="0">
                              <a:pos x="T104" y="T105"/>
                            </a:cxn>
                            <a:cxn ang="0">
                              <a:pos x="T106" y="T107"/>
                            </a:cxn>
                            <a:cxn ang="0">
                              <a:pos x="T108" y="T109"/>
                            </a:cxn>
                            <a:cxn ang="0">
                              <a:pos x="T110" y="T111"/>
                            </a:cxn>
                            <a:cxn ang="0">
                              <a:pos x="T112" y="T113"/>
                            </a:cxn>
                            <a:cxn ang="0">
                              <a:pos x="T114" y="T115"/>
                            </a:cxn>
                          </a:cxnLst>
                          <a:rect l="0" t="0" r="r" b="b"/>
                          <a:pathLst>
                            <a:path w="9113" h="1224">
                              <a:moveTo>
                                <a:pt x="8911" y="1224"/>
                              </a:moveTo>
                              <a:lnTo>
                                <a:pt x="202" y="1224"/>
                              </a:lnTo>
                              <a:lnTo>
                                <a:pt x="158" y="1214"/>
                              </a:lnTo>
                              <a:lnTo>
                                <a:pt x="137" y="1207"/>
                              </a:lnTo>
                              <a:lnTo>
                                <a:pt x="118" y="1198"/>
                              </a:lnTo>
                              <a:lnTo>
                                <a:pt x="98" y="1186"/>
                              </a:lnTo>
                              <a:lnTo>
                                <a:pt x="82" y="1174"/>
                              </a:lnTo>
                              <a:lnTo>
                                <a:pt x="65" y="1159"/>
                              </a:lnTo>
                              <a:lnTo>
                                <a:pt x="50" y="1142"/>
                              </a:lnTo>
                              <a:lnTo>
                                <a:pt x="38" y="1126"/>
                              </a:lnTo>
                              <a:lnTo>
                                <a:pt x="26" y="1106"/>
                              </a:lnTo>
                              <a:lnTo>
                                <a:pt x="17" y="1087"/>
                              </a:lnTo>
                              <a:lnTo>
                                <a:pt x="10" y="1068"/>
                              </a:lnTo>
                              <a:lnTo>
                                <a:pt x="5" y="1046"/>
                              </a:lnTo>
                              <a:lnTo>
                                <a:pt x="0" y="1022"/>
                              </a:lnTo>
                              <a:lnTo>
                                <a:pt x="0" y="202"/>
                              </a:lnTo>
                              <a:lnTo>
                                <a:pt x="5" y="178"/>
                              </a:lnTo>
                              <a:lnTo>
                                <a:pt x="10" y="156"/>
                              </a:lnTo>
                              <a:lnTo>
                                <a:pt x="17" y="137"/>
                              </a:lnTo>
                              <a:lnTo>
                                <a:pt x="26" y="118"/>
                              </a:lnTo>
                              <a:lnTo>
                                <a:pt x="38" y="98"/>
                              </a:lnTo>
                              <a:lnTo>
                                <a:pt x="50" y="82"/>
                              </a:lnTo>
                              <a:lnTo>
                                <a:pt x="65" y="65"/>
                              </a:lnTo>
                              <a:lnTo>
                                <a:pt x="82" y="50"/>
                              </a:lnTo>
                              <a:lnTo>
                                <a:pt x="98" y="38"/>
                              </a:lnTo>
                              <a:lnTo>
                                <a:pt x="118" y="26"/>
                              </a:lnTo>
                              <a:lnTo>
                                <a:pt x="137" y="17"/>
                              </a:lnTo>
                              <a:lnTo>
                                <a:pt x="158" y="10"/>
                              </a:lnTo>
                              <a:lnTo>
                                <a:pt x="202" y="0"/>
                              </a:lnTo>
                              <a:lnTo>
                                <a:pt x="8911" y="0"/>
                              </a:lnTo>
                              <a:lnTo>
                                <a:pt x="8954" y="10"/>
                              </a:lnTo>
                              <a:lnTo>
                                <a:pt x="8976" y="17"/>
                              </a:lnTo>
                              <a:lnTo>
                                <a:pt x="8995" y="26"/>
                              </a:lnTo>
                              <a:lnTo>
                                <a:pt x="9014" y="38"/>
                              </a:lnTo>
                              <a:lnTo>
                                <a:pt x="9031" y="50"/>
                              </a:lnTo>
                              <a:lnTo>
                                <a:pt x="9042" y="60"/>
                              </a:lnTo>
                              <a:lnTo>
                                <a:pt x="209" y="60"/>
                              </a:lnTo>
                              <a:lnTo>
                                <a:pt x="190" y="62"/>
                              </a:lnTo>
                              <a:lnTo>
                                <a:pt x="192" y="62"/>
                              </a:lnTo>
                              <a:lnTo>
                                <a:pt x="173" y="67"/>
                              </a:lnTo>
                              <a:lnTo>
                                <a:pt x="178" y="67"/>
                              </a:lnTo>
                              <a:lnTo>
                                <a:pt x="158" y="72"/>
                              </a:lnTo>
                              <a:lnTo>
                                <a:pt x="161" y="72"/>
                              </a:lnTo>
                              <a:lnTo>
                                <a:pt x="144" y="79"/>
                              </a:lnTo>
                              <a:lnTo>
                                <a:pt x="146" y="79"/>
                              </a:lnTo>
                              <a:lnTo>
                                <a:pt x="136" y="86"/>
                              </a:lnTo>
                              <a:lnTo>
                                <a:pt x="134" y="86"/>
                              </a:lnTo>
                              <a:lnTo>
                                <a:pt x="121" y="96"/>
                              </a:lnTo>
                              <a:lnTo>
                                <a:pt x="120" y="96"/>
                              </a:lnTo>
                              <a:lnTo>
                                <a:pt x="110" y="106"/>
                              </a:lnTo>
                              <a:lnTo>
                                <a:pt x="108" y="106"/>
                              </a:lnTo>
                              <a:lnTo>
                                <a:pt x="96" y="120"/>
                              </a:lnTo>
                              <a:lnTo>
                                <a:pt x="86" y="132"/>
                              </a:lnTo>
                              <a:lnTo>
                                <a:pt x="87" y="132"/>
                              </a:lnTo>
                              <a:lnTo>
                                <a:pt x="81" y="144"/>
                              </a:lnTo>
                              <a:lnTo>
                                <a:pt x="79" y="144"/>
                              </a:lnTo>
                              <a:lnTo>
                                <a:pt x="72" y="161"/>
                              </a:lnTo>
                              <a:lnTo>
                                <a:pt x="74" y="161"/>
                              </a:lnTo>
                              <a:lnTo>
                                <a:pt x="69" y="173"/>
                              </a:lnTo>
                              <a:lnTo>
                                <a:pt x="67" y="173"/>
                              </a:lnTo>
                              <a:lnTo>
                                <a:pt x="63" y="190"/>
                              </a:lnTo>
                              <a:lnTo>
                                <a:pt x="62" y="190"/>
                              </a:lnTo>
                              <a:lnTo>
                                <a:pt x="60" y="206"/>
                              </a:lnTo>
                              <a:lnTo>
                                <a:pt x="60" y="1018"/>
                              </a:lnTo>
                              <a:lnTo>
                                <a:pt x="62" y="1034"/>
                              </a:lnTo>
                              <a:lnTo>
                                <a:pt x="63" y="1034"/>
                              </a:lnTo>
                              <a:lnTo>
                                <a:pt x="67" y="1051"/>
                              </a:lnTo>
                              <a:lnTo>
                                <a:pt x="68" y="1051"/>
                              </a:lnTo>
                              <a:lnTo>
                                <a:pt x="73" y="1063"/>
                              </a:lnTo>
                              <a:lnTo>
                                <a:pt x="72" y="1063"/>
                              </a:lnTo>
                              <a:lnTo>
                                <a:pt x="79" y="1080"/>
                              </a:lnTo>
                              <a:lnTo>
                                <a:pt x="81" y="1080"/>
                              </a:lnTo>
                              <a:lnTo>
                                <a:pt x="87" y="1092"/>
                              </a:lnTo>
                              <a:lnTo>
                                <a:pt x="86" y="1092"/>
                              </a:lnTo>
                              <a:lnTo>
                                <a:pt x="96" y="1104"/>
                              </a:lnTo>
                              <a:lnTo>
                                <a:pt x="108" y="1118"/>
                              </a:lnTo>
                              <a:lnTo>
                                <a:pt x="110" y="1118"/>
                              </a:lnTo>
                              <a:lnTo>
                                <a:pt x="120" y="1128"/>
                              </a:lnTo>
                              <a:lnTo>
                                <a:pt x="121" y="1128"/>
                              </a:lnTo>
                              <a:lnTo>
                                <a:pt x="134" y="1138"/>
                              </a:lnTo>
                              <a:lnTo>
                                <a:pt x="136" y="1138"/>
                              </a:lnTo>
                              <a:lnTo>
                                <a:pt x="146" y="1145"/>
                              </a:lnTo>
                              <a:lnTo>
                                <a:pt x="144" y="1145"/>
                              </a:lnTo>
                              <a:lnTo>
                                <a:pt x="161" y="1152"/>
                              </a:lnTo>
                              <a:lnTo>
                                <a:pt x="158" y="1152"/>
                              </a:lnTo>
                              <a:lnTo>
                                <a:pt x="178" y="1157"/>
                              </a:lnTo>
                              <a:lnTo>
                                <a:pt x="173" y="1157"/>
                              </a:lnTo>
                              <a:lnTo>
                                <a:pt x="192" y="1162"/>
                              </a:lnTo>
                              <a:lnTo>
                                <a:pt x="190" y="1162"/>
                              </a:lnTo>
                              <a:lnTo>
                                <a:pt x="209" y="1164"/>
                              </a:lnTo>
                              <a:lnTo>
                                <a:pt x="9042" y="1164"/>
                              </a:lnTo>
                              <a:lnTo>
                                <a:pt x="9031" y="1174"/>
                              </a:lnTo>
                              <a:lnTo>
                                <a:pt x="9014" y="1186"/>
                              </a:lnTo>
                              <a:lnTo>
                                <a:pt x="8995" y="1198"/>
                              </a:lnTo>
                              <a:lnTo>
                                <a:pt x="8976" y="1207"/>
                              </a:lnTo>
                              <a:lnTo>
                                <a:pt x="8954" y="1214"/>
                              </a:lnTo>
                              <a:lnTo>
                                <a:pt x="8911" y="1224"/>
                              </a:lnTo>
                              <a:close/>
                              <a:moveTo>
                                <a:pt x="8981" y="89"/>
                              </a:moveTo>
                              <a:lnTo>
                                <a:pt x="8966" y="79"/>
                              </a:lnTo>
                              <a:lnTo>
                                <a:pt x="8969" y="79"/>
                              </a:lnTo>
                              <a:lnTo>
                                <a:pt x="8952" y="72"/>
                              </a:lnTo>
                              <a:lnTo>
                                <a:pt x="8954" y="72"/>
                              </a:lnTo>
                              <a:lnTo>
                                <a:pt x="8935" y="67"/>
                              </a:lnTo>
                              <a:lnTo>
                                <a:pt x="8940" y="67"/>
                              </a:lnTo>
                              <a:lnTo>
                                <a:pt x="8921" y="62"/>
                              </a:lnTo>
                              <a:lnTo>
                                <a:pt x="8923" y="62"/>
                              </a:lnTo>
                              <a:lnTo>
                                <a:pt x="8904" y="60"/>
                              </a:lnTo>
                              <a:lnTo>
                                <a:pt x="9042" y="60"/>
                              </a:lnTo>
                              <a:lnTo>
                                <a:pt x="9048" y="65"/>
                              </a:lnTo>
                              <a:lnTo>
                                <a:pt x="9062" y="82"/>
                              </a:lnTo>
                              <a:lnTo>
                                <a:pt x="9066" y="86"/>
                              </a:lnTo>
                              <a:lnTo>
                                <a:pt x="8978" y="86"/>
                              </a:lnTo>
                              <a:lnTo>
                                <a:pt x="8981" y="89"/>
                              </a:lnTo>
                              <a:close/>
                              <a:moveTo>
                                <a:pt x="132" y="89"/>
                              </a:moveTo>
                              <a:lnTo>
                                <a:pt x="134" y="86"/>
                              </a:lnTo>
                              <a:lnTo>
                                <a:pt x="136" y="86"/>
                              </a:lnTo>
                              <a:lnTo>
                                <a:pt x="132" y="89"/>
                              </a:lnTo>
                              <a:close/>
                              <a:moveTo>
                                <a:pt x="8995" y="98"/>
                              </a:moveTo>
                              <a:lnTo>
                                <a:pt x="8978" y="86"/>
                              </a:lnTo>
                              <a:lnTo>
                                <a:pt x="9066" y="86"/>
                              </a:lnTo>
                              <a:lnTo>
                                <a:pt x="9073" y="96"/>
                              </a:lnTo>
                              <a:lnTo>
                                <a:pt x="8993" y="96"/>
                              </a:lnTo>
                              <a:lnTo>
                                <a:pt x="8995" y="98"/>
                              </a:lnTo>
                              <a:close/>
                              <a:moveTo>
                                <a:pt x="118" y="98"/>
                              </a:moveTo>
                              <a:lnTo>
                                <a:pt x="120" y="96"/>
                              </a:lnTo>
                              <a:lnTo>
                                <a:pt x="121" y="96"/>
                              </a:lnTo>
                              <a:lnTo>
                                <a:pt x="118" y="98"/>
                              </a:lnTo>
                              <a:close/>
                              <a:moveTo>
                                <a:pt x="9006" y="107"/>
                              </a:moveTo>
                              <a:lnTo>
                                <a:pt x="8993" y="96"/>
                              </a:lnTo>
                              <a:lnTo>
                                <a:pt x="9073" y="96"/>
                              </a:lnTo>
                              <a:lnTo>
                                <a:pt x="9074" y="98"/>
                              </a:lnTo>
                              <a:lnTo>
                                <a:pt x="9079" y="106"/>
                              </a:lnTo>
                              <a:lnTo>
                                <a:pt x="9005" y="106"/>
                              </a:lnTo>
                              <a:lnTo>
                                <a:pt x="9006" y="107"/>
                              </a:lnTo>
                              <a:close/>
                              <a:moveTo>
                                <a:pt x="108" y="108"/>
                              </a:moveTo>
                              <a:lnTo>
                                <a:pt x="108" y="106"/>
                              </a:lnTo>
                              <a:lnTo>
                                <a:pt x="110" y="106"/>
                              </a:lnTo>
                              <a:lnTo>
                                <a:pt x="108" y="108"/>
                              </a:lnTo>
                              <a:close/>
                              <a:moveTo>
                                <a:pt x="9007" y="108"/>
                              </a:moveTo>
                              <a:lnTo>
                                <a:pt x="9006" y="107"/>
                              </a:lnTo>
                              <a:lnTo>
                                <a:pt x="9005" y="106"/>
                              </a:lnTo>
                              <a:lnTo>
                                <a:pt x="9007" y="108"/>
                              </a:lnTo>
                              <a:close/>
                              <a:moveTo>
                                <a:pt x="9080" y="108"/>
                              </a:moveTo>
                              <a:lnTo>
                                <a:pt x="9007" y="108"/>
                              </a:lnTo>
                              <a:lnTo>
                                <a:pt x="9005" y="106"/>
                              </a:lnTo>
                              <a:lnTo>
                                <a:pt x="9079" y="106"/>
                              </a:lnTo>
                              <a:lnTo>
                                <a:pt x="9080" y="108"/>
                              </a:lnTo>
                              <a:close/>
                              <a:moveTo>
                                <a:pt x="9088" y="120"/>
                              </a:moveTo>
                              <a:lnTo>
                                <a:pt x="9017" y="120"/>
                              </a:lnTo>
                              <a:lnTo>
                                <a:pt x="9006" y="107"/>
                              </a:lnTo>
                              <a:lnTo>
                                <a:pt x="9007" y="108"/>
                              </a:lnTo>
                              <a:lnTo>
                                <a:pt x="9080" y="108"/>
                              </a:lnTo>
                              <a:lnTo>
                                <a:pt x="9086" y="118"/>
                              </a:lnTo>
                              <a:lnTo>
                                <a:pt x="9088" y="120"/>
                              </a:lnTo>
                              <a:close/>
                              <a:moveTo>
                                <a:pt x="96" y="120"/>
                              </a:moveTo>
                              <a:lnTo>
                                <a:pt x="96" y="120"/>
                              </a:lnTo>
                              <a:lnTo>
                                <a:pt x="98" y="118"/>
                              </a:lnTo>
                              <a:lnTo>
                                <a:pt x="96" y="120"/>
                              </a:lnTo>
                              <a:close/>
                              <a:moveTo>
                                <a:pt x="9094" y="132"/>
                              </a:moveTo>
                              <a:lnTo>
                                <a:pt x="9026" y="132"/>
                              </a:lnTo>
                              <a:lnTo>
                                <a:pt x="9014" y="118"/>
                              </a:lnTo>
                              <a:lnTo>
                                <a:pt x="9017" y="120"/>
                              </a:lnTo>
                              <a:lnTo>
                                <a:pt x="9088" y="120"/>
                              </a:lnTo>
                              <a:lnTo>
                                <a:pt x="9094" y="132"/>
                              </a:lnTo>
                              <a:close/>
                              <a:moveTo>
                                <a:pt x="87" y="132"/>
                              </a:moveTo>
                              <a:lnTo>
                                <a:pt x="86" y="132"/>
                              </a:lnTo>
                              <a:lnTo>
                                <a:pt x="89" y="130"/>
                              </a:lnTo>
                              <a:lnTo>
                                <a:pt x="87" y="132"/>
                              </a:lnTo>
                              <a:close/>
                              <a:moveTo>
                                <a:pt x="9034" y="146"/>
                              </a:moveTo>
                              <a:lnTo>
                                <a:pt x="9024" y="130"/>
                              </a:lnTo>
                              <a:lnTo>
                                <a:pt x="9026" y="132"/>
                              </a:lnTo>
                              <a:lnTo>
                                <a:pt x="9094" y="132"/>
                              </a:lnTo>
                              <a:lnTo>
                                <a:pt x="9096" y="137"/>
                              </a:lnTo>
                              <a:lnTo>
                                <a:pt x="9099" y="144"/>
                              </a:lnTo>
                              <a:lnTo>
                                <a:pt x="9034" y="144"/>
                              </a:lnTo>
                              <a:lnTo>
                                <a:pt x="9034" y="146"/>
                              </a:lnTo>
                              <a:close/>
                              <a:moveTo>
                                <a:pt x="79" y="146"/>
                              </a:moveTo>
                              <a:lnTo>
                                <a:pt x="79" y="144"/>
                              </a:lnTo>
                              <a:lnTo>
                                <a:pt x="81" y="144"/>
                              </a:lnTo>
                              <a:lnTo>
                                <a:pt x="79" y="146"/>
                              </a:lnTo>
                              <a:close/>
                              <a:moveTo>
                                <a:pt x="9104" y="161"/>
                              </a:moveTo>
                              <a:lnTo>
                                <a:pt x="9041" y="161"/>
                              </a:lnTo>
                              <a:lnTo>
                                <a:pt x="9034" y="144"/>
                              </a:lnTo>
                              <a:lnTo>
                                <a:pt x="9099" y="144"/>
                              </a:lnTo>
                              <a:lnTo>
                                <a:pt x="9103" y="156"/>
                              </a:lnTo>
                              <a:lnTo>
                                <a:pt x="9104" y="161"/>
                              </a:lnTo>
                              <a:close/>
                              <a:moveTo>
                                <a:pt x="74" y="161"/>
                              </a:moveTo>
                              <a:lnTo>
                                <a:pt x="72" y="161"/>
                              </a:lnTo>
                              <a:lnTo>
                                <a:pt x="74" y="158"/>
                              </a:lnTo>
                              <a:lnTo>
                                <a:pt x="74" y="161"/>
                              </a:lnTo>
                              <a:close/>
                              <a:moveTo>
                                <a:pt x="9046" y="178"/>
                              </a:moveTo>
                              <a:lnTo>
                                <a:pt x="9038" y="158"/>
                              </a:lnTo>
                              <a:lnTo>
                                <a:pt x="9041" y="161"/>
                              </a:lnTo>
                              <a:lnTo>
                                <a:pt x="9104" y="161"/>
                              </a:lnTo>
                              <a:lnTo>
                                <a:pt x="9107" y="173"/>
                              </a:lnTo>
                              <a:lnTo>
                                <a:pt x="9046" y="173"/>
                              </a:lnTo>
                              <a:lnTo>
                                <a:pt x="9046" y="178"/>
                              </a:lnTo>
                              <a:close/>
                              <a:moveTo>
                                <a:pt x="67" y="178"/>
                              </a:moveTo>
                              <a:lnTo>
                                <a:pt x="67" y="173"/>
                              </a:lnTo>
                              <a:lnTo>
                                <a:pt x="69" y="173"/>
                              </a:lnTo>
                              <a:lnTo>
                                <a:pt x="67" y="178"/>
                              </a:lnTo>
                              <a:close/>
                              <a:moveTo>
                                <a:pt x="9050" y="192"/>
                              </a:moveTo>
                              <a:lnTo>
                                <a:pt x="9046" y="173"/>
                              </a:lnTo>
                              <a:lnTo>
                                <a:pt x="9107" y="173"/>
                              </a:lnTo>
                              <a:lnTo>
                                <a:pt x="9108" y="178"/>
                              </a:lnTo>
                              <a:lnTo>
                                <a:pt x="9110" y="190"/>
                              </a:lnTo>
                              <a:lnTo>
                                <a:pt x="9050" y="190"/>
                              </a:lnTo>
                              <a:lnTo>
                                <a:pt x="9050" y="192"/>
                              </a:lnTo>
                              <a:close/>
                              <a:moveTo>
                                <a:pt x="62" y="192"/>
                              </a:moveTo>
                              <a:lnTo>
                                <a:pt x="62" y="190"/>
                              </a:lnTo>
                              <a:lnTo>
                                <a:pt x="63" y="190"/>
                              </a:lnTo>
                              <a:lnTo>
                                <a:pt x="62" y="192"/>
                              </a:lnTo>
                              <a:close/>
                              <a:moveTo>
                                <a:pt x="9053" y="209"/>
                              </a:moveTo>
                              <a:lnTo>
                                <a:pt x="9050" y="190"/>
                              </a:lnTo>
                              <a:lnTo>
                                <a:pt x="9110" y="190"/>
                              </a:lnTo>
                              <a:lnTo>
                                <a:pt x="9113" y="202"/>
                              </a:lnTo>
                              <a:lnTo>
                                <a:pt x="9113" y="206"/>
                              </a:lnTo>
                              <a:lnTo>
                                <a:pt x="9053" y="206"/>
                              </a:lnTo>
                              <a:lnTo>
                                <a:pt x="9053" y="209"/>
                              </a:lnTo>
                              <a:close/>
                              <a:moveTo>
                                <a:pt x="60" y="209"/>
                              </a:moveTo>
                              <a:lnTo>
                                <a:pt x="60" y="206"/>
                              </a:lnTo>
                              <a:lnTo>
                                <a:pt x="60" y="209"/>
                              </a:lnTo>
                              <a:close/>
                              <a:moveTo>
                                <a:pt x="9113" y="1018"/>
                              </a:moveTo>
                              <a:lnTo>
                                <a:pt x="9053" y="1018"/>
                              </a:lnTo>
                              <a:lnTo>
                                <a:pt x="9053" y="206"/>
                              </a:lnTo>
                              <a:lnTo>
                                <a:pt x="9113" y="206"/>
                              </a:lnTo>
                              <a:lnTo>
                                <a:pt x="9113" y="1018"/>
                              </a:lnTo>
                              <a:close/>
                              <a:moveTo>
                                <a:pt x="60" y="1018"/>
                              </a:moveTo>
                              <a:lnTo>
                                <a:pt x="60" y="1018"/>
                              </a:lnTo>
                              <a:lnTo>
                                <a:pt x="60" y="1015"/>
                              </a:lnTo>
                              <a:lnTo>
                                <a:pt x="60" y="1018"/>
                              </a:lnTo>
                              <a:close/>
                              <a:moveTo>
                                <a:pt x="9110" y="1034"/>
                              </a:moveTo>
                              <a:lnTo>
                                <a:pt x="9050" y="1034"/>
                              </a:lnTo>
                              <a:lnTo>
                                <a:pt x="9053" y="1015"/>
                              </a:lnTo>
                              <a:lnTo>
                                <a:pt x="9053" y="1018"/>
                              </a:lnTo>
                              <a:lnTo>
                                <a:pt x="9113" y="1018"/>
                              </a:lnTo>
                              <a:lnTo>
                                <a:pt x="9113" y="1022"/>
                              </a:lnTo>
                              <a:lnTo>
                                <a:pt x="9110" y="1034"/>
                              </a:lnTo>
                              <a:close/>
                              <a:moveTo>
                                <a:pt x="63" y="1034"/>
                              </a:moveTo>
                              <a:lnTo>
                                <a:pt x="62" y="1034"/>
                              </a:lnTo>
                              <a:lnTo>
                                <a:pt x="62" y="1032"/>
                              </a:lnTo>
                              <a:lnTo>
                                <a:pt x="63" y="1034"/>
                              </a:lnTo>
                              <a:close/>
                              <a:moveTo>
                                <a:pt x="9107" y="1051"/>
                              </a:moveTo>
                              <a:lnTo>
                                <a:pt x="9046" y="1051"/>
                              </a:lnTo>
                              <a:lnTo>
                                <a:pt x="9050" y="1032"/>
                              </a:lnTo>
                              <a:lnTo>
                                <a:pt x="9050" y="1034"/>
                              </a:lnTo>
                              <a:lnTo>
                                <a:pt x="9110" y="1034"/>
                              </a:lnTo>
                              <a:lnTo>
                                <a:pt x="9108" y="1046"/>
                              </a:lnTo>
                              <a:lnTo>
                                <a:pt x="9107" y="1051"/>
                              </a:lnTo>
                              <a:close/>
                              <a:moveTo>
                                <a:pt x="68" y="1051"/>
                              </a:moveTo>
                              <a:lnTo>
                                <a:pt x="67" y="1051"/>
                              </a:lnTo>
                              <a:lnTo>
                                <a:pt x="67" y="1049"/>
                              </a:lnTo>
                              <a:lnTo>
                                <a:pt x="68" y="1051"/>
                              </a:lnTo>
                              <a:close/>
                              <a:moveTo>
                                <a:pt x="9038" y="1066"/>
                              </a:moveTo>
                              <a:lnTo>
                                <a:pt x="9046" y="1049"/>
                              </a:lnTo>
                              <a:lnTo>
                                <a:pt x="9046" y="1051"/>
                              </a:lnTo>
                              <a:lnTo>
                                <a:pt x="9107" y="1051"/>
                              </a:lnTo>
                              <a:lnTo>
                                <a:pt x="9104" y="1063"/>
                              </a:lnTo>
                              <a:lnTo>
                                <a:pt x="9041" y="1063"/>
                              </a:lnTo>
                              <a:lnTo>
                                <a:pt x="9038" y="1066"/>
                              </a:lnTo>
                              <a:close/>
                              <a:moveTo>
                                <a:pt x="74" y="1066"/>
                              </a:moveTo>
                              <a:lnTo>
                                <a:pt x="72" y="1063"/>
                              </a:lnTo>
                              <a:lnTo>
                                <a:pt x="73" y="1063"/>
                              </a:lnTo>
                              <a:lnTo>
                                <a:pt x="74" y="1066"/>
                              </a:lnTo>
                              <a:close/>
                              <a:moveTo>
                                <a:pt x="9099" y="1080"/>
                              </a:moveTo>
                              <a:lnTo>
                                <a:pt x="9034" y="1080"/>
                              </a:lnTo>
                              <a:lnTo>
                                <a:pt x="9041" y="1063"/>
                              </a:lnTo>
                              <a:lnTo>
                                <a:pt x="9104" y="1063"/>
                              </a:lnTo>
                              <a:lnTo>
                                <a:pt x="9103" y="1068"/>
                              </a:lnTo>
                              <a:lnTo>
                                <a:pt x="9099" y="1080"/>
                              </a:lnTo>
                              <a:close/>
                              <a:moveTo>
                                <a:pt x="81" y="1080"/>
                              </a:moveTo>
                              <a:lnTo>
                                <a:pt x="79" y="1080"/>
                              </a:lnTo>
                              <a:lnTo>
                                <a:pt x="79" y="1078"/>
                              </a:lnTo>
                              <a:lnTo>
                                <a:pt x="81" y="1080"/>
                              </a:lnTo>
                              <a:close/>
                              <a:moveTo>
                                <a:pt x="9024" y="1094"/>
                              </a:moveTo>
                              <a:lnTo>
                                <a:pt x="9034" y="1078"/>
                              </a:lnTo>
                              <a:lnTo>
                                <a:pt x="9034" y="1080"/>
                              </a:lnTo>
                              <a:lnTo>
                                <a:pt x="9099" y="1080"/>
                              </a:lnTo>
                              <a:lnTo>
                                <a:pt x="9096" y="1087"/>
                              </a:lnTo>
                              <a:lnTo>
                                <a:pt x="9094" y="1092"/>
                              </a:lnTo>
                              <a:lnTo>
                                <a:pt x="9026" y="1092"/>
                              </a:lnTo>
                              <a:lnTo>
                                <a:pt x="9024" y="1094"/>
                              </a:lnTo>
                              <a:close/>
                              <a:moveTo>
                                <a:pt x="89" y="1094"/>
                              </a:moveTo>
                              <a:lnTo>
                                <a:pt x="86" y="1092"/>
                              </a:lnTo>
                              <a:lnTo>
                                <a:pt x="87" y="1092"/>
                              </a:lnTo>
                              <a:lnTo>
                                <a:pt x="89" y="1094"/>
                              </a:lnTo>
                              <a:close/>
                              <a:moveTo>
                                <a:pt x="9014" y="1106"/>
                              </a:moveTo>
                              <a:lnTo>
                                <a:pt x="9026" y="1092"/>
                              </a:lnTo>
                              <a:lnTo>
                                <a:pt x="9094" y="1092"/>
                              </a:lnTo>
                              <a:lnTo>
                                <a:pt x="9088" y="1104"/>
                              </a:lnTo>
                              <a:lnTo>
                                <a:pt x="9017" y="1104"/>
                              </a:lnTo>
                              <a:lnTo>
                                <a:pt x="9014" y="1106"/>
                              </a:lnTo>
                              <a:close/>
                              <a:moveTo>
                                <a:pt x="98" y="1106"/>
                              </a:moveTo>
                              <a:lnTo>
                                <a:pt x="96" y="1104"/>
                              </a:lnTo>
                              <a:lnTo>
                                <a:pt x="98" y="1106"/>
                              </a:lnTo>
                              <a:close/>
                              <a:moveTo>
                                <a:pt x="9079" y="1118"/>
                              </a:moveTo>
                              <a:lnTo>
                                <a:pt x="9005" y="1118"/>
                              </a:lnTo>
                              <a:lnTo>
                                <a:pt x="9017" y="1104"/>
                              </a:lnTo>
                              <a:lnTo>
                                <a:pt x="9088" y="1104"/>
                              </a:lnTo>
                              <a:lnTo>
                                <a:pt x="9086" y="1106"/>
                              </a:lnTo>
                              <a:lnTo>
                                <a:pt x="9079" y="1118"/>
                              </a:lnTo>
                              <a:close/>
                              <a:moveTo>
                                <a:pt x="110" y="1118"/>
                              </a:moveTo>
                              <a:lnTo>
                                <a:pt x="108" y="1118"/>
                              </a:lnTo>
                              <a:lnTo>
                                <a:pt x="108" y="1116"/>
                              </a:lnTo>
                              <a:lnTo>
                                <a:pt x="110" y="1118"/>
                              </a:lnTo>
                              <a:close/>
                              <a:moveTo>
                                <a:pt x="9073" y="1128"/>
                              </a:moveTo>
                              <a:lnTo>
                                <a:pt x="8993" y="1128"/>
                              </a:lnTo>
                              <a:lnTo>
                                <a:pt x="9005" y="1116"/>
                              </a:lnTo>
                              <a:lnTo>
                                <a:pt x="9005" y="1118"/>
                              </a:lnTo>
                              <a:lnTo>
                                <a:pt x="9079" y="1118"/>
                              </a:lnTo>
                              <a:lnTo>
                                <a:pt x="9074" y="1126"/>
                              </a:lnTo>
                              <a:lnTo>
                                <a:pt x="9073" y="1128"/>
                              </a:lnTo>
                              <a:close/>
                              <a:moveTo>
                                <a:pt x="121" y="1128"/>
                              </a:moveTo>
                              <a:lnTo>
                                <a:pt x="120" y="1128"/>
                              </a:lnTo>
                              <a:lnTo>
                                <a:pt x="118" y="1126"/>
                              </a:lnTo>
                              <a:lnTo>
                                <a:pt x="121" y="1128"/>
                              </a:lnTo>
                              <a:close/>
                              <a:moveTo>
                                <a:pt x="9066" y="1138"/>
                              </a:moveTo>
                              <a:lnTo>
                                <a:pt x="8978" y="1138"/>
                              </a:lnTo>
                              <a:lnTo>
                                <a:pt x="8995" y="1126"/>
                              </a:lnTo>
                              <a:lnTo>
                                <a:pt x="8993" y="1128"/>
                              </a:lnTo>
                              <a:lnTo>
                                <a:pt x="9073" y="1128"/>
                              </a:lnTo>
                              <a:lnTo>
                                <a:pt x="9066" y="1138"/>
                              </a:lnTo>
                              <a:close/>
                              <a:moveTo>
                                <a:pt x="136" y="1138"/>
                              </a:moveTo>
                              <a:lnTo>
                                <a:pt x="134" y="1138"/>
                              </a:lnTo>
                              <a:lnTo>
                                <a:pt x="132" y="1135"/>
                              </a:lnTo>
                              <a:lnTo>
                                <a:pt x="136" y="1138"/>
                              </a:lnTo>
                              <a:close/>
                              <a:moveTo>
                                <a:pt x="9042" y="1164"/>
                              </a:moveTo>
                              <a:lnTo>
                                <a:pt x="8904" y="1164"/>
                              </a:lnTo>
                              <a:lnTo>
                                <a:pt x="8923" y="1162"/>
                              </a:lnTo>
                              <a:lnTo>
                                <a:pt x="8921" y="1162"/>
                              </a:lnTo>
                              <a:lnTo>
                                <a:pt x="8940" y="1157"/>
                              </a:lnTo>
                              <a:lnTo>
                                <a:pt x="8935" y="1157"/>
                              </a:lnTo>
                              <a:lnTo>
                                <a:pt x="8954" y="1152"/>
                              </a:lnTo>
                              <a:lnTo>
                                <a:pt x="8952" y="1152"/>
                              </a:lnTo>
                              <a:lnTo>
                                <a:pt x="8969" y="1145"/>
                              </a:lnTo>
                              <a:lnTo>
                                <a:pt x="8966" y="1145"/>
                              </a:lnTo>
                              <a:lnTo>
                                <a:pt x="8981" y="1135"/>
                              </a:lnTo>
                              <a:lnTo>
                                <a:pt x="8978" y="1138"/>
                              </a:lnTo>
                              <a:lnTo>
                                <a:pt x="9066" y="1138"/>
                              </a:lnTo>
                              <a:lnTo>
                                <a:pt x="9062" y="1142"/>
                              </a:lnTo>
                              <a:lnTo>
                                <a:pt x="9048" y="1159"/>
                              </a:lnTo>
                              <a:lnTo>
                                <a:pt x="9042" y="1164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91CF5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FA6C5BC" id="AutoShape 4" o:spid="_x0000_s1026" style="position:absolute;margin-left:416.8pt;margin-top:-9.55pt;width:468pt;height:79.4pt;z-index:251706368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page;mso-height-relative:page;v-text-anchor:top" coordsize="9113,122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" path="m8911,1224r-8709,l158,1214r-21,-7l118,1198,98,1186,82,1174,65,1159,50,1142,38,1126,26,1106r-9,-19l10,1068,5,1046,,1022,,202,5,178r5,-22l17,137r9,-19l38,98,50,82,65,65,82,50,98,38,118,26r19,-9l158,10,202,,8911,r43,10l8976,17r19,9l9014,38r17,12l9042,60,209,60r-19,2l192,62r-19,5l178,67r-20,5l161,72r-17,7l146,79r-10,7l134,86,121,96r-1,l110,106r-2,l96,120,86,132r1,l81,144r-2,l72,161r2,l69,173r-2,l63,190r-1,l60,206r,812l62,1034r1,l67,1051r1,l73,1063r-1,l79,1080r2,l87,1092r-1,l96,1104r12,14l110,1118r10,10l121,1128r13,10l136,1138r10,7l144,1145r17,7l158,1152r20,5l173,1157r19,5l190,1162r19,2l9042,1164r-11,10l9014,1186r-19,12l8976,1207r-22,7l8911,1224xm8981,89l8966,79r3,l8952,72r2,l8935,67r5,l8921,62r2,l8904,60r138,l9048,65r14,17l9066,86r-88,l8981,89xm132,89r2,-3l136,86r-4,3xm8995,98l8978,86r88,l9073,96r-80,l8995,98xm118,98r2,-2l121,96r-3,2xm9006,107l8993,96r80,l9074,98r5,8l9005,106r1,1xm108,108r,-2l110,106r-2,2xm9007,108r-1,-1l9005,106r2,2xm9080,108r-73,l9005,106r74,l9080,108xm9088,120r-71,l9006,107r1,1l9080,108r6,10l9088,120xm96,120r,l98,118r-2,2xm9094,132r-68,l9014,118r3,2l9088,120r6,12xm87,132r-1,l89,130r-2,2xm9034,146r-10,-16l9026,132r68,l9096,137r3,7l9034,144r,2xm79,146r,-2l81,144r-2,2xm9104,161r-63,l9034,144r65,l9103,156r1,5xm74,161r-2,l74,158r,3xm9046,178r-8,-20l9041,161r63,l9107,173r-61,l9046,178xm67,178r,-5l69,173r-2,5xm9050,192r-4,-19l9107,173r1,5l9110,190r-60,l9050,192xm62,192r,-2l63,190r-1,2xm9053,209r-3,-19l9110,190r3,12l9113,206r-60,l9053,209xm60,209r,-3l60,209xm9113,1018r-60,l9053,206r60,l9113,1018xm60,1018r,l60,1015r,3xm9110,1034r-60,l9053,1015r,3l9113,1018r,4l9110,1034xm63,1034r-1,l62,1032r1,2xm9107,1051r-61,l9050,1032r,2l9110,1034r-2,12l9107,1051xm68,1051r-1,l67,1049r1,2xm9038,1066r8,-17l9046,1051r61,l9104,1063r-63,l9038,1066xm74,1066r-2,-3l73,1063r1,3xm9099,1080r-65,l9041,1063r63,l9103,1068r-4,12xm81,1080r-2,l79,1078r2,2xm9024,1094r10,-16l9034,1080r65,l9096,1087r-2,5l9026,1092r-2,2xm89,1094r-3,-2l87,1092r2,2xm9014,1106r12,-14l9094,1092r-6,12l9017,1104r-3,2xm98,1106r-2,-2l98,1106xm9079,1118r-74,l9017,1104r71,l9086,1106r-7,12xm110,1118r-2,l108,1116r2,2xm9073,1128r-80,l9005,1116r,2l9079,1118r-5,8l9073,1128xm121,1128r-1,l118,1126r3,2xm9066,1138r-88,l8995,1126r-2,2l9073,1128r-7,10xm136,1138r-2,l132,1135r4,3xm9042,1164r-138,l8923,1162r-2,l8940,1157r-5,l8954,1152r-2,l8969,1145r-3,l8981,1135r-3,3l9066,1138r-4,4l9048,1159r-6,5xe" fillcolor="#91cf50" stroked="f">
                <v:path arrowok="t" o:connecttype="custom" o:connectlocs="63917,977219;11088,895647;6522,128538;53481,41198;5811853,0;5897293,49438;103049,59325;78918,79100;56090,108763;45003,142545;39133,838794;47611,875872;62612,909655;87396,937669;116094,953325;5890119,967332;5857508,73333;5830767,55205;5910337,67565;88701,70861;5865335,79100;5873813,88164;5873813,88164;5873813,88164;5921425,87340;5922077,88988;62612,98875;5931208,108763;5885553,107115;5892075,120299;5896641,132658;46959,132658;5937730,132658;45003,142545;5941643,156553;40437,158201;5904467,169736;5943600,838794;39133,838794;5904467,838794;40437,850329;5941643,851977;44350,865985;5896641,875872;5934469,889879;52829,889879;5892075,889879;58047,901415;5931208,899767;62612,909655;5925990,911302;5917512,929430;5917512,929430;5855551,937669;87396,937669;5818375,957444;5847725,943437;5897293,959092" o:connectangles="0,0,0,0,0,0,0,0,0,0,0,0,0,0,0,0,0,0,0,0,0,0,0,0,0,0,0,0,0,0,0,0,0,0,0,0,0,0,0,0,0,0,0,0,0,0,0,0,0,0,0,0,0,0,0,0,0,0"/>
                <w10:wrap anchorx="margin"/>
              </v:shape>
            </w:pict>
          </mc:Fallback>
        </mc:AlternateContent>
      </w:r>
      <w:r w:rsidR="000467D7" w:rsidRPr="003808E3">
        <w:rPr>
          <w:rFonts w:ascii="Arial" w:hAnsi="Arial" w:cs="Arial"/>
          <w:b/>
          <w:bCs/>
          <w:color w:val="auto"/>
          <w:sz w:val="40"/>
          <w:szCs w:val="40"/>
          <w:lang w:val="en-NZ"/>
        </w:rPr>
        <w:t xml:space="preserve">Priority Area 2: </w:t>
      </w:r>
      <w:r w:rsidR="00B02381" w:rsidRPr="003808E3">
        <w:rPr>
          <w:rFonts w:ascii="Arial" w:hAnsi="Arial" w:cs="Arial"/>
          <w:b/>
          <w:bCs/>
          <w:color w:val="auto"/>
          <w:sz w:val="40"/>
          <w:szCs w:val="40"/>
          <w:lang w:val="en-NZ"/>
        </w:rPr>
        <w:t>K</w:t>
      </w:r>
      <w:r w:rsidR="00133176" w:rsidRPr="003808E3">
        <w:rPr>
          <w:rFonts w:ascii="Arial" w:hAnsi="Arial" w:cs="Arial"/>
          <w:b/>
          <w:bCs/>
          <w:color w:val="auto"/>
          <w:sz w:val="40"/>
          <w:szCs w:val="40"/>
          <w:lang w:val="en-NZ"/>
        </w:rPr>
        <w:t xml:space="preserve">ia </w:t>
      </w:r>
      <w:proofErr w:type="spellStart"/>
      <w:r w:rsidR="00052A24">
        <w:rPr>
          <w:rFonts w:ascii="Arial" w:hAnsi="Arial" w:cs="Arial"/>
          <w:b/>
          <w:bCs/>
          <w:color w:val="auto"/>
          <w:sz w:val="40"/>
          <w:szCs w:val="40"/>
          <w:lang w:val="en-NZ"/>
        </w:rPr>
        <w:t>m</w:t>
      </w:r>
      <w:r w:rsidR="00133176" w:rsidRPr="003808E3">
        <w:rPr>
          <w:rFonts w:ascii="Arial" w:hAnsi="Arial" w:cs="Arial"/>
          <w:b/>
          <w:bCs/>
          <w:color w:val="auto"/>
          <w:sz w:val="40"/>
          <w:szCs w:val="40"/>
          <w:lang w:val="en-NZ"/>
        </w:rPr>
        <w:t>ōhi</w:t>
      </w:r>
      <w:r w:rsidR="00B07267">
        <w:rPr>
          <w:rFonts w:ascii="Arial" w:hAnsi="Arial" w:cs="Arial"/>
          <w:b/>
          <w:bCs/>
          <w:color w:val="auto"/>
          <w:sz w:val="40"/>
          <w:szCs w:val="40"/>
          <w:lang w:val="en-NZ"/>
        </w:rPr>
        <w:t>o</w:t>
      </w:r>
      <w:proofErr w:type="spellEnd"/>
      <w:r w:rsidR="00B07267">
        <w:rPr>
          <w:rFonts w:ascii="Arial" w:hAnsi="Arial" w:cs="Arial"/>
          <w:b/>
          <w:bCs/>
          <w:color w:val="auto"/>
          <w:sz w:val="40"/>
          <w:szCs w:val="40"/>
          <w:lang w:val="en-NZ"/>
        </w:rPr>
        <w:t>,</w:t>
      </w:r>
      <w:r w:rsidR="00133176" w:rsidRPr="003808E3">
        <w:rPr>
          <w:rFonts w:ascii="Arial" w:hAnsi="Arial" w:cs="Arial"/>
          <w:b/>
          <w:bCs/>
          <w:color w:val="auto"/>
          <w:sz w:val="40"/>
          <w:szCs w:val="40"/>
          <w:lang w:val="en-NZ"/>
        </w:rPr>
        <w:t xml:space="preserve"> </w:t>
      </w:r>
      <w:proofErr w:type="spellStart"/>
      <w:proofErr w:type="gramStart"/>
      <w:r w:rsidR="00052A24">
        <w:rPr>
          <w:rFonts w:ascii="Arial" w:hAnsi="Arial" w:cs="Arial"/>
          <w:b/>
          <w:bCs/>
          <w:color w:val="auto"/>
          <w:sz w:val="40"/>
          <w:szCs w:val="40"/>
          <w:lang w:val="en-NZ"/>
        </w:rPr>
        <w:t>k</w:t>
      </w:r>
      <w:r w:rsidR="00133176" w:rsidRPr="003808E3">
        <w:rPr>
          <w:rFonts w:ascii="Arial" w:hAnsi="Arial" w:cs="Arial"/>
          <w:b/>
          <w:bCs/>
          <w:color w:val="auto"/>
          <w:sz w:val="40"/>
          <w:szCs w:val="40"/>
          <w:lang w:val="en-NZ"/>
        </w:rPr>
        <w:t>ia</w:t>
      </w:r>
      <w:proofErr w:type="spellEnd"/>
      <w:proofErr w:type="gramEnd"/>
      <w:r w:rsidR="00133176" w:rsidRPr="003808E3">
        <w:rPr>
          <w:rFonts w:ascii="Arial" w:hAnsi="Arial" w:cs="Arial"/>
          <w:b/>
          <w:bCs/>
          <w:color w:val="auto"/>
          <w:sz w:val="40"/>
          <w:szCs w:val="40"/>
          <w:lang w:val="en-NZ"/>
        </w:rPr>
        <w:t xml:space="preserve"> </w:t>
      </w:r>
      <w:proofErr w:type="spellStart"/>
      <w:r w:rsidR="00052A24">
        <w:rPr>
          <w:rFonts w:ascii="Arial" w:hAnsi="Arial" w:cs="Arial"/>
          <w:b/>
          <w:bCs/>
          <w:color w:val="auto"/>
          <w:sz w:val="40"/>
          <w:szCs w:val="40"/>
          <w:lang w:val="en-NZ"/>
        </w:rPr>
        <w:t>m</w:t>
      </w:r>
      <w:r w:rsidR="00133176" w:rsidRPr="003808E3">
        <w:rPr>
          <w:rFonts w:ascii="Arial" w:hAnsi="Arial" w:cs="Arial"/>
          <w:b/>
          <w:bCs/>
          <w:color w:val="auto"/>
          <w:sz w:val="40"/>
          <w:szCs w:val="40"/>
          <w:lang w:val="en-NZ"/>
        </w:rPr>
        <w:t>ahi</w:t>
      </w:r>
      <w:proofErr w:type="spellEnd"/>
      <w:r w:rsidR="00133176" w:rsidRPr="003808E3">
        <w:rPr>
          <w:rFonts w:ascii="Arial" w:hAnsi="Arial" w:cs="Arial"/>
          <w:b/>
          <w:bCs/>
          <w:color w:val="auto"/>
          <w:sz w:val="40"/>
          <w:szCs w:val="40"/>
          <w:lang w:val="en-NZ"/>
        </w:rPr>
        <w:t xml:space="preserve"> </w:t>
      </w:r>
      <w:r w:rsidR="00D96663" w:rsidRPr="003808E3">
        <w:rPr>
          <w:rFonts w:ascii="Arial" w:hAnsi="Arial" w:cs="Arial"/>
          <w:b/>
          <w:bCs/>
          <w:color w:val="auto"/>
          <w:sz w:val="40"/>
          <w:szCs w:val="40"/>
          <w:lang w:val="en-NZ"/>
        </w:rPr>
        <w:t xml:space="preserve">– </w:t>
      </w:r>
      <w:r w:rsidR="00F45A92">
        <w:rPr>
          <w:rFonts w:ascii="Arial" w:hAnsi="Arial" w:cs="Arial"/>
          <w:b/>
          <w:bCs/>
          <w:color w:val="auto"/>
          <w:sz w:val="40"/>
          <w:szCs w:val="40"/>
          <w:lang w:val="en-NZ"/>
        </w:rPr>
        <w:br/>
        <w:t>B</w:t>
      </w:r>
      <w:r w:rsidR="00D96663" w:rsidRPr="003808E3">
        <w:rPr>
          <w:rFonts w:ascii="Arial" w:hAnsi="Arial" w:cs="Arial"/>
          <w:b/>
          <w:bCs/>
          <w:color w:val="auto"/>
          <w:sz w:val="40"/>
          <w:szCs w:val="40"/>
          <w:lang w:val="en-NZ"/>
        </w:rPr>
        <w:t xml:space="preserve">eing </w:t>
      </w:r>
      <w:r w:rsidR="004A66CD">
        <w:rPr>
          <w:rFonts w:ascii="Arial" w:hAnsi="Arial" w:cs="Arial"/>
          <w:b/>
          <w:bCs/>
          <w:color w:val="auto"/>
          <w:sz w:val="40"/>
          <w:szCs w:val="40"/>
          <w:lang w:val="en-NZ"/>
        </w:rPr>
        <w:t>i</w:t>
      </w:r>
      <w:r w:rsidR="00D96663" w:rsidRPr="003808E3">
        <w:rPr>
          <w:rFonts w:ascii="Arial" w:hAnsi="Arial" w:cs="Arial"/>
          <w:b/>
          <w:bCs/>
          <w:color w:val="auto"/>
          <w:sz w:val="40"/>
          <w:szCs w:val="40"/>
          <w:lang w:val="en-NZ"/>
        </w:rPr>
        <w:t xml:space="preserve">nformed and </w:t>
      </w:r>
      <w:r w:rsidR="004A66CD">
        <w:rPr>
          <w:rFonts w:ascii="Arial" w:hAnsi="Arial" w:cs="Arial"/>
          <w:b/>
          <w:bCs/>
          <w:color w:val="auto"/>
          <w:sz w:val="40"/>
          <w:szCs w:val="40"/>
          <w:lang w:val="en-NZ"/>
        </w:rPr>
        <w:t>i</w:t>
      </w:r>
      <w:r w:rsidRPr="003808E3">
        <w:rPr>
          <w:rFonts w:ascii="Arial" w:hAnsi="Arial" w:cs="Arial"/>
          <w:b/>
          <w:bCs/>
          <w:color w:val="auto"/>
          <w:sz w:val="40"/>
          <w:szCs w:val="40"/>
          <w:lang w:val="en-NZ"/>
        </w:rPr>
        <w:t>nvolved</w:t>
      </w:r>
    </w:p>
    <w:p w14:paraId="42BEF3A5" w14:textId="77777777" w:rsidR="00F45A92" w:rsidRDefault="00F45A92" w:rsidP="00DB5F70">
      <w:pPr>
        <w:tabs>
          <w:tab w:val="left" w:pos="4680"/>
        </w:tabs>
        <w:spacing w:after="0" w:line="360" w:lineRule="auto"/>
        <w:ind w:left="3686"/>
        <w:rPr>
          <w:rFonts w:ascii="Arial" w:hAnsi="Arial" w:cs="Arial"/>
          <w:sz w:val="32"/>
          <w:szCs w:val="32"/>
          <w:lang w:val="en-NZ"/>
        </w:rPr>
      </w:pPr>
    </w:p>
    <w:p w14:paraId="21354AC3" w14:textId="7C9A0CD6" w:rsidR="004C1756" w:rsidRPr="003808E3" w:rsidRDefault="009F0871" w:rsidP="00DB5F70">
      <w:pPr>
        <w:tabs>
          <w:tab w:val="left" w:pos="4680"/>
        </w:tabs>
        <w:spacing w:after="0" w:line="360" w:lineRule="auto"/>
        <w:ind w:left="3686"/>
        <w:rPr>
          <w:rFonts w:ascii="Arial" w:hAnsi="Arial" w:cs="Arial"/>
          <w:sz w:val="32"/>
          <w:szCs w:val="32"/>
          <w:lang w:val="en-NZ"/>
        </w:rPr>
      </w:pPr>
      <w:r>
        <w:rPr>
          <w:rFonts w:ascii="Arial" w:hAnsi="Arial" w:cs="Arial"/>
          <w:noProof/>
          <w:sz w:val="32"/>
          <w:szCs w:val="32"/>
          <w:lang w:val="en-NZ" w:eastAsia="en-NZ"/>
        </w:rPr>
        <w:drawing>
          <wp:anchor distT="0" distB="0" distL="114300" distR="114300" simplePos="0" relativeHeight="252204032" behindDoc="0" locked="0" layoutInCell="1" allowOverlap="1" wp14:anchorId="3CEB5E5C" wp14:editId="60B70FCD">
            <wp:simplePos x="0" y="0"/>
            <wp:positionH relativeFrom="column">
              <wp:posOffset>0</wp:posOffset>
            </wp:positionH>
            <wp:positionV relativeFrom="paragraph">
              <wp:posOffset>198147</wp:posOffset>
            </wp:positionV>
            <wp:extent cx="1716405" cy="1267037"/>
            <wp:effectExtent l="0" t="0" r="0" b="9525"/>
            <wp:wrapNone/>
            <wp:docPr id="346" name="Picture 3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4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16405" cy="126703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4ADFE3E" w14:textId="1EF4CAFA" w:rsidR="004C1756" w:rsidRPr="003808E3" w:rsidRDefault="00A03BAF" w:rsidP="00DB5F70">
      <w:pPr>
        <w:tabs>
          <w:tab w:val="left" w:pos="4680"/>
        </w:tabs>
        <w:spacing w:after="0" w:line="360" w:lineRule="auto"/>
        <w:ind w:left="3686"/>
        <w:rPr>
          <w:rFonts w:ascii="Arial" w:hAnsi="Arial" w:cs="Arial"/>
          <w:sz w:val="32"/>
          <w:szCs w:val="32"/>
          <w:lang w:val="en-NZ"/>
        </w:rPr>
      </w:pPr>
      <w:r w:rsidRPr="003808E3">
        <w:rPr>
          <w:rFonts w:ascii="Arial" w:hAnsi="Arial" w:cs="Arial"/>
          <w:sz w:val="32"/>
          <w:szCs w:val="32"/>
          <w:lang w:val="en-NZ"/>
        </w:rPr>
        <w:t xml:space="preserve">We want </w:t>
      </w:r>
      <w:r w:rsidR="008A64A0">
        <w:rPr>
          <w:rFonts w:ascii="Arial" w:hAnsi="Arial" w:cs="Arial"/>
          <w:sz w:val="32"/>
          <w:szCs w:val="32"/>
          <w:lang w:val="en-NZ"/>
        </w:rPr>
        <w:t>older</w:t>
      </w:r>
      <w:r w:rsidR="008C7C70">
        <w:rPr>
          <w:rFonts w:ascii="Arial" w:hAnsi="Arial" w:cs="Arial"/>
          <w:sz w:val="32"/>
          <w:szCs w:val="32"/>
          <w:lang w:val="en-NZ"/>
        </w:rPr>
        <w:t xml:space="preserve"> people to live happily in our community. </w:t>
      </w:r>
      <w:r w:rsidRPr="003808E3">
        <w:rPr>
          <w:rFonts w:ascii="Arial" w:hAnsi="Arial" w:cs="Arial"/>
          <w:sz w:val="32"/>
          <w:szCs w:val="32"/>
          <w:lang w:val="en-NZ"/>
        </w:rPr>
        <w:t xml:space="preserve"> </w:t>
      </w:r>
    </w:p>
    <w:p w14:paraId="11FF6A84" w14:textId="528797BE" w:rsidR="00757E4C" w:rsidRPr="003808E3" w:rsidRDefault="00757E4C" w:rsidP="00DB5F70">
      <w:pPr>
        <w:tabs>
          <w:tab w:val="left" w:pos="4680"/>
        </w:tabs>
        <w:spacing w:after="0" w:line="360" w:lineRule="auto"/>
        <w:ind w:left="3686"/>
        <w:rPr>
          <w:rFonts w:ascii="Arial" w:hAnsi="Arial" w:cs="Arial"/>
          <w:sz w:val="32"/>
          <w:szCs w:val="32"/>
          <w:lang w:val="en-NZ"/>
        </w:rPr>
      </w:pPr>
    </w:p>
    <w:p w14:paraId="0EA60334" w14:textId="36D52FBD" w:rsidR="00E22066" w:rsidRPr="003808E3" w:rsidRDefault="002E782B" w:rsidP="00DB5F70">
      <w:pPr>
        <w:tabs>
          <w:tab w:val="left" w:pos="4680"/>
        </w:tabs>
        <w:spacing w:after="0" w:line="360" w:lineRule="auto"/>
        <w:ind w:left="3686"/>
        <w:rPr>
          <w:rFonts w:ascii="Arial" w:hAnsi="Arial" w:cs="Arial"/>
          <w:sz w:val="32"/>
          <w:szCs w:val="32"/>
          <w:lang w:val="en-NZ"/>
        </w:rPr>
      </w:pPr>
      <w:r>
        <w:rPr>
          <w:rFonts w:ascii="Arial" w:hAnsi="Arial" w:cs="Arial"/>
          <w:noProof/>
          <w:sz w:val="32"/>
          <w:szCs w:val="32"/>
          <w:lang w:val="en-NZ" w:eastAsia="en-NZ"/>
        </w:rPr>
        <w:drawing>
          <wp:anchor distT="0" distB="0" distL="114300" distR="114300" simplePos="0" relativeHeight="251868160" behindDoc="0" locked="0" layoutInCell="1" allowOverlap="1" wp14:anchorId="44E766AE" wp14:editId="592995AD">
            <wp:simplePos x="0" y="0"/>
            <wp:positionH relativeFrom="column">
              <wp:posOffset>99695</wp:posOffset>
            </wp:positionH>
            <wp:positionV relativeFrom="paragraph">
              <wp:posOffset>307432</wp:posOffset>
            </wp:positionV>
            <wp:extent cx="1610751" cy="1310866"/>
            <wp:effectExtent l="0" t="0" r="8890" b="3810"/>
            <wp:wrapNone/>
            <wp:docPr id="164" name="Picture 16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2"/>
                    <pic:cNvPicPr>
                      <a:picLocks noChangeAspect="1" noChangeArrowheads="1"/>
                    </pic:cNvPicPr>
                  </pic:nvPicPr>
                  <pic:blipFill>
                    <a:blip r:embed="rId10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10751" cy="131086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1D58CAE" w14:textId="69DDD25A" w:rsidR="00E22066" w:rsidRPr="003808E3" w:rsidRDefault="00FF47EC" w:rsidP="00DB5F70">
      <w:pPr>
        <w:tabs>
          <w:tab w:val="left" w:pos="4680"/>
        </w:tabs>
        <w:spacing w:after="0" w:line="360" w:lineRule="auto"/>
        <w:ind w:left="3686"/>
        <w:rPr>
          <w:rFonts w:ascii="Arial" w:hAnsi="Arial" w:cs="Arial"/>
          <w:sz w:val="32"/>
          <w:szCs w:val="32"/>
          <w:lang w:val="en-NZ"/>
        </w:rPr>
      </w:pPr>
      <w:r w:rsidRPr="003808E3">
        <w:rPr>
          <w:rFonts w:ascii="Arial" w:hAnsi="Arial" w:cs="Arial"/>
          <w:sz w:val="32"/>
          <w:szCs w:val="32"/>
          <w:lang w:val="en-NZ"/>
        </w:rPr>
        <w:t xml:space="preserve">We will make sure </w:t>
      </w:r>
      <w:r w:rsidR="00E22066" w:rsidRPr="003808E3">
        <w:rPr>
          <w:rFonts w:ascii="Arial" w:hAnsi="Arial" w:cs="Arial"/>
          <w:sz w:val="32"/>
          <w:szCs w:val="32"/>
          <w:lang w:val="en-NZ"/>
        </w:rPr>
        <w:t>they feel ready by giving them</w:t>
      </w:r>
      <w:r w:rsidR="0090176D" w:rsidRPr="003808E3">
        <w:rPr>
          <w:rFonts w:ascii="Arial" w:hAnsi="Arial" w:cs="Arial"/>
          <w:sz w:val="32"/>
          <w:szCs w:val="32"/>
          <w:lang w:val="en-NZ"/>
        </w:rPr>
        <w:t xml:space="preserve"> </w:t>
      </w:r>
      <w:r w:rsidRPr="003808E3">
        <w:rPr>
          <w:rFonts w:ascii="Arial" w:hAnsi="Arial" w:cs="Arial"/>
          <w:sz w:val="32"/>
          <w:szCs w:val="32"/>
          <w:lang w:val="en-NZ"/>
        </w:rPr>
        <w:t xml:space="preserve">information </w:t>
      </w:r>
      <w:r w:rsidR="00E22066" w:rsidRPr="003808E3">
        <w:rPr>
          <w:rFonts w:ascii="Arial" w:hAnsi="Arial" w:cs="Arial"/>
          <w:sz w:val="32"/>
          <w:szCs w:val="32"/>
          <w:lang w:val="en-NZ"/>
        </w:rPr>
        <w:t xml:space="preserve">about services that </w:t>
      </w:r>
      <w:r w:rsidR="009374B6">
        <w:rPr>
          <w:rFonts w:ascii="Arial" w:hAnsi="Arial" w:cs="Arial"/>
          <w:sz w:val="32"/>
          <w:szCs w:val="32"/>
          <w:lang w:val="en-NZ"/>
        </w:rPr>
        <w:t>support</w:t>
      </w:r>
      <w:r w:rsidR="008A64A0">
        <w:rPr>
          <w:rFonts w:ascii="Arial" w:hAnsi="Arial" w:cs="Arial"/>
          <w:sz w:val="32"/>
          <w:szCs w:val="32"/>
          <w:lang w:val="en-NZ"/>
        </w:rPr>
        <w:t xml:space="preserve"> older people</w:t>
      </w:r>
      <w:r w:rsidR="0090176D" w:rsidRPr="003808E3">
        <w:rPr>
          <w:rFonts w:ascii="Arial" w:hAnsi="Arial" w:cs="Arial"/>
          <w:sz w:val="32"/>
          <w:szCs w:val="32"/>
          <w:lang w:val="en-NZ"/>
        </w:rPr>
        <w:t>.</w:t>
      </w:r>
      <w:r w:rsidR="00E22066" w:rsidRPr="003808E3">
        <w:rPr>
          <w:rFonts w:ascii="Arial" w:hAnsi="Arial" w:cs="Arial"/>
          <w:sz w:val="32"/>
          <w:szCs w:val="32"/>
          <w:lang w:val="en-NZ"/>
        </w:rPr>
        <w:t xml:space="preserve">  </w:t>
      </w:r>
    </w:p>
    <w:p w14:paraId="488297D2" w14:textId="10B308D2" w:rsidR="00B360F3" w:rsidRDefault="00B360F3" w:rsidP="00DB5F70">
      <w:pPr>
        <w:tabs>
          <w:tab w:val="left" w:pos="4680"/>
        </w:tabs>
        <w:spacing w:after="0" w:line="360" w:lineRule="auto"/>
        <w:ind w:left="3686"/>
        <w:rPr>
          <w:rFonts w:ascii="Arial" w:hAnsi="Arial" w:cs="Arial"/>
          <w:sz w:val="32"/>
          <w:szCs w:val="32"/>
          <w:lang w:val="en-NZ"/>
        </w:rPr>
      </w:pPr>
    </w:p>
    <w:p w14:paraId="3F661244" w14:textId="323531B8" w:rsidR="008C7C70" w:rsidRPr="003808E3" w:rsidRDefault="00F45A92" w:rsidP="00DB5F70">
      <w:pPr>
        <w:tabs>
          <w:tab w:val="left" w:pos="4680"/>
        </w:tabs>
        <w:spacing w:after="0" w:line="360" w:lineRule="auto"/>
        <w:ind w:left="3686"/>
        <w:rPr>
          <w:rFonts w:ascii="Arial" w:hAnsi="Arial" w:cs="Arial"/>
          <w:sz w:val="32"/>
          <w:szCs w:val="32"/>
          <w:lang w:val="en-NZ"/>
        </w:rPr>
      </w:pPr>
      <w:r w:rsidRPr="00F45A92">
        <w:rPr>
          <w:rFonts w:ascii="Arial" w:hAnsi="Arial" w:cs="Arial"/>
          <w:noProof/>
          <w:sz w:val="32"/>
          <w:szCs w:val="32"/>
          <w:lang w:val="en-NZ" w:eastAsia="en-NZ"/>
        </w:rPr>
        <w:drawing>
          <wp:anchor distT="0" distB="0" distL="114300" distR="114300" simplePos="0" relativeHeight="252146688" behindDoc="0" locked="0" layoutInCell="1" allowOverlap="1" wp14:anchorId="7AB2ED4B" wp14:editId="6F86920D">
            <wp:simplePos x="0" y="0"/>
            <wp:positionH relativeFrom="column">
              <wp:posOffset>266700</wp:posOffset>
            </wp:positionH>
            <wp:positionV relativeFrom="paragraph">
              <wp:posOffset>284480</wp:posOffset>
            </wp:positionV>
            <wp:extent cx="1528763" cy="1057275"/>
            <wp:effectExtent l="0" t="0" r="0" b="0"/>
            <wp:wrapNone/>
            <wp:docPr id="125" name="Picture 1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0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8763" cy="10572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7CBD9967" w14:textId="7BF64800" w:rsidR="008C7C70" w:rsidRPr="003808E3" w:rsidRDefault="008C7C70" w:rsidP="00DB5F70">
      <w:pPr>
        <w:tabs>
          <w:tab w:val="left" w:pos="4680"/>
        </w:tabs>
        <w:spacing w:after="0" w:line="360" w:lineRule="auto"/>
        <w:ind w:left="3686"/>
        <w:rPr>
          <w:rFonts w:ascii="Arial" w:hAnsi="Arial" w:cs="Arial"/>
          <w:sz w:val="32"/>
          <w:szCs w:val="32"/>
          <w:lang w:val="en-NZ"/>
        </w:rPr>
      </w:pPr>
      <w:r w:rsidRPr="003808E3">
        <w:rPr>
          <w:rFonts w:ascii="Arial" w:hAnsi="Arial" w:cs="Arial"/>
          <w:sz w:val="32"/>
          <w:szCs w:val="32"/>
          <w:lang w:val="en-NZ"/>
        </w:rPr>
        <w:t xml:space="preserve">The organisation that will work on this </w:t>
      </w:r>
      <w:r w:rsidR="00690FB5">
        <w:rPr>
          <w:rFonts w:ascii="Arial" w:hAnsi="Arial" w:cs="Arial"/>
          <w:sz w:val="32"/>
          <w:szCs w:val="32"/>
          <w:lang w:val="en-NZ"/>
        </w:rPr>
        <w:t>priority area</w:t>
      </w:r>
      <w:r w:rsidRPr="003808E3">
        <w:rPr>
          <w:rFonts w:ascii="Arial" w:hAnsi="Arial" w:cs="Arial"/>
          <w:sz w:val="32"/>
          <w:szCs w:val="32"/>
          <w:lang w:val="en-NZ"/>
        </w:rPr>
        <w:t xml:space="preserve"> is </w:t>
      </w:r>
      <w:r w:rsidRPr="003353C3">
        <w:rPr>
          <w:rFonts w:ascii="Arial" w:hAnsi="Arial" w:cs="Arial"/>
          <w:b/>
          <w:bCs/>
          <w:sz w:val="32"/>
          <w:szCs w:val="32"/>
          <w:lang w:val="en-NZ"/>
        </w:rPr>
        <w:t>Age Concern Napier</w:t>
      </w:r>
      <w:r w:rsidR="00F45A92" w:rsidRPr="00F45A92">
        <w:rPr>
          <w:rFonts w:ascii="Arial" w:hAnsi="Arial" w:cs="Arial"/>
          <w:color w:val="000000" w:themeColor="text1"/>
          <w:sz w:val="32"/>
          <w:szCs w:val="32"/>
          <w:lang w:val="en-NZ"/>
        </w:rPr>
        <w:t>.</w:t>
      </w:r>
    </w:p>
    <w:p w14:paraId="7B99AD7B" w14:textId="77777777" w:rsidR="003808E3" w:rsidRPr="003808E3" w:rsidRDefault="003808E3" w:rsidP="00DB5F70">
      <w:pPr>
        <w:tabs>
          <w:tab w:val="left" w:pos="4680"/>
        </w:tabs>
        <w:spacing w:after="0" w:line="360" w:lineRule="auto"/>
        <w:ind w:left="3600"/>
        <w:rPr>
          <w:rFonts w:ascii="Arial" w:hAnsi="Arial" w:cs="Arial"/>
          <w:sz w:val="32"/>
          <w:szCs w:val="32"/>
          <w:lang w:val="en-NZ"/>
        </w:rPr>
      </w:pPr>
    </w:p>
    <w:p w14:paraId="764694F6" w14:textId="77777777" w:rsidR="00F45A92" w:rsidRDefault="00F45A92" w:rsidP="00DB5F70">
      <w:pPr>
        <w:spacing w:after="0" w:line="360" w:lineRule="auto"/>
        <w:rPr>
          <w:rFonts w:ascii="Arial" w:eastAsiaTheme="majorEastAsia" w:hAnsi="Arial" w:cs="Arial"/>
          <w:b/>
          <w:bCs/>
          <w:sz w:val="40"/>
          <w:szCs w:val="40"/>
          <w:lang w:val="en-NZ"/>
        </w:rPr>
      </w:pPr>
      <w:r>
        <w:rPr>
          <w:rFonts w:ascii="Arial" w:hAnsi="Arial" w:cs="Arial"/>
          <w:b/>
          <w:bCs/>
          <w:sz w:val="40"/>
          <w:szCs w:val="40"/>
          <w:lang w:val="en-NZ"/>
        </w:rPr>
        <w:br w:type="page"/>
      </w:r>
    </w:p>
    <w:p w14:paraId="698C3622" w14:textId="192F9CB6" w:rsidR="00DD31CF" w:rsidRDefault="003808E3" w:rsidP="00DB5F70">
      <w:pPr>
        <w:pStyle w:val="Heading2"/>
        <w:tabs>
          <w:tab w:val="left" w:pos="4680"/>
        </w:tabs>
        <w:spacing w:before="0" w:line="360" w:lineRule="auto"/>
        <w:jc w:val="center"/>
        <w:rPr>
          <w:rFonts w:ascii="Arial" w:hAnsi="Arial" w:cs="Arial"/>
          <w:b/>
          <w:bCs/>
          <w:color w:val="auto"/>
          <w:sz w:val="40"/>
          <w:szCs w:val="40"/>
          <w:lang w:val="en-NZ"/>
        </w:rPr>
      </w:pPr>
      <w:r w:rsidRPr="00851304">
        <w:rPr>
          <w:rFonts w:ascii="Arial" w:hAnsi="Arial" w:cs="Arial"/>
          <w:b/>
          <w:bCs/>
          <w:noProof/>
          <w:color w:val="auto"/>
          <w:sz w:val="40"/>
          <w:szCs w:val="40"/>
          <w:lang w:val="en-NZ" w:eastAsia="en-NZ"/>
        </w:rPr>
        <w:lastRenderedPageBreak/>
        <mc:AlternateContent>
          <mc:Choice Requires="wps">
            <w:drawing>
              <wp:anchor distT="0" distB="0" distL="114300" distR="114300" simplePos="0" relativeHeight="251708416" behindDoc="0" locked="0" layoutInCell="1" allowOverlap="1" wp14:anchorId="3F4E22B0" wp14:editId="1191BC0F">
                <wp:simplePos x="0" y="0"/>
                <wp:positionH relativeFrom="margin">
                  <wp:posOffset>0</wp:posOffset>
                </wp:positionH>
                <wp:positionV relativeFrom="paragraph">
                  <wp:posOffset>-119270</wp:posOffset>
                </wp:positionV>
                <wp:extent cx="5943600" cy="1033670"/>
                <wp:effectExtent l="0" t="0" r="0" b="0"/>
                <wp:wrapNone/>
                <wp:docPr id="44" name="AutoShape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5943600" cy="1033670"/>
                        </a:xfrm>
                        <a:custGeom>
                          <a:avLst/>
                          <a:gdLst>
                            <a:gd name="T0" fmla="*/ 98 w 9113"/>
                            <a:gd name="T1" fmla="*/ 1186 h 1224"/>
                            <a:gd name="T2" fmla="*/ 17 w 9113"/>
                            <a:gd name="T3" fmla="*/ 1087 h 1224"/>
                            <a:gd name="T4" fmla="*/ 10 w 9113"/>
                            <a:gd name="T5" fmla="*/ 156 h 1224"/>
                            <a:gd name="T6" fmla="*/ 82 w 9113"/>
                            <a:gd name="T7" fmla="*/ 50 h 1224"/>
                            <a:gd name="T8" fmla="*/ 8911 w 9113"/>
                            <a:gd name="T9" fmla="*/ 0 h 1224"/>
                            <a:gd name="T10" fmla="*/ 9042 w 9113"/>
                            <a:gd name="T11" fmla="*/ 60 h 1224"/>
                            <a:gd name="T12" fmla="*/ 158 w 9113"/>
                            <a:gd name="T13" fmla="*/ 72 h 1224"/>
                            <a:gd name="T14" fmla="*/ 121 w 9113"/>
                            <a:gd name="T15" fmla="*/ 96 h 1224"/>
                            <a:gd name="T16" fmla="*/ 86 w 9113"/>
                            <a:gd name="T17" fmla="*/ 132 h 1224"/>
                            <a:gd name="T18" fmla="*/ 69 w 9113"/>
                            <a:gd name="T19" fmla="*/ 173 h 1224"/>
                            <a:gd name="T20" fmla="*/ 60 w 9113"/>
                            <a:gd name="T21" fmla="*/ 1018 h 1224"/>
                            <a:gd name="T22" fmla="*/ 73 w 9113"/>
                            <a:gd name="T23" fmla="*/ 1063 h 1224"/>
                            <a:gd name="T24" fmla="*/ 96 w 9113"/>
                            <a:gd name="T25" fmla="*/ 1104 h 1224"/>
                            <a:gd name="T26" fmla="*/ 134 w 9113"/>
                            <a:gd name="T27" fmla="*/ 1138 h 1224"/>
                            <a:gd name="T28" fmla="*/ 178 w 9113"/>
                            <a:gd name="T29" fmla="*/ 1157 h 1224"/>
                            <a:gd name="T30" fmla="*/ 9031 w 9113"/>
                            <a:gd name="T31" fmla="*/ 1174 h 1224"/>
                            <a:gd name="T32" fmla="*/ 8981 w 9113"/>
                            <a:gd name="T33" fmla="*/ 89 h 1224"/>
                            <a:gd name="T34" fmla="*/ 8940 w 9113"/>
                            <a:gd name="T35" fmla="*/ 67 h 1224"/>
                            <a:gd name="T36" fmla="*/ 9062 w 9113"/>
                            <a:gd name="T37" fmla="*/ 82 h 1224"/>
                            <a:gd name="T38" fmla="*/ 136 w 9113"/>
                            <a:gd name="T39" fmla="*/ 86 h 1224"/>
                            <a:gd name="T40" fmla="*/ 8993 w 9113"/>
                            <a:gd name="T41" fmla="*/ 96 h 1224"/>
                            <a:gd name="T42" fmla="*/ 9006 w 9113"/>
                            <a:gd name="T43" fmla="*/ 107 h 1224"/>
                            <a:gd name="T44" fmla="*/ 9006 w 9113"/>
                            <a:gd name="T45" fmla="*/ 107 h 1224"/>
                            <a:gd name="T46" fmla="*/ 9006 w 9113"/>
                            <a:gd name="T47" fmla="*/ 107 h 1224"/>
                            <a:gd name="T48" fmla="*/ 9079 w 9113"/>
                            <a:gd name="T49" fmla="*/ 106 h 1224"/>
                            <a:gd name="T50" fmla="*/ 9080 w 9113"/>
                            <a:gd name="T51" fmla="*/ 108 h 1224"/>
                            <a:gd name="T52" fmla="*/ 96 w 9113"/>
                            <a:gd name="T53" fmla="*/ 120 h 1224"/>
                            <a:gd name="T54" fmla="*/ 9094 w 9113"/>
                            <a:gd name="T55" fmla="*/ 132 h 1224"/>
                            <a:gd name="T56" fmla="*/ 9024 w 9113"/>
                            <a:gd name="T57" fmla="*/ 130 h 1224"/>
                            <a:gd name="T58" fmla="*/ 9034 w 9113"/>
                            <a:gd name="T59" fmla="*/ 146 h 1224"/>
                            <a:gd name="T60" fmla="*/ 9041 w 9113"/>
                            <a:gd name="T61" fmla="*/ 161 h 1224"/>
                            <a:gd name="T62" fmla="*/ 72 w 9113"/>
                            <a:gd name="T63" fmla="*/ 161 h 1224"/>
                            <a:gd name="T64" fmla="*/ 9104 w 9113"/>
                            <a:gd name="T65" fmla="*/ 161 h 1224"/>
                            <a:gd name="T66" fmla="*/ 69 w 9113"/>
                            <a:gd name="T67" fmla="*/ 173 h 1224"/>
                            <a:gd name="T68" fmla="*/ 9110 w 9113"/>
                            <a:gd name="T69" fmla="*/ 190 h 1224"/>
                            <a:gd name="T70" fmla="*/ 62 w 9113"/>
                            <a:gd name="T71" fmla="*/ 192 h 1224"/>
                            <a:gd name="T72" fmla="*/ 9053 w 9113"/>
                            <a:gd name="T73" fmla="*/ 206 h 1224"/>
                            <a:gd name="T74" fmla="*/ 9113 w 9113"/>
                            <a:gd name="T75" fmla="*/ 1018 h 1224"/>
                            <a:gd name="T76" fmla="*/ 60 w 9113"/>
                            <a:gd name="T77" fmla="*/ 1018 h 1224"/>
                            <a:gd name="T78" fmla="*/ 9053 w 9113"/>
                            <a:gd name="T79" fmla="*/ 1018 h 1224"/>
                            <a:gd name="T80" fmla="*/ 62 w 9113"/>
                            <a:gd name="T81" fmla="*/ 1032 h 1224"/>
                            <a:gd name="T82" fmla="*/ 9110 w 9113"/>
                            <a:gd name="T83" fmla="*/ 1034 h 1224"/>
                            <a:gd name="T84" fmla="*/ 68 w 9113"/>
                            <a:gd name="T85" fmla="*/ 1051 h 1224"/>
                            <a:gd name="T86" fmla="*/ 9041 w 9113"/>
                            <a:gd name="T87" fmla="*/ 1063 h 1224"/>
                            <a:gd name="T88" fmla="*/ 9099 w 9113"/>
                            <a:gd name="T89" fmla="*/ 1080 h 1224"/>
                            <a:gd name="T90" fmla="*/ 81 w 9113"/>
                            <a:gd name="T91" fmla="*/ 1080 h 1224"/>
                            <a:gd name="T92" fmla="*/ 9034 w 9113"/>
                            <a:gd name="T93" fmla="*/ 1080 h 1224"/>
                            <a:gd name="T94" fmla="*/ 89 w 9113"/>
                            <a:gd name="T95" fmla="*/ 1094 h 1224"/>
                            <a:gd name="T96" fmla="*/ 9094 w 9113"/>
                            <a:gd name="T97" fmla="*/ 1092 h 1224"/>
                            <a:gd name="T98" fmla="*/ 96 w 9113"/>
                            <a:gd name="T99" fmla="*/ 1104 h 1224"/>
                            <a:gd name="T100" fmla="*/ 9086 w 9113"/>
                            <a:gd name="T101" fmla="*/ 1106 h 1224"/>
                            <a:gd name="T102" fmla="*/ 9073 w 9113"/>
                            <a:gd name="T103" fmla="*/ 1128 h 1224"/>
                            <a:gd name="T104" fmla="*/ 9073 w 9113"/>
                            <a:gd name="T105" fmla="*/ 1128 h 1224"/>
                            <a:gd name="T106" fmla="*/ 8978 w 9113"/>
                            <a:gd name="T107" fmla="*/ 1138 h 1224"/>
                            <a:gd name="T108" fmla="*/ 134 w 9113"/>
                            <a:gd name="T109" fmla="*/ 1138 h 1224"/>
                            <a:gd name="T110" fmla="*/ 8921 w 9113"/>
                            <a:gd name="T111" fmla="*/ 1162 h 1224"/>
                            <a:gd name="T112" fmla="*/ 8966 w 9113"/>
                            <a:gd name="T113" fmla="*/ 1145 h 1224"/>
                            <a:gd name="T114" fmla="*/ 9042 w 9113"/>
                            <a:gd name="T115" fmla="*/ 1164 h 1224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  <a:cxn ang="0">
                              <a:pos x="T54" y="T55"/>
                            </a:cxn>
                            <a:cxn ang="0">
                              <a:pos x="T56" y="T57"/>
                            </a:cxn>
                            <a:cxn ang="0">
                              <a:pos x="T58" y="T59"/>
                            </a:cxn>
                            <a:cxn ang="0">
                              <a:pos x="T60" y="T61"/>
                            </a:cxn>
                            <a:cxn ang="0">
                              <a:pos x="T62" y="T63"/>
                            </a:cxn>
                            <a:cxn ang="0">
                              <a:pos x="T64" y="T65"/>
                            </a:cxn>
                            <a:cxn ang="0">
                              <a:pos x="T66" y="T67"/>
                            </a:cxn>
                            <a:cxn ang="0">
                              <a:pos x="T68" y="T69"/>
                            </a:cxn>
                            <a:cxn ang="0">
                              <a:pos x="T70" y="T71"/>
                            </a:cxn>
                            <a:cxn ang="0">
                              <a:pos x="T72" y="T73"/>
                            </a:cxn>
                            <a:cxn ang="0">
                              <a:pos x="T74" y="T75"/>
                            </a:cxn>
                            <a:cxn ang="0">
                              <a:pos x="T76" y="T77"/>
                            </a:cxn>
                            <a:cxn ang="0">
                              <a:pos x="T78" y="T79"/>
                            </a:cxn>
                            <a:cxn ang="0">
                              <a:pos x="T80" y="T81"/>
                            </a:cxn>
                            <a:cxn ang="0">
                              <a:pos x="T82" y="T83"/>
                            </a:cxn>
                            <a:cxn ang="0">
                              <a:pos x="T84" y="T85"/>
                            </a:cxn>
                            <a:cxn ang="0">
                              <a:pos x="T86" y="T87"/>
                            </a:cxn>
                            <a:cxn ang="0">
                              <a:pos x="T88" y="T89"/>
                            </a:cxn>
                            <a:cxn ang="0">
                              <a:pos x="T90" y="T91"/>
                            </a:cxn>
                            <a:cxn ang="0">
                              <a:pos x="T92" y="T93"/>
                            </a:cxn>
                            <a:cxn ang="0">
                              <a:pos x="T94" y="T95"/>
                            </a:cxn>
                            <a:cxn ang="0">
                              <a:pos x="T96" y="T97"/>
                            </a:cxn>
                            <a:cxn ang="0">
                              <a:pos x="T98" y="T99"/>
                            </a:cxn>
                            <a:cxn ang="0">
                              <a:pos x="T100" y="T101"/>
                            </a:cxn>
                            <a:cxn ang="0">
                              <a:pos x="T102" y="T103"/>
                            </a:cxn>
                            <a:cxn ang="0">
                              <a:pos x="T104" y="T105"/>
                            </a:cxn>
                            <a:cxn ang="0">
                              <a:pos x="T106" y="T107"/>
                            </a:cxn>
                            <a:cxn ang="0">
                              <a:pos x="T108" y="T109"/>
                            </a:cxn>
                            <a:cxn ang="0">
                              <a:pos x="T110" y="T111"/>
                            </a:cxn>
                            <a:cxn ang="0">
                              <a:pos x="T112" y="T113"/>
                            </a:cxn>
                            <a:cxn ang="0">
                              <a:pos x="T114" y="T115"/>
                            </a:cxn>
                          </a:cxnLst>
                          <a:rect l="0" t="0" r="r" b="b"/>
                          <a:pathLst>
                            <a:path w="9113" h="1224">
                              <a:moveTo>
                                <a:pt x="8911" y="1224"/>
                              </a:moveTo>
                              <a:lnTo>
                                <a:pt x="202" y="1224"/>
                              </a:lnTo>
                              <a:lnTo>
                                <a:pt x="158" y="1214"/>
                              </a:lnTo>
                              <a:lnTo>
                                <a:pt x="137" y="1207"/>
                              </a:lnTo>
                              <a:lnTo>
                                <a:pt x="118" y="1198"/>
                              </a:lnTo>
                              <a:lnTo>
                                <a:pt x="98" y="1186"/>
                              </a:lnTo>
                              <a:lnTo>
                                <a:pt x="82" y="1174"/>
                              </a:lnTo>
                              <a:lnTo>
                                <a:pt x="65" y="1159"/>
                              </a:lnTo>
                              <a:lnTo>
                                <a:pt x="50" y="1142"/>
                              </a:lnTo>
                              <a:lnTo>
                                <a:pt x="38" y="1126"/>
                              </a:lnTo>
                              <a:lnTo>
                                <a:pt x="26" y="1106"/>
                              </a:lnTo>
                              <a:lnTo>
                                <a:pt x="17" y="1087"/>
                              </a:lnTo>
                              <a:lnTo>
                                <a:pt x="10" y="1068"/>
                              </a:lnTo>
                              <a:lnTo>
                                <a:pt x="5" y="1046"/>
                              </a:lnTo>
                              <a:lnTo>
                                <a:pt x="0" y="1022"/>
                              </a:lnTo>
                              <a:lnTo>
                                <a:pt x="0" y="202"/>
                              </a:lnTo>
                              <a:lnTo>
                                <a:pt x="5" y="178"/>
                              </a:lnTo>
                              <a:lnTo>
                                <a:pt x="10" y="156"/>
                              </a:lnTo>
                              <a:lnTo>
                                <a:pt x="17" y="137"/>
                              </a:lnTo>
                              <a:lnTo>
                                <a:pt x="26" y="118"/>
                              </a:lnTo>
                              <a:lnTo>
                                <a:pt x="38" y="98"/>
                              </a:lnTo>
                              <a:lnTo>
                                <a:pt x="50" y="82"/>
                              </a:lnTo>
                              <a:lnTo>
                                <a:pt x="65" y="65"/>
                              </a:lnTo>
                              <a:lnTo>
                                <a:pt x="82" y="50"/>
                              </a:lnTo>
                              <a:lnTo>
                                <a:pt x="98" y="38"/>
                              </a:lnTo>
                              <a:lnTo>
                                <a:pt x="118" y="26"/>
                              </a:lnTo>
                              <a:lnTo>
                                <a:pt x="137" y="17"/>
                              </a:lnTo>
                              <a:lnTo>
                                <a:pt x="158" y="10"/>
                              </a:lnTo>
                              <a:lnTo>
                                <a:pt x="202" y="0"/>
                              </a:lnTo>
                              <a:lnTo>
                                <a:pt x="8911" y="0"/>
                              </a:lnTo>
                              <a:lnTo>
                                <a:pt x="8954" y="10"/>
                              </a:lnTo>
                              <a:lnTo>
                                <a:pt x="8976" y="17"/>
                              </a:lnTo>
                              <a:lnTo>
                                <a:pt x="8995" y="26"/>
                              </a:lnTo>
                              <a:lnTo>
                                <a:pt x="9014" y="38"/>
                              </a:lnTo>
                              <a:lnTo>
                                <a:pt x="9031" y="50"/>
                              </a:lnTo>
                              <a:lnTo>
                                <a:pt x="9042" y="60"/>
                              </a:lnTo>
                              <a:lnTo>
                                <a:pt x="209" y="60"/>
                              </a:lnTo>
                              <a:lnTo>
                                <a:pt x="190" y="62"/>
                              </a:lnTo>
                              <a:lnTo>
                                <a:pt x="192" y="62"/>
                              </a:lnTo>
                              <a:lnTo>
                                <a:pt x="173" y="67"/>
                              </a:lnTo>
                              <a:lnTo>
                                <a:pt x="178" y="67"/>
                              </a:lnTo>
                              <a:lnTo>
                                <a:pt x="158" y="72"/>
                              </a:lnTo>
                              <a:lnTo>
                                <a:pt x="161" y="72"/>
                              </a:lnTo>
                              <a:lnTo>
                                <a:pt x="144" y="79"/>
                              </a:lnTo>
                              <a:lnTo>
                                <a:pt x="146" y="79"/>
                              </a:lnTo>
                              <a:lnTo>
                                <a:pt x="136" y="86"/>
                              </a:lnTo>
                              <a:lnTo>
                                <a:pt x="134" y="86"/>
                              </a:lnTo>
                              <a:lnTo>
                                <a:pt x="121" y="96"/>
                              </a:lnTo>
                              <a:lnTo>
                                <a:pt x="120" y="96"/>
                              </a:lnTo>
                              <a:lnTo>
                                <a:pt x="110" y="106"/>
                              </a:lnTo>
                              <a:lnTo>
                                <a:pt x="108" y="106"/>
                              </a:lnTo>
                              <a:lnTo>
                                <a:pt x="96" y="120"/>
                              </a:lnTo>
                              <a:lnTo>
                                <a:pt x="86" y="132"/>
                              </a:lnTo>
                              <a:lnTo>
                                <a:pt x="87" y="132"/>
                              </a:lnTo>
                              <a:lnTo>
                                <a:pt x="81" y="144"/>
                              </a:lnTo>
                              <a:lnTo>
                                <a:pt x="79" y="144"/>
                              </a:lnTo>
                              <a:lnTo>
                                <a:pt x="72" y="161"/>
                              </a:lnTo>
                              <a:lnTo>
                                <a:pt x="74" y="161"/>
                              </a:lnTo>
                              <a:lnTo>
                                <a:pt x="69" y="173"/>
                              </a:lnTo>
                              <a:lnTo>
                                <a:pt x="67" y="173"/>
                              </a:lnTo>
                              <a:lnTo>
                                <a:pt x="63" y="190"/>
                              </a:lnTo>
                              <a:lnTo>
                                <a:pt x="62" y="190"/>
                              </a:lnTo>
                              <a:lnTo>
                                <a:pt x="60" y="206"/>
                              </a:lnTo>
                              <a:lnTo>
                                <a:pt x="60" y="1018"/>
                              </a:lnTo>
                              <a:lnTo>
                                <a:pt x="62" y="1034"/>
                              </a:lnTo>
                              <a:lnTo>
                                <a:pt x="63" y="1034"/>
                              </a:lnTo>
                              <a:lnTo>
                                <a:pt x="67" y="1051"/>
                              </a:lnTo>
                              <a:lnTo>
                                <a:pt x="68" y="1051"/>
                              </a:lnTo>
                              <a:lnTo>
                                <a:pt x="73" y="1063"/>
                              </a:lnTo>
                              <a:lnTo>
                                <a:pt x="72" y="1063"/>
                              </a:lnTo>
                              <a:lnTo>
                                <a:pt x="79" y="1080"/>
                              </a:lnTo>
                              <a:lnTo>
                                <a:pt x="81" y="1080"/>
                              </a:lnTo>
                              <a:lnTo>
                                <a:pt x="87" y="1092"/>
                              </a:lnTo>
                              <a:lnTo>
                                <a:pt x="86" y="1092"/>
                              </a:lnTo>
                              <a:lnTo>
                                <a:pt x="96" y="1104"/>
                              </a:lnTo>
                              <a:lnTo>
                                <a:pt x="108" y="1118"/>
                              </a:lnTo>
                              <a:lnTo>
                                <a:pt x="110" y="1118"/>
                              </a:lnTo>
                              <a:lnTo>
                                <a:pt x="120" y="1128"/>
                              </a:lnTo>
                              <a:lnTo>
                                <a:pt x="121" y="1128"/>
                              </a:lnTo>
                              <a:lnTo>
                                <a:pt x="134" y="1138"/>
                              </a:lnTo>
                              <a:lnTo>
                                <a:pt x="136" y="1138"/>
                              </a:lnTo>
                              <a:lnTo>
                                <a:pt x="146" y="1145"/>
                              </a:lnTo>
                              <a:lnTo>
                                <a:pt x="144" y="1145"/>
                              </a:lnTo>
                              <a:lnTo>
                                <a:pt x="161" y="1152"/>
                              </a:lnTo>
                              <a:lnTo>
                                <a:pt x="158" y="1152"/>
                              </a:lnTo>
                              <a:lnTo>
                                <a:pt x="178" y="1157"/>
                              </a:lnTo>
                              <a:lnTo>
                                <a:pt x="173" y="1157"/>
                              </a:lnTo>
                              <a:lnTo>
                                <a:pt x="192" y="1162"/>
                              </a:lnTo>
                              <a:lnTo>
                                <a:pt x="190" y="1162"/>
                              </a:lnTo>
                              <a:lnTo>
                                <a:pt x="209" y="1164"/>
                              </a:lnTo>
                              <a:lnTo>
                                <a:pt x="9042" y="1164"/>
                              </a:lnTo>
                              <a:lnTo>
                                <a:pt x="9031" y="1174"/>
                              </a:lnTo>
                              <a:lnTo>
                                <a:pt x="9014" y="1186"/>
                              </a:lnTo>
                              <a:lnTo>
                                <a:pt x="8995" y="1198"/>
                              </a:lnTo>
                              <a:lnTo>
                                <a:pt x="8976" y="1207"/>
                              </a:lnTo>
                              <a:lnTo>
                                <a:pt x="8954" y="1214"/>
                              </a:lnTo>
                              <a:lnTo>
                                <a:pt x="8911" y="1224"/>
                              </a:lnTo>
                              <a:close/>
                              <a:moveTo>
                                <a:pt x="8981" y="89"/>
                              </a:moveTo>
                              <a:lnTo>
                                <a:pt x="8966" y="79"/>
                              </a:lnTo>
                              <a:lnTo>
                                <a:pt x="8969" y="79"/>
                              </a:lnTo>
                              <a:lnTo>
                                <a:pt x="8952" y="72"/>
                              </a:lnTo>
                              <a:lnTo>
                                <a:pt x="8954" y="72"/>
                              </a:lnTo>
                              <a:lnTo>
                                <a:pt x="8935" y="67"/>
                              </a:lnTo>
                              <a:lnTo>
                                <a:pt x="8940" y="67"/>
                              </a:lnTo>
                              <a:lnTo>
                                <a:pt x="8921" y="62"/>
                              </a:lnTo>
                              <a:lnTo>
                                <a:pt x="8923" y="62"/>
                              </a:lnTo>
                              <a:lnTo>
                                <a:pt x="8904" y="60"/>
                              </a:lnTo>
                              <a:lnTo>
                                <a:pt x="9042" y="60"/>
                              </a:lnTo>
                              <a:lnTo>
                                <a:pt x="9048" y="65"/>
                              </a:lnTo>
                              <a:lnTo>
                                <a:pt x="9062" y="82"/>
                              </a:lnTo>
                              <a:lnTo>
                                <a:pt x="9066" y="86"/>
                              </a:lnTo>
                              <a:lnTo>
                                <a:pt x="8978" y="86"/>
                              </a:lnTo>
                              <a:lnTo>
                                <a:pt x="8981" y="89"/>
                              </a:lnTo>
                              <a:close/>
                              <a:moveTo>
                                <a:pt x="132" y="89"/>
                              </a:moveTo>
                              <a:lnTo>
                                <a:pt x="134" y="86"/>
                              </a:lnTo>
                              <a:lnTo>
                                <a:pt x="136" y="86"/>
                              </a:lnTo>
                              <a:lnTo>
                                <a:pt x="132" y="89"/>
                              </a:lnTo>
                              <a:close/>
                              <a:moveTo>
                                <a:pt x="8995" y="98"/>
                              </a:moveTo>
                              <a:lnTo>
                                <a:pt x="8978" y="86"/>
                              </a:lnTo>
                              <a:lnTo>
                                <a:pt x="9066" y="86"/>
                              </a:lnTo>
                              <a:lnTo>
                                <a:pt x="9073" y="96"/>
                              </a:lnTo>
                              <a:lnTo>
                                <a:pt x="8993" y="96"/>
                              </a:lnTo>
                              <a:lnTo>
                                <a:pt x="8995" y="98"/>
                              </a:lnTo>
                              <a:close/>
                              <a:moveTo>
                                <a:pt x="118" y="98"/>
                              </a:moveTo>
                              <a:lnTo>
                                <a:pt x="120" y="96"/>
                              </a:lnTo>
                              <a:lnTo>
                                <a:pt x="121" y="96"/>
                              </a:lnTo>
                              <a:lnTo>
                                <a:pt x="118" y="98"/>
                              </a:lnTo>
                              <a:close/>
                              <a:moveTo>
                                <a:pt x="9006" y="107"/>
                              </a:moveTo>
                              <a:lnTo>
                                <a:pt x="8993" y="96"/>
                              </a:lnTo>
                              <a:lnTo>
                                <a:pt x="9073" y="96"/>
                              </a:lnTo>
                              <a:lnTo>
                                <a:pt x="9074" y="98"/>
                              </a:lnTo>
                              <a:lnTo>
                                <a:pt x="9079" y="106"/>
                              </a:lnTo>
                              <a:lnTo>
                                <a:pt x="9005" y="106"/>
                              </a:lnTo>
                              <a:lnTo>
                                <a:pt x="9006" y="107"/>
                              </a:lnTo>
                              <a:close/>
                              <a:moveTo>
                                <a:pt x="108" y="108"/>
                              </a:moveTo>
                              <a:lnTo>
                                <a:pt x="108" y="106"/>
                              </a:lnTo>
                              <a:lnTo>
                                <a:pt x="110" y="106"/>
                              </a:lnTo>
                              <a:lnTo>
                                <a:pt x="108" y="108"/>
                              </a:lnTo>
                              <a:close/>
                              <a:moveTo>
                                <a:pt x="9007" y="108"/>
                              </a:moveTo>
                              <a:lnTo>
                                <a:pt x="9006" y="107"/>
                              </a:lnTo>
                              <a:lnTo>
                                <a:pt x="9005" y="106"/>
                              </a:lnTo>
                              <a:lnTo>
                                <a:pt x="9007" y="108"/>
                              </a:lnTo>
                              <a:close/>
                              <a:moveTo>
                                <a:pt x="9080" y="108"/>
                              </a:moveTo>
                              <a:lnTo>
                                <a:pt x="9007" y="108"/>
                              </a:lnTo>
                              <a:lnTo>
                                <a:pt x="9005" y="106"/>
                              </a:lnTo>
                              <a:lnTo>
                                <a:pt x="9079" y="106"/>
                              </a:lnTo>
                              <a:lnTo>
                                <a:pt x="9080" y="108"/>
                              </a:lnTo>
                              <a:close/>
                              <a:moveTo>
                                <a:pt x="9088" y="120"/>
                              </a:moveTo>
                              <a:lnTo>
                                <a:pt x="9017" y="120"/>
                              </a:lnTo>
                              <a:lnTo>
                                <a:pt x="9006" y="107"/>
                              </a:lnTo>
                              <a:lnTo>
                                <a:pt x="9007" y="108"/>
                              </a:lnTo>
                              <a:lnTo>
                                <a:pt x="9080" y="108"/>
                              </a:lnTo>
                              <a:lnTo>
                                <a:pt x="9086" y="118"/>
                              </a:lnTo>
                              <a:lnTo>
                                <a:pt x="9088" y="120"/>
                              </a:lnTo>
                              <a:close/>
                              <a:moveTo>
                                <a:pt x="96" y="120"/>
                              </a:moveTo>
                              <a:lnTo>
                                <a:pt x="96" y="120"/>
                              </a:lnTo>
                              <a:lnTo>
                                <a:pt x="98" y="118"/>
                              </a:lnTo>
                              <a:lnTo>
                                <a:pt x="96" y="120"/>
                              </a:lnTo>
                              <a:close/>
                              <a:moveTo>
                                <a:pt x="9094" y="132"/>
                              </a:moveTo>
                              <a:lnTo>
                                <a:pt x="9026" y="132"/>
                              </a:lnTo>
                              <a:lnTo>
                                <a:pt x="9014" y="118"/>
                              </a:lnTo>
                              <a:lnTo>
                                <a:pt x="9017" y="120"/>
                              </a:lnTo>
                              <a:lnTo>
                                <a:pt x="9088" y="120"/>
                              </a:lnTo>
                              <a:lnTo>
                                <a:pt x="9094" y="132"/>
                              </a:lnTo>
                              <a:close/>
                              <a:moveTo>
                                <a:pt x="87" y="132"/>
                              </a:moveTo>
                              <a:lnTo>
                                <a:pt x="86" y="132"/>
                              </a:lnTo>
                              <a:lnTo>
                                <a:pt x="89" y="130"/>
                              </a:lnTo>
                              <a:lnTo>
                                <a:pt x="87" y="132"/>
                              </a:lnTo>
                              <a:close/>
                              <a:moveTo>
                                <a:pt x="9034" y="146"/>
                              </a:moveTo>
                              <a:lnTo>
                                <a:pt x="9024" y="130"/>
                              </a:lnTo>
                              <a:lnTo>
                                <a:pt x="9026" y="132"/>
                              </a:lnTo>
                              <a:lnTo>
                                <a:pt x="9094" y="132"/>
                              </a:lnTo>
                              <a:lnTo>
                                <a:pt x="9096" y="137"/>
                              </a:lnTo>
                              <a:lnTo>
                                <a:pt x="9099" y="144"/>
                              </a:lnTo>
                              <a:lnTo>
                                <a:pt x="9034" y="144"/>
                              </a:lnTo>
                              <a:lnTo>
                                <a:pt x="9034" y="146"/>
                              </a:lnTo>
                              <a:close/>
                              <a:moveTo>
                                <a:pt x="79" y="146"/>
                              </a:moveTo>
                              <a:lnTo>
                                <a:pt x="79" y="144"/>
                              </a:lnTo>
                              <a:lnTo>
                                <a:pt x="81" y="144"/>
                              </a:lnTo>
                              <a:lnTo>
                                <a:pt x="79" y="146"/>
                              </a:lnTo>
                              <a:close/>
                              <a:moveTo>
                                <a:pt x="9104" y="161"/>
                              </a:moveTo>
                              <a:lnTo>
                                <a:pt x="9041" y="161"/>
                              </a:lnTo>
                              <a:lnTo>
                                <a:pt x="9034" y="144"/>
                              </a:lnTo>
                              <a:lnTo>
                                <a:pt x="9099" y="144"/>
                              </a:lnTo>
                              <a:lnTo>
                                <a:pt x="9103" y="156"/>
                              </a:lnTo>
                              <a:lnTo>
                                <a:pt x="9104" y="161"/>
                              </a:lnTo>
                              <a:close/>
                              <a:moveTo>
                                <a:pt x="74" y="161"/>
                              </a:moveTo>
                              <a:lnTo>
                                <a:pt x="72" y="161"/>
                              </a:lnTo>
                              <a:lnTo>
                                <a:pt x="74" y="158"/>
                              </a:lnTo>
                              <a:lnTo>
                                <a:pt x="74" y="161"/>
                              </a:lnTo>
                              <a:close/>
                              <a:moveTo>
                                <a:pt x="9046" y="178"/>
                              </a:moveTo>
                              <a:lnTo>
                                <a:pt x="9038" y="158"/>
                              </a:lnTo>
                              <a:lnTo>
                                <a:pt x="9041" y="161"/>
                              </a:lnTo>
                              <a:lnTo>
                                <a:pt x="9104" y="161"/>
                              </a:lnTo>
                              <a:lnTo>
                                <a:pt x="9107" y="173"/>
                              </a:lnTo>
                              <a:lnTo>
                                <a:pt x="9046" y="173"/>
                              </a:lnTo>
                              <a:lnTo>
                                <a:pt x="9046" y="178"/>
                              </a:lnTo>
                              <a:close/>
                              <a:moveTo>
                                <a:pt x="67" y="178"/>
                              </a:moveTo>
                              <a:lnTo>
                                <a:pt x="67" y="173"/>
                              </a:lnTo>
                              <a:lnTo>
                                <a:pt x="69" y="173"/>
                              </a:lnTo>
                              <a:lnTo>
                                <a:pt x="67" y="178"/>
                              </a:lnTo>
                              <a:close/>
                              <a:moveTo>
                                <a:pt x="9050" y="192"/>
                              </a:moveTo>
                              <a:lnTo>
                                <a:pt x="9046" y="173"/>
                              </a:lnTo>
                              <a:lnTo>
                                <a:pt x="9107" y="173"/>
                              </a:lnTo>
                              <a:lnTo>
                                <a:pt x="9108" y="178"/>
                              </a:lnTo>
                              <a:lnTo>
                                <a:pt x="9110" y="190"/>
                              </a:lnTo>
                              <a:lnTo>
                                <a:pt x="9050" y="190"/>
                              </a:lnTo>
                              <a:lnTo>
                                <a:pt x="9050" y="192"/>
                              </a:lnTo>
                              <a:close/>
                              <a:moveTo>
                                <a:pt x="62" y="192"/>
                              </a:moveTo>
                              <a:lnTo>
                                <a:pt x="62" y="190"/>
                              </a:lnTo>
                              <a:lnTo>
                                <a:pt x="63" y="190"/>
                              </a:lnTo>
                              <a:lnTo>
                                <a:pt x="62" y="192"/>
                              </a:lnTo>
                              <a:close/>
                              <a:moveTo>
                                <a:pt x="9053" y="209"/>
                              </a:moveTo>
                              <a:lnTo>
                                <a:pt x="9050" y="190"/>
                              </a:lnTo>
                              <a:lnTo>
                                <a:pt x="9110" y="190"/>
                              </a:lnTo>
                              <a:lnTo>
                                <a:pt x="9113" y="202"/>
                              </a:lnTo>
                              <a:lnTo>
                                <a:pt x="9113" y="206"/>
                              </a:lnTo>
                              <a:lnTo>
                                <a:pt x="9053" y="206"/>
                              </a:lnTo>
                              <a:lnTo>
                                <a:pt x="9053" y="209"/>
                              </a:lnTo>
                              <a:close/>
                              <a:moveTo>
                                <a:pt x="60" y="209"/>
                              </a:moveTo>
                              <a:lnTo>
                                <a:pt x="60" y="206"/>
                              </a:lnTo>
                              <a:lnTo>
                                <a:pt x="60" y="209"/>
                              </a:lnTo>
                              <a:close/>
                              <a:moveTo>
                                <a:pt x="9113" y="1018"/>
                              </a:moveTo>
                              <a:lnTo>
                                <a:pt x="9053" y="1018"/>
                              </a:lnTo>
                              <a:lnTo>
                                <a:pt x="9053" y="206"/>
                              </a:lnTo>
                              <a:lnTo>
                                <a:pt x="9113" y="206"/>
                              </a:lnTo>
                              <a:lnTo>
                                <a:pt x="9113" y="1018"/>
                              </a:lnTo>
                              <a:close/>
                              <a:moveTo>
                                <a:pt x="60" y="1018"/>
                              </a:moveTo>
                              <a:lnTo>
                                <a:pt x="60" y="1018"/>
                              </a:lnTo>
                              <a:lnTo>
                                <a:pt x="60" y="1015"/>
                              </a:lnTo>
                              <a:lnTo>
                                <a:pt x="60" y="1018"/>
                              </a:lnTo>
                              <a:close/>
                              <a:moveTo>
                                <a:pt x="9110" y="1034"/>
                              </a:moveTo>
                              <a:lnTo>
                                <a:pt x="9050" y="1034"/>
                              </a:lnTo>
                              <a:lnTo>
                                <a:pt x="9053" y="1015"/>
                              </a:lnTo>
                              <a:lnTo>
                                <a:pt x="9053" y="1018"/>
                              </a:lnTo>
                              <a:lnTo>
                                <a:pt x="9113" y="1018"/>
                              </a:lnTo>
                              <a:lnTo>
                                <a:pt x="9113" y="1022"/>
                              </a:lnTo>
                              <a:lnTo>
                                <a:pt x="9110" y="1034"/>
                              </a:lnTo>
                              <a:close/>
                              <a:moveTo>
                                <a:pt x="63" y="1034"/>
                              </a:moveTo>
                              <a:lnTo>
                                <a:pt x="62" y="1034"/>
                              </a:lnTo>
                              <a:lnTo>
                                <a:pt x="62" y="1032"/>
                              </a:lnTo>
                              <a:lnTo>
                                <a:pt x="63" y="1034"/>
                              </a:lnTo>
                              <a:close/>
                              <a:moveTo>
                                <a:pt x="9107" y="1051"/>
                              </a:moveTo>
                              <a:lnTo>
                                <a:pt x="9046" y="1051"/>
                              </a:lnTo>
                              <a:lnTo>
                                <a:pt x="9050" y="1032"/>
                              </a:lnTo>
                              <a:lnTo>
                                <a:pt x="9050" y="1034"/>
                              </a:lnTo>
                              <a:lnTo>
                                <a:pt x="9110" y="1034"/>
                              </a:lnTo>
                              <a:lnTo>
                                <a:pt x="9108" y="1046"/>
                              </a:lnTo>
                              <a:lnTo>
                                <a:pt x="9107" y="1051"/>
                              </a:lnTo>
                              <a:close/>
                              <a:moveTo>
                                <a:pt x="68" y="1051"/>
                              </a:moveTo>
                              <a:lnTo>
                                <a:pt x="67" y="1051"/>
                              </a:lnTo>
                              <a:lnTo>
                                <a:pt x="67" y="1049"/>
                              </a:lnTo>
                              <a:lnTo>
                                <a:pt x="68" y="1051"/>
                              </a:lnTo>
                              <a:close/>
                              <a:moveTo>
                                <a:pt x="9038" y="1066"/>
                              </a:moveTo>
                              <a:lnTo>
                                <a:pt x="9046" y="1049"/>
                              </a:lnTo>
                              <a:lnTo>
                                <a:pt x="9046" y="1051"/>
                              </a:lnTo>
                              <a:lnTo>
                                <a:pt x="9107" y="1051"/>
                              </a:lnTo>
                              <a:lnTo>
                                <a:pt x="9104" y="1063"/>
                              </a:lnTo>
                              <a:lnTo>
                                <a:pt x="9041" y="1063"/>
                              </a:lnTo>
                              <a:lnTo>
                                <a:pt x="9038" y="1066"/>
                              </a:lnTo>
                              <a:close/>
                              <a:moveTo>
                                <a:pt x="74" y="1066"/>
                              </a:moveTo>
                              <a:lnTo>
                                <a:pt x="72" y="1063"/>
                              </a:lnTo>
                              <a:lnTo>
                                <a:pt x="73" y="1063"/>
                              </a:lnTo>
                              <a:lnTo>
                                <a:pt x="74" y="1066"/>
                              </a:lnTo>
                              <a:close/>
                              <a:moveTo>
                                <a:pt x="9099" y="1080"/>
                              </a:moveTo>
                              <a:lnTo>
                                <a:pt x="9034" y="1080"/>
                              </a:lnTo>
                              <a:lnTo>
                                <a:pt x="9041" y="1063"/>
                              </a:lnTo>
                              <a:lnTo>
                                <a:pt x="9104" y="1063"/>
                              </a:lnTo>
                              <a:lnTo>
                                <a:pt x="9103" y="1068"/>
                              </a:lnTo>
                              <a:lnTo>
                                <a:pt x="9099" y="1080"/>
                              </a:lnTo>
                              <a:close/>
                              <a:moveTo>
                                <a:pt x="81" y="1080"/>
                              </a:moveTo>
                              <a:lnTo>
                                <a:pt x="79" y="1080"/>
                              </a:lnTo>
                              <a:lnTo>
                                <a:pt x="79" y="1078"/>
                              </a:lnTo>
                              <a:lnTo>
                                <a:pt x="81" y="1080"/>
                              </a:lnTo>
                              <a:close/>
                              <a:moveTo>
                                <a:pt x="9024" y="1094"/>
                              </a:moveTo>
                              <a:lnTo>
                                <a:pt x="9034" y="1078"/>
                              </a:lnTo>
                              <a:lnTo>
                                <a:pt x="9034" y="1080"/>
                              </a:lnTo>
                              <a:lnTo>
                                <a:pt x="9099" y="1080"/>
                              </a:lnTo>
                              <a:lnTo>
                                <a:pt x="9096" y="1087"/>
                              </a:lnTo>
                              <a:lnTo>
                                <a:pt x="9094" y="1092"/>
                              </a:lnTo>
                              <a:lnTo>
                                <a:pt x="9026" y="1092"/>
                              </a:lnTo>
                              <a:lnTo>
                                <a:pt x="9024" y="1094"/>
                              </a:lnTo>
                              <a:close/>
                              <a:moveTo>
                                <a:pt x="89" y="1094"/>
                              </a:moveTo>
                              <a:lnTo>
                                <a:pt x="86" y="1092"/>
                              </a:lnTo>
                              <a:lnTo>
                                <a:pt x="87" y="1092"/>
                              </a:lnTo>
                              <a:lnTo>
                                <a:pt x="89" y="1094"/>
                              </a:lnTo>
                              <a:close/>
                              <a:moveTo>
                                <a:pt x="9014" y="1106"/>
                              </a:moveTo>
                              <a:lnTo>
                                <a:pt x="9026" y="1092"/>
                              </a:lnTo>
                              <a:lnTo>
                                <a:pt x="9094" y="1092"/>
                              </a:lnTo>
                              <a:lnTo>
                                <a:pt x="9088" y="1104"/>
                              </a:lnTo>
                              <a:lnTo>
                                <a:pt x="9017" y="1104"/>
                              </a:lnTo>
                              <a:lnTo>
                                <a:pt x="9014" y="1106"/>
                              </a:lnTo>
                              <a:close/>
                              <a:moveTo>
                                <a:pt x="98" y="1106"/>
                              </a:moveTo>
                              <a:lnTo>
                                <a:pt x="96" y="1104"/>
                              </a:lnTo>
                              <a:lnTo>
                                <a:pt x="98" y="1106"/>
                              </a:lnTo>
                              <a:close/>
                              <a:moveTo>
                                <a:pt x="9079" y="1118"/>
                              </a:moveTo>
                              <a:lnTo>
                                <a:pt x="9005" y="1118"/>
                              </a:lnTo>
                              <a:lnTo>
                                <a:pt x="9017" y="1104"/>
                              </a:lnTo>
                              <a:lnTo>
                                <a:pt x="9088" y="1104"/>
                              </a:lnTo>
                              <a:lnTo>
                                <a:pt x="9086" y="1106"/>
                              </a:lnTo>
                              <a:lnTo>
                                <a:pt x="9079" y="1118"/>
                              </a:lnTo>
                              <a:close/>
                              <a:moveTo>
                                <a:pt x="110" y="1118"/>
                              </a:moveTo>
                              <a:lnTo>
                                <a:pt x="108" y="1118"/>
                              </a:lnTo>
                              <a:lnTo>
                                <a:pt x="108" y="1116"/>
                              </a:lnTo>
                              <a:lnTo>
                                <a:pt x="110" y="1118"/>
                              </a:lnTo>
                              <a:close/>
                              <a:moveTo>
                                <a:pt x="9073" y="1128"/>
                              </a:moveTo>
                              <a:lnTo>
                                <a:pt x="8993" y="1128"/>
                              </a:lnTo>
                              <a:lnTo>
                                <a:pt x="9005" y="1116"/>
                              </a:lnTo>
                              <a:lnTo>
                                <a:pt x="9005" y="1118"/>
                              </a:lnTo>
                              <a:lnTo>
                                <a:pt x="9079" y="1118"/>
                              </a:lnTo>
                              <a:lnTo>
                                <a:pt x="9074" y="1126"/>
                              </a:lnTo>
                              <a:lnTo>
                                <a:pt x="9073" y="1128"/>
                              </a:lnTo>
                              <a:close/>
                              <a:moveTo>
                                <a:pt x="121" y="1128"/>
                              </a:moveTo>
                              <a:lnTo>
                                <a:pt x="120" y="1128"/>
                              </a:lnTo>
                              <a:lnTo>
                                <a:pt x="118" y="1126"/>
                              </a:lnTo>
                              <a:lnTo>
                                <a:pt x="121" y="1128"/>
                              </a:lnTo>
                              <a:close/>
                              <a:moveTo>
                                <a:pt x="9066" y="1138"/>
                              </a:moveTo>
                              <a:lnTo>
                                <a:pt x="8978" y="1138"/>
                              </a:lnTo>
                              <a:lnTo>
                                <a:pt x="8995" y="1126"/>
                              </a:lnTo>
                              <a:lnTo>
                                <a:pt x="8993" y="1128"/>
                              </a:lnTo>
                              <a:lnTo>
                                <a:pt x="9073" y="1128"/>
                              </a:lnTo>
                              <a:lnTo>
                                <a:pt x="9066" y="1138"/>
                              </a:lnTo>
                              <a:close/>
                              <a:moveTo>
                                <a:pt x="136" y="1138"/>
                              </a:moveTo>
                              <a:lnTo>
                                <a:pt x="134" y="1138"/>
                              </a:lnTo>
                              <a:lnTo>
                                <a:pt x="132" y="1135"/>
                              </a:lnTo>
                              <a:lnTo>
                                <a:pt x="136" y="1138"/>
                              </a:lnTo>
                              <a:close/>
                              <a:moveTo>
                                <a:pt x="9042" y="1164"/>
                              </a:moveTo>
                              <a:lnTo>
                                <a:pt x="8904" y="1164"/>
                              </a:lnTo>
                              <a:lnTo>
                                <a:pt x="8923" y="1162"/>
                              </a:lnTo>
                              <a:lnTo>
                                <a:pt x="8921" y="1162"/>
                              </a:lnTo>
                              <a:lnTo>
                                <a:pt x="8940" y="1157"/>
                              </a:lnTo>
                              <a:lnTo>
                                <a:pt x="8935" y="1157"/>
                              </a:lnTo>
                              <a:lnTo>
                                <a:pt x="8954" y="1152"/>
                              </a:lnTo>
                              <a:lnTo>
                                <a:pt x="8952" y="1152"/>
                              </a:lnTo>
                              <a:lnTo>
                                <a:pt x="8969" y="1145"/>
                              </a:lnTo>
                              <a:lnTo>
                                <a:pt x="8966" y="1145"/>
                              </a:lnTo>
                              <a:lnTo>
                                <a:pt x="8981" y="1135"/>
                              </a:lnTo>
                              <a:lnTo>
                                <a:pt x="8978" y="1138"/>
                              </a:lnTo>
                              <a:lnTo>
                                <a:pt x="9066" y="1138"/>
                              </a:lnTo>
                              <a:lnTo>
                                <a:pt x="9062" y="1142"/>
                              </a:lnTo>
                              <a:lnTo>
                                <a:pt x="9048" y="1159"/>
                              </a:lnTo>
                              <a:lnTo>
                                <a:pt x="9042" y="1164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91CF5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ECD7601" id="AutoShape 4" o:spid="_x0000_s1026" style="position:absolute;margin-left:0;margin-top:-9.4pt;width:468pt;height:81.4pt;z-index:25170841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coordsize="9113,122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" path="m8911,1224r-8709,l158,1214r-21,-7l118,1198,98,1186,82,1174,65,1159,50,1142,38,1126,26,1106r-9,-19l10,1068,5,1046,,1022,,202,5,178r5,-22l17,137r9,-19l38,98,50,82,65,65,82,50,98,38,118,26r19,-9l158,10,202,,8911,r43,10l8976,17r19,9l9014,38r17,12l9042,60,209,60r-19,2l192,62r-19,5l178,67r-20,5l161,72r-17,7l146,79r-10,7l134,86,121,96r-1,l110,106r-2,l96,120,86,132r1,l81,144r-2,l72,161r2,l69,173r-2,l63,190r-1,l60,206r,812l62,1034r1,l67,1051r1,l73,1063r-1,l79,1080r2,l87,1092r-1,l96,1104r12,14l110,1118r10,10l121,1128r13,10l136,1138r10,7l144,1145r17,7l158,1152r20,5l173,1157r19,5l190,1162r19,2l9042,1164r-11,10l9014,1186r-19,12l8976,1207r-22,7l8911,1224xm8981,89l8966,79r3,l8952,72r2,l8935,67r5,l8921,62r2,l8904,60r138,l9048,65r14,17l9066,86r-88,l8981,89xm132,89r2,-3l136,86r-4,3xm8995,98l8978,86r88,l9073,96r-80,l8995,98xm118,98r2,-2l121,96r-3,2xm9006,107l8993,96r80,l9074,98r5,8l9005,106r1,1xm108,108r,-2l110,106r-2,2xm9007,108r-1,-1l9005,106r2,2xm9080,108r-73,l9005,106r74,l9080,108xm9088,120r-71,l9006,107r1,1l9080,108r6,10l9088,120xm96,120r,l98,118r-2,2xm9094,132r-68,l9014,118r3,2l9088,120r6,12xm87,132r-1,l89,130r-2,2xm9034,146r-10,-16l9026,132r68,l9096,137r3,7l9034,144r,2xm79,146r,-2l81,144r-2,2xm9104,161r-63,l9034,144r65,l9103,156r1,5xm74,161r-2,l74,158r,3xm9046,178r-8,-20l9041,161r63,l9107,173r-61,l9046,178xm67,178r,-5l69,173r-2,5xm9050,192r-4,-19l9107,173r1,5l9110,190r-60,l9050,192xm62,192r,-2l63,190r-1,2xm9053,209r-3,-19l9110,190r3,12l9113,206r-60,l9053,209xm60,209r,-3l60,209xm9113,1018r-60,l9053,206r60,l9113,1018xm60,1018r,l60,1015r,3xm9110,1034r-60,l9053,1015r,3l9113,1018r,4l9110,1034xm63,1034r-1,l62,1032r1,2xm9107,1051r-61,l9050,1032r,2l9110,1034r-2,12l9107,1051xm68,1051r-1,l67,1049r1,2xm9038,1066r8,-17l9046,1051r61,l9104,1063r-63,l9038,1066xm74,1066r-2,-3l73,1063r1,3xm9099,1080r-65,l9041,1063r63,l9103,1068r-4,12xm81,1080r-2,l79,1078r2,2xm9024,1094r10,-16l9034,1080r65,l9096,1087r-2,5l9026,1092r-2,2xm89,1094r-3,-2l87,1092r2,2xm9014,1106r12,-14l9094,1092r-6,12l9017,1104r-3,2xm98,1106r-2,-2l98,1106xm9079,1118r-74,l9017,1104r71,l9086,1106r-7,12xm110,1118r-2,l108,1116r2,2xm9073,1128r-80,l9005,1116r,2l9079,1118r-5,8l9073,1128xm121,1128r-1,l118,1126r3,2xm9066,1138r-88,l8995,1126r-2,2l9073,1128r-7,10xm136,1138r-2,l132,1135r4,3xm9042,1164r-138,l8923,1162r-2,l8940,1157r-5,l8954,1152r-2,l8969,1145r-3,l8981,1135r-3,3l9066,1138r-4,4l9048,1159r-6,5xe" fillcolor="#91cf50" stroked="f">
                <v:path arrowok="t" o:connecttype="custom" o:connectlocs="63917,1001579;11088,917973;6522,131742;53481,42225;5811853,0;5897293,50670;103049,60804;78918,81072;56090,111474;45003,146099;39133,859703;47611,897705;62612,932330;87396,961043;116094,977088;5890119,991445;5857508,75161;5830767,56582;5910337,69249;88701,72627;5865335,81072;5873813,90362;5873813,90362;5873813,90362;5921425,89517;5922077,91206;62612,101340;5931208,111474;5885553,109785;5892075,123297;5896641,135965;46959,135965;5937730,135965;45003,146099;5941643,160455;40437,162144;5904467,173967;5943600,859703;39133,859703;5904467,859703;40437,871526;5941643,873215;44350,887571;5896641,897705;5934469,912062;52829,912062;5892075,912062;58047,923885;5931208,922196;62612,932330;5925990,934019;5917512,952598;5917512,952598;5855551,961043;87396,961043;5818375,981311;5847725,966954;5897293,983000" o:connectangles="0,0,0,0,0,0,0,0,0,0,0,0,0,0,0,0,0,0,0,0,0,0,0,0,0,0,0,0,0,0,0,0,0,0,0,0,0,0,0,0,0,0,0,0,0,0,0,0,0,0,0,0,0,0,0,0,0,0"/>
                <w10:wrap anchorx="margin"/>
              </v:shape>
            </w:pict>
          </mc:Fallback>
        </mc:AlternateContent>
      </w:r>
      <w:r w:rsidRPr="003808E3">
        <w:rPr>
          <w:rFonts w:ascii="Arial" w:hAnsi="Arial" w:cs="Arial"/>
          <w:b/>
          <w:bCs/>
          <w:color w:val="auto"/>
          <w:sz w:val="40"/>
          <w:szCs w:val="40"/>
          <w:lang w:val="en-NZ"/>
        </w:rPr>
        <w:t xml:space="preserve">Priority Area 3: </w:t>
      </w:r>
      <w:r w:rsidR="00F45A92">
        <w:rPr>
          <w:rFonts w:ascii="Arial" w:hAnsi="Arial" w:cs="Arial"/>
          <w:b/>
          <w:bCs/>
          <w:color w:val="auto"/>
          <w:sz w:val="40"/>
          <w:szCs w:val="40"/>
          <w:lang w:val="en-NZ"/>
        </w:rPr>
        <w:t>K</w:t>
      </w:r>
      <w:r w:rsidR="00133176" w:rsidRPr="003808E3">
        <w:rPr>
          <w:rFonts w:ascii="Arial" w:hAnsi="Arial" w:cs="Arial"/>
          <w:b/>
          <w:bCs/>
          <w:color w:val="auto"/>
          <w:sz w:val="40"/>
          <w:szCs w:val="40"/>
          <w:lang w:val="en-NZ"/>
        </w:rPr>
        <w:t xml:space="preserve">ia </w:t>
      </w:r>
      <w:proofErr w:type="spellStart"/>
      <w:r w:rsidR="00052A24">
        <w:rPr>
          <w:rFonts w:ascii="Arial" w:hAnsi="Arial" w:cs="Arial"/>
          <w:b/>
          <w:bCs/>
          <w:color w:val="auto"/>
          <w:sz w:val="40"/>
          <w:szCs w:val="40"/>
          <w:lang w:val="en-NZ"/>
        </w:rPr>
        <w:t>h</w:t>
      </w:r>
      <w:r w:rsidR="00133176" w:rsidRPr="003808E3">
        <w:rPr>
          <w:rFonts w:ascii="Arial" w:hAnsi="Arial" w:cs="Arial"/>
          <w:b/>
          <w:bCs/>
          <w:color w:val="auto"/>
          <w:sz w:val="40"/>
          <w:szCs w:val="40"/>
          <w:lang w:val="en-NZ"/>
        </w:rPr>
        <w:t>aumaru</w:t>
      </w:r>
      <w:proofErr w:type="spellEnd"/>
      <w:r w:rsidR="00AA2C02" w:rsidRPr="003808E3">
        <w:rPr>
          <w:rFonts w:ascii="Arial" w:hAnsi="Arial" w:cs="Arial"/>
          <w:b/>
          <w:bCs/>
          <w:color w:val="auto"/>
          <w:sz w:val="40"/>
          <w:szCs w:val="40"/>
          <w:lang w:val="en-NZ"/>
        </w:rPr>
        <w:t xml:space="preserve"> </w:t>
      </w:r>
      <w:r w:rsidR="00DD31CF">
        <w:rPr>
          <w:rFonts w:ascii="Arial" w:hAnsi="Arial" w:cs="Arial"/>
          <w:b/>
          <w:bCs/>
          <w:color w:val="auto"/>
          <w:sz w:val="40"/>
          <w:szCs w:val="40"/>
          <w:lang w:val="en-NZ"/>
        </w:rPr>
        <w:t>–</w:t>
      </w:r>
      <w:r w:rsidR="00AA2C02" w:rsidRPr="003808E3">
        <w:rPr>
          <w:rFonts w:ascii="Arial" w:hAnsi="Arial" w:cs="Arial"/>
          <w:b/>
          <w:bCs/>
          <w:color w:val="auto"/>
          <w:sz w:val="40"/>
          <w:szCs w:val="40"/>
          <w:lang w:val="en-NZ"/>
        </w:rPr>
        <w:t xml:space="preserve"> </w:t>
      </w:r>
    </w:p>
    <w:p w14:paraId="48AA7BA3" w14:textId="4305A937" w:rsidR="00133176" w:rsidRPr="003808E3" w:rsidRDefault="00F45A92" w:rsidP="00DB5F70">
      <w:pPr>
        <w:pStyle w:val="Heading2"/>
        <w:tabs>
          <w:tab w:val="left" w:pos="4680"/>
        </w:tabs>
        <w:spacing w:before="0" w:line="360" w:lineRule="auto"/>
        <w:jc w:val="center"/>
        <w:rPr>
          <w:rFonts w:ascii="Arial" w:hAnsi="Arial" w:cs="Arial"/>
          <w:b/>
          <w:bCs/>
          <w:color w:val="auto"/>
          <w:sz w:val="40"/>
          <w:szCs w:val="40"/>
          <w:lang w:val="en-NZ"/>
        </w:rPr>
      </w:pPr>
      <w:r>
        <w:rPr>
          <w:rFonts w:ascii="Arial" w:hAnsi="Arial" w:cs="Arial"/>
          <w:b/>
          <w:bCs/>
          <w:color w:val="auto"/>
          <w:sz w:val="40"/>
          <w:szCs w:val="40"/>
          <w:lang w:val="en-NZ"/>
        </w:rPr>
        <w:t>B</w:t>
      </w:r>
      <w:r w:rsidR="00AA2C02" w:rsidRPr="003808E3">
        <w:rPr>
          <w:rFonts w:ascii="Arial" w:hAnsi="Arial" w:cs="Arial"/>
          <w:b/>
          <w:bCs/>
          <w:color w:val="auto"/>
          <w:sz w:val="40"/>
          <w:szCs w:val="40"/>
          <w:lang w:val="en-NZ"/>
        </w:rPr>
        <w:t xml:space="preserve">eing </w:t>
      </w:r>
      <w:r w:rsidR="00DD31CF">
        <w:rPr>
          <w:rFonts w:ascii="Arial" w:hAnsi="Arial" w:cs="Arial"/>
          <w:b/>
          <w:bCs/>
          <w:color w:val="auto"/>
          <w:sz w:val="40"/>
          <w:szCs w:val="40"/>
          <w:lang w:val="en-NZ"/>
        </w:rPr>
        <w:t>safe</w:t>
      </w:r>
    </w:p>
    <w:p w14:paraId="039D31B7" w14:textId="5433B166" w:rsidR="00AA2C02" w:rsidRPr="003808E3" w:rsidRDefault="00AA2C02" w:rsidP="00DB5F70">
      <w:pPr>
        <w:pStyle w:val="ListParagraph"/>
        <w:tabs>
          <w:tab w:val="left" w:pos="4680"/>
        </w:tabs>
        <w:spacing w:after="0" w:line="360" w:lineRule="auto"/>
        <w:ind w:left="3600"/>
        <w:rPr>
          <w:rFonts w:ascii="Arial" w:hAnsi="Arial" w:cs="Arial"/>
          <w:sz w:val="32"/>
          <w:szCs w:val="32"/>
          <w:lang w:val="en-NZ"/>
        </w:rPr>
      </w:pPr>
    </w:p>
    <w:p w14:paraId="2272C120" w14:textId="3D69965E" w:rsidR="00AA2C02" w:rsidRPr="003808E3" w:rsidRDefault="009F0871" w:rsidP="00DB5F70">
      <w:pPr>
        <w:pStyle w:val="ListParagraph"/>
        <w:tabs>
          <w:tab w:val="left" w:pos="4680"/>
        </w:tabs>
        <w:spacing w:after="0" w:line="360" w:lineRule="auto"/>
        <w:ind w:left="3600"/>
        <w:rPr>
          <w:rFonts w:ascii="Arial" w:hAnsi="Arial" w:cs="Arial"/>
          <w:sz w:val="32"/>
          <w:szCs w:val="32"/>
          <w:lang w:val="en-NZ"/>
        </w:rPr>
      </w:pPr>
      <w:r w:rsidRPr="00F45A92">
        <w:rPr>
          <w:rFonts w:ascii="Arial" w:hAnsi="Arial" w:cs="Arial"/>
          <w:noProof/>
          <w:sz w:val="32"/>
          <w:szCs w:val="32"/>
          <w:lang w:val="en-NZ" w:eastAsia="en-NZ"/>
        </w:rPr>
        <w:drawing>
          <wp:anchor distT="0" distB="0" distL="114300" distR="114300" simplePos="0" relativeHeight="252147712" behindDoc="0" locked="0" layoutInCell="1" allowOverlap="1" wp14:anchorId="64BCB500" wp14:editId="0FAAAA7B">
            <wp:simplePos x="0" y="0"/>
            <wp:positionH relativeFrom="column">
              <wp:posOffset>419100</wp:posOffset>
            </wp:positionH>
            <wp:positionV relativeFrom="paragraph">
              <wp:posOffset>208972</wp:posOffset>
            </wp:positionV>
            <wp:extent cx="1315683" cy="1219200"/>
            <wp:effectExtent l="0" t="0" r="0" b="0"/>
            <wp:wrapNone/>
            <wp:docPr id="126" name="Picture 1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0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15683" cy="1219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56BC7326" w14:textId="4E4EBB05" w:rsidR="005F4D9E" w:rsidRDefault="005F4D9E" w:rsidP="00DB5F70">
      <w:pPr>
        <w:pStyle w:val="ListParagraph"/>
        <w:tabs>
          <w:tab w:val="left" w:pos="4680"/>
        </w:tabs>
        <w:spacing w:after="0" w:line="360" w:lineRule="auto"/>
        <w:ind w:left="3686"/>
        <w:rPr>
          <w:rFonts w:ascii="Arial" w:hAnsi="Arial" w:cs="Arial"/>
          <w:sz w:val="32"/>
          <w:szCs w:val="32"/>
          <w:lang w:val="en-NZ"/>
        </w:rPr>
      </w:pPr>
      <w:r>
        <w:rPr>
          <w:rFonts w:ascii="Arial" w:hAnsi="Arial" w:cs="Arial"/>
          <w:sz w:val="32"/>
          <w:szCs w:val="32"/>
          <w:lang w:val="en-NZ"/>
        </w:rPr>
        <w:t xml:space="preserve">We want to make sure everyone </w:t>
      </w:r>
      <w:r w:rsidR="00280E42">
        <w:rPr>
          <w:rFonts w:ascii="Arial" w:hAnsi="Arial" w:cs="Arial"/>
          <w:sz w:val="32"/>
          <w:szCs w:val="32"/>
          <w:lang w:val="en-NZ"/>
        </w:rPr>
        <w:t xml:space="preserve">feels </w:t>
      </w:r>
      <w:r>
        <w:rPr>
          <w:rFonts w:ascii="Arial" w:hAnsi="Arial" w:cs="Arial"/>
          <w:sz w:val="32"/>
          <w:szCs w:val="32"/>
          <w:lang w:val="en-NZ"/>
        </w:rPr>
        <w:t>safe</w:t>
      </w:r>
      <w:r w:rsidR="00280E42">
        <w:rPr>
          <w:rFonts w:ascii="Arial" w:hAnsi="Arial" w:cs="Arial"/>
          <w:sz w:val="32"/>
          <w:szCs w:val="32"/>
          <w:lang w:val="en-NZ"/>
        </w:rPr>
        <w:t xml:space="preserve"> </w:t>
      </w:r>
      <w:r w:rsidR="005B13CF">
        <w:rPr>
          <w:rFonts w:ascii="Arial" w:hAnsi="Arial" w:cs="Arial"/>
          <w:sz w:val="32"/>
          <w:szCs w:val="32"/>
          <w:lang w:val="en-NZ"/>
        </w:rPr>
        <w:t xml:space="preserve">to grow old </w:t>
      </w:r>
      <w:r w:rsidR="00280E42">
        <w:rPr>
          <w:rFonts w:ascii="Arial" w:hAnsi="Arial" w:cs="Arial"/>
          <w:sz w:val="32"/>
          <w:szCs w:val="32"/>
          <w:lang w:val="en-NZ"/>
        </w:rPr>
        <w:t>in our:</w:t>
      </w:r>
    </w:p>
    <w:p w14:paraId="1C6401AF" w14:textId="470DE394" w:rsidR="005F4D9E" w:rsidRDefault="005F4D9E" w:rsidP="00DB5F70">
      <w:pPr>
        <w:pStyle w:val="ListParagraph"/>
        <w:tabs>
          <w:tab w:val="left" w:pos="4680"/>
        </w:tabs>
        <w:spacing w:after="0" w:line="360" w:lineRule="auto"/>
        <w:ind w:left="3686"/>
        <w:rPr>
          <w:rFonts w:ascii="Arial" w:hAnsi="Arial" w:cs="Arial"/>
          <w:sz w:val="32"/>
          <w:szCs w:val="32"/>
          <w:lang w:val="en-NZ"/>
        </w:rPr>
      </w:pPr>
    </w:p>
    <w:p w14:paraId="1E8B7BEC" w14:textId="7AE07EE7" w:rsidR="005F4D9E" w:rsidRDefault="009F0871" w:rsidP="00DB5F70">
      <w:pPr>
        <w:pStyle w:val="ListParagraph"/>
        <w:numPr>
          <w:ilvl w:val="0"/>
          <w:numId w:val="12"/>
        </w:numPr>
        <w:tabs>
          <w:tab w:val="left" w:pos="4680"/>
        </w:tabs>
        <w:spacing w:after="0" w:line="360" w:lineRule="auto"/>
        <w:ind w:left="4253" w:hanging="567"/>
        <w:rPr>
          <w:rFonts w:ascii="Arial" w:hAnsi="Arial" w:cs="Arial"/>
          <w:sz w:val="32"/>
          <w:szCs w:val="32"/>
          <w:lang w:val="en-NZ"/>
        </w:rPr>
      </w:pPr>
      <w:r>
        <w:rPr>
          <w:noProof/>
          <w:lang w:val="en-NZ" w:eastAsia="en-NZ"/>
        </w:rPr>
        <w:drawing>
          <wp:anchor distT="0" distB="0" distL="114300" distR="114300" simplePos="0" relativeHeight="252205056" behindDoc="0" locked="0" layoutInCell="1" allowOverlap="1" wp14:anchorId="7240AF2B" wp14:editId="20BFF67E">
            <wp:simplePos x="0" y="0"/>
            <wp:positionH relativeFrom="column">
              <wp:posOffset>-359</wp:posOffset>
            </wp:positionH>
            <wp:positionV relativeFrom="paragraph">
              <wp:posOffset>173355</wp:posOffset>
            </wp:positionV>
            <wp:extent cx="1709420" cy="1709420"/>
            <wp:effectExtent l="0" t="0" r="5080" b="0"/>
            <wp:wrapThrough wrapText="bothSides">
              <wp:wrapPolygon edited="0">
                <wp:start x="5296" y="3370"/>
                <wp:lineTo x="4333" y="7703"/>
                <wp:lineTo x="0" y="17331"/>
                <wp:lineTo x="0" y="18053"/>
                <wp:lineTo x="21423" y="18053"/>
                <wp:lineTo x="21423" y="12999"/>
                <wp:lineTo x="19016" y="11554"/>
                <wp:lineTo x="17331" y="7703"/>
                <wp:lineTo x="17572" y="6499"/>
                <wp:lineTo x="15165" y="5055"/>
                <wp:lineTo x="9869" y="3370"/>
                <wp:lineTo x="5296" y="3370"/>
              </wp:wrapPolygon>
            </wp:wrapThrough>
            <wp:docPr id="378" name="Picture 378" descr="High stree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" descr="High street"/>
                    <pic:cNvPicPr>
                      <a:picLocks noChangeAspect="1" noChangeArrowheads="1"/>
                    </pic:cNvPicPr>
                  </pic:nvPicPr>
                  <pic:blipFill>
                    <a:blip r:embed="rId10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09420" cy="17094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5F4D9E">
        <w:rPr>
          <w:rFonts w:ascii="Arial" w:hAnsi="Arial" w:cs="Arial"/>
          <w:sz w:val="32"/>
          <w:szCs w:val="32"/>
          <w:lang w:val="en-NZ"/>
        </w:rPr>
        <w:t xml:space="preserve">city </w:t>
      </w:r>
    </w:p>
    <w:p w14:paraId="6950FCAF" w14:textId="396E5809" w:rsidR="005F4D9E" w:rsidRDefault="005F4D9E" w:rsidP="00DB5F70">
      <w:pPr>
        <w:pStyle w:val="ListParagraph"/>
        <w:tabs>
          <w:tab w:val="left" w:pos="4680"/>
        </w:tabs>
        <w:spacing w:after="0" w:line="360" w:lineRule="auto"/>
        <w:ind w:left="4253" w:hanging="567"/>
        <w:rPr>
          <w:rFonts w:ascii="Arial" w:hAnsi="Arial" w:cs="Arial"/>
          <w:sz w:val="32"/>
          <w:szCs w:val="32"/>
          <w:lang w:val="en-NZ"/>
        </w:rPr>
      </w:pPr>
    </w:p>
    <w:p w14:paraId="5950D676" w14:textId="6BC731C9" w:rsidR="005F4D9E" w:rsidRDefault="005F4D9E" w:rsidP="00DB5F70">
      <w:pPr>
        <w:pStyle w:val="ListParagraph"/>
        <w:numPr>
          <w:ilvl w:val="0"/>
          <w:numId w:val="12"/>
        </w:numPr>
        <w:tabs>
          <w:tab w:val="left" w:pos="4680"/>
        </w:tabs>
        <w:spacing w:after="0" w:line="360" w:lineRule="auto"/>
        <w:ind w:left="4253" w:hanging="567"/>
        <w:rPr>
          <w:rFonts w:ascii="Arial" w:hAnsi="Arial" w:cs="Arial"/>
          <w:sz w:val="32"/>
          <w:szCs w:val="32"/>
          <w:lang w:val="en-NZ"/>
        </w:rPr>
      </w:pPr>
      <w:r>
        <w:rPr>
          <w:rFonts w:ascii="Arial" w:hAnsi="Arial" w:cs="Arial"/>
          <w:sz w:val="32"/>
          <w:szCs w:val="32"/>
          <w:lang w:val="en-NZ"/>
        </w:rPr>
        <w:t>neighbourhood</w:t>
      </w:r>
      <w:r w:rsidR="00280E42">
        <w:rPr>
          <w:rFonts w:ascii="Arial" w:hAnsi="Arial" w:cs="Arial"/>
          <w:sz w:val="32"/>
          <w:szCs w:val="32"/>
          <w:lang w:val="en-NZ"/>
        </w:rPr>
        <w:t>s</w:t>
      </w:r>
    </w:p>
    <w:p w14:paraId="2A10B69F" w14:textId="7FA86740" w:rsidR="005F4D9E" w:rsidRDefault="005F4D9E" w:rsidP="00DB5F70">
      <w:pPr>
        <w:pStyle w:val="ListParagraph"/>
        <w:tabs>
          <w:tab w:val="left" w:pos="4680"/>
        </w:tabs>
        <w:spacing w:after="0" w:line="360" w:lineRule="auto"/>
        <w:ind w:left="4253" w:hanging="567"/>
        <w:rPr>
          <w:rFonts w:ascii="Arial" w:hAnsi="Arial" w:cs="Arial"/>
          <w:sz w:val="32"/>
          <w:szCs w:val="32"/>
          <w:lang w:val="en-NZ"/>
        </w:rPr>
      </w:pPr>
    </w:p>
    <w:p w14:paraId="3FCE9342" w14:textId="37475E0A" w:rsidR="005F4D9E" w:rsidRDefault="009F0871" w:rsidP="00DB5F70">
      <w:pPr>
        <w:pStyle w:val="ListParagraph"/>
        <w:numPr>
          <w:ilvl w:val="0"/>
          <w:numId w:val="12"/>
        </w:numPr>
        <w:tabs>
          <w:tab w:val="left" w:pos="4680"/>
        </w:tabs>
        <w:spacing w:after="0" w:line="360" w:lineRule="auto"/>
        <w:ind w:left="4253" w:hanging="567"/>
        <w:rPr>
          <w:rFonts w:ascii="Arial" w:hAnsi="Arial" w:cs="Arial"/>
          <w:sz w:val="32"/>
          <w:szCs w:val="32"/>
          <w:lang w:val="en-NZ"/>
        </w:rPr>
      </w:pPr>
      <w:proofErr w:type="gramStart"/>
      <w:r>
        <w:rPr>
          <w:rFonts w:ascii="Arial" w:hAnsi="Arial" w:cs="Arial"/>
          <w:sz w:val="32"/>
          <w:szCs w:val="32"/>
          <w:lang w:val="en-NZ"/>
        </w:rPr>
        <w:t>community</w:t>
      </w:r>
      <w:proofErr w:type="gramEnd"/>
      <w:r w:rsidR="005F4D9E">
        <w:rPr>
          <w:rFonts w:ascii="Arial" w:hAnsi="Arial" w:cs="Arial"/>
          <w:sz w:val="32"/>
          <w:szCs w:val="32"/>
          <w:lang w:val="en-NZ"/>
        </w:rPr>
        <w:t xml:space="preserve">. </w:t>
      </w:r>
    </w:p>
    <w:p w14:paraId="44779A7F" w14:textId="7C410382" w:rsidR="005F4D9E" w:rsidRDefault="001214D6" w:rsidP="00DB5F70">
      <w:pPr>
        <w:tabs>
          <w:tab w:val="left" w:pos="4680"/>
        </w:tabs>
        <w:spacing w:after="0" w:line="360" w:lineRule="auto"/>
        <w:ind w:left="3686"/>
        <w:rPr>
          <w:rFonts w:ascii="Arial" w:hAnsi="Arial" w:cs="Arial"/>
          <w:sz w:val="32"/>
          <w:szCs w:val="32"/>
          <w:lang w:val="en-NZ"/>
        </w:rPr>
      </w:pPr>
      <w:r w:rsidRPr="00F45A92">
        <w:rPr>
          <w:rFonts w:ascii="Arial" w:hAnsi="Arial" w:cs="Arial"/>
          <w:noProof/>
          <w:sz w:val="32"/>
          <w:szCs w:val="32"/>
          <w:lang w:val="en-NZ" w:eastAsia="en-NZ"/>
        </w:rPr>
        <w:drawing>
          <wp:anchor distT="0" distB="0" distL="114300" distR="114300" simplePos="0" relativeHeight="252149760" behindDoc="0" locked="0" layoutInCell="1" allowOverlap="1" wp14:anchorId="72FCF6FA" wp14:editId="55ABCDD7">
            <wp:simplePos x="0" y="0"/>
            <wp:positionH relativeFrom="column">
              <wp:posOffset>19879</wp:posOffset>
            </wp:positionH>
            <wp:positionV relativeFrom="paragraph">
              <wp:posOffset>269131</wp:posOffset>
            </wp:positionV>
            <wp:extent cx="1530626" cy="1530626"/>
            <wp:effectExtent l="0" t="0" r="0" b="0"/>
            <wp:wrapNone/>
            <wp:docPr id="134" name="Picture 1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0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30929" cy="153092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523CD81" w14:textId="09AAE5DD" w:rsidR="004B15EB" w:rsidRDefault="004B15EB" w:rsidP="00DB5F70">
      <w:pPr>
        <w:tabs>
          <w:tab w:val="left" w:pos="4680"/>
        </w:tabs>
        <w:spacing w:after="0" w:line="360" w:lineRule="auto"/>
        <w:ind w:left="3686"/>
        <w:rPr>
          <w:rFonts w:ascii="Arial" w:hAnsi="Arial" w:cs="Arial"/>
          <w:sz w:val="32"/>
          <w:szCs w:val="32"/>
          <w:lang w:val="en-NZ"/>
        </w:rPr>
      </w:pPr>
    </w:p>
    <w:p w14:paraId="5663B3AA" w14:textId="4B36998C" w:rsidR="004B15EB" w:rsidRDefault="004B15EB" w:rsidP="00DB5F70">
      <w:pPr>
        <w:pStyle w:val="ListParagraph"/>
        <w:tabs>
          <w:tab w:val="left" w:pos="4680"/>
        </w:tabs>
        <w:spacing w:after="0" w:line="360" w:lineRule="auto"/>
        <w:ind w:left="3686"/>
        <w:rPr>
          <w:rFonts w:ascii="Arial" w:hAnsi="Arial" w:cs="Arial"/>
          <w:sz w:val="32"/>
          <w:szCs w:val="32"/>
          <w:lang w:val="en-NZ"/>
        </w:rPr>
      </w:pPr>
      <w:r w:rsidRPr="003808E3">
        <w:rPr>
          <w:rFonts w:ascii="Arial" w:hAnsi="Arial" w:cs="Arial"/>
          <w:sz w:val="32"/>
          <w:szCs w:val="32"/>
          <w:lang w:val="en-NZ"/>
        </w:rPr>
        <w:t xml:space="preserve">The organisation that will work on this </w:t>
      </w:r>
      <w:r>
        <w:rPr>
          <w:rFonts w:ascii="Arial" w:hAnsi="Arial" w:cs="Arial"/>
          <w:sz w:val="32"/>
          <w:szCs w:val="32"/>
          <w:lang w:val="en-NZ"/>
        </w:rPr>
        <w:t>priority area</w:t>
      </w:r>
      <w:r w:rsidRPr="003808E3">
        <w:rPr>
          <w:rFonts w:ascii="Arial" w:hAnsi="Arial" w:cs="Arial"/>
          <w:sz w:val="32"/>
          <w:szCs w:val="32"/>
          <w:lang w:val="en-NZ"/>
        </w:rPr>
        <w:t xml:space="preserve"> i</w:t>
      </w:r>
      <w:r>
        <w:rPr>
          <w:rFonts w:ascii="Arial" w:hAnsi="Arial" w:cs="Arial"/>
          <w:sz w:val="32"/>
          <w:szCs w:val="32"/>
          <w:lang w:val="en-NZ"/>
        </w:rPr>
        <w:t xml:space="preserve">s </w:t>
      </w:r>
      <w:r w:rsidR="00403A35">
        <w:rPr>
          <w:rFonts w:ascii="Arial" w:hAnsi="Arial" w:cs="Arial"/>
          <w:b/>
          <w:bCs/>
          <w:sz w:val="32"/>
          <w:szCs w:val="32"/>
          <w:lang w:val="en-NZ"/>
        </w:rPr>
        <w:t>Safer Napier Strategic</w:t>
      </w:r>
      <w:r>
        <w:rPr>
          <w:rFonts w:ascii="Arial" w:hAnsi="Arial" w:cs="Arial"/>
          <w:b/>
          <w:bCs/>
          <w:sz w:val="32"/>
          <w:szCs w:val="32"/>
          <w:lang w:val="en-NZ"/>
        </w:rPr>
        <w:t xml:space="preserve"> Group</w:t>
      </w:r>
      <w:r w:rsidR="00F45A92" w:rsidRPr="00F45A92">
        <w:rPr>
          <w:rFonts w:ascii="Arial" w:hAnsi="Arial" w:cs="Arial"/>
          <w:sz w:val="32"/>
          <w:szCs w:val="32"/>
          <w:lang w:val="en-NZ"/>
        </w:rPr>
        <w:t>.</w:t>
      </w:r>
    </w:p>
    <w:p w14:paraId="1DCC305F" w14:textId="77777777" w:rsidR="005F4D9E" w:rsidRPr="005F4D9E" w:rsidRDefault="005F4D9E" w:rsidP="00DB5F70">
      <w:pPr>
        <w:tabs>
          <w:tab w:val="left" w:pos="4680"/>
        </w:tabs>
        <w:spacing w:after="0" w:line="360" w:lineRule="auto"/>
        <w:ind w:left="3600"/>
        <w:rPr>
          <w:rFonts w:ascii="Arial" w:hAnsi="Arial" w:cs="Arial"/>
          <w:sz w:val="32"/>
          <w:szCs w:val="32"/>
          <w:lang w:val="en-NZ"/>
        </w:rPr>
      </w:pPr>
    </w:p>
    <w:p w14:paraId="444A9E00" w14:textId="77777777" w:rsidR="003353C3" w:rsidRDefault="003353C3" w:rsidP="00DB5F70">
      <w:pPr>
        <w:tabs>
          <w:tab w:val="left" w:pos="4680"/>
        </w:tabs>
        <w:spacing w:after="0" w:line="360" w:lineRule="auto"/>
        <w:ind w:left="3600"/>
        <w:rPr>
          <w:rFonts w:ascii="Arial" w:hAnsi="Arial" w:cs="Arial"/>
          <w:sz w:val="32"/>
          <w:szCs w:val="32"/>
          <w:lang w:val="en-NZ"/>
        </w:rPr>
      </w:pPr>
    </w:p>
    <w:p w14:paraId="1ECBC552" w14:textId="77777777" w:rsidR="001B5FDB" w:rsidRDefault="001B5FDB" w:rsidP="00DB5F70">
      <w:pPr>
        <w:spacing w:after="0" w:line="360" w:lineRule="auto"/>
        <w:rPr>
          <w:rFonts w:ascii="Arial" w:eastAsiaTheme="majorEastAsia" w:hAnsi="Arial" w:cs="Arial"/>
          <w:b/>
          <w:bCs/>
          <w:sz w:val="40"/>
          <w:szCs w:val="40"/>
          <w:lang w:val="en-NZ"/>
        </w:rPr>
      </w:pPr>
      <w:r>
        <w:rPr>
          <w:rFonts w:ascii="Arial" w:hAnsi="Arial" w:cs="Arial"/>
          <w:b/>
          <w:bCs/>
          <w:sz w:val="40"/>
          <w:szCs w:val="40"/>
          <w:lang w:val="en-NZ"/>
        </w:rPr>
        <w:br w:type="page"/>
      </w:r>
    </w:p>
    <w:p w14:paraId="4F55F3E1" w14:textId="472E5AFF" w:rsidR="00133176" w:rsidRPr="003353C3" w:rsidRDefault="008740E7" w:rsidP="00DB5F70">
      <w:pPr>
        <w:pStyle w:val="Heading2"/>
        <w:tabs>
          <w:tab w:val="left" w:pos="4680"/>
        </w:tabs>
        <w:spacing w:before="0" w:line="360" w:lineRule="auto"/>
        <w:jc w:val="center"/>
        <w:rPr>
          <w:rFonts w:ascii="Arial" w:hAnsi="Arial" w:cs="Arial"/>
          <w:b/>
          <w:bCs/>
          <w:color w:val="auto"/>
          <w:sz w:val="40"/>
          <w:szCs w:val="40"/>
          <w:lang w:val="en-NZ"/>
        </w:rPr>
      </w:pPr>
      <w:r w:rsidRPr="00851304">
        <w:rPr>
          <w:rFonts w:ascii="Arial" w:hAnsi="Arial" w:cs="Arial"/>
          <w:b/>
          <w:bCs/>
          <w:noProof/>
          <w:color w:val="auto"/>
          <w:sz w:val="40"/>
          <w:szCs w:val="40"/>
          <w:lang w:val="en-NZ" w:eastAsia="en-NZ"/>
        </w:rPr>
        <w:lastRenderedPageBreak/>
        <mc:AlternateContent>
          <mc:Choice Requires="wps">
            <w:drawing>
              <wp:anchor distT="0" distB="0" distL="114300" distR="114300" simplePos="0" relativeHeight="251710464" behindDoc="0" locked="0" layoutInCell="1" allowOverlap="1" wp14:anchorId="7191E57F" wp14:editId="2E082778">
                <wp:simplePos x="0" y="0"/>
                <wp:positionH relativeFrom="margin">
                  <wp:align>left</wp:align>
                </wp:positionH>
                <wp:positionV relativeFrom="paragraph">
                  <wp:posOffset>-174812</wp:posOffset>
                </wp:positionV>
                <wp:extent cx="5943600" cy="632012"/>
                <wp:effectExtent l="0" t="0" r="0" b="0"/>
                <wp:wrapNone/>
                <wp:docPr id="46" name="AutoShape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5943600" cy="632012"/>
                        </a:xfrm>
                        <a:custGeom>
                          <a:avLst/>
                          <a:gdLst>
                            <a:gd name="T0" fmla="*/ 98 w 9113"/>
                            <a:gd name="T1" fmla="*/ 1186 h 1224"/>
                            <a:gd name="T2" fmla="*/ 17 w 9113"/>
                            <a:gd name="T3" fmla="*/ 1087 h 1224"/>
                            <a:gd name="T4" fmla="*/ 10 w 9113"/>
                            <a:gd name="T5" fmla="*/ 156 h 1224"/>
                            <a:gd name="T6" fmla="*/ 82 w 9113"/>
                            <a:gd name="T7" fmla="*/ 50 h 1224"/>
                            <a:gd name="T8" fmla="*/ 8911 w 9113"/>
                            <a:gd name="T9" fmla="*/ 0 h 1224"/>
                            <a:gd name="T10" fmla="*/ 9042 w 9113"/>
                            <a:gd name="T11" fmla="*/ 60 h 1224"/>
                            <a:gd name="T12" fmla="*/ 158 w 9113"/>
                            <a:gd name="T13" fmla="*/ 72 h 1224"/>
                            <a:gd name="T14" fmla="*/ 121 w 9113"/>
                            <a:gd name="T15" fmla="*/ 96 h 1224"/>
                            <a:gd name="T16" fmla="*/ 86 w 9113"/>
                            <a:gd name="T17" fmla="*/ 132 h 1224"/>
                            <a:gd name="T18" fmla="*/ 69 w 9113"/>
                            <a:gd name="T19" fmla="*/ 173 h 1224"/>
                            <a:gd name="T20" fmla="*/ 60 w 9113"/>
                            <a:gd name="T21" fmla="*/ 1018 h 1224"/>
                            <a:gd name="T22" fmla="*/ 73 w 9113"/>
                            <a:gd name="T23" fmla="*/ 1063 h 1224"/>
                            <a:gd name="T24" fmla="*/ 96 w 9113"/>
                            <a:gd name="T25" fmla="*/ 1104 h 1224"/>
                            <a:gd name="T26" fmla="*/ 134 w 9113"/>
                            <a:gd name="T27" fmla="*/ 1138 h 1224"/>
                            <a:gd name="T28" fmla="*/ 178 w 9113"/>
                            <a:gd name="T29" fmla="*/ 1157 h 1224"/>
                            <a:gd name="T30" fmla="*/ 9031 w 9113"/>
                            <a:gd name="T31" fmla="*/ 1174 h 1224"/>
                            <a:gd name="T32" fmla="*/ 8981 w 9113"/>
                            <a:gd name="T33" fmla="*/ 89 h 1224"/>
                            <a:gd name="T34" fmla="*/ 8940 w 9113"/>
                            <a:gd name="T35" fmla="*/ 67 h 1224"/>
                            <a:gd name="T36" fmla="*/ 9062 w 9113"/>
                            <a:gd name="T37" fmla="*/ 82 h 1224"/>
                            <a:gd name="T38" fmla="*/ 136 w 9113"/>
                            <a:gd name="T39" fmla="*/ 86 h 1224"/>
                            <a:gd name="T40" fmla="*/ 8993 w 9113"/>
                            <a:gd name="T41" fmla="*/ 96 h 1224"/>
                            <a:gd name="T42" fmla="*/ 9006 w 9113"/>
                            <a:gd name="T43" fmla="*/ 107 h 1224"/>
                            <a:gd name="T44" fmla="*/ 9006 w 9113"/>
                            <a:gd name="T45" fmla="*/ 107 h 1224"/>
                            <a:gd name="T46" fmla="*/ 9006 w 9113"/>
                            <a:gd name="T47" fmla="*/ 107 h 1224"/>
                            <a:gd name="T48" fmla="*/ 9079 w 9113"/>
                            <a:gd name="T49" fmla="*/ 106 h 1224"/>
                            <a:gd name="T50" fmla="*/ 9080 w 9113"/>
                            <a:gd name="T51" fmla="*/ 108 h 1224"/>
                            <a:gd name="T52" fmla="*/ 96 w 9113"/>
                            <a:gd name="T53" fmla="*/ 120 h 1224"/>
                            <a:gd name="T54" fmla="*/ 9094 w 9113"/>
                            <a:gd name="T55" fmla="*/ 132 h 1224"/>
                            <a:gd name="T56" fmla="*/ 9024 w 9113"/>
                            <a:gd name="T57" fmla="*/ 130 h 1224"/>
                            <a:gd name="T58" fmla="*/ 9034 w 9113"/>
                            <a:gd name="T59" fmla="*/ 146 h 1224"/>
                            <a:gd name="T60" fmla="*/ 9041 w 9113"/>
                            <a:gd name="T61" fmla="*/ 161 h 1224"/>
                            <a:gd name="T62" fmla="*/ 72 w 9113"/>
                            <a:gd name="T63" fmla="*/ 161 h 1224"/>
                            <a:gd name="T64" fmla="*/ 9104 w 9113"/>
                            <a:gd name="T65" fmla="*/ 161 h 1224"/>
                            <a:gd name="T66" fmla="*/ 69 w 9113"/>
                            <a:gd name="T67" fmla="*/ 173 h 1224"/>
                            <a:gd name="T68" fmla="*/ 9110 w 9113"/>
                            <a:gd name="T69" fmla="*/ 190 h 1224"/>
                            <a:gd name="T70" fmla="*/ 62 w 9113"/>
                            <a:gd name="T71" fmla="*/ 192 h 1224"/>
                            <a:gd name="T72" fmla="*/ 9053 w 9113"/>
                            <a:gd name="T73" fmla="*/ 206 h 1224"/>
                            <a:gd name="T74" fmla="*/ 9113 w 9113"/>
                            <a:gd name="T75" fmla="*/ 1018 h 1224"/>
                            <a:gd name="T76" fmla="*/ 60 w 9113"/>
                            <a:gd name="T77" fmla="*/ 1018 h 1224"/>
                            <a:gd name="T78" fmla="*/ 9053 w 9113"/>
                            <a:gd name="T79" fmla="*/ 1018 h 1224"/>
                            <a:gd name="T80" fmla="*/ 62 w 9113"/>
                            <a:gd name="T81" fmla="*/ 1032 h 1224"/>
                            <a:gd name="T82" fmla="*/ 9110 w 9113"/>
                            <a:gd name="T83" fmla="*/ 1034 h 1224"/>
                            <a:gd name="T84" fmla="*/ 68 w 9113"/>
                            <a:gd name="T85" fmla="*/ 1051 h 1224"/>
                            <a:gd name="T86" fmla="*/ 9041 w 9113"/>
                            <a:gd name="T87" fmla="*/ 1063 h 1224"/>
                            <a:gd name="T88" fmla="*/ 9099 w 9113"/>
                            <a:gd name="T89" fmla="*/ 1080 h 1224"/>
                            <a:gd name="T90" fmla="*/ 81 w 9113"/>
                            <a:gd name="T91" fmla="*/ 1080 h 1224"/>
                            <a:gd name="T92" fmla="*/ 9034 w 9113"/>
                            <a:gd name="T93" fmla="*/ 1080 h 1224"/>
                            <a:gd name="T94" fmla="*/ 89 w 9113"/>
                            <a:gd name="T95" fmla="*/ 1094 h 1224"/>
                            <a:gd name="T96" fmla="*/ 9094 w 9113"/>
                            <a:gd name="T97" fmla="*/ 1092 h 1224"/>
                            <a:gd name="T98" fmla="*/ 96 w 9113"/>
                            <a:gd name="T99" fmla="*/ 1104 h 1224"/>
                            <a:gd name="T100" fmla="*/ 9086 w 9113"/>
                            <a:gd name="T101" fmla="*/ 1106 h 1224"/>
                            <a:gd name="T102" fmla="*/ 9073 w 9113"/>
                            <a:gd name="T103" fmla="*/ 1128 h 1224"/>
                            <a:gd name="T104" fmla="*/ 9073 w 9113"/>
                            <a:gd name="T105" fmla="*/ 1128 h 1224"/>
                            <a:gd name="T106" fmla="*/ 8978 w 9113"/>
                            <a:gd name="T107" fmla="*/ 1138 h 1224"/>
                            <a:gd name="T108" fmla="*/ 134 w 9113"/>
                            <a:gd name="T109" fmla="*/ 1138 h 1224"/>
                            <a:gd name="T110" fmla="*/ 8921 w 9113"/>
                            <a:gd name="T111" fmla="*/ 1162 h 1224"/>
                            <a:gd name="T112" fmla="*/ 8966 w 9113"/>
                            <a:gd name="T113" fmla="*/ 1145 h 1224"/>
                            <a:gd name="T114" fmla="*/ 9042 w 9113"/>
                            <a:gd name="T115" fmla="*/ 1164 h 1224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  <a:cxn ang="0">
                              <a:pos x="T54" y="T55"/>
                            </a:cxn>
                            <a:cxn ang="0">
                              <a:pos x="T56" y="T57"/>
                            </a:cxn>
                            <a:cxn ang="0">
                              <a:pos x="T58" y="T59"/>
                            </a:cxn>
                            <a:cxn ang="0">
                              <a:pos x="T60" y="T61"/>
                            </a:cxn>
                            <a:cxn ang="0">
                              <a:pos x="T62" y="T63"/>
                            </a:cxn>
                            <a:cxn ang="0">
                              <a:pos x="T64" y="T65"/>
                            </a:cxn>
                            <a:cxn ang="0">
                              <a:pos x="T66" y="T67"/>
                            </a:cxn>
                            <a:cxn ang="0">
                              <a:pos x="T68" y="T69"/>
                            </a:cxn>
                            <a:cxn ang="0">
                              <a:pos x="T70" y="T71"/>
                            </a:cxn>
                            <a:cxn ang="0">
                              <a:pos x="T72" y="T73"/>
                            </a:cxn>
                            <a:cxn ang="0">
                              <a:pos x="T74" y="T75"/>
                            </a:cxn>
                            <a:cxn ang="0">
                              <a:pos x="T76" y="T77"/>
                            </a:cxn>
                            <a:cxn ang="0">
                              <a:pos x="T78" y="T79"/>
                            </a:cxn>
                            <a:cxn ang="0">
                              <a:pos x="T80" y="T81"/>
                            </a:cxn>
                            <a:cxn ang="0">
                              <a:pos x="T82" y="T83"/>
                            </a:cxn>
                            <a:cxn ang="0">
                              <a:pos x="T84" y="T85"/>
                            </a:cxn>
                            <a:cxn ang="0">
                              <a:pos x="T86" y="T87"/>
                            </a:cxn>
                            <a:cxn ang="0">
                              <a:pos x="T88" y="T89"/>
                            </a:cxn>
                            <a:cxn ang="0">
                              <a:pos x="T90" y="T91"/>
                            </a:cxn>
                            <a:cxn ang="0">
                              <a:pos x="T92" y="T93"/>
                            </a:cxn>
                            <a:cxn ang="0">
                              <a:pos x="T94" y="T95"/>
                            </a:cxn>
                            <a:cxn ang="0">
                              <a:pos x="T96" y="T97"/>
                            </a:cxn>
                            <a:cxn ang="0">
                              <a:pos x="T98" y="T99"/>
                            </a:cxn>
                            <a:cxn ang="0">
                              <a:pos x="T100" y="T101"/>
                            </a:cxn>
                            <a:cxn ang="0">
                              <a:pos x="T102" y="T103"/>
                            </a:cxn>
                            <a:cxn ang="0">
                              <a:pos x="T104" y="T105"/>
                            </a:cxn>
                            <a:cxn ang="0">
                              <a:pos x="T106" y="T107"/>
                            </a:cxn>
                            <a:cxn ang="0">
                              <a:pos x="T108" y="T109"/>
                            </a:cxn>
                            <a:cxn ang="0">
                              <a:pos x="T110" y="T111"/>
                            </a:cxn>
                            <a:cxn ang="0">
                              <a:pos x="T112" y="T113"/>
                            </a:cxn>
                            <a:cxn ang="0">
                              <a:pos x="T114" y="T115"/>
                            </a:cxn>
                          </a:cxnLst>
                          <a:rect l="0" t="0" r="r" b="b"/>
                          <a:pathLst>
                            <a:path w="9113" h="1224">
                              <a:moveTo>
                                <a:pt x="8911" y="1224"/>
                              </a:moveTo>
                              <a:lnTo>
                                <a:pt x="202" y="1224"/>
                              </a:lnTo>
                              <a:lnTo>
                                <a:pt x="158" y="1214"/>
                              </a:lnTo>
                              <a:lnTo>
                                <a:pt x="137" y="1207"/>
                              </a:lnTo>
                              <a:lnTo>
                                <a:pt x="118" y="1198"/>
                              </a:lnTo>
                              <a:lnTo>
                                <a:pt x="98" y="1186"/>
                              </a:lnTo>
                              <a:lnTo>
                                <a:pt x="82" y="1174"/>
                              </a:lnTo>
                              <a:lnTo>
                                <a:pt x="65" y="1159"/>
                              </a:lnTo>
                              <a:lnTo>
                                <a:pt x="50" y="1142"/>
                              </a:lnTo>
                              <a:lnTo>
                                <a:pt x="38" y="1126"/>
                              </a:lnTo>
                              <a:lnTo>
                                <a:pt x="26" y="1106"/>
                              </a:lnTo>
                              <a:lnTo>
                                <a:pt x="17" y="1087"/>
                              </a:lnTo>
                              <a:lnTo>
                                <a:pt x="10" y="1068"/>
                              </a:lnTo>
                              <a:lnTo>
                                <a:pt x="5" y="1046"/>
                              </a:lnTo>
                              <a:lnTo>
                                <a:pt x="0" y="1022"/>
                              </a:lnTo>
                              <a:lnTo>
                                <a:pt x="0" y="202"/>
                              </a:lnTo>
                              <a:lnTo>
                                <a:pt x="5" y="178"/>
                              </a:lnTo>
                              <a:lnTo>
                                <a:pt x="10" y="156"/>
                              </a:lnTo>
                              <a:lnTo>
                                <a:pt x="17" y="137"/>
                              </a:lnTo>
                              <a:lnTo>
                                <a:pt x="26" y="118"/>
                              </a:lnTo>
                              <a:lnTo>
                                <a:pt x="38" y="98"/>
                              </a:lnTo>
                              <a:lnTo>
                                <a:pt x="50" y="82"/>
                              </a:lnTo>
                              <a:lnTo>
                                <a:pt x="65" y="65"/>
                              </a:lnTo>
                              <a:lnTo>
                                <a:pt x="82" y="50"/>
                              </a:lnTo>
                              <a:lnTo>
                                <a:pt x="98" y="38"/>
                              </a:lnTo>
                              <a:lnTo>
                                <a:pt x="118" y="26"/>
                              </a:lnTo>
                              <a:lnTo>
                                <a:pt x="137" y="17"/>
                              </a:lnTo>
                              <a:lnTo>
                                <a:pt x="158" y="10"/>
                              </a:lnTo>
                              <a:lnTo>
                                <a:pt x="202" y="0"/>
                              </a:lnTo>
                              <a:lnTo>
                                <a:pt x="8911" y="0"/>
                              </a:lnTo>
                              <a:lnTo>
                                <a:pt x="8954" y="10"/>
                              </a:lnTo>
                              <a:lnTo>
                                <a:pt x="8976" y="17"/>
                              </a:lnTo>
                              <a:lnTo>
                                <a:pt x="8995" y="26"/>
                              </a:lnTo>
                              <a:lnTo>
                                <a:pt x="9014" y="38"/>
                              </a:lnTo>
                              <a:lnTo>
                                <a:pt x="9031" y="50"/>
                              </a:lnTo>
                              <a:lnTo>
                                <a:pt x="9042" y="60"/>
                              </a:lnTo>
                              <a:lnTo>
                                <a:pt x="209" y="60"/>
                              </a:lnTo>
                              <a:lnTo>
                                <a:pt x="190" y="62"/>
                              </a:lnTo>
                              <a:lnTo>
                                <a:pt x="192" y="62"/>
                              </a:lnTo>
                              <a:lnTo>
                                <a:pt x="173" y="67"/>
                              </a:lnTo>
                              <a:lnTo>
                                <a:pt x="178" y="67"/>
                              </a:lnTo>
                              <a:lnTo>
                                <a:pt x="158" y="72"/>
                              </a:lnTo>
                              <a:lnTo>
                                <a:pt x="161" y="72"/>
                              </a:lnTo>
                              <a:lnTo>
                                <a:pt x="144" y="79"/>
                              </a:lnTo>
                              <a:lnTo>
                                <a:pt x="146" y="79"/>
                              </a:lnTo>
                              <a:lnTo>
                                <a:pt x="136" y="86"/>
                              </a:lnTo>
                              <a:lnTo>
                                <a:pt x="134" y="86"/>
                              </a:lnTo>
                              <a:lnTo>
                                <a:pt x="121" y="96"/>
                              </a:lnTo>
                              <a:lnTo>
                                <a:pt x="120" y="96"/>
                              </a:lnTo>
                              <a:lnTo>
                                <a:pt x="110" y="106"/>
                              </a:lnTo>
                              <a:lnTo>
                                <a:pt x="108" y="106"/>
                              </a:lnTo>
                              <a:lnTo>
                                <a:pt x="96" y="120"/>
                              </a:lnTo>
                              <a:lnTo>
                                <a:pt x="86" y="132"/>
                              </a:lnTo>
                              <a:lnTo>
                                <a:pt x="87" y="132"/>
                              </a:lnTo>
                              <a:lnTo>
                                <a:pt x="81" y="144"/>
                              </a:lnTo>
                              <a:lnTo>
                                <a:pt x="79" y="144"/>
                              </a:lnTo>
                              <a:lnTo>
                                <a:pt x="72" y="161"/>
                              </a:lnTo>
                              <a:lnTo>
                                <a:pt x="74" y="161"/>
                              </a:lnTo>
                              <a:lnTo>
                                <a:pt x="69" y="173"/>
                              </a:lnTo>
                              <a:lnTo>
                                <a:pt x="67" y="173"/>
                              </a:lnTo>
                              <a:lnTo>
                                <a:pt x="63" y="190"/>
                              </a:lnTo>
                              <a:lnTo>
                                <a:pt x="62" y="190"/>
                              </a:lnTo>
                              <a:lnTo>
                                <a:pt x="60" y="206"/>
                              </a:lnTo>
                              <a:lnTo>
                                <a:pt x="60" y="1018"/>
                              </a:lnTo>
                              <a:lnTo>
                                <a:pt x="62" y="1034"/>
                              </a:lnTo>
                              <a:lnTo>
                                <a:pt x="63" y="1034"/>
                              </a:lnTo>
                              <a:lnTo>
                                <a:pt x="67" y="1051"/>
                              </a:lnTo>
                              <a:lnTo>
                                <a:pt x="68" y="1051"/>
                              </a:lnTo>
                              <a:lnTo>
                                <a:pt x="73" y="1063"/>
                              </a:lnTo>
                              <a:lnTo>
                                <a:pt x="72" y="1063"/>
                              </a:lnTo>
                              <a:lnTo>
                                <a:pt x="79" y="1080"/>
                              </a:lnTo>
                              <a:lnTo>
                                <a:pt x="81" y="1080"/>
                              </a:lnTo>
                              <a:lnTo>
                                <a:pt x="87" y="1092"/>
                              </a:lnTo>
                              <a:lnTo>
                                <a:pt x="86" y="1092"/>
                              </a:lnTo>
                              <a:lnTo>
                                <a:pt x="96" y="1104"/>
                              </a:lnTo>
                              <a:lnTo>
                                <a:pt x="108" y="1118"/>
                              </a:lnTo>
                              <a:lnTo>
                                <a:pt x="110" y="1118"/>
                              </a:lnTo>
                              <a:lnTo>
                                <a:pt x="120" y="1128"/>
                              </a:lnTo>
                              <a:lnTo>
                                <a:pt x="121" y="1128"/>
                              </a:lnTo>
                              <a:lnTo>
                                <a:pt x="134" y="1138"/>
                              </a:lnTo>
                              <a:lnTo>
                                <a:pt x="136" y="1138"/>
                              </a:lnTo>
                              <a:lnTo>
                                <a:pt x="146" y="1145"/>
                              </a:lnTo>
                              <a:lnTo>
                                <a:pt x="144" y="1145"/>
                              </a:lnTo>
                              <a:lnTo>
                                <a:pt x="161" y="1152"/>
                              </a:lnTo>
                              <a:lnTo>
                                <a:pt x="158" y="1152"/>
                              </a:lnTo>
                              <a:lnTo>
                                <a:pt x="178" y="1157"/>
                              </a:lnTo>
                              <a:lnTo>
                                <a:pt x="173" y="1157"/>
                              </a:lnTo>
                              <a:lnTo>
                                <a:pt x="192" y="1162"/>
                              </a:lnTo>
                              <a:lnTo>
                                <a:pt x="190" y="1162"/>
                              </a:lnTo>
                              <a:lnTo>
                                <a:pt x="209" y="1164"/>
                              </a:lnTo>
                              <a:lnTo>
                                <a:pt x="9042" y="1164"/>
                              </a:lnTo>
                              <a:lnTo>
                                <a:pt x="9031" y="1174"/>
                              </a:lnTo>
                              <a:lnTo>
                                <a:pt x="9014" y="1186"/>
                              </a:lnTo>
                              <a:lnTo>
                                <a:pt x="8995" y="1198"/>
                              </a:lnTo>
                              <a:lnTo>
                                <a:pt x="8976" y="1207"/>
                              </a:lnTo>
                              <a:lnTo>
                                <a:pt x="8954" y="1214"/>
                              </a:lnTo>
                              <a:lnTo>
                                <a:pt x="8911" y="1224"/>
                              </a:lnTo>
                              <a:close/>
                              <a:moveTo>
                                <a:pt x="8981" y="89"/>
                              </a:moveTo>
                              <a:lnTo>
                                <a:pt x="8966" y="79"/>
                              </a:lnTo>
                              <a:lnTo>
                                <a:pt x="8969" y="79"/>
                              </a:lnTo>
                              <a:lnTo>
                                <a:pt x="8952" y="72"/>
                              </a:lnTo>
                              <a:lnTo>
                                <a:pt x="8954" y="72"/>
                              </a:lnTo>
                              <a:lnTo>
                                <a:pt x="8935" y="67"/>
                              </a:lnTo>
                              <a:lnTo>
                                <a:pt x="8940" y="67"/>
                              </a:lnTo>
                              <a:lnTo>
                                <a:pt x="8921" y="62"/>
                              </a:lnTo>
                              <a:lnTo>
                                <a:pt x="8923" y="62"/>
                              </a:lnTo>
                              <a:lnTo>
                                <a:pt x="8904" y="60"/>
                              </a:lnTo>
                              <a:lnTo>
                                <a:pt x="9042" y="60"/>
                              </a:lnTo>
                              <a:lnTo>
                                <a:pt x="9048" y="65"/>
                              </a:lnTo>
                              <a:lnTo>
                                <a:pt x="9062" y="82"/>
                              </a:lnTo>
                              <a:lnTo>
                                <a:pt x="9066" y="86"/>
                              </a:lnTo>
                              <a:lnTo>
                                <a:pt x="8978" y="86"/>
                              </a:lnTo>
                              <a:lnTo>
                                <a:pt x="8981" y="89"/>
                              </a:lnTo>
                              <a:close/>
                              <a:moveTo>
                                <a:pt x="132" y="89"/>
                              </a:moveTo>
                              <a:lnTo>
                                <a:pt x="134" y="86"/>
                              </a:lnTo>
                              <a:lnTo>
                                <a:pt x="136" y="86"/>
                              </a:lnTo>
                              <a:lnTo>
                                <a:pt x="132" y="89"/>
                              </a:lnTo>
                              <a:close/>
                              <a:moveTo>
                                <a:pt x="8995" y="98"/>
                              </a:moveTo>
                              <a:lnTo>
                                <a:pt x="8978" y="86"/>
                              </a:lnTo>
                              <a:lnTo>
                                <a:pt x="9066" y="86"/>
                              </a:lnTo>
                              <a:lnTo>
                                <a:pt x="9073" y="96"/>
                              </a:lnTo>
                              <a:lnTo>
                                <a:pt x="8993" y="96"/>
                              </a:lnTo>
                              <a:lnTo>
                                <a:pt x="8995" y="98"/>
                              </a:lnTo>
                              <a:close/>
                              <a:moveTo>
                                <a:pt x="118" y="98"/>
                              </a:moveTo>
                              <a:lnTo>
                                <a:pt x="120" y="96"/>
                              </a:lnTo>
                              <a:lnTo>
                                <a:pt x="121" y="96"/>
                              </a:lnTo>
                              <a:lnTo>
                                <a:pt x="118" y="98"/>
                              </a:lnTo>
                              <a:close/>
                              <a:moveTo>
                                <a:pt x="9006" y="107"/>
                              </a:moveTo>
                              <a:lnTo>
                                <a:pt x="8993" y="96"/>
                              </a:lnTo>
                              <a:lnTo>
                                <a:pt x="9073" y="96"/>
                              </a:lnTo>
                              <a:lnTo>
                                <a:pt x="9074" y="98"/>
                              </a:lnTo>
                              <a:lnTo>
                                <a:pt x="9079" y="106"/>
                              </a:lnTo>
                              <a:lnTo>
                                <a:pt x="9005" y="106"/>
                              </a:lnTo>
                              <a:lnTo>
                                <a:pt x="9006" y="107"/>
                              </a:lnTo>
                              <a:close/>
                              <a:moveTo>
                                <a:pt x="108" y="108"/>
                              </a:moveTo>
                              <a:lnTo>
                                <a:pt x="108" y="106"/>
                              </a:lnTo>
                              <a:lnTo>
                                <a:pt x="110" y="106"/>
                              </a:lnTo>
                              <a:lnTo>
                                <a:pt x="108" y="108"/>
                              </a:lnTo>
                              <a:close/>
                              <a:moveTo>
                                <a:pt x="9007" y="108"/>
                              </a:moveTo>
                              <a:lnTo>
                                <a:pt x="9006" y="107"/>
                              </a:lnTo>
                              <a:lnTo>
                                <a:pt x="9005" y="106"/>
                              </a:lnTo>
                              <a:lnTo>
                                <a:pt x="9007" y="108"/>
                              </a:lnTo>
                              <a:close/>
                              <a:moveTo>
                                <a:pt x="9080" y="108"/>
                              </a:moveTo>
                              <a:lnTo>
                                <a:pt x="9007" y="108"/>
                              </a:lnTo>
                              <a:lnTo>
                                <a:pt x="9005" y="106"/>
                              </a:lnTo>
                              <a:lnTo>
                                <a:pt x="9079" y="106"/>
                              </a:lnTo>
                              <a:lnTo>
                                <a:pt x="9080" y="108"/>
                              </a:lnTo>
                              <a:close/>
                              <a:moveTo>
                                <a:pt x="9088" y="120"/>
                              </a:moveTo>
                              <a:lnTo>
                                <a:pt x="9017" y="120"/>
                              </a:lnTo>
                              <a:lnTo>
                                <a:pt x="9006" y="107"/>
                              </a:lnTo>
                              <a:lnTo>
                                <a:pt x="9007" y="108"/>
                              </a:lnTo>
                              <a:lnTo>
                                <a:pt x="9080" y="108"/>
                              </a:lnTo>
                              <a:lnTo>
                                <a:pt x="9086" y="118"/>
                              </a:lnTo>
                              <a:lnTo>
                                <a:pt x="9088" y="120"/>
                              </a:lnTo>
                              <a:close/>
                              <a:moveTo>
                                <a:pt x="96" y="120"/>
                              </a:moveTo>
                              <a:lnTo>
                                <a:pt x="96" y="120"/>
                              </a:lnTo>
                              <a:lnTo>
                                <a:pt x="98" y="118"/>
                              </a:lnTo>
                              <a:lnTo>
                                <a:pt x="96" y="120"/>
                              </a:lnTo>
                              <a:close/>
                              <a:moveTo>
                                <a:pt x="9094" y="132"/>
                              </a:moveTo>
                              <a:lnTo>
                                <a:pt x="9026" y="132"/>
                              </a:lnTo>
                              <a:lnTo>
                                <a:pt x="9014" y="118"/>
                              </a:lnTo>
                              <a:lnTo>
                                <a:pt x="9017" y="120"/>
                              </a:lnTo>
                              <a:lnTo>
                                <a:pt x="9088" y="120"/>
                              </a:lnTo>
                              <a:lnTo>
                                <a:pt x="9094" y="132"/>
                              </a:lnTo>
                              <a:close/>
                              <a:moveTo>
                                <a:pt x="87" y="132"/>
                              </a:moveTo>
                              <a:lnTo>
                                <a:pt x="86" y="132"/>
                              </a:lnTo>
                              <a:lnTo>
                                <a:pt x="89" y="130"/>
                              </a:lnTo>
                              <a:lnTo>
                                <a:pt x="87" y="132"/>
                              </a:lnTo>
                              <a:close/>
                              <a:moveTo>
                                <a:pt x="9034" y="146"/>
                              </a:moveTo>
                              <a:lnTo>
                                <a:pt x="9024" y="130"/>
                              </a:lnTo>
                              <a:lnTo>
                                <a:pt x="9026" y="132"/>
                              </a:lnTo>
                              <a:lnTo>
                                <a:pt x="9094" y="132"/>
                              </a:lnTo>
                              <a:lnTo>
                                <a:pt x="9096" y="137"/>
                              </a:lnTo>
                              <a:lnTo>
                                <a:pt x="9099" y="144"/>
                              </a:lnTo>
                              <a:lnTo>
                                <a:pt x="9034" y="144"/>
                              </a:lnTo>
                              <a:lnTo>
                                <a:pt x="9034" y="146"/>
                              </a:lnTo>
                              <a:close/>
                              <a:moveTo>
                                <a:pt x="79" y="146"/>
                              </a:moveTo>
                              <a:lnTo>
                                <a:pt x="79" y="144"/>
                              </a:lnTo>
                              <a:lnTo>
                                <a:pt x="81" y="144"/>
                              </a:lnTo>
                              <a:lnTo>
                                <a:pt x="79" y="146"/>
                              </a:lnTo>
                              <a:close/>
                              <a:moveTo>
                                <a:pt x="9104" y="161"/>
                              </a:moveTo>
                              <a:lnTo>
                                <a:pt x="9041" y="161"/>
                              </a:lnTo>
                              <a:lnTo>
                                <a:pt x="9034" y="144"/>
                              </a:lnTo>
                              <a:lnTo>
                                <a:pt x="9099" y="144"/>
                              </a:lnTo>
                              <a:lnTo>
                                <a:pt x="9103" y="156"/>
                              </a:lnTo>
                              <a:lnTo>
                                <a:pt x="9104" y="161"/>
                              </a:lnTo>
                              <a:close/>
                              <a:moveTo>
                                <a:pt x="74" y="161"/>
                              </a:moveTo>
                              <a:lnTo>
                                <a:pt x="72" y="161"/>
                              </a:lnTo>
                              <a:lnTo>
                                <a:pt x="74" y="158"/>
                              </a:lnTo>
                              <a:lnTo>
                                <a:pt x="74" y="161"/>
                              </a:lnTo>
                              <a:close/>
                              <a:moveTo>
                                <a:pt x="9046" y="178"/>
                              </a:moveTo>
                              <a:lnTo>
                                <a:pt x="9038" y="158"/>
                              </a:lnTo>
                              <a:lnTo>
                                <a:pt x="9041" y="161"/>
                              </a:lnTo>
                              <a:lnTo>
                                <a:pt x="9104" y="161"/>
                              </a:lnTo>
                              <a:lnTo>
                                <a:pt x="9107" y="173"/>
                              </a:lnTo>
                              <a:lnTo>
                                <a:pt x="9046" y="173"/>
                              </a:lnTo>
                              <a:lnTo>
                                <a:pt x="9046" y="178"/>
                              </a:lnTo>
                              <a:close/>
                              <a:moveTo>
                                <a:pt x="67" y="178"/>
                              </a:moveTo>
                              <a:lnTo>
                                <a:pt x="67" y="173"/>
                              </a:lnTo>
                              <a:lnTo>
                                <a:pt x="69" y="173"/>
                              </a:lnTo>
                              <a:lnTo>
                                <a:pt x="67" y="178"/>
                              </a:lnTo>
                              <a:close/>
                              <a:moveTo>
                                <a:pt x="9050" y="192"/>
                              </a:moveTo>
                              <a:lnTo>
                                <a:pt x="9046" y="173"/>
                              </a:lnTo>
                              <a:lnTo>
                                <a:pt x="9107" y="173"/>
                              </a:lnTo>
                              <a:lnTo>
                                <a:pt x="9108" y="178"/>
                              </a:lnTo>
                              <a:lnTo>
                                <a:pt x="9110" y="190"/>
                              </a:lnTo>
                              <a:lnTo>
                                <a:pt x="9050" y="190"/>
                              </a:lnTo>
                              <a:lnTo>
                                <a:pt x="9050" y="192"/>
                              </a:lnTo>
                              <a:close/>
                              <a:moveTo>
                                <a:pt x="62" y="192"/>
                              </a:moveTo>
                              <a:lnTo>
                                <a:pt x="62" y="190"/>
                              </a:lnTo>
                              <a:lnTo>
                                <a:pt x="63" y="190"/>
                              </a:lnTo>
                              <a:lnTo>
                                <a:pt x="62" y="192"/>
                              </a:lnTo>
                              <a:close/>
                              <a:moveTo>
                                <a:pt x="9053" y="209"/>
                              </a:moveTo>
                              <a:lnTo>
                                <a:pt x="9050" y="190"/>
                              </a:lnTo>
                              <a:lnTo>
                                <a:pt x="9110" y="190"/>
                              </a:lnTo>
                              <a:lnTo>
                                <a:pt x="9113" y="202"/>
                              </a:lnTo>
                              <a:lnTo>
                                <a:pt x="9113" y="206"/>
                              </a:lnTo>
                              <a:lnTo>
                                <a:pt x="9053" y="206"/>
                              </a:lnTo>
                              <a:lnTo>
                                <a:pt x="9053" y="209"/>
                              </a:lnTo>
                              <a:close/>
                              <a:moveTo>
                                <a:pt x="60" y="209"/>
                              </a:moveTo>
                              <a:lnTo>
                                <a:pt x="60" y="206"/>
                              </a:lnTo>
                              <a:lnTo>
                                <a:pt x="60" y="209"/>
                              </a:lnTo>
                              <a:close/>
                              <a:moveTo>
                                <a:pt x="9113" y="1018"/>
                              </a:moveTo>
                              <a:lnTo>
                                <a:pt x="9053" y="1018"/>
                              </a:lnTo>
                              <a:lnTo>
                                <a:pt x="9053" y="206"/>
                              </a:lnTo>
                              <a:lnTo>
                                <a:pt x="9113" y="206"/>
                              </a:lnTo>
                              <a:lnTo>
                                <a:pt x="9113" y="1018"/>
                              </a:lnTo>
                              <a:close/>
                              <a:moveTo>
                                <a:pt x="60" y="1018"/>
                              </a:moveTo>
                              <a:lnTo>
                                <a:pt x="60" y="1018"/>
                              </a:lnTo>
                              <a:lnTo>
                                <a:pt x="60" y="1015"/>
                              </a:lnTo>
                              <a:lnTo>
                                <a:pt x="60" y="1018"/>
                              </a:lnTo>
                              <a:close/>
                              <a:moveTo>
                                <a:pt x="9110" y="1034"/>
                              </a:moveTo>
                              <a:lnTo>
                                <a:pt x="9050" y="1034"/>
                              </a:lnTo>
                              <a:lnTo>
                                <a:pt x="9053" y="1015"/>
                              </a:lnTo>
                              <a:lnTo>
                                <a:pt x="9053" y="1018"/>
                              </a:lnTo>
                              <a:lnTo>
                                <a:pt x="9113" y="1018"/>
                              </a:lnTo>
                              <a:lnTo>
                                <a:pt x="9113" y="1022"/>
                              </a:lnTo>
                              <a:lnTo>
                                <a:pt x="9110" y="1034"/>
                              </a:lnTo>
                              <a:close/>
                              <a:moveTo>
                                <a:pt x="63" y="1034"/>
                              </a:moveTo>
                              <a:lnTo>
                                <a:pt x="62" y="1034"/>
                              </a:lnTo>
                              <a:lnTo>
                                <a:pt x="62" y="1032"/>
                              </a:lnTo>
                              <a:lnTo>
                                <a:pt x="63" y="1034"/>
                              </a:lnTo>
                              <a:close/>
                              <a:moveTo>
                                <a:pt x="9107" y="1051"/>
                              </a:moveTo>
                              <a:lnTo>
                                <a:pt x="9046" y="1051"/>
                              </a:lnTo>
                              <a:lnTo>
                                <a:pt x="9050" y="1032"/>
                              </a:lnTo>
                              <a:lnTo>
                                <a:pt x="9050" y="1034"/>
                              </a:lnTo>
                              <a:lnTo>
                                <a:pt x="9110" y="1034"/>
                              </a:lnTo>
                              <a:lnTo>
                                <a:pt x="9108" y="1046"/>
                              </a:lnTo>
                              <a:lnTo>
                                <a:pt x="9107" y="1051"/>
                              </a:lnTo>
                              <a:close/>
                              <a:moveTo>
                                <a:pt x="68" y="1051"/>
                              </a:moveTo>
                              <a:lnTo>
                                <a:pt x="67" y="1051"/>
                              </a:lnTo>
                              <a:lnTo>
                                <a:pt x="67" y="1049"/>
                              </a:lnTo>
                              <a:lnTo>
                                <a:pt x="68" y="1051"/>
                              </a:lnTo>
                              <a:close/>
                              <a:moveTo>
                                <a:pt x="9038" y="1066"/>
                              </a:moveTo>
                              <a:lnTo>
                                <a:pt x="9046" y="1049"/>
                              </a:lnTo>
                              <a:lnTo>
                                <a:pt x="9046" y="1051"/>
                              </a:lnTo>
                              <a:lnTo>
                                <a:pt x="9107" y="1051"/>
                              </a:lnTo>
                              <a:lnTo>
                                <a:pt x="9104" y="1063"/>
                              </a:lnTo>
                              <a:lnTo>
                                <a:pt x="9041" y="1063"/>
                              </a:lnTo>
                              <a:lnTo>
                                <a:pt x="9038" y="1066"/>
                              </a:lnTo>
                              <a:close/>
                              <a:moveTo>
                                <a:pt x="74" y="1066"/>
                              </a:moveTo>
                              <a:lnTo>
                                <a:pt x="72" y="1063"/>
                              </a:lnTo>
                              <a:lnTo>
                                <a:pt x="73" y="1063"/>
                              </a:lnTo>
                              <a:lnTo>
                                <a:pt x="74" y="1066"/>
                              </a:lnTo>
                              <a:close/>
                              <a:moveTo>
                                <a:pt x="9099" y="1080"/>
                              </a:moveTo>
                              <a:lnTo>
                                <a:pt x="9034" y="1080"/>
                              </a:lnTo>
                              <a:lnTo>
                                <a:pt x="9041" y="1063"/>
                              </a:lnTo>
                              <a:lnTo>
                                <a:pt x="9104" y="1063"/>
                              </a:lnTo>
                              <a:lnTo>
                                <a:pt x="9103" y="1068"/>
                              </a:lnTo>
                              <a:lnTo>
                                <a:pt x="9099" y="1080"/>
                              </a:lnTo>
                              <a:close/>
                              <a:moveTo>
                                <a:pt x="81" y="1080"/>
                              </a:moveTo>
                              <a:lnTo>
                                <a:pt x="79" y="1080"/>
                              </a:lnTo>
                              <a:lnTo>
                                <a:pt x="79" y="1078"/>
                              </a:lnTo>
                              <a:lnTo>
                                <a:pt x="81" y="1080"/>
                              </a:lnTo>
                              <a:close/>
                              <a:moveTo>
                                <a:pt x="9024" y="1094"/>
                              </a:moveTo>
                              <a:lnTo>
                                <a:pt x="9034" y="1078"/>
                              </a:lnTo>
                              <a:lnTo>
                                <a:pt x="9034" y="1080"/>
                              </a:lnTo>
                              <a:lnTo>
                                <a:pt x="9099" y="1080"/>
                              </a:lnTo>
                              <a:lnTo>
                                <a:pt x="9096" y="1087"/>
                              </a:lnTo>
                              <a:lnTo>
                                <a:pt x="9094" y="1092"/>
                              </a:lnTo>
                              <a:lnTo>
                                <a:pt x="9026" y="1092"/>
                              </a:lnTo>
                              <a:lnTo>
                                <a:pt x="9024" y="1094"/>
                              </a:lnTo>
                              <a:close/>
                              <a:moveTo>
                                <a:pt x="89" y="1094"/>
                              </a:moveTo>
                              <a:lnTo>
                                <a:pt x="86" y="1092"/>
                              </a:lnTo>
                              <a:lnTo>
                                <a:pt x="87" y="1092"/>
                              </a:lnTo>
                              <a:lnTo>
                                <a:pt x="89" y="1094"/>
                              </a:lnTo>
                              <a:close/>
                              <a:moveTo>
                                <a:pt x="9014" y="1106"/>
                              </a:moveTo>
                              <a:lnTo>
                                <a:pt x="9026" y="1092"/>
                              </a:lnTo>
                              <a:lnTo>
                                <a:pt x="9094" y="1092"/>
                              </a:lnTo>
                              <a:lnTo>
                                <a:pt x="9088" y="1104"/>
                              </a:lnTo>
                              <a:lnTo>
                                <a:pt x="9017" y="1104"/>
                              </a:lnTo>
                              <a:lnTo>
                                <a:pt x="9014" y="1106"/>
                              </a:lnTo>
                              <a:close/>
                              <a:moveTo>
                                <a:pt x="98" y="1106"/>
                              </a:moveTo>
                              <a:lnTo>
                                <a:pt x="96" y="1104"/>
                              </a:lnTo>
                              <a:lnTo>
                                <a:pt x="98" y="1106"/>
                              </a:lnTo>
                              <a:close/>
                              <a:moveTo>
                                <a:pt x="9079" y="1118"/>
                              </a:moveTo>
                              <a:lnTo>
                                <a:pt x="9005" y="1118"/>
                              </a:lnTo>
                              <a:lnTo>
                                <a:pt x="9017" y="1104"/>
                              </a:lnTo>
                              <a:lnTo>
                                <a:pt x="9088" y="1104"/>
                              </a:lnTo>
                              <a:lnTo>
                                <a:pt x="9086" y="1106"/>
                              </a:lnTo>
                              <a:lnTo>
                                <a:pt x="9079" y="1118"/>
                              </a:lnTo>
                              <a:close/>
                              <a:moveTo>
                                <a:pt x="110" y="1118"/>
                              </a:moveTo>
                              <a:lnTo>
                                <a:pt x="108" y="1118"/>
                              </a:lnTo>
                              <a:lnTo>
                                <a:pt x="108" y="1116"/>
                              </a:lnTo>
                              <a:lnTo>
                                <a:pt x="110" y="1118"/>
                              </a:lnTo>
                              <a:close/>
                              <a:moveTo>
                                <a:pt x="9073" y="1128"/>
                              </a:moveTo>
                              <a:lnTo>
                                <a:pt x="8993" y="1128"/>
                              </a:lnTo>
                              <a:lnTo>
                                <a:pt x="9005" y="1116"/>
                              </a:lnTo>
                              <a:lnTo>
                                <a:pt x="9005" y="1118"/>
                              </a:lnTo>
                              <a:lnTo>
                                <a:pt x="9079" y="1118"/>
                              </a:lnTo>
                              <a:lnTo>
                                <a:pt x="9074" y="1126"/>
                              </a:lnTo>
                              <a:lnTo>
                                <a:pt x="9073" y="1128"/>
                              </a:lnTo>
                              <a:close/>
                              <a:moveTo>
                                <a:pt x="121" y="1128"/>
                              </a:moveTo>
                              <a:lnTo>
                                <a:pt x="120" y="1128"/>
                              </a:lnTo>
                              <a:lnTo>
                                <a:pt x="118" y="1126"/>
                              </a:lnTo>
                              <a:lnTo>
                                <a:pt x="121" y="1128"/>
                              </a:lnTo>
                              <a:close/>
                              <a:moveTo>
                                <a:pt x="9066" y="1138"/>
                              </a:moveTo>
                              <a:lnTo>
                                <a:pt x="8978" y="1138"/>
                              </a:lnTo>
                              <a:lnTo>
                                <a:pt x="8995" y="1126"/>
                              </a:lnTo>
                              <a:lnTo>
                                <a:pt x="8993" y="1128"/>
                              </a:lnTo>
                              <a:lnTo>
                                <a:pt x="9073" y="1128"/>
                              </a:lnTo>
                              <a:lnTo>
                                <a:pt x="9066" y="1138"/>
                              </a:lnTo>
                              <a:close/>
                              <a:moveTo>
                                <a:pt x="136" y="1138"/>
                              </a:moveTo>
                              <a:lnTo>
                                <a:pt x="134" y="1138"/>
                              </a:lnTo>
                              <a:lnTo>
                                <a:pt x="132" y="1135"/>
                              </a:lnTo>
                              <a:lnTo>
                                <a:pt x="136" y="1138"/>
                              </a:lnTo>
                              <a:close/>
                              <a:moveTo>
                                <a:pt x="9042" y="1164"/>
                              </a:moveTo>
                              <a:lnTo>
                                <a:pt x="8904" y="1164"/>
                              </a:lnTo>
                              <a:lnTo>
                                <a:pt x="8923" y="1162"/>
                              </a:lnTo>
                              <a:lnTo>
                                <a:pt x="8921" y="1162"/>
                              </a:lnTo>
                              <a:lnTo>
                                <a:pt x="8940" y="1157"/>
                              </a:lnTo>
                              <a:lnTo>
                                <a:pt x="8935" y="1157"/>
                              </a:lnTo>
                              <a:lnTo>
                                <a:pt x="8954" y="1152"/>
                              </a:lnTo>
                              <a:lnTo>
                                <a:pt x="8952" y="1152"/>
                              </a:lnTo>
                              <a:lnTo>
                                <a:pt x="8969" y="1145"/>
                              </a:lnTo>
                              <a:lnTo>
                                <a:pt x="8966" y="1145"/>
                              </a:lnTo>
                              <a:lnTo>
                                <a:pt x="8981" y="1135"/>
                              </a:lnTo>
                              <a:lnTo>
                                <a:pt x="8978" y="1138"/>
                              </a:lnTo>
                              <a:lnTo>
                                <a:pt x="9066" y="1138"/>
                              </a:lnTo>
                              <a:lnTo>
                                <a:pt x="9062" y="1142"/>
                              </a:lnTo>
                              <a:lnTo>
                                <a:pt x="9048" y="1159"/>
                              </a:lnTo>
                              <a:lnTo>
                                <a:pt x="9042" y="1164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91CF5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085BCA4" id="AutoShape 4" o:spid="_x0000_s1026" style="position:absolute;margin-left:0;margin-top:-13.75pt;width:468pt;height:49.75pt;z-index:251710464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page;mso-height-relative:page;v-text-anchor:top" coordsize="9113,122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" path="m8911,1224r-8709,l158,1214r-21,-7l118,1198,98,1186,82,1174,65,1159,50,1142,38,1126,26,1106r-9,-19l10,1068,5,1046,,1022,,202,5,178r5,-22l17,137r9,-19l38,98,50,82,65,65,82,50,98,38,118,26r19,-9l158,10,202,,8911,r43,10l8976,17r19,9l9014,38r17,12l9042,60,209,60r-19,2l192,62r-19,5l178,67r-20,5l161,72r-17,7l146,79r-10,7l134,86,121,96r-1,l110,106r-2,l96,120,86,132r1,l81,144r-2,l72,161r2,l69,173r-2,l63,190r-1,l60,206r,812l62,1034r1,l67,1051r1,l73,1063r-1,l79,1080r2,l87,1092r-1,l96,1104r12,14l110,1118r10,10l121,1128r13,10l136,1138r10,7l144,1145r17,7l158,1152r20,5l173,1157r19,5l190,1162r19,2l9042,1164r-11,10l9014,1186r-19,12l8976,1207r-22,7l8911,1224xm8981,89l8966,79r3,l8952,72r2,l8935,67r5,l8921,62r2,l8904,60r138,l9048,65r14,17l9066,86r-88,l8981,89xm132,89r2,-3l136,86r-4,3xm8995,98l8978,86r88,l9073,96r-80,l8995,98xm118,98r2,-2l121,96r-3,2xm9006,107l8993,96r80,l9074,98r5,8l9005,106r1,1xm108,108r,-2l110,106r-2,2xm9007,108r-1,-1l9005,106r2,2xm9080,108r-73,l9005,106r74,l9080,108xm9088,120r-71,l9006,107r1,1l9080,108r6,10l9088,120xm96,120r,l98,118r-2,2xm9094,132r-68,l9014,118r3,2l9088,120r6,12xm87,132r-1,l89,130r-2,2xm9034,146r-10,-16l9026,132r68,l9096,137r3,7l9034,144r,2xm79,146r,-2l81,144r-2,2xm9104,161r-63,l9034,144r65,l9103,156r1,5xm74,161r-2,l74,158r,3xm9046,178r-8,-20l9041,161r63,l9107,173r-61,l9046,178xm67,178r,-5l69,173r-2,5xm9050,192r-4,-19l9107,173r1,5l9110,190r-60,l9050,192xm62,192r,-2l63,190r-1,2xm9053,209r-3,-19l9110,190r3,12l9113,206r-60,l9053,209xm60,209r,-3l60,209xm9113,1018r-60,l9053,206r60,l9113,1018xm60,1018r,l60,1015r,3xm9110,1034r-60,l9053,1015r,3l9113,1018r,4l9110,1034xm63,1034r-1,l62,1032r1,2xm9107,1051r-61,l9050,1032r,2l9110,1034r-2,12l9107,1051xm68,1051r-1,l67,1049r1,2xm9038,1066r8,-17l9046,1051r61,l9104,1063r-63,l9038,1066xm74,1066r-2,-3l73,1063r1,3xm9099,1080r-65,l9041,1063r63,l9103,1068r-4,12xm81,1080r-2,l79,1078r2,2xm9024,1094r10,-16l9034,1080r65,l9096,1087r-2,5l9026,1092r-2,2xm89,1094r-3,-2l87,1092r2,2xm9014,1106r12,-14l9094,1092r-6,12l9017,1104r-3,2xm98,1106r-2,-2l98,1106xm9079,1118r-74,l9017,1104r71,l9086,1106r-7,12xm110,1118r-2,l108,1116r2,2xm9073,1128r-80,l9005,1116r,2l9079,1118r-5,8l9073,1128xm121,1128r-1,l118,1126r3,2xm9066,1138r-88,l8995,1126r-2,2l9073,1128r-7,10xm136,1138r-2,l132,1135r4,3xm9042,1164r-138,l8923,1162r-2,l8940,1157r-5,l8954,1152r-2,l8969,1145r-3,l8981,1135r-3,3l9066,1138r-4,4l9048,1159r-6,5xe" fillcolor="#91cf50" stroked="f">
                <v:path arrowok="t" o:connecttype="custom" o:connectlocs="63917,612391;11088,561272;6522,80551;53481,25817;5811853,0;5897293,30981;103049,37177;78918,49570;56090,68158;45003,89328;39133,525644;47611,548880;62612,570050;87396,587606;116094,597417;5890119,606195;5857508,45955;5830767,34595;5910337,42341;88701,44406;5865335,49570;5873813,55249;5873813,55249;5873813,55249;5921425,54733;5922077,55766;62612,61962;5931208,68158;5885553,67125;5892075,75387;5896641,83132;46959,83132;5937730,83132;45003,89328;5941643,98106;40437,99139;5904467,106368;5943600,525644;39133,525644;5904467,525644;40437,532873;5941643,533906;44350,542684;5896641,548880;5934469,557658;52829,557658;5892075,557658;58047,564887;5931208,563854;62612,570050;5925990,571083;5917512,582442;5917512,582442;5855551,587606;87396,587606;5818375,599998;5847725,591220;5897293,601031" o:connectangles="0,0,0,0,0,0,0,0,0,0,0,0,0,0,0,0,0,0,0,0,0,0,0,0,0,0,0,0,0,0,0,0,0,0,0,0,0,0,0,0,0,0,0,0,0,0,0,0,0,0,0,0,0,0,0,0,0,0"/>
                <w10:wrap anchorx="margin"/>
              </v:shape>
            </w:pict>
          </mc:Fallback>
        </mc:AlternateContent>
      </w:r>
      <w:r w:rsidR="003353C3" w:rsidRPr="003353C3">
        <w:rPr>
          <w:rFonts w:ascii="Arial" w:hAnsi="Arial" w:cs="Arial"/>
          <w:b/>
          <w:bCs/>
          <w:color w:val="auto"/>
          <w:sz w:val="40"/>
          <w:szCs w:val="40"/>
          <w:lang w:val="en-NZ"/>
        </w:rPr>
        <w:t xml:space="preserve">Priority Area 4: </w:t>
      </w:r>
      <w:proofErr w:type="spellStart"/>
      <w:r w:rsidR="003353C3" w:rsidRPr="003353C3">
        <w:rPr>
          <w:rFonts w:ascii="Arial" w:hAnsi="Arial" w:cs="Arial"/>
          <w:b/>
          <w:bCs/>
          <w:color w:val="auto"/>
          <w:sz w:val="40"/>
          <w:szCs w:val="40"/>
          <w:lang w:val="en-NZ"/>
        </w:rPr>
        <w:t>H</w:t>
      </w:r>
      <w:r w:rsidR="00133176" w:rsidRPr="003353C3">
        <w:rPr>
          <w:rFonts w:ascii="Arial" w:hAnsi="Arial" w:cs="Arial"/>
          <w:b/>
          <w:bCs/>
          <w:color w:val="auto"/>
          <w:sz w:val="40"/>
          <w:szCs w:val="40"/>
          <w:lang w:val="en-NZ"/>
        </w:rPr>
        <w:t>āereere</w:t>
      </w:r>
      <w:proofErr w:type="spellEnd"/>
      <w:r w:rsidR="00133176" w:rsidRPr="003353C3">
        <w:rPr>
          <w:rFonts w:ascii="Arial" w:hAnsi="Arial" w:cs="Arial"/>
          <w:b/>
          <w:bCs/>
          <w:color w:val="auto"/>
          <w:sz w:val="40"/>
          <w:szCs w:val="40"/>
          <w:lang w:val="en-NZ"/>
        </w:rPr>
        <w:t xml:space="preserve"> </w:t>
      </w:r>
      <w:r w:rsidR="004A66CD">
        <w:rPr>
          <w:rFonts w:ascii="Arial" w:hAnsi="Arial" w:cs="Arial"/>
          <w:b/>
          <w:bCs/>
          <w:color w:val="auto"/>
          <w:sz w:val="40"/>
          <w:szCs w:val="40"/>
          <w:lang w:val="en-NZ"/>
        </w:rPr>
        <w:t>– G</w:t>
      </w:r>
      <w:r w:rsidR="003353C3" w:rsidRPr="003353C3">
        <w:rPr>
          <w:rFonts w:ascii="Arial" w:hAnsi="Arial" w:cs="Arial"/>
          <w:b/>
          <w:bCs/>
          <w:color w:val="auto"/>
          <w:sz w:val="40"/>
          <w:szCs w:val="40"/>
          <w:lang w:val="en-NZ"/>
        </w:rPr>
        <w:t>etting around</w:t>
      </w:r>
    </w:p>
    <w:p w14:paraId="6FC83B93" w14:textId="500C7B29" w:rsidR="003353C3" w:rsidRPr="001214D6" w:rsidRDefault="003353C3" w:rsidP="00DB5F70">
      <w:pPr>
        <w:tabs>
          <w:tab w:val="left" w:pos="4680"/>
        </w:tabs>
        <w:spacing w:after="0" w:line="360" w:lineRule="auto"/>
        <w:ind w:left="3600"/>
        <w:rPr>
          <w:rFonts w:ascii="Arial" w:hAnsi="Arial" w:cs="Arial"/>
          <w:sz w:val="32"/>
          <w:szCs w:val="32"/>
          <w:lang w:val="en-NZ"/>
        </w:rPr>
      </w:pPr>
    </w:p>
    <w:p w14:paraId="36A043FB" w14:textId="09DDB18F" w:rsidR="009F0871" w:rsidRPr="001214D6" w:rsidRDefault="001214D6" w:rsidP="00DB5F70">
      <w:pPr>
        <w:tabs>
          <w:tab w:val="left" w:pos="4680"/>
        </w:tabs>
        <w:spacing w:after="0" w:line="360" w:lineRule="auto"/>
        <w:ind w:left="3686"/>
        <w:rPr>
          <w:rFonts w:ascii="Arial" w:hAnsi="Arial" w:cs="Arial"/>
          <w:sz w:val="32"/>
          <w:szCs w:val="32"/>
          <w:lang w:val="en-NZ"/>
        </w:rPr>
      </w:pPr>
      <w:r w:rsidRPr="001214D6">
        <w:rPr>
          <w:rFonts w:ascii="Arial" w:hAnsi="Arial" w:cs="Arial"/>
          <w:noProof/>
          <w:sz w:val="32"/>
          <w:szCs w:val="32"/>
          <w:lang w:val="en-NZ" w:eastAsia="en-NZ"/>
        </w:rPr>
        <w:drawing>
          <wp:anchor distT="0" distB="0" distL="114300" distR="114300" simplePos="0" relativeHeight="252000256" behindDoc="0" locked="0" layoutInCell="1" allowOverlap="1" wp14:anchorId="6AB229CB" wp14:editId="49D0EE56">
            <wp:simplePos x="0" y="0"/>
            <wp:positionH relativeFrom="margin">
              <wp:posOffset>78933</wp:posOffset>
            </wp:positionH>
            <wp:positionV relativeFrom="paragraph">
              <wp:posOffset>125177</wp:posOffset>
            </wp:positionV>
            <wp:extent cx="1331843" cy="1086925"/>
            <wp:effectExtent l="0" t="0" r="1905" b="0"/>
            <wp:wrapNone/>
            <wp:docPr id="296" name="Picture 29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3"/>
                    <pic:cNvPicPr>
                      <a:picLocks noChangeAspect="1" noChangeArrowheads="1"/>
                    </pic:cNvPicPr>
                  </pic:nvPicPr>
                  <pic:blipFill>
                    <a:blip r:embed="rId10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31843" cy="10869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8D281DF" w14:textId="6583C3B1" w:rsidR="00630D06" w:rsidRPr="001214D6" w:rsidRDefault="00630D06" w:rsidP="00DB5F70">
      <w:pPr>
        <w:tabs>
          <w:tab w:val="left" w:pos="4680"/>
        </w:tabs>
        <w:spacing w:after="0" w:line="360" w:lineRule="auto"/>
        <w:ind w:left="3686"/>
        <w:rPr>
          <w:rFonts w:ascii="Arial" w:hAnsi="Arial" w:cs="Arial"/>
          <w:sz w:val="32"/>
          <w:szCs w:val="32"/>
          <w:lang w:val="en-NZ"/>
        </w:rPr>
      </w:pPr>
      <w:r w:rsidRPr="001214D6">
        <w:rPr>
          <w:rFonts w:ascii="Arial" w:hAnsi="Arial" w:cs="Arial"/>
          <w:sz w:val="32"/>
          <w:szCs w:val="32"/>
          <w:lang w:val="en-NZ"/>
        </w:rPr>
        <w:t>We will make sure people can easily use:</w:t>
      </w:r>
    </w:p>
    <w:p w14:paraId="23632553" w14:textId="136215C8" w:rsidR="00630D06" w:rsidRPr="001214D6" w:rsidRDefault="00630D06" w:rsidP="00DB5F70">
      <w:pPr>
        <w:tabs>
          <w:tab w:val="left" w:pos="4680"/>
        </w:tabs>
        <w:spacing w:after="0" w:line="360" w:lineRule="auto"/>
        <w:ind w:left="3686"/>
        <w:rPr>
          <w:rFonts w:ascii="Arial" w:hAnsi="Arial" w:cs="Arial"/>
          <w:sz w:val="24"/>
          <w:szCs w:val="32"/>
          <w:lang w:val="en-NZ"/>
        </w:rPr>
      </w:pPr>
    </w:p>
    <w:p w14:paraId="48872949" w14:textId="34EA50F4" w:rsidR="00630D06" w:rsidRPr="001214D6" w:rsidRDefault="001214D6" w:rsidP="00DB5F70">
      <w:pPr>
        <w:pStyle w:val="ListParagraph"/>
        <w:numPr>
          <w:ilvl w:val="0"/>
          <w:numId w:val="13"/>
        </w:numPr>
        <w:tabs>
          <w:tab w:val="left" w:pos="4680"/>
        </w:tabs>
        <w:spacing w:after="0" w:line="360" w:lineRule="auto"/>
        <w:ind w:left="4253" w:hanging="567"/>
        <w:rPr>
          <w:rFonts w:ascii="Arial" w:hAnsi="Arial" w:cs="Arial"/>
          <w:sz w:val="32"/>
          <w:szCs w:val="32"/>
          <w:lang w:val="en-NZ"/>
        </w:rPr>
      </w:pPr>
      <w:r w:rsidRPr="001214D6">
        <w:rPr>
          <w:noProof/>
          <w:sz w:val="32"/>
          <w:szCs w:val="32"/>
          <w:lang w:val="en-NZ" w:eastAsia="en-NZ"/>
        </w:rPr>
        <w:drawing>
          <wp:anchor distT="0" distB="0" distL="0" distR="0" simplePos="0" relativeHeight="252207104" behindDoc="0" locked="0" layoutInCell="1" allowOverlap="1" wp14:anchorId="041C05F7" wp14:editId="2FCDBE7F">
            <wp:simplePos x="0" y="0"/>
            <wp:positionH relativeFrom="page">
              <wp:posOffset>993333</wp:posOffset>
            </wp:positionH>
            <wp:positionV relativeFrom="paragraph">
              <wp:posOffset>135669</wp:posOffset>
            </wp:positionV>
            <wp:extent cx="1331595" cy="949960"/>
            <wp:effectExtent l="0" t="0" r="1905" b="2540"/>
            <wp:wrapNone/>
            <wp:docPr id="379" name="image26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" name="image26.jpeg"/>
                    <pic:cNvPicPr/>
                  </pic:nvPicPr>
                  <pic:blipFill>
                    <a:blip r:embed="rId10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331595" cy="9499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630D06" w:rsidRPr="001214D6">
        <w:rPr>
          <w:rFonts w:ascii="Arial" w:hAnsi="Arial" w:cs="Arial"/>
          <w:sz w:val="32"/>
          <w:szCs w:val="32"/>
          <w:lang w:val="en-NZ"/>
        </w:rPr>
        <w:t xml:space="preserve">services </w:t>
      </w:r>
    </w:p>
    <w:p w14:paraId="1AE015F6" w14:textId="382E1477" w:rsidR="00630D06" w:rsidRPr="001214D6" w:rsidRDefault="00630D06" w:rsidP="00DB5F70">
      <w:pPr>
        <w:pStyle w:val="ListParagraph"/>
        <w:tabs>
          <w:tab w:val="left" w:pos="4680"/>
        </w:tabs>
        <w:spacing w:after="0" w:line="360" w:lineRule="auto"/>
        <w:ind w:left="4253" w:hanging="567"/>
        <w:rPr>
          <w:rFonts w:ascii="Arial" w:hAnsi="Arial" w:cs="Arial"/>
          <w:sz w:val="24"/>
          <w:szCs w:val="32"/>
          <w:lang w:val="en-NZ"/>
        </w:rPr>
      </w:pPr>
    </w:p>
    <w:p w14:paraId="60F935C0" w14:textId="6D16247D" w:rsidR="00630D06" w:rsidRPr="001214D6" w:rsidRDefault="00FA515A" w:rsidP="00DB5F70">
      <w:pPr>
        <w:pStyle w:val="ListParagraph"/>
        <w:numPr>
          <w:ilvl w:val="0"/>
          <w:numId w:val="13"/>
        </w:numPr>
        <w:tabs>
          <w:tab w:val="left" w:pos="4680"/>
        </w:tabs>
        <w:spacing w:after="0" w:line="360" w:lineRule="auto"/>
        <w:ind w:left="4253" w:hanging="567"/>
        <w:rPr>
          <w:rFonts w:ascii="Arial" w:hAnsi="Arial" w:cs="Arial"/>
          <w:sz w:val="32"/>
          <w:szCs w:val="32"/>
          <w:lang w:val="en-NZ"/>
        </w:rPr>
      </w:pPr>
      <w:proofErr w:type="gramStart"/>
      <w:r w:rsidRPr="001214D6">
        <w:rPr>
          <w:rFonts w:ascii="Arial" w:hAnsi="Arial" w:cs="Arial"/>
          <w:sz w:val="32"/>
          <w:szCs w:val="32"/>
          <w:lang w:val="en-NZ"/>
        </w:rPr>
        <w:t>the</w:t>
      </w:r>
      <w:proofErr w:type="gramEnd"/>
      <w:r w:rsidRPr="001214D6">
        <w:rPr>
          <w:rFonts w:ascii="Arial" w:hAnsi="Arial" w:cs="Arial"/>
          <w:sz w:val="32"/>
          <w:szCs w:val="32"/>
          <w:lang w:val="en-NZ"/>
        </w:rPr>
        <w:t xml:space="preserve"> places in our community.</w:t>
      </w:r>
    </w:p>
    <w:p w14:paraId="0CA6B5A5" w14:textId="267F26BE" w:rsidR="00630D06" w:rsidRPr="001214D6" w:rsidRDefault="00630D06" w:rsidP="00DB5F70">
      <w:pPr>
        <w:tabs>
          <w:tab w:val="left" w:pos="4680"/>
        </w:tabs>
        <w:spacing w:after="0" w:line="360" w:lineRule="auto"/>
        <w:ind w:left="3686"/>
        <w:rPr>
          <w:rFonts w:ascii="Arial" w:hAnsi="Arial" w:cs="Arial"/>
          <w:sz w:val="32"/>
          <w:szCs w:val="32"/>
          <w:lang w:val="en-NZ"/>
        </w:rPr>
      </w:pPr>
    </w:p>
    <w:p w14:paraId="555BF951" w14:textId="59FABD79" w:rsidR="00A25512" w:rsidRPr="001214D6" w:rsidRDefault="001214D6" w:rsidP="00DB5F70">
      <w:pPr>
        <w:tabs>
          <w:tab w:val="left" w:pos="4680"/>
        </w:tabs>
        <w:spacing w:after="0" w:line="360" w:lineRule="auto"/>
        <w:ind w:left="3686"/>
        <w:rPr>
          <w:rFonts w:ascii="Arial" w:hAnsi="Arial" w:cs="Arial"/>
          <w:sz w:val="32"/>
          <w:szCs w:val="32"/>
          <w:lang w:val="en-NZ"/>
        </w:rPr>
      </w:pPr>
      <w:r w:rsidRPr="001214D6">
        <w:rPr>
          <w:rFonts w:ascii="Arial" w:hAnsi="Arial" w:cs="Arial"/>
          <w:noProof/>
          <w:sz w:val="32"/>
          <w:szCs w:val="32"/>
          <w:lang w:val="en-NZ" w:eastAsia="en-NZ"/>
        </w:rPr>
        <w:drawing>
          <wp:anchor distT="0" distB="0" distL="114300" distR="114300" simplePos="0" relativeHeight="252208128" behindDoc="0" locked="0" layoutInCell="1" allowOverlap="1" wp14:anchorId="133565A6" wp14:editId="0B434824">
            <wp:simplePos x="0" y="0"/>
            <wp:positionH relativeFrom="column">
              <wp:posOffset>79375</wp:posOffset>
            </wp:positionH>
            <wp:positionV relativeFrom="paragraph">
              <wp:posOffset>153035</wp:posOffset>
            </wp:positionV>
            <wp:extent cx="1344295" cy="1092835"/>
            <wp:effectExtent l="0" t="0" r="8255" b="0"/>
            <wp:wrapThrough wrapText="bothSides">
              <wp:wrapPolygon edited="0">
                <wp:start x="0" y="0"/>
                <wp:lineTo x="0" y="21085"/>
                <wp:lineTo x="21427" y="21085"/>
                <wp:lineTo x="21427" y="0"/>
                <wp:lineTo x="0" y="0"/>
              </wp:wrapPolygon>
            </wp:wrapThrough>
            <wp:docPr id="386" name="Picture 38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6" name="Bus wheelchair access ramp.jpg"/>
                    <pic:cNvPicPr/>
                  </pic:nvPicPr>
                  <pic:blipFill>
                    <a:blip r:embed="rId10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44295" cy="109283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D226F18" w14:textId="259B82EE" w:rsidR="00630D06" w:rsidRPr="001214D6" w:rsidRDefault="00630D06" w:rsidP="00DB5F70">
      <w:pPr>
        <w:tabs>
          <w:tab w:val="left" w:pos="4680"/>
        </w:tabs>
        <w:spacing w:after="0" w:line="360" w:lineRule="auto"/>
        <w:ind w:left="3686"/>
        <w:rPr>
          <w:rFonts w:ascii="Arial" w:hAnsi="Arial" w:cs="Arial"/>
          <w:sz w:val="32"/>
          <w:szCs w:val="32"/>
          <w:lang w:val="en-NZ"/>
        </w:rPr>
      </w:pPr>
      <w:r w:rsidRPr="001214D6">
        <w:rPr>
          <w:rFonts w:ascii="Arial" w:hAnsi="Arial" w:cs="Arial"/>
          <w:sz w:val="32"/>
          <w:szCs w:val="32"/>
          <w:lang w:val="en-NZ"/>
        </w:rPr>
        <w:t>To do this we will make sure they:</w:t>
      </w:r>
    </w:p>
    <w:p w14:paraId="49A1AB57" w14:textId="4BE4CDD7" w:rsidR="00630D06" w:rsidRPr="001214D6" w:rsidRDefault="00630D06" w:rsidP="00DB5F70">
      <w:pPr>
        <w:tabs>
          <w:tab w:val="left" w:pos="4680"/>
        </w:tabs>
        <w:spacing w:after="0" w:line="360" w:lineRule="auto"/>
        <w:ind w:left="4253" w:hanging="567"/>
        <w:rPr>
          <w:rFonts w:ascii="Arial" w:hAnsi="Arial" w:cs="Arial"/>
          <w:sz w:val="24"/>
          <w:szCs w:val="32"/>
          <w:lang w:val="en-NZ"/>
        </w:rPr>
      </w:pPr>
    </w:p>
    <w:p w14:paraId="6D36D68F" w14:textId="5B103BC9" w:rsidR="001B5E36" w:rsidRPr="001214D6" w:rsidRDefault="001B5E36" w:rsidP="00DB5F70">
      <w:pPr>
        <w:pStyle w:val="ListParagraph"/>
        <w:numPr>
          <w:ilvl w:val="0"/>
          <w:numId w:val="14"/>
        </w:numPr>
        <w:tabs>
          <w:tab w:val="left" w:pos="4680"/>
        </w:tabs>
        <w:spacing w:after="0" w:line="360" w:lineRule="auto"/>
        <w:ind w:left="4253" w:hanging="567"/>
        <w:rPr>
          <w:rFonts w:ascii="Arial" w:hAnsi="Arial" w:cs="Arial"/>
          <w:sz w:val="32"/>
          <w:szCs w:val="32"/>
          <w:lang w:val="en-NZ"/>
        </w:rPr>
      </w:pPr>
      <w:r w:rsidRPr="001214D6">
        <w:rPr>
          <w:rFonts w:ascii="Arial" w:hAnsi="Arial" w:cs="Arial"/>
          <w:sz w:val="32"/>
          <w:szCs w:val="32"/>
          <w:lang w:val="en-NZ"/>
        </w:rPr>
        <w:t xml:space="preserve">have </w:t>
      </w:r>
      <w:r w:rsidRPr="001214D6">
        <w:rPr>
          <w:rFonts w:ascii="Arial" w:hAnsi="Arial" w:cs="Arial"/>
          <w:b/>
          <w:bCs/>
          <w:sz w:val="32"/>
          <w:szCs w:val="32"/>
          <w:lang w:val="en-NZ"/>
        </w:rPr>
        <w:t>accessible</w:t>
      </w:r>
      <w:r w:rsidRPr="001214D6">
        <w:rPr>
          <w:rFonts w:ascii="Arial" w:hAnsi="Arial" w:cs="Arial"/>
          <w:sz w:val="32"/>
          <w:szCs w:val="32"/>
          <w:lang w:val="en-NZ"/>
        </w:rPr>
        <w:t xml:space="preserve"> transport </w:t>
      </w:r>
    </w:p>
    <w:p w14:paraId="47DCFDDF" w14:textId="749DD5FF" w:rsidR="001B5E36" w:rsidRPr="001214D6" w:rsidRDefault="001B5E36" w:rsidP="00DB5F70">
      <w:pPr>
        <w:pStyle w:val="ListParagraph"/>
        <w:tabs>
          <w:tab w:val="left" w:pos="4680"/>
        </w:tabs>
        <w:spacing w:after="0" w:line="360" w:lineRule="auto"/>
        <w:ind w:left="4253" w:hanging="567"/>
        <w:rPr>
          <w:rFonts w:ascii="Arial" w:hAnsi="Arial" w:cs="Arial"/>
          <w:sz w:val="24"/>
          <w:szCs w:val="32"/>
          <w:lang w:val="en-NZ"/>
        </w:rPr>
      </w:pPr>
    </w:p>
    <w:p w14:paraId="0960385E" w14:textId="662796CA" w:rsidR="00630D06" w:rsidRPr="001214D6" w:rsidRDefault="00FA515A" w:rsidP="00DB5F70">
      <w:pPr>
        <w:pStyle w:val="ListParagraph"/>
        <w:numPr>
          <w:ilvl w:val="0"/>
          <w:numId w:val="14"/>
        </w:numPr>
        <w:tabs>
          <w:tab w:val="left" w:pos="4680"/>
        </w:tabs>
        <w:spacing w:after="0" w:line="360" w:lineRule="auto"/>
        <w:ind w:left="4253" w:hanging="567"/>
        <w:rPr>
          <w:rFonts w:ascii="Arial" w:hAnsi="Arial" w:cs="Arial"/>
          <w:sz w:val="32"/>
          <w:szCs w:val="32"/>
          <w:lang w:val="en-NZ"/>
        </w:rPr>
      </w:pPr>
      <w:r w:rsidRPr="001214D6">
        <w:rPr>
          <w:rFonts w:ascii="Arial" w:hAnsi="Arial" w:cs="Arial"/>
          <w:noProof/>
          <w:sz w:val="32"/>
          <w:szCs w:val="32"/>
          <w:lang w:val="en-NZ" w:eastAsia="en-NZ"/>
        </w:rPr>
        <w:drawing>
          <wp:anchor distT="0" distB="0" distL="114300" distR="114300" simplePos="0" relativeHeight="252209152" behindDoc="0" locked="0" layoutInCell="1" allowOverlap="1" wp14:anchorId="2F5FA677" wp14:editId="36831DE2">
            <wp:simplePos x="0" y="0"/>
            <wp:positionH relativeFrom="column">
              <wp:posOffset>257810</wp:posOffset>
            </wp:positionH>
            <wp:positionV relativeFrom="paragraph">
              <wp:posOffset>73025</wp:posOffset>
            </wp:positionV>
            <wp:extent cx="1132205" cy="1132205"/>
            <wp:effectExtent l="0" t="0" r="0" b="0"/>
            <wp:wrapThrough wrapText="bothSides">
              <wp:wrapPolygon edited="0">
                <wp:start x="1454" y="0"/>
                <wp:lineTo x="3271" y="5815"/>
                <wp:lineTo x="2544" y="9086"/>
                <wp:lineTo x="2544" y="11630"/>
                <wp:lineTo x="2907" y="13084"/>
                <wp:lineTo x="5451" y="17445"/>
                <wp:lineTo x="8722" y="21079"/>
                <wp:lineTo x="9086" y="21079"/>
                <wp:lineTo x="11993" y="21079"/>
                <wp:lineTo x="12720" y="21079"/>
                <wp:lineTo x="16718" y="17808"/>
                <wp:lineTo x="16718" y="17445"/>
                <wp:lineTo x="18898" y="11630"/>
                <wp:lineTo x="18898" y="8359"/>
                <wp:lineTo x="18172" y="5815"/>
                <wp:lineTo x="19625" y="0"/>
                <wp:lineTo x="1454" y="0"/>
              </wp:wrapPolygon>
            </wp:wrapThrough>
            <wp:docPr id="392" name="Picture 39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2" name="spare change beg money coins.png"/>
                    <pic:cNvPicPr/>
                  </pic:nvPicPr>
                  <pic:blipFill>
                    <a:blip r:embed="rId10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32205" cy="113220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630D06" w:rsidRPr="001214D6">
        <w:rPr>
          <w:rFonts w:ascii="Arial" w:hAnsi="Arial" w:cs="Arial"/>
          <w:sz w:val="32"/>
          <w:szCs w:val="32"/>
          <w:lang w:val="en-NZ"/>
        </w:rPr>
        <w:t xml:space="preserve">are easy to get to </w:t>
      </w:r>
    </w:p>
    <w:p w14:paraId="15EA28F2" w14:textId="09DBBC08" w:rsidR="00F37D10" w:rsidRPr="001214D6" w:rsidRDefault="00F37D10" w:rsidP="00DB5F70">
      <w:pPr>
        <w:pStyle w:val="ListParagraph"/>
        <w:tabs>
          <w:tab w:val="left" w:pos="4680"/>
        </w:tabs>
        <w:spacing w:after="0" w:line="360" w:lineRule="auto"/>
        <w:ind w:left="4253" w:hanging="567"/>
        <w:rPr>
          <w:rFonts w:ascii="Arial" w:hAnsi="Arial" w:cs="Arial"/>
          <w:sz w:val="24"/>
          <w:szCs w:val="32"/>
          <w:lang w:val="en-NZ"/>
        </w:rPr>
      </w:pPr>
    </w:p>
    <w:p w14:paraId="1AA5365D" w14:textId="6E3F524F" w:rsidR="00630D06" w:rsidRPr="001214D6" w:rsidRDefault="00630D06" w:rsidP="00DB5F70">
      <w:pPr>
        <w:pStyle w:val="ListParagraph"/>
        <w:numPr>
          <w:ilvl w:val="0"/>
          <w:numId w:val="14"/>
        </w:numPr>
        <w:tabs>
          <w:tab w:val="left" w:pos="4680"/>
        </w:tabs>
        <w:spacing w:after="0" w:line="360" w:lineRule="auto"/>
        <w:ind w:left="4253" w:hanging="567"/>
        <w:rPr>
          <w:rFonts w:ascii="Arial" w:hAnsi="Arial" w:cs="Arial"/>
          <w:sz w:val="32"/>
          <w:szCs w:val="32"/>
          <w:lang w:val="en-NZ"/>
        </w:rPr>
      </w:pPr>
      <w:proofErr w:type="gramStart"/>
      <w:r w:rsidRPr="001214D6">
        <w:rPr>
          <w:rFonts w:ascii="Arial" w:hAnsi="Arial" w:cs="Arial"/>
          <w:sz w:val="32"/>
          <w:szCs w:val="32"/>
          <w:lang w:val="en-NZ"/>
        </w:rPr>
        <w:t>do</w:t>
      </w:r>
      <w:proofErr w:type="gramEnd"/>
      <w:r w:rsidRPr="001214D6">
        <w:rPr>
          <w:rFonts w:ascii="Arial" w:hAnsi="Arial" w:cs="Arial"/>
          <w:sz w:val="32"/>
          <w:szCs w:val="32"/>
          <w:lang w:val="en-NZ"/>
        </w:rPr>
        <w:t xml:space="preserve"> not cost a lot of</w:t>
      </w:r>
      <w:r w:rsidR="00B2544B" w:rsidRPr="001214D6">
        <w:rPr>
          <w:rFonts w:ascii="Arial" w:hAnsi="Arial" w:cs="Arial"/>
          <w:sz w:val="32"/>
          <w:szCs w:val="32"/>
          <w:lang w:val="en-NZ"/>
        </w:rPr>
        <w:t xml:space="preserve"> money</w:t>
      </w:r>
      <w:r w:rsidR="001B5E36" w:rsidRPr="001214D6">
        <w:rPr>
          <w:rFonts w:ascii="Arial" w:hAnsi="Arial" w:cs="Arial"/>
          <w:sz w:val="32"/>
          <w:szCs w:val="32"/>
          <w:lang w:val="en-NZ"/>
        </w:rPr>
        <w:t>.</w:t>
      </w:r>
      <w:r w:rsidRPr="001214D6">
        <w:rPr>
          <w:rFonts w:ascii="Arial" w:hAnsi="Arial" w:cs="Arial"/>
          <w:sz w:val="32"/>
          <w:szCs w:val="32"/>
          <w:lang w:val="en-NZ"/>
        </w:rPr>
        <w:t xml:space="preserve">  </w:t>
      </w:r>
    </w:p>
    <w:p w14:paraId="0C306F87" w14:textId="3AEC5FAB" w:rsidR="00F37D10" w:rsidRPr="001214D6" w:rsidRDefault="00F37D10" w:rsidP="00DB5F70">
      <w:pPr>
        <w:pStyle w:val="ListParagraph"/>
        <w:tabs>
          <w:tab w:val="left" w:pos="4680"/>
        </w:tabs>
        <w:spacing w:after="0" w:line="360" w:lineRule="auto"/>
        <w:ind w:left="3600"/>
        <w:rPr>
          <w:rFonts w:ascii="Arial" w:hAnsi="Arial" w:cs="Arial"/>
          <w:sz w:val="32"/>
          <w:szCs w:val="32"/>
          <w:lang w:val="en-NZ"/>
        </w:rPr>
      </w:pPr>
    </w:p>
    <w:p w14:paraId="191F0368" w14:textId="77777777" w:rsidR="001B5FDB" w:rsidRPr="001214D6" w:rsidRDefault="001B5FDB" w:rsidP="00DB5F70">
      <w:pPr>
        <w:pStyle w:val="ListParagraph"/>
        <w:tabs>
          <w:tab w:val="left" w:pos="4680"/>
        </w:tabs>
        <w:spacing w:after="0" w:line="360" w:lineRule="auto"/>
        <w:ind w:left="3600"/>
        <w:rPr>
          <w:rFonts w:ascii="Arial" w:hAnsi="Arial" w:cs="Arial"/>
          <w:sz w:val="32"/>
          <w:szCs w:val="32"/>
          <w:lang w:val="en-NZ"/>
        </w:rPr>
      </w:pPr>
    </w:p>
    <w:p w14:paraId="056189AB" w14:textId="3B049223" w:rsidR="00A25512" w:rsidRPr="00435B70" w:rsidRDefault="00F45A92" w:rsidP="001214D6">
      <w:pPr>
        <w:pStyle w:val="ListParagraph"/>
        <w:tabs>
          <w:tab w:val="left" w:pos="4680"/>
        </w:tabs>
        <w:spacing w:after="0" w:line="360" w:lineRule="auto"/>
        <w:ind w:left="3686"/>
        <w:rPr>
          <w:rFonts w:ascii="Arial" w:hAnsi="Arial" w:cs="Arial"/>
          <w:sz w:val="32"/>
          <w:szCs w:val="32"/>
          <w:lang w:val="en-NZ"/>
        </w:rPr>
      </w:pPr>
      <w:r w:rsidRPr="001214D6">
        <w:rPr>
          <w:rFonts w:ascii="Arial" w:hAnsi="Arial" w:cs="Arial"/>
          <w:noProof/>
          <w:sz w:val="32"/>
          <w:szCs w:val="32"/>
          <w:lang w:val="en-NZ" w:eastAsia="en-NZ"/>
        </w:rPr>
        <w:drawing>
          <wp:anchor distT="0" distB="0" distL="114300" distR="114300" simplePos="0" relativeHeight="252150784" behindDoc="0" locked="0" layoutInCell="1" allowOverlap="1" wp14:anchorId="0AC05089" wp14:editId="3ED5559D">
            <wp:simplePos x="0" y="0"/>
            <wp:positionH relativeFrom="column">
              <wp:posOffset>61595</wp:posOffset>
            </wp:positionH>
            <wp:positionV relativeFrom="paragraph">
              <wp:posOffset>-98618</wp:posOffset>
            </wp:positionV>
            <wp:extent cx="1854842" cy="1162050"/>
            <wp:effectExtent l="0" t="0" r="0" b="0"/>
            <wp:wrapNone/>
            <wp:docPr id="141" name="Picture 1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0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54842" cy="11620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A25512" w:rsidRPr="001214D6">
        <w:rPr>
          <w:rFonts w:ascii="Arial" w:hAnsi="Arial" w:cs="Arial"/>
          <w:sz w:val="32"/>
          <w:szCs w:val="32"/>
          <w:lang w:val="en-NZ"/>
        </w:rPr>
        <w:t xml:space="preserve">The organisation that will work on this </w:t>
      </w:r>
      <w:r w:rsidR="004B15EB" w:rsidRPr="001214D6">
        <w:rPr>
          <w:rFonts w:ascii="Arial" w:hAnsi="Arial" w:cs="Arial"/>
          <w:sz w:val="32"/>
          <w:szCs w:val="32"/>
          <w:lang w:val="en-NZ"/>
        </w:rPr>
        <w:t>priority area</w:t>
      </w:r>
      <w:r w:rsidR="00A25512" w:rsidRPr="001214D6">
        <w:rPr>
          <w:rFonts w:ascii="Arial" w:hAnsi="Arial" w:cs="Arial"/>
          <w:sz w:val="32"/>
          <w:szCs w:val="32"/>
          <w:lang w:val="en-NZ"/>
        </w:rPr>
        <w:t xml:space="preserve"> is </w:t>
      </w:r>
      <w:r w:rsidR="00A25512" w:rsidRPr="001214D6">
        <w:rPr>
          <w:rFonts w:ascii="Arial" w:hAnsi="Arial" w:cs="Arial"/>
          <w:b/>
          <w:bCs/>
          <w:sz w:val="32"/>
          <w:szCs w:val="32"/>
          <w:lang w:val="en-NZ"/>
        </w:rPr>
        <w:t>Hawke’s Bay Regional Council</w:t>
      </w:r>
      <w:r w:rsidRPr="001214D6">
        <w:rPr>
          <w:rFonts w:ascii="Arial" w:hAnsi="Arial" w:cs="Arial"/>
          <w:sz w:val="32"/>
          <w:szCs w:val="32"/>
          <w:lang w:val="en-NZ"/>
        </w:rPr>
        <w:t>.</w:t>
      </w:r>
      <w:r w:rsidR="0033029B" w:rsidRPr="001214D6">
        <w:rPr>
          <w:rFonts w:ascii="Arial" w:hAnsi="Arial" w:cs="Arial"/>
          <w:b/>
          <w:bCs/>
          <w:sz w:val="32"/>
          <w:szCs w:val="32"/>
          <w:lang w:val="en-NZ"/>
        </w:rPr>
        <w:t xml:space="preserve"> </w:t>
      </w:r>
    </w:p>
    <w:p w14:paraId="2B9BA8EE" w14:textId="082D79B9" w:rsidR="008740E7" w:rsidRDefault="008740E7" w:rsidP="00DB5F70">
      <w:pPr>
        <w:tabs>
          <w:tab w:val="left" w:pos="4680"/>
        </w:tabs>
        <w:spacing w:after="0" w:line="360" w:lineRule="auto"/>
        <w:ind w:left="3600"/>
        <w:rPr>
          <w:rFonts w:ascii="Arial" w:hAnsi="Arial" w:cs="Arial"/>
          <w:sz w:val="32"/>
          <w:szCs w:val="32"/>
          <w:lang w:val="en-NZ"/>
        </w:rPr>
      </w:pPr>
      <w:r>
        <w:rPr>
          <w:rFonts w:ascii="Arial" w:hAnsi="Arial" w:cs="Arial"/>
          <w:sz w:val="32"/>
          <w:szCs w:val="32"/>
          <w:lang w:val="en-NZ"/>
        </w:rPr>
        <w:br w:type="page"/>
      </w:r>
    </w:p>
    <w:p w14:paraId="2F79EC82" w14:textId="7001738C" w:rsidR="00133176" w:rsidRDefault="008740E7" w:rsidP="00DB5F70">
      <w:pPr>
        <w:tabs>
          <w:tab w:val="left" w:pos="4680"/>
        </w:tabs>
        <w:spacing w:after="0" w:line="360" w:lineRule="auto"/>
        <w:ind w:left="90"/>
        <w:jc w:val="center"/>
        <w:rPr>
          <w:rFonts w:ascii="Arial" w:hAnsi="Arial" w:cs="Arial"/>
          <w:b/>
          <w:bCs/>
          <w:sz w:val="40"/>
          <w:szCs w:val="40"/>
          <w:lang w:val="en-NZ"/>
        </w:rPr>
      </w:pPr>
      <w:r w:rsidRPr="00851304">
        <w:rPr>
          <w:rFonts w:ascii="Arial" w:hAnsi="Arial" w:cs="Arial"/>
          <w:b/>
          <w:bCs/>
          <w:noProof/>
          <w:sz w:val="40"/>
          <w:szCs w:val="40"/>
          <w:lang w:val="en-NZ" w:eastAsia="en-NZ"/>
        </w:rPr>
        <w:lastRenderedPageBreak/>
        <mc:AlternateContent>
          <mc:Choice Requires="wps">
            <w:drawing>
              <wp:anchor distT="0" distB="0" distL="114300" distR="114300" simplePos="0" relativeHeight="251712512" behindDoc="0" locked="0" layoutInCell="1" allowOverlap="1" wp14:anchorId="4D974374" wp14:editId="6EB8F844">
                <wp:simplePos x="0" y="0"/>
                <wp:positionH relativeFrom="margin">
                  <wp:posOffset>0</wp:posOffset>
                </wp:positionH>
                <wp:positionV relativeFrom="paragraph">
                  <wp:posOffset>-139148</wp:posOffset>
                </wp:positionV>
                <wp:extent cx="5995035" cy="1033670"/>
                <wp:effectExtent l="0" t="0" r="5715" b="0"/>
                <wp:wrapNone/>
                <wp:docPr id="48" name="AutoShape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5995035" cy="1033670"/>
                        </a:xfrm>
                        <a:custGeom>
                          <a:avLst/>
                          <a:gdLst>
                            <a:gd name="T0" fmla="*/ 98 w 9113"/>
                            <a:gd name="T1" fmla="*/ 1186 h 1224"/>
                            <a:gd name="T2" fmla="*/ 17 w 9113"/>
                            <a:gd name="T3" fmla="*/ 1087 h 1224"/>
                            <a:gd name="T4" fmla="*/ 10 w 9113"/>
                            <a:gd name="T5" fmla="*/ 156 h 1224"/>
                            <a:gd name="T6" fmla="*/ 82 w 9113"/>
                            <a:gd name="T7" fmla="*/ 50 h 1224"/>
                            <a:gd name="T8" fmla="*/ 8911 w 9113"/>
                            <a:gd name="T9" fmla="*/ 0 h 1224"/>
                            <a:gd name="T10" fmla="*/ 9042 w 9113"/>
                            <a:gd name="T11" fmla="*/ 60 h 1224"/>
                            <a:gd name="T12" fmla="*/ 158 w 9113"/>
                            <a:gd name="T13" fmla="*/ 72 h 1224"/>
                            <a:gd name="T14" fmla="*/ 121 w 9113"/>
                            <a:gd name="T15" fmla="*/ 96 h 1224"/>
                            <a:gd name="T16" fmla="*/ 86 w 9113"/>
                            <a:gd name="T17" fmla="*/ 132 h 1224"/>
                            <a:gd name="T18" fmla="*/ 69 w 9113"/>
                            <a:gd name="T19" fmla="*/ 173 h 1224"/>
                            <a:gd name="T20" fmla="*/ 60 w 9113"/>
                            <a:gd name="T21" fmla="*/ 1018 h 1224"/>
                            <a:gd name="T22" fmla="*/ 73 w 9113"/>
                            <a:gd name="T23" fmla="*/ 1063 h 1224"/>
                            <a:gd name="T24" fmla="*/ 96 w 9113"/>
                            <a:gd name="T25" fmla="*/ 1104 h 1224"/>
                            <a:gd name="T26" fmla="*/ 134 w 9113"/>
                            <a:gd name="T27" fmla="*/ 1138 h 1224"/>
                            <a:gd name="T28" fmla="*/ 178 w 9113"/>
                            <a:gd name="T29" fmla="*/ 1157 h 1224"/>
                            <a:gd name="T30" fmla="*/ 9031 w 9113"/>
                            <a:gd name="T31" fmla="*/ 1174 h 1224"/>
                            <a:gd name="T32" fmla="*/ 8981 w 9113"/>
                            <a:gd name="T33" fmla="*/ 89 h 1224"/>
                            <a:gd name="T34" fmla="*/ 8940 w 9113"/>
                            <a:gd name="T35" fmla="*/ 67 h 1224"/>
                            <a:gd name="T36" fmla="*/ 9062 w 9113"/>
                            <a:gd name="T37" fmla="*/ 82 h 1224"/>
                            <a:gd name="T38" fmla="*/ 136 w 9113"/>
                            <a:gd name="T39" fmla="*/ 86 h 1224"/>
                            <a:gd name="T40" fmla="*/ 8993 w 9113"/>
                            <a:gd name="T41" fmla="*/ 96 h 1224"/>
                            <a:gd name="T42" fmla="*/ 9006 w 9113"/>
                            <a:gd name="T43" fmla="*/ 107 h 1224"/>
                            <a:gd name="T44" fmla="*/ 9006 w 9113"/>
                            <a:gd name="T45" fmla="*/ 107 h 1224"/>
                            <a:gd name="T46" fmla="*/ 9006 w 9113"/>
                            <a:gd name="T47" fmla="*/ 107 h 1224"/>
                            <a:gd name="T48" fmla="*/ 9079 w 9113"/>
                            <a:gd name="T49" fmla="*/ 106 h 1224"/>
                            <a:gd name="T50" fmla="*/ 9080 w 9113"/>
                            <a:gd name="T51" fmla="*/ 108 h 1224"/>
                            <a:gd name="T52" fmla="*/ 96 w 9113"/>
                            <a:gd name="T53" fmla="*/ 120 h 1224"/>
                            <a:gd name="T54" fmla="*/ 9094 w 9113"/>
                            <a:gd name="T55" fmla="*/ 132 h 1224"/>
                            <a:gd name="T56" fmla="*/ 9024 w 9113"/>
                            <a:gd name="T57" fmla="*/ 130 h 1224"/>
                            <a:gd name="T58" fmla="*/ 9034 w 9113"/>
                            <a:gd name="T59" fmla="*/ 146 h 1224"/>
                            <a:gd name="T60" fmla="*/ 9041 w 9113"/>
                            <a:gd name="T61" fmla="*/ 161 h 1224"/>
                            <a:gd name="T62" fmla="*/ 72 w 9113"/>
                            <a:gd name="T63" fmla="*/ 161 h 1224"/>
                            <a:gd name="T64" fmla="*/ 9104 w 9113"/>
                            <a:gd name="T65" fmla="*/ 161 h 1224"/>
                            <a:gd name="T66" fmla="*/ 69 w 9113"/>
                            <a:gd name="T67" fmla="*/ 173 h 1224"/>
                            <a:gd name="T68" fmla="*/ 9110 w 9113"/>
                            <a:gd name="T69" fmla="*/ 190 h 1224"/>
                            <a:gd name="T70" fmla="*/ 62 w 9113"/>
                            <a:gd name="T71" fmla="*/ 192 h 1224"/>
                            <a:gd name="T72" fmla="*/ 9053 w 9113"/>
                            <a:gd name="T73" fmla="*/ 206 h 1224"/>
                            <a:gd name="T74" fmla="*/ 9113 w 9113"/>
                            <a:gd name="T75" fmla="*/ 1018 h 1224"/>
                            <a:gd name="T76" fmla="*/ 60 w 9113"/>
                            <a:gd name="T77" fmla="*/ 1018 h 1224"/>
                            <a:gd name="T78" fmla="*/ 9053 w 9113"/>
                            <a:gd name="T79" fmla="*/ 1018 h 1224"/>
                            <a:gd name="T80" fmla="*/ 62 w 9113"/>
                            <a:gd name="T81" fmla="*/ 1032 h 1224"/>
                            <a:gd name="T82" fmla="*/ 9110 w 9113"/>
                            <a:gd name="T83" fmla="*/ 1034 h 1224"/>
                            <a:gd name="T84" fmla="*/ 68 w 9113"/>
                            <a:gd name="T85" fmla="*/ 1051 h 1224"/>
                            <a:gd name="T86" fmla="*/ 9041 w 9113"/>
                            <a:gd name="T87" fmla="*/ 1063 h 1224"/>
                            <a:gd name="T88" fmla="*/ 9099 w 9113"/>
                            <a:gd name="T89" fmla="*/ 1080 h 1224"/>
                            <a:gd name="T90" fmla="*/ 81 w 9113"/>
                            <a:gd name="T91" fmla="*/ 1080 h 1224"/>
                            <a:gd name="T92" fmla="*/ 9034 w 9113"/>
                            <a:gd name="T93" fmla="*/ 1080 h 1224"/>
                            <a:gd name="T94" fmla="*/ 89 w 9113"/>
                            <a:gd name="T95" fmla="*/ 1094 h 1224"/>
                            <a:gd name="T96" fmla="*/ 9094 w 9113"/>
                            <a:gd name="T97" fmla="*/ 1092 h 1224"/>
                            <a:gd name="T98" fmla="*/ 96 w 9113"/>
                            <a:gd name="T99" fmla="*/ 1104 h 1224"/>
                            <a:gd name="T100" fmla="*/ 9086 w 9113"/>
                            <a:gd name="T101" fmla="*/ 1106 h 1224"/>
                            <a:gd name="T102" fmla="*/ 9073 w 9113"/>
                            <a:gd name="T103" fmla="*/ 1128 h 1224"/>
                            <a:gd name="T104" fmla="*/ 9073 w 9113"/>
                            <a:gd name="T105" fmla="*/ 1128 h 1224"/>
                            <a:gd name="T106" fmla="*/ 8978 w 9113"/>
                            <a:gd name="T107" fmla="*/ 1138 h 1224"/>
                            <a:gd name="T108" fmla="*/ 134 w 9113"/>
                            <a:gd name="T109" fmla="*/ 1138 h 1224"/>
                            <a:gd name="T110" fmla="*/ 8921 w 9113"/>
                            <a:gd name="T111" fmla="*/ 1162 h 1224"/>
                            <a:gd name="T112" fmla="*/ 8966 w 9113"/>
                            <a:gd name="T113" fmla="*/ 1145 h 1224"/>
                            <a:gd name="T114" fmla="*/ 9042 w 9113"/>
                            <a:gd name="T115" fmla="*/ 1164 h 1224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  <a:cxn ang="0">
                              <a:pos x="T54" y="T55"/>
                            </a:cxn>
                            <a:cxn ang="0">
                              <a:pos x="T56" y="T57"/>
                            </a:cxn>
                            <a:cxn ang="0">
                              <a:pos x="T58" y="T59"/>
                            </a:cxn>
                            <a:cxn ang="0">
                              <a:pos x="T60" y="T61"/>
                            </a:cxn>
                            <a:cxn ang="0">
                              <a:pos x="T62" y="T63"/>
                            </a:cxn>
                            <a:cxn ang="0">
                              <a:pos x="T64" y="T65"/>
                            </a:cxn>
                            <a:cxn ang="0">
                              <a:pos x="T66" y="T67"/>
                            </a:cxn>
                            <a:cxn ang="0">
                              <a:pos x="T68" y="T69"/>
                            </a:cxn>
                            <a:cxn ang="0">
                              <a:pos x="T70" y="T71"/>
                            </a:cxn>
                            <a:cxn ang="0">
                              <a:pos x="T72" y="T73"/>
                            </a:cxn>
                            <a:cxn ang="0">
                              <a:pos x="T74" y="T75"/>
                            </a:cxn>
                            <a:cxn ang="0">
                              <a:pos x="T76" y="T77"/>
                            </a:cxn>
                            <a:cxn ang="0">
                              <a:pos x="T78" y="T79"/>
                            </a:cxn>
                            <a:cxn ang="0">
                              <a:pos x="T80" y="T81"/>
                            </a:cxn>
                            <a:cxn ang="0">
                              <a:pos x="T82" y="T83"/>
                            </a:cxn>
                            <a:cxn ang="0">
                              <a:pos x="T84" y="T85"/>
                            </a:cxn>
                            <a:cxn ang="0">
                              <a:pos x="T86" y="T87"/>
                            </a:cxn>
                            <a:cxn ang="0">
                              <a:pos x="T88" y="T89"/>
                            </a:cxn>
                            <a:cxn ang="0">
                              <a:pos x="T90" y="T91"/>
                            </a:cxn>
                            <a:cxn ang="0">
                              <a:pos x="T92" y="T93"/>
                            </a:cxn>
                            <a:cxn ang="0">
                              <a:pos x="T94" y="T95"/>
                            </a:cxn>
                            <a:cxn ang="0">
                              <a:pos x="T96" y="T97"/>
                            </a:cxn>
                            <a:cxn ang="0">
                              <a:pos x="T98" y="T99"/>
                            </a:cxn>
                            <a:cxn ang="0">
                              <a:pos x="T100" y="T101"/>
                            </a:cxn>
                            <a:cxn ang="0">
                              <a:pos x="T102" y="T103"/>
                            </a:cxn>
                            <a:cxn ang="0">
                              <a:pos x="T104" y="T105"/>
                            </a:cxn>
                            <a:cxn ang="0">
                              <a:pos x="T106" y="T107"/>
                            </a:cxn>
                            <a:cxn ang="0">
                              <a:pos x="T108" y="T109"/>
                            </a:cxn>
                            <a:cxn ang="0">
                              <a:pos x="T110" y="T111"/>
                            </a:cxn>
                            <a:cxn ang="0">
                              <a:pos x="T112" y="T113"/>
                            </a:cxn>
                            <a:cxn ang="0">
                              <a:pos x="T114" y="T115"/>
                            </a:cxn>
                          </a:cxnLst>
                          <a:rect l="0" t="0" r="r" b="b"/>
                          <a:pathLst>
                            <a:path w="9113" h="1224">
                              <a:moveTo>
                                <a:pt x="8911" y="1224"/>
                              </a:moveTo>
                              <a:lnTo>
                                <a:pt x="202" y="1224"/>
                              </a:lnTo>
                              <a:lnTo>
                                <a:pt x="158" y="1214"/>
                              </a:lnTo>
                              <a:lnTo>
                                <a:pt x="137" y="1207"/>
                              </a:lnTo>
                              <a:lnTo>
                                <a:pt x="118" y="1198"/>
                              </a:lnTo>
                              <a:lnTo>
                                <a:pt x="98" y="1186"/>
                              </a:lnTo>
                              <a:lnTo>
                                <a:pt x="82" y="1174"/>
                              </a:lnTo>
                              <a:lnTo>
                                <a:pt x="65" y="1159"/>
                              </a:lnTo>
                              <a:lnTo>
                                <a:pt x="50" y="1142"/>
                              </a:lnTo>
                              <a:lnTo>
                                <a:pt x="38" y="1126"/>
                              </a:lnTo>
                              <a:lnTo>
                                <a:pt x="26" y="1106"/>
                              </a:lnTo>
                              <a:lnTo>
                                <a:pt x="17" y="1087"/>
                              </a:lnTo>
                              <a:lnTo>
                                <a:pt x="10" y="1068"/>
                              </a:lnTo>
                              <a:lnTo>
                                <a:pt x="5" y="1046"/>
                              </a:lnTo>
                              <a:lnTo>
                                <a:pt x="0" y="1022"/>
                              </a:lnTo>
                              <a:lnTo>
                                <a:pt x="0" y="202"/>
                              </a:lnTo>
                              <a:lnTo>
                                <a:pt x="5" y="178"/>
                              </a:lnTo>
                              <a:lnTo>
                                <a:pt x="10" y="156"/>
                              </a:lnTo>
                              <a:lnTo>
                                <a:pt x="17" y="137"/>
                              </a:lnTo>
                              <a:lnTo>
                                <a:pt x="26" y="118"/>
                              </a:lnTo>
                              <a:lnTo>
                                <a:pt x="38" y="98"/>
                              </a:lnTo>
                              <a:lnTo>
                                <a:pt x="50" y="82"/>
                              </a:lnTo>
                              <a:lnTo>
                                <a:pt x="65" y="65"/>
                              </a:lnTo>
                              <a:lnTo>
                                <a:pt x="82" y="50"/>
                              </a:lnTo>
                              <a:lnTo>
                                <a:pt x="98" y="38"/>
                              </a:lnTo>
                              <a:lnTo>
                                <a:pt x="118" y="26"/>
                              </a:lnTo>
                              <a:lnTo>
                                <a:pt x="137" y="17"/>
                              </a:lnTo>
                              <a:lnTo>
                                <a:pt x="158" y="10"/>
                              </a:lnTo>
                              <a:lnTo>
                                <a:pt x="202" y="0"/>
                              </a:lnTo>
                              <a:lnTo>
                                <a:pt x="8911" y="0"/>
                              </a:lnTo>
                              <a:lnTo>
                                <a:pt x="8954" y="10"/>
                              </a:lnTo>
                              <a:lnTo>
                                <a:pt x="8976" y="17"/>
                              </a:lnTo>
                              <a:lnTo>
                                <a:pt x="8995" y="26"/>
                              </a:lnTo>
                              <a:lnTo>
                                <a:pt x="9014" y="38"/>
                              </a:lnTo>
                              <a:lnTo>
                                <a:pt x="9031" y="50"/>
                              </a:lnTo>
                              <a:lnTo>
                                <a:pt x="9042" y="60"/>
                              </a:lnTo>
                              <a:lnTo>
                                <a:pt x="209" y="60"/>
                              </a:lnTo>
                              <a:lnTo>
                                <a:pt x="190" y="62"/>
                              </a:lnTo>
                              <a:lnTo>
                                <a:pt x="192" y="62"/>
                              </a:lnTo>
                              <a:lnTo>
                                <a:pt x="173" y="67"/>
                              </a:lnTo>
                              <a:lnTo>
                                <a:pt x="178" y="67"/>
                              </a:lnTo>
                              <a:lnTo>
                                <a:pt x="158" y="72"/>
                              </a:lnTo>
                              <a:lnTo>
                                <a:pt x="161" y="72"/>
                              </a:lnTo>
                              <a:lnTo>
                                <a:pt x="144" y="79"/>
                              </a:lnTo>
                              <a:lnTo>
                                <a:pt x="146" y="79"/>
                              </a:lnTo>
                              <a:lnTo>
                                <a:pt x="136" y="86"/>
                              </a:lnTo>
                              <a:lnTo>
                                <a:pt x="134" y="86"/>
                              </a:lnTo>
                              <a:lnTo>
                                <a:pt x="121" y="96"/>
                              </a:lnTo>
                              <a:lnTo>
                                <a:pt x="120" y="96"/>
                              </a:lnTo>
                              <a:lnTo>
                                <a:pt x="110" y="106"/>
                              </a:lnTo>
                              <a:lnTo>
                                <a:pt x="108" y="106"/>
                              </a:lnTo>
                              <a:lnTo>
                                <a:pt x="96" y="120"/>
                              </a:lnTo>
                              <a:lnTo>
                                <a:pt x="86" y="132"/>
                              </a:lnTo>
                              <a:lnTo>
                                <a:pt x="87" y="132"/>
                              </a:lnTo>
                              <a:lnTo>
                                <a:pt x="81" y="144"/>
                              </a:lnTo>
                              <a:lnTo>
                                <a:pt x="79" y="144"/>
                              </a:lnTo>
                              <a:lnTo>
                                <a:pt x="72" y="161"/>
                              </a:lnTo>
                              <a:lnTo>
                                <a:pt x="74" y="161"/>
                              </a:lnTo>
                              <a:lnTo>
                                <a:pt x="69" y="173"/>
                              </a:lnTo>
                              <a:lnTo>
                                <a:pt x="67" y="173"/>
                              </a:lnTo>
                              <a:lnTo>
                                <a:pt x="63" y="190"/>
                              </a:lnTo>
                              <a:lnTo>
                                <a:pt x="62" y="190"/>
                              </a:lnTo>
                              <a:lnTo>
                                <a:pt x="60" y="206"/>
                              </a:lnTo>
                              <a:lnTo>
                                <a:pt x="60" y="1018"/>
                              </a:lnTo>
                              <a:lnTo>
                                <a:pt x="62" y="1034"/>
                              </a:lnTo>
                              <a:lnTo>
                                <a:pt x="63" y="1034"/>
                              </a:lnTo>
                              <a:lnTo>
                                <a:pt x="67" y="1051"/>
                              </a:lnTo>
                              <a:lnTo>
                                <a:pt x="68" y="1051"/>
                              </a:lnTo>
                              <a:lnTo>
                                <a:pt x="73" y="1063"/>
                              </a:lnTo>
                              <a:lnTo>
                                <a:pt x="72" y="1063"/>
                              </a:lnTo>
                              <a:lnTo>
                                <a:pt x="79" y="1080"/>
                              </a:lnTo>
                              <a:lnTo>
                                <a:pt x="81" y="1080"/>
                              </a:lnTo>
                              <a:lnTo>
                                <a:pt x="87" y="1092"/>
                              </a:lnTo>
                              <a:lnTo>
                                <a:pt x="86" y="1092"/>
                              </a:lnTo>
                              <a:lnTo>
                                <a:pt x="96" y="1104"/>
                              </a:lnTo>
                              <a:lnTo>
                                <a:pt x="108" y="1118"/>
                              </a:lnTo>
                              <a:lnTo>
                                <a:pt x="110" y="1118"/>
                              </a:lnTo>
                              <a:lnTo>
                                <a:pt x="120" y="1128"/>
                              </a:lnTo>
                              <a:lnTo>
                                <a:pt x="121" y="1128"/>
                              </a:lnTo>
                              <a:lnTo>
                                <a:pt x="134" y="1138"/>
                              </a:lnTo>
                              <a:lnTo>
                                <a:pt x="136" y="1138"/>
                              </a:lnTo>
                              <a:lnTo>
                                <a:pt x="146" y="1145"/>
                              </a:lnTo>
                              <a:lnTo>
                                <a:pt x="144" y="1145"/>
                              </a:lnTo>
                              <a:lnTo>
                                <a:pt x="161" y="1152"/>
                              </a:lnTo>
                              <a:lnTo>
                                <a:pt x="158" y="1152"/>
                              </a:lnTo>
                              <a:lnTo>
                                <a:pt x="178" y="1157"/>
                              </a:lnTo>
                              <a:lnTo>
                                <a:pt x="173" y="1157"/>
                              </a:lnTo>
                              <a:lnTo>
                                <a:pt x="192" y="1162"/>
                              </a:lnTo>
                              <a:lnTo>
                                <a:pt x="190" y="1162"/>
                              </a:lnTo>
                              <a:lnTo>
                                <a:pt x="209" y="1164"/>
                              </a:lnTo>
                              <a:lnTo>
                                <a:pt x="9042" y="1164"/>
                              </a:lnTo>
                              <a:lnTo>
                                <a:pt x="9031" y="1174"/>
                              </a:lnTo>
                              <a:lnTo>
                                <a:pt x="9014" y="1186"/>
                              </a:lnTo>
                              <a:lnTo>
                                <a:pt x="8995" y="1198"/>
                              </a:lnTo>
                              <a:lnTo>
                                <a:pt x="8976" y="1207"/>
                              </a:lnTo>
                              <a:lnTo>
                                <a:pt x="8954" y="1214"/>
                              </a:lnTo>
                              <a:lnTo>
                                <a:pt x="8911" y="1224"/>
                              </a:lnTo>
                              <a:close/>
                              <a:moveTo>
                                <a:pt x="8981" y="89"/>
                              </a:moveTo>
                              <a:lnTo>
                                <a:pt x="8966" y="79"/>
                              </a:lnTo>
                              <a:lnTo>
                                <a:pt x="8969" y="79"/>
                              </a:lnTo>
                              <a:lnTo>
                                <a:pt x="8952" y="72"/>
                              </a:lnTo>
                              <a:lnTo>
                                <a:pt x="8954" y="72"/>
                              </a:lnTo>
                              <a:lnTo>
                                <a:pt x="8935" y="67"/>
                              </a:lnTo>
                              <a:lnTo>
                                <a:pt x="8940" y="67"/>
                              </a:lnTo>
                              <a:lnTo>
                                <a:pt x="8921" y="62"/>
                              </a:lnTo>
                              <a:lnTo>
                                <a:pt x="8923" y="62"/>
                              </a:lnTo>
                              <a:lnTo>
                                <a:pt x="8904" y="60"/>
                              </a:lnTo>
                              <a:lnTo>
                                <a:pt x="9042" y="60"/>
                              </a:lnTo>
                              <a:lnTo>
                                <a:pt x="9048" y="65"/>
                              </a:lnTo>
                              <a:lnTo>
                                <a:pt x="9062" y="82"/>
                              </a:lnTo>
                              <a:lnTo>
                                <a:pt x="9066" y="86"/>
                              </a:lnTo>
                              <a:lnTo>
                                <a:pt x="8978" y="86"/>
                              </a:lnTo>
                              <a:lnTo>
                                <a:pt x="8981" y="89"/>
                              </a:lnTo>
                              <a:close/>
                              <a:moveTo>
                                <a:pt x="132" y="89"/>
                              </a:moveTo>
                              <a:lnTo>
                                <a:pt x="134" y="86"/>
                              </a:lnTo>
                              <a:lnTo>
                                <a:pt x="136" y="86"/>
                              </a:lnTo>
                              <a:lnTo>
                                <a:pt x="132" y="89"/>
                              </a:lnTo>
                              <a:close/>
                              <a:moveTo>
                                <a:pt x="8995" y="98"/>
                              </a:moveTo>
                              <a:lnTo>
                                <a:pt x="8978" y="86"/>
                              </a:lnTo>
                              <a:lnTo>
                                <a:pt x="9066" y="86"/>
                              </a:lnTo>
                              <a:lnTo>
                                <a:pt x="9073" y="96"/>
                              </a:lnTo>
                              <a:lnTo>
                                <a:pt x="8993" y="96"/>
                              </a:lnTo>
                              <a:lnTo>
                                <a:pt x="8995" y="98"/>
                              </a:lnTo>
                              <a:close/>
                              <a:moveTo>
                                <a:pt x="118" y="98"/>
                              </a:moveTo>
                              <a:lnTo>
                                <a:pt x="120" y="96"/>
                              </a:lnTo>
                              <a:lnTo>
                                <a:pt x="121" y="96"/>
                              </a:lnTo>
                              <a:lnTo>
                                <a:pt x="118" y="98"/>
                              </a:lnTo>
                              <a:close/>
                              <a:moveTo>
                                <a:pt x="9006" y="107"/>
                              </a:moveTo>
                              <a:lnTo>
                                <a:pt x="8993" y="96"/>
                              </a:lnTo>
                              <a:lnTo>
                                <a:pt x="9073" y="96"/>
                              </a:lnTo>
                              <a:lnTo>
                                <a:pt x="9074" y="98"/>
                              </a:lnTo>
                              <a:lnTo>
                                <a:pt x="9079" y="106"/>
                              </a:lnTo>
                              <a:lnTo>
                                <a:pt x="9005" y="106"/>
                              </a:lnTo>
                              <a:lnTo>
                                <a:pt x="9006" y="107"/>
                              </a:lnTo>
                              <a:close/>
                              <a:moveTo>
                                <a:pt x="108" y="108"/>
                              </a:moveTo>
                              <a:lnTo>
                                <a:pt x="108" y="106"/>
                              </a:lnTo>
                              <a:lnTo>
                                <a:pt x="110" y="106"/>
                              </a:lnTo>
                              <a:lnTo>
                                <a:pt x="108" y="108"/>
                              </a:lnTo>
                              <a:close/>
                              <a:moveTo>
                                <a:pt x="9007" y="108"/>
                              </a:moveTo>
                              <a:lnTo>
                                <a:pt x="9006" y="107"/>
                              </a:lnTo>
                              <a:lnTo>
                                <a:pt x="9005" y="106"/>
                              </a:lnTo>
                              <a:lnTo>
                                <a:pt x="9007" y="108"/>
                              </a:lnTo>
                              <a:close/>
                              <a:moveTo>
                                <a:pt x="9080" y="108"/>
                              </a:moveTo>
                              <a:lnTo>
                                <a:pt x="9007" y="108"/>
                              </a:lnTo>
                              <a:lnTo>
                                <a:pt x="9005" y="106"/>
                              </a:lnTo>
                              <a:lnTo>
                                <a:pt x="9079" y="106"/>
                              </a:lnTo>
                              <a:lnTo>
                                <a:pt x="9080" y="108"/>
                              </a:lnTo>
                              <a:close/>
                              <a:moveTo>
                                <a:pt x="9088" y="120"/>
                              </a:moveTo>
                              <a:lnTo>
                                <a:pt x="9017" y="120"/>
                              </a:lnTo>
                              <a:lnTo>
                                <a:pt x="9006" y="107"/>
                              </a:lnTo>
                              <a:lnTo>
                                <a:pt x="9007" y="108"/>
                              </a:lnTo>
                              <a:lnTo>
                                <a:pt x="9080" y="108"/>
                              </a:lnTo>
                              <a:lnTo>
                                <a:pt x="9086" y="118"/>
                              </a:lnTo>
                              <a:lnTo>
                                <a:pt x="9088" y="120"/>
                              </a:lnTo>
                              <a:close/>
                              <a:moveTo>
                                <a:pt x="96" y="120"/>
                              </a:moveTo>
                              <a:lnTo>
                                <a:pt x="96" y="120"/>
                              </a:lnTo>
                              <a:lnTo>
                                <a:pt x="98" y="118"/>
                              </a:lnTo>
                              <a:lnTo>
                                <a:pt x="96" y="120"/>
                              </a:lnTo>
                              <a:close/>
                              <a:moveTo>
                                <a:pt x="9094" y="132"/>
                              </a:moveTo>
                              <a:lnTo>
                                <a:pt x="9026" y="132"/>
                              </a:lnTo>
                              <a:lnTo>
                                <a:pt x="9014" y="118"/>
                              </a:lnTo>
                              <a:lnTo>
                                <a:pt x="9017" y="120"/>
                              </a:lnTo>
                              <a:lnTo>
                                <a:pt x="9088" y="120"/>
                              </a:lnTo>
                              <a:lnTo>
                                <a:pt x="9094" y="132"/>
                              </a:lnTo>
                              <a:close/>
                              <a:moveTo>
                                <a:pt x="87" y="132"/>
                              </a:moveTo>
                              <a:lnTo>
                                <a:pt x="86" y="132"/>
                              </a:lnTo>
                              <a:lnTo>
                                <a:pt x="89" y="130"/>
                              </a:lnTo>
                              <a:lnTo>
                                <a:pt x="87" y="132"/>
                              </a:lnTo>
                              <a:close/>
                              <a:moveTo>
                                <a:pt x="9034" y="146"/>
                              </a:moveTo>
                              <a:lnTo>
                                <a:pt x="9024" y="130"/>
                              </a:lnTo>
                              <a:lnTo>
                                <a:pt x="9026" y="132"/>
                              </a:lnTo>
                              <a:lnTo>
                                <a:pt x="9094" y="132"/>
                              </a:lnTo>
                              <a:lnTo>
                                <a:pt x="9096" y="137"/>
                              </a:lnTo>
                              <a:lnTo>
                                <a:pt x="9099" y="144"/>
                              </a:lnTo>
                              <a:lnTo>
                                <a:pt x="9034" y="144"/>
                              </a:lnTo>
                              <a:lnTo>
                                <a:pt x="9034" y="146"/>
                              </a:lnTo>
                              <a:close/>
                              <a:moveTo>
                                <a:pt x="79" y="146"/>
                              </a:moveTo>
                              <a:lnTo>
                                <a:pt x="79" y="144"/>
                              </a:lnTo>
                              <a:lnTo>
                                <a:pt x="81" y="144"/>
                              </a:lnTo>
                              <a:lnTo>
                                <a:pt x="79" y="146"/>
                              </a:lnTo>
                              <a:close/>
                              <a:moveTo>
                                <a:pt x="9104" y="161"/>
                              </a:moveTo>
                              <a:lnTo>
                                <a:pt x="9041" y="161"/>
                              </a:lnTo>
                              <a:lnTo>
                                <a:pt x="9034" y="144"/>
                              </a:lnTo>
                              <a:lnTo>
                                <a:pt x="9099" y="144"/>
                              </a:lnTo>
                              <a:lnTo>
                                <a:pt x="9103" y="156"/>
                              </a:lnTo>
                              <a:lnTo>
                                <a:pt x="9104" y="161"/>
                              </a:lnTo>
                              <a:close/>
                              <a:moveTo>
                                <a:pt x="74" y="161"/>
                              </a:moveTo>
                              <a:lnTo>
                                <a:pt x="72" y="161"/>
                              </a:lnTo>
                              <a:lnTo>
                                <a:pt x="74" y="158"/>
                              </a:lnTo>
                              <a:lnTo>
                                <a:pt x="74" y="161"/>
                              </a:lnTo>
                              <a:close/>
                              <a:moveTo>
                                <a:pt x="9046" y="178"/>
                              </a:moveTo>
                              <a:lnTo>
                                <a:pt x="9038" y="158"/>
                              </a:lnTo>
                              <a:lnTo>
                                <a:pt x="9041" y="161"/>
                              </a:lnTo>
                              <a:lnTo>
                                <a:pt x="9104" y="161"/>
                              </a:lnTo>
                              <a:lnTo>
                                <a:pt x="9107" y="173"/>
                              </a:lnTo>
                              <a:lnTo>
                                <a:pt x="9046" y="173"/>
                              </a:lnTo>
                              <a:lnTo>
                                <a:pt x="9046" y="178"/>
                              </a:lnTo>
                              <a:close/>
                              <a:moveTo>
                                <a:pt x="67" y="178"/>
                              </a:moveTo>
                              <a:lnTo>
                                <a:pt x="67" y="173"/>
                              </a:lnTo>
                              <a:lnTo>
                                <a:pt x="69" y="173"/>
                              </a:lnTo>
                              <a:lnTo>
                                <a:pt x="67" y="178"/>
                              </a:lnTo>
                              <a:close/>
                              <a:moveTo>
                                <a:pt x="9050" y="192"/>
                              </a:moveTo>
                              <a:lnTo>
                                <a:pt x="9046" y="173"/>
                              </a:lnTo>
                              <a:lnTo>
                                <a:pt x="9107" y="173"/>
                              </a:lnTo>
                              <a:lnTo>
                                <a:pt x="9108" y="178"/>
                              </a:lnTo>
                              <a:lnTo>
                                <a:pt x="9110" y="190"/>
                              </a:lnTo>
                              <a:lnTo>
                                <a:pt x="9050" y="190"/>
                              </a:lnTo>
                              <a:lnTo>
                                <a:pt x="9050" y="192"/>
                              </a:lnTo>
                              <a:close/>
                              <a:moveTo>
                                <a:pt x="62" y="192"/>
                              </a:moveTo>
                              <a:lnTo>
                                <a:pt x="62" y="190"/>
                              </a:lnTo>
                              <a:lnTo>
                                <a:pt x="63" y="190"/>
                              </a:lnTo>
                              <a:lnTo>
                                <a:pt x="62" y="192"/>
                              </a:lnTo>
                              <a:close/>
                              <a:moveTo>
                                <a:pt x="9053" y="209"/>
                              </a:moveTo>
                              <a:lnTo>
                                <a:pt x="9050" y="190"/>
                              </a:lnTo>
                              <a:lnTo>
                                <a:pt x="9110" y="190"/>
                              </a:lnTo>
                              <a:lnTo>
                                <a:pt x="9113" y="202"/>
                              </a:lnTo>
                              <a:lnTo>
                                <a:pt x="9113" y="206"/>
                              </a:lnTo>
                              <a:lnTo>
                                <a:pt x="9053" y="206"/>
                              </a:lnTo>
                              <a:lnTo>
                                <a:pt x="9053" y="209"/>
                              </a:lnTo>
                              <a:close/>
                              <a:moveTo>
                                <a:pt x="60" y="209"/>
                              </a:moveTo>
                              <a:lnTo>
                                <a:pt x="60" y="206"/>
                              </a:lnTo>
                              <a:lnTo>
                                <a:pt x="60" y="209"/>
                              </a:lnTo>
                              <a:close/>
                              <a:moveTo>
                                <a:pt x="9113" y="1018"/>
                              </a:moveTo>
                              <a:lnTo>
                                <a:pt x="9053" y="1018"/>
                              </a:lnTo>
                              <a:lnTo>
                                <a:pt x="9053" y="206"/>
                              </a:lnTo>
                              <a:lnTo>
                                <a:pt x="9113" y="206"/>
                              </a:lnTo>
                              <a:lnTo>
                                <a:pt x="9113" y="1018"/>
                              </a:lnTo>
                              <a:close/>
                              <a:moveTo>
                                <a:pt x="60" y="1018"/>
                              </a:moveTo>
                              <a:lnTo>
                                <a:pt x="60" y="1018"/>
                              </a:lnTo>
                              <a:lnTo>
                                <a:pt x="60" y="1015"/>
                              </a:lnTo>
                              <a:lnTo>
                                <a:pt x="60" y="1018"/>
                              </a:lnTo>
                              <a:close/>
                              <a:moveTo>
                                <a:pt x="9110" y="1034"/>
                              </a:moveTo>
                              <a:lnTo>
                                <a:pt x="9050" y="1034"/>
                              </a:lnTo>
                              <a:lnTo>
                                <a:pt x="9053" y="1015"/>
                              </a:lnTo>
                              <a:lnTo>
                                <a:pt x="9053" y="1018"/>
                              </a:lnTo>
                              <a:lnTo>
                                <a:pt x="9113" y="1018"/>
                              </a:lnTo>
                              <a:lnTo>
                                <a:pt x="9113" y="1022"/>
                              </a:lnTo>
                              <a:lnTo>
                                <a:pt x="9110" y="1034"/>
                              </a:lnTo>
                              <a:close/>
                              <a:moveTo>
                                <a:pt x="63" y="1034"/>
                              </a:moveTo>
                              <a:lnTo>
                                <a:pt x="62" y="1034"/>
                              </a:lnTo>
                              <a:lnTo>
                                <a:pt x="62" y="1032"/>
                              </a:lnTo>
                              <a:lnTo>
                                <a:pt x="63" y="1034"/>
                              </a:lnTo>
                              <a:close/>
                              <a:moveTo>
                                <a:pt x="9107" y="1051"/>
                              </a:moveTo>
                              <a:lnTo>
                                <a:pt x="9046" y="1051"/>
                              </a:lnTo>
                              <a:lnTo>
                                <a:pt x="9050" y="1032"/>
                              </a:lnTo>
                              <a:lnTo>
                                <a:pt x="9050" y="1034"/>
                              </a:lnTo>
                              <a:lnTo>
                                <a:pt x="9110" y="1034"/>
                              </a:lnTo>
                              <a:lnTo>
                                <a:pt x="9108" y="1046"/>
                              </a:lnTo>
                              <a:lnTo>
                                <a:pt x="9107" y="1051"/>
                              </a:lnTo>
                              <a:close/>
                              <a:moveTo>
                                <a:pt x="68" y="1051"/>
                              </a:moveTo>
                              <a:lnTo>
                                <a:pt x="67" y="1051"/>
                              </a:lnTo>
                              <a:lnTo>
                                <a:pt x="67" y="1049"/>
                              </a:lnTo>
                              <a:lnTo>
                                <a:pt x="68" y="1051"/>
                              </a:lnTo>
                              <a:close/>
                              <a:moveTo>
                                <a:pt x="9038" y="1066"/>
                              </a:moveTo>
                              <a:lnTo>
                                <a:pt x="9046" y="1049"/>
                              </a:lnTo>
                              <a:lnTo>
                                <a:pt x="9046" y="1051"/>
                              </a:lnTo>
                              <a:lnTo>
                                <a:pt x="9107" y="1051"/>
                              </a:lnTo>
                              <a:lnTo>
                                <a:pt x="9104" y="1063"/>
                              </a:lnTo>
                              <a:lnTo>
                                <a:pt x="9041" y="1063"/>
                              </a:lnTo>
                              <a:lnTo>
                                <a:pt x="9038" y="1066"/>
                              </a:lnTo>
                              <a:close/>
                              <a:moveTo>
                                <a:pt x="74" y="1066"/>
                              </a:moveTo>
                              <a:lnTo>
                                <a:pt x="72" y="1063"/>
                              </a:lnTo>
                              <a:lnTo>
                                <a:pt x="73" y="1063"/>
                              </a:lnTo>
                              <a:lnTo>
                                <a:pt x="74" y="1066"/>
                              </a:lnTo>
                              <a:close/>
                              <a:moveTo>
                                <a:pt x="9099" y="1080"/>
                              </a:moveTo>
                              <a:lnTo>
                                <a:pt x="9034" y="1080"/>
                              </a:lnTo>
                              <a:lnTo>
                                <a:pt x="9041" y="1063"/>
                              </a:lnTo>
                              <a:lnTo>
                                <a:pt x="9104" y="1063"/>
                              </a:lnTo>
                              <a:lnTo>
                                <a:pt x="9103" y="1068"/>
                              </a:lnTo>
                              <a:lnTo>
                                <a:pt x="9099" y="1080"/>
                              </a:lnTo>
                              <a:close/>
                              <a:moveTo>
                                <a:pt x="81" y="1080"/>
                              </a:moveTo>
                              <a:lnTo>
                                <a:pt x="79" y="1080"/>
                              </a:lnTo>
                              <a:lnTo>
                                <a:pt x="79" y="1078"/>
                              </a:lnTo>
                              <a:lnTo>
                                <a:pt x="81" y="1080"/>
                              </a:lnTo>
                              <a:close/>
                              <a:moveTo>
                                <a:pt x="9024" y="1094"/>
                              </a:moveTo>
                              <a:lnTo>
                                <a:pt x="9034" y="1078"/>
                              </a:lnTo>
                              <a:lnTo>
                                <a:pt x="9034" y="1080"/>
                              </a:lnTo>
                              <a:lnTo>
                                <a:pt x="9099" y="1080"/>
                              </a:lnTo>
                              <a:lnTo>
                                <a:pt x="9096" y="1087"/>
                              </a:lnTo>
                              <a:lnTo>
                                <a:pt x="9094" y="1092"/>
                              </a:lnTo>
                              <a:lnTo>
                                <a:pt x="9026" y="1092"/>
                              </a:lnTo>
                              <a:lnTo>
                                <a:pt x="9024" y="1094"/>
                              </a:lnTo>
                              <a:close/>
                              <a:moveTo>
                                <a:pt x="89" y="1094"/>
                              </a:moveTo>
                              <a:lnTo>
                                <a:pt x="86" y="1092"/>
                              </a:lnTo>
                              <a:lnTo>
                                <a:pt x="87" y="1092"/>
                              </a:lnTo>
                              <a:lnTo>
                                <a:pt x="89" y="1094"/>
                              </a:lnTo>
                              <a:close/>
                              <a:moveTo>
                                <a:pt x="9014" y="1106"/>
                              </a:moveTo>
                              <a:lnTo>
                                <a:pt x="9026" y="1092"/>
                              </a:lnTo>
                              <a:lnTo>
                                <a:pt x="9094" y="1092"/>
                              </a:lnTo>
                              <a:lnTo>
                                <a:pt x="9088" y="1104"/>
                              </a:lnTo>
                              <a:lnTo>
                                <a:pt x="9017" y="1104"/>
                              </a:lnTo>
                              <a:lnTo>
                                <a:pt x="9014" y="1106"/>
                              </a:lnTo>
                              <a:close/>
                              <a:moveTo>
                                <a:pt x="98" y="1106"/>
                              </a:moveTo>
                              <a:lnTo>
                                <a:pt x="96" y="1104"/>
                              </a:lnTo>
                              <a:lnTo>
                                <a:pt x="98" y="1106"/>
                              </a:lnTo>
                              <a:close/>
                              <a:moveTo>
                                <a:pt x="9079" y="1118"/>
                              </a:moveTo>
                              <a:lnTo>
                                <a:pt x="9005" y="1118"/>
                              </a:lnTo>
                              <a:lnTo>
                                <a:pt x="9017" y="1104"/>
                              </a:lnTo>
                              <a:lnTo>
                                <a:pt x="9088" y="1104"/>
                              </a:lnTo>
                              <a:lnTo>
                                <a:pt x="9086" y="1106"/>
                              </a:lnTo>
                              <a:lnTo>
                                <a:pt x="9079" y="1118"/>
                              </a:lnTo>
                              <a:close/>
                              <a:moveTo>
                                <a:pt x="110" y="1118"/>
                              </a:moveTo>
                              <a:lnTo>
                                <a:pt x="108" y="1118"/>
                              </a:lnTo>
                              <a:lnTo>
                                <a:pt x="108" y="1116"/>
                              </a:lnTo>
                              <a:lnTo>
                                <a:pt x="110" y="1118"/>
                              </a:lnTo>
                              <a:close/>
                              <a:moveTo>
                                <a:pt x="9073" y="1128"/>
                              </a:moveTo>
                              <a:lnTo>
                                <a:pt x="8993" y="1128"/>
                              </a:lnTo>
                              <a:lnTo>
                                <a:pt x="9005" y="1116"/>
                              </a:lnTo>
                              <a:lnTo>
                                <a:pt x="9005" y="1118"/>
                              </a:lnTo>
                              <a:lnTo>
                                <a:pt x="9079" y="1118"/>
                              </a:lnTo>
                              <a:lnTo>
                                <a:pt x="9074" y="1126"/>
                              </a:lnTo>
                              <a:lnTo>
                                <a:pt x="9073" y="1128"/>
                              </a:lnTo>
                              <a:close/>
                              <a:moveTo>
                                <a:pt x="121" y="1128"/>
                              </a:moveTo>
                              <a:lnTo>
                                <a:pt x="120" y="1128"/>
                              </a:lnTo>
                              <a:lnTo>
                                <a:pt x="118" y="1126"/>
                              </a:lnTo>
                              <a:lnTo>
                                <a:pt x="121" y="1128"/>
                              </a:lnTo>
                              <a:close/>
                              <a:moveTo>
                                <a:pt x="9066" y="1138"/>
                              </a:moveTo>
                              <a:lnTo>
                                <a:pt x="8978" y="1138"/>
                              </a:lnTo>
                              <a:lnTo>
                                <a:pt x="8995" y="1126"/>
                              </a:lnTo>
                              <a:lnTo>
                                <a:pt x="8993" y="1128"/>
                              </a:lnTo>
                              <a:lnTo>
                                <a:pt x="9073" y="1128"/>
                              </a:lnTo>
                              <a:lnTo>
                                <a:pt x="9066" y="1138"/>
                              </a:lnTo>
                              <a:close/>
                              <a:moveTo>
                                <a:pt x="136" y="1138"/>
                              </a:moveTo>
                              <a:lnTo>
                                <a:pt x="134" y="1138"/>
                              </a:lnTo>
                              <a:lnTo>
                                <a:pt x="132" y="1135"/>
                              </a:lnTo>
                              <a:lnTo>
                                <a:pt x="136" y="1138"/>
                              </a:lnTo>
                              <a:close/>
                              <a:moveTo>
                                <a:pt x="9042" y="1164"/>
                              </a:moveTo>
                              <a:lnTo>
                                <a:pt x="8904" y="1164"/>
                              </a:lnTo>
                              <a:lnTo>
                                <a:pt x="8923" y="1162"/>
                              </a:lnTo>
                              <a:lnTo>
                                <a:pt x="8921" y="1162"/>
                              </a:lnTo>
                              <a:lnTo>
                                <a:pt x="8940" y="1157"/>
                              </a:lnTo>
                              <a:lnTo>
                                <a:pt x="8935" y="1157"/>
                              </a:lnTo>
                              <a:lnTo>
                                <a:pt x="8954" y="1152"/>
                              </a:lnTo>
                              <a:lnTo>
                                <a:pt x="8952" y="1152"/>
                              </a:lnTo>
                              <a:lnTo>
                                <a:pt x="8969" y="1145"/>
                              </a:lnTo>
                              <a:lnTo>
                                <a:pt x="8966" y="1145"/>
                              </a:lnTo>
                              <a:lnTo>
                                <a:pt x="8981" y="1135"/>
                              </a:lnTo>
                              <a:lnTo>
                                <a:pt x="8978" y="1138"/>
                              </a:lnTo>
                              <a:lnTo>
                                <a:pt x="9066" y="1138"/>
                              </a:lnTo>
                              <a:lnTo>
                                <a:pt x="9062" y="1142"/>
                              </a:lnTo>
                              <a:lnTo>
                                <a:pt x="9048" y="1159"/>
                              </a:lnTo>
                              <a:lnTo>
                                <a:pt x="9042" y="1164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91CF5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9D336CD" id="AutoShape 4" o:spid="_x0000_s1026" style="position:absolute;margin-left:0;margin-top:-10.95pt;width:472.05pt;height:81.4pt;z-index:25171251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coordsize="9113,122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" path="m8911,1224r-8709,l158,1214r-21,-7l118,1198,98,1186,82,1174,65,1159,50,1142,38,1126,26,1106r-9,-19l10,1068,5,1046,,1022,,202,5,178r5,-22l17,137r9,-19l38,98,50,82,65,65,82,50,98,38,118,26r19,-9l158,10,202,,8911,r43,10l8976,17r19,9l9014,38r17,12l9042,60,209,60r-19,2l192,62r-19,5l178,67r-20,5l161,72r-17,7l146,79r-10,7l134,86,121,96r-1,l110,106r-2,l96,120,86,132r1,l81,144r-2,l72,161r2,l69,173r-2,l63,190r-1,l60,206r,812l62,1034r1,l67,1051r1,l73,1063r-1,l79,1080r2,l87,1092r-1,l96,1104r12,14l110,1118r10,10l121,1128r13,10l136,1138r10,7l144,1145r17,7l158,1152r20,5l173,1157r19,5l190,1162r19,2l9042,1164r-11,10l9014,1186r-19,12l8976,1207r-22,7l8911,1224xm8981,89l8966,79r3,l8952,72r2,l8935,67r5,l8921,62r2,l8904,60r138,l9048,65r14,17l9066,86r-88,l8981,89xm132,89r2,-3l136,86r-4,3xm8995,98l8978,86r88,l9073,96r-80,l8995,98xm118,98r2,-2l121,96r-3,2xm9006,107l8993,96r80,l9074,98r5,8l9005,106r1,1xm108,108r,-2l110,106r-2,2xm9007,108r-1,-1l9005,106r2,2xm9080,108r-73,l9005,106r74,l9080,108xm9088,120r-71,l9006,107r1,1l9080,108r6,10l9088,120xm96,120r,l98,118r-2,2xm9094,132r-68,l9014,118r3,2l9088,120r6,12xm87,132r-1,l89,130r-2,2xm9034,146r-10,-16l9026,132r68,l9096,137r3,7l9034,144r,2xm79,146r,-2l81,144r-2,2xm9104,161r-63,l9034,144r65,l9103,156r1,5xm74,161r-2,l74,158r,3xm9046,178r-8,-20l9041,161r63,l9107,173r-61,l9046,178xm67,178r,-5l69,173r-2,5xm9050,192r-4,-19l9107,173r1,5l9110,190r-60,l9050,192xm62,192r,-2l63,190r-1,2xm9053,209r-3,-19l9110,190r3,12l9113,206r-60,l9053,209xm60,209r,-3l60,209xm9113,1018r-60,l9053,206r60,l9113,1018xm60,1018r,l60,1015r,3xm9110,1034r-60,l9053,1015r,3l9113,1018r,4l9110,1034xm63,1034r-1,l62,1032r1,2xm9107,1051r-61,l9050,1032r,2l9110,1034r-2,12l9107,1051xm68,1051r-1,l67,1049r1,2xm9038,1066r8,-17l9046,1051r61,l9104,1063r-63,l9038,1066xm74,1066r-2,-3l73,1063r1,3xm9099,1080r-65,l9041,1063r63,l9103,1068r-4,12xm81,1080r-2,l79,1078r2,2xm9024,1094r10,-16l9034,1080r65,l9096,1087r-2,5l9026,1092r-2,2xm89,1094r-3,-2l87,1092r2,2xm9014,1106r12,-14l9094,1092r-6,12l9017,1104r-3,2xm98,1106r-2,-2l98,1106xm9079,1118r-74,l9017,1104r71,l9086,1106r-7,12xm110,1118r-2,l108,1116r2,2xm9073,1128r-80,l9005,1116r,2l9079,1118r-5,8l9073,1128xm121,1128r-1,l118,1126r3,2xm9066,1138r-88,l8995,1126r-2,2l9073,1128r-7,10xm136,1138r-2,l132,1135r4,3xm9042,1164r-138,l8923,1162r-2,l8940,1157r-5,l8954,1152r-2,l8969,1145r-3,l8981,1135r-3,3l9066,1138r-4,4l9048,1159r-6,5xe" fillcolor="#91cf50" stroked="f">
                <v:path arrowok="t" o:connecttype="custom" o:connectlocs="64470,1001579;11184,917973;6579,131742;53944,42225;5862148,0;5948327,50670;103941,60804;79600,81072;56576,111474;45392,146099;39471,859703;48023,897705;63154,932330;88153,961043;117098,977088;5941091,991445;5908198,75161;5881226,56582;5961484,69249;89468,72627;5916092,81072;5924644,90362;5924644,90362;5924644,90362;5972668,89517;5973326,91206;63154,101340;5982536,111474;5936486,109785;5943064,123297;5947669,135965;47366,135965;5989114,135965;45392,146099;5993061,160455;40787,162144;5955564,173967;5995035,859703;39471,859703;5955564,859703;40787,871526;5993061,873215;44734,887571;5947669,897705;5985825,912062;53286,912062;5943064,912062;58549,923885;5982536,922196;63154,932330;5977273,934019;5968721,952598;5968721,952598;5906225,961043;88153,961043;5868727,981311;5898330,966954;5948327,983000" o:connectangles="0,0,0,0,0,0,0,0,0,0,0,0,0,0,0,0,0,0,0,0,0,0,0,0,0,0,0,0,0,0,0,0,0,0,0,0,0,0,0,0,0,0,0,0,0,0,0,0,0,0,0,0,0,0,0,0,0,0"/>
                <w10:wrap anchorx="margin"/>
              </v:shape>
            </w:pict>
          </mc:Fallback>
        </mc:AlternateContent>
      </w:r>
      <w:r>
        <w:rPr>
          <w:rFonts w:ascii="Arial" w:hAnsi="Arial" w:cs="Arial"/>
          <w:b/>
          <w:bCs/>
          <w:sz w:val="40"/>
          <w:szCs w:val="40"/>
          <w:lang w:val="en-NZ"/>
        </w:rPr>
        <w:t xml:space="preserve">Priority Area 5: </w:t>
      </w:r>
      <w:proofErr w:type="spellStart"/>
      <w:r w:rsidR="00052A24">
        <w:rPr>
          <w:rFonts w:ascii="Arial" w:hAnsi="Arial" w:cs="Arial"/>
          <w:b/>
          <w:bCs/>
          <w:sz w:val="40"/>
          <w:szCs w:val="40"/>
          <w:lang w:val="en-NZ"/>
        </w:rPr>
        <w:t>H</w:t>
      </w:r>
      <w:r w:rsidR="00133176" w:rsidRPr="008740E7">
        <w:rPr>
          <w:rFonts w:ascii="Arial" w:hAnsi="Arial" w:cs="Arial"/>
          <w:b/>
          <w:bCs/>
          <w:sz w:val="40"/>
          <w:szCs w:val="40"/>
          <w:lang w:val="en-NZ"/>
        </w:rPr>
        <w:t>auora</w:t>
      </w:r>
      <w:proofErr w:type="spellEnd"/>
      <w:r w:rsidR="00133176" w:rsidRPr="008740E7">
        <w:rPr>
          <w:rFonts w:ascii="Arial" w:hAnsi="Arial" w:cs="Arial"/>
          <w:b/>
          <w:bCs/>
          <w:sz w:val="40"/>
          <w:szCs w:val="40"/>
          <w:lang w:val="en-NZ"/>
        </w:rPr>
        <w:t xml:space="preserve"> and </w:t>
      </w:r>
      <w:proofErr w:type="spellStart"/>
      <w:r w:rsidR="00052A24">
        <w:rPr>
          <w:rFonts w:ascii="Arial" w:hAnsi="Arial" w:cs="Arial"/>
          <w:b/>
          <w:bCs/>
          <w:sz w:val="40"/>
          <w:szCs w:val="40"/>
          <w:lang w:val="en-NZ"/>
        </w:rPr>
        <w:t>o</w:t>
      </w:r>
      <w:r w:rsidR="00133176" w:rsidRPr="008740E7">
        <w:rPr>
          <w:rFonts w:ascii="Arial" w:hAnsi="Arial" w:cs="Arial"/>
          <w:b/>
          <w:bCs/>
          <w:sz w:val="40"/>
          <w:szCs w:val="40"/>
          <w:lang w:val="en-NZ"/>
        </w:rPr>
        <w:t>ranga</w:t>
      </w:r>
      <w:proofErr w:type="spellEnd"/>
      <w:r w:rsidR="00133176" w:rsidRPr="008740E7">
        <w:rPr>
          <w:rFonts w:ascii="Arial" w:hAnsi="Arial" w:cs="Arial"/>
          <w:b/>
          <w:bCs/>
          <w:sz w:val="40"/>
          <w:szCs w:val="40"/>
          <w:lang w:val="en-NZ"/>
        </w:rPr>
        <w:t xml:space="preserve"> </w:t>
      </w:r>
      <w:r>
        <w:rPr>
          <w:rFonts w:ascii="Arial" w:hAnsi="Arial" w:cs="Arial"/>
          <w:b/>
          <w:bCs/>
          <w:sz w:val="40"/>
          <w:szCs w:val="40"/>
          <w:lang w:val="en-NZ"/>
        </w:rPr>
        <w:t xml:space="preserve">– </w:t>
      </w:r>
      <w:r w:rsidR="00F45A92">
        <w:rPr>
          <w:rFonts w:ascii="Arial" w:hAnsi="Arial" w:cs="Arial"/>
          <w:b/>
          <w:bCs/>
          <w:sz w:val="40"/>
          <w:szCs w:val="40"/>
          <w:lang w:val="en-NZ"/>
        </w:rPr>
        <w:br/>
      </w:r>
      <w:r w:rsidR="00515282">
        <w:rPr>
          <w:rFonts w:ascii="Arial" w:hAnsi="Arial" w:cs="Arial"/>
          <w:b/>
          <w:bCs/>
          <w:sz w:val="40"/>
          <w:szCs w:val="40"/>
          <w:lang w:val="en-NZ"/>
        </w:rPr>
        <w:t>H</w:t>
      </w:r>
      <w:r>
        <w:rPr>
          <w:rFonts w:ascii="Arial" w:hAnsi="Arial" w:cs="Arial"/>
          <w:b/>
          <w:bCs/>
          <w:sz w:val="40"/>
          <w:szCs w:val="40"/>
          <w:lang w:val="en-NZ"/>
        </w:rPr>
        <w:t xml:space="preserve">ealth and </w:t>
      </w:r>
      <w:r w:rsidR="004A66CD">
        <w:rPr>
          <w:rFonts w:ascii="Arial" w:hAnsi="Arial" w:cs="Arial"/>
          <w:b/>
          <w:bCs/>
          <w:sz w:val="40"/>
          <w:szCs w:val="40"/>
          <w:lang w:val="en-NZ"/>
        </w:rPr>
        <w:t>w</w:t>
      </w:r>
      <w:r>
        <w:rPr>
          <w:rFonts w:ascii="Arial" w:hAnsi="Arial" w:cs="Arial"/>
          <w:b/>
          <w:bCs/>
          <w:sz w:val="40"/>
          <w:szCs w:val="40"/>
          <w:lang w:val="en-NZ"/>
        </w:rPr>
        <w:t>ellbeing</w:t>
      </w:r>
    </w:p>
    <w:p w14:paraId="38D9C82F" w14:textId="46C63E7E" w:rsidR="0010516B" w:rsidRPr="00BA0D85" w:rsidRDefault="0010516B" w:rsidP="00DB5F70">
      <w:pPr>
        <w:tabs>
          <w:tab w:val="left" w:pos="4680"/>
        </w:tabs>
        <w:spacing w:after="0" w:line="360" w:lineRule="auto"/>
        <w:ind w:left="3686"/>
        <w:rPr>
          <w:rFonts w:ascii="Arial" w:hAnsi="Arial" w:cs="Arial"/>
          <w:b/>
          <w:bCs/>
          <w:sz w:val="32"/>
          <w:szCs w:val="32"/>
          <w:lang w:val="en-NZ"/>
        </w:rPr>
      </w:pPr>
    </w:p>
    <w:p w14:paraId="514D78D4" w14:textId="4C42F98E" w:rsidR="00BA0D85" w:rsidRDefault="00BA0D85" w:rsidP="00DB5F70">
      <w:pPr>
        <w:tabs>
          <w:tab w:val="left" w:pos="4680"/>
        </w:tabs>
        <w:spacing w:after="0" w:line="360" w:lineRule="auto"/>
        <w:ind w:left="3686"/>
        <w:rPr>
          <w:rFonts w:ascii="Arial" w:hAnsi="Arial" w:cs="Arial"/>
          <w:sz w:val="32"/>
          <w:szCs w:val="32"/>
          <w:lang w:val="en-NZ"/>
        </w:rPr>
      </w:pPr>
      <w:r w:rsidRPr="00BA0D85">
        <w:rPr>
          <w:noProof/>
          <w:sz w:val="32"/>
          <w:szCs w:val="32"/>
          <w:lang w:val="en-NZ" w:eastAsia="en-NZ"/>
        </w:rPr>
        <w:drawing>
          <wp:anchor distT="0" distB="0" distL="114300" distR="114300" simplePos="0" relativeHeight="252210176" behindDoc="0" locked="0" layoutInCell="1" allowOverlap="1" wp14:anchorId="23902409" wp14:editId="20E4E47F">
            <wp:simplePos x="0" y="0"/>
            <wp:positionH relativeFrom="column">
              <wp:posOffset>-99695</wp:posOffset>
            </wp:positionH>
            <wp:positionV relativeFrom="paragraph">
              <wp:posOffset>402590</wp:posOffset>
            </wp:positionV>
            <wp:extent cx="1689100" cy="1689100"/>
            <wp:effectExtent l="0" t="0" r="0" b="0"/>
            <wp:wrapThrough wrapText="bothSides">
              <wp:wrapPolygon edited="0">
                <wp:start x="10962" y="0"/>
                <wp:lineTo x="8770" y="4141"/>
                <wp:lineTo x="8526" y="8039"/>
                <wp:lineTo x="7065" y="9744"/>
                <wp:lineTo x="7308" y="15835"/>
                <wp:lineTo x="6334" y="17540"/>
                <wp:lineTo x="5359" y="19732"/>
                <wp:lineTo x="5359" y="20463"/>
                <wp:lineTo x="7552" y="20707"/>
                <wp:lineTo x="13398" y="21194"/>
                <wp:lineTo x="14860" y="21194"/>
                <wp:lineTo x="15591" y="19732"/>
                <wp:lineTo x="15835" y="9744"/>
                <wp:lineTo x="14860" y="8039"/>
                <wp:lineTo x="14860" y="4141"/>
                <wp:lineTo x="12180" y="0"/>
                <wp:lineTo x="10962" y="0"/>
              </wp:wrapPolygon>
            </wp:wrapThrough>
            <wp:docPr id="394" name="Picture 394" descr="Emily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4" descr="Emily 4"/>
                    <pic:cNvPicPr>
                      <a:picLocks noChangeAspect="1" noChangeArrowheads="1"/>
                    </pic:cNvPicPr>
                  </pic:nvPicPr>
                  <pic:blipFill>
                    <a:blip r:embed="rId1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89100" cy="1689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5278696" w14:textId="52DB907D" w:rsidR="0010516B" w:rsidRDefault="00DB7DDC" w:rsidP="00DB5F70">
      <w:pPr>
        <w:tabs>
          <w:tab w:val="left" w:pos="4680"/>
        </w:tabs>
        <w:spacing w:after="0" w:line="360" w:lineRule="auto"/>
        <w:ind w:left="3686"/>
        <w:rPr>
          <w:rFonts w:ascii="Arial" w:hAnsi="Arial" w:cs="Arial"/>
          <w:sz w:val="32"/>
          <w:szCs w:val="32"/>
          <w:lang w:val="en-NZ"/>
        </w:rPr>
      </w:pPr>
      <w:r>
        <w:rPr>
          <w:rFonts w:ascii="Arial" w:hAnsi="Arial" w:cs="Arial"/>
          <w:sz w:val="32"/>
          <w:szCs w:val="32"/>
          <w:lang w:val="en-NZ"/>
        </w:rPr>
        <w:t xml:space="preserve">We will make sure </w:t>
      </w:r>
      <w:r w:rsidR="00601685">
        <w:rPr>
          <w:rFonts w:ascii="Arial" w:hAnsi="Arial" w:cs="Arial"/>
          <w:sz w:val="32"/>
          <w:szCs w:val="32"/>
          <w:lang w:val="en-NZ"/>
        </w:rPr>
        <w:t>older people</w:t>
      </w:r>
      <w:r w:rsidR="0010516B">
        <w:rPr>
          <w:rFonts w:ascii="Arial" w:hAnsi="Arial" w:cs="Arial"/>
          <w:sz w:val="32"/>
          <w:szCs w:val="32"/>
          <w:lang w:val="en-NZ"/>
        </w:rPr>
        <w:t xml:space="preserve"> have </w:t>
      </w:r>
      <w:r w:rsidR="0010516B">
        <w:rPr>
          <w:rFonts w:ascii="Arial" w:hAnsi="Arial" w:cs="Arial"/>
          <w:b/>
          <w:bCs/>
          <w:sz w:val="32"/>
          <w:szCs w:val="32"/>
          <w:lang w:val="en-NZ"/>
        </w:rPr>
        <w:t>affordable</w:t>
      </w:r>
      <w:r w:rsidR="0010516B">
        <w:rPr>
          <w:rFonts w:ascii="Arial" w:hAnsi="Arial" w:cs="Arial"/>
          <w:sz w:val="32"/>
          <w:szCs w:val="32"/>
          <w:lang w:val="en-NZ"/>
        </w:rPr>
        <w:t>:</w:t>
      </w:r>
    </w:p>
    <w:p w14:paraId="3E64287F" w14:textId="77777777" w:rsidR="00601685" w:rsidRPr="00601685" w:rsidRDefault="00601685" w:rsidP="00DB5F70">
      <w:pPr>
        <w:tabs>
          <w:tab w:val="left" w:pos="4680"/>
        </w:tabs>
        <w:spacing w:after="0" w:line="360" w:lineRule="auto"/>
        <w:ind w:left="3686"/>
        <w:rPr>
          <w:rFonts w:ascii="Arial" w:hAnsi="Arial" w:cs="Arial"/>
          <w:sz w:val="6"/>
          <w:szCs w:val="32"/>
          <w:lang w:val="en-NZ"/>
        </w:rPr>
      </w:pPr>
    </w:p>
    <w:p w14:paraId="25BED1FB" w14:textId="39672B2C" w:rsidR="0010516B" w:rsidRDefault="0010516B" w:rsidP="00DB5F70">
      <w:pPr>
        <w:pStyle w:val="ListParagraph"/>
        <w:numPr>
          <w:ilvl w:val="0"/>
          <w:numId w:val="16"/>
        </w:numPr>
        <w:tabs>
          <w:tab w:val="left" w:pos="4680"/>
        </w:tabs>
        <w:spacing w:after="0" w:line="360" w:lineRule="auto"/>
        <w:ind w:left="4253" w:hanging="567"/>
        <w:rPr>
          <w:rFonts w:ascii="Arial" w:hAnsi="Arial" w:cs="Arial"/>
          <w:sz w:val="32"/>
          <w:szCs w:val="32"/>
          <w:lang w:val="en-NZ"/>
        </w:rPr>
      </w:pPr>
      <w:r>
        <w:rPr>
          <w:rFonts w:ascii="Arial" w:hAnsi="Arial" w:cs="Arial"/>
          <w:sz w:val="32"/>
          <w:szCs w:val="32"/>
          <w:lang w:val="en-NZ"/>
        </w:rPr>
        <w:t xml:space="preserve">health care services </w:t>
      </w:r>
    </w:p>
    <w:p w14:paraId="24104EAC" w14:textId="500EB019" w:rsidR="0010516B" w:rsidRDefault="0010516B" w:rsidP="00DB5F70">
      <w:pPr>
        <w:pStyle w:val="ListParagraph"/>
        <w:tabs>
          <w:tab w:val="left" w:pos="4680"/>
        </w:tabs>
        <w:spacing w:after="0" w:line="360" w:lineRule="auto"/>
        <w:ind w:left="4253" w:hanging="567"/>
        <w:rPr>
          <w:rFonts w:ascii="Arial" w:hAnsi="Arial" w:cs="Arial"/>
          <w:sz w:val="32"/>
          <w:szCs w:val="32"/>
          <w:lang w:val="en-NZ"/>
        </w:rPr>
      </w:pPr>
    </w:p>
    <w:p w14:paraId="06857900" w14:textId="4852B57F" w:rsidR="0010516B" w:rsidRDefault="0010516B" w:rsidP="00DB5F70">
      <w:pPr>
        <w:pStyle w:val="ListParagraph"/>
        <w:numPr>
          <w:ilvl w:val="0"/>
          <w:numId w:val="16"/>
        </w:numPr>
        <w:tabs>
          <w:tab w:val="left" w:pos="4680"/>
        </w:tabs>
        <w:spacing w:after="0" w:line="360" w:lineRule="auto"/>
        <w:ind w:left="4253" w:hanging="567"/>
        <w:rPr>
          <w:rFonts w:ascii="Arial" w:hAnsi="Arial" w:cs="Arial"/>
          <w:sz w:val="32"/>
          <w:szCs w:val="32"/>
          <w:lang w:val="en-NZ"/>
        </w:rPr>
      </w:pPr>
      <w:proofErr w:type="gramStart"/>
      <w:r>
        <w:rPr>
          <w:rFonts w:ascii="Arial" w:hAnsi="Arial" w:cs="Arial"/>
          <w:sz w:val="32"/>
          <w:szCs w:val="32"/>
          <w:lang w:val="en-NZ"/>
        </w:rPr>
        <w:t>support</w:t>
      </w:r>
      <w:proofErr w:type="gramEnd"/>
      <w:r>
        <w:rPr>
          <w:rFonts w:ascii="Arial" w:hAnsi="Arial" w:cs="Arial"/>
          <w:sz w:val="32"/>
          <w:szCs w:val="32"/>
          <w:lang w:val="en-NZ"/>
        </w:rPr>
        <w:t xml:space="preserve"> services. </w:t>
      </w:r>
    </w:p>
    <w:p w14:paraId="3E92935A" w14:textId="4269E72F" w:rsidR="0010516B" w:rsidRDefault="0010516B" w:rsidP="00DB5F70">
      <w:pPr>
        <w:tabs>
          <w:tab w:val="left" w:pos="4680"/>
        </w:tabs>
        <w:spacing w:after="0" w:line="360" w:lineRule="auto"/>
        <w:ind w:left="3686"/>
        <w:rPr>
          <w:rFonts w:ascii="Arial" w:hAnsi="Arial" w:cs="Arial"/>
          <w:sz w:val="32"/>
          <w:szCs w:val="32"/>
          <w:lang w:val="en-NZ"/>
        </w:rPr>
      </w:pPr>
    </w:p>
    <w:p w14:paraId="13E6EC43" w14:textId="1A66C736" w:rsidR="0010516B" w:rsidRDefault="00BA0D85" w:rsidP="00DB5F70">
      <w:pPr>
        <w:tabs>
          <w:tab w:val="left" w:pos="4680"/>
        </w:tabs>
        <w:spacing w:after="0" w:line="360" w:lineRule="auto"/>
        <w:ind w:left="3686"/>
        <w:rPr>
          <w:rFonts w:ascii="Arial" w:hAnsi="Arial" w:cs="Arial"/>
          <w:sz w:val="32"/>
          <w:szCs w:val="32"/>
          <w:lang w:val="en-NZ"/>
        </w:rPr>
      </w:pPr>
      <w:r w:rsidRPr="003808E3">
        <w:rPr>
          <w:rFonts w:ascii="Arial" w:hAnsi="Arial" w:cs="Arial"/>
          <w:noProof/>
          <w:sz w:val="32"/>
          <w:szCs w:val="32"/>
          <w:lang w:val="en-NZ" w:eastAsia="en-NZ"/>
        </w:rPr>
        <mc:AlternateContent>
          <mc:Choice Requires="wps">
            <w:drawing>
              <wp:anchor distT="0" distB="0" distL="114300" distR="114300" simplePos="0" relativeHeight="251723776" behindDoc="1" locked="0" layoutInCell="1" allowOverlap="1" wp14:anchorId="50517E73" wp14:editId="57A00856">
                <wp:simplePos x="0" y="0"/>
                <wp:positionH relativeFrom="margin">
                  <wp:posOffset>2117090</wp:posOffset>
                </wp:positionH>
                <wp:positionV relativeFrom="paragraph">
                  <wp:posOffset>189423</wp:posOffset>
                </wp:positionV>
                <wp:extent cx="3918857" cy="855023"/>
                <wp:effectExtent l="0" t="0" r="24765" b="21590"/>
                <wp:wrapNone/>
                <wp:docPr id="53" name="Rectangle: Rounded Corners 5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918857" cy="855023"/>
                        </a:xfrm>
                        <a:prstGeom prst="roundRect">
                          <a:avLst/>
                        </a:prstGeom>
                        <a:solidFill>
                          <a:schemeClr val="accent1">
                            <a:lumMod val="20000"/>
                            <a:lumOff val="80000"/>
                          </a:schemeClr>
                        </a:solidFill>
                        <a:ln>
                          <a:solidFill>
                            <a:schemeClr val="accent1">
                              <a:lumMod val="20000"/>
                              <a:lumOff val="80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73697434" id="Rectangle: Rounded Corners 53" o:spid="_x0000_s1026" style="position:absolute;margin-left:166.7pt;margin-top:14.9pt;width:308.55pt;height:67.3pt;z-index:-25159270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" fillcolor="#d9e2f3 [660]" strokecolor="#d9e2f3 [660]" strokeweight="1pt">
                <v:stroke joinstyle="miter"/>
                <w10:wrap anchorx="margin"/>
              </v:roundrect>
            </w:pict>
          </mc:Fallback>
        </mc:AlternateContent>
      </w:r>
      <w:r w:rsidR="00FA515A">
        <w:rPr>
          <w:rFonts w:ascii="Arial" w:hAnsi="Arial" w:cs="Arial"/>
          <w:noProof/>
          <w:sz w:val="32"/>
          <w:szCs w:val="32"/>
          <w:lang w:val="en-NZ" w:eastAsia="en-NZ"/>
        </w:rPr>
        <w:drawing>
          <wp:anchor distT="0" distB="0" distL="114300" distR="114300" simplePos="0" relativeHeight="251853824" behindDoc="0" locked="0" layoutInCell="1" allowOverlap="1" wp14:anchorId="51F7EA75" wp14:editId="73F51EDB">
            <wp:simplePos x="0" y="0"/>
            <wp:positionH relativeFrom="margin">
              <wp:posOffset>0</wp:posOffset>
            </wp:positionH>
            <wp:positionV relativeFrom="paragraph">
              <wp:posOffset>29845</wp:posOffset>
            </wp:positionV>
            <wp:extent cx="1816100" cy="1282700"/>
            <wp:effectExtent l="0" t="0" r="0" b="0"/>
            <wp:wrapNone/>
            <wp:docPr id="151" name="Picture 1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1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16100" cy="1282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7F6EAE5" w14:textId="49B330CE" w:rsidR="0010516B" w:rsidRDefault="00A534F6" w:rsidP="00DB5F70">
      <w:pPr>
        <w:tabs>
          <w:tab w:val="left" w:pos="4680"/>
        </w:tabs>
        <w:spacing w:after="0" w:line="360" w:lineRule="auto"/>
        <w:ind w:left="3686"/>
        <w:rPr>
          <w:rFonts w:ascii="Arial" w:hAnsi="Arial" w:cs="Arial"/>
          <w:sz w:val="32"/>
          <w:szCs w:val="32"/>
          <w:lang w:val="en-NZ"/>
        </w:rPr>
      </w:pPr>
      <w:r>
        <w:rPr>
          <w:rFonts w:ascii="Arial" w:hAnsi="Arial" w:cs="Arial"/>
          <w:sz w:val="32"/>
          <w:szCs w:val="32"/>
          <w:lang w:val="en-NZ"/>
        </w:rPr>
        <w:t xml:space="preserve">When something is </w:t>
      </w:r>
      <w:r w:rsidRPr="00B07267">
        <w:rPr>
          <w:rFonts w:ascii="Arial" w:hAnsi="Arial" w:cs="Arial"/>
          <w:b/>
          <w:sz w:val="32"/>
          <w:szCs w:val="32"/>
          <w:lang w:val="en-NZ"/>
        </w:rPr>
        <w:t>a</w:t>
      </w:r>
      <w:r w:rsidR="0010516B">
        <w:rPr>
          <w:rFonts w:ascii="Arial" w:hAnsi="Arial" w:cs="Arial"/>
          <w:b/>
          <w:bCs/>
          <w:sz w:val="32"/>
          <w:szCs w:val="32"/>
          <w:lang w:val="en-NZ"/>
        </w:rPr>
        <w:t>ffordable</w:t>
      </w:r>
      <w:r>
        <w:rPr>
          <w:rFonts w:ascii="Arial" w:hAnsi="Arial" w:cs="Arial"/>
          <w:b/>
          <w:bCs/>
          <w:sz w:val="32"/>
          <w:szCs w:val="32"/>
          <w:lang w:val="en-NZ"/>
        </w:rPr>
        <w:t xml:space="preserve"> </w:t>
      </w:r>
      <w:r>
        <w:rPr>
          <w:rFonts w:ascii="Arial" w:hAnsi="Arial" w:cs="Arial"/>
          <w:sz w:val="32"/>
          <w:szCs w:val="32"/>
          <w:lang w:val="en-NZ"/>
        </w:rPr>
        <w:t xml:space="preserve">it means you </w:t>
      </w:r>
      <w:r w:rsidR="0099769F">
        <w:rPr>
          <w:rFonts w:ascii="Arial" w:hAnsi="Arial" w:cs="Arial"/>
          <w:sz w:val="32"/>
          <w:szCs w:val="32"/>
          <w:lang w:val="en-NZ"/>
        </w:rPr>
        <w:t>have</w:t>
      </w:r>
      <w:r>
        <w:rPr>
          <w:rFonts w:ascii="Arial" w:hAnsi="Arial" w:cs="Arial"/>
          <w:sz w:val="32"/>
          <w:szCs w:val="32"/>
          <w:lang w:val="en-NZ"/>
        </w:rPr>
        <w:t xml:space="preserve"> enough money to pay for it. </w:t>
      </w:r>
    </w:p>
    <w:p w14:paraId="2B536D04" w14:textId="3A89EAF3" w:rsidR="00A534F6" w:rsidRDefault="00A534F6" w:rsidP="00DB5F70">
      <w:pPr>
        <w:tabs>
          <w:tab w:val="left" w:pos="4680"/>
        </w:tabs>
        <w:spacing w:after="0" w:line="360" w:lineRule="auto"/>
        <w:ind w:left="3686"/>
        <w:rPr>
          <w:rFonts w:ascii="Arial" w:hAnsi="Arial" w:cs="Arial"/>
          <w:sz w:val="32"/>
          <w:szCs w:val="32"/>
          <w:lang w:val="en-NZ"/>
        </w:rPr>
      </w:pPr>
    </w:p>
    <w:p w14:paraId="3EA3A6D6" w14:textId="42A31083" w:rsidR="00A534F6" w:rsidRDefault="00A534F6" w:rsidP="00DB5F70">
      <w:pPr>
        <w:tabs>
          <w:tab w:val="left" w:pos="4680"/>
        </w:tabs>
        <w:spacing w:after="0" w:line="360" w:lineRule="auto"/>
        <w:ind w:left="3686"/>
        <w:rPr>
          <w:rFonts w:ascii="Arial" w:hAnsi="Arial" w:cs="Arial"/>
          <w:sz w:val="32"/>
          <w:szCs w:val="32"/>
          <w:lang w:val="en-NZ"/>
        </w:rPr>
      </w:pPr>
    </w:p>
    <w:p w14:paraId="4893F763" w14:textId="77777777" w:rsidR="001B5FDB" w:rsidRDefault="001B5FDB" w:rsidP="00DB5F70">
      <w:pPr>
        <w:spacing w:after="0" w:line="360" w:lineRule="auto"/>
        <w:ind w:left="3686"/>
        <w:rPr>
          <w:rFonts w:ascii="Arial" w:hAnsi="Arial" w:cs="Arial"/>
          <w:sz w:val="32"/>
          <w:szCs w:val="32"/>
          <w:lang w:val="en-NZ"/>
        </w:rPr>
      </w:pPr>
      <w:r>
        <w:rPr>
          <w:rFonts w:ascii="Arial" w:hAnsi="Arial" w:cs="Arial"/>
          <w:sz w:val="32"/>
          <w:szCs w:val="32"/>
          <w:lang w:val="en-NZ"/>
        </w:rPr>
        <w:br w:type="page"/>
      </w:r>
    </w:p>
    <w:p w14:paraId="04BD43A4" w14:textId="558A0820" w:rsidR="00EF6673" w:rsidRDefault="00D13E4C" w:rsidP="00DB5F70">
      <w:pPr>
        <w:tabs>
          <w:tab w:val="left" w:pos="4680"/>
        </w:tabs>
        <w:spacing w:after="0" w:line="360" w:lineRule="auto"/>
        <w:ind w:left="3686"/>
        <w:rPr>
          <w:rFonts w:ascii="Arial" w:hAnsi="Arial" w:cs="Arial"/>
          <w:sz w:val="32"/>
          <w:szCs w:val="32"/>
          <w:lang w:val="en-NZ"/>
        </w:rPr>
      </w:pPr>
      <w:r>
        <w:rPr>
          <w:noProof/>
          <w:lang w:val="en-NZ" w:eastAsia="en-NZ"/>
        </w:rPr>
        <w:lastRenderedPageBreak/>
        <w:drawing>
          <wp:anchor distT="0" distB="0" distL="114300" distR="114300" simplePos="0" relativeHeight="252140544" behindDoc="0" locked="0" layoutInCell="1" allowOverlap="1" wp14:anchorId="1AA96F8A" wp14:editId="65ECAC3A">
            <wp:simplePos x="0" y="0"/>
            <wp:positionH relativeFrom="column">
              <wp:posOffset>139065</wp:posOffset>
            </wp:positionH>
            <wp:positionV relativeFrom="paragraph">
              <wp:posOffset>178518</wp:posOffset>
            </wp:positionV>
            <wp:extent cx="1271794" cy="1862104"/>
            <wp:effectExtent l="0" t="0" r="5080" b="5080"/>
            <wp:wrapNone/>
            <wp:docPr id="103" name="Picture 10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 rotWithShape="1">
                    <a:blip r:embed="rId1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25902"/>
                    <a:stretch/>
                  </pic:blipFill>
                  <pic:spPr bwMode="auto">
                    <a:xfrm>
                      <a:off x="0" y="0"/>
                      <a:ext cx="1271794" cy="186210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EF6673">
        <w:rPr>
          <w:rFonts w:ascii="Arial" w:hAnsi="Arial" w:cs="Arial"/>
          <w:sz w:val="32"/>
          <w:szCs w:val="32"/>
          <w:lang w:val="en-NZ"/>
        </w:rPr>
        <w:t xml:space="preserve">We want to </w:t>
      </w:r>
      <w:r w:rsidR="005E4D0F">
        <w:rPr>
          <w:rFonts w:ascii="Arial" w:hAnsi="Arial" w:cs="Arial"/>
          <w:sz w:val="32"/>
          <w:szCs w:val="32"/>
          <w:lang w:val="en-NZ"/>
        </w:rPr>
        <w:t>support</w:t>
      </w:r>
      <w:r w:rsidR="00EF6673">
        <w:rPr>
          <w:rFonts w:ascii="Arial" w:hAnsi="Arial" w:cs="Arial"/>
          <w:sz w:val="32"/>
          <w:szCs w:val="32"/>
          <w:lang w:val="en-NZ"/>
        </w:rPr>
        <w:t xml:space="preserve"> our </w:t>
      </w:r>
      <w:r w:rsidR="00601685">
        <w:rPr>
          <w:rFonts w:ascii="Arial" w:hAnsi="Arial" w:cs="Arial"/>
          <w:sz w:val="32"/>
          <w:szCs w:val="32"/>
          <w:lang w:val="en-NZ"/>
        </w:rPr>
        <w:t xml:space="preserve">older people </w:t>
      </w:r>
      <w:r w:rsidR="00EF6673">
        <w:rPr>
          <w:rFonts w:ascii="Arial" w:hAnsi="Arial" w:cs="Arial"/>
          <w:sz w:val="32"/>
          <w:szCs w:val="32"/>
          <w:lang w:val="en-NZ"/>
        </w:rPr>
        <w:t>to stay:</w:t>
      </w:r>
    </w:p>
    <w:p w14:paraId="07201643" w14:textId="502F8EAF" w:rsidR="00EF6673" w:rsidRDefault="00EF6673" w:rsidP="00DB5F70">
      <w:pPr>
        <w:tabs>
          <w:tab w:val="left" w:pos="4680"/>
        </w:tabs>
        <w:spacing w:after="0" w:line="360" w:lineRule="auto"/>
        <w:ind w:left="3686"/>
        <w:rPr>
          <w:rFonts w:ascii="Arial" w:hAnsi="Arial" w:cs="Arial"/>
          <w:sz w:val="32"/>
          <w:szCs w:val="32"/>
          <w:lang w:val="en-NZ"/>
        </w:rPr>
      </w:pPr>
    </w:p>
    <w:p w14:paraId="7A5688DB" w14:textId="606DCDB3" w:rsidR="00EF6673" w:rsidRDefault="00EF6673" w:rsidP="00DB5F70">
      <w:pPr>
        <w:pStyle w:val="ListParagraph"/>
        <w:numPr>
          <w:ilvl w:val="0"/>
          <w:numId w:val="17"/>
        </w:numPr>
        <w:tabs>
          <w:tab w:val="left" w:pos="4680"/>
        </w:tabs>
        <w:spacing w:after="0" w:line="360" w:lineRule="auto"/>
        <w:ind w:left="4253" w:hanging="567"/>
        <w:rPr>
          <w:rFonts w:ascii="Arial" w:hAnsi="Arial" w:cs="Arial"/>
          <w:sz w:val="32"/>
          <w:szCs w:val="32"/>
          <w:lang w:val="en-NZ"/>
        </w:rPr>
      </w:pPr>
      <w:r>
        <w:rPr>
          <w:rFonts w:ascii="Arial" w:hAnsi="Arial" w:cs="Arial"/>
          <w:sz w:val="32"/>
          <w:szCs w:val="32"/>
          <w:lang w:val="en-NZ"/>
        </w:rPr>
        <w:t xml:space="preserve">healthy </w:t>
      </w:r>
    </w:p>
    <w:p w14:paraId="09001BCF" w14:textId="05019CB3" w:rsidR="0056699E" w:rsidRDefault="0056699E" w:rsidP="00DB5F70">
      <w:pPr>
        <w:pStyle w:val="ListParagraph"/>
        <w:tabs>
          <w:tab w:val="left" w:pos="4680"/>
        </w:tabs>
        <w:spacing w:after="0" w:line="360" w:lineRule="auto"/>
        <w:ind w:left="4253" w:hanging="567"/>
        <w:rPr>
          <w:rFonts w:ascii="Arial" w:hAnsi="Arial" w:cs="Arial"/>
          <w:sz w:val="32"/>
          <w:szCs w:val="32"/>
          <w:lang w:val="en-NZ"/>
        </w:rPr>
      </w:pPr>
    </w:p>
    <w:p w14:paraId="334B228C" w14:textId="6436257A" w:rsidR="00BA0D85" w:rsidRDefault="00BA0D85" w:rsidP="00DB5F70">
      <w:pPr>
        <w:pStyle w:val="ListParagraph"/>
        <w:numPr>
          <w:ilvl w:val="0"/>
          <w:numId w:val="17"/>
        </w:numPr>
        <w:tabs>
          <w:tab w:val="left" w:pos="4680"/>
        </w:tabs>
        <w:spacing w:after="0" w:line="360" w:lineRule="auto"/>
        <w:ind w:left="4253" w:hanging="567"/>
        <w:rPr>
          <w:rFonts w:ascii="Arial" w:hAnsi="Arial" w:cs="Arial"/>
          <w:sz w:val="32"/>
          <w:szCs w:val="32"/>
          <w:lang w:val="en-NZ"/>
        </w:rPr>
      </w:pPr>
      <w:r>
        <w:rPr>
          <w:rFonts w:ascii="Arial" w:hAnsi="Arial" w:cs="Arial"/>
          <w:sz w:val="32"/>
          <w:szCs w:val="32"/>
          <w:lang w:val="en-NZ"/>
        </w:rPr>
        <w:t>active:</w:t>
      </w:r>
    </w:p>
    <w:p w14:paraId="18A25376" w14:textId="282C6E7A" w:rsidR="00BA0D85" w:rsidRPr="00BA0D85" w:rsidRDefault="00BA0D85" w:rsidP="00BA0D85">
      <w:pPr>
        <w:pStyle w:val="ListParagraph"/>
        <w:rPr>
          <w:rFonts w:ascii="Arial" w:hAnsi="Arial" w:cs="Arial"/>
          <w:sz w:val="32"/>
          <w:szCs w:val="32"/>
          <w:lang w:val="en-NZ"/>
        </w:rPr>
      </w:pPr>
    </w:p>
    <w:p w14:paraId="6C0A24C6" w14:textId="4B970234" w:rsidR="00BA0D85" w:rsidRDefault="00BA0D85" w:rsidP="00BA0D85">
      <w:pPr>
        <w:pStyle w:val="ListParagraph"/>
        <w:numPr>
          <w:ilvl w:val="1"/>
          <w:numId w:val="17"/>
        </w:numPr>
        <w:tabs>
          <w:tab w:val="left" w:pos="4680"/>
        </w:tabs>
        <w:spacing w:after="0" w:line="360" w:lineRule="auto"/>
        <w:ind w:left="4536"/>
        <w:rPr>
          <w:rFonts w:ascii="Arial" w:hAnsi="Arial" w:cs="Arial"/>
          <w:sz w:val="32"/>
          <w:szCs w:val="32"/>
          <w:lang w:val="en-NZ"/>
        </w:rPr>
      </w:pPr>
      <w:r>
        <w:rPr>
          <w:rFonts w:ascii="Arial" w:hAnsi="Arial" w:cs="Arial"/>
          <w:noProof/>
          <w:sz w:val="32"/>
          <w:szCs w:val="32"/>
          <w:lang w:val="en-NZ" w:eastAsia="en-NZ"/>
        </w:rPr>
        <w:drawing>
          <wp:anchor distT="0" distB="0" distL="114300" distR="114300" simplePos="0" relativeHeight="252001280" behindDoc="0" locked="0" layoutInCell="1" allowOverlap="1" wp14:anchorId="456823D3" wp14:editId="52EABD39">
            <wp:simplePos x="0" y="0"/>
            <wp:positionH relativeFrom="column">
              <wp:posOffset>257948</wp:posOffset>
            </wp:positionH>
            <wp:positionV relativeFrom="paragraph">
              <wp:posOffset>260709</wp:posOffset>
            </wp:positionV>
            <wp:extent cx="1152663" cy="1223795"/>
            <wp:effectExtent l="0" t="0" r="0" b="0"/>
            <wp:wrapNone/>
            <wp:docPr id="297" name="Picture 29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4"/>
                    <pic:cNvPicPr>
                      <a:picLocks noChangeAspect="1" noChangeArrowheads="1"/>
                    </pic:cNvPicPr>
                  </pic:nvPicPr>
                  <pic:blipFill>
                    <a:blip r:embed="rId1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52663" cy="12237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EF6673">
        <w:rPr>
          <w:rFonts w:ascii="Arial" w:hAnsi="Arial" w:cs="Arial"/>
          <w:sz w:val="32"/>
          <w:szCs w:val="32"/>
          <w:lang w:val="en-NZ"/>
        </w:rPr>
        <w:t xml:space="preserve"> </w:t>
      </w:r>
      <w:r w:rsidR="00B07267">
        <w:rPr>
          <w:rFonts w:ascii="Arial" w:hAnsi="Arial" w:cs="Arial"/>
          <w:sz w:val="32"/>
          <w:szCs w:val="32"/>
          <w:lang w:val="en-NZ"/>
        </w:rPr>
        <w:t xml:space="preserve">being able to do some exercise </w:t>
      </w:r>
    </w:p>
    <w:p w14:paraId="79BEE007" w14:textId="77777777" w:rsidR="00BA0D85" w:rsidRDefault="00BA0D85" w:rsidP="00BA0D85">
      <w:pPr>
        <w:pStyle w:val="ListParagraph"/>
        <w:tabs>
          <w:tab w:val="left" w:pos="4680"/>
        </w:tabs>
        <w:spacing w:after="0" w:line="360" w:lineRule="auto"/>
        <w:ind w:left="4536"/>
        <w:rPr>
          <w:rFonts w:ascii="Arial" w:hAnsi="Arial" w:cs="Arial"/>
          <w:sz w:val="32"/>
          <w:szCs w:val="32"/>
          <w:lang w:val="en-NZ"/>
        </w:rPr>
      </w:pPr>
    </w:p>
    <w:p w14:paraId="389F67B9" w14:textId="5C31B378" w:rsidR="00B07267" w:rsidRPr="00B07267" w:rsidRDefault="00B07267" w:rsidP="00BA0D85">
      <w:pPr>
        <w:pStyle w:val="ListParagraph"/>
        <w:numPr>
          <w:ilvl w:val="1"/>
          <w:numId w:val="17"/>
        </w:numPr>
        <w:tabs>
          <w:tab w:val="left" w:pos="4680"/>
        </w:tabs>
        <w:spacing w:after="0" w:line="360" w:lineRule="auto"/>
        <w:ind w:left="4536"/>
        <w:rPr>
          <w:rFonts w:ascii="Arial" w:hAnsi="Arial" w:cs="Arial"/>
          <w:sz w:val="32"/>
          <w:szCs w:val="32"/>
          <w:lang w:val="en-NZ"/>
        </w:rPr>
      </w:pPr>
      <w:r>
        <w:rPr>
          <w:rFonts w:ascii="Arial" w:hAnsi="Arial" w:cs="Arial"/>
          <w:sz w:val="32"/>
          <w:szCs w:val="32"/>
          <w:lang w:val="en-NZ"/>
        </w:rPr>
        <w:t>keeping busy</w:t>
      </w:r>
    </w:p>
    <w:p w14:paraId="6593271A" w14:textId="25772C53" w:rsidR="0056699E" w:rsidRDefault="0056699E" w:rsidP="00DB5F70">
      <w:pPr>
        <w:pStyle w:val="ListParagraph"/>
        <w:tabs>
          <w:tab w:val="left" w:pos="4680"/>
        </w:tabs>
        <w:spacing w:after="0" w:line="360" w:lineRule="auto"/>
        <w:ind w:left="4253" w:hanging="567"/>
        <w:rPr>
          <w:rFonts w:ascii="Arial" w:hAnsi="Arial" w:cs="Arial"/>
          <w:b/>
          <w:bCs/>
          <w:sz w:val="32"/>
          <w:szCs w:val="32"/>
          <w:lang w:val="en-NZ"/>
        </w:rPr>
      </w:pPr>
    </w:p>
    <w:p w14:paraId="25296200" w14:textId="39DC1187" w:rsidR="00EF6673" w:rsidRPr="00BF0E20" w:rsidRDefault="00F45A92" w:rsidP="00DB5F70">
      <w:pPr>
        <w:pStyle w:val="ListParagraph"/>
        <w:numPr>
          <w:ilvl w:val="0"/>
          <w:numId w:val="17"/>
        </w:numPr>
        <w:tabs>
          <w:tab w:val="left" w:pos="4680"/>
        </w:tabs>
        <w:spacing w:after="0" w:line="360" w:lineRule="auto"/>
        <w:ind w:left="4253" w:hanging="567"/>
        <w:rPr>
          <w:rFonts w:ascii="Arial" w:hAnsi="Arial" w:cs="Arial"/>
          <w:b/>
          <w:bCs/>
          <w:sz w:val="32"/>
          <w:szCs w:val="32"/>
          <w:lang w:val="en-NZ"/>
        </w:rPr>
      </w:pPr>
      <w:proofErr w:type="gramStart"/>
      <w:r>
        <w:rPr>
          <w:rFonts w:ascii="Arial" w:hAnsi="Arial" w:cs="Arial"/>
          <w:sz w:val="32"/>
          <w:szCs w:val="32"/>
          <w:lang w:val="en-NZ"/>
        </w:rPr>
        <w:t>in</w:t>
      </w:r>
      <w:proofErr w:type="gramEnd"/>
      <w:r>
        <w:rPr>
          <w:rFonts w:ascii="Arial" w:hAnsi="Arial" w:cs="Arial"/>
          <w:sz w:val="32"/>
          <w:szCs w:val="32"/>
          <w:lang w:val="en-NZ"/>
        </w:rPr>
        <w:t xml:space="preserve"> charge of their own lives</w:t>
      </w:r>
      <w:r w:rsidR="003E4B45">
        <w:rPr>
          <w:rFonts w:ascii="Arial" w:hAnsi="Arial" w:cs="Arial"/>
          <w:sz w:val="32"/>
          <w:szCs w:val="32"/>
          <w:lang w:val="en-NZ"/>
        </w:rPr>
        <w:t xml:space="preserve">. </w:t>
      </w:r>
    </w:p>
    <w:p w14:paraId="65970050" w14:textId="7E6617CF" w:rsidR="00BF0E20" w:rsidRDefault="00BF0E20" w:rsidP="00DB5F70">
      <w:pPr>
        <w:tabs>
          <w:tab w:val="left" w:pos="4680"/>
        </w:tabs>
        <w:spacing w:after="0" w:line="360" w:lineRule="auto"/>
        <w:ind w:left="3686"/>
        <w:rPr>
          <w:rFonts w:ascii="Arial" w:hAnsi="Arial" w:cs="Arial"/>
          <w:b/>
          <w:bCs/>
          <w:sz w:val="32"/>
          <w:szCs w:val="32"/>
          <w:lang w:val="en-NZ"/>
        </w:rPr>
      </w:pPr>
      <w:r>
        <w:rPr>
          <w:rFonts w:ascii="Arial" w:hAnsi="Arial" w:cs="Arial"/>
          <w:b/>
          <w:bCs/>
          <w:sz w:val="32"/>
          <w:szCs w:val="32"/>
          <w:lang w:val="en-NZ"/>
        </w:rPr>
        <w:br/>
      </w:r>
    </w:p>
    <w:p w14:paraId="2888DA33" w14:textId="55F5A1FF" w:rsidR="0010516B" w:rsidRPr="004B260A" w:rsidRDefault="00F45A92" w:rsidP="00DB5F70">
      <w:pPr>
        <w:tabs>
          <w:tab w:val="left" w:pos="4680"/>
        </w:tabs>
        <w:spacing w:after="0" w:line="360" w:lineRule="auto"/>
        <w:ind w:left="3686"/>
        <w:rPr>
          <w:rFonts w:ascii="Arial" w:hAnsi="Arial" w:cs="Arial"/>
          <w:b/>
          <w:bCs/>
          <w:sz w:val="32"/>
          <w:szCs w:val="32"/>
          <w:lang w:val="en-NZ"/>
        </w:rPr>
      </w:pPr>
      <w:r w:rsidRPr="00F45A92">
        <w:rPr>
          <w:rFonts w:ascii="Arial" w:hAnsi="Arial" w:cs="Arial"/>
          <w:noProof/>
          <w:sz w:val="32"/>
          <w:szCs w:val="32"/>
          <w:lang w:val="en-NZ" w:eastAsia="en-NZ"/>
        </w:rPr>
        <w:drawing>
          <wp:anchor distT="0" distB="0" distL="114300" distR="114300" simplePos="0" relativeHeight="252151808" behindDoc="0" locked="0" layoutInCell="1" allowOverlap="1" wp14:anchorId="3881A8CE" wp14:editId="79265CDF">
            <wp:simplePos x="0" y="0"/>
            <wp:positionH relativeFrom="column">
              <wp:posOffset>132549</wp:posOffset>
            </wp:positionH>
            <wp:positionV relativeFrom="paragraph">
              <wp:posOffset>4445</wp:posOffset>
            </wp:positionV>
            <wp:extent cx="1452670" cy="1000125"/>
            <wp:effectExtent l="0" t="0" r="0" b="0"/>
            <wp:wrapNone/>
            <wp:docPr id="142" name="Picture 1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52670" cy="10001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4B260A" w:rsidRPr="003808E3">
        <w:rPr>
          <w:rFonts w:ascii="Arial" w:hAnsi="Arial" w:cs="Arial"/>
          <w:sz w:val="32"/>
          <w:szCs w:val="32"/>
          <w:lang w:val="en-NZ"/>
        </w:rPr>
        <w:t xml:space="preserve">The organisation that will work on this </w:t>
      </w:r>
      <w:r w:rsidR="004B260A">
        <w:rPr>
          <w:rFonts w:ascii="Arial" w:hAnsi="Arial" w:cs="Arial"/>
          <w:sz w:val="32"/>
          <w:szCs w:val="32"/>
          <w:lang w:val="en-NZ"/>
        </w:rPr>
        <w:t xml:space="preserve">priority area is </w:t>
      </w:r>
      <w:r w:rsidR="004B260A">
        <w:rPr>
          <w:rFonts w:ascii="Arial" w:hAnsi="Arial" w:cs="Arial"/>
          <w:b/>
          <w:bCs/>
          <w:sz w:val="32"/>
          <w:szCs w:val="32"/>
          <w:lang w:val="en-NZ"/>
        </w:rPr>
        <w:t>Hawke’s Bay District Health Board</w:t>
      </w:r>
      <w:r w:rsidRPr="00F45A92">
        <w:rPr>
          <w:rFonts w:ascii="Arial" w:hAnsi="Arial" w:cs="Arial"/>
          <w:sz w:val="32"/>
          <w:szCs w:val="32"/>
          <w:lang w:val="en-NZ"/>
        </w:rPr>
        <w:t>.</w:t>
      </w:r>
    </w:p>
    <w:p w14:paraId="4C2C425B" w14:textId="0941AB0D" w:rsidR="008740E7" w:rsidRPr="008740E7" w:rsidRDefault="00A91B71" w:rsidP="00DB5F70">
      <w:pPr>
        <w:tabs>
          <w:tab w:val="left" w:pos="4680"/>
        </w:tabs>
        <w:spacing w:after="0" w:line="360" w:lineRule="auto"/>
        <w:ind w:left="3686"/>
        <w:rPr>
          <w:lang w:val="en-NZ"/>
        </w:rPr>
      </w:pPr>
      <w:r w:rsidRPr="0010516B">
        <w:rPr>
          <w:lang w:val="en-NZ"/>
        </w:rPr>
        <w:br w:type="page"/>
      </w:r>
    </w:p>
    <w:p w14:paraId="73731509" w14:textId="59FC1B30" w:rsidR="00133176" w:rsidRPr="008740E7" w:rsidRDefault="00344BFD" w:rsidP="00DB5F70">
      <w:pPr>
        <w:pStyle w:val="Heading2"/>
        <w:tabs>
          <w:tab w:val="left" w:pos="4680"/>
        </w:tabs>
        <w:spacing w:before="0" w:line="360" w:lineRule="auto"/>
        <w:jc w:val="center"/>
        <w:rPr>
          <w:rFonts w:ascii="Arial" w:hAnsi="Arial" w:cs="Arial"/>
          <w:b/>
          <w:bCs/>
          <w:color w:val="auto"/>
          <w:sz w:val="40"/>
          <w:szCs w:val="40"/>
          <w:lang w:val="en-NZ"/>
        </w:rPr>
      </w:pPr>
      <w:r w:rsidRPr="00851304">
        <w:rPr>
          <w:rFonts w:ascii="Arial" w:hAnsi="Arial" w:cs="Arial"/>
          <w:b/>
          <w:bCs/>
          <w:noProof/>
          <w:sz w:val="40"/>
          <w:szCs w:val="40"/>
          <w:lang w:val="en-NZ" w:eastAsia="en-NZ"/>
        </w:rPr>
        <w:lastRenderedPageBreak/>
        <mc:AlternateContent>
          <mc:Choice Requires="wps">
            <w:drawing>
              <wp:anchor distT="0" distB="0" distL="114300" distR="114300" simplePos="0" relativeHeight="251725824" behindDoc="0" locked="0" layoutInCell="1" allowOverlap="1" wp14:anchorId="638D3891" wp14:editId="19DB4D08">
                <wp:simplePos x="0" y="0"/>
                <wp:positionH relativeFrom="margin">
                  <wp:posOffset>-9525</wp:posOffset>
                </wp:positionH>
                <wp:positionV relativeFrom="paragraph">
                  <wp:posOffset>-238125</wp:posOffset>
                </wp:positionV>
                <wp:extent cx="5953125" cy="740432"/>
                <wp:effectExtent l="0" t="0" r="9525" b="2540"/>
                <wp:wrapNone/>
                <wp:docPr id="54" name="AutoShape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5953125" cy="740432"/>
                        </a:xfrm>
                        <a:custGeom>
                          <a:avLst/>
                          <a:gdLst>
                            <a:gd name="T0" fmla="*/ 98 w 9113"/>
                            <a:gd name="T1" fmla="*/ 1186 h 1224"/>
                            <a:gd name="T2" fmla="*/ 17 w 9113"/>
                            <a:gd name="T3" fmla="*/ 1087 h 1224"/>
                            <a:gd name="T4" fmla="*/ 10 w 9113"/>
                            <a:gd name="T5" fmla="*/ 156 h 1224"/>
                            <a:gd name="T6" fmla="*/ 82 w 9113"/>
                            <a:gd name="T7" fmla="*/ 50 h 1224"/>
                            <a:gd name="T8" fmla="*/ 8911 w 9113"/>
                            <a:gd name="T9" fmla="*/ 0 h 1224"/>
                            <a:gd name="T10" fmla="*/ 9042 w 9113"/>
                            <a:gd name="T11" fmla="*/ 60 h 1224"/>
                            <a:gd name="T12" fmla="*/ 158 w 9113"/>
                            <a:gd name="T13" fmla="*/ 72 h 1224"/>
                            <a:gd name="T14" fmla="*/ 121 w 9113"/>
                            <a:gd name="T15" fmla="*/ 96 h 1224"/>
                            <a:gd name="T16" fmla="*/ 86 w 9113"/>
                            <a:gd name="T17" fmla="*/ 132 h 1224"/>
                            <a:gd name="T18" fmla="*/ 69 w 9113"/>
                            <a:gd name="T19" fmla="*/ 173 h 1224"/>
                            <a:gd name="T20" fmla="*/ 60 w 9113"/>
                            <a:gd name="T21" fmla="*/ 1018 h 1224"/>
                            <a:gd name="T22" fmla="*/ 73 w 9113"/>
                            <a:gd name="T23" fmla="*/ 1063 h 1224"/>
                            <a:gd name="T24" fmla="*/ 96 w 9113"/>
                            <a:gd name="T25" fmla="*/ 1104 h 1224"/>
                            <a:gd name="T26" fmla="*/ 134 w 9113"/>
                            <a:gd name="T27" fmla="*/ 1138 h 1224"/>
                            <a:gd name="T28" fmla="*/ 178 w 9113"/>
                            <a:gd name="T29" fmla="*/ 1157 h 1224"/>
                            <a:gd name="T30" fmla="*/ 9031 w 9113"/>
                            <a:gd name="T31" fmla="*/ 1174 h 1224"/>
                            <a:gd name="T32" fmla="*/ 8981 w 9113"/>
                            <a:gd name="T33" fmla="*/ 89 h 1224"/>
                            <a:gd name="T34" fmla="*/ 8940 w 9113"/>
                            <a:gd name="T35" fmla="*/ 67 h 1224"/>
                            <a:gd name="T36" fmla="*/ 9062 w 9113"/>
                            <a:gd name="T37" fmla="*/ 82 h 1224"/>
                            <a:gd name="T38" fmla="*/ 136 w 9113"/>
                            <a:gd name="T39" fmla="*/ 86 h 1224"/>
                            <a:gd name="T40" fmla="*/ 8993 w 9113"/>
                            <a:gd name="T41" fmla="*/ 96 h 1224"/>
                            <a:gd name="T42" fmla="*/ 9006 w 9113"/>
                            <a:gd name="T43" fmla="*/ 107 h 1224"/>
                            <a:gd name="T44" fmla="*/ 9006 w 9113"/>
                            <a:gd name="T45" fmla="*/ 107 h 1224"/>
                            <a:gd name="T46" fmla="*/ 9006 w 9113"/>
                            <a:gd name="T47" fmla="*/ 107 h 1224"/>
                            <a:gd name="T48" fmla="*/ 9079 w 9113"/>
                            <a:gd name="T49" fmla="*/ 106 h 1224"/>
                            <a:gd name="T50" fmla="*/ 9080 w 9113"/>
                            <a:gd name="T51" fmla="*/ 108 h 1224"/>
                            <a:gd name="T52" fmla="*/ 96 w 9113"/>
                            <a:gd name="T53" fmla="*/ 120 h 1224"/>
                            <a:gd name="T54" fmla="*/ 9094 w 9113"/>
                            <a:gd name="T55" fmla="*/ 132 h 1224"/>
                            <a:gd name="T56" fmla="*/ 9024 w 9113"/>
                            <a:gd name="T57" fmla="*/ 130 h 1224"/>
                            <a:gd name="T58" fmla="*/ 9034 w 9113"/>
                            <a:gd name="T59" fmla="*/ 146 h 1224"/>
                            <a:gd name="T60" fmla="*/ 9041 w 9113"/>
                            <a:gd name="T61" fmla="*/ 161 h 1224"/>
                            <a:gd name="T62" fmla="*/ 72 w 9113"/>
                            <a:gd name="T63" fmla="*/ 161 h 1224"/>
                            <a:gd name="T64" fmla="*/ 9104 w 9113"/>
                            <a:gd name="T65" fmla="*/ 161 h 1224"/>
                            <a:gd name="T66" fmla="*/ 69 w 9113"/>
                            <a:gd name="T67" fmla="*/ 173 h 1224"/>
                            <a:gd name="T68" fmla="*/ 9110 w 9113"/>
                            <a:gd name="T69" fmla="*/ 190 h 1224"/>
                            <a:gd name="T70" fmla="*/ 62 w 9113"/>
                            <a:gd name="T71" fmla="*/ 192 h 1224"/>
                            <a:gd name="T72" fmla="*/ 9053 w 9113"/>
                            <a:gd name="T73" fmla="*/ 206 h 1224"/>
                            <a:gd name="T74" fmla="*/ 9113 w 9113"/>
                            <a:gd name="T75" fmla="*/ 1018 h 1224"/>
                            <a:gd name="T76" fmla="*/ 60 w 9113"/>
                            <a:gd name="T77" fmla="*/ 1018 h 1224"/>
                            <a:gd name="T78" fmla="*/ 9053 w 9113"/>
                            <a:gd name="T79" fmla="*/ 1018 h 1224"/>
                            <a:gd name="T80" fmla="*/ 62 w 9113"/>
                            <a:gd name="T81" fmla="*/ 1032 h 1224"/>
                            <a:gd name="T82" fmla="*/ 9110 w 9113"/>
                            <a:gd name="T83" fmla="*/ 1034 h 1224"/>
                            <a:gd name="T84" fmla="*/ 68 w 9113"/>
                            <a:gd name="T85" fmla="*/ 1051 h 1224"/>
                            <a:gd name="T86" fmla="*/ 9041 w 9113"/>
                            <a:gd name="T87" fmla="*/ 1063 h 1224"/>
                            <a:gd name="T88" fmla="*/ 9099 w 9113"/>
                            <a:gd name="T89" fmla="*/ 1080 h 1224"/>
                            <a:gd name="T90" fmla="*/ 81 w 9113"/>
                            <a:gd name="T91" fmla="*/ 1080 h 1224"/>
                            <a:gd name="T92" fmla="*/ 9034 w 9113"/>
                            <a:gd name="T93" fmla="*/ 1080 h 1224"/>
                            <a:gd name="T94" fmla="*/ 89 w 9113"/>
                            <a:gd name="T95" fmla="*/ 1094 h 1224"/>
                            <a:gd name="T96" fmla="*/ 9094 w 9113"/>
                            <a:gd name="T97" fmla="*/ 1092 h 1224"/>
                            <a:gd name="T98" fmla="*/ 96 w 9113"/>
                            <a:gd name="T99" fmla="*/ 1104 h 1224"/>
                            <a:gd name="T100" fmla="*/ 9086 w 9113"/>
                            <a:gd name="T101" fmla="*/ 1106 h 1224"/>
                            <a:gd name="T102" fmla="*/ 9073 w 9113"/>
                            <a:gd name="T103" fmla="*/ 1128 h 1224"/>
                            <a:gd name="T104" fmla="*/ 9073 w 9113"/>
                            <a:gd name="T105" fmla="*/ 1128 h 1224"/>
                            <a:gd name="T106" fmla="*/ 8978 w 9113"/>
                            <a:gd name="T107" fmla="*/ 1138 h 1224"/>
                            <a:gd name="T108" fmla="*/ 134 w 9113"/>
                            <a:gd name="T109" fmla="*/ 1138 h 1224"/>
                            <a:gd name="T110" fmla="*/ 8921 w 9113"/>
                            <a:gd name="T111" fmla="*/ 1162 h 1224"/>
                            <a:gd name="T112" fmla="*/ 8966 w 9113"/>
                            <a:gd name="T113" fmla="*/ 1145 h 1224"/>
                            <a:gd name="T114" fmla="*/ 9042 w 9113"/>
                            <a:gd name="T115" fmla="*/ 1164 h 1224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  <a:cxn ang="0">
                              <a:pos x="T54" y="T55"/>
                            </a:cxn>
                            <a:cxn ang="0">
                              <a:pos x="T56" y="T57"/>
                            </a:cxn>
                            <a:cxn ang="0">
                              <a:pos x="T58" y="T59"/>
                            </a:cxn>
                            <a:cxn ang="0">
                              <a:pos x="T60" y="T61"/>
                            </a:cxn>
                            <a:cxn ang="0">
                              <a:pos x="T62" y="T63"/>
                            </a:cxn>
                            <a:cxn ang="0">
                              <a:pos x="T64" y="T65"/>
                            </a:cxn>
                            <a:cxn ang="0">
                              <a:pos x="T66" y="T67"/>
                            </a:cxn>
                            <a:cxn ang="0">
                              <a:pos x="T68" y="T69"/>
                            </a:cxn>
                            <a:cxn ang="0">
                              <a:pos x="T70" y="T71"/>
                            </a:cxn>
                            <a:cxn ang="0">
                              <a:pos x="T72" y="T73"/>
                            </a:cxn>
                            <a:cxn ang="0">
                              <a:pos x="T74" y="T75"/>
                            </a:cxn>
                            <a:cxn ang="0">
                              <a:pos x="T76" y="T77"/>
                            </a:cxn>
                            <a:cxn ang="0">
                              <a:pos x="T78" y="T79"/>
                            </a:cxn>
                            <a:cxn ang="0">
                              <a:pos x="T80" y="T81"/>
                            </a:cxn>
                            <a:cxn ang="0">
                              <a:pos x="T82" y="T83"/>
                            </a:cxn>
                            <a:cxn ang="0">
                              <a:pos x="T84" y="T85"/>
                            </a:cxn>
                            <a:cxn ang="0">
                              <a:pos x="T86" y="T87"/>
                            </a:cxn>
                            <a:cxn ang="0">
                              <a:pos x="T88" y="T89"/>
                            </a:cxn>
                            <a:cxn ang="0">
                              <a:pos x="T90" y="T91"/>
                            </a:cxn>
                            <a:cxn ang="0">
                              <a:pos x="T92" y="T93"/>
                            </a:cxn>
                            <a:cxn ang="0">
                              <a:pos x="T94" y="T95"/>
                            </a:cxn>
                            <a:cxn ang="0">
                              <a:pos x="T96" y="T97"/>
                            </a:cxn>
                            <a:cxn ang="0">
                              <a:pos x="T98" y="T99"/>
                            </a:cxn>
                            <a:cxn ang="0">
                              <a:pos x="T100" y="T101"/>
                            </a:cxn>
                            <a:cxn ang="0">
                              <a:pos x="T102" y="T103"/>
                            </a:cxn>
                            <a:cxn ang="0">
                              <a:pos x="T104" y="T105"/>
                            </a:cxn>
                            <a:cxn ang="0">
                              <a:pos x="T106" y="T107"/>
                            </a:cxn>
                            <a:cxn ang="0">
                              <a:pos x="T108" y="T109"/>
                            </a:cxn>
                            <a:cxn ang="0">
                              <a:pos x="T110" y="T111"/>
                            </a:cxn>
                            <a:cxn ang="0">
                              <a:pos x="T112" y="T113"/>
                            </a:cxn>
                            <a:cxn ang="0">
                              <a:pos x="T114" y="T115"/>
                            </a:cxn>
                          </a:cxnLst>
                          <a:rect l="0" t="0" r="r" b="b"/>
                          <a:pathLst>
                            <a:path w="9113" h="1224">
                              <a:moveTo>
                                <a:pt x="8911" y="1224"/>
                              </a:moveTo>
                              <a:lnTo>
                                <a:pt x="202" y="1224"/>
                              </a:lnTo>
                              <a:lnTo>
                                <a:pt x="158" y="1214"/>
                              </a:lnTo>
                              <a:lnTo>
                                <a:pt x="137" y="1207"/>
                              </a:lnTo>
                              <a:lnTo>
                                <a:pt x="118" y="1198"/>
                              </a:lnTo>
                              <a:lnTo>
                                <a:pt x="98" y="1186"/>
                              </a:lnTo>
                              <a:lnTo>
                                <a:pt x="82" y="1174"/>
                              </a:lnTo>
                              <a:lnTo>
                                <a:pt x="65" y="1159"/>
                              </a:lnTo>
                              <a:lnTo>
                                <a:pt x="50" y="1142"/>
                              </a:lnTo>
                              <a:lnTo>
                                <a:pt x="38" y="1126"/>
                              </a:lnTo>
                              <a:lnTo>
                                <a:pt x="26" y="1106"/>
                              </a:lnTo>
                              <a:lnTo>
                                <a:pt x="17" y="1087"/>
                              </a:lnTo>
                              <a:lnTo>
                                <a:pt x="10" y="1068"/>
                              </a:lnTo>
                              <a:lnTo>
                                <a:pt x="5" y="1046"/>
                              </a:lnTo>
                              <a:lnTo>
                                <a:pt x="0" y="1022"/>
                              </a:lnTo>
                              <a:lnTo>
                                <a:pt x="0" y="202"/>
                              </a:lnTo>
                              <a:lnTo>
                                <a:pt x="5" y="178"/>
                              </a:lnTo>
                              <a:lnTo>
                                <a:pt x="10" y="156"/>
                              </a:lnTo>
                              <a:lnTo>
                                <a:pt x="17" y="137"/>
                              </a:lnTo>
                              <a:lnTo>
                                <a:pt x="26" y="118"/>
                              </a:lnTo>
                              <a:lnTo>
                                <a:pt x="38" y="98"/>
                              </a:lnTo>
                              <a:lnTo>
                                <a:pt x="50" y="82"/>
                              </a:lnTo>
                              <a:lnTo>
                                <a:pt x="65" y="65"/>
                              </a:lnTo>
                              <a:lnTo>
                                <a:pt x="82" y="50"/>
                              </a:lnTo>
                              <a:lnTo>
                                <a:pt x="98" y="38"/>
                              </a:lnTo>
                              <a:lnTo>
                                <a:pt x="118" y="26"/>
                              </a:lnTo>
                              <a:lnTo>
                                <a:pt x="137" y="17"/>
                              </a:lnTo>
                              <a:lnTo>
                                <a:pt x="158" y="10"/>
                              </a:lnTo>
                              <a:lnTo>
                                <a:pt x="202" y="0"/>
                              </a:lnTo>
                              <a:lnTo>
                                <a:pt x="8911" y="0"/>
                              </a:lnTo>
                              <a:lnTo>
                                <a:pt x="8954" y="10"/>
                              </a:lnTo>
                              <a:lnTo>
                                <a:pt x="8976" y="17"/>
                              </a:lnTo>
                              <a:lnTo>
                                <a:pt x="8995" y="26"/>
                              </a:lnTo>
                              <a:lnTo>
                                <a:pt x="9014" y="38"/>
                              </a:lnTo>
                              <a:lnTo>
                                <a:pt x="9031" y="50"/>
                              </a:lnTo>
                              <a:lnTo>
                                <a:pt x="9042" y="60"/>
                              </a:lnTo>
                              <a:lnTo>
                                <a:pt x="209" y="60"/>
                              </a:lnTo>
                              <a:lnTo>
                                <a:pt x="190" y="62"/>
                              </a:lnTo>
                              <a:lnTo>
                                <a:pt x="192" y="62"/>
                              </a:lnTo>
                              <a:lnTo>
                                <a:pt x="173" y="67"/>
                              </a:lnTo>
                              <a:lnTo>
                                <a:pt x="178" y="67"/>
                              </a:lnTo>
                              <a:lnTo>
                                <a:pt x="158" y="72"/>
                              </a:lnTo>
                              <a:lnTo>
                                <a:pt x="161" y="72"/>
                              </a:lnTo>
                              <a:lnTo>
                                <a:pt x="144" y="79"/>
                              </a:lnTo>
                              <a:lnTo>
                                <a:pt x="146" y="79"/>
                              </a:lnTo>
                              <a:lnTo>
                                <a:pt x="136" y="86"/>
                              </a:lnTo>
                              <a:lnTo>
                                <a:pt x="134" y="86"/>
                              </a:lnTo>
                              <a:lnTo>
                                <a:pt x="121" y="96"/>
                              </a:lnTo>
                              <a:lnTo>
                                <a:pt x="120" y="96"/>
                              </a:lnTo>
                              <a:lnTo>
                                <a:pt x="110" y="106"/>
                              </a:lnTo>
                              <a:lnTo>
                                <a:pt x="108" y="106"/>
                              </a:lnTo>
                              <a:lnTo>
                                <a:pt x="96" y="120"/>
                              </a:lnTo>
                              <a:lnTo>
                                <a:pt x="86" y="132"/>
                              </a:lnTo>
                              <a:lnTo>
                                <a:pt x="87" y="132"/>
                              </a:lnTo>
                              <a:lnTo>
                                <a:pt x="81" y="144"/>
                              </a:lnTo>
                              <a:lnTo>
                                <a:pt x="79" y="144"/>
                              </a:lnTo>
                              <a:lnTo>
                                <a:pt x="72" y="161"/>
                              </a:lnTo>
                              <a:lnTo>
                                <a:pt x="74" y="161"/>
                              </a:lnTo>
                              <a:lnTo>
                                <a:pt x="69" y="173"/>
                              </a:lnTo>
                              <a:lnTo>
                                <a:pt x="67" y="173"/>
                              </a:lnTo>
                              <a:lnTo>
                                <a:pt x="63" y="190"/>
                              </a:lnTo>
                              <a:lnTo>
                                <a:pt x="62" y="190"/>
                              </a:lnTo>
                              <a:lnTo>
                                <a:pt x="60" y="206"/>
                              </a:lnTo>
                              <a:lnTo>
                                <a:pt x="60" y="1018"/>
                              </a:lnTo>
                              <a:lnTo>
                                <a:pt x="62" y="1034"/>
                              </a:lnTo>
                              <a:lnTo>
                                <a:pt x="63" y="1034"/>
                              </a:lnTo>
                              <a:lnTo>
                                <a:pt x="67" y="1051"/>
                              </a:lnTo>
                              <a:lnTo>
                                <a:pt x="68" y="1051"/>
                              </a:lnTo>
                              <a:lnTo>
                                <a:pt x="73" y="1063"/>
                              </a:lnTo>
                              <a:lnTo>
                                <a:pt x="72" y="1063"/>
                              </a:lnTo>
                              <a:lnTo>
                                <a:pt x="79" y="1080"/>
                              </a:lnTo>
                              <a:lnTo>
                                <a:pt x="81" y="1080"/>
                              </a:lnTo>
                              <a:lnTo>
                                <a:pt x="87" y="1092"/>
                              </a:lnTo>
                              <a:lnTo>
                                <a:pt x="86" y="1092"/>
                              </a:lnTo>
                              <a:lnTo>
                                <a:pt x="96" y="1104"/>
                              </a:lnTo>
                              <a:lnTo>
                                <a:pt x="108" y="1118"/>
                              </a:lnTo>
                              <a:lnTo>
                                <a:pt x="110" y="1118"/>
                              </a:lnTo>
                              <a:lnTo>
                                <a:pt x="120" y="1128"/>
                              </a:lnTo>
                              <a:lnTo>
                                <a:pt x="121" y="1128"/>
                              </a:lnTo>
                              <a:lnTo>
                                <a:pt x="134" y="1138"/>
                              </a:lnTo>
                              <a:lnTo>
                                <a:pt x="136" y="1138"/>
                              </a:lnTo>
                              <a:lnTo>
                                <a:pt x="146" y="1145"/>
                              </a:lnTo>
                              <a:lnTo>
                                <a:pt x="144" y="1145"/>
                              </a:lnTo>
                              <a:lnTo>
                                <a:pt x="161" y="1152"/>
                              </a:lnTo>
                              <a:lnTo>
                                <a:pt x="158" y="1152"/>
                              </a:lnTo>
                              <a:lnTo>
                                <a:pt x="178" y="1157"/>
                              </a:lnTo>
                              <a:lnTo>
                                <a:pt x="173" y="1157"/>
                              </a:lnTo>
                              <a:lnTo>
                                <a:pt x="192" y="1162"/>
                              </a:lnTo>
                              <a:lnTo>
                                <a:pt x="190" y="1162"/>
                              </a:lnTo>
                              <a:lnTo>
                                <a:pt x="209" y="1164"/>
                              </a:lnTo>
                              <a:lnTo>
                                <a:pt x="9042" y="1164"/>
                              </a:lnTo>
                              <a:lnTo>
                                <a:pt x="9031" y="1174"/>
                              </a:lnTo>
                              <a:lnTo>
                                <a:pt x="9014" y="1186"/>
                              </a:lnTo>
                              <a:lnTo>
                                <a:pt x="8995" y="1198"/>
                              </a:lnTo>
                              <a:lnTo>
                                <a:pt x="8976" y="1207"/>
                              </a:lnTo>
                              <a:lnTo>
                                <a:pt x="8954" y="1214"/>
                              </a:lnTo>
                              <a:lnTo>
                                <a:pt x="8911" y="1224"/>
                              </a:lnTo>
                              <a:close/>
                              <a:moveTo>
                                <a:pt x="8981" y="89"/>
                              </a:moveTo>
                              <a:lnTo>
                                <a:pt x="8966" y="79"/>
                              </a:lnTo>
                              <a:lnTo>
                                <a:pt x="8969" y="79"/>
                              </a:lnTo>
                              <a:lnTo>
                                <a:pt x="8952" y="72"/>
                              </a:lnTo>
                              <a:lnTo>
                                <a:pt x="8954" y="72"/>
                              </a:lnTo>
                              <a:lnTo>
                                <a:pt x="8935" y="67"/>
                              </a:lnTo>
                              <a:lnTo>
                                <a:pt x="8940" y="67"/>
                              </a:lnTo>
                              <a:lnTo>
                                <a:pt x="8921" y="62"/>
                              </a:lnTo>
                              <a:lnTo>
                                <a:pt x="8923" y="62"/>
                              </a:lnTo>
                              <a:lnTo>
                                <a:pt x="8904" y="60"/>
                              </a:lnTo>
                              <a:lnTo>
                                <a:pt x="9042" y="60"/>
                              </a:lnTo>
                              <a:lnTo>
                                <a:pt x="9048" y="65"/>
                              </a:lnTo>
                              <a:lnTo>
                                <a:pt x="9062" y="82"/>
                              </a:lnTo>
                              <a:lnTo>
                                <a:pt x="9066" y="86"/>
                              </a:lnTo>
                              <a:lnTo>
                                <a:pt x="8978" y="86"/>
                              </a:lnTo>
                              <a:lnTo>
                                <a:pt x="8981" y="89"/>
                              </a:lnTo>
                              <a:close/>
                              <a:moveTo>
                                <a:pt x="132" y="89"/>
                              </a:moveTo>
                              <a:lnTo>
                                <a:pt x="134" y="86"/>
                              </a:lnTo>
                              <a:lnTo>
                                <a:pt x="136" y="86"/>
                              </a:lnTo>
                              <a:lnTo>
                                <a:pt x="132" y="89"/>
                              </a:lnTo>
                              <a:close/>
                              <a:moveTo>
                                <a:pt x="8995" y="98"/>
                              </a:moveTo>
                              <a:lnTo>
                                <a:pt x="8978" y="86"/>
                              </a:lnTo>
                              <a:lnTo>
                                <a:pt x="9066" y="86"/>
                              </a:lnTo>
                              <a:lnTo>
                                <a:pt x="9073" y="96"/>
                              </a:lnTo>
                              <a:lnTo>
                                <a:pt x="8993" y="96"/>
                              </a:lnTo>
                              <a:lnTo>
                                <a:pt x="8995" y="98"/>
                              </a:lnTo>
                              <a:close/>
                              <a:moveTo>
                                <a:pt x="118" y="98"/>
                              </a:moveTo>
                              <a:lnTo>
                                <a:pt x="120" y="96"/>
                              </a:lnTo>
                              <a:lnTo>
                                <a:pt x="121" y="96"/>
                              </a:lnTo>
                              <a:lnTo>
                                <a:pt x="118" y="98"/>
                              </a:lnTo>
                              <a:close/>
                              <a:moveTo>
                                <a:pt x="9006" y="107"/>
                              </a:moveTo>
                              <a:lnTo>
                                <a:pt x="8993" y="96"/>
                              </a:lnTo>
                              <a:lnTo>
                                <a:pt x="9073" y="96"/>
                              </a:lnTo>
                              <a:lnTo>
                                <a:pt x="9074" y="98"/>
                              </a:lnTo>
                              <a:lnTo>
                                <a:pt x="9079" y="106"/>
                              </a:lnTo>
                              <a:lnTo>
                                <a:pt x="9005" y="106"/>
                              </a:lnTo>
                              <a:lnTo>
                                <a:pt x="9006" y="107"/>
                              </a:lnTo>
                              <a:close/>
                              <a:moveTo>
                                <a:pt x="108" y="108"/>
                              </a:moveTo>
                              <a:lnTo>
                                <a:pt x="108" y="106"/>
                              </a:lnTo>
                              <a:lnTo>
                                <a:pt x="110" y="106"/>
                              </a:lnTo>
                              <a:lnTo>
                                <a:pt x="108" y="108"/>
                              </a:lnTo>
                              <a:close/>
                              <a:moveTo>
                                <a:pt x="9007" y="108"/>
                              </a:moveTo>
                              <a:lnTo>
                                <a:pt x="9006" y="107"/>
                              </a:lnTo>
                              <a:lnTo>
                                <a:pt x="9005" y="106"/>
                              </a:lnTo>
                              <a:lnTo>
                                <a:pt x="9007" y="108"/>
                              </a:lnTo>
                              <a:close/>
                              <a:moveTo>
                                <a:pt x="9080" y="108"/>
                              </a:moveTo>
                              <a:lnTo>
                                <a:pt x="9007" y="108"/>
                              </a:lnTo>
                              <a:lnTo>
                                <a:pt x="9005" y="106"/>
                              </a:lnTo>
                              <a:lnTo>
                                <a:pt x="9079" y="106"/>
                              </a:lnTo>
                              <a:lnTo>
                                <a:pt x="9080" y="108"/>
                              </a:lnTo>
                              <a:close/>
                              <a:moveTo>
                                <a:pt x="9088" y="120"/>
                              </a:moveTo>
                              <a:lnTo>
                                <a:pt x="9017" y="120"/>
                              </a:lnTo>
                              <a:lnTo>
                                <a:pt x="9006" y="107"/>
                              </a:lnTo>
                              <a:lnTo>
                                <a:pt x="9007" y="108"/>
                              </a:lnTo>
                              <a:lnTo>
                                <a:pt x="9080" y="108"/>
                              </a:lnTo>
                              <a:lnTo>
                                <a:pt x="9086" y="118"/>
                              </a:lnTo>
                              <a:lnTo>
                                <a:pt x="9088" y="120"/>
                              </a:lnTo>
                              <a:close/>
                              <a:moveTo>
                                <a:pt x="96" y="120"/>
                              </a:moveTo>
                              <a:lnTo>
                                <a:pt x="96" y="120"/>
                              </a:lnTo>
                              <a:lnTo>
                                <a:pt x="98" y="118"/>
                              </a:lnTo>
                              <a:lnTo>
                                <a:pt x="96" y="120"/>
                              </a:lnTo>
                              <a:close/>
                              <a:moveTo>
                                <a:pt x="9094" y="132"/>
                              </a:moveTo>
                              <a:lnTo>
                                <a:pt x="9026" y="132"/>
                              </a:lnTo>
                              <a:lnTo>
                                <a:pt x="9014" y="118"/>
                              </a:lnTo>
                              <a:lnTo>
                                <a:pt x="9017" y="120"/>
                              </a:lnTo>
                              <a:lnTo>
                                <a:pt x="9088" y="120"/>
                              </a:lnTo>
                              <a:lnTo>
                                <a:pt x="9094" y="132"/>
                              </a:lnTo>
                              <a:close/>
                              <a:moveTo>
                                <a:pt x="87" y="132"/>
                              </a:moveTo>
                              <a:lnTo>
                                <a:pt x="86" y="132"/>
                              </a:lnTo>
                              <a:lnTo>
                                <a:pt x="89" y="130"/>
                              </a:lnTo>
                              <a:lnTo>
                                <a:pt x="87" y="132"/>
                              </a:lnTo>
                              <a:close/>
                              <a:moveTo>
                                <a:pt x="9034" y="146"/>
                              </a:moveTo>
                              <a:lnTo>
                                <a:pt x="9024" y="130"/>
                              </a:lnTo>
                              <a:lnTo>
                                <a:pt x="9026" y="132"/>
                              </a:lnTo>
                              <a:lnTo>
                                <a:pt x="9094" y="132"/>
                              </a:lnTo>
                              <a:lnTo>
                                <a:pt x="9096" y="137"/>
                              </a:lnTo>
                              <a:lnTo>
                                <a:pt x="9099" y="144"/>
                              </a:lnTo>
                              <a:lnTo>
                                <a:pt x="9034" y="144"/>
                              </a:lnTo>
                              <a:lnTo>
                                <a:pt x="9034" y="146"/>
                              </a:lnTo>
                              <a:close/>
                              <a:moveTo>
                                <a:pt x="79" y="146"/>
                              </a:moveTo>
                              <a:lnTo>
                                <a:pt x="79" y="144"/>
                              </a:lnTo>
                              <a:lnTo>
                                <a:pt x="81" y="144"/>
                              </a:lnTo>
                              <a:lnTo>
                                <a:pt x="79" y="146"/>
                              </a:lnTo>
                              <a:close/>
                              <a:moveTo>
                                <a:pt x="9104" y="161"/>
                              </a:moveTo>
                              <a:lnTo>
                                <a:pt x="9041" y="161"/>
                              </a:lnTo>
                              <a:lnTo>
                                <a:pt x="9034" y="144"/>
                              </a:lnTo>
                              <a:lnTo>
                                <a:pt x="9099" y="144"/>
                              </a:lnTo>
                              <a:lnTo>
                                <a:pt x="9103" y="156"/>
                              </a:lnTo>
                              <a:lnTo>
                                <a:pt x="9104" y="161"/>
                              </a:lnTo>
                              <a:close/>
                              <a:moveTo>
                                <a:pt x="74" y="161"/>
                              </a:moveTo>
                              <a:lnTo>
                                <a:pt x="72" y="161"/>
                              </a:lnTo>
                              <a:lnTo>
                                <a:pt x="74" y="158"/>
                              </a:lnTo>
                              <a:lnTo>
                                <a:pt x="74" y="161"/>
                              </a:lnTo>
                              <a:close/>
                              <a:moveTo>
                                <a:pt x="9046" y="178"/>
                              </a:moveTo>
                              <a:lnTo>
                                <a:pt x="9038" y="158"/>
                              </a:lnTo>
                              <a:lnTo>
                                <a:pt x="9041" y="161"/>
                              </a:lnTo>
                              <a:lnTo>
                                <a:pt x="9104" y="161"/>
                              </a:lnTo>
                              <a:lnTo>
                                <a:pt x="9107" y="173"/>
                              </a:lnTo>
                              <a:lnTo>
                                <a:pt x="9046" y="173"/>
                              </a:lnTo>
                              <a:lnTo>
                                <a:pt x="9046" y="178"/>
                              </a:lnTo>
                              <a:close/>
                              <a:moveTo>
                                <a:pt x="67" y="178"/>
                              </a:moveTo>
                              <a:lnTo>
                                <a:pt x="67" y="173"/>
                              </a:lnTo>
                              <a:lnTo>
                                <a:pt x="69" y="173"/>
                              </a:lnTo>
                              <a:lnTo>
                                <a:pt x="67" y="178"/>
                              </a:lnTo>
                              <a:close/>
                              <a:moveTo>
                                <a:pt x="9050" y="192"/>
                              </a:moveTo>
                              <a:lnTo>
                                <a:pt x="9046" y="173"/>
                              </a:lnTo>
                              <a:lnTo>
                                <a:pt x="9107" y="173"/>
                              </a:lnTo>
                              <a:lnTo>
                                <a:pt x="9108" y="178"/>
                              </a:lnTo>
                              <a:lnTo>
                                <a:pt x="9110" y="190"/>
                              </a:lnTo>
                              <a:lnTo>
                                <a:pt x="9050" y="190"/>
                              </a:lnTo>
                              <a:lnTo>
                                <a:pt x="9050" y="192"/>
                              </a:lnTo>
                              <a:close/>
                              <a:moveTo>
                                <a:pt x="62" y="192"/>
                              </a:moveTo>
                              <a:lnTo>
                                <a:pt x="62" y="190"/>
                              </a:lnTo>
                              <a:lnTo>
                                <a:pt x="63" y="190"/>
                              </a:lnTo>
                              <a:lnTo>
                                <a:pt x="62" y="192"/>
                              </a:lnTo>
                              <a:close/>
                              <a:moveTo>
                                <a:pt x="9053" y="209"/>
                              </a:moveTo>
                              <a:lnTo>
                                <a:pt x="9050" y="190"/>
                              </a:lnTo>
                              <a:lnTo>
                                <a:pt x="9110" y="190"/>
                              </a:lnTo>
                              <a:lnTo>
                                <a:pt x="9113" y="202"/>
                              </a:lnTo>
                              <a:lnTo>
                                <a:pt x="9113" y="206"/>
                              </a:lnTo>
                              <a:lnTo>
                                <a:pt x="9053" y="206"/>
                              </a:lnTo>
                              <a:lnTo>
                                <a:pt x="9053" y="209"/>
                              </a:lnTo>
                              <a:close/>
                              <a:moveTo>
                                <a:pt x="60" y="209"/>
                              </a:moveTo>
                              <a:lnTo>
                                <a:pt x="60" y="206"/>
                              </a:lnTo>
                              <a:lnTo>
                                <a:pt x="60" y="209"/>
                              </a:lnTo>
                              <a:close/>
                              <a:moveTo>
                                <a:pt x="9113" y="1018"/>
                              </a:moveTo>
                              <a:lnTo>
                                <a:pt x="9053" y="1018"/>
                              </a:lnTo>
                              <a:lnTo>
                                <a:pt x="9053" y="206"/>
                              </a:lnTo>
                              <a:lnTo>
                                <a:pt x="9113" y="206"/>
                              </a:lnTo>
                              <a:lnTo>
                                <a:pt x="9113" y="1018"/>
                              </a:lnTo>
                              <a:close/>
                              <a:moveTo>
                                <a:pt x="60" y="1018"/>
                              </a:moveTo>
                              <a:lnTo>
                                <a:pt x="60" y="1018"/>
                              </a:lnTo>
                              <a:lnTo>
                                <a:pt x="60" y="1015"/>
                              </a:lnTo>
                              <a:lnTo>
                                <a:pt x="60" y="1018"/>
                              </a:lnTo>
                              <a:close/>
                              <a:moveTo>
                                <a:pt x="9110" y="1034"/>
                              </a:moveTo>
                              <a:lnTo>
                                <a:pt x="9050" y="1034"/>
                              </a:lnTo>
                              <a:lnTo>
                                <a:pt x="9053" y="1015"/>
                              </a:lnTo>
                              <a:lnTo>
                                <a:pt x="9053" y="1018"/>
                              </a:lnTo>
                              <a:lnTo>
                                <a:pt x="9113" y="1018"/>
                              </a:lnTo>
                              <a:lnTo>
                                <a:pt x="9113" y="1022"/>
                              </a:lnTo>
                              <a:lnTo>
                                <a:pt x="9110" y="1034"/>
                              </a:lnTo>
                              <a:close/>
                              <a:moveTo>
                                <a:pt x="63" y="1034"/>
                              </a:moveTo>
                              <a:lnTo>
                                <a:pt x="62" y="1034"/>
                              </a:lnTo>
                              <a:lnTo>
                                <a:pt x="62" y="1032"/>
                              </a:lnTo>
                              <a:lnTo>
                                <a:pt x="63" y="1034"/>
                              </a:lnTo>
                              <a:close/>
                              <a:moveTo>
                                <a:pt x="9107" y="1051"/>
                              </a:moveTo>
                              <a:lnTo>
                                <a:pt x="9046" y="1051"/>
                              </a:lnTo>
                              <a:lnTo>
                                <a:pt x="9050" y="1032"/>
                              </a:lnTo>
                              <a:lnTo>
                                <a:pt x="9050" y="1034"/>
                              </a:lnTo>
                              <a:lnTo>
                                <a:pt x="9110" y="1034"/>
                              </a:lnTo>
                              <a:lnTo>
                                <a:pt x="9108" y="1046"/>
                              </a:lnTo>
                              <a:lnTo>
                                <a:pt x="9107" y="1051"/>
                              </a:lnTo>
                              <a:close/>
                              <a:moveTo>
                                <a:pt x="68" y="1051"/>
                              </a:moveTo>
                              <a:lnTo>
                                <a:pt x="67" y="1051"/>
                              </a:lnTo>
                              <a:lnTo>
                                <a:pt x="67" y="1049"/>
                              </a:lnTo>
                              <a:lnTo>
                                <a:pt x="68" y="1051"/>
                              </a:lnTo>
                              <a:close/>
                              <a:moveTo>
                                <a:pt x="9038" y="1066"/>
                              </a:moveTo>
                              <a:lnTo>
                                <a:pt x="9046" y="1049"/>
                              </a:lnTo>
                              <a:lnTo>
                                <a:pt x="9046" y="1051"/>
                              </a:lnTo>
                              <a:lnTo>
                                <a:pt x="9107" y="1051"/>
                              </a:lnTo>
                              <a:lnTo>
                                <a:pt x="9104" y="1063"/>
                              </a:lnTo>
                              <a:lnTo>
                                <a:pt x="9041" y="1063"/>
                              </a:lnTo>
                              <a:lnTo>
                                <a:pt x="9038" y="1066"/>
                              </a:lnTo>
                              <a:close/>
                              <a:moveTo>
                                <a:pt x="74" y="1066"/>
                              </a:moveTo>
                              <a:lnTo>
                                <a:pt x="72" y="1063"/>
                              </a:lnTo>
                              <a:lnTo>
                                <a:pt x="73" y="1063"/>
                              </a:lnTo>
                              <a:lnTo>
                                <a:pt x="74" y="1066"/>
                              </a:lnTo>
                              <a:close/>
                              <a:moveTo>
                                <a:pt x="9099" y="1080"/>
                              </a:moveTo>
                              <a:lnTo>
                                <a:pt x="9034" y="1080"/>
                              </a:lnTo>
                              <a:lnTo>
                                <a:pt x="9041" y="1063"/>
                              </a:lnTo>
                              <a:lnTo>
                                <a:pt x="9104" y="1063"/>
                              </a:lnTo>
                              <a:lnTo>
                                <a:pt x="9103" y="1068"/>
                              </a:lnTo>
                              <a:lnTo>
                                <a:pt x="9099" y="1080"/>
                              </a:lnTo>
                              <a:close/>
                              <a:moveTo>
                                <a:pt x="81" y="1080"/>
                              </a:moveTo>
                              <a:lnTo>
                                <a:pt x="79" y="1080"/>
                              </a:lnTo>
                              <a:lnTo>
                                <a:pt x="79" y="1078"/>
                              </a:lnTo>
                              <a:lnTo>
                                <a:pt x="81" y="1080"/>
                              </a:lnTo>
                              <a:close/>
                              <a:moveTo>
                                <a:pt x="9024" y="1094"/>
                              </a:moveTo>
                              <a:lnTo>
                                <a:pt x="9034" y="1078"/>
                              </a:lnTo>
                              <a:lnTo>
                                <a:pt x="9034" y="1080"/>
                              </a:lnTo>
                              <a:lnTo>
                                <a:pt x="9099" y="1080"/>
                              </a:lnTo>
                              <a:lnTo>
                                <a:pt x="9096" y="1087"/>
                              </a:lnTo>
                              <a:lnTo>
                                <a:pt x="9094" y="1092"/>
                              </a:lnTo>
                              <a:lnTo>
                                <a:pt x="9026" y="1092"/>
                              </a:lnTo>
                              <a:lnTo>
                                <a:pt x="9024" y="1094"/>
                              </a:lnTo>
                              <a:close/>
                              <a:moveTo>
                                <a:pt x="89" y="1094"/>
                              </a:moveTo>
                              <a:lnTo>
                                <a:pt x="86" y="1092"/>
                              </a:lnTo>
                              <a:lnTo>
                                <a:pt x="87" y="1092"/>
                              </a:lnTo>
                              <a:lnTo>
                                <a:pt x="89" y="1094"/>
                              </a:lnTo>
                              <a:close/>
                              <a:moveTo>
                                <a:pt x="9014" y="1106"/>
                              </a:moveTo>
                              <a:lnTo>
                                <a:pt x="9026" y="1092"/>
                              </a:lnTo>
                              <a:lnTo>
                                <a:pt x="9094" y="1092"/>
                              </a:lnTo>
                              <a:lnTo>
                                <a:pt x="9088" y="1104"/>
                              </a:lnTo>
                              <a:lnTo>
                                <a:pt x="9017" y="1104"/>
                              </a:lnTo>
                              <a:lnTo>
                                <a:pt x="9014" y="1106"/>
                              </a:lnTo>
                              <a:close/>
                              <a:moveTo>
                                <a:pt x="98" y="1106"/>
                              </a:moveTo>
                              <a:lnTo>
                                <a:pt x="96" y="1104"/>
                              </a:lnTo>
                              <a:lnTo>
                                <a:pt x="98" y="1106"/>
                              </a:lnTo>
                              <a:close/>
                              <a:moveTo>
                                <a:pt x="9079" y="1118"/>
                              </a:moveTo>
                              <a:lnTo>
                                <a:pt x="9005" y="1118"/>
                              </a:lnTo>
                              <a:lnTo>
                                <a:pt x="9017" y="1104"/>
                              </a:lnTo>
                              <a:lnTo>
                                <a:pt x="9088" y="1104"/>
                              </a:lnTo>
                              <a:lnTo>
                                <a:pt x="9086" y="1106"/>
                              </a:lnTo>
                              <a:lnTo>
                                <a:pt x="9079" y="1118"/>
                              </a:lnTo>
                              <a:close/>
                              <a:moveTo>
                                <a:pt x="110" y="1118"/>
                              </a:moveTo>
                              <a:lnTo>
                                <a:pt x="108" y="1118"/>
                              </a:lnTo>
                              <a:lnTo>
                                <a:pt x="108" y="1116"/>
                              </a:lnTo>
                              <a:lnTo>
                                <a:pt x="110" y="1118"/>
                              </a:lnTo>
                              <a:close/>
                              <a:moveTo>
                                <a:pt x="9073" y="1128"/>
                              </a:moveTo>
                              <a:lnTo>
                                <a:pt x="8993" y="1128"/>
                              </a:lnTo>
                              <a:lnTo>
                                <a:pt x="9005" y="1116"/>
                              </a:lnTo>
                              <a:lnTo>
                                <a:pt x="9005" y="1118"/>
                              </a:lnTo>
                              <a:lnTo>
                                <a:pt x="9079" y="1118"/>
                              </a:lnTo>
                              <a:lnTo>
                                <a:pt x="9074" y="1126"/>
                              </a:lnTo>
                              <a:lnTo>
                                <a:pt x="9073" y="1128"/>
                              </a:lnTo>
                              <a:close/>
                              <a:moveTo>
                                <a:pt x="121" y="1128"/>
                              </a:moveTo>
                              <a:lnTo>
                                <a:pt x="120" y="1128"/>
                              </a:lnTo>
                              <a:lnTo>
                                <a:pt x="118" y="1126"/>
                              </a:lnTo>
                              <a:lnTo>
                                <a:pt x="121" y="1128"/>
                              </a:lnTo>
                              <a:close/>
                              <a:moveTo>
                                <a:pt x="9066" y="1138"/>
                              </a:moveTo>
                              <a:lnTo>
                                <a:pt x="8978" y="1138"/>
                              </a:lnTo>
                              <a:lnTo>
                                <a:pt x="8995" y="1126"/>
                              </a:lnTo>
                              <a:lnTo>
                                <a:pt x="8993" y="1128"/>
                              </a:lnTo>
                              <a:lnTo>
                                <a:pt x="9073" y="1128"/>
                              </a:lnTo>
                              <a:lnTo>
                                <a:pt x="9066" y="1138"/>
                              </a:lnTo>
                              <a:close/>
                              <a:moveTo>
                                <a:pt x="136" y="1138"/>
                              </a:moveTo>
                              <a:lnTo>
                                <a:pt x="134" y="1138"/>
                              </a:lnTo>
                              <a:lnTo>
                                <a:pt x="132" y="1135"/>
                              </a:lnTo>
                              <a:lnTo>
                                <a:pt x="136" y="1138"/>
                              </a:lnTo>
                              <a:close/>
                              <a:moveTo>
                                <a:pt x="9042" y="1164"/>
                              </a:moveTo>
                              <a:lnTo>
                                <a:pt x="8904" y="1164"/>
                              </a:lnTo>
                              <a:lnTo>
                                <a:pt x="8923" y="1162"/>
                              </a:lnTo>
                              <a:lnTo>
                                <a:pt x="8921" y="1162"/>
                              </a:lnTo>
                              <a:lnTo>
                                <a:pt x="8940" y="1157"/>
                              </a:lnTo>
                              <a:lnTo>
                                <a:pt x="8935" y="1157"/>
                              </a:lnTo>
                              <a:lnTo>
                                <a:pt x="8954" y="1152"/>
                              </a:lnTo>
                              <a:lnTo>
                                <a:pt x="8952" y="1152"/>
                              </a:lnTo>
                              <a:lnTo>
                                <a:pt x="8969" y="1145"/>
                              </a:lnTo>
                              <a:lnTo>
                                <a:pt x="8966" y="1145"/>
                              </a:lnTo>
                              <a:lnTo>
                                <a:pt x="8981" y="1135"/>
                              </a:lnTo>
                              <a:lnTo>
                                <a:pt x="8978" y="1138"/>
                              </a:lnTo>
                              <a:lnTo>
                                <a:pt x="9066" y="1138"/>
                              </a:lnTo>
                              <a:lnTo>
                                <a:pt x="9062" y="1142"/>
                              </a:lnTo>
                              <a:lnTo>
                                <a:pt x="9048" y="1159"/>
                              </a:lnTo>
                              <a:lnTo>
                                <a:pt x="9042" y="1164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91CF5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DD6F8B1" id="AutoShape 4" o:spid="_x0000_s1026" style="position:absolute;margin-left:-.75pt;margin-top:-18.75pt;width:468.75pt;height:58.3pt;z-index:25172582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coordsize="9113,122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" path="m8911,1224r-8709,l158,1214r-21,-7l118,1198,98,1186,82,1174,65,1159,50,1142,38,1126,26,1106r-9,-19l10,1068,5,1046,,1022,,202,5,178r5,-22l17,137r9,-19l38,98,50,82,65,65,82,50,98,38,118,26r19,-9l158,10,202,,8911,r43,10l8976,17r19,9l9014,38r17,12l9042,60,209,60r-19,2l192,62r-19,5l178,67r-20,5l161,72r-17,7l146,79r-10,7l134,86,121,96r-1,l110,106r-2,l96,120,86,132r1,l81,144r-2,l72,161r2,l69,173r-2,l63,190r-1,l60,206r,812l62,1034r1,l67,1051r1,l73,1063r-1,l79,1080r2,l87,1092r-1,l96,1104r12,14l110,1118r10,10l121,1128r13,10l136,1138r10,7l144,1145r17,7l158,1152r20,5l173,1157r19,5l190,1162r19,2l9042,1164r-11,10l9014,1186r-19,12l8976,1207r-22,7l8911,1224xm8981,89l8966,79r3,l8952,72r2,l8935,67r5,l8921,62r2,l8904,60r138,l9048,65r14,17l9066,86r-88,l8981,89xm132,89r2,-3l136,86r-4,3xm8995,98l8978,86r88,l9073,96r-80,l8995,98xm118,98r2,-2l121,96r-3,2xm9006,107l8993,96r80,l9074,98r5,8l9005,106r1,1xm108,108r,-2l110,106r-2,2xm9007,108r-1,-1l9005,106r2,2xm9080,108r-73,l9005,106r74,l9080,108xm9088,120r-71,l9006,107r1,1l9080,108r6,10l9088,120xm96,120r,l98,118r-2,2xm9094,132r-68,l9014,118r3,2l9088,120r6,12xm87,132r-1,l89,130r-2,2xm9034,146r-10,-16l9026,132r68,l9096,137r3,7l9034,144r,2xm79,146r,-2l81,144r-2,2xm9104,161r-63,l9034,144r65,l9103,156r1,5xm74,161r-2,l74,158r,3xm9046,178r-8,-20l9041,161r63,l9107,173r-61,l9046,178xm67,178r,-5l69,173r-2,5xm9050,192r-4,-19l9107,173r1,5l9110,190r-60,l9050,192xm62,192r,-2l63,190r-1,2xm9053,209r-3,-19l9110,190r3,12l9113,206r-60,l9053,209xm60,209r,-3l60,209xm9113,1018r-60,l9053,206r60,l9113,1018xm60,1018r,l60,1015r,3xm9110,1034r-60,l9053,1015r,3l9113,1018r,4l9110,1034xm63,1034r-1,l62,1032r1,2xm9107,1051r-61,l9050,1032r,2l9110,1034r-2,12l9107,1051xm68,1051r-1,l67,1049r1,2xm9038,1066r8,-17l9046,1051r61,l9104,1063r-63,l9038,1066xm74,1066r-2,-3l73,1063r1,3xm9099,1080r-65,l9041,1063r63,l9103,1068r-4,12xm81,1080r-2,l79,1078r2,2xm9024,1094r10,-16l9034,1080r65,l9096,1087r-2,5l9026,1092r-2,2xm89,1094r-3,-2l87,1092r2,2xm9014,1106r12,-14l9094,1092r-6,12l9017,1104r-3,2xm98,1106r-2,-2l98,1106xm9079,1118r-74,l9017,1104r71,l9086,1106r-7,12xm110,1118r-2,l108,1116r2,2xm9073,1128r-80,l9005,1116r,2l9079,1118r-5,8l9073,1128xm121,1128r-1,l118,1126r3,2xm9066,1138r-88,l8995,1126r-2,2l9073,1128r-7,10xm136,1138r-2,l132,1135r4,3xm9042,1164r-138,l8923,1162r-2,l8940,1157r-5,l8954,1152r-2,l8969,1145r-3,l8981,1135r-3,3l9066,1138r-4,4l9048,1159r-6,5xe" fillcolor="#91cf50" stroked="f">
                <v:path arrowok="t" o:connecttype="custom" o:connectlocs="64019,717445;11105,657557;6533,94369;53567,30246;5821167,0;5906744,36296;103215,43555;79044,58073;56180,79851;45075,104653;39195,615817;47688,643039;62713,667841;87536,688408;116280,699902;5899558,710186;5866895,53839;5840112,40530;5919809,49604;88843,52024;5874734,58073;5883227,64727;5883227,64727;5883227,64727;5930914,64122;5931568,65332;62713,72591;5940713,79851;5894985,78641;5901518,88320;5906091,97393;47034,97393;5947246,97393;45075,104653;5951165,114936;40502,116146;5913930,124615;5953125,615817;39195,615817;5913930,615817;40502,624286;5951165,625496;44421,635779;5906091,643039;5943979,653322;52914,653322;5901518,653322;58140,661791;5940713,660581;62713,667841;5935487,669050;5926995,682359;5926995,682359;5864935,688408;87536,688408;5827700,702926;5857096,692643;5906744,704136" o:connectangles="0,0,0,0,0,0,0,0,0,0,0,0,0,0,0,0,0,0,0,0,0,0,0,0,0,0,0,0,0,0,0,0,0,0,0,0,0,0,0,0,0,0,0,0,0,0,0,0,0,0,0,0,0,0,0,0,0,0"/>
                <w10:wrap anchorx="margin"/>
              </v:shape>
            </w:pict>
          </mc:Fallback>
        </mc:AlternateContent>
      </w:r>
      <w:r w:rsidR="008740E7">
        <w:rPr>
          <w:rFonts w:ascii="Arial" w:hAnsi="Arial" w:cs="Arial"/>
          <w:b/>
          <w:bCs/>
          <w:color w:val="auto"/>
          <w:sz w:val="40"/>
          <w:szCs w:val="40"/>
          <w:lang w:val="en-NZ"/>
        </w:rPr>
        <w:t xml:space="preserve">Priority Area 6: </w:t>
      </w:r>
      <w:proofErr w:type="spellStart"/>
      <w:r w:rsidR="00E330CD">
        <w:rPr>
          <w:rFonts w:ascii="Arial" w:hAnsi="Arial" w:cs="Arial"/>
          <w:b/>
          <w:bCs/>
          <w:color w:val="auto"/>
          <w:sz w:val="40"/>
          <w:szCs w:val="40"/>
          <w:lang w:val="en-NZ"/>
        </w:rPr>
        <w:t>N</w:t>
      </w:r>
      <w:r w:rsidR="00133176" w:rsidRPr="008740E7">
        <w:rPr>
          <w:rFonts w:ascii="Arial" w:hAnsi="Arial" w:cs="Arial"/>
          <w:b/>
          <w:bCs/>
          <w:color w:val="auto"/>
          <w:sz w:val="40"/>
          <w:szCs w:val="40"/>
          <w:lang w:val="en-NZ"/>
        </w:rPr>
        <w:t>gā</w:t>
      </w:r>
      <w:proofErr w:type="spellEnd"/>
      <w:r w:rsidR="00133176" w:rsidRPr="008740E7">
        <w:rPr>
          <w:rFonts w:ascii="Arial" w:hAnsi="Arial" w:cs="Arial"/>
          <w:b/>
          <w:bCs/>
          <w:color w:val="auto"/>
          <w:sz w:val="40"/>
          <w:szCs w:val="40"/>
          <w:lang w:val="en-NZ"/>
        </w:rPr>
        <w:t xml:space="preserve"> </w:t>
      </w:r>
      <w:proofErr w:type="spellStart"/>
      <w:r w:rsidR="00133176" w:rsidRPr="008740E7">
        <w:rPr>
          <w:rFonts w:ascii="Arial" w:hAnsi="Arial" w:cs="Arial"/>
          <w:b/>
          <w:bCs/>
          <w:color w:val="auto"/>
          <w:sz w:val="40"/>
          <w:szCs w:val="40"/>
          <w:lang w:val="en-NZ"/>
        </w:rPr>
        <w:t>whare</w:t>
      </w:r>
      <w:proofErr w:type="spellEnd"/>
      <w:r w:rsidR="008740E7">
        <w:rPr>
          <w:rFonts w:ascii="Arial" w:hAnsi="Arial" w:cs="Arial"/>
          <w:b/>
          <w:bCs/>
          <w:color w:val="auto"/>
          <w:sz w:val="40"/>
          <w:szCs w:val="40"/>
          <w:lang w:val="en-NZ"/>
        </w:rPr>
        <w:t xml:space="preserve"> – </w:t>
      </w:r>
      <w:r w:rsidR="00F45A92">
        <w:rPr>
          <w:rFonts w:ascii="Arial" w:hAnsi="Arial" w:cs="Arial"/>
          <w:b/>
          <w:bCs/>
          <w:color w:val="auto"/>
          <w:sz w:val="40"/>
          <w:szCs w:val="40"/>
          <w:lang w:val="en-NZ"/>
        </w:rPr>
        <w:t>Housing</w:t>
      </w:r>
    </w:p>
    <w:p w14:paraId="48DBD4D5" w14:textId="66F71848" w:rsidR="004B260A" w:rsidRPr="00BA0D85" w:rsidRDefault="004B260A" w:rsidP="00DB5F70">
      <w:pPr>
        <w:tabs>
          <w:tab w:val="left" w:pos="4680"/>
        </w:tabs>
        <w:spacing w:after="0" w:line="360" w:lineRule="auto"/>
        <w:ind w:left="3600"/>
        <w:rPr>
          <w:rFonts w:ascii="Arial" w:hAnsi="Arial" w:cs="Arial"/>
          <w:sz w:val="32"/>
          <w:szCs w:val="32"/>
          <w:lang w:val="en-NZ"/>
        </w:rPr>
      </w:pPr>
    </w:p>
    <w:p w14:paraId="282AAFDF" w14:textId="306B6B5B" w:rsidR="00D13E4C" w:rsidRPr="00BA0D85" w:rsidRDefault="00D13E4C" w:rsidP="00DB5F70">
      <w:pPr>
        <w:tabs>
          <w:tab w:val="left" w:pos="4320"/>
          <w:tab w:val="left" w:pos="4680"/>
        </w:tabs>
        <w:spacing w:after="0" w:line="360" w:lineRule="auto"/>
        <w:ind w:left="3686"/>
        <w:rPr>
          <w:rFonts w:ascii="Arial" w:hAnsi="Arial" w:cs="Arial"/>
          <w:sz w:val="32"/>
          <w:szCs w:val="32"/>
          <w:lang w:val="en-NZ"/>
        </w:rPr>
      </w:pPr>
      <w:r w:rsidRPr="00BA0D85">
        <w:rPr>
          <w:rFonts w:ascii="Arial" w:hAnsi="Arial" w:cs="Arial"/>
          <w:noProof/>
          <w:sz w:val="32"/>
          <w:szCs w:val="32"/>
          <w:lang w:val="en-NZ" w:eastAsia="en-NZ"/>
        </w:rPr>
        <w:drawing>
          <wp:anchor distT="0" distB="0" distL="114300" distR="114300" simplePos="0" relativeHeight="252002304" behindDoc="0" locked="0" layoutInCell="1" allowOverlap="1" wp14:anchorId="514FD747" wp14:editId="15E6C578">
            <wp:simplePos x="0" y="0"/>
            <wp:positionH relativeFrom="column">
              <wp:posOffset>-88900</wp:posOffset>
            </wp:positionH>
            <wp:positionV relativeFrom="paragraph">
              <wp:posOffset>130534</wp:posOffset>
            </wp:positionV>
            <wp:extent cx="1809750" cy="1022833"/>
            <wp:effectExtent l="0" t="0" r="0" b="6350"/>
            <wp:wrapNone/>
            <wp:docPr id="299" name="Picture 29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6"/>
                    <pic:cNvPicPr>
                      <a:picLocks noChangeAspect="1" noChangeArrowheads="1"/>
                    </pic:cNvPicPr>
                  </pic:nvPicPr>
                  <pic:blipFill>
                    <a:blip r:embed="rId1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9750" cy="102283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406F931" w14:textId="5C9B03CA" w:rsidR="00584F56" w:rsidRPr="00BA0D85" w:rsidRDefault="004B260A" w:rsidP="00DB5F70">
      <w:pPr>
        <w:tabs>
          <w:tab w:val="left" w:pos="4320"/>
          <w:tab w:val="left" w:pos="4680"/>
        </w:tabs>
        <w:spacing w:after="0" w:line="360" w:lineRule="auto"/>
        <w:ind w:left="3686"/>
        <w:rPr>
          <w:rFonts w:ascii="Arial" w:hAnsi="Arial" w:cs="Arial"/>
          <w:sz w:val="32"/>
          <w:szCs w:val="32"/>
          <w:lang w:val="en-NZ"/>
        </w:rPr>
      </w:pPr>
      <w:r w:rsidRPr="00BA0D85">
        <w:rPr>
          <w:rFonts w:ascii="Arial" w:hAnsi="Arial" w:cs="Arial"/>
          <w:sz w:val="32"/>
          <w:szCs w:val="32"/>
          <w:lang w:val="en-NZ"/>
        </w:rPr>
        <w:t>We</w:t>
      </w:r>
      <w:r w:rsidR="00A92B2F" w:rsidRPr="00BA0D85">
        <w:rPr>
          <w:rFonts w:ascii="Arial" w:hAnsi="Arial" w:cs="Arial"/>
          <w:sz w:val="32"/>
          <w:szCs w:val="32"/>
          <w:lang w:val="en-NZ"/>
        </w:rPr>
        <w:t xml:space="preserve"> want people to be able to</w:t>
      </w:r>
      <w:r w:rsidR="00584F56" w:rsidRPr="00BA0D85">
        <w:rPr>
          <w:rFonts w:ascii="Arial" w:hAnsi="Arial" w:cs="Arial"/>
          <w:sz w:val="32"/>
          <w:szCs w:val="32"/>
          <w:lang w:val="en-NZ"/>
        </w:rPr>
        <w:t xml:space="preserve"> pick </w:t>
      </w:r>
      <w:r w:rsidR="008B7D03" w:rsidRPr="00BA0D85">
        <w:rPr>
          <w:rFonts w:ascii="Arial" w:hAnsi="Arial" w:cs="Arial"/>
          <w:sz w:val="32"/>
          <w:szCs w:val="32"/>
          <w:lang w:val="en-NZ"/>
        </w:rPr>
        <w:t xml:space="preserve">between </w:t>
      </w:r>
      <w:r w:rsidR="00584F56" w:rsidRPr="00BA0D85">
        <w:rPr>
          <w:rFonts w:ascii="Arial" w:hAnsi="Arial" w:cs="Arial"/>
          <w:sz w:val="32"/>
          <w:szCs w:val="32"/>
          <w:lang w:val="en-NZ"/>
        </w:rPr>
        <w:t xml:space="preserve">good </w:t>
      </w:r>
      <w:r w:rsidR="00584F56" w:rsidRPr="00BA0D85">
        <w:rPr>
          <w:rFonts w:ascii="Arial" w:hAnsi="Arial" w:cs="Arial"/>
          <w:b/>
          <w:bCs/>
          <w:sz w:val="32"/>
          <w:szCs w:val="32"/>
          <w:lang w:val="en-NZ"/>
        </w:rPr>
        <w:t xml:space="preserve">housing </w:t>
      </w:r>
      <w:r w:rsidR="008B7D03" w:rsidRPr="00BA0D85">
        <w:rPr>
          <w:rFonts w:ascii="Arial" w:hAnsi="Arial" w:cs="Arial"/>
          <w:b/>
          <w:bCs/>
          <w:sz w:val="32"/>
          <w:szCs w:val="32"/>
          <w:lang w:val="en-NZ"/>
        </w:rPr>
        <w:t xml:space="preserve">options. </w:t>
      </w:r>
    </w:p>
    <w:p w14:paraId="7EAFE998" w14:textId="0A27B253" w:rsidR="00584F56" w:rsidRPr="00BA0D85" w:rsidRDefault="00584F56" w:rsidP="00DB5F70">
      <w:pPr>
        <w:tabs>
          <w:tab w:val="left" w:pos="4320"/>
          <w:tab w:val="left" w:pos="4680"/>
        </w:tabs>
        <w:spacing w:after="0" w:line="360" w:lineRule="auto"/>
        <w:ind w:left="3686"/>
        <w:rPr>
          <w:rFonts w:ascii="Arial" w:hAnsi="Arial" w:cs="Arial"/>
          <w:sz w:val="32"/>
          <w:szCs w:val="32"/>
          <w:lang w:val="en-NZ"/>
        </w:rPr>
      </w:pPr>
    </w:p>
    <w:p w14:paraId="215DD500" w14:textId="3168246E" w:rsidR="008B7D03" w:rsidRPr="00BA0D85" w:rsidRDefault="00BA0D85" w:rsidP="00DB5F70">
      <w:pPr>
        <w:tabs>
          <w:tab w:val="left" w:pos="4320"/>
          <w:tab w:val="left" w:pos="4680"/>
        </w:tabs>
        <w:spacing w:after="0" w:line="360" w:lineRule="auto"/>
        <w:ind w:left="3686"/>
        <w:rPr>
          <w:rFonts w:ascii="Arial" w:hAnsi="Arial" w:cs="Arial"/>
          <w:sz w:val="32"/>
          <w:szCs w:val="32"/>
          <w:lang w:val="en-NZ"/>
        </w:rPr>
      </w:pPr>
      <w:r w:rsidRPr="00BA0D85">
        <w:rPr>
          <w:rFonts w:ascii="Arial" w:hAnsi="Arial" w:cs="Arial"/>
          <w:noProof/>
          <w:sz w:val="32"/>
          <w:szCs w:val="32"/>
          <w:lang w:val="en-NZ" w:eastAsia="en-NZ"/>
        </w:rPr>
        <mc:AlternateContent>
          <mc:Choice Requires="wps">
            <w:drawing>
              <wp:anchor distT="0" distB="0" distL="114300" distR="114300" simplePos="0" relativeHeight="251729920" behindDoc="1" locked="0" layoutInCell="1" allowOverlap="1" wp14:anchorId="6F1BC2EA" wp14:editId="6D2FAB6B">
                <wp:simplePos x="0" y="0"/>
                <wp:positionH relativeFrom="margin">
                  <wp:posOffset>2066925</wp:posOffset>
                </wp:positionH>
                <wp:positionV relativeFrom="paragraph">
                  <wp:posOffset>192847</wp:posOffset>
                </wp:positionV>
                <wp:extent cx="3957320" cy="3021496"/>
                <wp:effectExtent l="0" t="0" r="24130" b="26670"/>
                <wp:wrapNone/>
                <wp:docPr id="57" name="Rectangle: Rounded Corners 5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957320" cy="3021496"/>
                        </a:xfrm>
                        <a:prstGeom prst="roundRect">
                          <a:avLst/>
                        </a:prstGeom>
                        <a:solidFill>
                          <a:schemeClr val="accent1">
                            <a:lumMod val="20000"/>
                            <a:lumOff val="80000"/>
                          </a:schemeClr>
                        </a:solidFill>
                        <a:ln>
                          <a:solidFill>
                            <a:schemeClr val="accent1">
                              <a:lumMod val="20000"/>
                              <a:lumOff val="80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43BBAB32" id="Rectangle: Rounded Corners 57" o:spid="_x0000_s1026" style="position:absolute;margin-left:162.75pt;margin-top:15.2pt;width:311.6pt;height:237.9pt;z-index:-25158656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" fillcolor="#d9e2f3 [660]" strokecolor="#d9e2f3 [660]" strokeweight="1pt">
                <v:stroke joinstyle="miter"/>
                <w10:wrap anchorx="margin"/>
              </v:roundrect>
            </w:pict>
          </mc:Fallback>
        </mc:AlternateContent>
      </w:r>
    </w:p>
    <w:p w14:paraId="740B8584" w14:textId="659C9893" w:rsidR="00584F56" w:rsidRPr="00BA0D85" w:rsidRDefault="00584F56" w:rsidP="00DB5F70">
      <w:pPr>
        <w:tabs>
          <w:tab w:val="left" w:pos="4320"/>
          <w:tab w:val="left" w:pos="4680"/>
        </w:tabs>
        <w:spacing w:after="0" w:line="360" w:lineRule="auto"/>
        <w:ind w:left="3686"/>
        <w:rPr>
          <w:rFonts w:ascii="Arial" w:hAnsi="Arial" w:cs="Arial"/>
          <w:sz w:val="32"/>
          <w:szCs w:val="32"/>
          <w:lang w:val="en-NZ"/>
        </w:rPr>
      </w:pPr>
      <w:r w:rsidRPr="00BA0D85">
        <w:rPr>
          <w:rFonts w:ascii="Arial" w:hAnsi="Arial" w:cs="Arial"/>
          <w:b/>
          <w:bCs/>
          <w:sz w:val="32"/>
          <w:szCs w:val="32"/>
          <w:lang w:val="en-NZ"/>
        </w:rPr>
        <w:t>Hous</w:t>
      </w:r>
      <w:r w:rsidR="008B7D03" w:rsidRPr="00BA0D85">
        <w:rPr>
          <w:rFonts w:ascii="Arial" w:hAnsi="Arial" w:cs="Arial"/>
          <w:b/>
          <w:bCs/>
          <w:sz w:val="32"/>
          <w:szCs w:val="32"/>
          <w:lang w:val="en-NZ"/>
        </w:rPr>
        <w:t>ing</w:t>
      </w:r>
      <w:r w:rsidRPr="00BA0D85">
        <w:rPr>
          <w:rFonts w:ascii="Arial" w:hAnsi="Arial" w:cs="Arial"/>
          <w:b/>
          <w:bCs/>
          <w:sz w:val="32"/>
          <w:szCs w:val="32"/>
          <w:lang w:val="en-NZ"/>
        </w:rPr>
        <w:t xml:space="preserve"> options </w:t>
      </w:r>
      <w:r w:rsidR="00CC233C" w:rsidRPr="00BA0D85">
        <w:rPr>
          <w:rFonts w:ascii="Arial" w:hAnsi="Arial" w:cs="Arial"/>
          <w:sz w:val="32"/>
          <w:szCs w:val="32"/>
          <w:lang w:val="en-NZ"/>
        </w:rPr>
        <w:t>means place</w:t>
      </w:r>
      <w:r w:rsidR="00355FA6" w:rsidRPr="00BA0D85">
        <w:rPr>
          <w:rFonts w:ascii="Arial" w:hAnsi="Arial" w:cs="Arial"/>
          <w:sz w:val="32"/>
          <w:szCs w:val="32"/>
          <w:lang w:val="en-NZ"/>
        </w:rPr>
        <w:t>s</w:t>
      </w:r>
      <w:r w:rsidR="00CC233C" w:rsidRPr="00BA0D85">
        <w:rPr>
          <w:rFonts w:ascii="Arial" w:hAnsi="Arial" w:cs="Arial"/>
          <w:sz w:val="32"/>
          <w:szCs w:val="32"/>
          <w:lang w:val="en-NZ"/>
        </w:rPr>
        <w:t xml:space="preserve"> people can live like:</w:t>
      </w:r>
    </w:p>
    <w:p w14:paraId="6CB8431E" w14:textId="4396260E" w:rsidR="00CC233C" w:rsidRPr="00BA0D85" w:rsidRDefault="00011ABC" w:rsidP="00DB5F70">
      <w:pPr>
        <w:tabs>
          <w:tab w:val="left" w:pos="4320"/>
          <w:tab w:val="left" w:pos="4680"/>
        </w:tabs>
        <w:spacing w:after="0" w:line="360" w:lineRule="auto"/>
        <w:ind w:left="3686"/>
        <w:rPr>
          <w:rFonts w:ascii="Arial" w:hAnsi="Arial" w:cs="Arial"/>
          <w:sz w:val="32"/>
          <w:szCs w:val="32"/>
          <w:lang w:val="en-NZ"/>
        </w:rPr>
      </w:pPr>
      <w:r w:rsidRPr="00BA0D85">
        <w:rPr>
          <w:rFonts w:ascii="Arial" w:hAnsi="Arial" w:cs="Arial"/>
          <w:b/>
          <w:bCs/>
          <w:noProof/>
          <w:sz w:val="32"/>
          <w:szCs w:val="32"/>
          <w:lang w:val="en-NZ" w:eastAsia="en-NZ"/>
        </w:rPr>
        <w:drawing>
          <wp:anchor distT="0" distB="0" distL="114300" distR="114300" simplePos="0" relativeHeight="251888640" behindDoc="0" locked="0" layoutInCell="1" allowOverlap="1" wp14:anchorId="092366AC" wp14:editId="560BB243">
            <wp:simplePos x="0" y="0"/>
            <wp:positionH relativeFrom="column">
              <wp:posOffset>79016</wp:posOffset>
            </wp:positionH>
            <wp:positionV relativeFrom="paragraph">
              <wp:posOffset>166784</wp:posOffset>
            </wp:positionV>
            <wp:extent cx="1645920" cy="1241102"/>
            <wp:effectExtent l="0" t="0" r="0" b="0"/>
            <wp:wrapNone/>
            <wp:docPr id="180" name="Picture 18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1"/>
                    <pic:cNvPicPr>
                      <a:picLocks noChangeAspect="1" noChangeArrowheads="1"/>
                    </pic:cNvPicPr>
                  </pic:nvPicPr>
                  <pic:blipFill>
                    <a:blip r:embed="rId1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45920" cy="124110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EEBE015" w14:textId="31EEEF59" w:rsidR="00CC233C" w:rsidRPr="00BA0D85" w:rsidRDefault="00CC233C" w:rsidP="00DB5F70">
      <w:pPr>
        <w:pStyle w:val="ListParagraph"/>
        <w:numPr>
          <w:ilvl w:val="0"/>
          <w:numId w:val="20"/>
        </w:numPr>
        <w:tabs>
          <w:tab w:val="left" w:pos="4320"/>
          <w:tab w:val="left" w:pos="4680"/>
        </w:tabs>
        <w:spacing w:after="0" w:line="360" w:lineRule="auto"/>
        <w:ind w:left="4253" w:hanging="567"/>
        <w:rPr>
          <w:rFonts w:ascii="Arial" w:hAnsi="Arial" w:cs="Arial"/>
          <w:sz w:val="32"/>
          <w:szCs w:val="32"/>
          <w:lang w:val="en-NZ"/>
        </w:rPr>
      </w:pPr>
      <w:r w:rsidRPr="00BA0D85">
        <w:rPr>
          <w:rFonts w:ascii="Arial" w:hAnsi="Arial" w:cs="Arial"/>
          <w:sz w:val="32"/>
          <w:szCs w:val="32"/>
          <w:lang w:val="en-NZ"/>
        </w:rPr>
        <w:t>houses</w:t>
      </w:r>
    </w:p>
    <w:p w14:paraId="66FA42B3" w14:textId="3FBECE27" w:rsidR="00CC233C" w:rsidRPr="00BA0D85" w:rsidRDefault="00CC233C" w:rsidP="00DB5F70">
      <w:pPr>
        <w:pStyle w:val="ListParagraph"/>
        <w:tabs>
          <w:tab w:val="left" w:pos="4320"/>
          <w:tab w:val="left" w:pos="4680"/>
        </w:tabs>
        <w:spacing w:after="0" w:line="360" w:lineRule="auto"/>
        <w:ind w:left="4253" w:hanging="567"/>
        <w:rPr>
          <w:rFonts w:ascii="Arial" w:hAnsi="Arial" w:cs="Arial"/>
          <w:sz w:val="32"/>
          <w:szCs w:val="32"/>
          <w:lang w:val="en-NZ"/>
        </w:rPr>
      </w:pPr>
    </w:p>
    <w:p w14:paraId="7D9202A8" w14:textId="77777777" w:rsidR="00403A35" w:rsidRDefault="00403A35" w:rsidP="00DB5F70">
      <w:pPr>
        <w:pStyle w:val="ListParagraph"/>
        <w:numPr>
          <w:ilvl w:val="0"/>
          <w:numId w:val="20"/>
        </w:numPr>
        <w:tabs>
          <w:tab w:val="left" w:pos="4320"/>
          <w:tab w:val="left" w:pos="4680"/>
        </w:tabs>
        <w:spacing w:after="0" w:line="360" w:lineRule="auto"/>
        <w:ind w:left="4253" w:hanging="567"/>
        <w:rPr>
          <w:rFonts w:ascii="Arial" w:hAnsi="Arial" w:cs="Arial"/>
          <w:sz w:val="32"/>
          <w:szCs w:val="32"/>
          <w:lang w:val="en-NZ"/>
        </w:rPr>
      </w:pPr>
      <w:r>
        <w:rPr>
          <w:rFonts w:ascii="Arial" w:hAnsi="Arial" w:cs="Arial"/>
          <w:sz w:val="32"/>
          <w:szCs w:val="32"/>
          <w:lang w:val="en-NZ"/>
        </w:rPr>
        <w:t>units</w:t>
      </w:r>
    </w:p>
    <w:p w14:paraId="0224ACF7" w14:textId="77777777" w:rsidR="00403A35" w:rsidRPr="00403A35" w:rsidRDefault="00403A35" w:rsidP="00403A35">
      <w:pPr>
        <w:pStyle w:val="ListParagraph"/>
        <w:rPr>
          <w:rFonts w:ascii="Arial" w:hAnsi="Arial" w:cs="Arial"/>
          <w:sz w:val="32"/>
          <w:szCs w:val="32"/>
          <w:lang w:val="en-NZ"/>
        </w:rPr>
      </w:pPr>
    </w:p>
    <w:p w14:paraId="2093AB7A" w14:textId="6793A976" w:rsidR="00CC233C" w:rsidRPr="00BA0D85" w:rsidRDefault="00403A35" w:rsidP="00DB5F70">
      <w:pPr>
        <w:pStyle w:val="ListParagraph"/>
        <w:numPr>
          <w:ilvl w:val="0"/>
          <w:numId w:val="20"/>
        </w:numPr>
        <w:tabs>
          <w:tab w:val="left" w:pos="4320"/>
          <w:tab w:val="left" w:pos="4680"/>
        </w:tabs>
        <w:spacing w:after="0" w:line="360" w:lineRule="auto"/>
        <w:ind w:left="4253" w:hanging="567"/>
        <w:rPr>
          <w:rFonts w:ascii="Arial" w:hAnsi="Arial" w:cs="Arial"/>
          <w:sz w:val="32"/>
          <w:szCs w:val="32"/>
          <w:lang w:val="en-NZ"/>
        </w:rPr>
      </w:pPr>
      <w:proofErr w:type="gramStart"/>
      <w:r>
        <w:rPr>
          <w:rFonts w:ascii="Arial" w:hAnsi="Arial" w:cs="Arial"/>
          <w:sz w:val="32"/>
          <w:szCs w:val="32"/>
          <w:lang w:val="en-NZ"/>
        </w:rPr>
        <w:t>villages</w:t>
      </w:r>
      <w:proofErr w:type="gramEnd"/>
      <w:r w:rsidR="00CC233C" w:rsidRPr="00BA0D85">
        <w:rPr>
          <w:rFonts w:ascii="Arial" w:hAnsi="Arial" w:cs="Arial"/>
          <w:sz w:val="32"/>
          <w:szCs w:val="32"/>
          <w:lang w:val="en-NZ"/>
        </w:rPr>
        <w:t xml:space="preserve">. </w:t>
      </w:r>
    </w:p>
    <w:p w14:paraId="29AD8EEB" w14:textId="29DDC8BC" w:rsidR="00A92B2F" w:rsidRPr="00BA0D85" w:rsidRDefault="00A92B2F" w:rsidP="00DB5F70">
      <w:pPr>
        <w:tabs>
          <w:tab w:val="left" w:pos="4320"/>
          <w:tab w:val="left" w:pos="4680"/>
        </w:tabs>
        <w:spacing w:after="0" w:line="360" w:lineRule="auto"/>
        <w:ind w:left="3686"/>
        <w:rPr>
          <w:rFonts w:ascii="Arial" w:hAnsi="Arial" w:cs="Arial"/>
          <w:sz w:val="32"/>
          <w:szCs w:val="32"/>
          <w:lang w:val="en-NZ"/>
        </w:rPr>
      </w:pPr>
    </w:p>
    <w:p w14:paraId="3C6AA9DE" w14:textId="6506E66D" w:rsidR="00CC233C" w:rsidRPr="00BA0D85" w:rsidRDefault="00CC233C" w:rsidP="00DB5F70">
      <w:pPr>
        <w:tabs>
          <w:tab w:val="left" w:pos="4320"/>
          <w:tab w:val="left" w:pos="4680"/>
        </w:tabs>
        <w:spacing w:after="0" w:line="360" w:lineRule="auto"/>
        <w:ind w:left="3686"/>
        <w:rPr>
          <w:rFonts w:ascii="Arial" w:hAnsi="Arial" w:cs="Arial"/>
          <w:sz w:val="32"/>
          <w:szCs w:val="32"/>
          <w:lang w:val="en-NZ"/>
        </w:rPr>
      </w:pPr>
    </w:p>
    <w:p w14:paraId="7664A8A1" w14:textId="585F01F3" w:rsidR="00355FA6" w:rsidRPr="00BA0D85" w:rsidRDefault="00D13E4C" w:rsidP="00DB5F70">
      <w:pPr>
        <w:tabs>
          <w:tab w:val="left" w:pos="4320"/>
          <w:tab w:val="left" w:pos="4680"/>
        </w:tabs>
        <w:spacing w:after="0" w:line="360" w:lineRule="auto"/>
        <w:ind w:left="3686"/>
        <w:rPr>
          <w:rFonts w:ascii="Arial" w:hAnsi="Arial" w:cs="Arial"/>
          <w:sz w:val="32"/>
          <w:szCs w:val="32"/>
          <w:lang w:val="en-NZ"/>
        </w:rPr>
      </w:pPr>
      <w:r w:rsidRPr="00BA0D85">
        <w:rPr>
          <w:rFonts w:ascii="Arial" w:hAnsi="Arial" w:cs="Arial"/>
          <w:noProof/>
          <w:sz w:val="32"/>
          <w:szCs w:val="32"/>
          <w:lang w:val="en-NZ" w:eastAsia="en-NZ"/>
        </w:rPr>
        <w:drawing>
          <wp:anchor distT="0" distB="0" distL="114300" distR="114300" simplePos="0" relativeHeight="252006400" behindDoc="0" locked="0" layoutInCell="1" allowOverlap="1" wp14:anchorId="21301ACC" wp14:editId="057C7762">
            <wp:simplePos x="0" y="0"/>
            <wp:positionH relativeFrom="column">
              <wp:posOffset>228600</wp:posOffset>
            </wp:positionH>
            <wp:positionV relativeFrom="paragraph">
              <wp:posOffset>158115</wp:posOffset>
            </wp:positionV>
            <wp:extent cx="1086485" cy="735330"/>
            <wp:effectExtent l="0" t="0" r="0" b="7620"/>
            <wp:wrapNone/>
            <wp:docPr id="302" name="Picture 30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8"/>
                    <pic:cNvPicPr>
                      <a:picLocks noChangeAspect="1" noChangeArrowheads="1"/>
                    </pic:cNvPicPr>
                  </pic:nvPicPr>
                  <pic:blipFill>
                    <a:blip r:embed="rId1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86485" cy="7353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355FA6" w:rsidRPr="00BA0D85">
        <w:rPr>
          <w:rFonts w:ascii="Arial" w:hAnsi="Arial" w:cs="Arial"/>
          <w:sz w:val="32"/>
          <w:szCs w:val="32"/>
          <w:lang w:val="en-NZ"/>
        </w:rPr>
        <w:t>We want to make sure housing options are:</w:t>
      </w:r>
    </w:p>
    <w:p w14:paraId="0068BF19" w14:textId="358F5FE7" w:rsidR="00355FA6" w:rsidRPr="00BA0D85" w:rsidRDefault="00355FA6" w:rsidP="00DB5F70">
      <w:pPr>
        <w:tabs>
          <w:tab w:val="left" w:pos="4320"/>
          <w:tab w:val="left" w:pos="4680"/>
        </w:tabs>
        <w:spacing w:after="0" w:line="360" w:lineRule="auto"/>
        <w:ind w:left="3686"/>
        <w:rPr>
          <w:rFonts w:ascii="Arial" w:hAnsi="Arial" w:cs="Arial"/>
          <w:sz w:val="32"/>
          <w:szCs w:val="32"/>
          <w:lang w:val="en-NZ"/>
        </w:rPr>
      </w:pPr>
    </w:p>
    <w:p w14:paraId="668E2971" w14:textId="080FC214" w:rsidR="00A92B2F" w:rsidRPr="00BA0D85" w:rsidRDefault="00D13E4C" w:rsidP="00DB5F70">
      <w:pPr>
        <w:pStyle w:val="ListParagraph"/>
        <w:numPr>
          <w:ilvl w:val="0"/>
          <w:numId w:val="18"/>
        </w:numPr>
        <w:tabs>
          <w:tab w:val="left" w:pos="4320"/>
          <w:tab w:val="left" w:pos="4680"/>
        </w:tabs>
        <w:spacing w:after="0" w:line="360" w:lineRule="auto"/>
        <w:ind w:left="4253" w:hanging="567"/>
        <w:rPr>
          <w:rFonts w:ascii="Arial" w:hAnsi="Arial" w:cs="Arial"/>
          <w:sz w:val="32"/>
          <w:szCs w:val="32"/>
          <w:lang w:val="en-NZ"/>
        </w:rPr>
      </w:pPr>
      <w:r w:rsidRPr="00BA0D85">
        <w:rPr>
          <w:noProof/>
          <w:sz w:val="32"/>
          <w:szCs w:val="32"/>
          <w:lang w:val="en-NZ" w:eastAsia="en-NZ"/>
        </w:rPr>
        <mc:AlternateContent>
          <mc:Choice Requires="wpg">
            <w:drawing>
              <wp:anchor distT="0" distB="0" distL="114300" distR="114300" simplePos="0" relativeHeight="251958272" behindDoc="0" locked="0" layoutInCell="1" allowOverlap="1" wp14:anchorId="6BC03ACF" wp14:editId="341FE9B9">
                <wp:simplePos x="0" y="0"/>
                <wp:positionH relativeFrom="margin">
                  <wp:posOffset>145746</wp:posOffset>
                </wp:positionH>
                <wp:positionV relativeFrom="paragraph">
                  <wp:posOffset>331404</wp:posOffset>
                </wp:positionV>
                <wp:extent cx="1793875" cy="833755"/>
                <wp:effectExtent l="0" t="0" r="0" b="4445"/>
                <wp:wrapNone/>
                <wp:docPr id="251" name="Group 25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793875" cy="833755"/>
                          <a:chOff x="0" y="0"/>
                          <a:chExt cx="1793984" cy="833755"/>
                        </a:xfrm>
                      </wpg:grpSpPr>
                      <pic:pic xmlns:pic="http://schemas.openxmlformats.org/drawingml/2006/picture">
                        <pic:nvPicPr>
                          <pic:cNvPr id="252" name="image85.jpeg"/>
                          <pic:cNvPicPr/>
                        </pic:nvPicPr>
                        <pic:blipFill>
                          <a:blip r:embed="rId73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21435" cy="833755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253" name="image86.jpeg"/>
                          <pic:cNvPicPr/>
                        </pic:nvPicPr>
                        <pic:blipFill>
                          <a:blip r:embed="rId74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1355834" y="283779"/>
                            <a:ext cx="438150" cy="406400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</wp:anchor>
            </w:drawing>
          </mc:Choice>
          <mc:Fallback>
            <w:pict>
              <v:group w14:anchorId="36082D0B" id="Group 251" o:spid="_x0000_s1026" style="position:absolute;margin-left:11.5pt;margin-top:26.1pt;width:141.25pt;height:65.65pt;z-index:251958272;mso-position-horizontal-relative:margin" coordsize="17939,8337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">
                <v:shape id="image85.jpeg" o:spid="_x0000_s1027" type="#_x0000_t75" style="position:absolute;width:13214;height:8337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">
                  <v:imagedata r:id="rId79" o:title=""/>
                </v:shape>
                <v:shape id="image86.jpeg" o:spid="_x0000_s1028" type="#_x0000_t75" style="position:absolute;left:13558;top:2837;width:4381;height:4064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">
                  <v:imagedata r:id="rId80" o:title=""/>
                </v:shape>
                <w10:wrap anchorx="margin"/>
              </v:group>
            </w:pict>
          </mc:Fallback>
        </mc:AlternateContent>
      </w:r>
      <w:r w:rsidR="00A92B2F" w:rsidRPr="00BA0D85">
        <w:rPr>
          <w:rFonts w:ascii="Arial" w:hAnsi="Arial" w:cs="Arial"/>
          <w:sz w:val="32"/>
          <w:szCs w:val="32"/>
          <w:lang w:val="en-NZ"/>
        </w:rPr>
        <w:t xml:space="preserve">affordable </w:t>
      </w:r>
    </w:p>
    <w:p w14:paraId="46D922F8" w14:textId="7373C923" w:rsidR="00A92B2F" w:rsidRPr="00BA0D85" w:rsidRDefault="00A92B2F" w:rsidP="00DB5F70">
      <w:pPr>
        <w:pStyle w:val="ListParagraph"/>
        <w:tabs>
          <w:tab w:val="left" w:pos="4320"/>
          <w:tab w:val="left" w:pos="4680"/>
        </w:tabs>
        <w:spacing w:after="0" w:line="360" w:lineRule="auto"/>
        <w:ind w:left="4253" w:hanging="567"/>
        <w:rPr>
          <w:rFonts w:ascii="Arial" w:hAnsi="Arial" w:cs="Arial"/>
          <w:sz w:val="32"/>
          <w:szCs w:val="32"/>
          <w:lang w:val="en-NZ"/>
        </w:rPr>
      </w:pPr>
    </w:p>
    <w:p w14:paraId="3A6AA906" w14:textId="4B3146A6" w:rsidR="00BA0D85" w:rsidRPr="00403A35" w:rsidRDefault="00A92B2F" w:rsidP="004D5827">
      <w:pPr>
        <w:pStyle w:val="ListParagraph"/>
        <w:numPr>
          <w:ilvl w:val="0"/>
          <w:numId w:val="18"/>
        </w:numPr>
        <w:tabs>
          <w:tab w:val="left" w:pos="4320"/>
          <w:tab w:val="left" w:pos="4680"/>
        </w:tabs>
        <w:spacing w:after="0" w:line="360" w:lineRule="auto"/>
        <w:ind w:left="4253" w:hanging="567"/>
        <w:rPr>
          <w:rFonts w:ascii="Arial" w:hAnsi="Arial" w:cs="Arial"/>
          <w:sz w:val="32"/>
          <w:szCs w:val="32"/>
          <w:lang w:val="en-NZ"/>
        </w:rPr>
      </w:pPr>
      <w:proofErr w:type="gramStart"/>
      <w:r w:rsidRPr="00403A35">
        <w:rPr>
          <w:rFonts w:ascii="Arial" w:hAnsi="Arial" w:cs="Arial"/>
          <w:sz w:val="32"/>
          <w:szCs w:val="32"/>
          <w:lang w:val="en-NZ"/>
        </w:rPr>
        <w:t>accessible</w:t>
      </w:r>
      <w:proofErr w:type="gramEnd"/>
      <w:r w:rsidRPr="00403A35">
        <w:rPr>
          <w:rFonts w:ascii="Arial" w:hAnsi="Arial" w:cs="Arial"/>
          <w:sz w:val="32"/>
          <w:szCs w:val="32"/>
          <w:lang w:val="en-NZ"/>
        </w:rPr>
        <w:t xml:space="preserve">. </w:t>
      </w:r>
      <w:r w:rsidR="00BA0D85" w:rsidRPr="00403A35">
        <w:rPr>
          <w:rFonts w:ascii="Arial" w:hAnsi="Arial" w:cs="Arial"/>
          <w:sz w:val="32"/>
          <w:szCs w:val="32"/>
          <w:lang w:val="en-NZ"/>
        </w:rPr>
        <w:br w:type="page"/>
      </w:r>
    </w:p>
    <w:p w14:paraId="60C2BA29" w14:textId="439807A9" w:rsidR="00A92B2F" w:rsidRDefault="0002083B" w:rsidP="00DB5F70">
      <w:pPr>
        <w:tabs>
          <w:tab w:val="left" w:pos="4320"/>
          <w:tab w:val="left" w:pos="4680"/>
        </w:tabs>
        <w:spacing w:after="0" w:line="360" w:lineRule="auto"/>
        <w:ind w:left="3686"/>
        <w:rPr>
          <w:rFonts w:ascii="Arial" w:hAnsi="Arial" w:cs="Arial"/>
          <w:sz w:val="32"/>
          <w:szCs w:val="32"/>
          <w:lang w:val="en-NZ"/>
        </w:rPr>
      </w:pPr>
      <w:r>
        <w:rPr>
          <w:rFonts w:ascii="Arial" w:hAnsi="Arial" w:cs="Arial"/>
          <w:b/>
          <w:bCs/>
          <w:noProof/>
          <w:sz w:val="40"/>
          <w:szCs w:val="40"/>
          <w:lang w:val="en-NZ" w:eastAsia="en-NZ"/>
        </w:rPr>
        <w:lastRenderedPageBreak/>
        <w:drawing>
          <wp:anchor distT="0" distB="0" distL="114300" distR="114300" simplePos="0" relativeHeight="251862016" behindDoc="0" locked="0" layoutInCell="1" allowOverlap="1" wp14:anchorId="33580F83" wp14:editId="32E649DB">
            <wp:simplePos x="0" y="0"/>
            <wp:positionH relativeFrom="column">
              <wp:posOffset>158750</wp:posOffset>
            </wp:positionH>
            <wp:positionV relativeFrom="paragraph">
              <wp:posOffset>-218274</wp:posOffset>
            </wp:positionV>
            <wp:extent cx="1036955" cy="1036955"/>
            <wp:effectExtent l="0" t="0" r="0" b="0"/>
            <wp:wrapNone/>
            <wp:docPr id="159" name="Picture 1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4"/>
                    <pic:cNvPicPr>
                      <a:picLocks noChangeAspect="1" noChangeArrowheads="1"/>
                    </pic:cNvPicPr>
                  </pic:nvPicPr>
                  <pic:blipFill>
                    <a:blip r:embed="rId1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36955" cy="10369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5972D7">
        <w:rPr>
          <w:rFonts w:ascii="Arial" w:hAnsi="Arial" w:cs="Arial"/>
          <w:sz w:val="32"/>
          <w:szCs w:val="32"/>
          <w:lang w:val="en-NZ"/>
        </w:rPr>
        <w:t>We want people to feel:</w:t>
      </w:r>
    </w:p>
    <w:p w14:paraId="2013C0CC" w14:textId="2C3B0D1B" w:rsidR="005972D7" w:rsidRDefault="005972D7" w:rsidP="00DB5F70">
      <w:pPr>
        <w:tabs>
          <w:tab w:val="left" w:pos="4320"/>
          <w:tab w:val="left" w:pos="4680"/>
        </w:tabs>
        <w:spacing w:after="0" w:line="360" w:lineRule="auto"/>
        <w:ind w:left="3686"/>
        <w:rPr>
          <w:rFonts w:ascii="Arial" w:hAnsi="Arial" w:cs="Arial"/>
          <w:sz w:val="32"/>
          <w:szCs w:val="32"/>
          <w:lang w:val="en-NZ"/>
        </w:rPr>
      </w:pPr>
    </w:p>
    <w:p w14:paraId="14E7E5A3" w14:textId="2371F8F7" w:rsidR="005972D7" w:rsidRDefault="009054AF" w:rsidP="00DB5F70">
      <w:pPr>
        <w:pStyle w:val="ListParagraph"/>
        <w:numPr>
          <w:ilvl w:val="0"/>
          <w:numId w:val="19"/>
        </w:numPr>
        <w:tabs>
          <w:tab w:val="left" w:pos="4320"/>
          <w:tab w:val="left" w:pos="4680"/>
        </w:tabs>
        <w:spacing w:after="0" w:line="360" w:lineRule="auto"/>
        <w:ind w:left="4253" w:hanging="567"/>
        <w:rPr>
          <w:rFonts w:ascii="Arial" w:hAnsi="Arial" w:cs="Arial"/>
          <w:sz w:val="32"/>
          <w:szCs w:val="32"/>
          <w:lang w:val="en-NZ"/>
        </w:rPr>
      </w:pPr>
      <w:r>
        <w:rPr>
          <w:rFonts w:ascii="Arial" w:hAnsi="Arial" w:cs="Arial"/>
          <w:noProof/>
          <w:sz w:val="32"/>
          <w:szCs w:val="32"/>
          <w:lang w:val="en-NZ" w:eastAsia="en-NZ"/>
        </w:rPr>
        <mc:AlternateContent>
          <mc:Choice Requires="wpg">
            <w:drawing>
              <wp:anchor distT="0" distB="0" distL="114300" distR="114300" simplePos="0" relativeHeight="252009472" behindDoc="0" locked="0" layoutInCell="1" allowOverlap="1" wp14:anchorId="4AE5B42B" wp14:editId="5FFB7DBD">
                <wp:simplePos x="0" y="0"/>
                <wp:positionH relativeFrom="column">
                  <wp:posOffset>204470</wp:posOffset>
                </wp:positionH>
                <wp:positionV relativeFrom="paragraph">
                  <wp:posOffset>347980</wp:posOffset>
                </wp:positionV>
                <wp:extent cx="1116330" cy="995680"/>
                <wp:effectExtent l="0" t="0" r="0" b="0"/>
                <wp:wrapNone/>
                <wp:docPr id="306" name="Group 30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116330" cy="995680"/>
                          <a:chOff x="0" y="0"/>
                          <a:chExt cx="1784839" cy="1591408"/>
                        </a:xfrm>
                      </wpg:grpSpPr>
                      <pic:pic xmlns:pic="http://schemas.openxmlformats.org/drawingml/2006/picture">
                        <pic:nvPicPr>
                          <pic:cNvPr id="303" name="Picture 303"/>
                          <pic:cNvPicPr>
                            <a:picLocks noChangeAspect="1"/>
                          </pic:cNvPicPr>
                        </pic:nvPicPr>
                        <pic:blipFill>
                          <a:blip r:embed="rId11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59230" cy="145923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wps:wsp>
                        <wps:cNvPr id="304" name="Multiplication Sign 304"/>
                        <wps:cNvSpPr/>
                        <wps:spPr>
                          <a:xfrm>
                            <a:off x="870439" y="677008"/>
                            <a:ext cx="914400" cy="914400"/>
                          </a:xfrm>
                          <a:prstGeom prst="mathMultiply">
                            <a:avLst/>
                          </a:prstGeom>
                          <a:solidFill>
                            <a:srgbClr val="FF0000"/>
                          </a:solidFill>
                          <a:ln>
                            <a:solidFill>
                              <a:srgbClr val="FF0000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03BDD2BE" id="Group 306" o:spid="_x0000_s1026" style="position:absolute;margin-left:16.1pt;margin-top:27.4pt;width:87.9pt;height:78.4pt;z-index:252009472;mso-width-relative:margin;mso-height-relative:margin" coordsize="17848,15914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">
                <v:shape id="Picture 303" o:spid="_x0000_s1027" type="#_x0000_t75" style="position:absolute;width:14592;height:14592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">
                  <v:imagedata r:id="rId120" o:title=""/>
                  <v:path arrowok="t"/>
                </v:shape>
                <v:shape id="Multiplication Sign 304" o:spid="_x0000_s1028" style="position:absolute;left:8704;top:6770;width:9144;height:9144;visibility:visible;mso-wrap-style:square;v-text-anchor:middle" coordsize="914400,91440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" path="m143578,295654l295654,143578,457200,305125,618746,143578,770822,295654,609275,457200,770822,618746,618746,770822,457200,609275,295654,770822,143578,618746,305125,457200,143578,295654xe" fillcolor="red" strokecolor="red" strokeweight="1pt">
                  <v:stroke joinstyle="miter"/>
                  <v:path arrowok="t" o:connecttype="custom" o:connectlocs="143578,295654;295654,143578;457200,305125;618746,143578;770822,295654;609275,457200;770822,618746;618746,770822;457200,609275;295654,770822;143578,618746;305125,457200;143578,295654" o:connectangles="0,0,0,0,0,0,0,0,0,0,0,0,0"/>
                </v:shape>
              </v:group>
            </w:pict>
          </mc:Fallback>
        </mc:AlternateContent>
      </w:r>
      <w:r w:rsidR="005972D7">
        <w:rPr>
          <w:rFonts w:ascii="Arial" w:hAnsi="Arial" w:cs="Arial"/>
          <w:sz w:val="32"/>
          <w:szCs w:val="32"/>
          <w:lang w:val="en-NZ"/>
        </w:rPr>
        <w:t xml:space="preserve">safe </w:t>
      </w:r>
    </w:p>
    <w:p w14:paraId="24A5A985" w14:textId="64621FFC" w:rsidR="005972D7" w:rsidRDefault="005972D7" w:rsidP="00DB5F70">
      <w:pPr>
        <w:pStyle w:val="ListParagraph"/>
        <w:tabs>
          <w:tab w:val="left" w:pos="4320"/>
          <w:tab w:val="left" w:pos="4680"/>
        </w:tabs>
        <w:spacing w:after="0" w:line="360" w:lineRule="auto"/>
        <w:ind w:left="4253" w:hanging="567"/>
        <w:rPr>
          <w:rFonts w:ascii="Arial" w:hAnsi="Arial" w:cs="Arial"/>
          <w:sz w:val="32"/>
          <w:szCs w:val="32"/>
          <w:lang w:val="en-NZ"/>
        </w:rPr>
      </w:pPr>
    </w:p>
    <w:p w14:paraId="3002CF7E" w14:textId="09BFF84F" w:rsidR="005972D7" w:rsidRDefault="005972D7" w:rsidP="00DB5F70">
      <w:pPr>
        <w:pStyle w:val="ListParagraph"/>
        <w:numPr>
          <w:ilvl w:val="0"/>
          <w:numId w:val="19"/>
        </w:numPr>
        <w:tabs>
          <w:tab w:val="left" w:pos="4320"/>
          <w:tab w:val="left" w:pos="4680"/>
        </w:tabs>
        <w:spacing w:after="0" w:line="360" w:lineRule="auto"/>
        <w:ind w:left="4253" w:hanging="567"/>
        <w:rPr>
          <w:rFonts w:ascii="Arial" w:hAnsi="Arial" w:cs="Arial"/>
          <w:sz w:val="32"/>
          <w:szCs w:val="32"/>
          <w:lang w:val="en-NZ"/>
        </w:rPr>
      </w:pPr>
      <w:r>
        <w:rPr>
          <w:rFonts w:ascii="Arial" w:hAnsi="Arial" w:cs="Arial"/>
          <w:sz w:val="32"/>
          <w:szCs w:val="32"/>
          <w:lang w:val="en-NZ"/>
        </w:rPr>
        <w:t xml:space="preserve">warm </w:t>
      </w:r>
    </w:p>
    <w:p w14:paraId="4D8059AD" w14:textId="07650CDC" w:rsidR="005972D7" w:rsidRDefault="00BA0D85" w:rsidP="00DB5F70">
      <w:pPr>
        <w:pStyle w:val="ListParagraph"/>
        <w:tabs>
          <w:tab w:val="left" w:pos="4320"/>
          <w:tab w:val="left" w:pos="4680"/>
        </w:tabs>
        <w:spacing w:after="0" w:line="360" w:lineRule="auto"/>
        <w:ind w:left="4253" w:hanging="567"/>
        <w:rPr>
          <w:rFonts w:ascii="Arial" w:hAnsi="Arial" w:cs="Arial"/>
          <w:sz w:val="32"/>
          <w:szCs w:val="32"/>
          <w:lang w:val="en-NZ"/>
        </w:rPr>
      </w:pPr>
      <w:r>
        <w:rPr>
          <w:noProof/>
          <w:lang w:val="en-NZ" w:eastAsia="en-NZ"/>
        </w:rPr>
        <w:drawing>
          <wp:anchor distT="0" distB="0" distL="114300" distR="114300" simplePos="0" relativeHeight="251823104" behindDoc="0" locked="0" layoutInCell="1" allowOverlap="1" wp14:anchorId="09E8E46A" wp14:editId="39B82D3B">
            <wp:simplePos x="0" y="0"/>
            <wp:positionH relativeFrom="column">
              <wp:posOffset>165735</wp:posOffset>
            </wp:positionH>
            <wp:positionV relativeFrom="paragraph">
              <wp:posOffset>341961</wp:posOffset>
            </wp:positionV>
            <wp:extent cx="1336431" cy="1223889"/>
            <wp:effectExtent l="0" t="0" r="0" b="0"/>
            <wp:wrapNone/>
            <wp:docPr id="122" name="Picture 12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2" name="Picture 182"/>
                    <pic:cNvPicPr/>
                  </pic:nvPicPr>
                  <pic:blipFill>
                    <a:blip r:embed="rId1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36431" cy="122388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218F070" w14:textId="0AAC19C3" w:rsidR="005972D7" w:rsidRDefault="005972D7" w:rsidP="00DB5F70">
      <w:pPr>
        <w:pStyle w:val="ListParagraph"/>
        <w:numPr>
          <w:ilvl w:val="0"/>
          <w:numId w:val="19"/>
        </w:numPr>
        <w:tabs>
          <w:tab w:val="left" w:pos="4320"/>
          <w:tab w:val="left" w:pos="4680"/>
        </w:tabs>
        <w:spacing w:after="0" w:line="360" w:lineRule="auto"/>
        <w:ind w:left="4253" w:hanging="567"/>
        <w:rPr>
          <w:rFonts w:ascii="Arial" w:hAnsi="Arial" w:cs="Arial"/>
          <w:sz w:val="32"/>
          <w:szCs w:val="32"/>
          <w:lang w:val="en-NZ"/>
        </w:rPr>
      </w:pPr>
      <w:r>
        <w:rPr>
          <w:rFonts w:ascii="Arial" w:hAnsi="Arial" w:cs="Arial"/>
          <w:sz w:val="32"/>
          <w:szCs w:val="32"/>
          <w:lang w:val="en-NZ"/>
        </w:rPr>
        <w:t>health</w:t>
      </w:r>
      <w:r w:rsidR="005873A8">
        <w:rPr>
          <w:rFonts w:ascii="Arial" w:hAnsi="Arial" w:cs="Arial"/>
          <w:sz w:val="32"/>
          <w:szCs w:val="32"/>
          <w:lang w:val="en-NZ"/>
        </w:rPr>
        <w:t>y</w:t>
      </w:r>
      <w:r>
        <w:rPr>
          <w:rFonts w:ascii="Arial" w:hAnsi="Arial" w:cs="Arial"/>
          <w:sz w:val="32"/>
          <w:szCs w:val="32"/>
          <w:lang w:val="en-NZ"/>
        </w:rPr>
        <w:t xml:space="preserve"> </w:t>
      </w:r>
    </w:p>
    <w:p w14:paraId="601020C4" w14:textId="2A632D70" w:rsidR="005972D7" w:rsidRDefault="005972D7" w:rsidP="00DB5F70">
      <w:pPr>
        <w:pStyle w:val="ListParagraph"/>
        <w:tabs>
          <w:tab w:val="left" w:pos="4320"/>
          <w:tab w:val="left" w:pos="4680"/>
        </w:tabs>
        <w:spacing w:after="0" w:line="360" w:lineRule="auto"/>
        <w:ind w:left="4253" w:hanging="567"/>
        <w:rPr>
          <w:rFonts w:ascii="Arial" w:hAnsi="Arial" w:cs="Arial"/>
          <w:sz w:val="32"/>
          <w:szCs w:val="32"/>
          <w:lang w:val="en-NZ"/>
        </w:rPr>
      </w:pPr>
    </w:p>
    <w:p w14:paraId="06E32CF6" w14:textId="706FE829" w:rsidR="005972D7" w:rsidRDefault="005972D7" w:rsidP="00DB5F70">
      <w:pPr>
        <w:pStyle w:val="ListParagraph"/>
        <w:numPr>
          <w:ilvl w:val="0"/>
          <w:numId w:val="19"/>
        </w:numPr>
        <w:tabs>
          <w:tab w:val="left" w:pos="4320"/>
          <w:tab w:val="left" w:pos="4680"/>
        </w:tabs>
        <w:spacing w:after="0" w:line="360" w:lineRule="auto"/>
        <w:ind w:left="4253" w:hanging="567"/>
        <w:rPr>
          <w:rFonts w:ascii="Arial" w:hAnsi="Arial" w:cs="Arial"/>
          <w:sz w:val="32"/>
          <w:szCs w:val="32"/>
          <w:lang w:val="en-NZ"/>
        </w:rPr>
      </w:pPr>
      <w:proofErr w:type="gramStart"/>
      <w:r>
        <w:rPr>
          <w:rFonts w:ascii="Arial" w:hAnsi="Arial" w:cs="Arial"/>
          <w:sz w:val="32"/>
          <w:szCs w:val="32"/>
          <w:lang w:val="en-NZ"/>
        </w:rPr>
        <w:t>part</w:t>
      </w:r>
      <w:proofErr w:type="gramEnd"/>
      <w:r>
        <w:rPr>
          <w:rFonts w:ascii="Arial" w:hAnsi="Arial" w:cs="Arial"/>
          <w:sz w:val="32"/>
          <w:szCs w:val="32"/>
          <w:lang w:val="en-NZ"/>
        </w:rPr>
        <w:t xml:space="preserve"> of our community. </w:t>
      </w:r>
    </w:p>
    <w:p w14:paraId="56FF0A30" w14:textId="77777777" w:rsidR="007C0C30" w:rsidRDefault="007C0C30" w:rsidP="00DB5F70">
      <w:pPr>
        <w:tabs>
          <w:tab w:val="left" w:pos="4320"/>
          <w:tab w:val="left" w:pos="4680"/>
        </w:tabs>
        <w:spacing w:after="0" w:line="360" w:lineRule="auto"/>
        <w:ind w:left="3686"/>
        <w:rPr>
          <w:rFonts w:ascii="Arial" w:hAnsi="Arial" w:cs="Arial"/>
          <w:sz w:val="32"/>
          <w:szCs w:val="32"/>
          <w:lang w:val="en-NZ"/>
        </w:rPr>
      </w:pPr>
    </w:p>
    <w:p w14:paraId="7CFAE7EC" w14:textId="6AE81FA2" w:rsidR="007C0C30" w:rsidRDefault="00BA0D85" w:rsidP="00DB5F70">
      <w:pPr>
        <w:tabs>
          <w:tab w:val="left" w:pos="4320"/>
          <w:tab w:val="left" w:pos="4680"/>
        </w:tabs>
        <w:spacing w:after="0" w:line="360" w:lineRule="auto"/>
        <w:ind w:left="3686"/>
        <w:rPr>
          <w:rFonts w:ascii="Arial" w:hAnsi="Arial" w:cs="Arial"/>
          <w:sz w:val="32"/>
          <w:szCs w:val="32"/>
          <w:lang w:val="en-NZ"/>
        </w:rPr>
      </w:pPr>
      <w:r w:rsidRPr="003808E3">
        <w:rPr>
          <w:noProof/>
          <w:lang w:val="en-NZ" w:eastAsia="en-NZ"/>
        </w:rPr>
        <w:drawing>
          <wp:anchor distT="0" distB="0" distL="0" distR="0" simplePos="0" relativeHeight="251745280" behindDoc="0" locked="0" layoutInCell="1" allowOverlap="1" wp14:anchorId="75015CBF" wp14:editId="1326ADDA">
            <wp:simplePos x="0" y="0"/>
            <wp:positionH relativeFrom="margin">
              <wp:posOffset>-231605</wp:posOffset>
            </wp:positionH>
            <wp:positionV relativeFrom="paragraph">
              <wp:posOffset>279289</wp:posOffset>
            </wp:positionV>
            <wp:extent cx="2016722" cy="873457"/>
            <wp:effectExtent l="0" t="0" r="3175" b="3175"/>
            <wp:wrapNone/>
            <wp:docPr id="66" name="image19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image19.jpeg"/>
                    <pic:cNvPicPr/>
                  </pic:nvPicPr>
                  <pic:blipFill>
                    <a:blip r:embed="rId122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016722" cy="87345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2112295" w14:textId="4C2CB9FE" w:rsidR="00837BFD" w:rsidRDefault="00837BFD" w:rsidP="00DB5F70">
      <w:pPr>
        <w:tabs>
          <w:tab w:val="left" w:pos="4320"/>
          <w:tab w:val="left" w:pos="4680"/>
        </w:tabs>
        <w:spacing w:after="0" w:line="360" w:lineRule="auto"/>
        <w:ind w:left="3686"/>
        <w:rPr>
          <w:rFonts w:ascii="Arial" w:hAnsi="Arial" w:cs="Arial"/>
          <w:sz w:val="32"/>
          <w:szCs w:val="32"/>
          <w:lang w:val="en-NZ"/>
        </w:rPr>
      </w:pPr>
      <w:r w:rsidRPr="003808E3">
        <w:rPr>
          <w:rFonts w:ascii="Arial" w:hAnsi="Arial" w:cs="Arial"/>
          <w:sz w:val="32"/>
          <w:szCs w:val="32"/>
          <w:lang w:val="en-NZ"/>
        </w:rPr>
        <w:t xml:space="preserve">The organisation that will work on this </w:t>
      </w:r>
      <w:r>
        <w:rPr>
          <w:rFonts w:ascii="Arial" w:hAnsi="Arial" w:cs="Arial"/>
          <w:sz w:val="32"/>
          <w:szCs w:val="32"/>
          <w:lang w:val="en-NZ"/>
        </w:rPr>
        <w:t xml:space="preserve">priority area is </w:t>
      </w:r>
      <w:r>
        <w:rPr>
          <w:rFonts w:ascii="Arial" w:hAnsi="Arial" w:cs="Arial"/>
          <w:b/>
          <w:bCs/>
          <w:sz w:val="32"/>
          <w:szCs w:val="32"/>
          <w:lang w:val="en-NZ"/>
        </w:rPr>
        <w:t>Napier City Council.</w:t>
      </w:r>
    </w:p>
    <w:p w14:paraId="6ADAB407" w14:textId="77777777" w:rsidR="00A92B2F" w:rsidRPr="00A92B2F" w:rsidRDefault="00A92B2F" w:rsidP="00DB5F70">
      <w:pPr>
        <w:tabs>
          <w:tab w:val="left" w:pos="4680"/>
        </w:tabs>
        <w:spacing w:after="0" w:line="360" w:lineRule="auto"/>
        <w:ind w:left="3600"/>
        <w:rPr>
          <w:rFonts w:ascii="Arial" w:hAnsi="Arial" w:cs="Arial"/>
          <w:sz w:val="32"/>
          <w:szCs w:val="32"/>
          <w:lang w:val="en-NZ"/>
        </w:rPr>
      </w:pPr>
      <w:r w:rsidRPr="00A92B2F">
        <w:rPr>
          <w:rFonts w:ascii="Arial" w:hAnsi="Arial" w:cs="Arial"/>
          <w:sz w:val="32"/>
          <w:szCs w:val="32"/>
          <w:lang w:val="en-NZ"/>
        </w:rPr>
        <w:br w:type="page"/>
      </w:r>
    </w:p>
    <w:p w14:paraId="20FAE3FF" w14:textId="015C4D3F" w:rsidR="00133176" w:rsidRPr="003808E3" w:rsidRDefault="00E330CD" w:rsidP="00DB5F70">
      <w:pPr>
        <w:pStyle w:val="Heading2"/>
        <w:tabs>
          <w:tab w:val="left" w:pos="4680"/>
        </w:tabs>
        <w:spacing w:before="0" w:line="360" w:lineRule="auto"/>
        <w:jc w:val="center"/>
        <w:rPr>
          <w:lang w:val="en-NZ"/>
        </w:rPr>
      </w:pPr>
      <w:r w:rsidRPr="00851304">
        <w:rPr>
          <w:rFonts w:ascii="Arial" w:hAnsi="Arial" w:cs="Arial"/>
          <w:b/>
          <w:bCs/>
          <w:noProof/>
          <w:sz w:val="40"/>
          <w:szCs w:val="40"/>
          <w:lang w:val="en-NZ" w:eastAsia="en-NZ"/>
        </w:rPr>
        <w:lastRenderedPageBreak/>
        <mc:AlternateContent>
          <mc:Choice Requires="wps">
            <w:drawing>
              <wp:anchor distT="0" distB="0" distL="114300" distR="114300" simplePos="0" relativeHeight="251727872" behindDoc="0" locked="0" layoutInCell="1" allowOverlap="1" wp14:anchorId="0E05AF46" wp14:editId="633CDC90">
                <wp:simplePos x="0" y="0"/>
                <wp:positionH relativeFrom="margin">
                  <wp:posOffset>0</wp:posOffset>
                </wp:positionH>
                <wp:positionV relativeFrom="paragraph">
                  <wp:posOffset>-200025</wp:posOffset>
                </wp:positionV>
                <wp:extent cx="5966460" cy="709449"/>
                <wp:effectExtent l="0" t="0" r="0" b="0"/>
                <wp:wrapNone/>
                <wp:docPr id="55" name="AutoShape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5966460" cy="709449"/>
                        </a:xfrm>
                        <a:custGeom>
                          <a:avLst/>
                          <a:gdLst>
                            <a:gd name="T0" fmla="*/ 98 w 9113"/>
                            <a:gd name="T1" fmla="*/ 1186 h 1224"/>
                            <a:gd name="T2" fmla="*/ 17 w 9113"/>
                            <a:gd name="T3" fmla="*/ 1087 h 1224"/>
                            <a:gd name="T4" fmla="*/ 10 w 9113"/>
                            <a:gd name="T5" fmla="*/ 156 h 1224"/>
                            <a:gd name="T6" fmla="*/ 82 w 9113"/>
                            <a:gd name="T7" fmla="*/ 50 h 1224"/>
                            <a:gd name="T8" fmla="*/ 8911 w 9113"/>
                            <a:gd name="T9" fmla="*/ 0 h 1224"/>
                            <a:gd name="T10" fmla="*/ 9042 w 9113"/>
                            <a:gd name="T11" fmla="*/ 60 h 1224"/>
                            <a:gd name="T12" fmla="*/ 158 w 9113"/>
                            <a:gd name="T13" fmla="*/ 72 h 1224"/>
                            <a:gd name="T14" fmla="*/ 121 w 9113"/>
                            <a:gd name="T15" fmla="*/ 96 h 1224"/>
                            <a:gd name="T16" fmla="*/ 86 w 9113"/>
                            <a:gd name="T17" fmla="*/ 132 h 1224"/>
                            <a:gd name="T18" fmla="*/ 69 w 9113"/>
                            <a:gd name="T19" fmla="*/ 173 h 1224"/>
                            <a:gd name="T20" fmla="*/ 60 w 9113"/>
                            <a:gd name="T21" fmla="*/ 1018 h 1224"/>
                            <a:gd name="T22" fmla="*/ 73 w 9113"/>
                            <a:gd name="T23" fmla="*/ 1063 h 1224"/>
                            <a:gd name="T24" fmla="*/ 96 w 9113"/>
                            <a:gd name="T25" fmla="*/ 1104 h 1224"/>
                            <a:gd name="T26" fmla="*/ 134 w 9113"/>
                            <a:gd name="T27" fmla="*/ 1138 h 1224"/>
                            <a:gd name="T28" fmla="*/ 178 w 9113"/>
                            <a:gd name="T29" fmla="*/ 1157 h 1224"/>
                            <a:gd name="T30" fmla="*/ 9031 w 9113"/>
                            <a:gd name="T31" fmla="*/ 1174 h 1224"/>
                            <a:gd name="T32" fmla="*/ 8981 w 9113"/>
                            <a:gd name="T33" fmla="*/ 89 h 1224"/>
                            <a:gd name="T34" fmla="*/ 8940 w 9113"/>
                            <a:gd name="T35" fmla="*/ 67 h 1224"/>
                            <a:gd name="T36" fmla="*/ 9062 w 9113"/>
                            <a:gd name="T37" fmla="*/ 82 h 1224"/>
                            <a:gd name="T38" fmla="*/ 136 w 9113"/>
                            <a:gd name="T39" fmla="*/ 86 h 1224"/>
                            <a:gd name="T40" fmla="*/ 8993 w 9113"/>
                            <a:gd name="T41" fmla="*/ 96 h 1224"/>
                            <a:gd name="T42" fmla="*/ 9006 w 9113"/>
                            <a:gd name="T43" fmla="*/ 107 h 1224"/>
                            <a:gd name="T44" fmla="*/ 9006 w 9113"/>
                            <a:gd name="T45" fmla="*/ 107 h 1224"/>
                            <a:gd name="T46" fmla="*/ 9006 w 9113"/>
                            <a:gd name="T47" fmla="*/ 107 h 1224"/>
                            <a:gd name="T48" fmla="*/ 9079 w 9113"/>
                            <a:gd name="T49" fmla="*/ 106 h 1224"/>
                            <a:gd name="T50" fmla="*/ 9080 w 9113"/>
                            <a:gd name="T51" fmla="*/ 108 h 1224"/>
                            <a:gd name="T52" fmla="*/ 96 w 9113"/>
                            <a:gd name="T53" fmla="*/ 120 h 1224"/>
                            <a:gd name="T54" fmla="*/ 9094 w 9113"/>
                            <a:gd name="T55" fmla="*/ 132 h 1224"/>
                            <a:gd name="T56" fmla="*/ 9024 w 9113"/>
                            <a:gd name="T57" fmla="*/ 130 h 1224"/>
                            <a:gd name="T58" fmla="*/ 9034 w 9113"/>
                            <a:gd name="T59" fmla="*/ 146 h 1224"/>
                            <a:gd name="T60" fmla="*/ 9041 w 9113"/>
                            <a:gd name="T61" fmla="*/ 161 h 1224"/>
                            <a:gd name="T62" fmla="*/ 72 w 9113"/>
                            <a:gd name="T63" fmla="*/ 161 h 1224"/>
                            <a:gd name="T64" fmla="*/ 9104 w 9113"/>
                            <a:gd name="T65" fmla="*/ 161 h 1224"/>
                            <a:gd name="T66" fmla="*/ 69 w 9113"/>
                            <a:gd name="T67" fmla="*/ 173 h 1224"/>
                            <a:gd name="T68" fmla="*/ 9110 w 9113"/>
                            <a:gd name="T69" fmla="*/ 190 h 1224"/>
                            <a:gd name="T70" fmla="*/ 62 w 9113"/>
                            <a:gd name="T71" fmla="*/ 192 h 1224"/>
                            <a:gd name="T72" fmla="*/ 9053 w 9113"/>
                            <a:gd name="T73" fmla="*/ 206 h 1224"/>
                            <a:gd name="T74" fmla="*/ 9113 w 9113"/>
                            <a:gd name="T75" fmla="*/ 1018 h 1224"/>
                            <a:gd name="T76" fmla="*/ 60 w 9113"/>
                            <a:gd name="T77" fmla="*/ 1018 h 1224"/>
                            <a:gd name="T78" fmla="*/ 9053 w 9113"/>
                            <a:gd name="T79" fmla="*/ 1018 h 1224"/>
                            <a:gd name="T80" fmla="*/ 62 w 9113"/>
                            <a:gd name="T81" fmla="*/ 1032 h 1224"/>
                            <a:gd name="T82" fmla="*/ 9110 w 9113"/>
                            <a:gd name="T83" fmla="*/ 1034 h 1224"/>
                            <a:gd name="T84" fmla="*/ 68 w 9113"/>
                            <a:gd name="T85" fmla="*/ 1051 h 1224"/>
                            <a:gd name="T86" fmla="*/ 9041 w 9113"/>
                            <a:gd name="T87" fmla="*/ 1063 h 1224"/>
                            <a:gd name="T88" fmla="*/ 9099 w 9113"/>
                            <a:gd name="T89" fmla="*/ 1080 h 1224"/>
                            <a:gd name="T90" fmla="*/ 81 w 9113"/>
                            <a:gd name="T91" fmla="*/ 1080 h 1224"/>
                            <a:gd name="T92" fmla="*/ 9034 w 9113"/>
                            <a:gd name="T93" fmla="*/ 1080 h 1224"/>
                            <a:gd name="T94" fmla="*/ 89 w 9113"/>
                            <a:gd name="T95" fmla="*/ 1094 h 1224"/>
                            <a:gd name="T96" fmla="*/ 9094 w 9113"/>
                            <a:gd name="T97" fmla="*/ 1092 h 1224"/>
                            <a:gd name="T98" fmla="*/ 96 w 9113"/>
                            <a:gd name="T99" fmla="*/ 1104 h 1224"/>
                            <a:gd name="T100" fmla="*/ 9086 w 9113"/>
                            <a:gd name="T101" fmla="*/ 1106 h 1224"/>
                            <a:gd name="T102" fmla="*/ 9073 w 9113"/>
                            <a:gd name="T103" fmla="*/ 1128 h 1224"/>
                            <a:gd name="T104" fmla="*/ 9073 w 9113"/>
                            <a:gd name="T105" fmla="*/ 1128 h 1224"/>
                            <a:gd name="T106" fmla="*/ 8978 w 9113"/>
                            <a:gd name="T107" fmla="*/ 1138 h 1224"/>
                            <a:gd name="T108" fmla="*/ 134 w 9113"/>
                            <a:gd name="T109" fmla="*/ 1138 h 1224"/>
                            <a:gd name="T110" fmla="*/ 8921 w 9113"/>
                            <a:gd name="T111" fmla="*/ 1162 h 1224"/>
                            <a:gd name="T112" fmla="*/ 8966 w 9113"/>
                            <a:gd name="T113" fmla="*/ 1145 h 1224"/>
                            <a:gd name="T114" fmla="*/ 9042 w 9113"/>
                            <a:gd name="T115" fmla="*/ 1164 h 1224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  <a:cxn ang="0">
                              <a:pos x="T54" y="T55"/>
                            </a:cxn>
                            <a:cxn ang="0">
                              <a:pos x="T56" y="T57"/>
                            </a:cxn>
                            <a:cxn ang="0">
                              <a:pos x="T58" y="T59"/>
                            </a:cxn>
                            <a:cxn ang="0">
                              <a:pos x="T60" y="T61"/>
                            </a:cxn>
                            <a:cxn ang="0">
                              <a:pos x="T62" y="T63"/>
                            </a:cxn>
                            <a:cxn ang="0">
                              <a:pos x="T64" y="T65"/>
                            </a:cxn>
                            <a:cxn ang="0">
                              <a:pos x="T66" y="T67"/>
                            </a:cxn>
                            <a:cxn ang="0">
                              <a:pos x="T68" y="T69"/>
                            </a:cxn>
                            <a:cxn ang="0">
                              <a:pos x="T70" y="T71"/>
                            </a:cxn>
                            <a:cxn ang="0">
                              <a:pos x="T72" y="T73"/>
                            </a:cxn>
                            <a:cxn ang="0">
                              <a:pos x="T74" y="T75"/>
                            </a:cxn>
                            <a:cxn ang="0">
                              <a:pos x="T76" y="T77"/>
                            </a:cxn>
                            <a:cxn ang="0">
                              <a:pos x="T78" y="T79"/>
                            </a:cxn>
                            <a:cxn ang="0">
                              <a:pos x="T80" y="T81"/>
                            </a:cxn>
                            <a:cxn ang="0">
                              <a:pos x="T82" y="T83"/>
                            </a:cxn>
                            <a:cxn ang="0">
                              <a:pos x="T84" y="T85"/>
                            </a:cxn>
                            <a:cxn ang="0">
                              <a:pos x="T86" y="T87"/>
                            </a:cxn>
                            <a:cxn ang="0">
                              <a:pos x="T88" y="T89"/>
                            </a:cxn>
                            <a:cxn ang="0">
                              <a:pos x="T90" y="T91"/>
                            </a:cxn>
                            <a:cxn ang="0">
                              <a:pos x="T92" y="T93"/>
                            </a:cxn>
                            <a:cxn ang="0">
                              <a:pos x="T94" y="T95"/>
                            </a:cxn>
                            <a:cxn ang="0">
                              <a:pos x="T96" y="T97"/>
                            </a:cxn>
                            <a:cxn ang="0">
                              <a:pos x="T98" y="T99"/>
                            </a:cxn>
                            <a:cxn ang="0">
                              <a:pos x="T100" y="T101"/>
                            </a:cxn>
                            <a:cxn ang="0">
                              <a:pos x="T102" y="T103"/>
                            </a:cxn>
                            <a:cxn ang="0">
                              <a:pos x="T104" y="T105"/>
                            </a:cxn>
                            <a:cxn ang="0">
                              <a:pos x="T106" y="T107"/>
                            </a:cxn>
                            <a:cxn ang="0">
                              <a:pos x="T108" y="T109"/>
                            </a:cxn>
                            <a:cxn ang="0">
                              <a:pos x="T110" y="T111"/>
                            </a:cxn>
                            <a:cxn ang="0">
                              <a:pos x="T112" y="T113"/>
                            </a:cxn>
                            <a:cxn ang="0">
                              <a:pos x="T114" y="T115"/>
                            </a:cxn>
                          </a:cxnLst>
                          <a:rect l="0" t="0" r="r" b="b"/>
                          <a:pathLst>
                            <a:path w="9113" h="1224">
                              <a:moveTo>
                                <a:pt x="8911" y="1224"/>
                              </a:moveTo>
                              <a:lnTo>
                                <a:pt x="202" y="1224"/>
                              </a:lnTo>
                              <a:lnTo>
                                <a:pt x="158" y="1214"/>
                              </a:lnTo>
                              <a:lnTo>
                                <a:pt x="137" y="1207"/>
                              </a:lnTo>
                              <a:lnTo>
                                <a:pt x="118" y="1198"/>
                              </a:lnTo>
                              <a:lnTo>
                                <a:pt x="98" y="1186"/>
                              </a:lnTo>
                              <a:lnTo>
                                <a:pt x="82" y="1174"/>
                              </a:lnTo>
                              <a:lnTo>
                                <a:pt x="65" y="1159"/>
                              </a:lnTo>
                              <a:lnTo>
                                <a:pt x="50" y="1142"/>
                              </a:lnTo>
                              <a:lnTo>
                                <a:pt x="38" y="1126"/>
                              </a:lnTo>
                              <a:lnTo>
                                <a:pt x="26" y="1106"/>
                              </a:lnTo>
                              <a:lnTo>
                                <a:pt x="17" y="1087"/>
                              </a:lnTo>
                              <a:lnTo>
                                <a:pt x="10" y="1068"/>
                              </a:lnTo>
                              <a:lnTo>
                                <a:pt x="5" y="1046"/>
                              </a:lnTo>
                              <a:lnTo>
                                <a:pt x="0" y="1022"/>
                              </a:lnTo>
                              <a:lnTo>
                                <a:pt x="0" y="202"/>
                              </a:lnTo>
                              <a:lnTo>
                                <a:pt x="5" y="178"/>
                              </a:lnTo>
                              <a:lnTo>
                                <a:pt x="10" y="156"/>
                              </a:lnTo>
                              <a:lnTo>
                                <a:pt x="17" y="137"/>
                              </a:lnTo>
                              <a:lnTo>
                                <a:pt x="26" y="118"/>
                              </a:lnTo>
                              <a:lnTo>
                                <a:pt x="38" y="98"/>
                              </a:lnTo>
                              <a:lnTo>
                                <a:pt x="50" y="82"/>
                              </a:lnTo>
                              <a:lnTo>
                                <a:pt x="65" y="65"/>
                              </a:lnTo>
                              <a:lnTo>
                                <a:pt x="82" y="50"/>
                              </a:lnTo>
                              <a:lnTo>
                                <a:pt x="98" y="38"/>
                              </a:lnTo>
                              <a:lnTo>
                                <a:pt x="118" y="26"/>
                              </a:lnTo>
                              <a:lnTo>
                                <a:pt x="137" y="17"/>
                              </a:lnTo>
                              <a:lnTo>
                                <a:pt x="158" y="10"/>
                              </a:lnTo>
                              <a:lnTo>
                                <a:pt x="202" y="0"/>
                              </a:lnTo>
                              <a:lnTo>
                                <a:pt x="8911" y="0"/>
                              </a:lnTo>
                              <a:lnTo>
                                <a:pt x="8954" y="10"/>
                              </a:lnTo>
                              <a:lnTo>
                                <a:pt x="8976" y="17"/>
                              </a:lnTo>
                              <a:lnTo>
                                <a:pt x="8995" y="26"/>
                              </a:lnTo>
                              <a:lnTo>
                                <a:pt x="9014" y="38"/>
                              </a:lnTo>
                              <a:lnTo>
                                <a:pt x="9031" y="50"/>
                              </a:lnTo>
                              <a:lnTo>
                                <a:pt x="9042" y="60"/>
                              </a:lnTo>
                              <a:lnTo>
                                <a:pt x="209" y="60"/>
                              </a:lnTo>
                              <a:lnTo>
                                <a:pt x="190" y="62"/>
                              </a:lnTo>
                              <a:lnTo>
                                <a:pt x="192" y="62"/>
                              </a:lnTo>
                              <a:lnTo>
                                <a:pt x="173" y="67"/>
                              </a:lnTo>
                              <a:lnTo>
                                <a:pt x="178" y="67"/>
                              </a:lnTo>
                              <a:lnTo>
                                <a:pt x="158" y="72"/>
                              </a:lnTo>
                              <a:lnTo>
                                <a:pt x="161" y="72"/>
                              </a:lnTo>
                              <a:lnTo>
                                <a:pt x="144" y="79"/>
                              </a:lnTo>
                              <a:lnTo>
                                <a:pt x="146" y="79"/>
                              </a:lnTo>
                              <a:lnTo>
                                <a:pt x="136" y="86"/>
                              </a:lnTo>
                              <a:lnTo>
                                <a:pt x="134" y="86"/>
                              </a:lnTo>
                              <a:lnTo>
                                <a:pt x="121" y="96"/>
                              </a:lnTo>
                              <a:lnTo>
                                <a:pt x="120" y="96"/>
                              </a:lnTo>
                              <a:lnTo>
                                <a:pt x="110" y="106"/>
                              </a:lnTo>
                              <a:lnTo>
                                <a:pt x="108" y="106"/>
                              </a:lnTo>
                              <a:lnTo>
                                <a:pt x="96" y="120"/>
                              </a:lnTo>
                              <a:lnTo>
                                <a:pt x="86" y="132"/>
                              </a:lnTo>
                              <a:lnTo>
                                <a:pt x="87" y="132"/>
                              </a:lnTo>
                              <a:lnTo>
                                <a:pt x="81" y="144"/>
                              </a:lnTo>
                              <a:lnTo>
                                <a:pt x="79" y="144"/>
                              </a:lnTo>
                              <a:lnTo>
                                <a:pt x="72" y="161"/>
                              </a:lnTo>
                              <a:lnTo>
                                <a:pt x="74" y="161"/>
                              </a:lnTo>
                              <a:lnTo>
                                <a:pt x="69" y="173"/>
                              </a:lnTo>
                              <a:lnTo>
                                <a:pt x="67" y="173"/>
                              </a:lnTo>
                              <a:lnTo>
                                <a:pt x="63" y="190"/>
                              </a:lnTo>
                              <a:lnTo>
                                <a:pt x="62" y="190"/>
                              </a:lnTo>
                              <a:lnTo>
                                <a:pt x="60" y="206"/>
                              </a:lnTo>
                              <a:lnTo>
                                <a:pt x="60" y="1018"/>
                              </a:lnTo>
                              <a:lnTo>
                                <a:pt x="62" y="1034"/>
                              </a:lnTo>
                              <a:lnTo>
                                <a:pt x="63" y="1034"/>
                              </a:lnTo>
                              <a:lnTo>
                                <a:pt x="67" y="1051"/>
                              </a:lnTo>
                              <a:lnTo>
                                <a:pt x="68" y="1051"/>
                              </a:lnTo>
                              <a:lnTo>
                                <a:pt x="73" y="1063"/>
                              </a:lnTo>
                              <a:lnTo>
                                <a:pt x="72" y="1063"/>
                              </a:lnTo>
                              <a:lnTo>
                                <a:pt x="79" y="1080"/>
                              </a:lnTo>
                              <a:lnTo>
                                <a:pt x="81" y="1080"/>
                              </a:lnTo>
                              <a:lnTo>
                                <a:pt x="87" y="1092"/>
                              </a:lnTo>
                              <a:lnTo>
                                <a:pt x="86" y="1092"/>
                              </a:lnTo>
                              <a:lnTo>
                                <a:pt x="96" y="1104"/>
                              </a:lnTo>
                              <a:lnTo>
                                <a:pt x="108" y="1118"/>
                              </a:lnTo>
                              <a:lnTo>
                                <a:pt x="110" y="1118"/>
                              </a:lnTo>
                              <a:lnTo>
                                <a:pt x="120" y="1128"/>
                              </a:lnTo>
                              <a:lnTo>
                                <a:pt x="121" y="1128"/>
                              </a:lnTo>
                              <a:lnTo>
                                <a:pt x="134" y="1138"/>
                              </a:lnTo>
                              <a:lnTo>
                                <a:pt x="136" y="1138"/>
                              </a:lnTo>
                              <a:lnTo>
                                <a:pt x="146" y="1145"/>
                              </a:lnTo>
                              <a:lnTo>
                                <a:pt x="144" y="1145"/>
                              </a:lnTo>
                              <a:lnTo>
                                <a:pt x="161" y="1152"/>
                              </a:lnTo>
                              <a:lnTo>
                                <a:pt x="158" y="1152"/>
                              </a:lnTo>
                              <a:lnTo>
                                <a:pt x="178" y="1157"/>
                              </a:lnTo>
                              <a:lnTo>
                                <a:pt x="173" y="1157"/>
                              </a:lnTo>
                              <a:lnTo>
                                <a:pt x="192" y="1162"/>
                              </a:lnTo>
                              <a:lnTo>
                                <a:pt x="190" y="1162"/>
                              </a:lnTo>
                              <a:lnTo>
                                <a:pt x="209" y="1164"/>
                              </a:lnTo>
                              <a:lnTo>
                                <a:pt x="9042" y="1164"/>
                              </a:lnTo>
                              <a:lnTo>
                                <a:pt x="9031" y="1174"/>
                              </a:lnTo>
                              <a:lnTo>
                                <a:pt x="9014" y="1186"/>
                              </a:lnTo>
                              <a:lnTo>
                                <a:pt x="8995" y="1198"/>
                              </a:lnTo>
                              <a:lnTo>
                                <a:pt x="8976" y="1207"/>
                              </a:lnTo>
                              <a:lnTo>
                                <a:pt x="8954" y="1214"/>
                              </a:lnTo>
                              <a:lnTo>
                                <a:pt x="8911" y="1224"/>
                              </a:lnTo>
                              <a:close/>
                              <a:moveTo>
                                <a:pt x="8981" y="89"/>
                              </a:moveTo>
                              <a:lnTo>
                                <a:pt x="8966" y="79"/>
                              </a:lnTo>
                              <a:lnTo>
                                <a:pt x="8969" y="79"/>
                              </a:lnTo>
                              <a:lnTo>
                                <a:pt x="8952" y="72"/>
                              </a:lnTo>
                              <a:lnTo>
                                <a:pt x="8954" y="72"/>
                              </a:lnTo>
                              <a:lnTo>
                                <a:pt x="8935" y="67"/>
                              </a:lnTo>
                              <a:lnTo>
                                <a:pt x="8940" y="67"/>
                              </a:lnTo>
                              <a:lnTo>
                                <a:pt x="8921" y="62"/>
                              </a:lnTo>
                              <a:lnTo>
                                <a:pt x="8923" y="62"/>
                              </a:lnTo>
                              <a:lnTo>
                                <a:pt x="8904" y="60"/>
                              </a:lnTo>
                              <a:lnTo>
                                <a:pt x="9042" y="60"/>
                              </a:lnTo>
                              <a:lnTo>
                                <a:pt x="9048" y="65"/>
                              </a:lnTo>
                              <a:lnTo>
                                <a:pt x="9062" y="82"/>
                              </a:lnTo>
                              <a:lnTo>
                                <a:pt x="9066" y="86"/>
                              </a:lnTo>
                              <a:lnTo>
                                <a:pt x="8978" y="86"/>
                              </a:lnTo>
                              <a:lnTo>
                                <a:pt x="8981" y="89"/>
                              </a:lnTo>
                              <a:close/>
                              <a:moveTo>
                                <a:pt x="132" y="89"/>
                              </a:moveTo>
                              <a:lnTo>
                                <a:pt x="134" y="86"/>
                              </a:lnTo>
                              <a:lnTo>
                                <a:pt x="136" y="86"/>
                              </a:lnTo>
                              <a:lnTo>
                                <a:pt x="132" y="89"/>
                              </a:lnTo>
                              <a:close/>
                              <a:moveTo>
                                <a:pt x="8995" y="98"/>
                              </a:moveTo>
                              <a:lnTo>
                                <a:pt x="8978" y="86"/>
                              </a:lnTo>
                              <a:lnTo>
                                <a:pt x="9066" y="86"/>
                              </a:lnTo>
                              <a:lnTo>
                                <a:pt x="9073" y="96"/>
                              </a:lnTo>
                              <a:lnTo>
                                <a:pt x="8993" y="96"/>
                              </a:lnTo>
                              <a:lnTo>
                                <a:pt x="8995" y="98"/>
                              </a:lnTo>
                              <a:close/>
                              <a:moveTo>
                                <a:pt x="118" y="98"/>
                              </a:moveTo>
                              <a:lnTo>
                                <a:pt x="120" y="96"/>
                              </a:lnTo>
                              <a:lnTo>
                                <a:pt x="121" y="96"/>
                              </a:lnTo>
                              <a:lnTo>
                                <a:pt x="118" y="98"/>
                              </a:lnTo>
                              <a:close/>
                              <a:moveTo>
                                <a:pt x="9006" y="107"/>
                              </a:moveTo>
                              <a:lnTo>
                                <a:pt x="8993" y="96"/>
                              </a:lnTo>
                              <a:lnTo>
                                <a:pt x="9073" y="96"/>
                              </a:lnTo>
                              <a:lnTo>
                                <a:pt x="9074" y="98"/>
                              </a:lnTo>
                              <a:lnTo>
                                <a:pt x="9079" y="106"/>
                              </a:lnTo>
                              <a:lnTo>
                                <a:pt x="9005" y="106"/>
                              </a:lnTo>
                              <a:lnTo>
                                <a:pt x="9006" y="107"/>
                              </a:lnTo>
                              <a:close/>
                              <a:moveTo>
                                <a:pt x="108" y="108"/>
                              </a:moveTo>
                              <a:lnTo>
                                <a:pt x="108" y="106"/>
                              </a:lnTo>
                              <a:lnTo>
                                <a:pt x="110" y="106"/>
                              </a:lnTo>
                              <a:lnTo>
                                <a:pt x="108" y="108"/>
                              </a:lnTo>
                              <a:close/>
                              <a:moveTo>
                                <a:pt x="9007" y="108"/>
                              </a:moveTo>
                              <a:lnTo>
                                <a:pt x="9006" y="107"/>
                              </a:lnTo>
                              <a:lnTo>
                                <a:pt x="9005" y="106"/>
                              </a:lnTo>
                              <a:lnTo>
                                <a:pt x="9007" y="108"/>
                              </a:lnTo>
                              <a:close/>
                              <a:moveTo>
                                <a:pt x="9080" y="108"/>
                              </a:moveTo>
                              <a:lnTo>
                                <a:pt x="9007" y="108"/>
                              </a:lnTo>
                              <a:lnTo>
                                <a:pt x="9005" y="106"/>
                              </a:lnTo>
                              <a:lnTo>
                                <a:pt x="9079" y="106"/>
                              </a:lnTo>
                              <a:lnTo>
                                <a:pt x="9080" y="108"/>
                              </a:lnTo>
                              <a:close/>
                              <a:moveTo>
                                <a:pt x="9088" y="120"/>
                              </a:moveTo>
                              <a:lnTo>
                                <a:pt x="9017" y="120"/>
                              </a:lnTo>
                              <a:lnTo>
                                <a:pt x="9006" y="107"/>
                              </a:lnTo>
                              <a:lnTo>
                                <a:pt x="9007" y="108"/>
                              </a:lnTo>
                              <a:lnTo>
                                <a:pt x="9080" y="108"/>
                              </a:lnTo>
                              <a:lnTo>
                                <a:pt x="9086" y="118"/>
                              </a:lnTo>
                              <a:lnTo>
                                <a:pt x="9088" y="120"/>
                              </a:lnTo>
                              <a:close/>
                              <a:moveTo>
                                <a:pt x="96" y="120"/>
                              </a:moveTo>
                              <a:lnTo>
                                <a:pt x="96" y="120"/>
                              </a:lnTo>
                              <a:lnTo>
                                <a:pt x="98" y="118"/>
                              </a:lnTo>
                              <a:lnTo>
                                <a:pt x="96" y="120"/>
                              </a:lnTo>
                              <a:close/>
                              <a:moveTo>
                                <a:pt x="9094" y="132"/>
                              </a:moveTo>
                              <a:lnTo>
                                <a:pt x="9026" y="132"/>
                              </a:lnTo>
                              <a:lnTo>
                                <a:pt x="9014" y="118"/>
                              </a:lnTo>
                              <a:lnTo>
                                <a:pt x="9017" y="120"/>
                              </a:lnTo>
                              <a:lnTo>
                                <a:pt x="9088" y="120"/>
                              </a:lnTo>
                              <a:lnTo>
                                <a:pt x="9094" y="132"/>
                              </a:lnTo>
                              <a:close/>
                              <a:moveTo>
                                <a:pt x="87" y="132"/>
                              </a:moveTo>
                              <a:lnTo>
                                <a:pt x="86" y="132"/>
                              </a:lnTo>
                              <a:lnTo>
                                <a:pt x="89" y="130"/>
                              </a:lnTo>
                              <a:lnTo>
                                <a:pt x="87" y="132"/>
                              </a:lnTo>
                              <a:close/>
                              <a:moveTo>
                                <a:pt x="9034" y="146"/>
                              </a:moveTo>
                              <a:lnTo>
                                <a:pt x="9024" y="130"/>
                              </a:lnTo>
                              <a:lnTo>
                                <a:pt x="9026" y="132"/>
                              </a:lnTo>
                              <a:lnTo>
                                <a:pt x="9094" y="132"/>
                              </a:lnTo>
                              <a:lnTo>
                                <a:pt x="9096" y="137"/>
                              </a:lnTo>
                              <a:lnTo>
                                <a:pt x="9099" y="144"/>
                              </a:lnTo>
                              <a:lnTo>
                                <a:pt x="9034" y="144"/>
                              </a:lnTo>
                              <a:lnTo>
                                <a:pt x="9034" y="146"/>
                              </a:lnTo>
                              <a:close/>
                              <a:moveTo>
                                <a:pt x="79" y="146"/>
                              </a:moveTo>
                              <a:lnTo>
                                <a:pt x="79" y="144"/>
                              </a:lnTo>
                              <a:lnTo>
                                <a:pt x="81" y="144"/>
                              </a:lnTo>
                              <a:lnTo>
                                <a:pt x="79" y="146"/>
                              </a:lnTo>
                              <a:close/>
                              <a:moveTo>
                                <a:pt x="9104" y="161"/>
                              </a:moveTo>
                              <a:lnTo>
                                <a:pt x="9041" y="161"/>
                              </a:lnTo>
                              <a:lnTo>
                                <a:pt x="9034" y="144"/>
                              </a:lnTo>
                              <a:lnTo>
                                <a:pt x="9099" y="144"/>
                              </a:lnTo>
                              <a:lnTo>
                                <a:pt x="9103" y="156"/>
                              </a:lnTo>
                              <a:lnTo>
                                <a:pt x="9104" y="161"/>
                              </a:lnTo>
                              <a:close/>
                              <a:moveTo>
                                <a:pt x="74" y="161"/>
                              </a:moveTo>
                              <a:lnTo>
                                <a:pt x="72" y="161"/>
                              </a:lnTo>
                              <a:lnTo>
                                <a:pt x="74" y="158"/>
                              </a:lnTo>
                              <a:lnTo>
                                <a:pt x="74" y="161"/>
                              </a:lnTo>
                              <a:close/>
                              <a:moveTo>
                                <a:pt x="9046" y="178"/>
                              </a:moveTo>
                              <a:lnTo>
                                <a:pt x="9038" y="158"/>
                              </a:lnTo>
                              <a:lnTo>
                                <a:pt x="9041" y="161"/>
                              </a:lnTo>
                              <a:lnTo>
                                <a:pt x="9104" y="161"/>
                              </a:lnTo>
                              <a:lnTo>
                                <a:pt x="9107" y="173"/>
                              </a:lnTo>
                              <a:lnTo>
                                <a:pt x="9046" y="173"/>
                              </a:lnTo>
                              <a:lnTo>
                                <a:pt x="9046" y="178"/>
                              </a:lnTo>
                              <a:close/>
                              <a:moveTo>
                                <a:pt x="67" y="178"/>
                              </a:moveTo>
                              <a:lnTo>
                                <a:pt x="67" y="173"/>
                              </a:lnTo>
                              <a:lnTo>
                                <a:pt x="69" y="173"/>
                              </a:lnTo>
                              <a:lnTo>
                                <a:pt x="67" y="178"/>
                              </a:lnTo>
                              <a:close/>
                              <a:moveTo>
                                <a:pt x="9050" y="192"/>
                              </a:moveTo>
                              <a:lnTo>
                                <a:pt x="9046" y="173"/>
                              </a:lnTo>
                              <a:lnTo>
                                <a:pt x="9107" y="173"/>
                              </a:lnTo>
                              <a:lnTo>
                                <a:pt x="9108" y="178"/>
                              </a:lnTo>
                              <a:lnTo>
                                <a:pt x="9110" y="190"/>
                              </a:lnTo>
                              <a:lnTo>
                                <a:pt x="9050" y="190"/>
                              </a:lnTo>
                              <a:lnTo>
                                <a:pt x="9050" y="192"/>
                              </a:lnTo>
                              <a:close/>
                              <a:moveTo>
                                <a:pt x="62" y="192"/>
                              </a:moveTo>
                              <a:lnTo>
                                <a:pt x="62" y="190"/>
                              </a:lnTo>
                              <a:lnTo>
                                <a:pt x="63" y="190"/>
                              </a:lnTo>
                              <a:lnTo>
                                <a:pt x="62" y="192"/>
                              </a:lnTo>
                              <a:close/>
                              <a:moveTo>
                                <a:pt x="9053" y="209"/>
                              </a:moveTo>
                              <a:lnTo>
                                <a:pt x="9050" y="190"/>
                              </a:lnTo>
                              <a:lnTo>
                                <a:pt x="9110" y="190"/>
                              </a:lnTo>
                              <a:lnTo>
                                <a:pt x="9113" y="202"/>
                              </a:lnTo>
                              <a:lnTo>
                                <a:pt x="9113" y="206"/>
                              </a:lnTo>
                              <a:lnTo>
                                <a:pt x="9053" y="206"/>
                              </a:lnTo>
                              <a:lnTo>
                                <a:pt x="9053" y="209"/>
                              </a:lnTo>
                              <a:close/>
                              <a:moveTo>
                                <a:pt x="60" y="209"/>
                              </a:moveTo>
                              <a:lnTo>
                                <a:pt x="60" y="206"/>
                              </a:lnTo>
                              <a:lnTo>
                                <a:pt x="60" y="209"/>
                              </a:lnTo>
                              <a:close/>
                              <a:moveTo>
                                <a:pt x="9113" y="1018"/>
                              </a:moveTo>
                              <a:lnTo>
                                <a:pt x="9053" y="1018"/>
                              </a:lnTo>
                              <a:lnTo>
                                <a:pt x="9053" y="206"/>
                              </a:lnTo>
                              <a:lnTo>
                                <a:pt x="9113" y="206"/>
                              </a:lnTo>
                              <a:lnTo>
                                <a:pt x="9113" y="1018"/>
                              </a:lnTo>
                              <a:close/>
                              <a:moveTo>
                                <a:pt x="60" y="1018"/>
                              </a:moveTo>
                              <a:lnTo>
                                <a:pt x="60" y="1018"/>
                              </a:lnTo>
                              <a:lnTo>
                                <a:pt x="60" y="1015"/>
                              </a:lnTo>
                              <a:lnTo>
                                <a:pt x="60" y="1018"/>
                              </a:lnTo>
                              <a:close/>
                              <a:moveTo>
                                <a:pt x="9110" y="1034"/>
                              </a:moveTo>
                              <a:lnTo>
                                <a:pt x="9050" y="1034"/>
                              </a:lnTo>
                              <a:lnTo>
                                <a:pt x="9053" y="1015"/>
                              </a:lnTo>
                              <a:lnTo>
                                <a:pt x="9053" y="1018"/>
                              </a:lnTo>
                              <a:lnTo>
                                <a:pt x="9113" y="1018"/>
                              </a:lnTo>
                              <a:lnTo>
                                <a:pt x="9113" y="1022"/>
                              </a:lnTo>
                              <a:lnTo>
                                <a:pt x="9110" y="1034"/>
                              </a:lnTo>
                              <a:close/>
                              <a:moveTo>
                                <a:pt x="63" y="1034"/>
                              </a:moveTo>
                              <a:lnTo>
                                <a:pt x="62" y="1034"/>
                              </a:lnTo>
                              <a:lnTo>
                                <a:pt x="62" y="1032"/>
                              </a:lnTo>
                              <a:lnTo>
                                <a:pt x="63" y="1034"/>
                              </a:lnTo>
                              <a:close/>
                              <a:moveTo>
                                <a:pt x="9107" y="1051"/>
                              </a:moveTo>
                              <a:lnTo>
                                <a:pt x="9046" y="1051"/>
                              </a:lnTo>
                              <a:lnTo>
                                <a:pt x="9050" y="1032"/>
                              </a:lnTo>
                              <a:lnTo>
                                <a:pt x="9050" y="1034"/>
                              </a:lnTo>
                              <a:lnTo>
                                <a:pt x="9110" y="1034"/>
                              </a:lnTo>
                              <a:lnTo>
                                <a:pt x="9108" y="1046"/>
                              </a:lnTo>
                              <a:lnTo>
                                <a:pt x="9107" y="1051"/>
                              </a:lnTo>
                              <a:close/>
                              <a:moveTo>
                                <a:pt x="68" y="1051"/>
                              </a:moveTo>
                              <a:lnTo>
                                <a:pt x="67" y="1051"/>
                              </a:lnTo>
                              <a:lnTo>
                                <a:pt x="67" y="1049"/>
                              </a:lnTo>
                              <a:lnTo>
                                <a:pt x="68" y="1051"/>
                              </a:lnTo>
                              <a:close/>
                              <a:moveTo>
                                <a:pt x="9038" y="1066"/>
                              </a:moveTo>
                              <a:lnTo>
                                <a:pt x="9046" y="1049"/>
                              </a:lnTo>
                              <a:lnTo>
                                <a:pt x="9046" y="1051"/>
                              </a:lnTo>
                              <a:lnTo>
                                <a:pt x="9107" y="1051"/>
                              </a:lnTo>
                              <a:lnTo>
                                <a:pt x="9104" y="1063"/>
                              </a:lnTo>
                              <a:lnTo>
                                <a:pt x="9041" y="1063"/>
                              </a:lnTo>
                              <a:lnTo>
                                <a:pt x="9038" y="1066"/>
                              </a:lnTo>
                              <a:close/>
                              <a:moveTo>
                                <a:pt x="74" y="1066"/>
                              </a:moveTo>
                              <a:lnTo>
                                <a:pt x="72" y="1063"/>
                              </a:lnTo>
                              <a:lnTo>
                                <a:pt x="73" y="1063"/>
                              </a:lnTo>
                              <a:lnTo>
                                <a:pt x="74" y="1066"/>
                              </a:lnTo>
                              <a:close/>
                              <a:moveTo>
                                <a:pt x="9099" y="1080"/>
                              </a:moveTo>
                              <a:lnTo>
                                <a:pt x="9034" y="1080"/>
                              </a:lnTo>
                              <a:lnTo>
                                <a:pt x="9041" y="1063"/>
                              </a:lnTo>
                              <a:lnTo>
                                <a:pt x="9104" y="1063"/>
                              </a:lnTo>
                              <a:lnTo>
                                <a:pt x="9103" y="1068"/>
                              </a:lnTo>
                              <a:lnTo>
                                <a:pt x="9099" y="1080"/>
                              </a:lnTo>
                              <a:close/>
                              <a:moveTo>
                                <a:pt x="81" y="1080"/>
                              </a:moveTo>
                              <a:lnTo>
                                <a:pt x="79" y="1080"/>
                              </a:lnTo>
                              <a:lnTo>
                                <a:pt x="79" y="1078"/>
                              </a:lnTo>
                              <a:lnTo>
                                <a:pt x="81" y="1080"/>
                              </a:lnTo>
                              <a:close/>
                              <a:moveTo>
                                <a:pt x="9024" y="1094"/>
                              </a:moveTo>
                              <a:lnTo>
                                <a:pt x="9034" y="1078"/>
                              </a:lnTo>
                              <a:lnTo>
                                <a:pt x="9034" y="1080"/>
                              </a:lnTo>
                              <a:lnTo>
                                <a:pt x="9099" y="1080"/>
                              </a:lnTo>
                              <a:lnTo>
                                <a:pt x="9096" y="1087"/>
                              </a:lnTo>
                              <a:lnTo>
                                <a:pt x="9094" y="1092"/>
                              </a:lnTo>
                              <a:lnTo>
                                <a:pt x="9026" y="1092"/>
                              </a:lnTo>
                              <a:lnTo>
                                <a:pt x="9024" y="1094"/>
                              </a:lnTo>
                              <a:close/>
                              <a:moveTo>
                                <a:pt x="89" y="1094"/>
                              </a:moveTo>
                              <a:lnTo>
                                <a:pt x="86" y="1092"/>
                              </a:lnTo>
                              <a:lnTo>
                                <a:pt x="87" y="1092"/>
                              </a:lnTo>
                              <a:lnTo>
                                <a:pt x="89" y="1094"/>
                              </a:lnTo>
                              <a:close/>
                              <a:moveTo>
                                <a:pt x="9014" y="1106"/>
                              </a:moveTo>
                              <a:lnTo>
                                <a:pt x="9026" y="1092"/>
                              </a:lnTo>
                              <a:lnTo>
                                <a:pt x="9094" y="1092"/>
                              </a:lnTo>
                              <a:lnTo>
                                <a:pt x="9088" y="1104"/>
                              </a:lnTo>
                              <a:lnTo>
                                <a:pt x="9017" y="1104"/>
                              </a:lnTo>
                              <a:lnTo>
                                <a:pt x="9014" y="1106"/>
                              </a:lnTo>
                              <a:close/>
                              <a:moveTo>
                                <a:pt x="98" y="1106"/>
                              </a:moveTo>
                              <a:lnTo>
                                <a:pt x="96" y="1104"/>
                              </a:lnTo>
                              <a:lnTo>
                                <a:pt x="98" y="1106"/>
                              </a:lnTo>
                              <a:close/>
                              <a:moveTo>
                                <a:pt x="9079" y="1118"/>
                              </a:moveTo>
                              <a:lnTo>
                                <a:pt x="9005" y="1118"/>
                              </a:lnTo>
                              <a:lnTo>
                                <a:pt x="9017" y="1104"/>
                              </a:lnTo>
                              <a:lnTo>
                                <a:pt x="9088" y="1104"/>
                              </a:lnTo>
                              <a:lnTo>
                                <a:pt x="9086" y="1106"/>
                              </a:lnTo>
                              <a:lnTo>
                                <a:pt x="9079" y="1118"/>
                              </a:lnTo>
                              <a:close/>
                              <a:moveTo>
                                <a:pt x="110" y="1118"/>
                              </a:moveTo>
                              <a:lnTo>
                                <a:pt x="108" y="1118"/>
                              </a:lnTo>
                              <a:lnTo>
                                <a:pt x="108" y="1116"/>
                              </a:lnTo>
                              <a:lnTo>
                                <a:pt x="110" y="1118"/>
                              </a:lnTo>
                              <a:close/>
                              <a:moveTo>
                                <a:pt x="9073" y="1128"/>
                              </a:moveTo>
                              <a:lnTo>
                                <a:pt x="8993" y="1128"/>
                              </a:lnTo>
                              <a:lnTo>
                                <a:pt x="9005" y="1116"/>
                              </a:lnTo>
                              <a:lnTo>
                                <a:pt x="9005" y="1118"/>
                              </a:lnTo>
                              <a:lnTo>
                                <a:pt x="9079" y="1118"/>
                              </a:lnTo>
                              <a:lnTo>
                                <a:pt x="9074" y="1126"/>
                              </a:lnTo>
                              <a:lnTo>
                                <a:pt x="9073" y="1128"/>
                              </a:lnTo>
                              <a:close/>
                              <a:moveTo>
                                <a:pt x="121" y="1128"/>
                              </a:moveTo>
                              <a:lnTo>
                                <a:pt x="120" y="1128"/>
                              </a:lnTo>
                              <a:lnTo>
                                <a:pt x="118" y="1126"/>
                              </a:lnTo>
                              <a:lnTo>
                                <a:pt x="121" y="1128"/>
                              </a:lnTo>
                              <a:close/>
                              <a:moveTo>
                                <a:pt x="9066" y="1138"/>
                              </a:moveTo>
                              <a:lnTo>
                                <a:pt x="8978" y="1138"/>
                              </a:lnTo>
                              <a:lnTo>
                                <a:pt x="8995" y="1126"/>
                              </a:lnTo>
                              <a:lnTo>
                                <a:pt x="8993" y="1128"/>
                              </a:lnTo>
                              <a:lnTo>
                                <a:pt x="9073" y="1128"/>
                              </a:lnTo>
                              <a:lnTo>
                                <a:pt x="9066" y="1138"/>
                              </a:lnTo>
                              <a:close/>
                              <a:moveTo>
                                <a:pt x="136" y="1138"/>
                              </a:moveTo>
                              <a:lnTo>
                                <a:pt x="134" y="1138"/>
                              </a:lnTo>
                              <a:lnTo>
                                <a:pt x="132" y="1135"/>
                              </a:lnTo>
                              <a:lnTo>
                                <a:pt x="136" y="1138"/>
                              </a:lnTo>
                              <a:close/>
                              <a:moveTo>
                                <a:pt x="9042" y="1164"/>
                              </a:moveTo>
                              <a:lnTo>
                                <a:pt x="8904" y="1164"/>
                              </a:lnTo>
                              <a:lnTo>
                                <a:pt x="8923" y="1162"/>
                              </a:lnTo>
                              <a:lnTo>
                                <a:pt x="8921" y="1162"/>
                              </a:lnTo>
                              <a:lnTo>
                                <a:pt x="8940" y="1157"/>
                              </a:lnTo>
                              <a:lnTo>
                                <a:pt x="8935" y="1157"/>
                              </a:lnTo>
                              <a:lnTo>
                                <a:pt x="8954" y="1152"/>
                              </a:lnTo>
                              <a:lnTo>
                                <a:pt x="8952" y="1152"/>
                              </a:lnTo>
                              <a:lnTo>
                                <a:pt x="8969" y="1145"/>
                              </a:lnTo>
                              <a:lnTo>
                                <a:pt x="8966" y="1145"/>
                              </a:lnTo>
                              <a:lnTo>
                                <a:pt x="8981" y="1135"/>
                              </a:lnTo>
                              <a:lnTo>
                                <a:pt x="8978" y="1138"/>
                              </a:lnTo>
                              <a:lnTo>
                                <a:pt x="9066" y="1138"/>
                              </a:lnTo>
                              <a:lnTo>
                                <a:pt x="9062" y="1142"/>
                              </a:lnTo>
                              <a:lnTo>
                                <a:pt x="9048" y="1159"/>
                              </a:lnTo>
                              <a:lnTo>
                                <a:pt x="9042" y="1164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91CF5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AF5CDB1" id="AutoShape 4" o:spid="_x0000_s1026" style="position:absolute;margin-left:0;margin-top:-15.75pt;width:469.8pt;height:55.85pt;z-index:25172787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coordsize="9113,122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" path="m8911,1224r-8709,l158,1214r-21,-7l118,1198,98,1186,82,1174,65,1159,50,1142,38,1126,26,1106r-9,-19l10,1068,5,1046,,1022,,202,5,178r5,-22l17,137r9,-19l38,98,50,82,65,65,82,50,98,38,118,26r19,-9l158,10,202,,8911,r43,10l8976,17r19,9l9014,38r17,12l9042,60,209,60r-19,2l192,62r-19,5l178,67r-20,5l161,72r-17,7l146,79r-10,7l134,86,121,96r-1,l110,106r-2,l96,120,86,132r1,l81,144r-2,l72,161r2,l69,173r-2,l63,190r-1,l60,206r,812l62,1034r1,l67,1051r1,l73,1063r-1,l79,1080r2,l87,1092r-1,l96,1104r12,14l110,1118r10,10l121,1128r13,10l136,1138r10,7l144,1145r17,7l158,1152r20,5l173,1157r19,5l190,1162r19,2l9042,1164r-11,10l9014,1186r-19,12l8976,1207r-22,7l8911,1224xm8981,89l8966,79r3,l8952,72r2,l8935,67r5,l8921,62r2,l8904,60r138,l9048,65r14,17l9066,86r-88,l8981,89xm132,89r2,-3l136,86r-4,3xm8995,98l8978,86r88,l9073,96r-80,l8995,98xm118,98r2,-2l121,96r-3,2xm9006,107l8993,96r80,l9074,98r5,8l9005,106r1,1xm108,108r,-2l110,106r-2,2xm9007,108r-1,-1l9005,106r2,2xm9080,108r-73,l9005,106r74,l9080,108xm9088,120r-71,l9006,107r1,1l9080,108r6,10l9088,120xm96,120r,l98,118r-2,2xm9094,132r-68,l9014,118r3,2l9088,120r6,12xm87,132r-1,l89,130r-2,2xm9034,146r-10,-16l9026,132r68,l9096,137r3,7l9034,144r,2xm79,146r,-2l81,144r-2,2xm9104,161r-63,l9034,144r65,l9103,156r1,5xm74,161r-2,l74,158r,3xm9046,178r-8,-20l9041,161r63,l9107,173r-61,l9046,178xm67,178r,-5l69,173r-2,5xm9050,192r-4,-19l9107,173r1,5l9110,190r-60,l9050,192xm62,192r,-2l63,190r-1,2xm9053,209r-3,-19l9110,190r3,12l9113,206r-60,l9053,209xm60,209r,-3l60,209xm9113,1018r-60,l9053,206r60,l9113,1018xm60,1018r,l60,1015r,3xm9110,1034r-60,l9053,1015r,3l9113,1018r,4l9110,1034xm63,1034r-1,l62,1032r1,2xm9107,1051r-61,l9050,1032r,2l9110,1034r-2,12l9107,1051xm68,1051r-1,l67,1049r1,2xm9038,1066r8,-17l9046,1051r61,l9104,1063r-63,l9038,1066xm74,1066r-2,-3l73,1063r1,3xm9099,1080r-65,l9041,1063r63,l9103,1068r-4,12xm81,1080r-2,l79,1078r2,2xm9024,1094r10,-16l9034,1080r65,l9096,1087r-2,5l9026,1092r-2,2xm89,1094r-3,-2l87,1092r2,2xm9014,1106r12,-14l9094,1092r-6,12l9017,1104r-3,2xm98,1106r-2,-2l98,1106xm9079,1118r-74,l9017,1104r71,l9086,1106r-7,12xm110,1118r-2,l108,1116r2,2xm9073,1128r-80,l9005,1116r,2l9079,1118r-5,8l9073,1128xm121,1128r-1,l118,1126r3,2xm9066,1138r-88,l8995,1126r-2,2l9073,1128r-7,10xm136,1138r-2,l132,1135r4,3xm9042,1164r-138,l8923,1162r-2,l8940,1157r-5,l8954,1152r-2,l8969,1145r-3,l8981,1135r-3,3l9066,1138r-4,4l9048,1159r-6,5xe" fillcolor="#91cf50" stroked="f">
                <v:path arrowok="t" o:connecttype="custom" o:connectlocs="64163,687424;11130,630042;6547,90420;53687,28981;5834207,0;5919975,34777;103446,41732;79221,55643;56306,76509;45176,100273;39283,590048;47795,616131;62853,639895;87732,659602;116540,670615;5912773,680468;5880037,51586;5853194,38834;5933069,47528;89042,49847;5887894,55643;5896405,62019;5896405,62019;5896405,62019;5944200,61439;5944854,62598;62853,69554;5954020,76509;5908190,75350;5914737,84624;5919320,93318;47140,93318;5960568,93318;45176,100273;5964496,110127;40593,111286;5927177,119401;5966460,590048;39283,590048;5927177,590048;40593,598163;5964496,599322;44521,609176;5919320,616131;5957294,625984;53032,625984;5914737,625984;58270,634099;5954020,632940;62853,639895;5948783,641054;5940271,653806;5940271,653806;5878073,659602;87732,659602;5840754,673513;5870216,663659;5919975,674672" o:connectangles="0,0,0,0,0,0,0,0,0,0,0,0,0,0,0,0,0,0,0,0,0,0,0,0,0,0,0,0,0,0,0,0,0,0,0,0,0,0,0,0,0,0,0,0,0,0,0,0,0,0,0,0,0,0,0,0,0,0"/>
                <w10:wrap anchorx="margin"/>
              </v:shape>
            </w:pict>
          </mc:Fallback>
        </mc:AlternateContent>
      </w:r>
      <w:r w:rsidR="008740E7">
        <w:rPr>
          <w:rFonts w:ascii="Arial" w:hAnsi="Arial" w:cs="Arial"/>
          <w:b/>
          <w:bCs/>
          <w:color w:val="auto"/>
          <w:sz w:val="40"/>
          <w:szCs w:val="40"/>
          <w:lang w:val="en-NZ"/>
        </w:rPr>
        <w:t xml:space="preserve">Priority Area 7: </w:t>
      </w:r>
      <w:proofErr w:type="spellStart"/>
      <w:r>
        <w:rPr>
          <w:rFonts w:ascii="Arial" w:hAnsi="Arial" w:cs="Arial"/>
          <w:b/>
          <w:bCs/>
          <w:color w:val="auto"/>
          <w:sz w:val="40"/>
          <w:szCs w:val="40"/>
          <w:lang w:val="en-NZ"/>
        </w:rPr>
        <w:t>H</w:t>
      </w:r>
      <w:r w:rsidR="00133176" w:rsidRPr="008740E7">
        <w:rPr>
          <w:rFonts w:ascii="Arial" w:hAnsi="Arial" w:cs="Arial"/>
          <w:b/>
          <w:bCs/>
          <w:color w:val="auto"/>
          <w:sz w:val="40"/>
          <w:szCs w:val="40"/>
          <w:lang w:val="en-NZ"/>
        </w:rPr>
        <w:t>ei</w:t>
      </w:r>
      <w:proofErr w:type="spellEnd"/>
      <w:r w:rsidR="00133176" w:rsidRPr="008740E7">
        <w:rPr>
          <w:rFonts w:ascii="Arial" w:hAnsi="Arial" w:cs="Arial"/>
          <w:b/>
          <w:bCs/>
          <w:color w:val="auto"/>
          <w:sz w:val="40"/>
          <w:szCs w:val="40"/>
          <w:lang w:val="en-NZ"/>
        </w:rPr>
        <w:t xml:space="preserve"> </w:t>
      </w:r>
      <w:proofErr w:type="spellStart"/>
      <w:r w:rsidR="00133176" w:rsidRPr="008740E7">
        <w:rPr>
          <w:rFonts w:ascii="Arial" w:hAnsi="Arial" w:cs="Arial"/>
          <w:b/>
          <w:bCs/>
          <w:color w:val="auto"/>
          <w:sz w:val="40"/>
          <w:szCs w:val="40"/>
          <w:lang w:val="en-NZ"/>
        </w:rPr>
        <w:t>mah</w:t>
      </w:r>
      <w:r w:rsidR="008740E7">
        <w:rPr>
          <w:rFonts w:ascii="Arial" w:hAnsi="Arial" w:cs="Arial"/>
          <w:b/>
          <w:bCs/>
          <w:color w:val="auto"/>
          <w:sz w:val="40"/>
          <w:szCs w:val="40"/>
          <w:lang w:val="en-NZ"/>
        </w:rPr>
        <w:t>i</w:t>
      </w:r>
      <w:proofErr w:type="spellEnd"/>
      <w:r w:rsidR="008740E7">
        <w:rPr>
          <w:rFonts w:ascii="Arial" w:hAnsi="Arial" w:cs="Arial"/>
          <w:b/>
          <w:bCs/>
          <w:color w:val="auto"/>
          <w:sz w:val="40"/>
          <w:szCs w:val="40"/>
          <w:lang w:val="en-NZ"/>
        </w:rPr>
        <w:t xml:space="preserve"> – </w:t>
      </w:r>
      <w:r>
        <w:rPr>
          <w:rFonts w:ascii="Arial" w:hAnsi="Arial" w:cs="Arial"/>
          <w:b/>
          <w:bCs/>
          <w:color w:val="auto"/>
          <w:sz w:val="40"/>
          <w:szCs w:val="40"/>
          <w:lang w:val="en-NZ"/>
        </w:rPr>
        <w:t>T</w:t>
      </w:r>
      <w:r w:rsidR="008740E7">
        <w:rPr>
          <w:rFonts w:ascii="Arial" w:hAnsi="Arial" w:cs="Arial"/>
          <w:b/>
          <w:bCs/>
          <w:color w:val="auto"/>
          <w:sz w:val="40"/>
          <w:szCs w:val="40"/>
          <w:lang w:val="en-NZ"/>
        </w:rPr>
        <w:t>hings to do</w:t>
      </w:r>
    </w:p>
    <w:p w14:paraId="03FFA36C" w14:textId="117C2A5C" w:rsidR="00023E18" w:rsidRDefault="00023E18" w:rsidP="00DB5F70">
      <w:pPr>
        <w:tabs>
          <w:tab w:val="left" w:pos="4680"/>
        </w:tabs>
        <w:spacing w:after="0" w:line="360" w:lineRule="auto"/>
        <w:ind w:left="3600"/>
        <w:rPr>
          <w:rFonts w:ascii="Arial" w:hAnsi="Arial" w:cs="Arial"/>
          <w:sz w:val="32"/>
          <w:szCs w:val="32"/>
          <w:lang w:val="en-NZ"/>
        </w:rPr>
      </w:pPr>
    </w:p>
    <w:p w14:paraId="20CFB1E4" w14:textId="6371D24D" w:rsidR="00D13E4C" w:rsidRDefault="009054AF" w:rsidP="00DB5F70">
      <w:pPr>
        <w:tabs>
          <w:tab w:val="left" w:pos="4680"/>
        </w:tabs>
        <w:spacing w:after="0" w:line="360" w:lineRule="auto"/>
        <w:ind w:left="3686"/>
        <w:rPr>
          <w:rFonts w:ascii="Arial" w:hAnsi="Arial" w:cs="Arial"/>
          <w:sz w:val="32"/>
          <w:szCs w:val="32"/>
          <w:lang w:val="en-NZ"/>
        </w:rPr>
      </w:pPr>
      <w:r>
        <w:rPr>
          <w:rFonts w:ascii="Arial" w:hAnsi="Arial" w:cs="Arial"/>
          <w:noProof/>
          <w:sz w:val="32"/>
          <w:szCs w:val="32"/>
          <w:lang w:val="en-NZ" w:eastAsia="en-NZ"/>
        </w:rPr>
        <w:drawing>
          <wp:anchor distT="0" distB="0" distL="114300" distR="114300" simplePos="0" relativeHeight="252279808" behindDoc="0" locked="0" layoutInCell="1" allowOverlap="1" wp14:anchorId="3CD97AFD" wp14:editId="4B38741E">
            <wp:simplePos x="0" y="0"/>
            <wp:positionH relativeFrom="column">
              <wp:posOffset>147955</wp:posOffset>
            </wp:positionH>
            <wp:positionV relativeFrom="paragraph">
              <wp:posOffset>66095</wp:posOffset>
            </wp:positionV>
            <wp:extent cx="1321615" cy="1590261"/>
            <wp:effectExtent l="0" t="0" r="0" b="0"/>
            <wp:wrapThrough wrapText="bothSides">
              <wp:wrapPolygon edited="0">
                <wp:start x="0" y="0"/>
                <wp:lineTo x="0" y="21220"/>
                <wp:lineTo x="21174" y="21220"/>
                <wp:lineTo x="21174" y="0"/>
                <wp:lineTo x="0" y="0"/>
              </wp:wrapPolygon>
            </wp:wrapThrough>
            <wp:docPr id="175" name="Picture 17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5" name="dOG WALKING.png"/>
                    <pic:cNvPicPr/>
                  </pic:nvPicPr>
                  <pic:blipFill>
                    <a:blip r:embed="rId1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21615" cy="159026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12233F1" w14:textId="00D73CA3" w:rsidR="002F1429" w:rsidRDefault="002F1429" w:rsidP="00DB5F70">
      <w:pPr>
        <w:tabs>
          <w:tab w:val="left" w:pos="4680"/>
        </w:tabs>
        <w:spacing w:after="0" w:line="360" w:lineRule="auto"/>
        <w:ind w:left="3686"/>
        <w:rPr>
          <w:rFonts w:ascii="Arial" w:hAnsi="Arial" w:cs="Arial"/>
          <w:sz w:val="32"/>
          <w:szCs w:val="32"/>
          <w:lang w:val="en-NZ"/>
        </w:rPr>
      </w:pPr>
      <w:r>
        <w:rPr>
          <w:rFonts w:ascii="Arial" w:hAnsi="Arial" w:cs="Arial"/>
          <w:sz w:val="32"/>
          <w:szCs w:val="32"/>
          <w:lang w:val="en-NZ"/>
        </w:rPr>
        <w:t>We want people to feel valued in our community.</w:t>
      </w:r>
    </w:p>
    <w:p w14:paraId="597636D1" w14:textId="473AD957" w:rsidR="002F1429" w:rsidRDefault="00D13E4C" w:rsidP="00DB5F70">
      <w:pPr>
        <w:tabs>
          <w:tab w:val="left" w:pos="4680"/>
        </w:tabs>
        <w:spacing w:after="0" w:line="360" w:lineRule="auto"/>
        <w:ind w:left="3686"/>
        <w:rPr>
          <w:rFonts w:ascii="Arial" w:hAnsi="Arial" w:cs="Arial"/>
          <w:sz w:val="32"/>
          <w:szCs w:val="32"/>
          <w:lang w:val="en-NZ"/>
        </w:rPr>
      </w:pPr>
      <w:r>
        <w:rPr>
          <w:noProof/>
          <w:lang w:val="en-NZ" w:eastAsia="en-NZ"/>
        </w:rPr>
        <w:drawing>
          <wp:anchor distT="0" distB="0" distL="114300" distR="114300" simplePos="0" relativeHeight="252211200" behindDoc="0" locked="0" layoutInCell="1" allowOverlap="1" wp14:anchorId="78B0BA21" wp14:editId="3E816A04">
            <wp:simplePos x="0" y="0"/>
            <wp:positionH relativeFrom="column">
              <wp:posOffset>-234315</wp:posOffset>
            </wp:positionH>
            <wp:positionV relativeFrom="paragraph">
              <wp:posOffset>358499</wp:posOffset>
            </wp:positionV>
            <wp:extent cx="1908175" cy="1908175"/>
            <wp:effectExtent l="0" t="0" r="0" b="0"/>
            <wp:wrapThrough wrapText="bothSides">
              <wp:wrapPolygon edited="0">
                <wp:start x="11213" y="4097"/>
                <wp:lineTo x="2372" y="6685"/>
                <wp:lineTo x="647" y="7332"/>
                <wp:lineTo x="0" y="9273"/>
                <wp:lineTo x="0" y="10566"/>
                <wp:lineTo x="1294" y="11429"/>
                <wp:lineTo x="1294" y="12507"/>
                <wp:lineTo x="6254" y="14879"/>
                <wp:lineTo x="8410" y="14879"/>
                <wp:lineTo x="8410" y="17467"/>
                <wp:lineTo x="16604" y="17467"/>
                <wp:lineTo x="16389" y="14879"/>
                <wp:lineTo x="18329" y="14879"/>
                <wp:lineTo x="21348" y="12723"/>
                <wp:lineTo x="21348" y="6900"/>
                <wp:lineTo x="20486" y="6469"/>
                <wp:lineTo x="13154" y="4097"/>
                <wp:lineTo x="11213" y="4097"/>
              </wp:wrapPolygon>
            </wp:wrapThrough>
            <wp:docPr id="395" name="Picture 395" descr="Thumbs u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6" descr="Thumbs up"/>
                    <pic:cNvPicPr>
                      <a:picLocks noChangeAspect="1" noChangeArrowheads="1"/>
                    </pic:cNvPicPr>
                  </pic:nvPicPr>
                  <pic:blipFill>
                    <a:blip r:embed="rId1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8175" cy="19081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0E94AE4" w14:textId="58BF8AC0" w:rsidR="002F1429" w:rsidRDefault="002F1429" w:rsidP="00DB5F70">
      <w:pPr>
        <w:tabs>
          <w:tab w:val="left" w:pos="4680"/>
        </w:tabs>
        <w:spacing w:after="0" w:line="360" w:lineRule="auto"/>
        <w:ind w:left="3686"/>
        <w:rPr>
          <w:rFonts w:ascii="Arial" w:hAnsi="Arial" w:cs="Arial"/>
          <w:sz w:val="32"/>
          <w:szCs w:val="32"/>
          <w:lang w:val="en-NZ"/>
        </w:rPr>
      </w:pPr>
    </w:p>
    <w:p w14:paraId="21CDC21E" w14:textId="045C7AE2" w:rsidR="00AA01EC" w:rsidRDefault="002F1429" w:rsidP="00DB5F70">
      <w:pPr>
        <w:tabs>
          <w:tab w:val="left" w:pos="4680"/>
        </w:tabs>
        <w:spacing w:after="0" w:line="360" w:lineRule="auto"/>
        <w:ind w:left="3686"/>
        <w:rPr>
          <w:rFonts w:ascii="Arial" w:hAnsi="Arial" w:cs="Arial"/>
          <w:sz w:val="32"/>
          <w:szCs w:val="32"/>
          <w:lang w:val="en-NZ"/>
        </w:rPr>
      </w:pPr>
      <w:r>
        <w:rPr>
          <w:rFonts w:ascii="Arial" w:hAnsi="Arial" w:cs="Arial"/>
          <w:sz w:val="32"/>
          <w:szCs w:val="32"/>
          <w:lang w:val="en-NZ"/>
        </w:rPr>
        <w:t xml:space="preserve">We want </w:t>
      </w:r>
      <w:r w:rsidR="00187C1E">
        <w:rPr>
          <w:rFonts w:ascii="Arial" w:hAnsi="Arial" w:cs="Arial"/>
          <w:sz w:val="32"/>
          <w:szCs w:val="32"/>
          <w:lang w:val="en-NZ"/>
        </w:rPr>
        <w:t xml:space="preserve">people </w:t>
      </w:r>
      <w:r>
        <w:rPr>
          <w:rFonts w:ascii="Arial" w:hAnsi="Arial" w:cs="Arial"/>
          <w:sz w:val="32"/>
          <w:szCs w:val="32"/>
          <w:lang w:val="en-NZ"/>
        </w:rPr>
        <w:t xml:space="preserve">to enjoy living in Napier. </w:t>
      </w:r>
    </w:p>
    <w:p w14:paraId="3236C663" w14:textId="77777777" w:rsidR="00AA01EC" w:rsidRDefault="00AA01EC" w:rsidP="00DB5F70">
      <w:pPr>
        <w:tabs>
          <w:tab w:val="left" w:pos="4680"/>
        </w:tabs>
        <w:spacing w:after="0" w:line="360" w:lineRule="auto"/>
        <w:ind w:left="3686"/>
        <w:rPr>
          <w:rFonts w:ascii="Arial" w:hAnsi="Arial" w:cs="Arial"/>
          <w:sz w:val="32"/>
          <w:szCs w:val="32"/>
          <w:lang w:val="en-NZ"/>
        </w:rPr>
      </w:pPr>
    </w:p>
    <w:p w14:paraId="2735BB94" w14:textId="57CABD62" w:rsidR="00AA01EC" w:rsidRDefault="00AA01EC" w:rsidP="00DB5F70">
      <w:pPr>
        <w:tabs>
          <w:tab w:val="left" w:pos="4680"/>
        </w:tabs>
        <w:spacing w:after="0" w:line="360" w:lineRule="auto"/>
        <w:ind w:left="3686"/>
        <w:rPr>
          <w:rFonts w:ascii="Arial" w:hAnsi="Arial" w:cs="Arial"/>
          <w:sz w:val="32"/>
          <w:szCs w:val="32"/>
          <w:lang w:val="en-NZ"/>
        </w:rPr>
      </w:pPr>
    </w:p>
    <w:p w14:paraId="70F13AC8" w14:textId="17D03823" w:rsidR="002F1429" w:rsidRDefault="00D13E4C" w:rsidP="00DB5F70">
      <w:pPr>
        <w:tabs>
          <w:tab w:val="left" w:pos="4680"/>
        </w:tabs>
        <w:spacing w:after="0" w:line="360" w:lineRule="auto"/>
        <w:ind w:left="3686"/>
        <w:rPr>
          <w:rFonts w:ascii="Arial" w:hAnsi="Arial" w:cs="Arial"/>
          <w:sz w:val="32"/>
          <w:szCs w:val="32"/>
          <w:lang w:val="en-NZ"/>
        </w:rPr>
      </w:pPr>
      <w:r>
        <w:rPr>
          <w:noProof/>
          <w:lang w:val="en-NZ" w:eastAsia="en-NZ"/>
        </w:rPr>
        <mc:AlternateContent>
          <mc:Choice Requires="wpg">
            <w:drawing>
              <wp:anchor distT="0" distB="0" distL="114300" distR="114300" simplePos="0" relativeHeight="251960320" behindDoc="0" locked="0" layoutInCell="1" allowOverlap="1" wp14:anchorId="5F391EA0" wp14:editId="7F006959">
                <wp:simplePos x="0" y="0"/>
                <wp:positionH relativeFrom="margin">
                  <wp:posOffset>128270</wp:posOffset>
                </wp:positionH>
                <wp:positionV relativeFrom="paragraph">
                  <wp:posOffset>164300</wp:posOffset>
                </wp:positionV>
                <wp:extent cx="1793875" cy="833755"/>
                <wp:effectExtent l="0" t="0" r="0" b="4445"/>
                <wp:wrapNone/>
                <wp:docPr id="254" name="Group 254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793875" cy="833755"/>
                          <a:chOff x="0" y="0"/>
                          <a:chExt cx="1793984" cy="833755"/>
                        </a:xfrm>
                      </wpg:grpSpPr>
                      <pic:pic xmlns:pic="http://schemas.openxmlformats.org/drawingml/2006/picture">
                        <pic:nvPicPr>
                          <pic:cNvPr id="255" name="image85.jpeg"/>
                          <pic:cNvPicPr/>
                        </pic:nvPicPr>
                        <pic:blipFill>
                          <a:blip r:embed="rId73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21435" cy="833755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256" name="image86.jpeg"/>
                          <pic:cNvPicPr/>
                        </pic:nvPicPr>
                        <pic:blipFill>
                          <a:blip r:embed="rId74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1355834" y="283779"/>
                            <a:ext cx="438150" cy="406400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</wp:anchor>
            </w:drawing>
          </mc:Choice>
          <mc:Fallback>
            <w:pict>
              <v:group w14:anchorId="46B1FC53" id="Group 254" o:spid="_x0000_s1026" style="position:absolute;margin-left:10.1pt;margin-top:12.95pt;width:141.25pt;height:65.65pt;z-index:251960320;mso-position-horizontal-relative:margin" coordsize="17939,8337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">
                <v:shape id="image85.jpeg" o:spid="_x0000_s1027" type="#_x0000_t75" style="position:absolute;width:13214;height:8337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">
                  <v:imagedata r:id="rId125" o:title=""/>
                </v:shape>
                <v:shape id="image86.jpeg" o:spid="_x0000_s1028" type="#_x0000_t75" style="position:absolute;left:13558;top:2837;width:4381;height:4064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">
                  <v:imagedata r:id="rId126" o:title=""/>
                </v:shape>
                <w10:wrap anchorx="margin"/>
              </v:group>
            </w:pict>
          </mc:Fallback>
        </mc:AlternateContent>
      </w:r>
      <w:r w:rsidR="002F1429">
        <w:rPr>
          <w:rFonts w:ascii="Arial" w:hAnsi="Arial" w:cs="Arial"/>
          <w:sz w:val="32"/>
          <w:szCs w:val="32"/>
          <w:lang w:val="en-NZ"/>
        </w:rPr>
        <w:t>To do this we will make sure there</w:t>
      </w:r>
      <w:r w:rsidR="00AA01EC">
        <w:rPr>
          <w:rFonts w:ascii="Arial" w:hAnsi="Arial" w:cs="Arial"/>
          <w:sz w:val="32"/>
          <w:szCs w:val="32"/>
          <w:lang w:val="en-NZ"/>
        </w:rPr>
        <w:t xml:space="preserve"> </w:t>
      </w:r>
      <w:r w:rsidR="002F1429">
        <w:rPr>
          <w:rFonts w:ascii="Arial" w:hAnsi="Arial" w:cs="Arial"/>
          <w:sz w:val="32"/>
          <w:szCs w:val="32"/>
          <w:lang w:val="en-NZ"/>
        </w:rPr>
        <w:t>are places people can go</w:t>
      </w:r>
      <w:r w:rsidR="00D844B5">
        <w:rPr>
          <w:rFonts w:ascii="Arial" w:hAnsi="Arial" w:cs="Arial"/>
          <w:sz w:val="32"/>
          <w:szCs w:val="32"/>
          <w:lang w:val="en-NZ"/>
        </w:rPr>
        <w:t xml:space="preserve"> that are</w:t>
      </w:r>
      <w:r w:rsidR="002F1429">
        <w:rPr>
          <w:rFonts w:ascii="Arial" w:hAnsi="Arial" w:cs="Arial"/>
          <w:sz w:val="32"/>
          <w:szCs w:val="32"/>
          <w:lang w:val="en-NZ"/>
        </w:rPr>
        <w:t>:</w:t>
      </w:r>
    </w:p>
    <w:p w14:paraId="4F848EC9" w14:textId="59F43600" w:rsidR="002F1429" w:rsidRDefault="002F1429" w:rsidP="00DB5F70">
      <w:pPr>
        <w:tabs>
          <w:tab w:val="left" w:pos="4680"/>
        </w:tabs>
        <w:spacing w:after="0" w:line="360" w:lineRule="auto"/>
        <w:ind w:left="3686"/>
        <w:rPr>
          <w:rFonts w:ascii="Arial" w:hAnsi="Arial" w:cs="Arial"/>
          <w:sz w:val="32"/>
          <w:szCs w:val="32"/>
          <w:lang w:val="en-NZ"/>
        </w:rPr>
      </w:pPr>
    </w:p>
    <w:p w14:paraId="5F3150AD" w14:textId="008F6D2F" w:rsidR="00D844B5" w:rsidRDefault="00D13E4C" w:rsidP="00DB5F70">
      <w:pPr>
        <w:pStyle w:val="ListParagraph"/>
        <w:numPr>
          <w:ilvl w:val="0"/>
          <w:numId w:val="21"/>
        </w:numPr>
        <w:tabs>
          <w:tab w:val="left" w:pos="4680"/>
        </w:tabs>
        <w:spacing w:after="0" w:line="360" w:lineRule="auto"/>
        <w:ind w:left="4253" w:hanging="567"/>
        <w:rPr>
          <w:rFonts w:ascii="Arial" w:hAnsi="Arial" w:cs="Arial"/>
          <w:sz w:val="32"/>
          <w:szCs w:val="32"/>
          <w:lang w:val="en-NZ"/>
        </w:rPr>
      </w:pPr>
      <w:r>
        <w:rPr>
          <w:rFonts w:ascii="Arial" w:hAnsi="Arial" w:cs="Arial"/>
          <w:noProof/>
          <w:sz w:val="32"/>
          <w:szCs w:val="32"/>
          <w:lang w:val="en-NZ" w:eastAsia="en-NZ"/>
        </w:rPr>
        <w:drawing>
          <wp:anchor distT="0" distB="0" distL="114300" distR="114300" simplePos="0" relativeHeight="252213248" behindDoc="0" locked="0" layoutInCell="1" allowOverlap="1" wp14:anchorId="690F3018" wp14:editId="4DD6717E">
            <wp:simplePos x="0" y="0"/>
            <wp:positionH relativeFrom="column">
              <wp:posOffset>442181</wp:posOffset>
            </wp:positionH>
            <wp:positionV relativeFrom="paragraph">
              <wp:posOffset>336688</wp:posOffset>
            </wp:positionV>
            <wp:extent cx="1086485" cy="735330"/>
            <wp:effectExtent l="0" t="0" r="0" b="7620"/>
            <wp:wrapNone/>
            <wp:docPr id="396" name="Picture 39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8"/>
                    <pic:cNvPicPr>
                      <a:picLocks noChangeAspect="1" noChangeArrowheads="1"/>
                    </pic:cNvPicPr>
                  </pic:nvPicPr>
                  <pic:blipFill>
                    <a:blip r:embed="rId1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86485" cy="7353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D844B5">
        <w:rPr>
          <w:rFonts w:ascii="Arial" w:hAnsi="Arial" w:cs="Arial"/>
          <w:sz w:val="32"/>
          <w:szCs w:val="32"/>
          <w:lang w:val="en-NZ"/>
        </w:rPr>
        <w:t xml:space="preserve">accessible </w:t>
      </w:r>
    </w:p>
    <w:p w14:paraId="1A52B780" w14:textId="6A9566A3" w:rsidR="00D844B5" w:rsidRDefault="00D844B5" w:rsidP="00DB5F70">
      <w:pPr>
        <w:pStyle w:val="ListParagraph"/>
        <w:tabs>
          <w:tab w:val="left" w:pos="4680"/>
        </w:tabs>
        <w:spacing w:after="0" w:line="360" w:lineRule="auto"/>
        <w:ind w:left="4253" w:hanging="567"/>
        <w:rPr>
          <w:rFonts w:ascii="Arial" w:hAnsi="Arial" w:cs="Arial"/>
          <w:sz w:val="32"/>
          <w:szCs w:val="32"/>
          <w:lang w:val="en-NZ"/>
        </w:rPr>
      </w:pPr>
    </w:p>
    <w:p w14:paraId="07564790" w14:textId="18903017" w:rsidR="00D844B5" w:rsidRDefault="00D844B5" w:rsidP="00DB5F70">
      <w:pPr>
        <w:pStyle w:val="ListParagraph"/>
        <w:numPr>
          <w:ilvl w:val="0"/>
          <w:numId w:val="21"/>
        </w:numPr>
        <w:tabs>
          <w:tab w:val="left" w:pos="4680"/>
        </w:tabs>
        <w:spacing w:after="0" w:line="360" w:lineRule="auto"/>
        <w:ind w:left="4253" w:hanging="567"/>
        <w:rPr>
          <w:rFonts w:ascii="Arial" w:hAnsi="Arial" w:cs="Arial"/>
          <w:sz w:val="32"/>
          <w:szCs w:val="32"/>
          <w:lang w:val="en-NZ"/>
        </w:rPr>
      </w:pPr>
      <w:proofErr w:type="gramStart"/>
      <w:r>
        <w:rPr>
          <w:rFonts w:ascii="Arial" w:hAnsi="Arial" w:cs="Arial"/>
          <w:sz w:val="32"/>
          <w:szCs w:val="32"/>
          <w:lang w:val="en-NZ"/>
        </w:rPr>
        <w:t>affordable</w:t>
      </w:r>
      <w:proofErr w:type="gramEnd"/>
      <w:r>
        <w:rPr>
          <w:rFonts w:ascii="Arial" w:hAnsi="Arial" w:cs="Arial"/>
          <w:sz w:val="32"/>
          <w:szCs w:val="32"/>
          <w:lang w:val="en-NZ"/>
        </w:rPr>
        <w:t>.</w:t>
      </w:r>
    </w:p>
    <w:p w14:paraId="163818D9" w14:textId="77777777" w:rsidR="00BA0D85" w:rsidRDefault="00BA0D85">
      <w:pPr>
        <w:rPr>
          <w:rFonts w:ascii="Arial" w:hAnsi="Arial" w:cs="Arial"/>
          <w:sz w:val="32"/>
          <w:szCs w:val="32"/>
          <w:lang w:val="en-NZ"/>
        </w:rPr>
      </w:pPr>
      <w:r>
        <w:rPr>
          <w:rFonts w:ascii="Arial" w:hAnsi="Arial" w:cs="Arial"/>
          <w:sz w:val="32"/>
          <w:szCs w:val="32"/>
          <w:lang w:val="en-NZ"/>
        </w:rPr>
        <w:br w:type="page"/>
      </w:r>
    </w:p>
    <w:p w14:paraId="4594F279" w14:textId="084DE313" w:rsidR="00D844B5" w:rsidRPr="00BA0D85" w:rsidRDefault="009054AF" w:rsidP="00DB5F70">
      <w:pPr>
        <w:tabs>
          <w:tab w:val="left" w:pos="4680"/>
        </w:tabs>
        <w:spacing w:after="0" w:line="360" w:lineRule="auto"/>
        <w:ind w:left="3686"/>
        <w:rPr>
          <w:rFonts w:ascii="Arial" w:hAnsi="Arial" w:cs="Arial"/>
          <w:sz w:val="32"/>
          <w:szCs w:val="32"/>
          <w:lang w:val="en-NZ"/>
        </w:rPr>
      </w:pPr>
      <w:r w:rsidRPr="00BA0D85">
        <w:rPr>
          <w:rFonts w:ascii="Arial" w:hAnsi="Arial" w:cs="Arial"/>
          <w:noProof/>
          <w:sz w:val="32"/>
          <w:szCs w:val="32"/>
          <w:lang w:val="en-NZ" w:eastAsia="en-NZ"/>
        </w:rPr>
        <w:lastRenderedPageBreak/>
        <w:drawing>
          <wp:anchor distT="0" distB="0" distL="114300" distR="114300" simplePos="0" relativeHeight="252215296" behindDoc="0" locked="0" layoutInCell="1" allowOverlap="1" wp14:anchorId="38D55498" wp14:editId="5BC98D98">
            <wp:simplePos x="0" y="0"/>
            <wp:positionH relativeFrom="column">
              <wp:posOffset>297815</wp:posOffset>
            </wp:positionH>
            <wp:positionV relativeFrom="paragraph">
              <wp:posOffset>475781</wp:posOffset>
            </wp:positionV>
            <wp:extent cx="993775" cy="993775"/>
            <wp:effectExtent l="0" t="0" r="0" b="0"/>
            <wp:wrapThrough wrapText="bothSides">
              <wp:wrapPolygon edited="0">
                <wp:start x="1242" y="0"/>
                <wp:lineTo x="2898" y="6625"/>
                <wp:lineTo x="2484" y="13250"/>
                <wp:lineTo x="7039" y="19875"/>
                <wp:lineTo x="9109" y="21117"/>
                <wp:lineTo x="12008" y="21117"/>
                <wp:lineTo x="15320" y="19875"/>
                <wp:lineTo x="18633" y="13250"/>
                <wp:lineTo x="19875" y="0"/>
                <wp:lineTo x="1242" y="0"/>
              </wp:wrapPolygon>
            </wp:wrapThrough>
            <wp:docPr id="406" name="Picture 40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2" name="spare change beg money coins.png"/>
                    <pic:cNvPicPr/>
                  </pic:nvPicPr>
                  <pic:blipFill>
                    <a:blip r:embed="rId1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93775" cy="9937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D844B5" w:rsidRPr="00BA0D85">
        <w:rPr>
          <w:rFonts w:ascii="Arial" w:hAnsi="Arial" w:cs="Arial"/>
          <w:sz w:val="32"/>
          <w:szCs w:val="32"/>
          <w:lang w:val="en-NZ"/>
        </w:rPr>
        <w:t xml:space="preserve">Some places </w:t>
      </w:r>
      <w:r w:rsidR="00601685" w:rsidRPr="00BA0D85">
        <w:rPr>
          <w:rFonts w:ascii="Arial" w:hAnsi="Arial" w:cs="Arial"/>
          <w:sz w:val="32"/>
          <w:szCs w:val="32"/>
          <w:lang w:val="en-NZ"/>
        </w:rPr>
        <w:t>older people</w:t>
      </w:r>
      <w:r w:rsidR="00D844B5" w:rsidRPr="00BA0D85">
        <w:rPr>
          <w:rFonts w:ascii="Arial" w:hAnsi="Arial" w:cs="Arial"/>
          <w:sz w:val="32"/>
          <w:szCs w:val="32"/>
          <w:lang w:val="en-NZ"/>
        </w:rPr>
        <w:t xml:space="preserve"> can go to are:</w:t>
      </w:r>
    </w:p>
    <w:p w14:paraId="2416CCA4" w14:textId="28D82D48" w:rsidR="00D844B5" w:rsidRPr="00BA0D85" w:rsidRDefault="00D844B5" w:rsidP="00DB5F70">
      <w:pPr>
        <w:tabs>
          <w:tab w:val="left" w:pos="4680"/>
        </w:tabs>
        <w:spacing w:after="0" w:line="360" w:lineRule="auto"/>
        <w:ind w:left="3686"/>
        <w:rPr>
          <w:rFonts w:ascii="Arial" w:hAnsi="Arial" w:cs="Arial"/>
          <w:sz w:val="32"/>
          <w:szCs w:val="32"/>
          <w:lang w:val="en-NZ"/>
        </w:rPr>
      </w:pPr>
    </w:p>
    <w:p w14:paraId="1B467FC8" w14:textId="75DD4CFB" w:rsidR="002F1429" w:rsidRPr="00BA0D85" w:rsidRDefault="009054AF" w:rsidP="00DB5F70">
      <w:pPr>
        <w:pStyle w:val="ListParagraph"/>
        <w:numPr>
          <w:ilvl w:val="0"/>
          <w:numId w:val="21"/>
        </w:numPr>
        <w:tabs>
          <w:tab w:val="left" w:pos="4680"/>
        </w:tabs>
        <w:spacing w:after="0" w:line="360" w:lineRule="auto"/>
        <w:ind w:left="4253" w:hanging="567"/>
        <w:rPr>
          <w:rFonts w:ascii="Arial" w:hAnsi="Arial" w:cs="Arial"/>
          <w:sz w:val="32"/>
          <w:szCs w:val="32"/>
          <w:lang w:val="en-NZ"/>
        </w:rPr>
      </w:pPr>
      <w:r w:rsidRPr="00BA0D85">
        <w:rPr>
          <w:rFonts w:ascii="Arial" w:hAnsi="Arial" w:cs="Arial"/>
          <w:noProof/>
          <w:sz w:val="32"/>
          <w:szCs w:val="32"/>
          <w:lang w:val="en-NZ" w:eastAsia="en-NZ"/>
        </w:rPr>
        <w:drawing>
          <wp:anchor distT="0" distB="0" distL="114300" distR="114300" simplePos="0" relativeHeight="252012544" behindDoc="0" locked="0" layoutInCell="1" allowOverlap="1" wp14:anchorId="6859DD82" wp14:editId="527EE55D">
            <wp:simplePos x="0" y="0"/>
            <wp:positionH relativeFrom="column">
              <wp:posOffset>113030</wp:posOffset>
            </wp:positionH>
            <wp:positionV relativeFrom="paragraph">
              <wp:posOffset>681162</wp:posOffset>
            </wp:positionV>
            <wp:extent cx="1637665" cy="1637665"/>
            <wp:effectExtent l="0" t="0" r="635" b="0"/>
            <wp:wrapNone/>
            <wp:docPr id="309" name="Picture 30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2"/>
                    <pic:cNvPicPr>
                      <a:picLocks noChangeAspect="1" noChangeArrowheads="1"/>
                    </pic:cNvPicPr>
                  </pic:nvPicPr>
                  <pic:blipFill>
                    <a:blip r:embed="rId1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37665" cy="16376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D13E4C" w:rsidRPr="00BA0D85">
        <w:rPr>
          <w:rFonts w:ascii="Arial" w:hAnsi="Arial" w:cs="Arial"/>
          <w:sz w:val="32"/>
          <w:szCs w:val="32"/>
          <w:lang w:val="en-NZ"/>
        </w:rPr>
        <w:t>places</w:t>
      </w:r>
      <w:r w:rsidR="002F1429" w:rsidRPr="00BA0D85">
        <w:rPr>
          <w:rFonts w:ascii="Arial" w:hAnsi="Arial" w:cs="Arial"/>
          <w:sz w:val="32"/>
          <w:szCs w:val="32"/>
          <w:lang w:val="en-NZ"/>
        </w:rPr>
        <w:t xml:space="preserve"> </w:t>
      </w:r>
      <w:r w:rsidR="00187C1E" w:rsidRPr="00BA0D85">
        <w:rPr>
          <w:rFonts w:ascii="Arial" w:hAnsi="Arial" w:cs="Arial"/>
          <w:sz w:val="32"/>
          <w:szCs w:val="32"/>
          <w:lang w:val="en-NZ"/>
        </w:rPr>
        <w:t>that do not cost a lot of money to go to and use</w:t>
      </w:r>
    </w:p>
    <w:p w14:paraId="3702E7BF" w14:textId="24C0071B" w:rsidR="00187C1E" w:rsidRPr="00BA0D85" w:rsidRDefault="00187C1E" w:rsidP="00DB5F70">
      <w:pPr>
        <w:pStyle w:val="ListParagraph"/>
        <w:tabs>
          <w:tab w:val="left" w:pos="4680"/>
        </w:tabs>
        <w:spacing w:after="0" w:line="360" w:lineRule="auto"/>
        <w:ind w:left="4253" w:hanging="567"/>
        <w:rPr>
          <w:rFonts w:ascii="Arial" w:hAnsi="Arial" w:cs="Arial"/>
          <w:sz w:val="32"/>
          <w:szCs w:val="32"/>
          <w:lang w:val="en-NZ"/>
        </w:rPr>
      </w:pPr>
    </w:p>
    <w:p w14:paraId="3FE9050D" w14:textId="41528B88" w:rsidR="002F1429" w:rsidRPr="00BA0D85" w:rsidRDefault="00187C1E" w:rsidP="00DB5F70">
      <w:pPr>
        <w:pStyle w:val="ListParagraph"/>
        <w:numPr>
          <w:ilvl w:val="0"/>
          <w:numId w:val="21"/>
        </w:numPr>
        <w:tabs>
          <w:tab w:val="left" w:pos="4680"/>
        </w:tabs>
        <w:spacing w:after="0" w:line="360" w:lineRule="auto"/>
        <w:ind w:left="4253" w:hanging="567"/>
        <w:rPr>
          <w:rFonts w:ascii="Arial" w:hAnsi="Arial" w:cs="Arial"/>
          <w:sz w:val="32"/>
          <w:szCs w:val="32"/>
          <w:lang w:val="en-NZ"/>
        </w:rPr>
      </w:pPr>
      <w:r w:rsidRPr="00BA0D85">
        <w:rPr>
          <w:rFonts w:ascii="Arial" w:hAnsi="Arial" w:cs="Arial"/>
          <w:sz w:val="32"/>
          <w:szCs w:val="32"/>
          <w:lang w:val="en-NZ"/>
        </w:rPr>
        <w:t>spaces for people to have fun and relax like</w:t>
      </w:r>
    </w:p>
    <w:p w14:paraId="2F248717" w14:textId="26DB0780" w:rsidR="002F18D2" w:rsidRPr="00BA0D85" w:rsidRDefault="002F18D2" w:rsidP="00DB5F70">
      <w:pPr>
        <w:pStyle w:val="ListParagraph"/>
        <w:tabs>
          <w:tab w:val="left" w:pos="4680"/>
        </w:tabs>
        <w:spacing w:after="0" w:line="360" w:lineRule="auto"/>
        <w:ind w:left="4820" w:hanging="567"/>
        <w:rPr>
          <w:rFonts w:ascii="Arial" w:hAnsi="Arial" w:cs="Arial"/>
          <w:sz w:val="32"/>
          <w:szCs w:val="32"/>
          <w:lang w:val="en-NZ"/>
        </w:rPr>
      </w:pPr>
    </w:p>
    <w:p w14:paraId="5CFAE88D" w14:textId="4C904A2B" w:rsidR="00187C1E" w:rsidRPr="00BA0D85" w:rsidRDefault="00B07267" w:rsidP="00DB5F70">
      <w:pPr>
        <w:pStyle w:val="ListParagraph"/>
        <w:numPr>
          <w:ilvl w:val="1"/>
          <w:numId w:val="21"/>
        </w:numPr>
        <w:tabs>
          <w:tab w:val="left" w:pos="4680"/>
        </w:tabs>
        <w:spacing w:after="0" w:line="360" w:lineRule="auto"/>
        <w:ind w:left="4820" w:hanging="567"/>
        <w:rPr>
          <w:rFonts w:ascii="Arial" w:hAnsi="Arial" w:cs="Arial"/>
          <w:sz w:val="32"/>
          <w:szCs w:val="32"/>
          <w:lang w:val="en-NZ"/>
        </w:rPr>
      </w:pPr>
      <w:r w:rsidRPr="00BA0D85">
        <w:rPr>
          <w:rFonts w:ascii="Arial" w:hAnsi="Arial" w:cs="Arial"/>
          <w:sz w:val="32"/>
          <w:szCs w:val="32"/>
          <w:lang w:val="en-NZ"/>
        </w:rPr>
        <w:t>leisure spaces</w:t>
      </w:r>
      <w:r w:rsidR="00187C1E" w:rsidRPr="00BA0D85">
        <w:rPr>
          <w:rFonts w:ascii="Arial" w:hAnsi="Arial" w:cs="Arial"/>
          <w:sz w:val="32"/>
          <w:szCs w:val="32"/>
          <w:lang w:val="en-NZ"/>
        </w:rPr>
        <w:t xml:space="preserve"> </w:t>
      </w:r>
    </w:p>
    <w:p w14:paraId="0D4B05BD" w14:textId="6F58E85B" w:rsidR="002F18D2" w:rsidRPr="00BA0D85" w:rsidRDefault="009054AF" w:rsidP="00DB5F70">
      <w:pPr>
        <w:pStyle w:val="ListParagraph"/>
        <w:tabs>
          <w:tab w:val="left" w:pos="4680"/>
        </w:tabs>
        <w:spacing w:after="0" w:line="360" w:lineRule="auto"/>
        <w:ind w:left="4820" w:hanging="567"/>
        <w:rPr>
          <w:rFonts w:ascii="Arial" w:hAnsi="Arial" w:cs="Arial"/>
          <w:sz w:val="32"/>
          <w:szCs w:val="32"/>
          <w:lang w:val="en-NZ"/>
        </w:rPr>
      </w:pPr>
      <w:r w:rsidRPr="00BA0D85">
        <w:rPr>
          <w:rFonts w:ascii="Arial" w:hAnsi="Arial" w:cs="Arial"/>
          <w:noProof/>
          <w:sz w:val="32"/>
          <w:szCs w:val="32"/>
          <w:lang w:val="en-NZ" w:eastAsia="en-NZ"/>
        </w:rPr>
        <w:drawing>
          <wp:anchor distT="0" distB="0" distL="114300" distR="114300" simplePos="0" relativeHeight="252013568" behindDoc="0" locked="0" layoutInCell="1" allowOverlap="1" wp14:anchorId="4DFFA19C" wp14:editId="1C763D32">
            <wp:simplePos x="0" y="0"/>
            <wp:positionH relativeFrom="column">
              <wp:posOffset>169470</wp:posOffset>
            </wp:positionH>
            <wp:positionV relativeFrom="paragraph">
              <wp:posOffset>316948</wp:posOffset>
            </wp:positionV>
            <wp:extent cx="1555845" cy="1189326"/>
            <wp:effectExtent l="0" t="0" r="6350" b="0"/>
            <wp:wrapNone/>
            <wp:docPr id="310" name="Picture 3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3"/>
                    <pic:cNvPicPr>
                      <a:picLocks noChangeAspect="1" noChangeArrowheads="1"/>
                    </pic:cNvPicPr>
                  </pic:nvPicPr>
                  <pic:blipFill>
                    <a:blip r:embed="rId12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55845" cy="118932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6E04AE7" w14:textId="6424B5A2" w:rsidR="00187C1E" w:rsidRPr="00BA0D85" w:rsidRDefault="00187C1E" w:rsidP="00DB5F70">
      <w:pPr>
        <w:pStyle w:val="ListParagraph"/>
        <w:numPr>
          <w:ilvl w:val="1"/>
          <w:numId w:val="21"/>
        </w:numPr>
        <w:tabs>
          <w:tab w:val="left" w:pos="4680"/>
        </w:tabs>
        <w:spacing w:after="0" w:line="360" w:lineRule="auto"/>
        <w:ind w:left="4820" w:hanging="567"/>
        <w:rPr>
          <w:rFonts w:ascii="Arial" w:hAnsi="Arial" w:cs="Arial"/>
          <w:sz w:val="32"/>
          <w:szCs w:val="32"/>
          <w:lang w:val="en-NZ"/>
        </w:rPr>
      </w:pPr>
      <w:r w:rsidRPr="00BA0D85">
        <w:rPr>
          <w:rFonts w:ascii="Arial" w:hAnsi="Arial" w:cs="Arial"/>
          <w:sz w:val="32"/>
          <w:szCs w:val="32"/>
          <w:lang w:val="en-NZ"/>
        </w:rPr>
        <w:t xml:space="preserve">recreation centres </w:t>
      </w:r>
    </w:p>
    <w:p w14:paraId="3EC66D7C" w14:textId="6E73A06A" w:rsidR="00187C1E" w:rsidRPr="00BA0D85" w:rsidRDefault="00187C1E" w:rsidP="00DB5F70">
      <w:pPr>
        <w:pStyle w:val="ListParagraph"/>
        <w:tabs>
          <w:tab w:val="left" w:pos="4680"/>
        </w:tabs>
        <w:spacing w:after="0" w:line="360" w:lineRule="auto"/>
        <w:ind w:left="4253" w:hanging="567"/>
        <w:rPr>
          <w:rFonts w:ascii="Arial" w:hAnsi="Arial" w:cs="Arial"/>
          <w:color w:val="FF0000"/>
          <w:sz w:val="32"/>
          <w:szCs w:val="32"/>
          <w:lang w:val="en-NZ"/>
        </w:rPr>
      </w:pPr>
    </w:p>
    <w:p w14:paraId="73540E99" w14:textId="56EC8063" w:rsidR="002F1429" w:rsidRPr="00BA0D85" w:rsidRDefault="002F1429" w:rsidP="00DB5F70">
      <w:pPr>
        <w:pStyle w:val="ListParagraph"/>
        <w:numPr>
          <w:ilvl w:val="0"/>
          <w:numId w:val="21"/>
        </w:numPr>
        <w:tabs>
          <w:tab w:val="left" w:pos="4680"/>
        </w:tabs>
        <w:spacing w:after="0" w:line="360" w:lineRule="auto"/>
        <w:ind w:left="4253" w:hanging="567"/>
        <w:rPr>
          <w:rFonts w:ascii="Arial" w:hAnsi="Arial" w:cs="Arial"/>
          <w:sz w:val="32"/>
          <w:szCs w:val="32"/>
          <w:lang w:val="en-NZ"/>
        </w:rPr>
      </w:pPr>
      <w:proofErr w:type="gramStart"/>
      <w:r w:rsidRPr="00BA0D85">
        <w:rPr>
          <w:rFonts w:ascii="Arial" w:hAnsi="Arial" w:cs="Arial"/>
          <w:sz w:val="32"/>
          <w:szCs w:val="32"/>
          <w:lang w:val="en-NZ"/>
        </w:rPr>
        <w:t>cultural</w:t>
      </w:r>
      <w:proofErr w:type="gramEnd"/>
      <w:r w:rsidRPr="00BA0D85">
        <w:rPr>
          <w:rFonts w:ascii="Arial" w:hAnsi="Arial" w:cs="Arial"/>
          <w:sz w:val="32"/>
          <w:szCs w:val="32"/>
          <w:lang w:val="en-NZ"/>
        </w:rPr>
        <w:t xml:space="preserve"> activities</w:t>
      </w:r>
      <w:r w:rsidR="00251586" w:rsidRPr="00BA0D85">
        <w:rPr>
          <w:rFonts w:ascii="Arial" w:hAnsi="Arial" w:cs="Arial"/>
          <w:sz w:val="32"/>
          <w:szCs w:val="32"/>
          <w:lang w:val="en-NZ"/>
        </w:rPr>
        <w:t>.</w:t>
      </w:r>
      <w:r w:rsidRPr="00BA0D85">
        <w:rPr>
          <w:rFonts w:ascii="Arial" w:hAnsi="Arial" w:cs="Arial"/>
          <w:sz w:val="32"/>
          <w:szCs w:val="32"/>
          <w:lang w:val="en-NZ"/>
        </w:rPr>
        <w:t xml:space="preserve"> </w:t>
      </w:r>
    </w:p>
    <w:p w14:paraId="57D5B38E" w14:textId="3C563CCE" w:rsidR="002F1429" w:rsidRPr="00BA0D85" w:rsidRDefault="002F1429" w:rsidP="00DB5F70">
      <w:pPr>
        <w:tabs>
          <w:tab w:val="left" w:pos="4680"/>
        </w:tabs>
        <w:spacing w:after="0" w:line="360" w:lineRule="auto"/>
        <w:ind w:left="3686"/>
        <w:rPr>
          <w:rFonts w:ascii="Arial" w:hAnsi="Arial" w:cs="Arial"/>
          <w:sz w:val="32"/>
          <w:szCs w:val="32"/>
          <w:lang w:val="en-NZ"/>
        </w:rPr>
      </w:pPr>
    </w:p>
    <w:p w14:paraId="53678C18" w14:textId="06E6B270" w:rsidR="005E2082" w:rsidRPr="00BA0D85" w:rsidRDefault="005E2082" w:rsidP="00DB5F70">
      <w:pPr>
        <w:tabs>
          <w:tab w:val="left" w:pos="4680"/>
        </w:tabs>
        <w:spacing w:after="0" w:line="360" w:lineRule="auto"/>
        <w:ind w:left="3600"/>
        <w:rPr>
          <w:rFonts w:ascii="Arial" w:hAnsi="Arial" w:cs="Arial"/>
          <w:sz w:val="32"/>
          <w:szCs w:val="32"/>
          <w:lang w:val="en-NZ"/>
        </w:rPr>
      </w:pPr>
    </w:p>
    <w:p w14:paraId="5B5834A0" w14:textId="77777777" w:rsidR="005E2082" w:rsidRPr="00BA0D85" w:rsidRDefault="005E2082" w:rsidP="00DB5F70">
      <w:pPr>
        <w:tabs>
          <w:tab w:val="left" w:pos="4680"/>
        </w:tabs>
        <w:spacing w:after="0" w:line="360" w:lineRule="auto"/>
        <w:ind w:left="3600"/>
        <w:rPr>
          <w:rFonts w:ascii="Arial" w:hAnsi="Arial" w:cs="Arial"/>
          <w:sz w:val="32"/>
          <w:szCs w:val="32"/>
          <w:lang w:val="en-NZ"/>
        </w:rPr>
      </w:pPr>
      <w:r w:rsidRPr="00BA0D85">
        <w:rPr>
          <w:rFonts w:ascii="Arial" w:hAnsi="Arial" w:cs="Arial"/>
          <w:sz w:val="32"/>
          <w:szCs w:val="32"/>
          <w:lang w:val="en-NZ"/>
        </w:rPr>
        <w:br w:type="page"/>
      </w:r>
    </w:p>
    <w:p w14:paraId="5D08843B" w14:textId="7041D5B4" w:rsidR="002F468D" w:rsidRPr="00222914" w:rsidRDefault="00222914" w:rsidP="00DB5F70">
      <w:pPr>
        <w:pStyle w:val="Heading1"/>
        <w:spacing w:after="0"/>
      </w:pPr>
      <w:r w:rsidRPr="00851304">
        <w:rPr>
          <w:lang w:eastAsia="en-NZ"/>
        </w:rPr>
        <w:lastRenderedPageBreak/>
        <mc:AlternateContent>
          <mc:Choice Requires="wps">
            <w:drawing>
              <wp:anchor distT="0" distB="0" distL="114300" distR="114300" simplePos="0" relativeHeight="251782144" behindDoc="0" locked="0" layoutInCell="1" allowOverlap="1" wp14:anchorId="2B98C7AC" wp14:editId="3329A2F2">
                <wp:simplePos x="0" y="0"/>
                <wp:positionH relativeFrom="margin">
                  <wp:posOffset>0</wp:posOffset>
                </wp:positionH>
                <wp:positionV relativeFrom="paragraph">
                  <wp:posOffset>-219075</wp:posOffset>
                </wp:positionV>
                <wp:extent cx="5943600" cy="759655"/>
                <wp:effectExtent l="0" t="0" r="0" b="2540"/>
                <wp:wrapNone/>
                <wp:docPr id="83" name="AutoShape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5943600" cy="759655"/>
                        </a:xfrm>
                        <a:custGeom>
                          <a:avLst/>
                          <a:gdLst>
                            <a:gd name="T0" fmla="*/ 98 w 9113"/>
                            <a:gd name="T1" fmla="*/ 1186 h 1224"/>
                            <a:gd name="T2" fmla="*/ 17 w 9113"/>
                            <a:gd name="T3" fmla="*/ 1087 h 1224"/>
                            <a:gd name="T4" fmla="*/ 10 w 9113"/>
                            <a:gd name="T5" fmla="*/ 156 h 1224"/>
                            <a:gd name="T6" fmla="*/ 82 w 9113"/>
                            <a:gd name="T7" fmla="*/ 50 h 1224"/>
                            <a:gd name="T8" fmla="*/ 8911 w 9113"/>
                            <a:gd name="T9" fmla="*/ 0 h 1224"/>
                            <a:gd name="T10" fmla="*/ 9042 w 9113"/>
                            <a:gd name="T11" fmla="*/ 60 h 1224"/>
                            <a:gd name="T12" fmla="*/ 158 w 9113"/>
                            <a:gd name="T13" fmla="*/ 72 h 1224"/>
                            <a:gd name="T14" fmla="*/ 121 w 9113"/>
                            <a:gd name="T15" fmla="*/ 96 h 1224"/>
                            <a:gd name="T16" fmla="*/ 86 w 9113"/>
                            <a:gd name="T17" fmla="*/ 132 h 1224"/>
                            <a:gd name="T18" fmla="*/ 69 w 9113"/>
                            <a:gd name="T19" fmla="*/ 173 h 1224"/>
                            <a:gd name="T20" fmla="*/ 60 w 9113"/>
                            <a:gd name="T21" fmla="*/ 1018 h 1224"/>
                            <a:gd name="T22" fmla="*/ 73 w 9113"/>
                            <a:gd name="T23" fmla="*/ 1063 h 1224"/>
                            <a:gd name="T24" fmla="*/ 96 w 9113"/>
                            <a:gd name="T25" fmla="*/ 1104 h 1224"/>
                            <a:gd name="T26" fmla="*/ 134 w 9113"/>
                            <a:gd name="T27" fmla="*/ 1138 h 1224"/>
                            <a:gd name="T28" fmla="*/ 178 w 9113"/>
                            <a:gd name="T29" fmla="*/ 1157 h 1224"/>
                            <a:gd name="T30" fmla="*/ 9031 w 9113"/>
                            <a:gd name="T31" fmla="*/ 1174 h 1224"/>
                            <a:gd name="T32" fmla="*/ 8981 w 9113"/>
                            <a:gd name="T33" fmla="*/ 89 h 1224"/>
                            <a:gd name="T34" fmla="*/ 8940 w 9113"/>
                            <a:gd name="T35" fmla="*/ 67 h 1224"/>
                            <a:gd name="T36" fmla="*/ 9062 w 9113"/>
                            <a:gd name="T37" fmla="*/ 82 h 1224"/>
                            <a:gd name="T38" fmla="*/ 136 w 9113"/>
                            <a:gd name="T39" fmla="*/ 86 h 1224"/>
                            <a:gd name="T40" fmla="*/ 8993 w 9113"/>
                            <a:gd name="T41" fmla="*/ 96 h 1224"/>
                            <a:gd name="T42" fmla="*/ 9006 w 9113"/>
                            <a:gd name="T43" fmla="*/ 107 h 1224"/>
                            <a:gd name="T44" fmla="*/ 9006 w 9113"/>
                            <a:gd name="T45" fmla="*/ 107 h 1224"/>
                            <a:gd name="T46" fmla="*/ 9006 w 9113"/>
                            <a:gd name="T47" fmla="*/ 107 h 1224"/>
                            <a:gd name="T48" fmla="*/ 9079 w 9113"/>
                            <a:gd name="T49" fmla="*/ 106 h 1224"/>
                            <a:gd name="T50" fmla="*/ 9080 w 9113"/>
                            <a:gd name="T51" fmla="*/ 108 h 1224"/>
                            <a:gd name="T52" fmla="*/ 96 w 9113"/>
                            <a:gd name="T53" fmla="*/ 120 h 1224"/>
                            <a:gd name="T54" fmla="*/ 9094 w 9113"/>
                            <a:gd name="T55" fmla="*/ 132 h 1224"/>
                            <a:gd name="T56" fmla="*/ 9024 w 9113"/>
                            <a:gd name="T57" fmla="*/ 130 h 1224"/>
                            <a:gd name="T58" fmla="*/ 9034 w 9113"/>
                            <a:gd name="T59" fmla="*/ 146 h 1224"/>
                            <a:gd name="T60" fmla="*/ 9041 w 9113"/>
                            <a:gd name="T61" fmla="*/ 161 h 1224"/>
                            <a:gd name="T62" fmla="*/ 72 w 9113"/>
                            <a:gd name="T63" fmla="*/ 161 h 1224"/>
                            <a:gd name="T64" fmla="*/ 9104 w 9113"/>
                            <a:gd name="T65" fmla="*/ 161 h 1224"/>
                            <a:gd name="T66" fmla="*/ 69 w 9113"/>
                            <a:gd name="T67" fmla="*/ 173 h 1224"/>
                            <a:gd name="T68" fmla="*/ 9110 w 9113"/>
                            <a:gd name="T69" fmla="*/ 190 h 1224"/>
                            <a:gd name="T70" fmla="*/ 62 w 9113"/>
                            <a:gd name="T71" fmla="*/ 192 h 1224"/>
                            <a:gd name="T72" fmla="*/ 9053 w 9113"/>
                            <a:gd name="T73" fmla="*/ 206 h 1224"/>
                            <a:gd name="T74" fmla="*/ 9113 w 9113"/>
                            <a:gd name="T75" fmla="*/ 1018 h 1224"/>
                            <a:gd name="T76" fmla="*/ 60 w 9113"/>
                            <a:gd name="T77" fmla="*/ 1018 h 1224"/>
                            <a:gd name="T78" fmla="*/ 9053 w 9113"/>
                            <a:gd name="T79" fmla="*/ 1018 h 1224"/>
                            <a:gd name="T80" fmla="*/ 62 w 9113"/>
                            <a:gd name="T81" fmla="*/ 1032 h 1224"/>
                            <a:gd name="T82" fmla="*/ 9110 w 9113"/>
                            <a:gd name="T83" fmla="*/ 1034 h 1224"/>
                            <a:gd name="T84" fmla="*/ 68 w 9113"/>
                            <a:gd name="T85" fmla="*/ 1051 h 1224"/>
                            <a:gd name="T86" fmla="*/ 9041 w 9113"/>
                            <a:gd name="T87" fmla="*/ 1063 h 1224"/>
                            <a:gd name="T88" fmla="*/ 9099 w 9113"/>
                            <a:gd name="T89" fmla="*/ 1080 h 1224"/>
                            <a:gd name="T90" fmla="*/ 81 w 9113"/>
                            <a:gd name="T91" fmla="*/ 1080 h 1224"/>
                            <a:gd name="T92" fmla="*/ 9034 w 9113"/>
                            <a:gd name="T93" fmla="*/ 1080 h 1224"/>
                            <a:gd name="T94" fmla="*/ 89 w 9113"/>
                            <a:gd name="T95" fmla="*/ 1094 h 1224"/>
                            <a:gd name="T96" fmla="*/ 9094 w 9113"/>
                            <a:gd name="T97" fmla="*/ 1092 h 1224"/>
                            <a:gd name="T98" fmla="*/ 96 w 9113"/>
                            <a:gd name="T99" fmla="*/ 1104 h 1224"/>
                            <a:gd name="T100" fmla="*/ 9086 w 9113"/>
                            <a:gd name="T101" fmla="*/ 1106 h 1224"/>
                            <a:gd name="T102" fmla="*/ 9073 w 9113"/>
                            <a:gd name="T103" fmla="*/ 1128 h 1224"/>
                            <a:gd name="T104" fmla="*/ 9073 w 9113"/>
                            <a:gd name="T105" fmla="*/ 1128 h 1224"/>
                            <a:gd name="T106" fmla="*/ 8978 w 9113"/>
                            <a:gd name="T107" fmla="*/ 1138 h 1224"/>
                            <a:gd name="T108" fmla="*/ 134 w 9113"/>
                            <a:gd name="T109" fmla="*/ 1138 h 1224"/>
                            <a:gd name="T110" fmla="*/ 8921 w 9113"/>
                            <a:gd name="T111" fmla="*/ 1162 h 1224"/>
                            <a:gd name="T112" fmla="*/ 8966 w 9113"/>
                            <a:gd name="T113" fmla="*/ 1145 h 1224"/>
                            <a:gd name="T114" fmla="*/ 9042 w 9113"/>
                            <a:gd name="T115" fmla="*/ 1164 h 1224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  <a:cxn ang="0">
                              <a:pos x="T54" y="T55"/>
                            </a:cxn>
                            <a:cxn ang="0">
                              <a:pos x="T56" y="T57"/>
                            </a:cxn>
                            <a:cxn ang="0">
                              <a:pos x="T58" y="T59"/>
                            </a:cxn>
                            <a:cxn ang="0">
                              <a:pos x="T60" y="T61"/>
                            </a:cxn>
                            <a:cxn ang="0">
                              <a:pos x="T62" y="T63"/>
                            </a:cxn>
                            <a:cxn ang="0">
                              <a:pos x="T64" y="T65"/>
                            </a:cxn>
                            <a:cxn ang="0">
                              <a:pos x="T66" y="T67"/>
                            </a:cxn>
                            <a:cxn ang="0">
                              <a:pos x="T68" y="T69"/>
                            </a:cxn>
                            <a:cxn ang="0">
                              <a:pos x="T70" y="T71"/>
                            </a:cxn>
                            <a:cxn ang="0">
                              <a:pos x="T72" y="T73"/>
                            </a:cxn>
                            <a:cxn ang="0">
                              <a:pos x="T74" y="T75"/>
                            </a:cxn>
                            <a:cxn ang="0">
                              <a:pos x="T76" y="T77"/>
                            </a:cxn>
                            <a:cxn ang="0">
                              <a:pos x="T78" y="T79"/>
                            </a:cxn>
                            <a:cxn ang="0">
                              <a:pos x="T80" y="T81"/>
                            </a:cxn>
                            <a:cxn ang="0">
                              <a:pos x="T82" y="T83"/>
                            </a:cxn>
                            <a:cxn ang="0">
                              <a:pos x="T84" y="T85"/>
                            </a:cxn>
                            <a:cxn ang="0">
                              <a:pos x="T86" y="T87"/>
                            </a:cxn>
                            <a:cxn ang="0">
                              <a:pos x="T88" y="T89"/>
                            </a:cxn>
                            <a:cxn ang="0">
                              <a:pos x="T90" y="T91"/>
                            </a:cxn>
                            <a:cxn ang="0">
                              <a:pos x="T92" y="T93"/>
                            </a:cxn>
                            <a:cxn ang="0">
                              <a:pos x="T94" y="T95"/>
                            </a:cxn>
                            <a:cxn ang="0">
                              <a:pos x="T96" y="T97"/>
                            </a:cxn>
                            <a:cxn ang="0">
                              <a:pos x="T98" y="T99"/>
                            </a:cxn>
                            <a:cxn ang="0">
                              <a:pos x="T100" y="T101"/>
                            </a:cxn>
                            <a:cxn ang="0">
                              <a:pos x="T102" y="T103"/>
                            </a:cxn>
                            <a:cxn ang="0">
                              <a:pos x="T104" y="T105"/>
                            </a:cxn>
                            <a:cxn ang="0">
                              <a:pos x="T106" y="T107"/>
                            </a:cxn>
                            <a:cxn ang="0">
                              <a:pos x="T108" y="T109"/>
                            </a:cxn>
                            <a:cxn ang="0">
                              <a:pos x="T110" y="T111"/>
                            </a:cxn>
                            <a:cxn ang="0">
                              <a:pos x="T112" y="T113"/>
                            </a:cxn>
                            <a:cxn ang="0">
                              <a:pos x="T114" y="T115"/>
                            </a:cxn>
                          </a:cxnLst>
                          <a:rect l="0" t="0" r="r" b="b"/>
                          <a:pathLst>
                            <a:path w="9113" h="1224">
                              <a:moveTo>
                                <a:pt x="8911" y="1224"/>
                              </a:moveTo>
                              <a:lnTo>
                                <a:pt x="202" y="1224"/>
                              </a:lnTo>
                              <a:lnTo>
                                <a:pt x="158" y="1214"/>
                              </a:lnTo>
                              <a:lnTo>
                                <a:pt x="137" y="1207"/>
                              </a:lnTo>
                              <a:lnTo>
                                <a:pt x="118" y="1198"/>
                              </a:lnTo>
                              <a:lnTo>
                                <a:pt x="98" y="1186"/>
                              </a:lnTo>
                              <a:lnTo>
                                <a:pt x="82" y="1174"/>
                              </a:lnTo>
                              <a:lnTo>
                                <a:pt x="65" y="1159"/>
                              </a:lnTo>
                              <a:lnTo>
                                <a:pt x="50" y="1142"/>
                              </a:lnTo>
                              <a:lnTo>
                                <a:pt x="38" y="1126"/>
                              </a:lnTo>
                              <a:lnTo>
                                <a:pt x="26" y="1106"/>
                              </a:lnTo>
                              <a:lnTo>
                                <a:pt x="17" y="1087"/>
                              </a:lnTo>
                              <a:lnTo>
                                <a:pt x="10" y="1068"/>
                              </a:lnTo>
                              <a:lnTo>
                                <a:pt x="5" y="1046"/>
                              </a:lnTo>
                              <a:lnTo>
                                <a:pt x="0" y="1022"/>
                              </a:lnTo>
                              <a:lnTo>
                                <a:pt x="0" y="202"/>
                              </a:lnTo>
                              <a:lnTo>
                                <a:pt x="5" y="178"/>
                              </a:lnTo>
                              <a:lnTo>
                                <a:pt x="10" y="156"/>
                              </a:lnTo>
                              <a:lnTo>
                                <a:pt x="17" y="137"/>
                              </a:lnTo>
                              <a:lnTo>
                                <a:pt x="26" y="118"/>
                              </a:lnTo>
                              <a:lnTo>
                                <a:pt x="38" y="98"/>
                              </a:lnTo>
                              <a:lnTo>
                                <a:pt x="50" y="82"/>
                              </a:lnTo>
                              <a:lnTo>
                                <a:pt x="65" y="65"/>
                              </a:lnTo>
                              <a:lnTo>
                                <a:pt x="82" y="50"/>
                              </a:lnTo>
                              <a:lnTo>
                                <a:pt x="98" y="38"/>
                              </a:lnTo>
                              <a:lnTo>
                                <a:pt x="118" y="26"/>
                              </a:lnTo>
                              <a:lnTo>
                                <a:pt x="137" y="17"/>
                              </a:lnTo>
                              <a:lnTo>
                                <a:pt x="158" y="10"/>
                              </a:lnTo>
                              <a:lnTo>
                                <a:pt x="202" y="0"/>
                              </a:lnTo>
                              <a:lnTo>
                                <a:pt x="8911" y="0"/>
                              </a:lnTo>
                              <a:lnTo>
                                <a:pt x="8954" y="10"/>
                              </a:lnTo>
                              <a:lnTo>
                                <a:pt x="8976" y="17"/>
                              </a:lnTo>
                              <a:lnTo>
                                <a:pt x="8995" y="26"/>
                              </a:lnTo>
                              <a:lnTo>
                                <a:pt x="9014" y="38"/>
                              </a:lnTo>
                              <a:lnTo>
                                <a:pt x="9031" y="50"/>
                              </a:lnTo>
                              <a:lnTo>
                                <a:pt x="9042" y="60"/>
                              </a:lnTo>
                              <a:lnTo>
                                <a:pt x="209" y="60"/>
                              </a:lnTo>
                              <a:lnTo>
                                <a:pt x="190" y="62"/>
                              </a:lnTo>
                              <a:lnTo>
                                <a:pt x="192" y="62"/>
                              </a:lnTo>
                              <a:lnTo>
                                <a:pt x="173" y="67"/>
                              </a:lnTo>
                              <a:lnTo>
                                <a:pt x="178" y="67"/>
                              </a:lnTo>
                              <a:lnTo>
                                <a:pt x="158" y="72"/>
                              </a:lnTo>
                              <a:lnTo>
                                <a:pt x="161" y="72"/>
                              </a:lnTo>
                              <a:lnTo>
                                <a:pt x="144" y="79"/>
                              </a:lnTo>
                              <a:lnTo>
                                <a:pt x="146" y="79"/>
                              </a:lnTo>
                              <a:lnTo>
                                <a:pt x="136" y="86"/>
                              </a:lnTo>
                              <a:lnTo>
                                <a:pt x="134" y="86"/>
                              </a:lnTo>
                              <a:lnTo>
                                <a:pt x="121" y="96"/>
                              </a:lnTo>
                              <a:lnTo>
                                <a:pt x="120" y="96"/>
                              </a:lnTo>
                              <a:lnTo>
                                <a:pt x="110" y="106"/>
                              </a:lnTo>
                              <a:lnTo>
                                <a:pt x="108" y="106"/>
                              </a:lnTo>
                              <a:lnTo>
                                <a:pt x="96" y="120"/>
                              </a:lnTo>
                              <a:lnTo>
                                <a:pt x="86" y="132"/>
                              </a:lnTo>
                              <a:lnTo>
                                <a:pt x="87" y="132"/>
                              </a:lnTo>
                              <a:lnTo>
                                <a:pt x="81" y="144"/>
                              </a:lnTo>
                              <a:lnTo>
                                <a:pt x="79" y="144"/>
                              </a:lnTo>
                              <a:lnTo>
                                <a:pt x="72" y="161"/>
                              </a:lnTo>
                              <a:lnTo>
                                <a:pt x="74" y="161"/>
                              </a:lnTo>
                              <a:lnTo>
                                <a:pt x="69" y="173"/>
                              </a:lnTo>
                              <a:lnTo>
                                <a:pt x="67" y="173"/>
                              </a:lnTo>
                              <a:lnTo>
                                <a:pt x="63" y="190"/>
                              </a:lnTo>
                              <a:lnTo>
                                <a:pt x="62" y="190"/>
                              </a:lnTo>
                              <a:lnTo>
                                <a:pt x="60" y="206"/>
                              </a:lnTo>
                              <a:lnTo>
                                <a:pt x="60" y="1018"/>
                              </a:lnTo>
                              <a:lnTo>
                                <a:pt x="62" y="1034"/>
                              </a:lnTo>
                              <a:lnTo>
                                <a:pt x="63" y="1034"/>
                              </a:lnTo>
                              <a:lnTo>
                                <a:pt x="67" y="1051"/>
                              </a:lnTo>
                              <a:lnTo>
                                <a:pt x="68" y="1051"/>
                              </a:lnTo>
                              <a:lnTo>
                                <a:pt x="73" y="1063"/>
                              </a:lnTo>
                              <a:lnTo>
                                <a:pt x="72" y="1063"/>
                              </a:lnTo>
                              <a:lnTo>
                                <a:pt x="79" y="1080"/>
                              </a:lnTo>
                              <a:lnTo>
                                <a:pt x="81" y="1080"/>
                              </a:lnTo>
                              <a:lnTo>
                                <a:pt x="87" y="1092"/>
                              </a:lnTo>
                              <a:lnTo>
                                <a:pt x="86" y="1092"/>
                              </a:lnTo>
                              <a:lnTo>
                                <a:pt x="96" y="1104"/>
                              </a:lnTo>
                              <a:lnTo>
                                <a:pt x="108" y="1118"/>
                              </a:lnTo>
                              <a:lnTo>
                                <a:pt x="110" y="1118"/>
                              </a:lnTo>
                              <a:lnTo>
                                <a:pt x="120" y="1128"/>
                              </a:lnTo>
                              <a:lnTo>
                                <a:pt x="121" y="1128"/>
                              </a:lnTo>
                              <a:lnTo>
                                <a:pt x="134" y="1138"/>
                              </a:lnTo>
                              <a:lnTo>
                                <a:pt x="136" y="1138"/>
                              </a:lnTo>
                              <a:lnTo>
                                <a:pt x="146" y="1145"/>
                              </a:lnTo>
                              <a:lnTo>
                                <a:pt x="144" y="1145"/>
                              </a:lnTo>
                              <a:lnTo>
                                <a:pt x="161" y="1152"/>
                              </a:lnTo>
                              <a:lnTo>
                                <a:pt x="158" y="1152"/>
                              </a:lnTo>
                              <a:lnTo>
                                <a:pt x="178" y="1157"/>
                              </a:lnTo>
                              <a:lnTo>
                                <a:pt x="173" y="1157"/>
                              </a:lnTo>
                              <a:lnTo>
                                <a:pt x="192" y="1162"/>
                              </a:lnTo>
                              <a:lnTo>
                                <a:pt x="190" y="1162"/>
                              </a:lnTo>
                              <a:lnTo>
                                <a:pt x="209" y="1164"/>
                              </a:lnTo>
                              <a:lnTo>
                                <a:pt x="9042" y="1164"/>
                              </a:lnTo>
                              <a:lnTo>
                                <a:pt x="9031" y="1174"/>
                              </a:lnTo>
                              <a:lnTo>
                                <a:pt x="9014" y="1186"/>
                              </a:lnTo>
                              <a:lnTo>
                                <a:pt x="8995" y="1198"/>
                              </a:lnTo>
                              <a:lnTo>
                                <a:pt x="8976" y="1207"/>
                              </a:lnTo>
                              <a:lnTo>
                                <a:pt x="8954" y="1214"/>
                              </a:lnTo>
                              <a:lnTo>
                                <a:pt x="8911" y="1224"/>
                              </a:lnTo>
                              <a:close/>
                              <a:moveTo>
                                <a:pt x="8981" y="89"/>
                              </a:moveTo>
                              <a:lnTo>
                                <a:pt x="8966" y="79"/>
                              </a:lnTo>
                              <a:lnTo>
                                <a:pt x="8969" y="79"/>
                              </a:lnTo>
                              <a:lnTo>
                                <a:pt x="8952" y="72"/>
                              </a:lnTo>
                              <a:lnTo>
                                <a:pt x="8954" y="72"/>
                              </a:lnTo>
                              <a:lnTo>
                                <a:pt x="8935" y="67"/>
                              </a:lnTo>
                              <a:lnTo>
                                <a:pt x="8940" y="67"/>
                              </a:lnTo>
                              <a:lnTo>
                                <a:pt x="8921" y="62"/>
                              </a:lnTo>
                              <a:lnTo>
                                <a:pt x="8923" y="62"/>
                              </a:lnTo>
                              <a:lnTo>
                                <a:pt x="8904" y="60"/>
                              </a:lnTo>
                              <a:lnTo>
                                <a:pt x="9042" y="60"/>
                              </a:lnTo>
                              <a:lnTo>
                                <a:pt x="9048" y="65"/>
                              </a:lnTo>
                              <a:lnTo>
                                <a:pt x="9062" y="82"/>
                              </a:lnTo>
                              <a:lnTo>
                                <a:pt x="9066" y="86"/>
                              </a:lnTo>
                              <a:lnTo>
                                <a:pt x="8978" y="86"/>
                              </a:lnTo>
                              <a:lnTo>
                                <a:pt x="8981" y="89"/>
                              </a:lnTo>
                              <a:close/>
                              <a:moveTo>
                                <a:pt x="132" y="89"/>
                              </a:moveTo>
                              <a:lnTo>
                                <a:pt x="134" y="86"/>
                              </a:lnTo>
                              <a:lnTo>
                                <a:pt x="136" y="86"/>
                              </a:lnTo>
                              <a:lnTo>
                                <a:pt x="132" y="89"/>
                              </a:lnTo>
                              <a:close/>
                              <a:moveTo>
                                <a:pt x="8995" y="98"/>
                              </a:moveTo>
                              <a:lnTo>
                                <a:pt x="8978" y="86"/>
                              </a:lnTo>
                              <a:lnTo>
                                <a:pt x="9066" y="86"/>
                              </a:lnTo>
                              <a:lnTo>
                                <a:pt x="9073" y="96"/>
                              </a:lnTo>
                              <a:lnTo>
                                <a:pt x="8993" y="96"/>
                              </a:lnTo>
                              <a:lnTo>
                                <a:pt x="8995" y="98"/>
                              </a:lnTo>
                              <a:close/>
                              <a:moveTo>
                                <a:pt x="118" y="98"/>
                              </a:moveTo>
                              <a:lnTo>
                                <a:pt x="120" y="96"/>
                              </a:lnTo>
                              <a:lnTo>
                                <a:pt x="121" y="96"/>
                              </a:lnTo>
                              <a:lnTo>
                                <a:pt x="118" y="98"/>
                              </a:lnTo>
                              <a:close/>
                              <a:moveTo>
                                <a:pt x="9006" y="107"/>
                              </a:moveTo>
                              <a:lnTo>
                                <a:pt x="8993" y="96"/>
                              </a:lnTo>
                              <a:lnTo>
                                <a:pt x="9073" y="96"/>
                              </a:lnTo>
                              <a:lnTo>
                                <a:pt x="9074" y="98"/>
                              </a:lnTo>
                              <a:lnTo>
                                <a:pt x="9079" y="106"/>
                              </a:lnTo>
                              <a:lnTo>
                                <a:pt x="9005" y="106"/>
                              </a:lnTo>
                              <a:lnTo>
                                <a:pt x="9006" y="107"/>
                              </a:lnTo>
                              <a:close/>
                              <a:moveTo>
                                <a:pt x="108" y="108"/>
                              </a:moveTo>
                              <a:lnTo>
                                <a:pt x="108" y="106"/>
                              </a:lnTo>
                              <a:lnTo>
                                <a:pt x="110" y="106"/>
                              </a:lnTo>
                              <a:lnTo>
                                <a:pt x="108" y="108"/>
                              </a:lnTo>
                              <a:close/>
                              <a:moveTo>
                                <a:pt x="9007" y="108"/>
                              </a:moveTo>
                              <a:lnTo>
                                <a:pt x="9006" y="107"/>
                              </a:lnTo>
                              <a:lnTo>
                                <a:pt x="9005" y="106"/>
                              </a:lnTo>
                              <a:lnTo>
                                <a:pt x="9007" y="108"/>
                              </a:lnTo>
                              <a:close/>
                              <a:moveTo>
                                <a:pt x="9080" y="108"/>
                              </a:moveTo>
                              <a:lnTo>
                                <a:pt x="9007" y="108"/>
                              </a:lnTo>
                              <a:lnTo>
                                <a:pt x="9005" y="106"/>
                              </a:lnTo>
                              <a:lnTo>
                                <a:pt x="9079" y="106"/>
                              </a:lnTo>
                              <a:lnTo>
                                <a:pt x="9080" y="108"/>
                              </a:lnTo>
                              <a:close/>
                              <a:moveTo>
                                <a:pt x="9088" y="120"/>
                              </a:moveTo>
                              <a:lnTo>
                                <a:pt x="9017" y="120"/>
                              </a:lnTo>
                              <a:lnTo>
                                <a:pt x="9006" y="107"/>
                              </a:lnTo>
                              <a:lnTo>
                                <a:pt x="9007" y="108"/>
                              </a:lnTo>
                              <a:lnTo>
                                <a:pt x="9080" y="108"/>
                              </a:lnTo>
                              <a:lnTo>
                                <a:pt x="9086" y="118"/>
                              </a:lnTo>
                              <a:lnTo>
                                <a:pt x="9088" y="120"/>
                              </a:lnTo>
                              <a:close/>
                              <a:moveTo>
                                <a:pt x="96" y="120"/>
                              </a:moveTo>
                              <a:lnTo>
                                <a:pt x="96" y="120"/>
                              </a:lnTo>
                              <a:lnTo>
                                <a:pt x="98" y="118"/>
                              </a:lnTo>
                              <a:lnTo>
                                <a:pt x="96" y="120"/>
                              </a:lnTo>
                              <a:close/>
                              <a:moveTo>
                                <a:pt x="9094" y="132"/>
                              </a:moveTo>
                              <a:lnTo>
                                <a:pt x="9026" y="132"/>
                              </a:lnTo>
                              <a:lnTo>
                                <a:pt x="9014" y="118"/>
                              </a:lnTo>
                              <a:lnTo>
                                <a:pt x="9017" y="120"/>
                              </a:lnTo>
                              <a:lnTo>
                                <a:pt x="9088" y="120"/>
                              </a:lnTo>
                              <a:lnTo>
                                <a:pt x="9094" y="132"/>
                              </a:lnTo>
                              <a:close/>
                              <a:moveTo>
                                <a:pt x="87" y="132"/>
                              </a:moveTo>
                              <a:lnTo>
                                <a:pt x="86" y="132"/>
                              </a:lnTo>
                              <a:lnTo>
                                <a:pt x="89" y="130"/>
                              </a:lnTo>
                              <a:lnTo>
                                <a:pt x="87" y="132"/>
                              </a:lnTo>
                              <a:close/>
                              <a:moveTo>
                                <a:pt x="9034" y="146"/>
                              </a:moveTo>
                              <a:lnTo>
                                <a:pt x="9024" y="130"/>
                              </a:lnTo>
                              <a:lnTo>
                                <a:pt x="9026" y="132"/>
                              </a:lnTo>
                              <a:lnTo>
                                <a:pt x="9094" y="132"/>
                              </a:lnTo>
                              <a:lnTo>
                                <a:pt x="9096" y="137"/>
                              </a:lnTo>
                              <a:lnTo>
                                <a:pt x="9099" y="144"/>
                              </a:lnTo>
                              <a:lnTo>
                                <a:pt x="9034" y="144"/>
                              </a:lnTo>
                              <a:lnTo>
                                <a:pt x="9034" y="146"/>
                              </a:lnTo>
                              <a:close/>
                              <a:moveTo>
                                <a:pt x="79" y="146"/>
                              </a:moveTo>
                              <a:lnTo>
                                <a:pt x="79" y="144"/>
                              </a:lnTo>
                              <a:lnTo>
                                <a:pt x="81" y="144"/>
                              </a:lnTo>
                              <a:lnTo>
                                <a:pt x="79" y="146"/>
                              </a:lnTo>
                              <a:close/>
                              <a:moveTo>
                                <a:pt x="9104" y="161"/>
                              </a:moveTo>
                              <a:lnTo>
                                <a:pt x="9041" y="161"/>
                              </a:lnTo>
                              <a:lnTo>
                                <a:pt x="9034" y="144"/>
                              </a:lnTo>
                              <a:lnTo>
                                <a:pt x="9099" y="144"/>
                              </a:lnTo>
                              <a:lnTo>
                                <a:pt x="9103" y="156"/>
                              </a:lnTo>
                              <a:lnTo>
                                <a:pt x="9104" y="161"/>
                              </a:lnTo>
                              <a:close/>
                              <a:moveTo>
                                <a:pt x="74" y="161"/>
                              </a:moveTo>
                              <a:lnTo>
                                <a:pt x="72" y="161"/>
                              </a:lnTo>
                              <a:lnTo>
                                <a:pt x="74" y="158"/>
                              </a:lnTo>
                              <a:lnTo>
                                <a:pt x="74" y="161"/>
                              </a:lnTo>
                              <a:close/>
                              <a:moveTo>
                                <a:pt x="9046" y="178"/>
                              </a:moveTo>
                              <a:lnTo>
                                <a:pt x="9038" y="158"/>
                              </a:lnTo>
                              <a:lnTo>
                                <a:pt x="9041" y="161"/>
                              </a:lnTo>
                              <a:lnTo>
                                <a:pt x="9104" y="161"/>
                              </a:lnTo>
                              <a:lnTo>
                                <a:pt x="9107" y="173"/>
                              </a:lnTo>
                              <a:lnTo>
                                <a:pt x="9046" y="173"/>
                              </a:lnTo>
                              <a:lnTo>
                                <a:pt x="9046" y="178"/>
                              </a:lnTo>
                              <a:close/>
                              <a:moveTo>
                                <a:pt x="67" y="178"/>
                              </a:moveTo>
                              <a:lnTo>
                                <a:pt x="67" y="173"/>
                              </a:lnTo>
                              <a:lnTo>
                                <a:pt x="69" y="173"/>
                              </a:lnTo>
                              <a:lnTo>
                                <a:pt x="67" y="178"/>
                              </a:lnTo>
                              <a:close/>
                              <a:moveTo>
                                <a:pt x="9050" y="192"/>
                              </a:moveTo>
                              <a:lnTo>
                                <a:pt x="9046" y="173"/>
                              </a:lnTo>
                              <a:lnTo>
                                <a:pt x="9107" y="173"/>
                              </a:lnTo>
                              <a:lnTo>
                                <a:pt x="9108" y="178"/>
                              </a:lnTo>
                              <a:lnTo>
                                <a:pt x="9110" y="190"/>
                              </a:lnTo>
                              <a:lnTo>
                                <a:pt x="9050" y="190"/>
                              </a:lnTo>
                              <a:lnTo>
                                <a:pt x="9050" y="192"/>
                              </a:lnTo>
                              <a:close/>
                              <a:moveTo>
                                <a:pt x="62" y="192"/>
                              </a:moveTo>
                              <a:lnTo>
                                <a:pt x="62" y="190"/>
                              </a:lnTo>
                              <a:lnTo>
                                <a:pt x="63" y="190"/>
                              </a:lnTo>
                              <a:lnTo>
                                <a:pt x="62" y="192"/>
                              </a:lnTo>
                              <a:close/>
                              <a:moveTo>
                                <a:pt x="9053" y="209"/>
                              </a:moveTo>
                              <a:lnTo>
                                <a:pt x="9050" y="190"/>
                              </a:lnTo>
                              <a:lnTo>
                                <a:pt x="9110" y="190"/>
                              </a:lnTo>
                              <a:lnTo>
                                <a:pt x="9113" y="202"/>
                              </a:lnTo>
                              <a:lnTo>
                                <a:pt x="9113" y="206"/>
                              </a:lnTo>
                              <a:lnTo>
                                <a:pt x="9053" y="206"/>
                              </a:lnTo>
                              <a:lnTo>
                                <a:pt x="9053" y="209"/>
                              </a:lnTo>
                              <a:close/>
                              <a:moveTo>
                                <a:pt x="60" y="209"/>
                              </a:moveTo>
                              <a:lnTo>
                                <a:pt x="60" y="206"/>
                              </a:lnTo>
                              <a:lnTo>
                                <a:pt x="60" y="209"/>
                              </a:lnTo>
                              <a:close/>
                              <a:moveTo>
                                <a:pt x="9113" y="1018"/>
                              </a:moveTo>
                              <a:lnTo>
                                <a:pt x="9053" y="1018"/>
                              </a:lnTo>
                              <a:lnTo>
                                <a:pt x="9053" y="206"/>
                              </a:lnTo>
                              <a:lnTo>
                                <a:pt x="9113" y="206"/>
                              </a:lnTo>
                              <a:lnTo>
                                <a:pt x="9113" y="1018"/>
                              </a:lnTo>
                              <a:close/>
                              <a:moveTo>
                                <a:pt x="60" y="1018"/>
                              </a:moveTo>
                              <a:lnTo>
                                <a:pt x="60" y="1018"/>
                              </a:lnTo>
                              <a:lnTo>
                                <a:pt x="60" y="1015"/>
                              </a:lnTo>
                              <a:lnTo>
                                <a:pt x="60" y="1018"/>
                              </a:lnTo>
                              <a:close/>
                              <a:moveTo>
                                <a:pt x="9110" y="1034"/>
                              </a:moveTo>
                              <a:lnTo>
                                <a:pt x="9050" y="1034"/>
                              </a:lnTo>
                              <a:lnTo>
                                <a:pt x="9053" y="1015"/>
                              </a:lnTo>
                              <a:lnTo>
                                <a:pt x="9053" y="1018"/>
                              </a:lnTo>
                              <a:lnTo>
                                <a:pt x="9113" y="1018"/>
                              </a:lnTo>
                              <a:lnTo>
                                <a:pt x="9113" y="1022"/>
                              </a:lnTo>
                              <a:lnTo>
                                <a:pt x="9110" y="1034"/>
                              </a:lnTo>
                              <a:close/>
                              <a:moveTo>
                                <a:pt x="63" y="1034"/>
                              </a:moveTo>
                              <a:lnTo>
                                <a:pt x="62" y="1034"/>
                              </a:lnTo>
                              <a:lnTo>
                                <a:pt x="62" y="1032"/>
                              </a:lnTo>
                              <a:lnTo>
                                <a:pt x="63" y="1034"/>
                              </a:lnTo>
                              <a:close/>
                              <a:moveTo>
                                <a:pt x="9107" y="1051"/>
                              </a:moveTo>
                              <a:lnTo>
                                <a:pt x="9046" y="1051"/>
                              </a:lnTo>
                              <a:lnTo>
                                <a:pt x="9050" y="1032"/>
                              </a:lnTo>
                              <a:lnTo>
                                <a:pt x="9050" y="1034"/>
                              </a:lnTo>
                              <a:lnTo>
                                <a:pt x="9110" y="1034"/>
                              </a:lnTo>
                              <a:lnTo>
                                <a:pt x="9108" y="1046"/>
                              </a:lnTo>
                              <a:lnTo>
                                <a:pt x="9107" y="1051"/>
                              </a:lnTo>
                              <a:close/>
                              <a:moveTo>
                                <a:pt x="68" y="1051"/>
                              </a:moveTo>
                              <a:lnTo>
                                <a:pt x="67" y="1051"/>
                              </a:lnTo>
                              <a:lnTo>
                                <a:pt x="67" y="1049"/>
                              </a:lnTo>
                              <a:lnTo>
                                <a:pt x="68" y="1051"/>
                              </a:lnTo>
                              <a:close/>
                              <a:moveTo>
                                <a:pt x="9038" y="1066"/>
                              </a:moveTo>
                              <a:lnTo>
                                <a:pt x="9046" y="1049"/>
                              </a:lnTo>
                              <a:lnTo>
                                <a:pt x="9046" y="1051"/>
                              </a:lnTo>
                              <a:lnTo>
                                <a:pt x="9107" y="1051"/>
                              </a:lnTo>
                              <a:lnTo>
                                <a:pt x="9104" y="1063"/>
                              </a:lnTo>
                              <a:lnTo>
                                <a:pt x="9041" y="1063"/>
                              </a:lnTo>
                              <a:lnTo>
                                <a:pt x="9038" y="1066"/>
                              </a:lnTo>
                              <a:close/>
                              <a:moveTo>
                                <a:pt x="74" y="1066"/>
                              </a:moveTo>
                              <a:lnTo>
                                <a:pt x="72" y="1063"/>
                              </a:lnTo>
                              <a:lnTo>
                                <a:pt x="73" y="1063"/>
                              </a:lnTo>
                              <a:lnTo>
                                <a:pt x="74" y="1066"/>
                              </a:lnTo>
                              <a:close/>
                              <a:moveTo>
                                <a:pt x="9099" y="1080"/>
                              </a:moveTo>
                              <a:lnTo>
                                <a:pt x="9034" y="1080"/>
                              </a:lnTo>
                              <a:lnTo>
                                <a:pt x="9041" y="1063"/>
                              </a:lnTo>
                              <a:lnTo>
                                <a:pt x="9104" y="1063"/>
                              </a:lnTo>
                              <a:lnTo>
                                <a:pt x="9103" y="1068"/>
                              </a:lnTo>
                              <a:lnTo>
                                <a:pt x="9099" y="1080"/>
                              </a:lnTo>
                              <a:close/>
                              <a:moveTo>
                                <a:pt x="81" y="1080"/>
                              </a:moveTo>
                              <a:lnTo>
                                <a:pt x="79" y="1080"/>
                              </a:lnTo>
                              <a:lnTo>
                                <a:pt x="79" y="1078"/>
                              </a:lnTo>
                              <a:lnTo>
                                <a:pt x="81" y="1080"/>
                              </a:lnTo>
                              <a:close/>
                              <a:moveTo>
                                <a:pt x="9024" y="1094"/>
                              </a:moveTo>
                              <a:lnTo>
                                <a:pt x="9034" y="1078"/>
                              </a:lnTo>
                              <a:lnTo>
                                <a:pt x="9034" y="1080"/>
                              </a:lnTo>
                              <a:lnTo>
                                <a:pt x="9099" y="1080"/>
                              </a:lnTo>
                              <a:lnTo>
                                <a:pt x="9096" y="1087"/>
                              </a:lnTo>
                              <a:lnTo>
                                <a:pt x="9094" y="1092"/>
                              </a:lnTo>
                              <a:lnTo>
                                <a:pt x="9026" y="1092"/>
                              </a:lnTo>
                              <a:lnTo>
                                <a:pt x="9024" y="1094"/>
                              </a:lnTo>
                              <a:close/>
                              <a:moveTo>
                                <a:pt x="89" y="1094"/>
                              </a:moveTo>
                              <a:lnTo>
                                <a:pt x="86" y="1092"/>
                              </a:lnTo>
                              <a:lnTo>
                                <a:pt x="87" y="1092"/>
                              </a:lnTo>
                              <a:lnTo>
                                <a:pt x="89" y="1094"/>
                              </a:lnTo>
                              <a:close/>
                              <a:moveTo>
                                <a:pt x="9014" y="1106"/>
                              </a:moveTo>
                              <a:lnTo>
                                <a:pt x="9026" y="1092"/>
                              </a:lnTo>
                              <a:lnTo>
                                <a:pt x="9094" y="1092"/>
                              </a:lnTo>
                              <a:lnTo>
                                <a:pt x="9088" y="1104"/>
                              </a:lnTo>
                              <a:lnTo>
                                <a:pt x="9017" y="1104"/>
                              </a:lnTo>
                              <a:lnTo>
                                <a:pt x="9014" y="1106"/>
                              </a:lnTo>
                              <a:close/>
                              <a:moveTo>
                                <a:pt x="98" y="1106"/>
                              </a:moveTo>
                              <a:lnTo>
                                <a:pt x="96" y="1104"/>
                              </a:lnTo>
                              <a:lnTo>
                                <a:pt x="98" y="1106"/>
                              </a:lnTo>
                              <a:close/>
                              <a:moveTo>
                                <a:pt x="9079" y="1118"/>
                              </a:moveTo>
                              <a:lnTo>
                                <a:pt x="9005" y="1118"/>
                              </a:lnTo>
                              <a:lnTo>
                                <a:pt x="9017" y="1104"/>
                              </a:lnTo>
                              <a:lnTo>
                                <a:pt x="9088" y="1104"/>
                              </a:lnTo>
                              <a:lnTo>
                                <a:pt x="9086" y="1106"/>
                              </a:lnTo>
                              <a:lnTo>
                                <a:pt x="9079" y="1118"/>
                              </a:lnTo>
                              <a:close/>
                              <a:moveTo>
                                <a:pt x="110" y="1118"/>
                              </a:moveTo>
                              <a:lnTo>
                                <a:pt x="108" y="1118"/>
                              </a:lnTo>
                              <a:lnTo>
                                <a:pt x="108" y="1116"/>
                              </a:lnTo>
                              <a:lnTo>
                                <a:pt x="110" y="1118"/>
                              </a:lnTo>
                              <a:close/>
                              <a:moveTo>
                                <a:pt x="9073" y="1128"/>
                              </a:moveTo>
                              <a:lnTo>
                                <a:pt x="8993" y="1128"/>
                              </a:lnTo>
                              <a:lnTo>
                                <a:pt x="9005" y="1116"/>
                              </a:lnTo>
                              <a:lnTo>
                                <a:pt x="9005" y="1118"/>
                              </a:lnTo>
                              <a:lnTo>
                                <a:pt x="9079" y="1118"/>
                              </a:lnTo>
                              <a:lnTo>
                                <a:pt x="9074" y="1126"/>
                              </a:lnTo>
                              <a:lnTo>
                                <a:pt x="9073" y="1128"/>
                              </a:lnTo>
                              <a:close/>
                              <a:moveTo>
                                <a:pt x="121" y="1128"/>
                              </a:moveTo>
                              <a:lnTo>
                                <a:pt x="120" y="1128"/>
                              </a:lnTo>
                              <a:lnTo>
                                <a:pt x="118" y="1126"/>
                              </a:lnTo>
                              <a:lnTo>
                                <a:pt x="121" y="1128"/>
                              </a:lnTo>
                              <a:close/>
                              <a:moveTo>
                                <a:pt x="9066" y="1138"/>
                              </a:moveTo>
                              <a:lnTo>
                                <a:pt x="8978" y="1138"/>
                              </a:lnTo>
                              <a:lnTo>
                                <a:pt x="8995" y="1126"/>
                              </a:lnTo>
                              <a:lnTo>
                                <a:pt x="8993" y="1128"/>
                              </a:lnTo>
                              <a:lnTo>
                                <a:pt x="9073" y="1128"/>
                              </a:lnTo>
                              <a:lnTo>
                                <a:pt x="9066" y="1138"/>
                              </a:lnTo>
                              <a:close/>
                              <a:moveTo>
                                <a:pt x="136" y="1138"/>
                              </a:moveTo>
                              <a:lnTo>
                                <a:pt x="134" y="1138"/>
                              </a:lnTo>
                              <a:lnTo>
                                <a:pt x="132" y="1135"/>
                              </a:lnTo>
                              <a:lnTo>
                                <a:pt x="136" y="1138"/>
                              </a:lnTo>
                              <a:close/>
                              <a:moveTo>
                                <a:pt x="9042" y="1164"/>
                              </a:moveTo>
                              <a:lnTo>
                                <a:pt x="8904" y="1164"/>
                              </a:lnTo>
                              <a:lnTo>
                                <a:pt x="8923" y="1162"/>
                              </a:lnTo>
                              <a:lnTo>
                                <a:pt x="8921" y="1162"/>
                              </a:lnTo>
                              <a:lnTo>
                                <a:pt x="8940" y="1157"/>
                              </a:lnTo>
                              <a:lnTo>
                                <a:pt x="8935" y="1157"/>
                              </a:lnTo>
                              <a:lnTo>
                                <a:pt x="8954" y="1152"/>
                              </a:lnTo>
                              <a:lnTo>
                                <a:pt x="8952" y="1152"/>
                              </a:lnTo>
                              <a:lnTo>
                                <a:pt x="8969" y="1145"/>
                              </a:lnTo>
                              <a:lnTo>
                                <a:pt x="8966" y="1145"/>
                              </a:lnTo>
                              <a:lnTo>
                                <a:pt x="8981" y="1135"/>
                              </a:lnTo>
                              <a:lnTo>
                                <a:pt x="8978" y="1138"/>
                              </a:lnTo>
                              <a:lnTo>
                                <a:pt x="9066" y="1138"/>
                              </a:lnTo>
                              <a:lnTo>
                                <a:pt x="9062" y="1142"/>
                              </a:lnTo>
                              <a:lnTo>
                                <a:pt x="9048" y="1159"/>
                              </a:lnTo>
                              <a:lnTo>
                                <a:pt x="9042" y="1164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91CF5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7819FF9" id="AutoShape 4" o:spid="_x0000_s1026" style="position:absolute;margin-left:0;margin-top:-17.25pt;width:468pt;height:59.8pt;z-index:25178214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coordsize="9113,122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" path="m8911,1224r-8709,l158,1214r-21,-7l118,1198,98,1186,82,1174,65,1159,50,1142,38,1126,26,1106r-9,-19l10,1068,5,1046,,1022,,202,5,178r5,-22l17,137r9,-19l38,98,50,82,65,65,82,50,98,38,118,26r19,-9l158,10,202,,8911,r43,10l8976,17r19,9l9014,38r17,12l9042,60,209,60r-19,2l192,62r-19,5l178,67r-20,5l161,72r-17,7l146,79r-10,7l134,86,121,96r-1,l110,106r-2,l96,120,86,132r1,l81,144r-2,l72,161r2,l69,173r-2,l63,190r-1,l60,206r,812l62,1034r1,l67,1051r1,l73,1063r-1,l79,1080r2,l87,1092r-1,l96,1104r12,14l110,1118r10,10l121,1128r13,10l136,1138r10,7l144,1145r17,7l158,1152r20,5l173,1157r19,5l190,1162r19,2l9042,1164r-11,10l9014,1186r-19,12l8976,1207r-22,7l8911,1224xm8981,89l8966,79r3,l8952,72r2,l8935,67r5,l8921,62r2,l8904,60r138,l9048,65r14,17l9066,86r-88,l8981,89xm132,89r2,-3l136,86r-4,3xm8995,98l8978,86r88,l9073,96r-80,l8995,98xm118,98r2,-2l121,96r-3,2xm9006,107l8993,96r80,l9074,98r5,8l9005,106r1,1xm108,108r,-2l110,106r-2,2xm9007,108r-1,-1l9005,106r2,2xm9080,108r-73,l9005,106r74,l9080,108xm9088,120r-71,l9006,107r1,1l9080,108r6,10l9088,120xm96,120r,l98,118r-2,2xm9094,132r-68,l9014,118r3,2l9088,120r6,12xm87,132r-1,l89,130r-2,2xm9034,146r-10,-16l9026,132r68,l9096,137r3,7l9034,144r,2xm79,146r,-2l81,144r-2,2xm9104,161r-63,l9034,144r65,l9103,156r1,5xm74,161r-2,l74,158r,3xm9046,178r-8,-20l9041,161r63,l9107,173r-61,l9046,178xm67,178r,-5l69,173r-2,5xm9050,192r-4,-19l9107,173r1,5l9110,190r-60,l9050,192xm62,192r,-2l63,190r-1,2xm9053,209r-3,-19l9110,190r3,12l9113,206r-60,l9053,209xm60,209r,-3l60,209xm9113,1018r-60,l9053,206r60,l9113,1018xm60,1018r,l60,1015r,3xm9110,1034r-60,l9053,1015r,3l9113,1018r,4l9110,1034xm63,1034r-1,l62,1032r1,2xm9107,1051r-61,l9050,1032r,2l9110,1034r-2,12l9107,1051xm68,1051r-1,l67,1049r1,2xm9038,1066r8,-17l9046,1051r61,l9104,1063r-63,l9038,1066xm74,1066r-2,-3l73,1063r1,3xm9099,1080r-65,l9041,1063r63,l9103,1068r-4,12xm81,1080r-2,l79,1078r2,2xm9024,1094r10,-16l9034,1080r65,l9096,1087r-2,5l9026,1092r-2,2xm89,1094r-3,-2l87,1092r2,2xm9014,1106r12,-14l9094,1092r-6,12l9017,1104r-3,2xm98,1106r-2,-2l98,1106xm9079,1118r-74,l9017,1104r71,l9086,1106r-7,12xm110,1118r-2,l108,1116r2,2xm9073,1128r-80,l9005,1116r,2l9079,1118r-5,8l9073,1128xm121,1128r-1,l118,1126r3,2xm9066,1138r-88,l8995,1126r-2,2l9073,1128r-7,10xm136,1138r-2,l132,1135r4,3xm9042,1164r-138,l8923,1162r-2,l8940,1157r-5,l8954,1152r-2,l8969,1145r-3,l8981,1135r-3,3l9066,1138r-4,4l9048,1159r-6,5xe" fillcolor="#91cf50" stroked="f">
                <v:path arrowok="t" o:connecttype="custom" o:connectlocs="63917,736071;11088,674628;6522,96819;53481,31032;5811853,0;5897293,37238;103049,44686;78918,59581;56090,81924;45003,107370;39133,631805;47611,659733;62612,685179;87396,706281;116094,718073;5890119,728623;5857508,55236;5830767,41582;5910337,50892;88701,53374;5865335,59581;5873813,66408;5873813,66408;5873813,66408;5921425,65787;5922077,67028;62612,74476;5931208,81924;5885553,80682;5892075,90612;5896641,99922;46959,99922;5937730,99922;45003,107370;5941643,117920;40437,119162;5904467,127850;5943600,631805;39133,631805;5904467,631805;40437,640493;5941643,641735;44350,652285;5896641,659733;5934469,670284;52829,670284;5892075,670284;58047,678973;5931208,677731;62612,685179;5925990,686420;5917512,700074;5917512,700074;5855551,706281;87396,706281;5818375,721176;5847725,710625;5897293,722417" o:connectangles="0,0,0,0,0,0,0,0,0,0,0,0,0,0,0,0,0,0,0,0,0,0,0,0,0,0,0,0,0,0,0,0,0,0,0,0,0,0,0,0,0,0,0,0,0,0,0,0,0,0,0,0,0,0,0,0,0,0"/>
                <w10:wrap anchorx="margin"/>
              </v:shape>
            </w:pict>
          </mc:Fallback>
        </mc:AlternateContent>
      </w:r>
      <w:r w:rsidRPr="00222914">
        <w:t xml:space="preserve">Making </w:t>
      </w:r>
      <w:r w:rsidR="00BB1FFD">
        <w:t>things</w:t>
      </w:r>
      <w:r w:rsidRPr="00222914">
        <w:t xml:space="preserve"> happen</w:t>
      </w:r>
    </w:p>
    <w:p w14:paraId="5933766E" w14:textId="77777777" w:rsidR="00601685" w:rsidRPr="00EF49BE" w:rsidRDefault="00601685" w:rsidP="00DB5F70">
      <w:pPr>
        <w:tabs>
          <w:tab w:val="left" w:pos="4680"/>
        </w:tabs>
        <w:spacing w:after="0" w:line="360" w:lineRule="auto"/>
        <w:ind w:left="3600"/>
        <w:rPr>
          <w:rFonts w:ascii="Arial" w:hAnsi="Arial" w:cs="Arial"/>
          <w:sz w:val="32"/>
          <w:szCs w:val="32"/>
          <w:lang w:val="en-NZ"/>
        </w:rPr>
      </w:pPr>
    </w:p>
    <w:p w14:paraId="2277DABB" w14:textId="1996F38B" w:rsidR="00F45A92" w:rsidRPr="00EF49BE" w:rsidRDefault="00601685" w:rsidP="00DB5F70">
      <w:pPr>
        <w:tabs>
          <w:tab w:val="left" w:pos="4680"/>
        </w:tabs>
        <w:spacing w:after="0" w:line="360" w:lineRule="auto"/>
        <w:ind w:left="3600"/>
        <w:rPr>
          <w:rFonts w:ascii="Arial" w:hAnsi="Arial" w:cs="Arial"/>
          <w:sz w:val="32"/>
          <w:szCs w:val="32"/>
          <w:lang w:val="en-NZ"/>
        </w:rPr>
      </w:pPr>
      <w:r w:rsidRPr="00EF49BE">
        <w:rPr>
          <w:rFonts w:ascii="Arial" w:hAnsi="Arial" w:cs="Arial"/>
          <w:noProof/>
          <w:sz w:val="32"/>
          <w:szCs w:val="32"/>
          <w:lang w:val="en-NZ" w:eastAsia="en-NZ"/>
        </w:rPr>
        <mc:AlternateContent>
          <mc:Choice Requires="wpg">
            <w:drawing>
              <wp:anchor distT="0" distB="0" distL="114300" distR="114300" simplePos="0" relativeHeight="251827200" behindDoc="0" locked="0" layoutInCell="1" allowOverlap="1" wp14:anchorId="0D7754BC" wp14:editId="564319EC">
                <wp:simplePos x="0" y="0"/>
                <wp:positionH relativeFrom="column">
                  <wp:posOffset>109414</wp:posOffset>
                </wp:positionH>
                <wp:positionV relativeFrom="paragraph">
                  <wp:posOffset>92373</wp:posOffset>
                </wp:positionV>
                <wp:extent cx="1809143" cy="1143000"/>
                <wp:effectExtent l="0" t="0" r="635" b="0"/>
                <wp:wrapNone/>
                <wp:docPr id="129" name="Group 129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809143" cy="1143000"/>
                          <a:chOff x="0" y="0"/>
                          <a:chExt cx="2002790" cy="1546860"/>
                        </a:xfrm>
                      </wpg:grpSpPr>
                      <pic:pic xmlns:pic="http://schemas.openxmlformats.org/drawingml/2006/picture">
                        <pic:nvPicPr>
                          <pic:cNvPr id="127" name="Picture 127"/>
                          <pic:cNvPicPr>
                            <a:picLocks noChangeAspect="1"/>
                          </pic:cNvPicPr>
                        </pic:nvPicPr>
                        <pic:blipFill>
                          <a:blip r:embed="rId13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02790" cy="154686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wps:wsp>
                        <wps:cNvPr id="217" name="Text Box 2"/>
                        <wps:cNvSpPr txBox="1">
                          <a:spLocks noChangeArrowheads="1"/>
                        </wps:cNvSpPr>
                        <wps:spPr bwMode="auto">
                          <a:xfrm rot="20567843">
                            <a:off x="53008" y="110987"/>
                            <a:ext cx="527685" cy="281305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00F63D5B" w14:textId="6CA72725" w:rsidR="005E4D0F" w:rsidRPr="00DA67E9" w:rsidRDefault="005E4D0F">
                              <w:pPr>
                                <w:rPr>
                                  <w:rFonts w:ascii="Arial" w:hAnsi="Arial" w:cs="Arial"/>
                                  <w:sz w:val="14"/>
                                  <w:szCs w:val="14"/>
                                </w:rPr>
                              </w:pPr>
                              <w:r w:rsidRPr="00DA67E9">
                                <w:rPr>
                                  <w:rFonts w:ascii="Arial" w:hAnsi="Arial" w:cs="Arial"/>
                                  <w:sz w:val="14"/>
                                  <w:szCs w:val="14"/>
                                </w:rPr>
                                <w:t>Strategy</w:t>
                              </w:r>
                            </w:p>
                            <w:p w14:paraId="6395B0B9" w14:textId="77777777" w:rsidR="005E4D0F" w:rsidRDefault="005E4D0F"/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0D7754BC" id="Group 129" o:spid="_x0000_s1032" style="position:absolute;left:0;text-align:left;margin-left:8.6pt;margin-top:7.25pt;width:142.45pt;height:90pt;z-index:251827200;mso-width-relative:margin;mso-height-relative:margin" coordsize="20027,15468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">
                <v:shape id="Picture 127" o:spid="_x0000_s1033" type="#_x0000_t75" style="position:absolute;width:20027;height:15468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">
                  <v:imagedata r:id="rId131" o:title=""/>
                  <v:path arrowok="t"/>
                </v:shape>
                <v:shape id="Text Box 2" o:spid="_x0000_s1034" type="#_x0000_t202" style="position:absolute;left:530;top:1109;width:5276;height:2813;rotation:-1127391fd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iXPLb8QA&#10;AADcAAAADwAAAGRycy9kb3ducmV2LnhtbESPW4vCMBSE3xf2P4SzsG+aVrxWo8hCWfHJG/h6aI5t&#10;2eakJFGrv94sLOzjMDPfMItVZxpxI+drywrSfgKCuLC65lLB6Zj3piB8QNbYWCYFD/KwWr6/LTDT&#10;9s57uh1CKSKEfYYKqhDaTEpfVGTQ921LHL2LdQZDlK6U2uE9wk0jB0kylgZrjgsVtvRVUfFzuBoF&#10;T9duvpvzaDbO89E6vWzTbrjLlfr86NZzEIG68B/+a2+0gkE6gd8z8QjI5Qs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Ilzy2/EAAAA3AAAAA8AAAAAAAAAAAAAAAAAmAIAAGRycy9k&#10;b3ducmV2LnhtbFBLBQYAAAAABAAEAPUAAACJAwAAAAA=&#10;" stroked="f">
                  <v:textbox>
                    <w:txbxContent>
                      <w:p w14:paraId="00F63D5B" w14:textId="6CA72725" w:rsidR="005E4D0F" w:rsidRPr="00DA67E9" w:rsidRDefault="005E4D0F">
                        <w:pPr>
                          <w:rPr>
                            <w:rFonts w:ascii="Arial" w:hAnsi="Arial" w:cs="Arial"/>
                            <w:sz w:val="14"/>
                            <w:szCs w:val="14"/>
                          </w:rPr>
                        </w:pPr>
                        <w:r w:rsidRPr="00DA67E9">
                          <w:rPr>
                            <w:rFonts w:ascii="Arial" w:hAnsi="Arial" w:cs="Arial"/>
                            <w:sz w:val="14"/>
                            <w:szCs w:val="14"/>
                          </w:rPr>
                          <w:t>Strategy</w:t>
                        </w:r>
                      </w:p>
                      <w:p w14:paraId="6395B0B9" w14:textId="77777777" w:rsidR="005E4D0F" w:rsidRDefault="005E4D0F"/>
                    </w:txbxContent>
                  </v:textbox>
                </v:shape>
              </v:group>
            </w:pict>
          </mc:Fallback>
        </mc:AlternateContent>
      </w:r>
    </w:p>
    <w:p w14:paraId="4F2870AC" w14:textId="2293C26F" w:rsidR="00DD6102" w:rsidRPr="00EF49BE" w:rsidRDefault="00DD6102" w:rsidP="00DB5F70">
      <w:pPr>
        <w:tabs>
          <w:tab w:val="left" w:pos="4680"/>
        </w:tabs>
        <w:spacing w:after="0" w:line="360" w:lineRule="auto"/>
        <w:ind w:left="3686"/>
        <w:rPr>
          <w:rFonts w:ascii="Arial" w:hAnsi="Arial" w:cs="Arial"/>
          <w:sz w:val="32"/>
          <w:szCs w:val="32"/>
          <w:lang w:val="en-NZ"/>
        </w:rPr>
      </w:pPr>
      <w:r w:rsidRPr="00EF49BE">
        <w:rPr>
          <w:rFonts w:ascii="Arial" w:hAnsi="Arial" w:cs="Arial"/>
          <w:sz w:val="32"/>
          <w:szCs w:val="32"/>
          <w:lang w:val="en-NZ"/>
        </w:rPr>
        <w:t xml:space="preserve">A plan </w:t>
      </w:r>
      <w:r w:rsidR="00BB1FFD" w:rsidRPr="00EF49BE">
        <w:rPr>
          <w:rFonts w:ascii="Arial" w:hAnsi="Arial" w:cs="Arial"/>
          <w:sz w:val="32"/>
          <w:szCs w:val="32"/>
          <w:lang w:val="en-NZ"/>
        </w:rPr>
        <w:t xml:space="preserve">will be made on how to make Napier a good place to grow old. </w:t>
      </w:r>
    </w:p>
    <w:p w14:paraId="47B87626" w14:textId="1017D267" w:rsidR="00DD6102" w:rsidRPr="00EF49BE" w:rsidRDefault="00DD6102" w:rsidP="00DB5F70">
      <w:pPr>
        <w:tabs>
          <w:tab w:val="left" w:pos="4680"/>
        </w:tabs>
        <w:spacing w:after="0" w:line="360" w:lineRule="auto"/>
        <w:ind w:left="3686"/>
        <w:rPr>
          <w:rFonts w:ascii="Arial" w:hAnsi="Arial" w:cs="Arial"/>
          <w:sz w:val="32"/>
          <w:szCs w:val="32"/>
          <w:lang w:val="en-NZ"/>
        </w:rPr>
      </w:pPr>
    </w:p>
    <w:p w14:paraId="3A76B09D" w14:textId="29A8069D" w:rsidR="00DD6102" w:rsidRPr="00EF49BE" w:rsidRDefault="00BB1FFD" w:rsidP="00DB5F70">
      <w:pPr>
        <w:tabs>
          <w:tab w:val="left" w:pos="4680"/>
        </w:tabs>
        <w:spacing w:after="0" w:line="360" w:lineRule="auto"/>
        <w:ind w:left="3686"/>
        <w:rPr>
          <w:rFonts w:ascii="Arial" w:hAnsi="Arial" w:cs="Arial"/>
          <w:sz w:val="32"/>
          <w:szCs w:val="32"/>
          <w:lang w:val="en-NZ"/>
        </w:rPr>
      </w:pPr>
      <w:r w:rsidRPr="00EF49BE">
        <w:rPr>
          <w:rFonts w:ascii="Arial" w:hAnsi="Arial" w:cs="Arial"/>
          <w:noProof/>
          <w:sz w:val="32"/>
          <w:szCs w:val="32"/>
          <w:lang w:val="en-NZ" w:eastAsia="en-NZ"/>
        </w:rPr>
        <w:drawing>
          <wp:anchor distT="0" distB="0" distL="114300" distR="114300" simplePos="0" relativeHeight="252216320" behindDoc="0" locked="0" layoutInCell="1" allowOverlap="1" wp14:anchorId="4349A45F" wp14:editId="25384A58">
            <wp:simplePos x="0" y="0"/>
            <wp:positionH relativeFrom="column">
              <wp:posOffset>157480</wp:posOffset>
            </wp:positionH>
            <wp:positionV relativeFrom="paragraph">
              <wp:posOffset>317418</wp:posOffset>
            </wp:positionV>
            <wp:extent cx="1574800" cy="1113155"/>
            <wp:effectExtent l="0" t="0" r="6350" b="0"/>
            <wp:wrapThrough wrapText="bothSides">
              <wp:wrapPolygon edited="0">
                <wp:start x="0" y="0"/>
                <wp:lineTo x="0" y="21070"/>
                <wp:lineTo x="21426" y="21070"/>
                <wp:lineTo x="21426" y="0"/>
                <wp:lineTo x="0" y="0"/>
              </wp:wrapPolygon>
            </wp:wrapThrough>
            <wp:docPr id="431" name="Picture 4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1" name="plan planning together.jpg"/>
                    <pic:cNvPicPr/>
                  </pic:nvPicPr>
                  <pic:blipFill>
                    <a:blip r:embed="rId13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74800" cy="111315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D81F8F9" w14:textId="00572160" w:rsidR="006422B0" w:rsidRPr="00EF49BE" w:rsidRDefault="00DD6102" w:rsidP="00DB5F70">
      <w:pPr>
        <w:tabs>
          <w:tab w:val="left" w:pos="4680"/>
        </w:tabs>
        <w:spacing w:after="0" w:line="360" w:lineRule="auto"/>
        <w:ind w:left="3686"/>
        <w:rPr>
          <w:rFonts w:ascii="Arial" w:hAnsi="Arial" w:cs="Arial"/>
          <w:sz w:val="32"/>
          <w:szCs w:val="32"/>
          <w:lang w:val="en-NZ"/>
        </w:rPr>
      </w:pPr>
      <w:r w:rsidRPr="00EF49BE">
        <w:rPr>
          <w:rFonts w:ascii="Arial" w:hAnsi="Arial" w:cs="Arial"/>
          <w:sz w:val="32"/>
          <w:szCs w:val="32"/>
          <w:lang w:val="en-NZ"/>
        </w:rPr>
        <w:t xml:space="preserve">The plan will be made by a </w:t>
      </w:r>
      <w:r w:rsidRPr="00EF49BE">
        <w:rPr>
          <w:rFonts w:ascii="Arial" w:hAnsi="Arial" w:cs="Arial"/>
          <w:b/>
          <w:bCs/>
          <w:sz w:val="32"/>
          <w:szCs w:val="32"/>
          <w:lang w:val="en-NZ"/>
        </w:rPr>
        <w:t>Positive Ageing Strategy Advisory Group</w:t>
      </w:r>
      <w:r w:rsidR="00D9614C" w:rsidRPr="00EF49BE">
        <w:rPr>
          <w:rFonts w:ascii="Arial" w:hAnsi="Arial" w:cs="Arial"/>
          <w:sz w:val="32"/>
          <w:szCs w:val="32"/>
          <w:lang w:val="en-NZ"/>
        </w:rPr>
        <w:t>.</w:t>
      </w:r>
    </w:p>
    <w:p w14:paraId="7A8537BE" w14:textId="0EBBD7DE" w:rsidR="006422B0" w:rsidRPr="00EF49BE" w:rsidRDefault="006422B0" w:rsidP="00DB5F70">
      <w:pPr>
        <w:tabs>
          <w:tab w:val="left" w:pos="4680"/>
        </w:tabs>
        <w:spacing w:after="0" w:line="360" w:lineRule="auto"/>
        <w:ind w:left="3686"/>
        <w:rPr>
          <w:rFonts w:ascii="Arial" w:hAnsi="Arial" w:cs="Arial"/>
          <w:sz w:val="32"/>
          <w:szCs w:val="32"/>
          <w:lang w:val="en-NZ"/>
        </w:rPr>
      </w:pPr>
    </w:p>
    <w:p w14:paraId="5755112D" w14:textId="4F6A286C" w:rsidR="00B85A03" w:rsidRPr="00EF49BE" w:rsidRDefault="00B85A03" w:rsidP="00DB5F70">
      <w:pPr>
        <w:tabs>
          <w:tab w:val="left" w:pos="4680"/>
        </w:tabs>
        <w:spacing w:after="0" w:line="360" w:lineRule="auto"/>
        <w:ind w:left="3686"/>
        <w:rPr>
          <w:rFonts w:ascii="Arial" w:hAnsi="Arial" w:cs="Arial"/>
          <w:sz w:val="32"/>
          <w:szCs w:val="32"/>
          <w:lang w:val="en-NZ"/>
        </w:rPr>
      </w:pPr>
    </w:p>
    <w:p w14:paraId="77324B90" w14:textId="2E08B62C" w:rsidR="00DD6102" w:rsidRPr="00EF49BE" w:rsidRDefault="00B07267" w:rsidP="00DB5F70">
      <w:pPr>
        <w:tabs>
          <w:tab w:val="left" w:pos="4680"/>
        </w:tabs>
        <w:spacing w:after="0" w:line="360" w:lineRule="auto"/>
        <w:ind w:left="3686"/>
        <w:rPr>
          <w:rFonts w:ascii="Arial" w:hAnsi="Arial" w:cs="Arial"/>
          <w:sz w:val="32"/>
          <w:szCs w:val="32"/>
          <w:lang w:val="en-NZ"/>
        </w:rPr>
      </w:pPr>
      <w:r w:rsidRPr="00EF49BE">
        <w:rPr>
          <w:rFonts w:ascii="Arial" w:hAnsi="Arial" w:cs="Arial"/>
          <w:noProof/>
          <w:sz w:val="32"/>
          <w:szCs w:val="32"/>
          <w:lang w:val="en-NZ" w:eastAsia="en-NZ"/>
        </w:rPr>
        <w:drawing>
          <wp:anchor distT="0" distB="0" distL="114300" distR="114300" simplePos="0" relativeHeight="251872256" behindDoc="0" locked="0" layoutInCell="1" allowOverlap="1" wp14:anchorId="0A1475C1" wp14:editId="1E02D312">
            <wp:simplePos x="0" y="0"/>
            <wp:positionH relativeFrom="margin">
              <wp:posOffset>233045</wp:posOffset>
            </wp:positionH>
            <wp:positionV relativeFrom="paragraph">
              <wp:posOffset>483759</wp:posOffset>
            </wp:positionV>
            <wp:extent cx="1413065" cy="1149985"/>
            <wp:effectExtent l="0" t="0" r="0" b="0"/>
            <wp:wrapNone/>
            <wp:docPr id="166" name="Picture 16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2"/>
                    <pic:cNvPicPr>
                      <a:picLocks noChangeAspect="1" noChangeArrowheads="1"/>
                    </pic:cNvPicPr>
                  </pic:nvPicPr>
                  <pic:blipFill>
                    <a:blip r:embed="rId13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13065" cy="11499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5E4D0F" w:rsidRPr="00EF49BE">
        <w:rPr>
          <w:rFonts w:ascii="Arial" w:hAnsi="Arial" w:cs="Arial"/>
          <w:sz w:val="32"/>
          <w:szCs w:val="32"/>
          <w:lang w:val="en-NZ"/>
        </w:rPr>
        <w:t xml:space="preserve">The Advisory Group will have people from: </w:t>
      </w:r>
    </w:p>
    <w:p w14:paraId="6896C3B4" w14:textId="5D38B221" w:rsidR="005D47FA" w:rsidRPr="00EF49BE" w:rsidRDefault="005D47FA" w:rsidP="00DB5F70">
      <w:pPr>
        <w:pStyle w:val="ListParagraph"/>
        <w:tabs>
          <w:tab w:val="left" w:pos="4680"/>
        </w:tabs>
        <w:spacing w:after="0" w:line="360" w:lineRule="auto"/>
        <w:ind w:left="3686"/>
        <w:rPr>
          <w:rFonts w:ascii="Arial" w:hAnsi="Arial" w:cs="Arial"/>
          <w:sz w:val="32"/>
          <w:szCs w:val="32"/>
          <w:lang w:val="en-NZ"/>
        </w:rPr>
      </w:pPr>
    </w:p>
    <w:p w14:paraId="59A9EAEF" w14:textId="05C47E4A" w:rsidR="00DD6102" w:rsidRPr="00EF49BE" w:rsidRDefault="005E4D0F" w:rsidP="00DB5F70">
      <w:pPr>
        <w:pStyle w:val="ListParagraph"/>
        <w:numPr>
          <w:ilvl w:val="0"/>
          <w:numId w:val="31"/>
        </w:numPr>
        <w:tabs>
          <w:tab w:val="left" w:pos="4680"/>
        </w:tabs>
        <w:spacing w:after="0" w:line="360" w:lineRule="auto"/>
        <w:ind w:left="4253" w:hanging="567"/>
        <w:rPr>
          <w:rFonts w:ascii="Arial" w:hAnsi="Arial" w:cs="Arial"/>
          <w:sz w:val="32"/>
          <w:szCs w:val="32"/>
          <w:lang w:val="en-NZ"/>
        </w:rPr>
      </w:pPr>
      <w:r w:rsidRPr="00EF49BE">
        <w:rPr>
          <w:rFonts w:ascii="Arial" w:hAnsi="Arial" w:cs="Arial"/>
          <w:sz w:val="32"/>
          <w:szCs w:val="32"/>
          <w:lang w:val="en-NZ"/>
        </w:rPr>
        <w:t xml:space="preserve">organisations </w:t>
      </w:r>
      <w:r w:rsidR="00DD6102" w:rsidRPr="00EF49BE">
        <w:rPr>
          <w:rFonts w:ascii="Arial" w:hAnsi="Arial" w:cs="Arial"/>
          <w:sz w:val="32"/>
          <w:szCs w:val="32"/>
          <w:lang w:val="en-NZ"/>
        </w:rPr>
        <w:t>look after the priority areas</w:t>
      </w:r>
    </w:p>
    <w:p w14:paraId="3C05BE1A" w14:textId="05240CC4" w:rsidR="001555BD" w:rsidRPr="00EF49BE" w:rsidRDefault="001555BD" w:rsidP="00DB5F70">
      <w:pPr>
        <w:pStyle w:val="ListParagraph"/>
        <w:tabs>
          <w:tab w:val="left" w:pos="4680"/>
        </w:tabs>
        <w:spacing w:after="0" w:line="360" w:lineRule="auto"/>
        <w:ind w:left="4253" w:hanging="567"/>
        <w:rPr>
          <w:rFonts w:ascii="Arial" w:hAnsi="Arial" w:cs="Arial"/>
          <w:sz w:val="32"/>
          <w:szCs w:val="32"/>
          <w:lang w:val="en-NZ"/>
        </w:rPr>
      </w:pPr>
    </w:p>
    <w:p w14:paraId="23B661DF" w14:textId="530A7619" w:rsidR="00DD6102" w:rsidRPr="00EF49BE" w:rsidRDefault="00EF49BE" w:rsidP="00DB5F70">
      <w:pPr>
        <w:pStyle w:val="ListParagraph"/>
        <w:numPr>
          <w:ilvl w:val="0"/>
          <w:numId w:val="31"/>
        </w:numPr>
        <w:tabs>
          <w:tab w:val="left" w:pos="4680"/>
        </w:tabs>
        <w:spacing w:after="0" w:line="360" w:lineRule="auto"/>
        <w:ind w:left="4253" w:hanging="567"/>
        <w:rPr>
          <w:rFonts w:ascii="Arial" w:hAnsi="Arial" w:cs="Arial"/>
          <w:sz w:val="32"/>
          <w:szCs w:val="32"/>
          <w:lang w:val="en-NZ"/>
        </w:rPr>
      </w:pPr>
      <w:r w:rsidRPr="00EF49BE">
        <w:rPr>
          <w:rFonts w:ascii="Arial" w:hAnsi="Arial" w:cs="Arial"/>
          <w:noProof/>
          <w:sz w:val="32"/>
          <w:szCs w:val="32"/>
          <w:lang w:val="en-NZ" w:eastAsia="en-NZ"/>
        </w:rPr>
        <w:drawing>
          <wp:anchor distT="0" distB="0" distL="114300" distR="114300" simplePos="0" relativeHeight="251973632" behindDoc="0" locked="0" layoutInCell="1" allowOverlap="1" wp14:anchorId="2954EEA7" wp14:editId="5BC8DCAA">
            <wp:simplePos x="0" y="0"/>
            <wp:positionH relativeFrom="margin">
              <wp:posOffset>230505</wp:posOffset>
            </wp:positionH>
            <wp:positionV relativeFrom="paragraph">
              <wp:posOffset>13970</wp:posOffset>
            </wp:positionV>
            <wp:extent cx="1610360" cy="1132840"/>
            <wp:effectExtent l="0" t="0" r="8890" b="0"/>
            <wp:wrapNone/>
            <wp:docPr id="267" name="Picture 26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7"/>
                    <pic:cNvPicPr>
                      <a:picLocks noChangeAspect="1" noChangeArrowheads="1"/>
                    </pic:cNvPicPr>
                  </pic:nvPicPr>
                  <pic:blipFill>
                    <a:blip r:embed="rId9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10360" cy="11328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5E4D0F" w:rsidRPr="00EF49BE">
        <w:rPr>
          <w:rFonts w:ascii="Arial" w:hAnsi="Arial" w:cs="Arial"/>
          <w:sz w:val="32"/>
          <w:szCs w:val="32"/>
          <w:lang w:val="en-NZ"/>
        </w:rPr>
        <w:t xml:space="preserve">services that </w:t>
      </w:r>
      <w:r w:rsidR="006422B0" w:rsidRPr="00EF49BE">
        <w:rPr>
          <w:rFonts w:ascii="Arial" w:hAnsi="Arial" w:cs="Arial"/>
          <w:sz w:val="32"/>
          <w:szCs w:val="32"/>
          <w:lang w:val="en-NZ"/>
        </w:rPr>
        <w:t>provide support to</w:t>
      </w:r>
      <w:r w:rsidR="00B07267" w:rsidRPr="00EF49BE">
        <w:rPr>
          <w:rFonts w:ascii="Arial" w:hAnsi="Arial" w:cs="Arial"/>
          <w:sz w:val="32"/>
          <w:szCs w:val="32"/>
          <w:lang w:val="en-NZ"/>
        </w:rPr>
        <w:t xml:space="preserve"> older people</w:t>
      </w:r>
    </w:p>
    <w:p w14:paraId="1F81FF6A" w14:textId="77777777" w:rsidR="005E4D0F" w:rsidRPr="00EF49BE" w:rsidRDefault="005E4D0F" w:rsidP="00DB5F70">
      <w:pPr>
        <w:pStyle w:val="ListParagraph"/>
        <w:spacing w:after="0" w:line="360" w:lineRule="auto"/>
        <w:rPr>
          <w:rFonts w:ascii="Arial" w:hAnsi="Arial" w:cs="Arial"/>
          <w:sz w:val="32"/>
          <w:szCs w:val="32"/>
          <w:lang w:val="en-NZ"/>
        </w:rPr>
      </w:pPr>
    </w:p>
    <w:p w14:paraId="2FB074EA" w14:textId="28AB6BBA" w:rsidR="005E4D0F" w:rsidRPr="00EF49BE" w:rsidRDefault="005E4D0F" w:rsidP="00DB5F70">
      <w:pPr>
        <w:pStyle w:val="ListParagraph"/>
        <w:numPr>
          <w:ilvl w:val="0"/>
          <w:numId w:val="31"/>
        </w:numPr>
        <w:tabs>
          <w:tab w:val="left" w:pos="4680"/>
        </w:tabs>
        <w:spacing w:after="0" w:line="360" w:lineRule="auto"/>
        <w:ind w:left="4253" w:hanging="567"/>
        <w:rPr>
          <w:rFonts w:ascii="Arial" w:hAnsi="Arial" w:cs="Arial"/>
          <w:sz w:val="32"/>
          <w:szCs w:val="32"/>
          <w:lang w:val="en-NZ"/>
        </w:rPr>
      </w:pPr>
      <w:proofErr w:type="gramStart"/>
      <w:r w:rsidRPr="00EF49BE">
        <w:rPr>
          <w:rFonts w:ascii="Arial" w:hAnsi="Arial" w:cs="Arial"/>
          <w:sz w:val="32"/>
          <w:szCs w:val="32"/>
          <w:lang w:val="en-NZ"/>
        </w:rPr>
        <w:t>the</w:t>
      </w:r>
      <w:proofErr w:type="gramEnd"/>
      <w:r w:rsidRPr="00EF49BE">
        <w:rPr>
          <w:rFonts w:ascii="Arial" w:hAnsi="Arial" w:cs="Arial"/>
          <w:sz w:val="32"/>
          <w:szCs w:val="32"/>
          <w:lang w:val="en-NZ"/>
        </w:rPr>
        <w:t xml:space="preserve"> older persons community.</w:t>
      </w:r>
    </w:p>
    <w:p w14:paraId="0EA3D199" w14:textId="77777777" w:rsidR="00B07267" w:rsidRPr="00B07267" w:rsidRDefault="00B07267" w:rsidP="00DB5F70">
      <w:pPr>
        <w:pStyle w:val="ListParagraph"/>
        <w:spacing w:after="0" w:line="360" w:lineRule="auto"/>
        <w:rPr>
          <w:rFonts w:ascii="Arial" w:hAnsi="Arial" w:cs="Arial"/>
          <w:szCs w:val="32"/>
          <w:lang w:val="en-NZ"/>
        </w:rPr>
      </w:pPr>
    </w:p>
    <w:p w14:paraId="36E5270C" w14:textId="77777777" w:rsidR="00EF49BE" w:rsidRDefault="00EF49BE">
      <w:pPr>
        <w:rPr>
          <w:rFonts w:ascii="Arial" w:hAnsi="Arial" w:cs="Arial"/>
          <w:sz w:val="32"/>
          <w:szCs w:val="32"/>
          <w:lang w:val="en-NZ"/>
        </w:rPr>
      </w:pPr>
      <w:r>
        <w:rPr>
          <w:rFonts w:ascii="Arial" w:hAnsi="Arial" w:cs="Arial"/>
          <w:sz w:val="32"/>
          <w:szCs w:val="32"/>
          <w:lang w:val="en-NZ"/>
        </w:rPr>
        <w:br w:type="page"/>
      </w:r>
    </w:p>
    <w:p w14:paraId="08DB290D" w14:textId="16B8496A" w:rsidR="001F5839" w:rsidRDefault="00BB1FFD" w:rsidP="00DB5F70">
      <w:pPr>
        <w:tabs>
          <w:tab w:val="left" w:pos="4680"/>
        </w:tabs>
        <w:spacing w:after="0" w:line="360" w:lineRule="auto"/>
        <w:ind w:left="3686"/>
        <w:rPr>
          <w:rFonts w:ascii="Arial" w:hAnsi="Arial" w:cs="Arial"/>
          <w:sz w:val="32"/>
          <w:szCs w:val="32"/>
          <w:lang w:val="en-NZ"/>
        </w:rPr>
      </w:pPr>
      <w:r>
        <w:rPr>
          <w:rFonts w:ascii="Arial" w:hAnsi="Arial" w:cs="Arial"/>
          <w:noProof/>
          <w:sz w:val="32"/>
          <w:szCs w:val="32"/>
          <w:lang w:val="en-NZ" w:eastAsia="en-NZ"/>
        </w:rPr>
        <w:lastRenderedPageBreak/>
        <w:drawing>
          <wp:anchor distT="0" distB="0" distL="114300" distR="114300" simplePos="0" relativeHeight="252067840" behindDoc="0" locked="0" layoutInCell="1" allowOverlap="1" wp14:anchorId="2AB5A4C7" wp14:editId="19A7730F">
            <wp:simplePos x="0" y="0"/>
            <wp:positionH relativeFrom="margin">
              <wp:posOffset>2540</wp:posOffset>
            </wp:positionH>
            <wp:positionV relativeFrom="paragraph">
              <wp:posOffset>-56598</wp:posOffset>
            </wp:positionV>
            <wp:extent cx="1460310" cy="924720"/>
            <wp:effectExtent l="0" t="0" r="6985" b="8890"/>
            <wp:wrapNone/>
            <wp:docPr id="364" name="Picture 36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9"/>
                    <pic:cNvPicPr>
                      <a:picLocks noChangeAspect="1" noChangeArrowheads="1"/>
                    </pic:cNvPicPr>
                  </pic:nvPicPr>
                  <pic:blipFill>
                    <a:blip r:embed="rId13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60310" cy="9247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267D5">
        <w:rPr>
          <w:rFonts w:ascii="Arial" w:hAnsi="Arial" w:cs="Arial"/>
          <w:sz w:val="32"/>
          <w:szCs w:val="32"/>
          <w:lang w:val="en-NZ"/>
        </w:rPr>
        <w:t>T</w:t>
      </w:r>
      <w:r w:rsidR="0096421B">
        <w:rPr>
          <w:rFonts w:ascii="Arial" w:hAnsi="Arial" w:cs="Arial"/>
          <w:sz w:val="32"/>
          <w:szCs w:val="32"/>
          <w:lang w:val="en-NZ"/>
        </w:rPr>
        <w:t>he Advisory Group</w:t>
      </w:r>
      <w:r>
        <w:rPr>
          <w:rFonts w:ascii="Arial" w:hAnsi="Arial" w:cs="Arial"/>
          <w:sz w:val="32"/>
          <w:szCs w:val="32"/>
          <w:lang w:val="en-NZ"/>
        </w:rPr>
        <w:t xml:space="preserve"> will</w:t>
      </w:r>
      <w:r w:rsidR="001267D5">
        <w:rPr>
          <w:rFonts w:ascii="Arial" w:hAnsi="Arial" w:cs="Arial"/>
          <w:sz w:val="32"/>
          <w:szCs w:val="32"/>
          <w:lang w:val="en-NZ"/>
        </w:rPr>
        <w:t>:</w:t>
      </w:r>
    </w:p>
    <w:p w14:paraId="4679B61C" w14:textId="7D84A1FC" w:rsidR="001F5839" w:rsidRPr="005E4D0F" w:rsidRDefault="001F5839" w:rsidP="00DB5F70">
      <w:pPr>
        <w:tabs>
          <w:tab w:val="left" w:pos="4680"/>
        </w:tabs>
        <w:spacing w:after="0" w:line="360" w:lineRule="auto"/>
        <w:ind w:left="4253" w:hanging="567"/>
        <w:rPr>
          <w:rFonts w:ascii="Arial" w:hAnsi="Arial" w:cs="Arial"/>
          <w:szCs w:val="32"/>
          <w:lang w:val="en-NZ"/>
        </w:rPr>
      </w:pPr>
    </w:p>
    <w:p w14:paraId="426BCED5" w14:textId="7CF09C53" w:rsidR="00913162" w:rsidRDefault="00752239" w:rsidP="00DB5F70">
      <w:pPr>
        <w:pStyle w:val="ListParagraph"/>
        <w:numPr>
          <w:ilvl w:val="0"/>
          <w:numId w:val="33"/>
        </w:numPr>
        <w:tabs>
          <w:tab w:val="left" w:pos="4680"/>
        </w:tabs>
        <w:spacing w:after="0" w:line="360" w:lineRule="auto"/>
        <w:ind w:left="4253" w:hanging="567"/>
        <w:rPr>
          <w:rFonts w:ascii="Arial" w:hAnsi="Arial" w:cs="Arial"/>
          <w:sz w:val="32"/>
          <w:szCs w:val="32"/>
          <w:lang w:val="en-NZ"/>
        </w:rPr>
      </w:pPr>
      <w:r>
        <w:rPr>
          <w:noProof/>
          <w:lang w:val="en-NZ" w:eastAsia="en-NZ"/>
        </w:rPr>
        <w:drawing>
          <wp:anchor distT="0" distB="0" distL="114300" distR="114300" simplePos="0" relativeHeight="252069888" behindDoc="0" locked="0" layoutInCell="1" allowOverlap="1" wp14:anchorId="2AB464C9" wp14:editId="147DFE50">
            <wp:simplePos x="0" y="0"/>
            <wp:positionH relativeFrom="margin">
              <wp:posOffset>0</wp:posOffset>
            </wp:positionH>
            <wp:positionV relativeFrom="paragraph">
              <wp:posOffset>448420</wp:posOffset>
            </wp:positionV>
            <wp:extent cx="1241946" cy="1064526"/>
            <wp:effectExtent l="0" t="0" r="0" b="0"/>
            <wp:wrapNone/>
            <wp:docPr id="365" name="Picture 365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2" name="Picture 182"/>
                    <pic:cNvPicPr/>
                  </pic:nvPicPr>
                  <pic:blipFill>
                    <a:blip r:embed="rId13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41946" cy="106452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13162">
        <w:rPr>
          <w:rFonts w:ascii="Arial" w:hAnsi="Arial" w:cs="Arial"/>
          <w:sz w:val="32"/>
          <w:szCs w:val="32"/>
          <w:lang w:val="en-NZ"/>
        </w:rPr>
        <w:t>help</w:t>
      </w:r>
      <w:r w:rsidR="001E3908">
        <w:rPr>
          <w:rFonts w:ascii="Arial" w:hAnsi="Arial" w:cs="Arial"/>
          <w:sz w:val="32"/>
          <w:szCs w:val="32"/>
          <w:lang w:val="en-NZ"/>
        </w:rPr>
        <w:t xml:space="preserve"> to</w:t>
      </w:r>
      <w:r w:rsidR="00913162">
        <w:rPr>
          <w:rFonts w:ascii="Arial" w:hAnsi="Arial" w:cs="Arial"/>
          <w:sz w:val="32"/>
          <w:szCs w:val="32"/>
          <w:lang w:val="en-NZ"/>
        </w:rPr>
        <w:t xml:space="preserve"> choose which actions to do first </w:t>
      </w:r>
    </w:p>
    <w:p w14:paraId="03BE538D" w14:textId="0F099047" w:rsidR="00913162" w:rsidRDefault="00913162" w:rsidP="00DB5F70">
      <w:pPr>
        <w:pStyle w:val="ListParagraph"/>
        <w:tabs>
          <w:tab w:val="left" w:pos="4680"/>
        </w:tabs>
        <w:spacing w:after="0" w:line="360" w:lineRule="auto"/>
        <w:ind w:left="4253" w:hanging="567"/>
        <w:rPr>
          <w:rFonts w:ascii="Arial" w:hAnsi="Arial" w:cs="Arial"/>
          <w:sz w:val="32"/>
          <w:szCs w:val="32"/>
          <w:lang w:val="en-NZ"/>
        </w:rPr>
      </w:pPr>
    </w:p>
    <w:p w14:paraId="052C7E92" w14:textId="7B5E2E15" w:rsidR="00913162" w:rsidRDefault="00913162" w:rsidP="00DB5F70">
      <w:pPr>
        <w:pStyle w:val="ListParagraph"/>
        <w:numPr>
          <w:ilvl w:val="0"/>
          <w:numId w:val="33"/>
        </w:numPr>
        <w:tabs>
          <w:tab w:val="left" w:pos="4680"/>
        </w:tabs>
        <w:spacing w:after="0" w:line="360" w:lineRule="auto"/>
        <w:ind w:left="4253" w:hanging="567"/>
        <w:rPr>
          <w:rFonts w:ascii="Arial" w:hAnsi="Arial" w:cs="Arial"/>
          <w:sz w:val="32"/>
          <w:szCs w:val="32"/>
          <w:lang w:val="en-NZ"/>
        </w:rPr>
      </w:pPr>
      <w:r>
        <w:rPr>
          <w:rFonts w:ascii="Arial" w:hAnsi="Arial" w:cs="Arial"/>
          <w:sz w:val="32"/>
          <w:szCs w:val="32"/>
          <w:lang w:val="en-NZ"/>
        </w:rPr>
        <w:t xml:space="preserve">do the actions in the </w:t>
      </w:r>
      <w:r>
        <w:rPr>
          <w:rFonts w:ascii="Arial" w:hAnsi="Arial" w:cs="Arial"/>
          <w:b/>
          <w:bCs/>
          <w:sz w:val="32"/>
          <w:szCs w:val="32"/>
          <w:lang w:val="en-NZ"/>
        </w:rPr>
        <w:t xml:space="preserve">community spirit </w:t>
      </w:r>
      <w:r>
        <w:rPr>
          <w:rFonts w:ascii="Arial" w:hAnsi="Arial" w:cs="Arial"/>
          <w:sz w:val="32"/>
          <w:szCs w:val="32"/>
          <w:lang w:val="en-NZ"/>
        </w:rPr>
        <w:t>priority area</w:t>
      </w:r>
    </w:p>
    <w:p w14:paraId="5DAAC3C6" w14:textId="080CF7C3" w:rsidR="00913162" w:rsidRDefault="002351CE" w:rsidP="00DB5F70">
      <w:pPr>
        <w:pStyle w:val="ListParagraph"/>
        <w:tabs>
          <w:tab w:val="left" w:pos="4680"/>
        </w:tabs>
        <w:spacing w:after="0" w:line="360" w:lineRule="auto"/>
        <w:ind w:left="4253" w:hanging="567"/>
        <w:rPr>
          <w:rFonts w:ascii="Arial" w:hAnsi="Arial" w:cs="Arial"/>
          <w:sz w:val="32"/>
          <w:szCs w:val="32"/>
          <w:lang w:val="en-NZ"/>
        </w:rPr>
      </w:pPr>
      <w:r>
        <w:rPr>
          <w:rFonts w:ascii="Arial" w:hAnsi="Arial" w:cs="Arial"/>
          <w:b/>
          <w:bCs/>
          <w:noProof/>
          <w:sz w:val="32"/>
          <w:szCs w:val="32"/>
          <w:lang w:val="en-NZ" w:eastAsia="en-NZ"/>
        </w:rPr>
        <w:drawing>
          <wp:anchor distT="0" distB="0" distL="114300" distR="114300" simplePos="0" relativeHeight="252072960" behindDoc="0" locked="0" layoutInCell="1" allowOverlap="1" wp14:anchorId="1AD22F8A" wp14:editId="4091F198">
            <wp:simplePos x="0" y="0"/>
            <wp:positionH relativeFrom="margin">
              <wp:align>left</wp:align>
            </wp:positionH>
            <wp:positionV relativeFrom="paragraph">
              <wp:posOffset>72087</wp:posOffset>
            </wp:positionV>
            <wp:extent cx="1501253" cy="1039209"/>
            <wp:effectExtent l="0" t="0" r="3810" b="8890"/>
            <wp:wrapNone/>
            <wp:docPr id="367" name="Picture 36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0"/>
                    <pic:cNvPicPr>
                      <a:picLocks noChangeAspect="1" noChangeArrowheads="1"/>
                    </pic:cNvPicPr>
                  </pic:nvPicPr>
                  <pic:blipFill>
                    <a:blip r:embed="rId13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01253" cy="103920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57168BF" w14:textId="52D64A5D" w:rsidR="00913162" w:rsidRPr="00913162" w:rsidRDefault="00913162" w:rsidP="00DB5F70">
      <w:pPr>
        <w:pStyle w:val="ListParagraph"/>
        <w:numPr>
          <w:ilvl w:val="0"/>
          <w:numId w:val="33"/>
        </w:numPr>
        <w:tabs>
          <w:tab w:val="left" w:pos="4680"/>
        </w:tabs>
        <w:spacing w:after="0" w:line="360" w:lineRule="auto"/>
        <w:ind w:left="4253" w:hanging="567"/>
        <w:rPr>
          <w:rFonts w:ascii="Arial" w:hAnsi="Arial" w:cs="Arial"/>
          <w:sz w:val="32"/>
          <w:szCs w:val="32"/>
          <w:lang w:val="en-NZ"/>
        </w:rPr>
      </w:pPr>
      <w:proofErr w:type="gramStart"/>
      <w:r>
        <w:rPr>
          <w:rFonts w:ascii="Arial" w:hAnsi="Arial" w:cs="Arial"/>
          <w:sz w:val="32"/>
          <w:szCs w:val="32"/>
          <w:lang w:val="en-NZ"/>
        </w:rPr>
        <w:t>keep</w:t>
      </w:r>
      <w:proofErr w:type="gramEnd"/>
      <w:r>
        <w:rPr>
          <w:rFonts w:ascii="Arial" w:hAnsi="Arial" w:cs="Arial"/>
          <w:sz w:val="32"/>
          <w:szCs w:val="32"/>
          <w:lang w:val="en-NZ"/>
        </w:rPr>
        <w:t xml:space="preserve"> track o</w:t>
      </w:r>
      <w:r w:rsidR="00C115E5">
        <w:rPr>
          <w:rFonts w:ascii="Arial" w:hAnsi="Arial" w:cs="Arial"/>
          <w:sz w:val="32"/>
          <w:szCs w:val="32"/>
          <w:lang w:val="en-NZ"/>
        </w:rPr>
        <w:t>f</w:t>
      </w:r>
      <w:r w:rsidR="00BB1FFD">
        <w:rPr>
          <w:rFonts w:ascii="Arial" w:hAnsi="Arial" w:cs="Arial"/>
          <w:sz w:val="32"/>
          <w:szCs w:val="32"/>
          <w:lang w:val="en-NZ"/>
        </w:rPr>
        <w:t xml:space="preserve"> how well the plan</w:t>
      </w:r>
      <w:r>
        <w:rPr>
          <w:rFonts w:ascii="Arial" w:hAnsi="Arial" w:cs="Arial"/>
          <w:sz w:val="32"/>
          <w:szCs w:val="32"/>
          <w:lang w:val="en-NZ"/>
        </w:rPr>
        <w:t xml:space="preserve"> is working. </w:t>
      </w:r>
    </w:p>
    <w:p w14:paraId="66B0555B" w14:textId="06D86EC5" w:rsidR="00913162" w:rsidRDefault="00913162" w:rsidP="00DB5F70">
      <w:pPr>
        <w:tabs>
          <w:tab w:val="left" w:pos="4680"/>
        </w:tabs>
        <w:spacing w:after="0" w:line="360" w:lineRule="auto"/>
        <w:ind w:left="3686"/>
        <w:rPr>
          <w:rFonts w:ascii="Arial" w:hAnsi="Arial" w:cs="Arial"/>
          <w:sz w:val="32"/>
          <w:szCs w:val="32"/>
          <w:lang w:val="en-NZ"/>
        </w:rPr>
      </w:pPr>
    </w:p>
    <w:p w14:paraId="3F1090FB" w14:textId="56F58337" w:rsidR="00D62F2E" w:rsidRDefault="002E782B" w:rsidP="00DB5F70">
      <w:pPr>
        <w:tabs>
          <w:tab w:val="left" w:pos="4680"/>
        </w:tabs>
        <w:spacing w:after="0" w:line="360" w:lineRule="auto"/>
        <w:ind w:left="3686"/>
        <w:rPr>
          <w:rFonts w:ascii="Arial" w:hAnsi="Arial" w:cs="Arial"/>
          <w:sz w:val="32"/>
          <w:szCs w:val="32"/>
          <w:lang w:val="en-NZ"/>
        </w:rPr>
      </w:pPr>
      <w:r w:rsidRPr="003808E3">
        <w:rPr>
          <w:rFonts w:ascii="Times New Roman"/>
          <w:noProof/>
          <w:sz w:val="20"/>
          <w:lang w:val="en-NZ" w:eastAsia="en-NZ"/>
        </w:rPr>
        <w:drawing>
          <wp:anchor distT="0" distB="0" distL="114300" distR="114300" simplePos="0" relativeHeight="251876352" behindDoc="0" locked="0" layoutInCell="1" allowOverlap="1" wp14:anchorId="5D8B9B9E" wp14:editId="39EE2657">
            <wp:simplePos x="0" y="0"/>
            <wp:positionH relativeFrom="margin">
              <wp:posOffset>-198782</wp:posOffset>
            </wp:positionH>
            <wp:positionV relativeFrom="paragraph">
              <wp:posOffset>259715</wp:posOffset>
            </wp:positionV>
            <wp:extent cx="2053883" cy="899280"/>
            <wp:effectExtent l="0" t="0" r="3810" b="0"/>
            <wp:wrapNone/>
            <wp:docPr id="168" name="image1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jpeg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53883" cy="8992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62696B8" w14:textId="19C29A8B" w:rsidR="00BB1FFD" w:rsidRDefault="00662E8D" w:rsidP="00DB5F70">
      <w:pPr>
        <w:tabs>
          <w:tab w:val="left" w:pos="4680"/>
        </w:tabs>
        <w:spacing w:after="0" w:line="360" w:lineRule="auto"/>
        <w:ind w:left="3686"/>
        <w:rPr>
          <w:rFonts w:ascii="Arial" w:hAnsi="Arial" w:cs="Arial"/>
          <w:sz w:val="32"/>
          <w:szCs w:val="32"/>
          <w:lang w:val="en-NZ"/>
        </w:rPr>
      </w:pPr>
      <w:r>
        <w:rPr>
          <w:rFonts w:ascii="Arial" w:hAnsi="Arial" w:cs="Arial"/>
          <w:sz w:val="32"/>
          <w:szCs w:val="32"/>
          <w:lang w:val="en-NZ"/>
        </w:rPr>
        <w:t xml:space="preserve">The </w:t>
      </w:r>
      <w:r w:rsidR="00D62F2E">
        <w:rPr>
          <w:rFonts w:ascii="Arial" w:hAnsi="Arial" w:cs="Arial"/>
          <w:sz w:val="32"/>
          <w:szCs w:val="32"/>
          <w:lang w:val="en-NZ"/>
        </w:rPr>
        <w:t>Advisory</w:t>
      </w:r>
      <w:r>
        <w:rPr>
          <w:rFonts w:ascii="Arial" w:hAnsi="Arial" w:cs="Arial"/>
          <w:sz w:val="32"/>
          <w:szCs w:val="32"/>
          <w:lang w:val="en-NZ"/>
        </w:rPr>
        <w:t xml:space="preserve"> Group will be supported by Napier City Council. </w:t>
      </w:r>
    </w:p>
    <w:p w14:paraId="687FE655" w14:textId="77777777" w:rsidR="00BB1FFD" w:rsidRDefault="00BB1FFD" w:rsidP="00DB5F70">
      <w:pPr>
        <w:spacing w:after="0" w:line="360" w:lineRule="auto"/>
        <w:rPr>
          <w:rFonts w:ascii="Arial" w:hAnsi="Arial" w:cs="Arial"/>
          <w:sz w:val="32"/>
          <w:szCs w:val="32"/>
          <w:lang w:val="en-NZ"/>
        </w:rPr>
      </w:pPr>
      <w:r>
        <w:rPr>
          <w:rFonts w:ascii="Arial" w:hAnsi="Arial" w:cs="Arial"/>
          <w:sz w:val="32"/>
          <w:szCs w:val="32"/>
          <w:lang w:val="en-NZ"/>
        </w:rPr>
        <w:br w:type="page"/>
      </w:r>
    </w:p>
    <w:p w14:paraId="51C37E18" w14:textId="7C332A8A" w:rsidR="00BB1FFD" w:rsidRPr="00222914" w:rsidRDefault="00BB1FFD" w:rsidP="00DB5F70">
      <w:pPr>
        <w:pStyle w:val="Heading1"/>
        <w:spacing w:after="0"/>
      </w:pPr>
      <w:r w:rsidRPr="00851304">
        <w:rPr>
          <w:lang w:eastAsia="en-NZ"/>
        </w:rPr>
        <w:lastRenderedPageBreak/>
        <mc:AlternateContent>
          <mc:Choice Requires="wps">
            <w:drawing>
              <wp:anchor distT="0" distB="0" distL="114300" distR="114300" simplePos="0" relativeHeight="252218368" behindDoc="0" locked="0" layoutInCell="1" allowOverlap="1" wp14:anchorId="53C94BF7" wp14:editId="0041B472">
                <wp:simplePos x="0" y="0"/>
                <wp:positionH relativeFrom="margin">
                  <wp:posOffset>0</wp:posOffset>
                </wp:positionH>
                <wp:positionV relativeFrom="paragraph">
                  <wp:posOffset>-218661</wp:posOffset>
                </wp:positionV>
                <wp:extent cx="5943600" cy="1252331"/>
                <wp:effectExtent l="0" t="0" r="0" b="5080"/>
                <wp:wrapNone/>
                <wp:docPr id="432" name="AutoShape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5943600" cy="1252331"/>
                        </a:xfrm>
                        <a:custGeom>
                          <a:avLst/>
                          <a:gdLst>
                            <a:gd name="T0" fmla="*/ 98 w 9113"/>
                            <a:gd name="T1" fmla="*/ 1186 h 1224"/>
                            <a:gd name="T2" fmla="*/ 17 w 9113"/>
                            <a:gd name="T3" fmla="*/ 1087 h 1224"/>
                            <a:gd name="T4" fmla="*/ 10 w 9113"/>
                            <a:gd name="T5" fmla="*/ 156 h 1224"/>
                            <a:gd name="T6" fmla="*/ 82 w 9113"/>
                            <a:gd name="T7" fmla="*/ 50 h 1224"/>
                            <a:gd name="T8" fmla="*/ 8911 w 9113"/>
                            <a:gd name="T9" fmla="*/ 0 h 1224"/>
                            <a:gd name="T10" fmla="*/ 9042 w 9113"/>
                            <a:gd name="T11" fmla="*/ 60 h 1224"/>
                            <a:gd name="T12" fmla="*/ 158 w 9113"/>
                            <a:gd name="T13" fmla="*/ 72 h 1224"/>
                            <a:gd name="T14" fmla="*/ 121 w 9113"/>
                            <a:gd name="T15" fmla="*/ 96 h 1224"/>
                            <a:gd name="T16" fmla="*/ 86 w 9113"/>
                            <a:gd name="T17" fmla="*/ 132 h 1224"/>
                            <a:gd name="T18" fmla="*/ 69 w 9113"/>
                            <a:gd name="T19" fmla="*/ 173 h 1224"/>
                            <a:gd name="T20" fmla="*/ 60 w 9113"/>
                            <a:gd name="T21" fmla="*/ 1018 h 1224"/>
                            <a:gd name="T22" fmla="*/ 73 w 9113"/>
                            <a:gd name="T23" fmla="*/ 1063 h 1224"/>
                            <a:gd name="T24" fmla="*/ 96 w 9113"/>
                            <a:gd name="T25" fmla="*/ 1104 h 1224"/>
                            <a:gd name="T26" fmla="*/ 134 w 9113"/>
                            <a:gd name="T27" fmla="*/ 1138 h 1224"/>
                            <a:gd name="T28" fmla="*/ 178 w 9113"/>
                            <a:gd name="T29" fmla="*/ 1157 h 1224"/>
                            <a:gd name="T30" fmla="*/ 9031 w 9113"/>
                            <a:gd name="T31" fmla="*/ 1174 h 1224"/>
                            <a:gd name="T32" fmla="*/ 8981 w 9113"/>
                            <a:gd name="T33" fmla="*/ 89 h 1224"/>
                            <a:gd name="T34" fmla="*/ 8940 w 9113"/>
                            <a:gd name="T35" fmla="*/ 67 h 1224"/>
                            <a:gd name="T36" fmla="*/ 9062 w 9113"/>
                            <a:gd name="T37" fmla="*/ 82 h 1224"/>
                            <a:gd name="T38" fmla="*/ 136 w 9113"/>
                            <a:gd name="T39" fmla="*/ 86 h 1224"/>
                            <a:gd name="T40" fmla="*/ 8993 w 9113"/>
                            <a:gd name="T41" fmla="*/ 96 h 1224"/>
                            <a:gd name="T42" fmla="*/ 9006 w 9113"/>
                            <a:gd name="T43" fmla="*/ 107 h 1224"/>
                            <a:gd name="T44" fmla="*/ 9006 w 9113"/>
                            <a:gd name="T45" fmla="*/ 107 h 1224"/>
                            <a:gd name="T46" fmla="*/ 9006 w 9113"/>
                            <a:gd name="T47" fmla="*/ 107 h 1224"/>
                            <a:gd name="T48" fmla="*/ 9079 w 9113"/>
                            <a:gd name="T49" fmla="*/ 106 h 1224"/>
                            <a:gd name="T50" fmla="*/ 9080 w 9113"/>
                            <a:gd name="T51" fmla="*/ 108 h 1224"/>
                            <a:gd name="T52" fmla="*/ 96 w 9113"/>
                            <a:gd name="T53" fmla="*/ 120 h 1224"/>
                            <a:gd name="T54" fmla="*/ 9094 w 9113"/>
                            <a:gd name="T55" fmla="*/ 132 h 1224"/>
                            <a:gd name="T56" fmla="*/ 9024 w 9113"/>
                            <a:gd name="T57" fmla="*/ 130 h 1224"/>
                            <a:gd name="T58" fmla="*/ 9034 w 9113"/>
                            <a:gd name="T59" fmla="*/ 146 h 1224"/>
                            <a:gd name="T60" fmla="*/ 9041 w 9113"/>
                            <a:gd name="T61" fmla="*/ 161 h 1224"/>
                            <a:gd name="T62" fmla="*/ 72 w 9113"/>
                            <a:gd name="T63" fmla="*/ 161 h 1224"/>
                            <a:gd name="T64" fmla="*/ 9104 w 9113"/>
                            <a:gd name="T65" fmla="*/ 161 h 1224"/>
                            <a:gd name="T66" fmla="*/ 69 w 9113"/>
                            <a:gd name="T67" fmla="*/ 173 h 1224"/>
                            <a:gd name="T68" fmla="*/ 9110 w 9113"/>
                            <a:gd name="T69" fmla="*/ 190 h 1224"/>
                            <a:gd name="T70" fmla="*/ 62 w 9113"/>
                            <a:gd name="T71" fmla="*/ 192 h 1224"/>
                            <a:gd name="T72" fmla="*/ 9053 w 9113"/>
                            <a:gd name="T73" fmla="*/ 206 h 1224"/>
                            <a:gd name="T74" fmla="*/ 9113 w 9113"/>
                            <a:gd name="T75" fmla="*/ 1018 h 1224"/>
                            <a:gd name="T76" fmla="*/ 60 w 9113"/>
                            <a:gd name="T77" fmla="*/ 1018 h 1224"/>
                            <a:gd name="T78" fmla="*/ 9053 w 9113"/>
                            <a:gd name="T79" fmla="*/ 1018 h 1224"/>
                            <a:gd name="T80" fmla="*/ 62 w 9113"/>
                            <a:gd name="T81" fmla="*/ 1032 h 1224"/>
                            <a:gd name="T82" fmla="*/ 9110 w 9113"/>
                            <a:gd name="T83" fmla="*/ 1034 h 1224"/>
                            <a:gd name="T84" fmla="*/ 68 w 9113"/>
                            <a:gd name="T85" fmla="*/ 1051 h 1224"/>
                            <a:gd name="T86" fmla="*/ 9041 w 9113"/>
                            <a:gd name="T87" fmla="*/ 1063 h 1224"/>
                            <a:gd name="T88" fmla="*/ 9099 w 9113"/>
                            <a:gd name="T89" fmla="*/ 1080 h 1224"/>
                            <a:gd name="T90" fmla="*/ 81 w 9113"/>
                            <a:gd name="T91" fmla="*/ 1080 h 1224"/>
                            <a:gd name="T92" fmla="*/ 9034 w 9113"/>
                            <a:gd name="T93" fmla="*/ 1080 h 1224"/>
                            <a:gd name="T94" fmla="*/ 89 w 9113"/>
                            <a:gd name="T95" fmla="*/ 1094 h 1224"/>
                            <a:gd name="T96" fmla="*/ 9094 w 9113"/>
                            <a:gd name="T97" fmla="*/ 1092 h 1224"/>
                            <a:gd name="T98" fmla="*/ 96 w 9113"/>
                            <a:gd name="T99" fmla="*/ 1104 h 1224"/>
                            <a:gd name="T100" fmla="*/ 9086 w 9113"/>
                            <a:gd name="T101" fmla="*/ 1106 h 1224"/>
                            <a:gd name="T102" fmla="*/ 9073 w 9113"/>
                            <a:gd name="T103" fmla="*/ 1128 h 1224"/>
                            <a:gd name="T104" fmla="*/ 9073 w 9113"/>
                            <a:gd name="T105" fmla="*/ 1128 h 1224"/>
                            <a:gd name="T106" fmla="*/ 8978 w 9113"/>
                            <a:gd name="T107" fmla="*/ 1138 h 1224"/>
                            <a:gd name="T108" fmla="*/ 134 w 9113"/>
                            <a:gd name="T109" fmla="*/ 1138 h 1224"/>
                            <a:gd name="T110" fmla="*/ 8921 w 9113"/>
                            <a:gd name="T111" fmla="*/ 1162 h 1224"/>
                            <a:gd name="T112" fmla="*/ 8966 w 9113"/>
                            <a:gd name="T113" fmla="*/ 1145 h 1224"/>
                            <a:gd name="T114" fmla="*/ 9042 w 9113"/>
                            <a:gd name="T115" fmla="*/ 1164 h 1224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  <a:cxn ang="0">
                              <a:pos x="T54" y="T55"/>
                            </a:cxn>
                            <a:cxn ang="0">
                              <a:pos x="T56" y="T57"/>
                            </a:cxn>
                            <a:cxn ang="0">
                              <a:pos x="T58" y="T59"/>
                            </a:cxn>
                            <a:cxn ang="0">
                              <a:pos x="T60" y="T61"/>
                            </a:cxn>
                            <a:cxn ang="0">
                              <a:pos x="T62" y="T63"/>
                            </a:cxn>
                            <a:cxn ang="0">
                              <a:pos x="T64" y="T65"/>
                            </a:cxn>
                            <a:cxn ang="0">
                              <a:pos x="T66" y="T67"/>
                            </a:cxn>
                            <a:cxn ang="0">
                              <a:pos x="T68" y="T69"/>
                            </a:cxn>
                            <a:cxn ang="0">
                              <a:pos x="T70" y="T71"/>
                            </a:cxn>
                            <a:cxn ang="0">
                              <a:pos x="T72" y="T73"/>
                            </a:cxn>
                            <a:cxn ang="0">
                              <a:pos x="T74" y="T75"/>
                            </a:cxn>
                            <a:cxn ang="0">
                              <a:pos x="T76" y="T77"/>
                            </a:cxn>
                            <a:cxn ang="0">
                              <a:pos x="T78" y="T79"/>
                            </a:cxn>
                            <a:cxn ang="0">
                              <a:pos x="T80" y="T81"/>
                            </a:cxn>
                            <a:cxn ang="0">
                              <a:pos x="T82" y="T83"/>
                            </a:cxn>
                            <a:cxn ang="0">
                              <a:pos x="T84" y="T85"/>
                            </a:cxn>
                            <a:cxn ang="0">
                              <a:pos x="T86" y="T87"/>
                            </a:cxn>
                            <a:cxn ang="0">
                              <a:pos x="T88" y="T89"/>
                            </a:cxn>
                            <a:cxn ang="0">
                              <a:pos x="T90" y="T91"/>
                            </a:cxn>
                            <a:cxn ang="0">
                              <a:pos x="T92" y="T93"/>
                            </a:cxn>
                            <a:cxn ang="0">
                              <a:pos x="T94" y="T95"/>
                            </a:cxn>
                            <a:cxn ang="0">
                              <a:pos x="T96" y="T97"/>
                            </a:cxn>
                            <a:cxn ang="0">
                              <a:pos x="T98" y="T99"/>
                            </a:cxn>
                            <a:cxn ang="0">
                              <a:pos x="T100" y="T101"/>
                            </a:cxn>
                            <a:cxn ang="0">
                              <a:pos x="T102" y="T103"/>
                            </a:cxn>
                            <a:cxn ang="0">
                              <a:pos x="T104" y="T105"/>
                            </a:cxn>
                            <a:cxn ang="0">
                              <a:pos x="T106" y="T107"/>
                            </a:cxn>
                            <a:cxn ang="0">
                              <a:pos x="T108" y="T109"/>
                            </a:cxn>
                            <a:cxn ang="0">
                              <a:pos x="T110" y="T111"/>
                            </a:cxn>
                            <a:cxn ang="0">
                              <a:pos x="T112" y="T113"/>
                            </a:cxn>
                            <a:cxn ang="0">
                              <a:pos x="T114" y="T115"/>
                            </a:cxn>
                          </a:cxnLst>
                          <a:rect l="0" t="0" r="r" b="b"/>
                          <a:pathLst>
                            <a:path w="9113" h="1224">
                              <a:moveTo>
                                <a:pt x="8911" y="1224"/>
                              </a:moveTo>
                              <a:lnTo>
                                <a:pt x="202" y="1224"/>
                              </a:lnTo>
                              <a:lnTo>
                                <a:pt x="158" y="1214"/>
                              </a:lnTo>
                              <a:lnTo>
                                <a:pt x="137" y="1207"/>
                              </a:lnTo>
                              <a:lnTo>
                                <a:pt x="118" y="1198"/>
                              </a:lnTo>
                              <a:lnTo>
                                <a:pt x="98" y="1186"/>
                              </a:lnTo>
                              <a:lnTo>
                                <a:pt x="82" y="1174"/>
                              </a:lnTo>
                              <a:lnTo>
                                <a:pt x="65" y="1159"/>
                              </a:lnTo>
                              <a:lnTo>
                                <a:pt x="50" y="1142"/>
                              </a:lnTo>
                              <a:lnTo>
                                <a:pt x="38" y="1126"/>
                              </a:lnTo>
                              <a:lnTo>
                                <a:pt x="26" y="1106"/>
                              </a:lnTo>
                              <a:lnTo>
                                <a:pt x="17" y="1087"/>
                              </a:lnTo>
                              <a:lnTo>
                                <a:pt x="10" y="1068"/>
                              </a:lnTo>
                              <a:lnTo>
                                <a:pt x="5" y="1046"/>
                              </a:lnTo>
                              <a:lnTo>
                                <a:pt x="0" y="1022"/>
                              </a:lnTo>
                              <a:lnTo>
                                <a:pt x="0" y="202"/>
                              </a:lnTo>
                              <a:lnTo>
                                <a:pt x="5" y="178"/>
                              </a:lnTo>
                              <a:lnTo>
                                <a:pt x="10" y="156"/>
                              </a:lnTo>
                              <a:lnTo>
                                <a:pt x="17" y="137"/>
                              </a:lnTo>
                              <a:lnTo>
                                <a:pt x="26" y="118"/>
                              </a:lnTo>
                              <a:lnTo>
                                <a:pt x="38" y="98"/>
                              </a:lnTo>
                              <a:lnTo>
                                <a:pt x="50" y="82"/>
                              </a:lnTo>
                              <a:lnTo>
                                <a:pt x="65" y="65"/>
                              </a:lnTo>
                              <a:lnTo>
                                <a:pt x="82" y="50"/>
                              </a:lnTo>
                              <a:lnTo>
                                <a:pt x="98" y="38"/>
                              </a:lnTo>
                              <a:lnTo>
                                <a:pt x="118" y="26"/>
                              </a:lnTo>
                              <a:lnTo>
                                <a:pt x="137" y="17"/>
                              </a:lnTo>
                              <a:lnTo>
                                <a:pt x="158" y="10"/>
                              </a:lnTo>
                              <a:lnTo>
                                <a:pt x="202" y="0"/>
                              </a:lnTo>
                              <a:lnTo>
                                <a:pt x="8911" y="0"/>
                              </a:lnTo>
                              <a:lnTo>
                                <a:pt x="8954" y="10"/>
                              </a:lnTo>
                              <a:lnTo>
                                <a:pt x="8976" y="17"/>
                              </a:lnTo>
                              <a:lnTo>
                                <a:pt x="8995" y="26"/>
                              </a:lnTo>
                              <a:lnTo>
                                <a:pt x="9014" y="38"/>
                              </a:lnTo>
                              <a:lnTo>
                                <a:pt x="9031" y="50"/>
                              </a:lnTo>
                              <a:lnTo>
                                <a:pt x="9042" y="60"/>
                              </a:lnTo>
                              <a:lnTo>
                                <a:pt x="209" y="60"/>
                              </a:lnTo>
                              <a:lnTo>
                                <a:pt x="190" y="62"/>
                              </a:lnTo>
                              <a:lnTo>
                                <a:pt x="192" y="62"/>
                              </a:lnTo>
                              <a:lnTo>
                                <a:pt x="173" y="67"/>
                              </a:lnTo>
                              <a:lnTo>
                                <a:pt x="178" y="67"/>
                              </a:lnTo>
                              <a:lnTo>
                                <a:pt x="158" y="72"/>
                              </a:lnTo>
                              <a:lnTo>
                                <a:pt x="161" y="72"/>
                              </a:lnTo>
                              <a:lnTo>
                                <a:pt x="144" y="79"/>
                              </a:lnTo>
                              <a:lnTo>
                                <a:pt x="146" y="79"/>
                              </a:lnTo>
                              <a:lnTo>
                                <a:pt x="136" y="86"/>
                              </a:lnTo>
                              <a:lnTo>
                                <a:pt x="134" y="86"/>
                              </a:lnTo>
                              <a:lnTo>
                                <a:pt x="121" y="96"/>
                              </a:lnTo>
                              <a:lnTo>
                                <a:pt x="120" y="96"/>
                              </a:lnTo>
                              <a:lnTo>
                                <a:pt x="110" y="106"/>
                              </a:lnTo>
                              <a:lnTo>
                                <a:pt x="108" y="106"/>
                              </a:lnTo>
                              <a:lnTo>
                                <a:pt x="96" y="120"/>
                              </a:lnTo>
                              <a:lnTo>
                                <a:pt x="86" y="132"/>
                              </a:lnTo>
                              <a:lnTo>
                                <a:pt x="87" y="132"/>
                              </a:lnTo>
                              <a:lnTo>
                                <a:pt x="81" y="144"/>
                              </a:lnTo>
                              <a:lnTo>
                                <a:pt x="79" y="144"/>
                              </a:lnTo>
                              <a:lnTo>
                                <a:pt x="72" y="161"/>
                              </a:lnTo>
                              <a:lnTo>
                                <a:pt x="74" y="161"/>
                              </a:lnTo>
                              <a:lnTo>
                                <a:pt x="69" y="173"/>
                              </a:lnTo>
                              <a:lnTo>
                                <a:pt x="67" y="173"/>
                              </a:lnTo>
                              <a:lnTo>
                                <a:pt x="63" y="190"/>
                              </a:lnTo>
                              <a:lnTo>
                                <a:pt x="62" y="190"/>
                              </a:lnTo>
                              <a:lnTo>
                                <a:pt x="60" y="206"/>
                              </a:lnTo>
                              <a:lnTo>
                                <a:pt x="60" y="1018"/>
                              </a:lnTo>
                              <a:lnTo>
                                <a:pt x="62" y="1034"/>
                              </a:lnTo>
                              <a:lnTo>
                                <a:pt x="63" y="1034"/>
                              </a:lnTo>
                              <a:lnTo>
                                <a:pt x="67" y="1051"/>
                              </a:lnTo>
                              <a:lnTo>
                                <a:pt x="68" y="1051"/>
                              </a:lnTo>
                              <a:lnTo>
                                <a:pt x="73" y="1063"/>
                              </a:lnTo>
                              <a:lnTo>
                                <a:pt x="72" y="1063"/>
                              </a:lnTo>
                              <a:lnTo>
                                <a:pt x="79" y="1080"/>
                              </a:lnTo>
                              <a:lnTo>
                                <a:pt x="81" y="1080"/>
                              </a:lnTo>
                              <a:lnTo>
                                <a:pt x="87" y="1092"/>
                              </a:lnTo>
                              <a:lnTo>
                                <a:pt x="86" y="1092"/>
                              </a:lnTo>
                              <a:lnTo>
                                <a:pt x="96" y="1104"/>
                              </a:lnTo>
                              <a:lnTo>
                                <a:pt x="108" y="1118"/>
                              </a:lnTo>
                              <a:lnTo>
                                <a:pt x="110" y="1118"/>
                              </a:lnTo>
                              <a:lnTo>
                                <a:pt x="120" y="1128"/>
                              </a:lnTo>
                              <a:lnTo>
                                <a:pt x="121" y="1128"/>
                              </a:lnTo>
                              <a:lnTo>
                                <a:pt x="134" y="1138"/>
                              </a:lnTo>
                              <a:lnTo>
                                <a:pt x="136" y="1138"/>
                              </a:lnTo>
                              <a:lnTo>
                                <a:pt x="146" y="1145"/>
                              </a:lnTo>
                              <a:lnTo>
                                <a:pt x="144" y="1145"/>
                              </a:lnTo>
                              <a:lnTo>
                                <a:pt x="161" y="1152"/>
                              </a:lnTo>
                              <a:lnTo>
                                <a:pt x="158" y="1152"/>
                              </a:lnTo>
                              <a:lnTo>
                                <a:pt x="178" y="1157"/>
                              </a:lnTo>
                              <a:lnTo>
                                <a:pt x="173" y="1157"/>
                              </a:lnTo>
                              <a:lnTo>
                                <a:pt x="192" y="1162"/>
                              </a:lnTo>
                              <a:lnTo>
                                <a:pt x="190" y="1162"/>
                              </a:lnTo>
                              <a:lnTo>
                                <a:pt x="209" y="1164"/>
                              </a:lnTo>
                              <a:lnTo>
                                <a:pt x="9042" y="1164"/>
                              </a:lnTo>
                              <a:lnTo>
                                <a:pt x="9031" y="1174"/>
                              </a:lnTo>
                              <a:lnTo>
                                <a:pt x="9014" y="1186"/>
                              </a:lnTo>
                              <a:lnTo>
                                <a:pt x="8995" y="1198"/>
                              </a:lnTo>
                              <a:lnTo>
                                <a:pt x="8976" y="1207"/>
                              </a:lnTo>
                              <a:lnTo>
                                <a:pt x="8954" y="1214"/>
                              </a:lnTo>
                              <a:lnTo>
                                <a:pt x="8911" y="1224"/>
                              </a:lnTo>
                              <a:close/>
                              <a:moveTo>
                                <a:pt x="8981" y="89"/>
                              </a:moveTo>
                              <a:lnTo>
                                <a:pt x="8966" y="79"/>
                              </a:lnTo>
                              <a:lnTo>
                                <a:pt x="8969" y="79"/>
                              </a:lnTo>
                              <a:lnTo>
                                <a:pt x="8952" y="72"/>
                              </a:lnTo>
                              <a:lnTo>
                                <a:pt x="8954" y="72"/>
                              </a:lnTo>
                              <a:lnTo>
                                <a:pt x="8935" y="67"/>
                              </a:lnTo>
                              <a:lnTo>
                                <a:pt x="8940" y="67"/>
                              </a:lnTo>
                              <a:lnTo>
                                <a:pt x="8921" y="62"/>
                              </a:lnTo>
                              <a:lnTo>
                                <a:pt x="8923" y="62"/>
                              </a:lnTo>
                              <a:lnTo>
                                <a:pt x="8904" y="60"/>
                              </a:lnTo>
                              <a:lnTo>
                                <a:pt x="9042" y="60"/>
                              </a:lnTo>
                              <a:lnTo>
                                <a:pt x="9048" y="65"/>
                              </a:lnTo>
                              <a:lnTo>
                                <a:pt x="9062" y="82"/>
                              </a:lnTo>
                              <a:lnTo>
                                <a:pt x="9066" y="86"/>
                              </a:lnTo>
                              <a:lnTo>
                                <a:pt x="8978" y="86"/>
                              </a:lnTo>
                              <a:lnTo>
                                <a:pt x="8981" y="89"/>
                              </a:lnTo>
                              <a:close/>
                              <a:moveTo>
                                <a:pt x="132" y="89"/>
                              </a:moveTo>
                              <a:lnTo>
                                <a:pt x="134" y="86"/>
                              </a:lnTo>
                              <a:lnTo>
                                <a:pt x="136" y="86"/>
                              </a:lnTo>
                              <a:lnTo>
                                <a:pt x="132" y="89"/>
                              </a:lnTo>
                              <a:close/>
                              <a:moveTo>
                                <a:pt x="8995" y="98"/>
                              </a:moveTo>
                              <a:lnTo>
                                <a:pt x="8978" y="86"/>
                              </a:lnTo>
                              <a:lnTo>
                                <a:pt x="9066" y="86"/>
                              </a:lnTo>
                              <a:lnTo>
                                <a:pt x="9073" y="96"/>
                              </a:lnTo>
                              <a:lnTo>
                                <a:pt x="8993" y="96"/>
                              </a:lnTo>
                              <a:lnTo>
                                <a:pt x="8995" y="98"/>
                              </a:lnTo>
                              <a:close/>
                              <a:moveTo>
                                <a:pt x="118" y="98"/>
                              </a:moveTo>
                              <a:lnTo>
                                <a:pt x="120" y="96"/>
                              </a:lnTo>
                              <a:lnTo>
                                <a:pt x="121" y="96"/>
                              </a:lnTo>
                              <a:lnTo>
                                <a:pt x="118" y="98"/>
                              </a:lnTo>
                              <a:close/>
                              <a:moveTo>
                                <a:pt x="9006" y="107"/>
                              </a:moveTo>
                              <a:lnTo>
                                <a:pt x="8993" y="96"/>
                              </a:lnTo>
                              <a:lnTo>
                                <a:pt x="9073" y="96"/>
                              </a:lnTo>
                              <a:lnTo>
                                <a:pt x="9074" y="98"/>
                              </a:lnTo>
                              <a:lnTo>
                                <a:pt x="9079" y="106"/>
                              </a:lnTo>
                              <a:lnTo>
                                <a:pt x="9005" y="106"/>
                              </a:lnTo>
                              <a:lnTo>
                                <a:pt x="9006" y="107"/>
                              </a:lnTo>
                              <a:close/>
                              <a:moveTo>
                                <a:pt x="108" y="108"/>
                              </a:moveTo>
                              <a:lnTo>
                                <a:pt x="108" y="106"/>
                              </a:lnTo>
                              <a:lnTo>
                                <a:pt x="110" y="106"/>
                              </a:lnTo>
                              <a:lnTo>
                                <a:pt x="108" y="108"/>
                              </a:lnTo>
                              <a:close/>
                              <a:moveTo>
                                <a:pt x="9007" y="108"/>
                              </a:moveTo>
                              <a:lnTo>
                                <a:pt x="9006" y="107"/>
                              </a:lnTo>
                              <a:lnTo>
                                <a:pt x="9005" y="106"/>
                              </a:lnTo>
                              <a:lnTo>
                                <a:pt x="9007" y="108"/>
                              </a:lnTo>
                              <a:close/>
                              <a:moveTo>
                                <a:pt x="9080" y="108"/>
                              </a:moveTo>
                              <a:lnTo>
                                <a:pt x="9007" y="108"/>
                              </a:lnTo>
                              <a:lnTo>
                                <a:pt x="9005" y="106"/>
                              </a:lnTo>
                              <a:lnTo>
                                <a:pt x="9079" y="106"/>
                              </a:lnTo>
                              <a:lnTo>
                                <a:pt x="9080" y="108"/>
                              </a:lnTo>
                              <a:close/>
                              <a:moveTo>
                                <a:pt x="9088" y="120"/>
                              </a:moveTo>
                              <a:lnTo>
                                <a:pt x="9017" y="120"/>
                              </a:lnTo>
                              <a:lnTo>
                                <a:pt x="9006" y="107"/>
                              </a:lnTo>
                              <a:lnTo>
                                <a:pt x="9007" y="108"/>
                              </a:lnTo>
                              <a:lnTo>
                                <a:pt x="9080" y="108"/>
                              </a:lnTo>
                              <a:lnTo>
                                <a:pt x="9086" y="118"/>
                              </a:lnTo>
                              <a:lnTo>
                                <a:pt x="9088" y="120"/>
                              </a:lnTo>
                              <a:close/>
                              <a:moveTo>
                                <a:pt x="96" y="120"/>
                              </a:moveTo>
                              <a:lnTo>
                                <a:pt x="96" y="120"/>
                              </a:lnTo>
                              <a:lnTo>
                                <a:pt x="98" y="118"/>
                              </a:lnTo>
                              <a:lnTo>
                                <a:pt x="96" y="120"/>
                              </a:lnTo>
                              <a:close/>
                              <a:moveTo>
                                <a:pt x="9094" y="132"/>
                              </a:moveTo>
                              <a:lnTo>
                                <a:pt x="9026" y="132"/>
                              </a:lnTo>
                              <a:lnTo>
                                <a:pt x="9014" y="118"/>
                              </a:lnTo>
                              <a:lnTo>
                                <a:pt x="9017" y="120"/>
                              </a:lnTo>
                              <a:lnTo>
                                <a:pt x="9088" y="120"/>
                              </a:lnTo>
                              <a:lnTo>
                                <a:pt x="9094" y="132"/>
                              </a:lnTo>
                              <a:close/>
                              <a:moveTo>
                                <a:pt x="87" y="132"/>
                              </a:moveTo>
                              <a:lnTo>
                                <a:pt x="86" y="132"/>
                              </a:lnTo>
                              <a:lnTo>
                                <a:pt x="89" y="130"/>
                              </a:lnTo>
                              <a:lnTo>
                                <a:pt x="87" y="132"/>
                              </a:lnTo>
                              <a:close/>
                              <a:moveTo>
                                <a:pt x="9034" y="146"/>
                              </a:moveTo>
                              <a:lnTo>
                                <a:pt x="9024" y="130"/>
                              </a:lnTo>
                              <a:lnTo>
                                <a:pt x="9026" y="132"/>
                              </a:lnTo>
                              <a:lnTo>
                                <a:pt x="9094" y="132"/>
                              </a:lnTo>
                              <a:lnTo>
                                <a:pt x="9096" y="137"/>
                              </a:lnTo>
                              <a:lnTo>
                                <a:pt x="9099" y="144"/>
                              </a:lnTo>
                              <a:lnTo>
                                <a:pt x="9034" y="144"/>
                              </a:lnTo>
                              <a:lnTo>
                                <a:pt x="9034" y="146"/>
                              </a:lnTo>
                              <a:close/>
                              <a:moveTo>
                                <a:pt x="79" y="146"/>
                              </a:moveTo>
                              <a:lnTo>
                                <a:pt x="79" y="144"/>
                              </a:lnTo>
                              <a:lnTo>
                                <a:pt x="81" y="144"/>
                              </a:lnTo>
                              <a:lnTo>
                                <a:pt x="79" y="146"/>
                              </a:lnTo>
                              <a:close/>
                              <a:moveTo>
                                <a:pt x="9104" y="161"/>
                              </a:moveTo>
                              <a:lnTo>
                                <a:pt x="9041" y="161"/>
                              </a:lnTo>
                              <a:lnTo>
                                <a:pt x="9034" y="144"/>
                              </a:lnTo>
                              <a:lnTo>
                                <a:pt x="9099" y="144"/>
                              </a:lnTo>
                              <a:lnTo>
                                <a:pt x="9103" y="156"/>
                              </a:lnTo>
                              <a:lnTo>
                                <a:pt x="9104" y="161"/>
                              </a:lnTo>
                              <a:close/>
                              <a:moveTo>
                                <a:pt x="74" y="161"/>
                              </a:moveTo>
                              <a:lnTo>
                                <a:pt x="72" y="161"/>
                              </a:lnTo>
                              <a:lnTo>
                                <a:pt x="74" y="158"/>
                              </a:lnTo>
                              <a:lnTo>
                                <a:pt x="74" y="161"/>
                              </a:lnTo>
                              <a:close/>
                              <a:moveTo>
                                <a:pt x="9046" y="178"/>
                              </a:moveTo>
                              <a:lnTo>
                                <a:pt x="9038" y="158"/>
                              </a:lnTo>
                              <a:lnTo>
                                <a:pt x="9041" y="161"/>
                              </a:lnTo>
                              <a:lnTo>
                                <a:pt x="9104" y="161"/>
                              </a:lnTo>
                              <a:lnTo>
                                <a:pt x="9107" y="173"/>
                              </a:lnTo>
                              <a:lnTo>
                                <a:pt x="9046" y="173"/>
                              </a:lnTo>
                              <a:lnTo>
                                <a:pt x="9046" y="178"/>
                              </a:lnTo>
                              <a:close/>
                              <a:moveTo>
                                <a:pt x="67" y="178"/>
                              </a:moveTo>
                              <a:lnTo>
                                <a:pt x="67" y="173"/>
                              </a:lnTo>
                              <a:lnTo>
                                <a:pt x="69" y="173"/>
                              </a:lnTo>
                              <a:lnTo>
                                <a:pt x="67" y="178"/>
                              </a:lnTo>
                              <a:close/>
                              <a:moveTo>
                                <a:pt x="9050" y="192"/>
                              </a:moveTo>
                              <a:lnTo>
                                <a:pt x="9046" y="173"/>
                              </a:lnTo>
                              <a:lnTo>
                                <a:pt x="9107" y="173"/>
                              </a:lnTo>
                              <a:lnTo>
                                <a:pt x="9108" y="178"/>
                              </a:lnTo>
                              <a:lnTo>
                                <a:pt x="9110" y="190"/>
                              </a:lnTo>
                              <a:lnTo>
                                <a:pt x="9050" y="190"/>
                              </a:lnTo>
                              <a:lnTo>
                                <a:pt x="9050" y="192"/>
                              </a:lnTo>
                              <a:close/>
                              <a:moveTo>
                                <a:pt x="62" y="192"/>
                              </a:moveTo>
                              <a:lnTo>
                                <a:pt x="62" y="190"/>
                              </a:lnTo>
                              <a:lnTo>
                                <a:pt x="63" y="190"/>
                              </a:lnTo>
                              <a:lnTo>
                                <a:pt x="62" y="192"/>
                              </a:lnTo>
                              <a:close/>
                              <a:moveTo>
                                <a:pt x="9053" y="209"/>
                              </a:moveTo>
                              <a:lnTo>
                                <a:pt x="9050" y="190"/>
                              </a:lnTo>
                              <a:lnTo>
                                <a:pt x="9110" y="190"/>
                              </a:lnTo>
                              <a:lnTo>
                                <a:pt x="9113" y="202"/>
                              </a:lnTo>
                              <a:lnTo>
                                <a:pt x="9113" y="206"/>
                              </a:lnTo>
                              <a:lnTo>
                                <a:pt x="9053" y="206"/>
                              </a:lnTo>
                              <a:lnTo>
                                <a:pt x="9053" y="209"/>
                              </a:lnTo>
                              <a:close/>
                              <a:moveTo>
                                <a:pt x="60" y="209"/>
                              </a:moveTo>
                              <a:lnTo>
                                <a:pt x="60" y="206"/>
                              </a:lnTo>
                              <a:lnTo>
                                <a:pt x="60" y="209"/>
                              </a:lnTo>
                              <a:close/>
                              <a:moveTo>
                                <a:pt x="9113" y="1018"/>
                              </a:moveTo>
                              <a:lnTo>
                                <a:pt x="9053" y="1018"/>
                              </a:lnTo>
                              <a:lnTo>
                                <a:pt x="9053" y="206"/>
                              </a:lnTo>
                              <a:lnTo>
                                <a:pt x="9113" y="206"/>
                              </a:lnTo>
                              <a:lnTo>
                                <a:pt x="9113" y="1018"/>
                              </a:lnTo>
                              <a:close/>
                              <a:moveTo>
                                <a:pt x="60" y="1018"/>
                              </a:moveTo>
                              <a:lnTo>
                                <a:pt x="60" y="1018"/>
                              </a:lnTo>
                              <a:lnTo>
                                <a:pt x="60" y="1015"/>
                              </a:lnTo>
                              <a:lnTo>
                                <a:pt x="60" y="1018"/>
                              </a:lnTo>
                              <a:close/>
                              <a:moveTo>
                                <a:pt x="9110" y="1034"/>
                              </a:moveTo>
                              <a:lnTo>
                                <a:pt x="9050" y="1034"/>
                              </a:lnTo>
                              <a:lnTo>
                                <a:pt x="9053" y="1015"/>
                              </a:lnTo>
                              <a:lnTo>
                                <a:pt x="9053" y="1018"/>
                              </a:lnTo>
                              <a:lnTo>
                                <a:pt x="9113" y="1018"/>
                              </a:lnTo>
                              <a:lnTo>
                                <a:pt x="9113" y="1022"/>
                              </a:lnTo>
                              <a:lnTo>
                                <a:pt x="9110" y="1034"/>
                              </a:lnTo>
                              <a:close/>
                              <a:moveTo>
                                <a:pt x="63" y="1034"/>
                              </a:moveTo>
                              <a:lnTo>
                                <a:pt x="62" y="1034"/>
                              </a:lnTo>
                              <a:lnTo>
                                <a:pt x="62" y="1032"/>
                              </a:lnTo>
                              <a:lnTo>
                                <a:pt x="63" y="1034"/>
                              </a:lnTo>
                              <a:close/>
                              <a:moveTo>
                                <a:pt x="9107" y="1051"/>
                              </a:moveTo>
                              <a:lnTo>
                                <a:pt x="9046" y="1051"/>
                              </a:lnTo>
                              <a:lnTo>
                                <a:pt x="9050" y="1032"/>
                              </a:lnTo>
                              <a:lnTo>
                                <a:pt x="9050" y="1034"/>
                              </a:lnTo>
                              <a:lnTo>
                                <a:pt x="9110" y="1034"/>
                              </a:lnTo>
                              <a:lnTo>
                                <a:pt x="9108" y="1046"/>
                              </a:lnTo>
                              <a:lnTo>
                                <a:pt x="9107" y="1051"/>
                              </a:lnTo>
                              <a:close/>
                              <a:moveTo>
                                <a:pt x="68" y="1051"/>
                              </a:moveTo>
                              <a:lnTo>
                                <a:pt x="67" y="1051"/>
                              </a:lnTo>
                              <a:lnTo>
                                <a:pt x="67" y="1049"/>
                              </a:lnTo>
                              <a:lnTo>
                                <a:pt x="68" y="1051"/>
                              </a:lnTo>
                              <a:close/>
                              <a:moveTo>
                                <a:pt x="9038" y="1066"/>
                              </a:moveTo>
                              <a:lnTo>
                                <a:pt x="9046" y="1049"/>
                              </a:lnTo>
                              <a:lnTo>
                                <a:pt x="9046" y="1051"/>
                              </a:lnTo>
                              <a:lnTo>
                                <a:pt x="9107" y="1051"/>
                              </a:lnTo>
                              <a:lnTo>
                                <a:pt x="9104" y="1063"/>
                              </a:lnTo>
                              <a:lnTo>
                                <a:pt x="9041" y="1063"/>
                              </a:lnTo>
                              <a:lnTo>
                                <a:pt x="9038" y="1066"/>
                              </a:lnTo>
                              <a:close/>
                              <a:moveTo>
                                <a:pt x="74" y="1066"/>
                              </a:moveTo>
                              <a:lnTo>
                                <a:pt x="72" y="1063"/>
                              </a:lnTo>
                              <a:lnTo>
                                <a:pt x="73" y="1063"/>
                              </a:lnTo>
                              <a:lnTo>
                                <a:pt x="74" y="1066"/>
                              </a:lnTo>
                              <a:close/>
                              <a:moveTo>
                                <a:pt x="9099" y="1080"/>
                              </a:moveTo>
                              <a:lnTo>
                                <a:pt x="9034" y="1080"/>
                              </a:lnTo>
                              <a:lnTo>
                                <a:pt x="9041" y="1063"/>
                              </a:lnTo>
                              <a:lnTo>
                                <a:pt x="9104" y="1063"/>
                              </a:lnTo>
                              <a:lnTo>
                                <a:pt x="9103" y="1068"/>
                              </a:lnTo>
                              <a:lnTo>
                                <a:pt x="9099" y="1080"/>
                              </a:lnTo>
                              <a:close/>
                              <a:moveTo>
                                <a:pt x="81" y="1080"/>
                              </a:moveTo>
                              <a:lnTo>
                                <a:pt x="79" y="1080"/>
                              </a:lnTo>
                              <a:lnTo>
                                <a:pt x="79" y="1078"/>
                              </a:lnTo>
                              <a:lnTo>
                                <a:pt x="81" y="1080"/>
                              </a:lnTo>
                              <a:close/>
                              <a:moveTo>
                                <a:pt x="9024" y="1094"/>
                              </a:moveTo>
                              <a:lnTo>
                                <a:pt x="9034" y="1078"/>
                              </a:lnTo>
                              <a:lnTo>
                                <a:pt x="9034" y="1080"/>
                              </a:lnTo>
                              <a:lnTo>
                                <a:pt x="9099" y="1080"/>
                              </a:lnTo>
                              <a:lnTo>
                                <a:pt x="9096" y="1087"/>
                              </a:lnTo>
                              <a:lnTo>
                                <a:pt x="9094" y="1092"/>
                              </a:lnTo>
                              <a:lnTo>
                                <a:pt x="9026" y="1092"/>
                              </a:lnTo>
                              <a:lnTo>
                                <a:pt x="9024" y="1094"/>
                              </a:lnTo>
                              <a:close/>
                              <a:moveTo>
                                <a:pt x="89" y="1094"/>
                              </a:moveTo>
                              <a:lnTo>
                                <a:pt x="86" y="1092"/>
                              </a:lnTo>
                              <a:lnTo>
                                <a:pt x="87" y="1092"/>
                              </a:lnTo>
                              <a:lnTo>
                                <a:pt x="89" y="1094"/>
                              </a:lnTo>
                              <a:close/>
                              <a:moveTo>
                                <a:pt x="9014" y="1106"/>
                              </a:moveTo>
                              <a:lnTo>
                                <a:pt x="9026" y="1092"/>
                              </a:lnTo>
                              <a:lnTo>
                                <a:pt x="9094" y="1092"/>
                              </a:lnTo>
                              <a:lnTo>
                                <a:pt x="9088" y="1104"/>
                              </a:lnTo>
                              <a:lnTo>
                                <a:pt x="9017" y="1104"/>
                              </a:lnTo>
                              <a:lnTo>
                                <a:pt x="9014" y="1106"/>
                              </a:lnTo>
                              <a:close/>
                              <a:moveTo>
                                <a:pt x="98" y="1106"/>
                              </a:moveTo>
                              <a:lnTo>
                                <a:pt x="96" y="1104"/>
                              </a:lnTo>
                              <a:lnTo>
                                <a:pt x="98" y="1106"/>
                              </a:lnTo>
                              <a:close/>
                              <a:moveTo>
                                <a:pt x="9079" y="1118"/>
                              </a:moveTo>
                              <a:lnTo>
                                <a:pt x="9005" y="1118"/>
                              </a:lnTo>
                              <a:lnTo>
                                <a:pt x="9017" y="1104"/>
                              </a:lnTo>
                              <a:lnTo>
                                <a:pt x="9088" y="1104"/>
                              </a:lnTo>
                              <a:lnTo>
                                <a:pt x="9086" y="1106"/>
                              </a:lnTo>
                              <a:lnTo>
                                <a:pt x="9079" y="1118"/>
                              </a:lnTo>
                              <a:close/>
                              <a:moveTo>
                                <a:pt x="110" y="1118"/>
                              </a:moveTo>
                              <a:lnTo>
                                <a:pt x="108" y="1118"/>
                              </a:lnTo>
                              <a:lnTo>
                                <a:pt x="108" y="1116"/>
                              </a:lnTo>
                              <a:lnTo>
                                <a:pt x="110" y="1118"/>
                              </a:lnTo>
                              <a:close/>
                              <a:moveTo>
                                <a:pt x="9073" y="1128"/>
                              </a:moveTo>
                              <a:lnTo>
                                <a:pt x="8993" y="1128"/>
                              </a:lnTo>
                              <a:lnTo>
                                <a:pt x="9005" y="1116"/>
                              </a:lnTo>
                              <a:lnTo>
                                <a:pt x="9005" y="1118"/>
                              </a:lnTo>
                              <a:lnTo>
                                <a:pt x="9079" y="1118"/>
                              </a:lnTo>
                              <a:lnTo>
                                <a:pt x="9074" y="1126"/>
                              </a:lnTo>
                              <a:lnTo>
                                <a:pt x="9073" y="1128"/>
                              </a:lnTo>
                              <a:close/>
                              <a:moveTo>
                                <a:pt x="121" y="1128"/>
                              </a:moveTo>
                              <a:lnTo>
                                <a:pt x="120" y="1128"/>
                              </a:lnTo>
                              <a:lnTo>
                                <a:pt x="118" y="1126"/>
                              </a:lnTo>
                              <a:lnTo>
                                <a:pt x="121" y="1128"/>
                              </a:lnTo>
                              <a:close/>
                              <a:moveTo>
                                <a:pt x="9066" y="1138"/>
                              </a:moveTo>
                              <a:lnTo>
                                <a:pt x="8978" y="1138"/>
                              </a:lnTo>
                              <a:lnTo>
                                <a:pt x="8995" y="1126"/>
                              </a:lnTo>
                              <a:lnTo>
                                <a:pt x="8993" y="1128"/>
                              </a:lnTo>
                              <a:lnTo>
                                <a:pt x="9073" y="1128"/>
                              </a:lnTo>
                              <a:lnTo>
                                <a:pt x="9066" y="1138"/>
                              </a:lnTo>
                              <a:close/>
                              <a:moveTo>
                                <a:pt x="136" y="1138"/>
                              </a:moveTo>
                              <a:lnTo>
                                <a:pt x="134" y="1138"/>
                              </a:lnTo>
                              <a:lnTo>
                                <a:pt x="132" y="1135"/>
                              </a:lnTo>
                              <a:lnTo>
                                <a:pt x="136" y="1138"/>
                              </a:lnTo>
                              <a:close/>
                              <a:moveTo>
                                <a:pt x="9042" y="1164"/>
                              </a:moveTo>
                              <a:lnTo>
                                <a:pt x="8904" y="1164"/>
                              </a:lnTo>
                              <a:lnTo>
                                <a:pt x="8923" y="1162"/>
                              </a:lnTo>
                              <a:lnTo>
                                <a:pt x="8921" y="1162"/>
                              </a:lnTo>
                              <a:lnTo>
                                <a:pt x="8940" y="1157"/>
                              </a:lnTo>
                              <a:lnTo>
                                <a:pt x="8935" y="1157"/>
                              </a:lnTo>
                              <a:lnTo>
                                <a:pt x="8954" y="1152"/>
                              </a:lnTo>
                              <a:lnTo>
                                <a:pt x="8952" y="1152"/>
                              </a:lnTo>
                              <a:lnTo>
                                <a:pt x="8969" y="1145"/>
                              </a:lnTo>
                              <a:lnTo>
                                <a:pt x="8966" y="1145"/>
                              </a:lnTo>
                              <a:lnTo>
                                <a:pt x="8981" y="1135"/>
                              </a:lnTo>
                              <a:lnTo>
                                <a:pt x="8978" y="1138"/>
                              </a:lnTo>
                              <a:lnTo>
                                <a:pt x="9066" y="1138"/>
                              </a:lnTo>
                              <a:lnTo>
                                <a:pt x="9062" y="1142"/>
                              </a:lnTo>
                              <a:lnTo>
                                <a:pt x="9048" y="1159"/>
                              </a:lnTo>
                              <a:lnTo>
                                <a:pt x="9042" y="1164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91CF5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9C10C74" id="AutoShape 4" o:spid="_x0000_s1026" style="position:absolute;margin-left:0;margin-top:-17.2pt;width:468pt;height:98.6pt;z-index:25221836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coordsize="9113,122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" path="m8911,1224r-8709,l158,1214r-21,-7l118,1198,98,1186,82,1174,65,1159,50,1142,38,1126,26,1106r-9,-19l10,1068,5,1046,,1022,,202,5,178r5,-22l17,137r9,-19l38,98,50,82,65,65,82,50,98,38,118,26r19,-9l158,10,202,,8911,r43,10l8976,17r19,9l9014,38r17,12l9042,60,209,60r-19,2l192,62r-19,5l178,67r-20,5l161,72r-17,7l146,79r-10,7l134,86,121,96r-1,l110,106r-2,l96,120,86,132r1,l81,144r-2,l72,161r2,l69,173r-2,l63,190r-1,l60,206r,812l62,1034r1,l67,1051r1,l73,1063r-1,l79,1080r2,l87,1092r-1,l96,1104r12,14l110,1118r10,10l121,1128r13,10l136,1138r10,7l144,1145r17,7l158,1152r20,5l173,1157r19,5l190,1162r19,2l9042,1164r-11,10l9014,1186r-19,12l8976,1207r-22,7l8911,1224xm8981,89l8966,79r3,l8952,72r2,l8935,67r5,l8921,62r2,l8904,60r138,l9048,65r14,17l9066,86r-88,l8981,89xm132,89r2,-3l136,86r-4,3xm8995,98l8978,86r88,l9073,96r-80,l8995,98xm118,98r2,-2l121,96r-3,2xm9006,107l8993,96r80,l9074,98r5,8l9005,106r1,1xm108,108r,-2l110,106r-2,2xm9007,108r-1,-1l9005,106r2,2xm9080,108r-73,l9005,106r74,l9080,108xm9088,120r-71,l9006,107r1,1l9080,108r6,10l9088,120xm96,120r,l98,118r-2,2xm9094,132r-68,l9014,118r3,2l9088,120r6,12xm87,132r-1,l89,130r-2,2xm9034,146r-10,-16l9026,132r68,l9096,137r3,7l9034,144r,2xm79,146r,-2l81,144r-2,2xm9104,161r-63,l9034,144r65,l9103,156r1,5xm74,161r-2,l74,158r,3xm9046,178r-8,-20l9041,161r63,l9107,173r-61,l9046,178xm67,178r,-5l69,173r-2,5xm9050,192r-4,-19l9107,173r1,5l9110,190r-60,l9050,192xm62,192r,-2l63,190r-1,2xm9053,209r-3,-19l9110,190r3,12l9113,206r-60,l9053,209xm60,209r,-3l60,209xm9113,1018r-60,l9053,206r60,l9113,1018xm60,1018r,l60,1015r,3xm9110,1034r-60,l9053,1015r,3l9113,1018r,4l9110,1034xm63,1034r-1,l62,1032r1,2xm9107,1051r-61,l9050,1032r,2l9110,1034r-2,12l9107,1051xm68,1051r-1,l67,1049r1,2xm9038,1066r8,-17l9046,1051r61,l9104,1063r-63,l9038,1066xm74,1066r-2,-3l73,1063r1,3xm9099,1080r-65,l9041,1063r63,l9103,1068r-4,12xm81,1080r-2,l79,1078r2,2xm9024,1094r10,-16l9034,1080r65,l9096,1087r-2,5l9026,1092r-2,2xm89,1094r-3,-2l87,1092r2,2xm9014,1106r12,-14l9094,1092r-6,12l9017,1104r-3,2xm98,1106r-2,-2l98,1106xm9079,1118r-74,l9017,1104r71,l9086,1106r-7,12xm110,1118r-2,l108,1116r2,2xm9073,1128r-80,l9005,1116r,2l9079,1118r-5,8l9073,1128xm121,1128r-1,l118,1126r3,2xm9066,1138r-88,l8995,1126r-2,2l9073,1128r-7,10xm136,1138r-2,l132,1135r4,3xm9042,1164r-138,l8923,1162r-2,l8940,1157r-5,l8954,1152r-2,l8969,1145r-3,l8981,1135r-3,3l9066,1138r-4,4l9048,1159r-6,5xe" fillcolor="#91cf50" stroked="f">
                <v:path arrowok="t" o:connecttype="custom" o:connectlocs="63917,1213451;11088,1112160;6522,159611;53481,51157;5811853,0;5897293,61389;103049,73667;78918,98222;56090,135055;45003,177004;39133,1041563;47611,1087604;62612,1129553;87396,1164340;116094,1183780;5890119,1201174;5857508,91060;5830767,68551;5910337,83898;88701,87991;5865335,98222;5873813,109477;5873813,109477;5873813,109477;5921425,108454;5922077,110500;62612,122778;5931208,135055;5885553,133009;5892075,149379;5896641,164727;46959,164727;5937730,164727;45003,177004;5941643,194398;40437,196444;5904467,210768;5943600,1041563;39133,1041563;5904467,1041563;40437,1055887;5941643,1057933;44350,1075327;5896641,1087604;5934469,1104998;52829,1104998;5892075,1104998;58047,1119322;5931208,1117276;62612,1129553;5925990,1131600;5917512,1154109;5917512,1154109;5855551,1164340;87396,1164340;5818375,1188896;5847725,1171502;5897293,1190942" o:connectangles="0,0,0,0,0,0,0,0,0,0,0,0,0,0,0,0,0,0,0,0,0,0,0,0,0,0,0,0,0,0,0,0,0,0,0,0,0,0,0,0,0,0,0,0,0,0,0,0,0,0,0,0,0,0,0,0,0,0"/>
                <w10:wrap anchorx="margin"/>
              </v:shape>
            </w:pict>
          </mc:Fallback>
        </mc:AlternateContent>
      </w:r>
      <w:r>
        <w:t xml:space="preserve">Where to find more information about the </w:t>
      </w:r>
      <w:r w:rsidR="00C57C3D">
        <w:t xml:space="preserve">Napier </w:t>
      </w:r>
      <w:r>
        <w:t xml:space="preserve">Positive Aging </w:t>
      </w:r>
      <w:r w:rsidR="00B07267">
        <w:t>Strategy</w:t>
      </w:r>
    </w:p>
    <w:p w14:paraId="081C6033" w14:textId="77777777" w:rsidR="008B57AC" w:rsidRPr="00EF49BE" w:rsidRDefault="008B57AC" w:rsidP="00DB5F70">
      <w:pPr>
        <w:tabs>
          <w:tab w:val="left" w:pos="4680"/>
        </w:tabs>
        <w:spacing w:after="0" w:line="360" w:lineRule="auto"/>
        <w:ind w:left="3686"/>
        <w:rPr>
          <w:rFonts w:ascii="Arial" w:hAnsi="Arial" w:cs="Arial"/>
          <w:sz w:val="32"/>
          <w:szCs w:val="32"/>
          <w:lang w:val="en-NZ"/>
        </w:rPr>
      </w:pPr>
    </w:p>
    <w:p w14:paraId="12806606" w14:textId="77777777" w:rsidR="00BB1FFD" w:rsidRPr="00EF49BE" w:rsidRDefault="00BB1FFD" w:rsidP="00DB5F70">
      <w:pPr>
        <w:tabs>
          <w:tab w:val="left" w:pos="4680"/>
        </w:tabs>
        <w:spacing w:after="0" w:line="360" w:lineRule="auto"/>
        <w:ind w:left="3600"/>
        <w:rPr>
          <w:rFonts w:ascii="Arial" w:hAnsi="Arial" w:cs="Arial"/>
          <w:sz w:val="32"/>
          <w:szCs w:val="32"/>
          <w:lang w:val="en-NZ"/>
        </w:rPr>
      </w:pPr>
    </w:p>
    <w:p w14:paraId="183F0701" w14:textId="5613E1B9" w:rsidR="00BB1FFD" w:rsidRPr="00EF49BE" w:rsidRDefault="00BB1FFD" w:rsidP="00DB5F70">
      <w:pPr>
        <w:tabs>
          <w:tab w:val="left" w:pos="4680"/>
        </w:tabs>
        <w:spacing w:after="0" w:line="360" w:lineRule="auto"/>
        <w:ind w:left="3600"/>
        <w:rPr>
          <w:rFonts w:ascii="Arial" w:hAnsi="Arial" w:cs="Arial"/>
          <w:sz w:val="32"/>
          <w:szCs w:val="32"/>
          <w:lang w:val="en-NZ"/>
        </w:rPr>
      </w:pPr>
      <w:r w:rsidRPr="00EF49BE">
        <w:rPr>
          <w:rFonts w:ascii="Arial" w:hAnsi="Arial" w:cs="Arial"/>
          <w:noProof/>
          <w:sz w:val="32"/>
          <w:szCs w:val="32"/>
          <w:lang w:val="en-NZ" w:eastAsia="en-NZ"/>
        </w:rPr>
        <w:drawing>
          <wp:anchor distT="0" distB="0" distL="114300" distR="114300" simplePos="0" relativeHeight="252219392" behindDoc="0" locked="0" layoutInCell="1" allowOverlap="1" wp14:anchorId="0729D8A6" wp14:editId="2E58E2F2">
            <wp:simplePos x="0" y="0"/>
            <wp:positionH relativeFrom="column">
              <wp:posOffset>293232</wp:posOffset>
            </wp:positionH>
            <wp:positionV relativeFrom="paragraph">
              <wp:posOffset>363773</wp:posOffset>
            </wp:positionV>
            <wp:extent cx="878205" cy="914400"/>
            <wp:effectExtent l="0" t="0" r="0" b="0"/>
            <wp:wrapThrough wrapText="bothSides">
              <wp:wrapPolygon edited="0">
                <wp:start x="0" y="0"/>
                <wp:lineTo x="0" y="21150"/>
                <wp:lineTo x="21085" y="21150"/>
                <wp:lineTo x="21085" y="0"/>
                <wp:lineTo x="0" y="0"/>
              </wp:wrapPolygon>
            </wp:wrapThrough>
            <wp:docPr id="433" name="Picture 4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3" name="Website.jpg"/>
                    <pic:cNvPicPr/>
                  </pic:nvPicPr>
                  <pic:blipFill>
                    <a:blip r:embed="rId13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78205" cy="9144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EF49BE">
        <w:rPr>
          <w:rFonts w:ascii="Arial" w:hAnsi="Arial" w:cs="Arial"/>
          <w:sz w:val="32"/>
          <w:szCs w:val="32"/>
          <w:lang w:val="en-NZ"/>
        </w:rPr>
        <w:t xml:space="preserve">You can get more information about the Positive Aging </w:t>
      </w:r>
      <w:r w:rsidR="00B07267" w:rsidRPr="00EF49BE">
        <w:rPr>
          <w:rFonts w:ascii="Arial" w:hAnsi="Arial" w:cs="Arial"/>
          <w:sz w:val="32"/>
          <w:szCs w:val="32"/>
          <w:lang w:val="en-NZ"/>
        </w:rPr>
        <w:t>Strategy</w:t>
      </w:r>
      <w:r w:rsidRPr="00EF49BE">
        <w:rPr>
          <w:rFonts w:ascii="Arial" w:hAnsi="Arial" w:cs="Arial"/>
          <w:sz w:val="32"/>
          <w:szCs w:val="32"/>
          <w:lang w:val="en-NZ"/>
        </w:rPr>
        <w:t xml:space="preserve"> from the Napier City Council. </w:t>
      </w:r>
    </w:p>
    <w:p w14:paraId="44FC7CD1" w14:textId="7C42DC4C" w:rsidR="00BB1FFD" w:rsidRPr="00EF49BE" w:rsidRDefault="00BB1FFD" w:rsidP="00DB5F70">
      <w:pPr>
        <w:tabs>
          <w:tab w:val="left" w:pos="4680"/>
        </w:tabs>
        <w:spacing w:after="0" w:line="360" w:lineRule="auto"/>
        <w:ind w:left="3600"/>
        <w:rPr>
          <w:rFonts w:ascii="Arial" w:hAnsi="Arial" w:cs="Arial"/>
          <w:sz w:val="24"/>
          <w:szCs w:val="32"/>
          <w:lang w:val="en-NZ"/>
        </w:rPr>
      </w:pPr>
    </w:p>
    <w:p w14:paraId="23073BF3" w14:textId="77777777" w:rsidR="00EF49BE" w:rsidRPr="00EF49BE" w:rsidRDefault="00EF49BE" w:rsidP="00DB5F70">
      <w:pPr>
        <w:tabs>
          <w:tab w:val="left" w:pos="4680"/>
        </w:tabs>
        <w:spacing w:after="0" w:line="360" w:lineRule="auto"/>
        <w:ind w:left="3600"/>
        <w:rPr>
          <w:rFonts w:ascii="Arial" w:hAnsi="Arial" w:cs="Arial"/>
          <w:sz w:val="24"/>
          <w:szCs w:val="32"/>
          <w:lang w:val="en-NZ"/>
        </w:rPr>
      </w:pPr>
    </w:p>
    <w:p w14:paraId="2E7C6CB0" w14:textId="7A86DC64" w:rsidR="00BB1FFD" w:rsidRPr="00EF49BE" w:rsidRDefault="00A62B36" w:rsidP="00DB5F70">
      <w:pPr>
        <w:tabs>
          <w:tab w:val="left" w:pos="4680"/>
        </w:tabs>
        <w:spacing w:after="0" w:line="360" w:lineRule="auto"/>
        <w:ind w:left="3600"/>
        <w:rPr>
          <w:rFonts w:ascii="Arial" w:hAnsi="Arial" w:cs="Arial"/>
          <w:sz w:val="32"/>
          <w:szCs w:val="32"/>
          <w:lang w:val="en-NZ"/>
        </w:rPr>
      </w:pPr>
      <w:r w:rsidRPr="00EF49BE">
        <w:rPr>
          <w:rFonts w:ascii="Arial" w:hAnsi="Arial" w:cs="Arial"/>
          <w:noProof/>
          <w:sz w:val="32"/>
          <w:szCs w:val="32"/>
          <w:lang w:val="en-NZ" w:eastAsia="en-NZ"/>
        </w:rPr>
        <w:drawing>
          <wp:anchor distT="0" distB="0" distL="114300" distR="114300" simplePos="0" relativeHeight="252220416" behindDoc="0" locked="0" layoutInCell="1" allowOverlap="1" wp14:anchorId="4913B529" wp14:editId="62789502">
            <wp:simplePos x="0" y="0"/>
            <wp:positionH relativeFrom="column">
              <wp:posOffset>224790</wp:posOffset>
            </wp:positionH>
            <wp:positionV relativeFrom="paragraph">
              <wp:posOffset>90584</wp:posOffset>
            </wp:positionV>
            <wp:extent cx="1053465" cy="1053465"/>
            <wp:effectExtent l="0" t="0" r="0" b="0"/>
            <wp:wrapThrough wrapText="bothSides">
              <wp:wrapPolygon edited="0">
                <wp:start x="0" y="391"/>
                <wp:lineTo x="0" y="16014"/>
                <wp:lineTo x="1953" y="19920"/>
                <wp:lineTo x="3125" y="21092"/>
                <wp:lineTo x="17577" y="21092"/>
                <wp:lineTo x="18749" y="19920"/>
                <wp:lineTo x="21092" y="16014"/>
                <wp:lineTo x="21092" y="391"/>
                <wp:lineTo x="0" y="391"/>
              </wp:wrapPolygon>
            </wp:wrapThrough>
            <wp:docPr id="434" name="Picture 4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4" name="email write.png"/>
                    <pic:cNvPicPr/>
                  </pic:nvPicPr>
                  <pic:blipFill>
                    <a:blip r:embed="rId13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53465" cy="105346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BB1FFD" w:rsidRPr="00EF49BE">
        <w:rPr>
          <w:rFonts w:ascii="Arial" w:hAnsi="Arial" w:cs="Arial"/>
          <w:sz w:val="32"/>
          <w:szCs w:val="32"/>
          <w:lang w:val="en-NZ"/>
        </w:rPr>
        <w:t>Website</w:t>
      </w:r>
      <w:r w:rsidR="00BB1FFD" w:rsidRPr="00EF49BE">
        <w:rPr>
          <w:rFonts w:ascii="Arial" w:hAnsi="Arial" w:cs="Arial"/>
          <w:b/>
          <w:sz w:val="32"/>
          <w:szCs w:val="32"/>
          <w:lang w:val="en-NZ"/>
        </w:rPr>
        <w:t>:</w:t>
      </w:r>
      <w:r w:rsidR="00BB1FFD" w:rsidRPr="00EF49BE">
        <w:rPr>
          <w:rFonts w:ascii="Arial" w:hAnsi="Arial" w:cs="Arial"/>
          <w:b/>
          <w:sz w:val="32"/>
          <w:szCs w:val="32"/>
          <w:lang w:val="en-NZ"/>
        </w:rPr>
        <w:tab/>
      </w:r>
      <w:r w:rsidR="00BB1FFD" w:rsidRPr="00EF49BE">
        <w:rPr>
          <w:rFonts w:ascii="Arial" w:hAnsi="Arial" w:cs="Arial"/>
          <w:b/>
          <w:sz w:val="32"/>
          <w:szCs w:val="32"/>
          <w:lang w:val="en-NZ"/>
        </w:rPr>
        <w:tab/>
        <w:t>www.napier.govt.nz</w:t>
      </w:r>
    </w:p>
    <w:p w14:paraId="7662594D" w14:textId="684507E6" w:rsidR="00BB1FFD" w:rsidRPr="00EF49BE" w:rsidRDefault="00BB1FFD" w:rsidP="00DB5F70">
      <w:pPr>
        <w:tabs>
          <w:tab w:val="left" w:pos="4680"/>
        </w:tabs>
        <w:spacing w:after="0" w:line="360" w:lineRule="auto"/>
        <w:ind w:left="3600"/>
        <w:rPr>
          <w:rFonts w:ascii="Arial" w:hAnsi="Arial" w:cs="Arial"/>
          <w:sz w:val="24"/>
          <w:szCs w:val="32"/>
          <w:lang w:val="en-NZ"/>
        </w:rPr>
      </w:pPr>
    </w:p>
    <w:p w14:paraId="6793B18A" w14:textId="77777777" w:rsidR="00EF49BE" w:rsidRPr="00EF49BE" w:rsidRDefault="00EF49BE" w:rsidP="00DB5F70">
      <w:pPr>
        <w:tabs>
          <w:tab w:val="left" w:pos="4680"/>
        </w:tabs>
        <w:spacing w:after="0" w:line="360" w:lineRule="auto"/>
        <w:ind w:left="3600"/>
        <w:rPr>
          <w:rFonts w:ascii="Arial" w:hAnsi="Arial" w:cs="Arial"/>
          <w:sz w:val="24"/>
          <w:szCs w:val="32"/>
          <w:lang w:val="en-NZ"/>
        </w:rPr>
      </w:pPr>
    </w:p>
    <w:p w14:paraId="3608D61C" w14:textId="32609156" w:rsidR="00BB1FFD" w:rsidRPr="00EF49BE" w:rsidRDefault="00A62B36" w:rsidP="00DB5F70">
      <w:pPr>
        <w:tabs>
          <w:tab w:val="left" w:pos="4680"/>
        </w:tabs>
        <w:spacing w:after="0" w:line="360" w:lineRule="auto"/>
        <w:ind w:left="3600"/>
        <w:rPr>
          <w:rFonts w:ascii="Arial" w:hAnsi="Arial" w:cs="Arial"/>
          <w:b/>
          <w:sz w:val="32"/>
          <w:szCs w:val="32"/>
          <w:lang w:val="en-NZ"/>
        </w:rPr>
      </w:pPr>
      <w:r w:rsidRPr="00EF49BE">
        <w:rPr>
          <w:rFonts w:ascii="Arial" w:hAnsi="Arial" w:cs="Arial"/>
          <w:noProof/>
          <w:sz w:val="32"/>
          <w:szCs w:val="32"/>
          <w:lang w:val="en-NZ" w:eastAsia="en-NZ"/>
        </w:rPr>
        <w:drawing>
          <wp:anchor distT="0" distB="0" distL="114300" distR="114300" simplePos="0" relativeHeight="252221440" behindDoc="0" locked="0" layoutInCell="1" allowOverlap="1" wp14:anchorId="2E642109" wp14:editId="46F95966">
            <wp:simplePos x="0" y="0"/>
            <wp:positionH relativeFrom="column">
              <wp:posOffset>226060</wp:posOffset>
            </wp:positionH>
            <wp:positionV relativeFrom="paragraph">
              <wp:posOffset>437681</wp:posOffset>
            </wp:positionV>
            <wp:extent cx="953770" cy="953770"/>
            <wp:effectExtent l="0" t="0" r="0" b="0"/>
            <wp:wrapThrough wrapText="bothSides">
              <wp:wrapPolygon edited="0">
                <wp:start x="5609" y="0"/>
                <wp:lineTo x="4746" y="1294"/>
                <wp:lineTo x="4746" y="20708"/>
                <wp:lineTo x="5609" y="21140"/>
                <wp:lineTo x="15531" y="21140"/>
                <wp:lineTo x="16394" y="20708"/>
                <wp:lineTo x="16394" y="1294"/>
                <wp:lineTo x="15531" y="0"/>
                <wp:lineTo x="5609" y="0"/>
              </wp:wrapPolygon>
            </wp:wrapThrough>
            <wp:docPr id="435" name="Picture 4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5" name="mobile phone cellphone.png"/>
                    <pic:cNvPicPr/>
                  </pic:nvPicPr>
                  <pic:blipFill>
                    <a:blip r:embed="rId13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53770" cy="95377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BB1FFD" w:rsidRPr="00EF49BE">
        <w:rPr>
          <w:rFonts w:ascii="Arial" w:hAnsi="Arial" w:cs="Arial"/>
          <w:sz w:val="32"/>
          <w:szCs w:val="32"/>
          <w:lang w:val="en-NZ"/>
        </w:rPr>
        <w:t xml:space="preserve">Email: </w:t>
      </w:r>
      <w:r w:rsidR="00BB1FFD" w:rsidRPr="00EF49BE">
        <w:rPr>
          <w:rFonts w:ascii="Arial" w:hAnsi="Arial" w:cs="Arial"/>
          <w:sz w:val="32"/>
          <w:szCs w:val="32"/>
          <w:lang w:val="en-NZ"/>
        </w:rPr>
        <w:tab/>
      </w:r>
      <w:r w:rsidR="00BB1FFD" w:rsidRPr="00EF49BE">
        <w:rPr>
          <w:rFonts w:ascii="Arial" w:hAnsi="Arial" w:cs="Arial"/>
          <w:sz w:val="32"/>
          <w:szCs w:val="32"/>
          <w:lang w:val="en-NZ"/>
        </w:rPr>
        <w:tab/>
      </w:r>
      <w:r w:rsidR="00BB1FFD" w:rsidRPr="00EF49BE">
        <w:rPr>
          <w:rFonts w:ascii="Arial" w:hAnsi="Arial" w:cs="Arial"/>
          <w:sz w:val="32"/>
          <w:szCs w:val="32"/>
          <w:lang w:val="en-NZ"/>
        </w:rPr>
        <w:tab/>
      </w:r>
      <w:r w:rsidR="00BB1FFD" w:rsidRPr="00EF49BE">
        <w:rPr>
          <w:rFonts w:ascii="Arial" w:hAnsi="Arial" w:cs="Arial"/>
          <w:b/>
          <w:sz w:val="32"/>
          <w:szCs w:val="32"/>
          <w:lang w:val="en-NZ"/>
        </w:rPr>
        <w:t>info@napier.govt.nz</w:t>
      </w:r>
    </w:p>
    <w:p w14:paraId="0C0AC2D2" w14:textId="2E23E6F8" w:rsidR="00BB1FFD" w:rsidRPr="00EF49BE" w:rsidRDefault="00BB1FFD" w:rsidP="00DB5F70">
      <w:pPr>
        <w:tabs>
          <w:tab w:val="left" w:pos="4680"/>
        </w:tabs>
        <w:spacing w:after="0" w:line="360" w:lineRule="auto"/>
        <w:ind w:left="3600"/>
        <w:rPr>
          <w:rFonts w:ascii="Arial" w:hAnsi="Arial" w:cs="Arial"/>
          <w:sz w:val="24"/>
          <w:szCs w:val="32"/>
          <w:lang w:val="en-NZ"/>
        </w:rPr>
      </w:pPr>
    </w:p>
    <w:p w14:paraId="280EFA4A" w14:textId="77777777" w:rsidR="00EF49BE" w:rsidRPr="00EF49BE" w:rsidRDefault="00EF49BE" w:rsidP="00DB5F70">
      <w:pPr>
        <w:tabs>
          <w:tab w:val="left" w:pos="4680"/>
        </w:tabs>
        <w:spacing w:after="0" w:line="360" w:lineRule="auto"/>
        <w:ind w:left="3600"/>
        <w:rPr>
          <w:rFonts w:ascii="Arial" w:hAnsi="Arial" w:cs="Arial"/>
          <w:sz w:val="24"/>
          <w:szCs w:val="32"/>
          <w:lang w:val="en-NZ"/>
        </w:rPr>
      </w:pPr>
    </w:p>
    <w:p w14:paraId="13E0B32E" w14:textId="0AAEFA0A" w:rsidR="00BB1FFD" w:rsidRPr="00EF49BE" w:rsidRDefault="00BB1FFD" w:rsidP="00DB5F70">
      <w:pPr>
        <w:tabs>
          <w:tab w:val="left" w:pos="4680"/>
        </w:tabs>
        <w:spacing w:after="0" w:line="360" w:lineRule="auto"/>
        <w:ind w:left="3600"/>
        <w:rPr>
          <w:rFonts w:ascii="Arial" w:hAnsi="Arial" w:cs="Arial"/>
          <w:b/>
          <w:sz w:val="32"/>
          <w:szCs w:val="32"/>
          <w:lang w:val="en-NZ"/>
        </w:rPr>
      </w:pPr>
      <w:r w:rsidRPr="00EF49BE">
        <w:rPr>
          <w:rFonts w:ascii="Arial" w:hAnsi="Arial" w:cs="Arial"/>
          <w:sz w:val="32"/>
          <w:szCs w:val="32"/>
          <w:lang w:val="en-NZ"/>
        </w:rPr>
        <w:t xml:space="preserve">Phone: </w:t>
      </w:r>
      <w:r w:rsidRPr="00EF49BE">
        <w:rPr>
          <w:rFonts w:ascii="Arial" w:hAnsi="Arial" w:cs="Arial"/>
          <w:sz w:val="32"/>
          <w:szCs w:val="32"/>
          <w:lang w:val="en-NZ"/>
        </w:rPr>
        <w:tab/>
      </w:r>
      <w:r w:rsidRPr="00EF49BE">
        <w:rPr>
          <w:rFonts w:ascii="Arial" w:hAnsi="Arial" w:cs="Arial"/>
          <w:b/>
          <w:sz w:val="32"/>
          <w:szCs w:val="32"/>
          <w:lang w:val="en-NZ"/>
        </w:rPr>
        <w:tab/>
        <w:t>06 835 7579</w:t>
      </w:r>
    </w:p>
    <w:p w14:paraId="61A4A5B9" w14:textId="77777777" w:rsidR="00EF49BE" w:rsidRPr="00EF49BE" w:rsidRDefault="00EF49BE" w:rsidP="00DB5F70">
      <w:pPr>
        <w:tabs>
          <w:tab w:val="left" w:pos="4680"/>
        </w:tabs>
        <w:spacing w:after="0" w:line="360" w:lineRule="auto"/>
        <w:ind w:left="3600"/>
        <w:rPr>
          <w:rFonts w:ascii="Arial" w:hAnsi="Arial" w:cs="Arial"/>
          <w:sz w:val="24"/>
          <w:szCs w:val="32"/>
          <w:lang w:val="en-NZ"/>
        </w:rPr>
      </w:pPr>
    </w:p>
    <w:p w14:paraId="2E46AABA" w14:textId="4EE480B2" w:rsidR="00BB1FFD" w:rsidRPr="00EF49BE" w:rsidRDefault="00A62B36" w:rsidP="00DB5F70">
      <w:pPr>
        <w:tabs>
          <w:tab w:val="left" w:pos="4680"/>
        </w:tabs>
        <w:spacing w:after="0" w:line="360" w:lineRule="auto"/>
        <w:ind w:left="3600"/>
        <w:rPr>
          <w:rFonts w:ascii="Arial" w:hAnsi="Arial" w:cs="Arial"/>
          <w:sz w:val="24"/>
          <w:szCs w:val="32"/>
          <w:lang w:val="en-NZ"/>
        </w:rPr>
      </w:pPr>
      <w:r w:rsidRPr="00EF49BE">
        <w:rPr>
          <w:rFonts w:ascii="Arial" w:hAnsi="Arial" w:cs="Arial"/>
          <w:noProof/>
          <w:sz w:val="24"/>
          <w:szCs w:val="32"/>
          <w:lang w:val="en-NZ" w:eastAsia="en-NZ"/>
        </w:rPr>
        <w:drawing>
          <wp:anchor distT="0" distB="0" distL="114300" distR="114300" simplePos="0" relativeHeight="252222464" behindDoc="0" locked="0" layoutInCell="1" allowOverlap="1" wp14:anchorId="3CF2B210" wp14:editId="66E77891">
            <wp:simplePos x="0" y="0"/>
            <wp:positionH relativeFrom="column">
              <wp:posOffset>300990</wp:posOffset>
            </wp:positionH>
            <wp:positionV relativeFrom="paragraph">
              <wp:posOffset>354965</wp:posOffset>
            </wp:positionV>
            <wp:extent cx="695739" cy="695739"/>
            <wp:effectExtent l="0" t="0" r="9525" b="9525"/>
            <wp:wrapThrough wrapText="bothSides">
              <wp:wrapPolygon edited="0">
                <wp:start x="0" y="0"/>
                <wp:lineTo x="0" y="21304"/>
                <wp:lineTo x="21304" y="21304"/>
                <wp:lineTo x="21304" y="0"/>
                <wp:lineTo x="0" y="0"/>
              </wp:wrapPolygon>
            </wp:wrapThrough>
            <wp:docPr id="436" name="Picture 4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6" name="facebook.png"/>
                    <pic:cNvPicPr/>
                  </pic:nvPicPr>
                  <pic:blipFill>
                    <a:blip r:embed="rId14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95739" cy="69573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8107231" w14:textId="7DEB81EE" w:rsidR="00BB1FFD" w:rsidRPr="00EF49BE" w:rsidRDefault="00BB1FFD" w:rsidP="00DB5F70">
      <w:pPr>
        <w:tabs>
          <w:tab w:val="left" w:pos="4680"/>
        </w:tabs>
        <w:spacing w:after="0" w:line="360" w:lineRule="auto"/>
        <w:ind w:left="3600"/>
        <w:rPr>
          <w:rFonts w:ascii="Arial" w:hAnsi="Arial" w:cs="Arial"/>
          <w:b/>
          <w:sz w:val="32"/>
          <w:szCs w:val="32"/>
          <w:lang w:val="en-NZ"/>
        </w:rPr>
      </w:pPr>
      <w:r w:rsidRPr="00EF49BE">
        <w:rPr>
          <w:rFonts w:ascii="Arial" w:hAnsi="Arial" w:cs="Arial"/>
          <w:sz w:val="32"/>
          <w:szCs w:val="32"/>
          <w:lang w:val="en-NZ"/>
        </w:rPr>
        <w:t xml:space="preserve">Facebook: </w:t>
      </w:r>
      <w:r w:rsidRPr="00EF49BE">
        <w:rPr>
          <w:rFonts w:ascii="Arial" w:hAnsi="Arial" w:cs="Arial"/>
          <w:b/>
          <w:sz w:val="32"/>
          <w:szCs w:val="32"/>
          <w:lang w:val="en-NZ"/>
        </w:rPr>
        <w:tab/>
        <w:t>Napier City Council</w:t>
      </w:r>
    </w:p>
    <w:p w14:paraId="18DD0A21" w14:textId="77777777" w:rsidR="00BB1FFD" w:rsidRPr="00EF49BE" w:rsidRDefault="00BB1FFD" w:rsidP="00DB5F70">
      <w:pPr>
        <w:tabs>
          <w:tab w:val="left" w:pos="4680"/>
        </w:tabs>
        <w:spacing w:after="0" w:line="360" w:lineRule="auto"/>
        <w:ind w:left="3600"/>
        <w:rPr>
          <w:rFonts w:ascii="Arial" w:hAnsi="Arial" w:cs="Arial"/>
          <w:sz w:val="24"/>
          <w:szCs w:val="32"/>
          <w:lang w:val="en-NZ"/>
        </w:rPr>
      </w:pPr>
    </w:p>
    <w:p w14:paraId="5A6416C3" w14:textId="2F9DB100" w:rsidR="00BB1FFD" w:rsidRPr="00EF49BE" w:rsidRDefault="00A62B36" w:rsidP="00DB5F70">
      <w:pPr>
        <w:tabs>
          <w:tab w:val="left" w:pos="4680"/>
        </w:tabs>
        <w:spacing w:after="0" w:line="360" w:lineRule="auto"/>
        <w:ind w:left="3600"/>
        <w:rPr>
          <w:rFonts w:ascii="Arial" w:hAnsi="Arial" w:cs="Arial"/>
          <w:sz w:val="32"/>
          <w:szCs w:val="32"/>
          <w:lang w:val="en-NZ"/>
        </w:rPr>
      </w:pPr>
      <w:r w:rsidRPr="00EF49BE">
        <w:rPr>
          <w:rFonts w:ascii="Arial" w:hAnsi="Arial" w:cs="Arial"/>
          <w:noProof/>
          <w:sz w:val="32"/>
          <w:szCs w:val="32"/>
          <w:lang w:val="en-NZ" w:eastAsia="en-NZ"/>
        </w:rPr>
        <w:drawing>
          <wp:anchor distT="0" distB="0" distL="114300" distR="114300" simplePos="0" relativeHeight="252223488" behindDoc="0" locked="0" layoutInCell="1" allowOverlap="1" wp14:anchorId="71192038" wp14:editId="59093CB3">
            <wp:simplePos x="0" y="0"/>
            <wp:positionH relativeFrom="column">
              <wp:posOffset>0</wp:posOffset>
            </wp:positionH>
            <wp:positionV relativeFrom="paragraph">
              <wp:posOffset>372745</wp:posOffset>
            </wp:positionV>
            <wp:extent cx="1570355" cy="1109980"/>
            <wp:effectExtent l="0" t="0" r="0" b="0"/>
            <wp:wrapThrough wrapText="bothSides">
              <wp:wrapPolygon edited="0">
                <wp:start x="0" y="741"/>
                <wp:lineTo x="0" y="18535"/>
                <wp:lineTo x="21224" y="18535"/>
                <wp:lineTo x="21224" y="741"/>
                <wp:lineTo x="0" y="741"/>
              </wp:wrapPolygon>
            </wp:wrapThrough>
            <wp:docPr id="437" name="Picture 4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7" name="community centre hall building accessible ramp.png"/>
                    <pic:cNvPicPr/>
                  </pic:nvPicPr>
                  <pic:blipFill>
                    <a:blip r:embed="rId14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70355" cy="11099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BB1FFD" w:rsidRPr="00EF49BE">
        <w:rPr>
          <w:rFonts w:ascii="Arial" w:hAnsi="Arial" w:cs="Arial"/>
          <w:sz w:val="32"/>
          <w:szCs w:val="32"/>
          <w:lang w:val="en-NZ"/>
        </w:rPr>
        <w:t>www.facebook.com/NapierCityCouncil</w:t>
      </w:r>
    </w:p>
    <w:p w14:paraId="4CCA23B6" w14:textId="7E4EC9B9" w:rsidR="00BB1FFD" w:rsidRPr="00EF49BE" w:rsidRDefault="00BB1FFD" w:rsidP="00DB5F70">
      <w:pPr>
        <w:tabs>
          <w:tab w:val="left" w:pos="4680"/>
        </w:tabs>
        <w:spacing w:after="0" w:line="360" w:lineRule="auto"/>
        <w:ind w:left="3600"/>
        <w:rPr>
          <w:rFonts w:ascii="Arial" w:hAnsi="Arial" w:cs="Arial"/>
          <w:sz w:val="24"/>
          <w:szCs w:val="32"/>
          <w:lang w:val="en-NZ"/>
        </w:rPr>
      </w:pPr>
    </w:p>
    <w:p w14:paraId="51042C9F" w14:textId="77777777" w:rsidR="00EF49BE" w:rsidRPr="00EF49BE" w:rsidRDefault="00EF49BE" w:rsidP="00DB5F70">
      <w:pPr>
        <w:tabs>
          <w:tab w:val="left" w:pos="4680"/>
        </w:tabs>
        <w:spacing w:after="0" w:line="360" w:lineRule="auto"/>
        <w:ind w:left="3600"/>
        <w:rPr>
          <w:rFonts w:ascii="Arial" w:hAnsi="Arial" w:cs="Arial"/>
          <w:sz w:val="24"/>
          <w:szCs w:val="32"/>
          <w:lang w:val="en-NZ"/>
        </w:rPr>
      </w:pPr>
    </w:p>
    <w:p w14:paraId="01C8D40A" w14:textId="7EA53044" w:rsidR="00BB1FFD" w:rsidRPr="00EF49BE" w:rsidRDefault="00BB1FFD" w:rsidP="00DB5F70">
      <w:pPr>
        <w:tabs>
          <w:tab w:val="left" w:pos="4680"/>
        </w:tabs>
        <w:spacing w:after="0" w:line="360" w:lineRule="auto"/>
        <w:ind w:left="3600"/>
        <w:rPr>
          <w:rFonts w:ascii="Arial" w:hAnsi="Arial" w:cs="Arial"/>
          <w:b/>
          <w:sz w:val="32"/>
          <w:szCs w:val="32"/>
          <w:lang w:val="en-NZ"/>
        </w:rPr>
      </w:pPr>
      <w:r w:rsidRPr="00EF49BE">
        <w:rPr>
          <w:rFonts w:ascii="Arial" w:hAnsi="Arial" w:cs="Arial"/>
          <w:sz w:val="32"/>
          <w:szCs w:val="32"/>
          <w:lang w:val="en-NZ"/>
        </w:rPr>
        <w:t xml:space="preserve">Office: </w:t>
      </w:r>
      <w:r w:rsidR="00A62B36" w:rsidRPr="00EF49BE">
        <w:rPr>
          <w:rFonts w:ascii="Arial" w:hAnsi="Arial" w:cs="Arial"/>
          <w:sz w:val="32"/>
          <w:szCs w:val="32"/>
          <w:lang w:val="en-NZ"/>
        </w:rPr>
        <w:tab/>
      </w:r>
      <w:r w:rsidR="00A62B36" w:rsidRPr="00EF49BE">
        <w:rPr>
          <w:rFonts w:ascii="Arial" w:hAnsi="Arial" w:cs="Arial"/>
          <w:sz w:val="32"/>
          <w:szCs w:val="32"/>
          <w:lang w:val="en-NZ"/>
        </w:rPr>
        <w:tab/>
      </w:r>
      <w:r w:rsidR="00A62B36" w:rsidRPr="00EF49BE">
        <w:rPr>
          <w:rFonts w:ascii="Arial" w:hAnsi="Arial" w:cs="Arial"/>
          <w:sz w:val="32"/>
          <w:szCs w:val="32"/>
          <w:lang w:val="en-NZ"/>
        </w:rPr>
        <w:tab/>
      </w:r>
      <w:r w:rsidRPr="00EF49BE">
        <w:rPr>
          <w:rFonts w:ascii="Arial" w:hAnsi="Arial" w:cs="Arial"/>
          <w:b/>
          <w:sz w:val="32"/>
          <w:szCs w:val="32"/>
          <w:lang w:val="en-NZ"/>
        </w:rPr>
        <w:t>215 Hastings Street</w:t>
      </w:r>
    </w:p>
    <w:p w14:paraId="38693097" w14:textId="2830A09C" w:rsidR="00EF49BE" w:rsidRPr="00EF49BE" w:rsidRDefault="00A62B36" w:rsidP="00EF49BE">
      <w:pPr>
        <w:spacing w:after="0" w:line="360" w:lineRule="auto"/>
        <w:ind w:left="4536" w:firstLine="142"/>
        <w:rPr>
          <w:rFonts w:ascii="Arial" w:eastAsia="Times New Roman" w:hAnsi="Arial" w:cs="Arial"/>
          <w:sz w:val="32"/>
          <w:szCs w:val="32"/>
          <w:lang w:eastAsia="en-NZ"/>
        </w:rPr>
      </w:pPr>
      <w:r w:rsidRPr="00EF49BE">
        <w:rPr>
          <w:rFonts w:ascii="Arial" w:hAnsi="Arial" w:cs="Arial"/>
          <w:b/>
          <w:sz w:val="32"/>
          <w:szCs w:val="32"/>
          <w:lang w:val="en-NZ"/>
        </w:rPr>
        <w:tab/>
      </w:r>
      <w:r w:rsidRPr="00EF49BE">
        <w:rPr>
          <w:rFonts w:ascii="Arial" w:hAnsi="Arial" w:cs="Arial"/>
          <w:b/>
          <w:sz w:val="32"/>
          <w:szCs w:val="32"/>
          <w:lang w:val="en-NZ"/>
        </w:rPr>
        <w:tab/>
      </w:r>
      <w:r w:rsidR="00BB1FFD" w:rsidRPr="00EF49BE">
        <w:rPr>
          <w:rFonts w:ascii="Arial" w:hAnsi="Arial" w:cs="Arial"/>
          <w:b/>
          <w:sz w:val="32"/>
          <w:szCs w:val="32"/>
          <w:lang w:val="en-NZ"/>
        </w:rPr>
        <w:t>Napier</w:t>
      </w:r>
      <w:r w:rsidR="00EF49BE" w:rsidRPr="00EF49BE">
        <w:rPr>
          <w:rFonts w:ascii="Arial" w:eastAsia="Times New Roman" w:hAnsi="Arial" w:cs="Arial"/>
          <w:sz w:val="32"/>
          <w:szCs w:val="32"/>
          <w:lang w:eastAsia="en-NZ"/>
        </w:rPr>
        <w:br w:type="page"/>
      </w:r>
    </w:p>
    <w:p w14:paraId="60322814" w14:textId="47F5B68E" w:rsidR="00861462" w:rsidRPr="00DB5F70" w:rsidRDefault="00861462" w:rsidP="00D9614C">
      <w:pPr>
        <w:tabs>
          <w:tab w:val="left" w:pos="4680"/>
        </w:tabs>
        <w:spacing w:after="120" w:line="360" w:lineRule="auto"/>
        <w:ind w:left="3600"/>
        <w:rPr>
          <w:rFonts w:ascii="Arial" w:eastAsia="Times New Roman" w:hAnsi="Arial" w:cs="Arial"/>
          <w:sz w:val="32"/>
          <w:szCs w:val="32"/>
          <w:lang w:eastAsia="en-NZ"/>
        </w:rPr>
      </w:pPr>
      <w:r w:rsidRPr="00DB5F70">
        <w:rPr>
          <w:noProof/>
          <w:lang w:val="en-NZ" w:eastAsia="en-NZ"/>
        </w:rPr>
        <w:lastRenderedPageBreak/>
        <w:drawing>
          <wp:anchor distT="0" distB="0" distL="114300" distR="114300" simplePos="0" relativeHeight="251809792" behindDoc="0" locked="0" layoutInCell="1" allowOverlap="1" wp14:anchorId="0938F967" wp14:editId="526A79B1">
            <wp:simplePos x="0" y="0"/>
            <wp:positionH relativeFrom="column">
              <wp:posOffset>147418</wp:posOffset>
            </wp:positionH>
            <wp:positionV relativeFrom="paragraph">
              <wp:posOffset>-260253</wp:posOffset>
            </wp:positionV>
            <wp:extent cx="1185545" cy="1776730"/>
            <wp:effectExtent l="0" t="0" r="0" b="0"/>
            <wp:wrapNone/>
            <wp:docPr id="114" name="Picture 114" descr="Easy Read log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48" descr="Easy Read logo."/>
                    <pic:cNvPicPr>
                      <a:picLocks noChangeAspect="1" noChangeArrowheads="1"/>
                    </pic:cNvPicPr>
                  </pic:nvPicPr>
                  <pic:blipFill>
                    <a:blip r:embed="rId14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85545" cy="177673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DB5F70">
        <w:rPr>
          <w:rFonts w:ascii="Arial" w:eastAsia="Times New Roman" w:hAnsi="Arial" w:cs="Arial"/>
          <w:sz w:val="32"/>
          <w:szCs w:val="32"/>
          <w:lang w:eastAsia="en-NZ"/>
        </w:rPr>
        <w:t xml:space="preserve">This information has been translated into Easy Read by the Make It Easy service of People First New Zealand Inc. </w:t>
      </w:r>
      <w:proofErr w:type="spellStart"/>
      <w:r w:rsidRPr="00DB5F70">
        <w:rPr>
          <w:rFonts w:ascii="Arial" w:eastAsia="Times New Roman" w:hAnsi="Arial" w:cs="Arial"/>
          <w:sz w:val="32"/>
          <w:szCs w:val="32"/>
          <w:lang w:eastAsia="en-NZ"/>
        </w:rPr>
        <w:t>Ngā</w:t>
      </w:r>
      <w:proofErr w:type="spellEnd"/>
      <w:r w:rsidRPr="00DB5F70">
        <w:rPr>
          <w:rFonts w:ascii="Arial" w:eastAsia="Times New Roman" w:hAnsi="Arial" w:cs="Arial"/>
          <w:sz w:val="32"/>
          <w:szCs w:val="32"/>
          <w:lang w:eastAsia="en-NZ"/>
        </w:rPr>
        <w:t xml:space="preserve"> </w:t>
      </w:r>
      <w:proofErr w:type="spellStart"/>
      <w:r w:rsidRPr="00DB5F70">
        <w:rPr>
          <w:rFonts w:ascii="Arial" w:eastAsia="Times New Roman" w:hAnsi="Arial" w:cs="Arial"/>
          <w:sz w:val="32"/>
          <w:szCs w:val="32"/>
          <w:lang w:eastAsia="en-NZ"/>
        </w:rPr>
        <w:t>Tāngata</w:t>
      </w:r>
      <w:proofErr w:type="spellEnd"/>
      <w:r w:rsidRPr="00DB5F70">
        <w:rPr>
          <w:rFonts w:ascii="Arial" w:eastAsia="Times New Roman" w:hAnsi="Arial" w:cs="Arial"/>
          <w:sz w:val="32"/>
          <w:szCs w:val="32"/>
          <w:lang w:eastAsia="en-NZ"/>
        </w:rPr>
        <w:t xml:space="preserve"> </w:t>
      </w:r>
      <w:proofErr w:type="spellStart"/>
      <w:r w:rsidRPr="00DB5F70">
        <w:rPr>
          <w:rFonts w:ascii="Arial" w:eastAsia="Times New Roman" w:hAnsi="Arial" w:cs="Arial"/>
          <w:sz w:val="32"/>
          <w:szCs w:val="32"/>
          <w:lang w:eastAsia="en-NZ"/>
        </w:rPr>
        <w:t>Tuatahi</w:t>
      </w:r>
      <w:proofErr w:type="spellEnd"/>
      <w:r w:rsidRPr="00DB5F70">
        <w:rPr>
          <w:rFonts w:ascii="Arial" w:eastAsia="Times New Roman" w:hAnsi="Arial" w:cs="Arial"/>
          <w:sz w:val="32"/>
          <w:szCs w:val="32"/>
          <w:lang w:eastAsia="en-NZ"/>
        </w:rPr>
        <w:t>.</w:t>
      </w:r>
    </w:p>
    <w:p w14:paraId="7F387003" w14:textId="0282A6FB" w:rsidR="00861462" w:rsidRPr="00DB5F70" w:rsidRDefault="00861462" w:rsidP="00D9614C">
      <w:pPr>
        <w:tabs>
          <w:tab w:val="left" w:pos="4680"/>
        </w:tabs>
        <w:spacing w:after="120" w:line="360" w:lineRule="auto"/>
        <w:ind w:left="3600"/>
        <w:rPr>
          <w:rFonts w:ascii="Arial" w:eastAsia="Times New Roman" w:hAnsi="Arial" w:cs="Arial"/>
          <w:sz w:val="40"/>
          <w:szCs w:val="28"/>
          <w:lang w:eastAsia="en-NZ"/>
        </w:rPr>
      </w:pPr>
      <w:r w:rsidRPr="00DB5F70">
        <w:rPr>
          <w:noProof/>
          <w:sz w:val="20"/>
          <w:szCs w:val="20"/>
          <w:lang w:val="en-NZ" w:eastAsia="en-NZ"/>
        </w:rPr>
        <w:drawing>
          <wp:anchor distT="0" distB="0" distL="114300" distR="114300" simplePos="0" relativeHeight="251804672" behindDoc="1" locked="0" layoutInCell="1" allowOverlap="1" wp14:anchorId="69C49844" wp14:editId="59CB4CE5">
            <wp:simplePos x="0" y="0"/>
            <wp:positionH relativeFrom="page">
              <wp:posOffset>561975</wp:posOffset>
            </wp:positionH>
            <wp:positionV relativeFrom="paragraph">
              <wp:posOffset>401955</wp:posOffset>
            </wp:positionV>
            <wp:extent cx="2295525" cy="964565"/>
            <wp:effectExtent l="0" t="0" r="9525" b="6985"/>
            <wp:wrapThrough wrapText="bothSides">
              <wp:wrapPolygon edited="0">
                <wp:start x="0" y="0"/>
                <wp:lineTo x="0" y="21330"/>
                <wp:lineTo x="21510" y="21330"/>
                <wp:lineTo x="21510" y="0"/>
                <wp:lineTo x="0" y="0"/>
              </wp:wrapPolygon>
            </wp:wrapThrough>
            <wp:docPr id="112" name="Picture 112" descr="People First log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47" descr="People First logo."/>
                    <pic:cNvPicPr>
                      <a:picLocks noChangeAspect="1" noChangeArrowheads="1"/>
                    </pic:cNvPicPr>
                  </pic:nvPicPr>
                  <pic:blipFill>
                    <a:blip r:embed="rId14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95525" cy="96456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32E20BF" w14:textId="510DA39D" w:rsidR="00861462" w:rsidRPr="00DB5F70" w:rsidRDefault="00DB5F70" w:rsidP="00D9614C">
      <w:pPr>
        <w:tabs>
          <w:tab w:val="left" w:pos="4680"/>
        </w:tabs>
        <w:spacing w:after="120" w:line="360" w:lineRule="auto"/>
        <w:ind w:left="3600"/>
        <w:rPr>
          <w:rFonts w:ascii="Arial" w:eastAsia="Times New Roman" w:hAnsi="Arial" w:cs="Arial"/>
          <w:sz w:val="32"/>
          <w:szCs w:val="32"/>
          <w:lang w:eastAsia="en-NZ"/>
        </w:rPr>
      </w:pPr>
      <w:r w:rsidRPr="00DB5F70">
        <w:rPr>
          <w:noProof/>
          <w:sz w:val="20"/>
          <w:szCs w:val="20"/>
          <w:lang w:val="en-NZ" w:eastAsia="en-NZ"/>
        </w:rPr>
        <w:drawing>
          <wp:anchor distT="0" distB="0" distL="114300" distR="114300" simplePos="0" relativeHeight="251805696" behindDoc="1" locked="0" layoutInCell="1" allowOverlap="1" wp14:anchorId="36125D38" wp14:editId="3015D986">
            <wp:simplePos x="0" y="0"/>
            <wp:positionH relativeFrom="margin">
              <wp:posOffset>140970</wp:posOffset>
            </wp:positionH>
            <wp:positionV relativeFrom="paragraph">
              <wp:posOffset>1092835</wp:posOffset>
            </wp:positionV>
            <wp:extent cx="1147445" cy="702945"/>
            <wp:effectExtent l="0" t="0" r="0" b="1905"/>
            <wp:wrapThrough wrapText="bothSides">
              <wp:wrapPolygon edited="0">
                <wp:start x="0" y="0"/>
                <wp:lineTo x="0" y="21073"/>
                <wp:lineTo x="21158" y="21073"/>
                <wp:lineTo x="21158" y="0"/>
                <wp:lineTo x="0" y="0"/>
              </wp:wrapPolygon>
            </wp:wrapThrough>
            <wp:docPr id="111" name="Picture 111" descr="Change logo.&#10;Change is the name of the organisation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46" descr="Change logo.&#10;Change is the name of the organisation."/>
                    <pic:cNvPicPr>
                      <a:picLocks noChangeAspect="1" noChangeArrowheads="1"/>
                    </pic:cNvPicPr>
                  </pic:nvPicPr>
                  <pic:blipFill>
                    <a:blip r:embed="rId14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47445" cy="70294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861462" w:rsidRPr="00DB5F70">
        <w:rPr>
          <w:rFonts w:ascii="Arial" w:eastAsia="Times New Roman" w:hAnsi="Arial" w:cs="Arial"/>
          <w:sz w:val="32"/>
          <w:szCs w:val="32"/>
          <w:lang w:eastAsia="en-NZ"/>
        </w:rPr>
        <w:t xml:space="preserve">The ideas in this document are not the ideas of People First New Zealand </w:t>
      </w:r>
      <w:proofErr w:type="spellStart"/>
      <w:r w:rsidR="00861462" w:rsidRPr="00DB5F70">
        <w:rPr>
          <w:rFonts w:ascii="Arial" w:eastAsia="Times New Roman" w:hAnsi="Arial" w:cs="Arial"/>
          <w:sz w:val="32"/>
          <w:szCs w:val="32"/>
          <w:lang w:eastAsia="en-NZ"/>
        </w:rPr>
        <w:t>Ngā</w:t>
      </w:r>
      <w:proofErr w:type="spellEnd"/>
      <w:r w:rsidR="00861462" w:rsidRPr="00DB5F70">
        <w:rPr>
          <w:rFonts w:ascii="Arial" w:eastAsia="Times New Roman" w:hAnsi="Arial" w:cs="Arial"/>
          <w:sz w:val="32"/>
          <w:szCs w:val="32"/>
          <w:lang w:eastAsia="en-NZ"/>
        </w:rPr>
        <w:t xml:space="preserve"> </w:t>
      </w:r>
      <w:proofErr w:type="spellStart"/>
      <w:r w:rsidR="00861462" w:rsidRPr="00DB5F70">
        <w:rPr>
          <w:rFonts w:ascii="Arial" w:eastAsia="Times New Roman" w:hAnsi="Arial" w:cs="Arial"/>
          <w:sz w:val="32"/>
          <w:szCs w:val="32"/>
          <w:lang w:eastAsia="en-NZ"/>
        </w:rPr>
        <w:t>Tāngata</w:t>
      </w:r>
      <w:proofErr w:type="spellEnd"/>
      <w:r w:rsidR="00861462" w:rsidRPr="00DB5F70">
        <w:rPr>
          <w:rFonts w:ascii="Arial" w:eastAsia="Times New Roman" w:hAnsi="Arial" w:cs="Arial"/>
          <w:sz w:val="32"/>
          <w:szCs w:val="32"/>
          <w:lang w:eastAsia="en-NZ"/>
        </w:rPr>
        <w:t xml:space="preserve"> </w:t>
      </w:r>
      <w:proofErr w:type="spellStart"/>
      <w:r w:rsidR="00861462" w:rsidRPr="00DB5F70">
        <w:rPr>
          <w:rFonts w:ascii="Arial" w:eastAsia="Times New Roman" w:hAnsi="Arial" w:cs="Arial"/>
          <w:sz w:val="32"/>
          <w:szCs w:val="32"/>
          <w:lang w:eastAsia="en-NZ"/>
        </w:rPr>
        <w:t>Tuatahi</w:t>
      </w:r>
      <w:proofErr w:type="spellEnd"/>
      <w:r w:rsidR="00861462" w:rsidRPr="00DB5F70">
        <w:rPr>
          <w:rFonts w:ascii="Arial" w:eastAsia="Times New Roman" w:hAnsi="Arial" w:cs="Arial"/>
          <w:sz w:val="32"/>
          <w:szCs w:val="32"/>
          <w:lang w:eastAsia="en-NZ"/>
        </w:rPr>
        <w:t>.</w:t>
      </w:r>
    </w:p>
    <w:p w14:paraId="0BAB0A65" w14:textId="2D8E8EEB" w:rsidR="00861462" w:rsidRPr="00DB5F70" w:rsidRDefault="00861462" w:rsidP="00D9614C">
      <w:pPr>
        <w:tabs>
          <w:tab w:val="left" w:pos="4680"/>
        </w:tabs>
        <w:spacing w:after="120" w:line="360" w:lineRule="auto"/>
        <w:ind w:left="3600"/>
        <w:rPr>
          <w:rFonts w:ascii="Arial" w:eastAsia="Times New Roman" w:hAnsi="Arial" w:cs="Arial"/>
          <w:sz w:val="28"/>
          <w:szCs w:val="28"/>
          <w:lang w:eastAsia="en-NZ"/>
        </w:rPr>
      </w:pPr>
    </w:p>
    <w:p w14:paraId="2F5762F1" w14:textId="77777777" w:rsidR="00861462" w:rsidRPr="00DB5F70" w:rsidRDefault="00861462" w:rsidP="00D9614C">
      <w:pPr>
        <w:tabs>
          <w:tab w:val="left" w:pos="4680"/>
        </w:tabs>
        <w:spacing w:after="120" w:line="360" w:lineRule="auto"/>
        <w:ind w:left="3600"/>
        <w:rPr>
          <w:rFonts w:ascii="Arial" w:eastAsia="Times New Roman" w:hAnsi="Arial" w:cs="Arial"/>
          <w:sz w:val="32"/>
          <w:szCs w:val="32"/>
          <w:lang w:eastAsia="en-NZ"/>
        </w:rPr>
      </w:pPr>
      <w:r w:rsidRPr="00DB5F70">
        <w:rPr>
          <w:noProof/>
          <w:lang w:val="en-NZ" w:eastAsia="en-NZ"/>
        </w:rPr>
        <w:drawing>
          <wp:anchor distT="0" distB="0" distL="114300" distR="114300" simplePos="0" relativeHeight="251806720" behindDoc="0" locked="0" layoutInCell="1" allowOverlap="1" wp14:anchorId="798EF220" wp14:editId="4BF07A2B">
            <wp:simplePos x="0" y="0"/>
            <wp:positionH relativeFrom="page">
              <wp:posOffset>956359</wp:posOffset>
            </wp:positionH>
            <wp:positionV relativeFrom="paragraph">
              <wp:posOffset>292686</wp:posOffset>
            </wp:positionV>
            <wp:extent cx="1136455" cy="1136455"/>
            <wp:effectExtent l="0" t="0" r="6985" b="0"/>
            <wp:wrapNone/>
            <wp:docPr id="110" name="Picture 110" descr="Photosymbols log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45" descr="Photosymbols logo."/>
                    <pic:cNvPicPr>
                      <a:picLocks noChangeAspect="1" noChangeArrowheads="1"/>
                    </pic:cNvPicPr>
                  </pic:nvPicPr>
                  <pic:blipFill>
                    <a:blip r:embed="rId14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36455" cy="113645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B5F70">
        <w:rPr>
          <w:rFonts w:ascii="Arial" w:eastAsia="Times New Roman" w:hAnsi="Arial" w:cs="Arial"/>
          <w:sz w:val="32"/>
          <w:szCs w:val="32"/>
          <w:lang w:eastAsia="en-NZ"/>
        </w:rPr>
        <w:t xml:space="preserve">Make It Easy uses images from: </w:t>
      </w:r>
    </w:p>
    <w:p w14:paraId="00B31FE2" w14:textId="77777777" w:rsidR="00861462" w:rsidRPr="00DB5F70" w:rsidRDefault="00861462" w:rsidP="00D9614C">
      <w:pPr>
        <w:pStyle w:val="ListParagraph"/>
        <w:tabs>
          <w:tab w:val="left" w:pos="4680"/>
        </w:tabs>
        <w:spacing w:after="120" w:line="360" w:lineRule="auto"/>
        <w:ind w:left="3600"/>
        <w:rPr>
          <w:sz w:val="10"/>
          <w:szCs w:val="28"/>
        </w:rPr>
      </w:pPr>
    </w:p>
    <w:p w14:paraId="5EBF1E6E" w14:textId="0DBDF5A1" w:rsidR="00861462" w:rsidRPr="00DB5F70" w:rsidRDefault="00DB5F70" w:rsidP="00A62B36">
      <w:pPr>
        <w:pStyle w:val="ListParagraph"/>
        <w:numPr>
          <w:ilvl w:val="0"/>
          <w:numId w:val="21"/>
        </w:numPr>
        <w:tabs>
          <w:tab w:val="left" w:pos="4680"/>
        </w:tabs>
        <w:spacing w:after="120" w:line="360" w:lineRule="auto"/>
        <w:ind w:left="3960"/>
        <w:rPr>
          <w:sz w:val="32"/>
          <w:szCs w:val="32"/>
        </w:rPr>
      </w:pPr>
      <w:r>
        <w:rPr>
          <w:rFonts w:ascii="Arial" w:eastAsia="Times New Roman" w:hAnsi="Arial" w:cs="Arial"/>
          <w:sz w:val="32"/>
          <w:szCs w:val="32"/>
          <w:lang w:eastAsia="en-NZ"/>
        </w:rPr>
        <w:t>Changepeople.org</w:t>
      </w:r>
    </w:p>
    <w:p w14:paraId="27D26779" w14:textId="7A13F741" w:rsidR="00861462" w:rsidRPr="00DB5F70" w:rsidRDefault="00861462" w:rsidP="00A62B36">
      <w:pPr>
        <w:pStyle w:val="ListParagraph"/>
        <w:tabs>
          <w:tab w:val="left" w:pos="4680"/>
        </w:tabs>
        <w:spacing w:after="120" w:line="360" w:lineRule="auto"/>
        <w:ind w:left="3960"/>
        <w:rPr>
          <w:rFonts w:ascii="Arial" w:hAnsi="Arial" w:cs="Arial"/>
          <w:szCs w:val="12"/>
        </w:rPr>
      </w:pPr>
    </w:p>
    <w:p w14:paraId="2F69705A" w14:textId="6B01700C" w:rsidR="00861462" w:rsidRPr="00DB5F70" w:rsidRDefault="00DB5F70" w:rsidP="00A62B36">
      <w:pPr>
        <w:pStyle w:val="ListParagraph"/>
        <w:numPr>
          <w:ilvl w:val="0"/>
          <w:numId w:val="21"/>
        </w:numPr>
        <w:tabs>
          <w:tab w:val="left" w:pos="4680"/>
        </w:tabs>
        <w:spacing w:after="120" w:line="360" w:lineRule="auto"/>
        <w:ind w:left="3960"/>
        <w:rPr>
          <w:sz w:val="32"/>
          <w:szCs w:val="32"/>
        </w:rPr>
      </w:pPr>
      <w:r w:rsidRPr="00DB5F70">
        <w:rPr>
          <w:noProof/>
          <w:sz w:val="32"/>
          <w:lang w:val="en-NZ" w:eastAsia="en-NZ"/>
        </w:rPr>
        <w:drawing>
          <wp:anchor distT="0" distB="0" distL="114300" distR="114300" simplePos="0" relativeHeight="251807744" behindDoc="1" locked="0" layoutInCell="1" allowOverlap="1" wp14:anchorId="7BEBAC15" wp14:editId="54D86CC3">
            <wp:simplePos x="0" y="0"/>
            <wp:positionH relativeFrom="margin">
              <wp:posOffset>210378</wp:posOffset>
            </wp:positionH>
            <wp:positionV relativeFrom="paragraph">
              <wp:posOffset>226861</wp:posOffset>
            </wp:positionV>
            <wp:extent cx="890270" cy="843280"/>
            <wp:effectExtent l="0" t="0" r="5080" b="0"/>
            <wp:wrapThrough wrapText="bothSides">
              <wp:wrapPolygon edited="0">
                <wp:start x="0" y="0"/>
                <wp:lineTo x="0" y="20982"/>
                <wp:lineTo x="21261" y="20982"/>
                <wp:lineTo x="21261" y="0"/>
                <wp:lineTo x="0" y="0"/>
              </wp:wrapPolygon>
            </wp:wrapThrough>
            <wp:docPr id="109" name="Picture 109" descr="Sam Corliss log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44" descr="Sam Corliss logo."/>
                    <pic:cNvPicPr>
                      <a:picLocks noChangeAspect="1" noChangeArrowheads="1"/>
                    </pic:cNvPicPr>
                  </pic:nvPicPr>
                  <pic:blipFill>
                    <a:blip r:embed="rId14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90270" cy="84328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861462" w:rsidRPr="00DB5F70">
        <w:rPr>
          <w:rFonts w:ascii="Arial" w:eastAsia="Times New Roman" w:hAnsi="Arial" w:cs="Arial"/>
          <w:sz w:val="32"/>
          <w:szCs w:val="32"/>
          <w:lang w:eastAsia="en-NZ"/>
        </w:rPr>
        <w:t xml:space="preserve">Photosymbols.com </w:t>
      </w:r>
    </w:p>
    <w:p w14:paraId="0044B0E3" w14:textId="77777777" w:rsidR="00861462" w:rsidRPr="00DB5F70" w:rsidRDefault="00861462" w:rsidP="00A62B36">
      <w:pPr>
        <w:pStyle w:val="ListParagraph"/>
        <w:tabs>
          <w:tab w:val="left" w:pos="4680"/>
        </w:tabs>
        <w:spacing w:after="120" w:line="360" w:lineRule="auto"/>
        <w:ind w:left="3960"/>
        <w:rPr>
          <w:rFonts w:ascii="Arial" w:hAnsi="Arial" w:cs="Arial"/>
          <w:szCs w:val="12"/>
        </w:rPr>
      </w:pPr>
    </w:p>
    <w:p w14:paraId="7C1DDC64" w14:textId="30F40698" w:rsidR="00861462" w:rsidRPr="00DB5F70" w:rsidRDefault="00861462" w:rsidP="00A62B36">
      <w:pPr>
        <w:pStyle w:val="ListParagraph"/>
        <w:numPr>
          <w:ilvl w:val="0"/>
          <w:numId w:val="21"/>
        </w:numPr>
        <w:tabs>
          <w:tab w:val="left" w:pos="4680"/>
        </w:tabs>
        <w:spacing w:after="120" w:line="360" w:lineRule="auto"/>
        <w:ind w:left="3960"/>
        <w:rPr>
          <w:sz w:val="32"/>
          <w:szCs w:val="32"/>
        </w:rPr>
      </w:pPr>
      <w:r w:rsidRPr="00DB5F70">
        <w:rPr>
          <w:rFonts w:ascii="Arial" w:eastAsia="Times New Roman" w:hAnsi="Arial" w:cs="Arial"/>
          <w:sz w:val="32"/>
          <w:szCs w:val="32"/>
          <w:lang w:eastAsia="en-NZ"/>
        </w:rPr>
        <w:t xml:space="preserve">Sam Corliss </w:t>
      </w:r>
    </w:p>
    <w:p w14:paraId="3B10A381" w14:textId="179BA1AF" w:rsidR="00861462" w:rsidRPr="00DB5F70" w:rsidRDefault="00861462" w:rsidP="00A62B36">
      <w:pPr>
        <w:pStyle w:val="ListParagraph"/>
        <w:tabs>
          <w:tab w:val="left" w:pos="4680"/>
        </w:tabs>
        <w:spacing w:after="120" w:line="360" w:lineRule="auto"/>
        <w:ind w:left="3960"/>
        <w:rPr>
          <w:rFonts w:ascii="Arial" w:hAnsi="Arial" w:cs="Arial"/>
          <w:szCs w:val="12"/>
        </w:rPr>
      </w:pPr>
    </w:p>
    <w:p w14:paraId="376E75C1" w14:textId="48966747" w:rsidR="00861462" w:rsidRPr="00DB5F70" w:rsidRDefault="00DB5F70" w:rsidP="00A62B36">
      <w:pPr>
        <w:pStyle w:val="ListParagraph"/>
        <w:numPr>
          <w:ilvl w:val="0"/>
          <w:numId w:val="21"/>
        </w:numPr>
        <w:tabs>
          <w:tab w:val="left" w:pos="4680"/>
        </w:tabs>
        <w:spacing w:after="120" w:line="360" w:lineRule="auto"/>
        <w:ind w:left="3960"/>
        <w:rPr>
          <w:sz w:val="32"/>
          <w:szCs w:val="32"/>
        </w:rPr>
      </w:pPr>
      <w:r w:rsidRPr="00DB5F70">
        <w:rPr>
          <w:noProof/>
          <w:sz w:val="32"/>
          <w:lang w:val="en-NZ" w:eastAsia="en-NZ"/>
        </w:rPr>
        <w:drawing>
          <wp:anchor distT="0" distB="0" distL="114300" distR="114300" simplePos="0" relativeHeight="251808768" behindDoc="1" locked="0" layoutInCell="1" allowOverlap="1" wp14:anchorId="1B35A894" wp14:editId="718C0380">
            <wp:simplePos x="0" y="0"/>
            <wp:positionH relativeFrom="margin">
              <wp:posOffset>198451</wp:posOffset>
            </wp:positionH>
            <wp:positionV relativeFrom="paragraph">
              <wp:posOffset>43649</wp:posOffset>
            </wp:positionV>
            <wp:extent cx="873125" cy="930910"/>
            <wp:effectExtent l="0" t="0" r="3175" b="2540"/>
            <wp:wrapThrough wrapText="bothSides">
              <wp:wrapPolygon edited="0">
                <wp:start x="0" y="0"/>
                <wp:lineTo x="0" y="21217"/>
                <wp:lineTo x="21207" y="21217"/>
                <wp:lineTo x="21207" y="0"/>
                <wp:lineTo x="0" y="0"/>
              </wp:wrapPolygon>
            </wp:wrapThrough>
            <wp:docPr id="108" name="Picture 108" descr="Steve Bolton Cartoons log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25" descr="Steve Bolton Cartoons logo."/>
                    <pic:cNvPicPr>
                      <a:picLocks noChangeAspect="1" noChangeArrowheads="1"/>
                    </pic:cNvPicPr>
                  </pic:nvPicPr>
                  <pic:blipFill>
                    <a:blip r:embed="rId14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73125" cy="93091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861462" w:rsidRPr="00DB5F70">
        <w:rPr>
          <w:rFonts w:ascii="Arial" w:eastAsia="Times New Roman" w:hAnsi="Arial" w:cs="Arial"/>
          <w:sz w:val="32"/>
          <w:szCs w:val="32"/>
          <w:lang w:eastAsia="en-NZ"/>
        </w:rPr>
        <w:t>Steve Bolton</w:t>
      </w:r>
    </w:p>
    <w:p w14:paraId="4B43424D" w14:textId="77777777" w:rsidR="00DB5F70" w:rsidRDefault="00DB5F70" w:rsidP="00D9614C">
      <w:pPr>
        <w:tabs>
          <w:tab w:val="left" w:pos="4680"/>
        </w:tabs>
        <w:spacing w:after="120" w:line="360" w:lineRule="auto"/>
        <w:ind w:left="3600"/>
        <w:rPr>
          <w:rFonts w:ascii="Arial" w:hAnsi="Arial" w:cs="Arial"/>
          <w:sz w:val="32"/>
          <w:szCs w:val="32"/>
        </w:rPr>
      </w:pPr>
    </w:p>
    <w:p w14:paraId="65844AA7" w14:textId="6E71C967" w:rsidR="00E50D75" w:rsidRPr="00DB5F70" w:rsidRDefault="00861462" w:rsidP="00D9614C">
      <w:pPr>
        <w:tabs>
          <w:tab w:val="left" w:pos="4680"/>
        </w:tabs>
        <w:spacing w:after="120" w:line="360" w:lineRule="auto"/>
        <w:ind w:left="3600"/>
        <w:rPr>
          <w:rFonts w:ascii="Arial" w:hAnsi="Arial" w:cs="Arial"/>
          <w:sz w:val="32"/>
          <w:szCs w:val="32"/>
          <w:lang w:val="en-NZ"/>
        </w:rPr>
      </w:pPr>
      <w:r w:rsidRPr="00DB5F70">
        <w:rPr>
          <w:noProof/>
          <w:lang w:val="en-NZ" w:eastAsia="en-NZ"/>
        </w:rPr>
        <w:drawing>
          <wp:anchor distT="0" distB="0" distL="114300" distR="114300" simplePos="0" relativeHeight="251811840" behindDoc="0" locked="0" layoutInCell="1" allowOverlap="1" wp14:anchorId="7490EE7C" wp14:editId="37A777A0">
            <wp:simplePos x="0" y="0"/>
            <wp:positionH relativeFrom="column">
              <wp:posOffset>323850</wp:posOffset>
            </wp:positionH>
            <wp:positionV relativeFrom="paragraph">
              <wp:posOffset>242375</wp:posOffset>
            </wp:positionV>
            <wp:extent cx="752475" cy="838200"/>
            <wp:effectExtent l="0" t="0" r="9525" b="0"/>
            <wp:wrapThrough wrapText="bothSides">
              <wp:wrapPolygon edited="0">
                <wp:start x="0" y="0"/>
                <wp:lineTo x="0" y="21109"/>
                <wp:lineTo x="21327" y="21109"/>
                <wp:lineTo x="21327" y="0"/>
                <wp:lineTo x="0" y="0"/>
              </wp:wrapPolygon>
            </wp:wrapThrough>
            <wp:docPr id="107" name="Picture 10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4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2475" cy="8382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B5F70">
        <w:rPr>
          <w:noProof/>
          <w:lang w:val="en-NZ" w:eastAsia="en-NZ"/>
        </w:rPr>
        <mc:AlternateContent>
          <mc:Choice Requires="wps">
            <w:drawing>
              <wp:anchor distT="45720" distB="45720" distL="114300" distR="114300" simplePos="0" relativeHeight="251810816" behindDoc="0" locked="0" layoutInCell="1" allowOverlap="1" wp14:anchorId="7719F824" wp14:editId="2EA507C6">
                <wp:simplePos x="0" y="0"/>
                <wp:positionH relativeFrom="column">
                  <wp:posOffset>249555</wp:posOffset>
                </wp:positionH>
                <wp:positionV relativeFrom="paragraph">
                  <wp:posOffset>238125</wp:posOffset>
                </wp:positionV>
                <wp:extent cx="706120" cy="1057275"/>
                <wp:effectExtent l="0" t="0" r="0" b="0"/>
                <wp:wrapSquare wrapText="bothSides"/>
                <wp:docPr id="106" name="Text Box 10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06120" cy="105537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A5168E7" w14:textId="77777777" w:rsidR="005E4D0F" w:rsidRDefault="005E4D0F" w:rsidP="00861462">
                            <w:pPr>
                              <w:rPr>
                                <w:sz w:val="102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7719F824" id="Text Box 106" o:spid="_x0000_s1035" type="#_x0000_t202" style="position:absolute;left:0;text-align:left;margin-left:19.65pt;margin-top:18.75pt;width:55.6pt;height:83.25pt;z-index:251810816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" stroked="f">
                <v:textbox style="mso-fit-shape-to-text:t">
                  <w:txbxContent>
                    <w:p w14:paraId="3A5168E7" w14:textId="77777777" w:rsidR="005E4D0F" w:rsidRDefault="005E4D0F" w:rsidP="00861462">
                      <w:pPr>
                        <w:rPr>
                          <w:sz w:val="102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 w:rsidRPr="00DB5F70">
        <w:rPr>
          <w:rFonts w:ascii="Arial" w:hAnsi="Arial" w:cs="Arial"/>
          <w:sz w:val="32"/>
          <w:szCs w:val="32"/>
        </w:rPr>
        <w:t>All images used in this Easy Read document are subject to copyright rules and cannot be used without permissio</w:t>
      </w:r>
      <w:r w:rsidR="00D31A6F" w:rsidRPr="00DB5F70">
        <w:rPr>
          <w:rFonts w:ascii="Arial" w:hAnsi="Arial" w:cs="Arial"/>
          <w:sz w:val="32"/>
          <w:szCs w:val="32"/>
        </w:rPr>
        <w:t>n</w:t>
      </w:r>
      <w:r w:rsidR="00E00564" w:rsidRPr="00DB5F70">
        <w:rPr>
          <w:rFonts w:ascii="Arial" w:hAnsi="Arial" w:cs="Arial"/>
          <w:sz w:val="32"/>
          <w:szCs w:val="32"/>
        </w:rPr>
        <w:t>.</w:t>
      </w:r>
    </w:p>
    <w:sectPr w:rsidR="00E50D75" w:rsidRPr="00DB5F70" w:rsidSect="00B61142">
      <w:footerReference w:type="default" r:id="rId149"/>
      <w:pgSz w:w="12240" w:h="15840"/>
      <w:pgMar w:top="1440" w:right="1440" w:bottom="1440" w:left="1440" w:header="720" w:footer="720" w:gutter="0"/>
      <w:pgNumType w:start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233735E5" w14:textId="77777777" w:rsidR="007F1ACB" w:rsidRDefault="007F1ACB" w:rsidP="00FB40FF">
      <w:pPr>
        <w:spacing w:after="0" w:line="240" w:lineRule="auto"/>
      </w:pPr>
      <w:r>
        <w:separator/>
      </w:r>
    </w:p>
    <w:p w14:paraId="181B56AE" w14:textId="77777777" w:rsidR="007F1ACB" w:rsidRDefault="007F1ACB"/>
  </w:endnote>
  <w:endnote w:type="continuationSeparator" w:id="0">
    <w:p w14:paraId="7FB26450" w14:textId="77777777" w:rsidR="007F1ACB" w:rsidRDefault="007F1ACB" w:rsidP="00FB40FF">
      <w:pPr>
        <w:spacing w:after="0" w:line="240" w:lineRule="auto"/>
      </w:pPr>
      <w:r>
        <w:continuationSeparator/>
      </w:r>
    </w:p>
    <w:p w14:paraId="79BF4DF7" w14:textId="77777777" w:rsidR="007F1ACB" w:rsidRDefault="007F1ACB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103608704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F351ECE" w14:textId="77777777" w:rsidR="005E4D0F" w:rsidRDefault="005E4D0F">
        <w:pPr>
          <w:pStyle w:val="Footer"/>
          <w:jc w:val="right"/>
        </w:pPr>
        <w:r w:rsidRPr="00FB40FF">
          <w:rPr>
            <w:rFonts w:ascii="Arial" w:hAnsi="Arial" w:cs="Arial"/>
            <w:sz w:val="28"/>
            <w:szCs w:val="28"/>
          </w:rPr>
          <w:fldChar w:fldCharType="begin"/>
        </w:r>
        <w:r w:rsidRPr="00FB40FF">
          <w:rPr>
            <w:rFonts w:ascii="Arial" w:hAnsi="Arial" w:cs="Arial"/>
            <w:sz w:val="28"/>
            <w:szCs w:val="28"/>
          </w:rPr>
          <w:instrText xml:space="preserve"> PAGE   \* MERGEFORMAT </w:instrText>
        </w:r>
        <w:r w:rsidRPr="00FB40FF">
          <w:rPr>
            <w:rFonts w:ascii="Arial" w:hAnsi="Arial" w:cs="Arial"/>
            <w:sz w:val="28"/>
            <w:szCs w:val="28"/>
          </w:rPr>
          <w:fldChar w:fldCharType="separate"/>
        </w:r>
        <w:r w:rsidR="00730051">
          <w:rPr>
            <w:rFonts w:ascii="Arial" w:hAnsi="Arial" w:cs="Arial"/>
            <w:noProof/>
            <w:sz w:val="28"/>
            <w:szCs w:val="28"/>
          </w:rPr>
          <w:t>5</w:t>
        </w:r>
        <w:r w:rsidRPr="00FB40FF">
          <w:rPr>
            <w:rFonts w:ascii="Arial" w:hAnsi="Arial" w:cs="Arial"/>
            <w:noProof/>
            <w:sz w:val="28"/>
            <w:szCs w:val="28"/>
          </w:rPr>
          <w:fldChar w:fldCharType="end"/>
        </w:r>
      </w:p>
    </w:sdtContent>
  </w:sdt>
  <w:p w14:paraId="33EBC244" w14:textId="77777777" w:rsidR="005E4D0F" w:rsidRDefault="005E4D0F">
    <w:pPr>
      <w:pStyle w:val="Footer"/>
    </w:pPr>
  </w:p>
  <w:p w14:paraId="15A8C09F" w14:textId="77777777" w:rsidR="005E4D0F" w:rsidRDefault="005E4D0F"/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49E12A9" w14:textId="77777777" w:rsidR="007F1ACB" w:rsidRDefault="007F1ACB" w:rsidP="00FB40FF">
      <w:pPr>
        <w:spacing w:after="0" w:line="240" w:lineRule="auto"/>
      </w:pPr>
      <w:r>
        <w:separator/>
      </w:r>
    </w:p>
    <w:p w14:paraId="5F3EA58D" w14:textId="77777777" w:rsidR="007F1ACB" w:rsidRDefault="007F1ACB"/>
  </w:footnote>
  <w:footnote w:type="continuationSeparator" w:id="0">
    <w:p w14:paraId="243418CA" w14:textId="77777777" w:rsidR="007F1ACB" w:rsidRDefault="007F1ACB" w:rsidP="00FB40FF">
      <w:pPr>
        <w:spacing w:after="0" w:line="240" w:lineRule="auto"/>
      </w:pPr>
      <w:r>
        <w:continuationSeparator/>
      </w:r>
    </w:p>
    <w:p w14:paraId="7DA7BFEB" w14:textId="77777777" w:rsidR="007F1ACB" w:rsidRDefault="007F1ACB"/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05445A8"/>
    <w:multiLevelType w:val="hybridMultilevel"/>
    <w:tmpl w:val="FEAA7072"/>
    <w:lvl w:ilvl="0" w:tplc="08090001">
      <w:start w:val="1"/>
      <w:numFmt w:val="bullet"/>
      <w:lvlText w:val=""/>
      <w:lvlJc w:val="left"/>
      <w:pPr>
        <w:ind w:left="5129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5849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6569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7289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8009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8729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9449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10169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889" w:hanging="360"/>
      </w:pPr>
      <w:rPr>
        <w:rFonts w:ascii="Wingdings" w:hAnsi="Wingdings" w:hint="default"/>
      </w:rPr>
    </w:lvl>
  </w:abstractNum>
  <w:abstractNum w:abstractNumId="1">
    <w:nsid w:val="015714F6"/>
    <w:multiLevelType w:val="hybridMultilevel"/>
    <w:tmpl w:val="13C855A6"/>
    <w:lvl w:ilvl="0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93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100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800" w:hanging="360"/>
      </w:pPr>
      <w:rPr>
        <w:rFonts w:ascii="Wingdings" w:hAnsi="Wingdings" w:hint="default"/>
      </w:rPr>
    </w:lvl>
  </w:abstractNum>
  <w:abstractNum w:abstractNumId="2">
    <w:nsid w:val="03CD74E7"/>
    <w:multiLevelType w:val="hybridMultilevel"/>
    <w:tmpl w:val="09A66316"/>
    <w:lvl w:ilvl="0" w:tplc="08090001">
      <w:start w:val="1"/>
      <w:numFmt w:val="bullet"/>
      <w:lvlText w:val=""/>
      <w:lvlJc w:val="left"/>
      <w:pPr>
        <w:ind w:left="5129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5849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6569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7289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8009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8729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9449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10169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889" w:hanging="360"/>
      </w:pPr>
      <w:rPr>
        <w:rFonts w:ascii="Wingdings" w:hAnsi="Wingdings" w:hint="default"/>
      </w:rPr>
    </w:lvl>
  </w:abstractNum>
  <w:abstractNum w:abstractNumId="3">
    <w:nsid w:val="04474B78"/>
    <w:multiLevelType w:val="hybridMultilevel"/>
    <w:tmpl w:val="DB90C128"/>
    <w:lvl w:ilvl="0" w:tplc="1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936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1008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800" w:hanging="360"/>
      </w:pPr>
      <w:rPr>
        <w:rFonts w:ascii="Wingdings" w:hAnsi="Wingdings" w:hint="default"/>
      </w:rPr>
    </w:lvl>
  </w:abstractNum>
  <w:abstractNum w:abstractNumId="4">
    <w:nsid w:val="09152AF9"/>
    <w:multiLevelType w:val="hybridMultilevel"/>
    <w:tmpl w:val="7F7C1B6C"/>
    <w:lvl w:ilvl="0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93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100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800" w:hanging="360"/>
      </w:pPr>
      <w:rPr>
        <w:rFonts w:ascii="Wingdings" w:hAnsi="Wingdings" w:hint="default"/>
      </w:rPr>
    </w:lvl>
  </w:abstractNum>
  <w:abstractNum w:abstractNumId="5">
    <w:nsid w:val="10F40656"/>
    <w:multiLevelType w:val="hybridMultilevel"/>
    <w:tmpl w:val="9356D6CA"/>
    <w:lvl w:ilvl="0" w:tplc="70C8207E">
      <w:start w:val="1"/>
      <w:numFmt w:val="decimal"/>
      <w:lvlText w:val="%1."/>
      <w:lvlJc w:val="left"/>
      <w:pPr>
        <w:ind w:left="46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5400" w:hanging="360"/>
      </w:pPr>
    </w:lvl>
    <w:lvl w:ilvl="2" w:tplc="0809001B" w:tentative="1">
      <w:start w:val="1"/>
      <w:numFmt w:val="lowerRoman"/>
      <w:lvlText w:val="%3."/>
      <w:lvlJc w:val="right"/>
      <w:pPr>
        <w:ind w:left="6120" w:hanging="180"/>
      </w:pPr>
    </w:lvl>
    <w:lvl w:ilvl="3" w:tplc="0809000F" w:tentative="1">
      <w:start w:val="1"/>
      <w:numFmt w:val="decimal"/>
      <w:lvlText w:val="%4."/>
      <w:lvlJc w:val="left"/>
      <w:pPr>
        <w:ind w:left="6840" w:hanging="360"/>
      </w:pPr>
    </w:lvl>
    <w:lvl w:ilvl="4" w:tplc="08090019" w:tentative="1">
      <w:start w:val="1"/>
      <w:numFmt w:val="lowerLetter"/>
      <w:lvlText w:val="%5."/>
      <w:lvlJc w:val="left"/>
      <w:pPr>
        <w:ind w:left="7560" w:hanging="360"/>
      </w:pPr>
    </w:lvl>
    <w:lvl w:ilvl="5" w:tplc="0809001B" w:tentative="1">
      <w:start w:val="1"/>
      <w:numFmt w:val="lowerRoman"/>
      <w:lvlText w:val="%6."/>
      <w:lvlJc w:val="right"/>
      <w:pPr>
        <w:ind w:left="8280" w:hanging="180"/>
      </w:pPr>
    </w:lvl>
    <w:lvl w:ilvl="6" w:tplc="0809000F" w:tentative="1">
      <w:start w:val="1"/>
      <w:numFmt w:val="decimal"/>
      <w:lvlText w:val="%7."/>
      <w:lvlJc w:val="left"/>
      <w:pPr>
        <w:ind w:left="9000" w:hanging="360"/>
      </w:pPr>
    </w:lvl>
    <w:lvl w:ilvl="7" w:tplc="08090019" w:tentative="1">
      <w:start w:val="1"/>
      <w:numFmt w:val="lowerLetter"/>
      <w:lvlText w:val="%8."/>
      <w:lvlJc w:val="left"/>
      <w:pPr>
        <w:ind w:left="9720" w:hanging="360"/>
      </w:pPr>
    </w:lvl>
    <w:lvl w:ilvl="8" w:tplc="0809001B" w:tentative="1">
      <w:start w:val="1"/>
      <w:numFmt w:val="lowerRoman"/>
      <w:lvlText w:val="%9."/>
      <w:lvlJc w:val="right"/>
      <w:pPr>
        <w:ind w:left="10440" w:hanging="180"/>
      </w:pPr>
    </w:lvl>
  </w:abstractNum>
  <w:abstractNum w:abstractNumId="6">
    <w:nsid w:val="117B4323"/>
    <w:multiLevelType w:val="hybridMultilevel"/>
    <w:tmpl w:val="AB14CB22"/>
    <w:lvl w:ilvl="0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93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100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800" w:hanging="360"/>
      </w:pPr>
      <w:rPr>
        <w:rFonts w:ascii="Wingdings" w:hAnsi="Wingdings" w:hint="default"/>
      </w:rPr>
    </w:lvl>
  </w:abstractNum>
  <w:abstractNum w:abstractNumId="7">
    <w:nsid w:val="124514BB"/>
    <w:multiLevelType w:val="hybridMultilevel"/>
    <w:tmpl w:val="1714C0D4"/>
    <w:lvl w:ilvl="0" w:tplc="1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1" w:tplc="1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abstractNum w:abstractNumId="8">
    <w:nsid w:val="184954F5"/>
    <w:multiLevelType w:val="hybridMultilevel"/>
    <w:tmpl w:val="FF3EB096"/>
    <w:lvl w:ilvl="0" w:tplc="1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936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1008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800" w:hanging="360"/>
      </w:pPr>
      <w:rPr>
        <w:rFonts w:ascii="Wingdings" w:hAnsi="Wingdings" w:hint="default"/>
      </w:rPr>
    </w:lvl>
  </w:abstractNum>
  <w:abstractNum w:abstractNumId="9">
    <w:nsid w:val="1CC900DE"/>
    <w:multiLevelType w:val="hybridMultilevel"/>
    <w:tmpl w:val="CB306EA0"/>
    <w:lvl w:ilvl="0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93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100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800" w:hanging="360"/>
      </w:pPr>
      <w:rPr>
        <w:rFonts w:ascii="Wingdings" w:hAnsi="Wingdings" w:hint="default"/>
      </w:rPr>
    </w:lvl>
  </w:abstractNum>
  <w:abstractNum w:abstractNumId="10">
    <w:nsid w:val="1E2702C5"/>
    <w:multiLevelType w:val="hybridMultilevel"/>
    <w:tmpl w:val="4392AEEA"/>
    <w:lvl w:ilvl="0" w:tplc="0809000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86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93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100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108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115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2240" w:hanging="360"/>
      </w:pPr>
      <w:rPr>
        <w:rFonts w:ascii="Wingdings" w:hAnsi="Wingdings" w:hint="default"/>
      </w:rPr>
    </w:lvl>
  </w:abstractNum>
  <w:abstractNum w:abstractNumId="11">
    <w:nsid w:val="1F6172B2"/>
    <w:multiLevelType w:val="hybridMultilevel"/>
    <w:tmpl w:val="B4824F72"/>
    <w:lvl w:ilvl="0" w:tplc="1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936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1008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800" w:hanging="360"/>
      </w:pPr>
      <w:rPr>
        <w:rFonts w:ascii="Wingdings" w:hAnsi="Wingdings" w:hint="default"/>
      </w:rPr>
    </w:lvl>
  </w:abstractNum>
  <w:abstractNum w:abstractNumId="12">
    <w:nsid w:val="22BB0C9D"/>
    <w:multiLevelType w:val="hybridMultilevel"/>
    <w:tmpl w:val="2A02F7D4"/>
    <w:lvl w:ilvl="0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93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100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800" w:hanging="360"/>
      </w:pPr>
      <w:rPr>
        <w:rFonts w:ascii="Wingdings" w:hAnsi="Wingdings" w:hint="default"/>
      </w:rPr>
    </w:lvl>
  </w:abstractNum>
  <w:abstractNum w:abstractNumId="13">
    <w:nsid w:val="248A6C22"/>
    <w:multiLevelType w:val="hybridMultilevel"/>
    <w:tmpl w:val="4BF6B424"/>
    <w:lvl w:ilvl="0" w:tplc="1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936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1008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800" w:hanging="360"/>
      </w:pPr>
      <w:rPr>
        <w:rFonts w:ascii="Wingdings" w:hAnsi="Wingdings" w:hint="default"/>
      </w:rPr>
    </w:lvl>
  </w:abstractNum>
  <w:abstractNum w:abstractNumId="14">
    <w:nsid w:val="29A31F77"/>
    <w:multiLevelType w:val="hybridMultilevel"/>
    <w:tmpl w:val="906284D0"/>
    <w:lvl w:ilvl="0" w:tplc="14090001">
      <w:start w:val="1"/>
      <w:numFmt w:val="bullet"/>
      <w:lvlText w:val=""/>
      <w:lvlJc w:val="left"/>
      <w:pPr>
        <w:ind w:left="5481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6201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6921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7641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8361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9081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9801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10521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1241" w:hanging="360"/>
      </w:pPr>
      <w:rPr>
        <w:rFonts w:ascii="Wingdings" w:hAnsi="Wingdings" w:hint="default"/>
      </w:rPr>
    </w:lvl>
  </w:abstractNum>
  <w:abstractNum w:abstractNumId="15">
    <w:nsid w:val="2D6D7B05"/>
    <w:multiLevelType w:val="hybridMultilevel"/>
    <w:tmpl w:val="EE968A78"/>
    <w:lvl w:ilvl="0" w:tplc="14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756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828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900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972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1044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1160" w:hanging="360"/>
      </w:pPr>
      <w:rPr>
        <w:rFonts w:ascii="Wingdings" w:hAnsi="Wingdings" w:hint="default"/>
      </w:rPr>
    </w:lvl>
  </w:abstractNum>
  <w:abstractNum w:abstractNumId="16">
    <w:nsid w:val="32800786"/>
    <w:multiLevelType w:val="hybridMultilevel"/>
    <w:tmpl w:val="8886E62C"/>
    <w:lvl w:ilvl="0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93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100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800" w:hanging="360"/>
      </w:pPr>
      <w:rPr>
        <w:rFonts w:ascii="Wingdings" w:hAnsi="Wingdings" w:hint="default"/>
      </w:rPr>
    </w:lvl>
  </w:abstractNum>
  <w:abstractNum w:abstractNumId="17">
    <w:nsid w:val="35234132"/>
    <w:multiLevelType w:val="hybridMultilevel"/>
    <w:tmpl w:val="A40E4E2C"/>
    <w:lvl w:ilvl="0" w:tplc="08090001">
      <w:start w:val="1"/>
      <w:numFmt w:val="bullet"/>
      <w:lvlText w:val=""/>
      <w:lvlJc w:val="left"/>
      <w:pPr>
        <w:ind w:left="5129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5849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6569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7289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8009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8729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9449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10169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889" w:hanging="360"/>
      </w:pPr>
      <w:rPr>
        <w:rFonts w:ascii="Wingdings" w:hAnsi="Wingdings" w:hint="default"/>
      </w:rPr>
    </w:lvl>
  </w:abstractNum>
  <w:abstractNum w:abstractNumId="18">
    <w:nsid w:val="35832F95"/>
    <w:multiLevelType w:val="hybridMultilevel"/>
    <w:tmpl w:val="AD3C7FA2"/>
    <w:lvl w:ilvl="0" w:tplc="1409000F">
      <w:start w:val="1"/>
      <w:numFmt w:val="decimal"/>
      <w:lvlText w:val="%1."/>
      <w:lvlJc w:val="left"/>
      <w:pPr>
        <w:ind w:left="5040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93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100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800" w:hanging="360"/>
      </w:pPr>
      <w:rPr>
        <w:rFonts w:ascii="Wingdings" w:hAnsi="Wingdings" w:hint="default"/>
      </w:rPr>
    </w:lvl>
  </w:abstractNum>
  <w:abstractNum w:abstractNumId="19">
    <w:nsid w:val="363F5159"/>
    <w:multiLevelType w:val="hybridMultilevel"/>
    <w:tmpl w:val="3412F204"/>
    <w:lvl w:ilvl="0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93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100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800" w:hanging="360"/>
      </w:pPr>
      <w:rPr>
        <w:rFonts w:ascii="Wingdings" w:hAnsi="Wingdings" w:hint="default"/>
      </w:rPr>
    </w:lvl>
  </w:abstractNum>
  <w:abstractNum w:abstractNumId="20">
    <w:nsid w:val="37446977"/>
    <w:multiLevelType w:val="hybridMultilevel"/>
    <w:tmpl w:val="76868F2A"/>
    <w:lvl w:ilvl="0" w:tplc="1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936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1008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800" w:hanging="360"/>
      </w:pPr>
      <w:rPr>
        <w:rFonts w:ascii="Wingdings" w:hAnsi="Wingdings" w:hint="default"/>
      </w:rPr>
    </w:lvl>
  </w:abstractNum>
  <w:abstractNum w:abstractNumId="21">
    <w:nsid w:val="3C02566B"/>
    <w:multiLevelType w:val="hybridMultilevel"/>
    <w:tmpl w:val="37204AD4"/>
    <w:lvl w:ilvl="0" w:tplc="0809000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729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801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873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945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1017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890" w:hanging="360"/>
      </w:pPr>
      <w:rPr>
        <w:rFonts w:ascii="Wingdings" w:hAnsi="Wingdings" w:hint="default"/>
      </w:rPr>
    </w:lvl>
  </w:abstractNum>
  <w:abstractNum w:abstractNumId="22">
    <w:nsid w:val="3CEA1014"/>
    <w:multiLevelType w:val="hybridMultilevel"/>
    <w:tmpl w:val="20387EE4"/>
    <w:lvl w:ilvl="0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93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100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800" w:hanging="360"/>
      </w:pPr>
      <w:rPr>
        <w:rFonts w:ascii="Wingdings" w:hAnsi="Wingdings" w:hint="default"/>
      </w:rPr>
    </w:lvl>
  </w:abstractNum>
  <w:abstractNum w:abstractNumId="23">
    <w:nsid w:val="3EC605E6"/>
    <w:multiLevelType w:val="hybridMultilevel"/>
    <w:tmpl w:val="DD745EA6"/>
    <w:lvl w:ilvl="0" w:tplc="1409000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86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3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080" w:hanging="360"/>
      </w:pPr>
      <w:rPr>
        <w:rFonts w:ascii="Wingdings" w:hAnsi="Wingdings" w:hint="default"/>
      </w:rPr>
    </w:lvl>
  </w:abstractNum>
  <w:abstractNum w:abstractNumId="24">
    <w:nsid w:val="40233E4B"/>
    <w:multiLevelType w:val="hybridMultilevel"/>
    <w:tmpl w:val="0B3074EE"/>
    <w:lvl w:ilvl="0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93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100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800" w:hanging="360"/>
      </w:pPr>
      <w:rPr>
        <w:rFonts w:ascii="Wingdings" w:hAnsi="Wingdings" w:hint="default"/>
      </w:rPr>
    </w:lvl>
  </w:abstractNum>
  <w:abstractNum w:abstractNumId="25">
    <w:nsid w:val="47D87438"/>
    <w:multiLevelType w:val="hybridMultilevel"/>
    <w:tmpl w:val="AF3E90FE"/>
    <w:lvl w:ilvl="0" w:tplc="0809000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729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801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873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945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1017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890" w:hanging="360"/>
      </w:pPr>
      <w:rPr>
        <w:rFonts w:ascii="Wingdings" w:hAnsi="Wingdings" w:hint="default"/>
      </w:rPr>
    </w:lvl>
  </w:abstractNum>
  <w:abstractNum w:abstractNumId="26">
    <w:nsid w:val="48B7573C"/>
    <w:multiLevelType w:val="hybridMultilevel"/>
    <w:tmpl w:val="AAA04958"/>
    <w:lvl w:ilvl="0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93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100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800" w:hanging="360"/>
      </w:pPr>
      <w:rPr>
        <w:rFonts w:ascii="Wingdings" w:hAnsi="Wingdings" w:hint="default"/>
      </w:rPr>
    </w:lvl>
  </w:abstractNum>
  <w:abstractNum w:abstractNumId="27">
    <w:nsid w:val="4B5E1D76"/>
    <w:multiLevelType w:val="hybridMultilevel"/>
    <w:tmpl w:val="EEC0F750"/>
    <w:lvl w:ilvl="0" w:tplc="1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936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1008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800" w:hanging="360"/>
      </w:pPr>
      <w:rPr>
        <w:rFonts w:ascii="Wingdings" w:hAnsi="Wingdings" w:hint="default"/>
      </w:rPr>
    </w:lvl>
  </w:abstractNum>
  <w:abstractNum w:abstractNumId="28">
    <w:nsid w:val="4BB34771"/>
    <w:multiLevelType w:val="hybridMultilevel"/>
    <w:tmpl w:val="0EB20132"/>
    <w:lvl w:ilvl="0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93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100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800" w:hanging="360"/>
      </w:pPr>
      <w:rPr>
        <w:rFonts w:ascii="Wingdings" w:hAnsi="Wingdings" w:hint="default"/>
      </w:rPr>
    </w:lvl>
  </w:abstractNum>
  <w:abstractNum w:abstractNumId="29">
    <w:nsid w:val="4FFE116C"/>
    <w:multiLevelType w:val="hybridMultilevel"/>
    <w:tmpl w:val="1AE2C90A"/>
    <w:lvl w:ilvl="0" w:tplc="0809000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729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801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873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945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1017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890" w:hanging="360"/>
      </w:pPr>
      <w:rPr>
        <w:rFonts w:ascii="Wingdings" w:hAnsi="Wingdings" w:hint="default"/>
      </w:rPr>
    </w:lvl>
  </w:abstractNum>
  <w:abstractNum w:abstractNumId="30">
    <w:nsid w:val="509E79A7"/>
    <w:multiLevelType w:val="hybridMultilevel"/>
    <w:tmpl w:val="BE122A06"/>
    <w:lvl w:ilvl="0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93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100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800" w:hanging="360"/>
      </w:pPr>
      <w:rPr>
        <w:rFonts w:ascii="Wingdings" w:hAnsi="Wingdings" w:hint="default"/>
      </w:rPr>
    </w:lvl>
  </w:abstractNum>
  <w:abstractNum w:abstractNumId="31">
    <w:nsid w:val="52887634"/>
    <w:multiLevelType w:val="hybridMultilevel"/>
    <w:tmpl w:val="E73CAEE4"/>
    <w:lvl w:ilvl="0" w:tplc="14090001">
      <w:start w:val="1"/>
      <w:numFmt w:val="bullet"/>
      <w:lvlText w:val=""/>
      <w:lvlJc w:val="left"/>
      <w:pPr>
        <w:ind w:left="5214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5934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6654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7374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8094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8814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9534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10254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974" w:hanging="360"/>
      </w:pPr>
      <w:rPr>
        <w:rFonts w:ascii="Wingdings" w:hAnsi="Wingdings" w:hint="default"/>
      </w:rPr>
    </w:lvl>
  </w:abstractNum>
  <w:abstractNum w:abstractNumId="32">
    <w:nsid w:val="52AC6887"/>
    <w:multiLevelType w:val="hybridMultilevel"/>
    <w:tmpl w:val="BE5C51C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>
    <w:nsid w:val="5B7A161D"/>
    <w:multiLevelType w:val="hybridMultilevel"/>
    <w:tmpl w:val="0318E8B2"/>
    <w:lvl w:ilvl="0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93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100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800" w:hanging="360"/>
      </w:pPr>
      <w:rPr>
        <w:rFonts w:ascii="Wingdings" w:hAnsi="Wingdings" w:hint="default"/>
      </w:rPr>
    </w:lvl>
  </w:abstractNum>
  <w:abstractNum w:abstractNumId="34">
    <w:nsid w:val="5F394ED2"/>
    <w:multiLevelType w:val="hybridMultilevel"/>
    <w:tmpl w:val="A55C4BD0"/>
    <w:lvl w:ilvl="0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93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100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800" w:hanging="360"/>
      </w:pPr>
      <w:rPr>
        <w:rFonts w:ascii="Wingdings" w:hAnsi="Wingdings" w:hint="default"/>
      </w:rPr>
    </w:lvl>
  </w:abstractNum>
  <w:abstractNum w:abstractNumId="35">
    <w:nsid w:val="60002297"/>
    <w:multiLevelType w:val="hybridMultilevel"/>
    <w:tmpl w:val="842C0CEC"/>
    <w:lvl w:ilvl="0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93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100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800" w:hanging="360"/>
      </w:pPr>
      <w:rPr>
        <w:rFonts w:ascii="Wingdings" w:hAnsi="Wingdings" w:hint="default"/>
      </w:rPr>
    </w:lvl>
  </w:abstractNum>
  <w:abstractNum w:abstractNumId="36">
    <w:nsid w:val="64CC2C6D"/>
    <w:multiLevelType w:val="hybridMultilevel"/>
    <w:tmpl w:val="0C7A077C"/>
    <w:lvl w:ilvl="0" w:tplc="1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936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1008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800" w:hanging="360"/>
      </w:pPr>
      <w:rPr>
        <w:rFonts w:ascii="Wingdings" w:hAnsi="Wingdings" w:hint="default"/>
      </w:rPr>
    </w:lvl>
  </w:abstractNum>
  <w:abstractNum w:abstractNumId="37">
    <w:nsid w:val="64E61F63"/>
    <w:multiLevelType w:val="hybridMultilevel"/>
    <w:tmpl w:val="88FEEC00"/>
    <w:lvl w:ilvl="0" w:tplc="14090003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1" w:tplc="1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900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72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440" w:hanging="360"/>
      </w:pPr>
      <w:rPr>
        <w:rFonts w:ascii="Wingdings" w:hAnsi="Wingdings" w:hint="default"/>
      </w:rPr>
    </w:lvl>
  </w:abstractNum>
  <w:abstractNum w:abstractNumId="38">
    <w:nsid w:val="67C6771C"/>
    <w:multiLevelType w:val="hybridMultilevel"/>
    <w:tmpl w:val="061E1BB6"/>
    <w:lvl w:ilvl="0" w:tplc="0809000F">
      <w:start w:val="1"/>
      <w:numFmt w:val="decimal"/>
      <w:lvlText w:val="%1."/>
      <w:lvlJc w:val="left"/>
      <w:pPr>
        <w:ind w:left="5040" w:hanging="360"/>
      </w:pPr>
    </w:lvl>
    <w:lvl w:ilvl="1" w:tplc="0809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2" w:tplc="0809001B">
      <w:start w:val="1"/>
      <w:numFmt w:val="lowerRoman"/>
      <w:lvlText w:val="%3."/>
      <w:lvlJc w:val="right"/>
      <w:pPr>
        <w:ind w:left="6480" w:hanging="180"/>
      </w:pPr>
    </w:lvl>
    <w:lvl w:ilvl="3" w:tplc="0809000F" w:tentative="1">
      <w:start w:val="1"/>
      <w:numFmt w:val="decimal"/>
      <w:lvlText w:val="%4."/>
      <w:lvlJc w:val="left"/>
      <w:pPr>
        <w:ind w:left="7200" w:hanging="360"/>
      </w:pPr>
    </w:lvl>
    <w:lvl w:ilvl="4" w:tplc="08090019" w:tentative="1">
      <w:start w:val="1"/>
      <w:numFmt w:val="lowerLetter"/>
      <w:lvlText w:val="%5."/>
      <w:lvlJc w:val="left"/>
      <w:pPr>
        <w:ind w:left="7920" w:hanging="360"/>
      </w:pPr>
    </w:lvl>
    <w:lvl w:ilvl="5" w:tplc="0809001B" w:tentative="1">
      <w:start w:val="1"/>
      <w:numFmt w:val="lowerRoman"/>
      <w:lvlText w:val="%6."/>
      <w:lvlJc w:val="right"/>
      <w:pPr>
        <w:ind w:left="8640" w:hanging="180"/>
      </w:pPr>
    </w:lvl>
    <w:lvl w:ilvl="6" w:tplc="0809000F" w:tentative="1">
      <w:start w:val="1"/>
      <w:numFmt w:val="decimal"/>
      <w:lvlText w:val="%7."/>
      <w:lvlJc w:val="left"/>
      <w:pPr>
        <w:ind w:left="9360" w:hanging="360"/>
      </w:pPr>
    </w:lvl>
    <w:lvl w:ilvl="7" w:tplc="08090019" w:tentative="1">
      <w:start w:val="1"/>
      <w:numFmt w:val="lowerLetter"/>
      <w:lvlText w:val="%8."/>
      <w:lvlJc w:val="left"/>
      <w:pPr>
        <w:ind w:left="10080" w:hanging="360"/>
      </w:pPr>
    </w:lvl>
    <w:lvl w:ilvl="8" w:tplc="0809001B" w:tentative="1">
      <w:start w:val="1"/>
      <w:numFmt w:val="lowerRoman"/>
      <w:lvlText w:val="%9."/>
      <w:lvlJc w:val="right"/>
      <w:pPr>
        <w:ind w:left="10800" w:hanging="180"/>
      </w:pPr>
    </w:lvl>
  </w:abstractNum>
  <w:abstractNum w:abstractNumId="39">
    <w:nsid w:val="681C5A09"/>
    <w:multiLevelType w:val="hybridMultilevel"/>
    <w:tmpl w:val="A9A0EC7E"/>
    <w:lvl w:ilvl="0" w:tplc="1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936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1008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800" w:hanging="360"/>
      </w:pPr>
      <w:rPr>
        <w:rFonts w:ascii="Wingdings" w:hAnsi="Wingdings" w:hint="default"/>
      </w:rPr>
    </w:lvl>
  </w:abstractNum>
  <w:abstractNum w:abstractNumId="40">
    <w:nsid w:val="689A2054"/>
    <w:multiLevelType w:val="hybridMultilevel"/>
    <w:tmpl w:val="D6727636"/>
    <w:lvl w:ilvl="0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93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100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800" w:hanging="360"/>
      </w:pPr>
      <w:rPr>
        <w:rFonts w:ascii="Wingdings" w:hAnsi="Wingdings" w:hint="default"/>
      </w:rPr>
    </w:lvl>
  </w:abstractNum>
  <w:abstractNum w:abstractNumId="41">
    <w:nsid w:val="6B8053D8"/>
    <w:multiLevelType w:val="hybridMultilevel"/>
    <w:tmpl w:val="8DF20D4E"/>
    <w:lvl w:ilvl="0" w:tplc="14090001">
      <w:start w:val="1"/>
      <w:numFmt w:val="bullet"/>
      <w:lvlText w:val=""/>
      <w:lvlJc w:val="left"/>
      <w:pPr>
        <w:ind w:left="4406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5126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286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446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abstractNum w:abstractNumId="42">
    <w:nsid w:val="743B51A4"/>
    <w:multiLevelType w:val="hybridMultilevel"/>
    <w:tmpl w:val="813AF24C"/>
    <w:lvl w:ilvl="0" w:tplc="1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936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1008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800" w:hanging="360"/>
      </w:pPr>
      <w:rPr>
        <w:rFonts w:ascii="Wingdings" w:hAnsi="Wingdings" w:hint="default"/>
      </w:rPr>
    </w:lvl>
  </w:abstractNum>
  <w:abstractNum w:abstractNumId="43">
    <w:nsid w:val="754E7E84"/>
    <w:multiLevelType w:val="hybridMultilevel"/>
    <w:tmpl w:val="AFCA5F76"/>
    <w:lvl w:ilvl="0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93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100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800" w:hanging="360"/>
      </w:pPr>
      <w:rPr>
        <w:rFonts w:ascii="Wingdings" w:hAnsi="Wingdings" w:hint="default"/>
      </w:rPr>
    </w:lvl>
  </w:abstractNum>
  <w:abstractNum w:abstractNumId="44">
    <w:nsid w:val="75E0728A"/>
    <w:multiLevelType w:val="hybridMultilevel"/>
    <w:tmpl w:val="CBC4C168"/>
    <w:lvl w:ilvl="0" w:tplc="08090001">
      <w:start w:val="1"/>
      <w:numFmt w:val="bullet"/>
      <w:lvlText w:val=""/>
      <w:lvlJc w:val="left"/>
      <w:pPr>
        <w:ind w:left="5129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5849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6569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7289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8009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8729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9449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10169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889" w:hanging="360"/>
      </w:pPr>
      <w:rPr>
        <w:rFonts w:ascii="Wingdings" w:hAnsi="Wingdings" w:hint="default"/>
      </w:rPr>
    </w:lvl>
  </w:abstractNum>
  <w:abstractNum w:abstractNumId="45">
    <w:nsid w:val="76D7725F"/>
    <w:multiLevelType w:val="hybridMultilevel"/>
    <w:tmpl w:val="D0D63792"/>
    <w:lvl w:ilvl="0" w:tplc="1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936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1008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800" w:hanging="360"/>
      </w:pPr>
      <w:rPr>
        <w:rFonts w:ascii="Wingdings" w:hAnsi="Wingdings" w:hint="default"/>
      </w:rPr>
    </w:lvl>
  </w:abstractNum>
  <w:abstractNum w:abstractNumId="46">
    <w:nsid w:val="78384DC0"/>
    <w:multiLevelType w:val="hybridMultilevel"/>
    <w:tmpl w:val="202CA378"/>
    <w:lvl w:ilvl="0" w:tplc="1409000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3" w:tplc="1409000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4" w:tplc="14090003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5" w:tplc="14090005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  <w:lvl w:ilvl="6" w:tplc="14090001">
      <w:start w:val="1"/>
      <w:numFmt w:val="bullet"/>
      <w:lvlText w:val=""/>
      <w:lvlJc w:val="left"/>
      <w:pPr>
        <w:ind w:left="8640" w:hanging="360"/>
      </w:pPr>
      <w:rPr>
        <w:rFonts w:ascii="Symbol" w:hAnsi="Symbol" w:hint="default"/>
      </w:rPr>
    </w:lvl>
    <w:lvl w:ilvl="7" w:tplc="14090003">
      <w:start w:val="1"/>
      <w:numFmt w:val="bullet"/>
      <w:lvlText w:val="o"/>
      <w:lvlJc w:val="left"/>
      <w:pPr>
        <w:ind w:left="9360" w:hanging="360"/>
      </w:pPr>
      <w:rPr>
        <w:rFonts w:ascii="Courier New" w:hAnsi="Courier New" w:cs="Courier New" w:hint="default"/>
      </w:rPr>
    </w:lvl>
    <w:lvl w:ilvl="8" w:tplc="14090005">
      <w:start w:val="1"/>
      <w:numFmt w:val="bullet"/>
      <w:lvlText w:val=""/>
      <w:lvlJc w:val="left"/>
      <w:pPr>
        <w:ind w:left="10080" w:hanging="360"/>
      </w:pPr>
      <w:rPr>
        <w:rFonts w:ascii="Wingdings" w:hAnsi="Wingdings" w:hint="default"/>
      </w:rPr>
    </w:lvl>
  </w:abstractNum>
  <w:abstractNum w:abstractNumId="47">
    <w:nsid w:val="79CD7358"/>
    <w:multiLevelType w:val="hybridMultilevel"/>
    <w:tmpl w:val="721ADC0A"/>
    <w:lvl w:ilvl="0" w:tplc="14090001">
      <w:start w:val="1"/>
      <w:numFmt w:val="bullet"/>
      <w:lvlText w:val=""/>
      <w:lvlJc w:val="left"/>
      <w:pPr>
        <w:ind w:left="4406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5126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286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446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abstractNum w:abstractNumId="48">
    <w:nsid w:val="79FE6413"/>
    <w:multiLevelType w:val="hybridMultilevel"/>
    <w:tmpl w:val="EA009222"/>
    <w:lvl w:ilvl="0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93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100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800" w:hanging="360"/>
      </w:pPr>
      <w:rPr>
        <w:rFonts w:ascii="Wingdings" w:hAnsi="Wingdings" w:hint="default"/>
      </w:rPr>
    </w:lvl>
  </w:abstractNum>
  <w:abstractNum w:abstractNumId="49">
    <w:nsid w:val="7A9F0972"/>
    <w:multiLevelType w:val="hybridMultilevel"/>
    <w:tmpl w:val="8CF41622"/>
    <w:lvl w:ilvl="0" w:tplc="1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936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1008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800" w:hanging="360"/>
      </w:pPr>
      <w:rPr>
        <w:rFonts w:ascii="Wingdings" w:hAnsi="Wingdings" w:hint="default"/>
      </w:rPr>
    </w:lvl>
  </w:abstractNum>
  <w:abstractNum w:abstractNumId="50">
    <w:nsid w:val="7E2119B1"/>
    <w:multiLevelType w:val="hybridMultilevel"/>
    <w:tmpl w:val="973C4E80"/>
    <w:lvl w:ilvl="0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93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100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800" w:hanging="360"/>
      </w:pPr>
      <w:rPr>
        <w:rFonts w:ascii="Wingdings" w:hAnsi="Wingdings" w:hint="default"/>
      </w:rPr>
    </w:lvl>
  </w:abstractNum>
  <w:abstractNum w:abstractNumId="51">
    <w:nsid w:val="7EFF477C"/>
    <w:multiLevelType w:val="hybridMultilevel"/>
    <w:tmpl w:val="2CCE298C"/>
    <w:lvl w:ilvl="0" w:tplc="1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1" w:tplc="1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abstractNum w:abstractNumId="52">
    <w:nsid w:val="7F995BBE"/>
    <w:multiLevelType w:val="hybridMultilevel"/>
    <w:tmpl w:val="44503800"/>
    <w:lvl w:ilvl="0" w:tplc="F508E10C">
      <w:start w:val="1"/>
      <w:numFmt w:val="decimal"/>
      <w:lvlText w:val="%1."/>
      <w:lvlJc w:val="left"/>
      <w:pPr>
        <w:ind w:left="4680" w:hanging="360"/>
      </w:pPr>
      <w:rPr>
        <w:rFonts w:hint="default"/>
        <w:b/>
      </w:rPr>
    </w:lvl>
    <w:lvl w:ilvl="1" w:tplc="08090019" w:tentative="1">
      <w:start w:val="1"/>
      <w:numFmt w:val="lowerLetter"/>
      <w:lvlText w:val="%2."/>
      <w:lvlJc w:val="left"/>
      <w:pPr>
        <w:ind w:left="5400" w:hanging="360"/>
      </w:pPr>
    </w:lvl>
    <w:lvl w:ilvl="2" w:tplc="0809001B" w:tentative="1">
      <w:start w:val="1"/>
      <w:numFmt w:val="lowerRoman"/>
      <w:lvlText w:val="%3."/>
      <w:lvlJc w:val="right"/>
      <w:pPr>
        <w:ind w:left="6120" w:hanging="180"/>
      </w:pPr>
    </w:lvl>
    <w:lvl w:ilvl="3" w:tplc="0809000F" w:tentative="1">
      <w:start w:val="1"/>
      <w:numFmt w:val="decimal"/>
      <w:lvlText w:val="%4."/>
      <w:lvlJc w:val="left"/>
      <w:pPr>
        <w:ind w:left="6840" w:hanging="360"/>
      </w:pPr>
    </w:lvl>
    <w:lvl w:ilvl="4" w:tplc="08090019" w:tentative="1">
      <w:start w:val="1"/>
      <w:numFmt w:val="lowerLetter"/>
      <w:lvlText w:val="%5."/>
      <w:lvlJc w:val="left"/>
      <w:pPr>
        <w:ind w:left="7560" w:hanging="360"/>
      </w:pPr>
    </w:lvl>
    <w:lvl w:ilvl="5" w:tplc="0809001B" w:tentative="1">
      <w:start w:val="1"/>
      <w:numFmt w:val="lowerRoman"/>
      <w:lvlText w:val="%6."/>
      <w:lvlJc w:val="right"/>
      <w:pPr>
        <w:ind w:left="8280" w:hanging="180"/>
      </w:pPr>
    </w:lvl>
    <w:lvl w:ilvl="6" w:tplc="0809000F" w:tentative="1">
      <w:start w:val="1"/>
      <w:numFmt w:val="decimal"/>
      <w:lvlText w:val="%7."/>
      <w:lvlJc w:val="left"/>
      <w:pPr>
        <w:ind w:left="9000" w:hanging="360"/>
      </w:pPr>
    </w:lvl>
    <w:lvl w:ilvl="7" w:tplc="08090019" w:tentative="1">
      <w:start w:val="1"/>
      <w:numFmt w:val="lowerLetter"/>
      <w:lvlText w:val="%8."/>
      <w:lvlJc w:val="left"/>
      <w:pPr>
        <w:ind w:left="9720" w:hanging="360"/>
      </w:pPr>
    </w:lvl>
    <w:lvl w:ilvl="8" w:tplc="0809001B" w:tentative="1">
      <w:start w:val="1"/>
      <w:numFmt w:val="lowerRoman"/>
      <w:lvlText w:val="%9."/>
      <w:lvlJc w:val="right"/>
      <w:pPr>
        <w:ind w:left="10440" w:hanging="180"/>
      </w:pPr>
    </w:lvl>
  </w:abstractNum>
  <w:num w:numId="1">
    <w:abstractNumId w:val="35"/>
  </w:num>
  <w:num w:numId="2">
    <w:abstractNumId w:val="50"/>
  </w:num>
  <w:num w:numId="3">
    <w:abstractNumId w:val="1"/>
  </w:num>
  <w:num w:numId="4">
    <w:abstractNumId w:val="26"/>
  </w:num>
  <w:num w:numId="5">
    <w:abstractNumId w:val="15"/>
  </w:num>
  <w:num w:numId="6">
    <w:abstractNumId w:val="6"/>
  </w:num>
  <w:num w:numId="7">
    <w:abstractNumId w:val="18"/>
  </w:num>
  <w:num w:numId="8">
    <w:abstractNumId w:val="40"/>
  </w:num>
  <w:num w:numId="9">
    <w:abstractNumId w:val="29"/>
  </w:num>
  <w:num w:numId="10">
    <w:abstractNumId w:val="25"/>
  </w:num>
  <w:num w:numId="11">
    <w:abstractNumId w:val="5"/>
  </w:num>
  <w:num w:numId="12">
    <w:abstractNumId w:val="39"/>
  </w:num>
  <w:num w:numId="13">
    <w:abstractNumId w:val="3"/>
  </w:num>
  <w:num w:numId="14">
    <w:abstractNumId w:val="27"/>
  </w:num>
  <w:num w:numId="15">
    <w:abstractNumId w:val="20"/>
  </w:num>
  <w:num w:numId="16">
    <w:abstractNumId w:val="13"/>
  </w:num>
  <w:num w:numId="17">
    <w:abstractNumId w:val="36"/>
  </w:num>
  <w:num w:numId="18">
    <w:abstractNumId w:val="45"/>
  </w:num>
  <w:num w:numId="19">
    <w:abstractNumId w:val="11"/>
  </w:num>
  <w:num w:numId="20">
    <w:abstractNumId w:val="42"/>
  </w:num>
  <w:num w:numId="21">
    <w:abstractNumId w:val="49"/>
  </w:num>
  <w:num w:numId="22">
    <w:abstractNumId w:val="31"/>
  </w:num>
  <w:num w:numId="23">
    <w:abstractNumId w:val="8"/>
  </w:num>
  <w:num w:numId="24">
    <w:abstractNumId w:val="33"/>
  </w:num>
  <w:num w:numId="25">
    <w:abstractNumId w:val="4"/>
  </w:num>
  <w:num w:numId="26">
    <w:abstractNumId w:val="10"/>
  </w:num>
  <w:num w:numId="27">
    <w:abstractNumId w:val="32"/>
  </w:num>
  <w:num w:numId="28">
    <w:abstractNumId w:val="38"/>
  </w:num>
  <w:num w:numId="29">
    <w:abstractNumId w:val="21"/>
  </w:num>
  <w:num w:numId="30">
    <w:abstractNumId w:val="48"/>
  </w:num>
  <w:num w:numId="31">
    <w:abstractNumId w:val="0"/>
  </w:num>
  <w:num w:numId="32">
    <w:abstractNumId w:val="43"/>
  </w:num>
  <w:num w:numId="33">
    <w:abstractNumId w:val="22"/>
  </w:num>
  <w:num w:numId="34">
    <w:abstractNumId w:val="19"/>
  </w:num>
  <w:num w:numId="35">
    <w:abstractNumId w:val="34"/>
  </w:num>
  <w:num w:numId="36">
    <w:abstractNumId w:val="16"/>
  </w:num>
  <w:num w:numId="37">
    <w:abstractNumId w:val="12"/>
  </w:num>
  <w:num w:numId="38">
    <w:abstractNumId w:val="30"/>
  </w:num>
  <w:num w:numId="39">
    <w:abstractNumId w:val="44"/>
  </w:num>
  <w:num w:numId="40">
    <w:abstractNumId w:val="28"/>
  </w:num>
  <w:num w:numId="41">
    <w:abstractNumId w:val="2"/>
  </w:num>
  <w:num w:numId="42">
    <w:abstractNumId w:val="17"/>
  </w:num>
  <w:num w:numId="43">
    <w:abstractNumId w:val="24"/>
  </w:num>
  <w:num w:numId="44">
    <w:abstractNumId w:val="9"/>
  </w:num>
  <w:num w:numId="45">
    <w:abstractNumId w:val="46"/>
  </w:num>
  <w:num w:numId="46">
    <w:abstractNumId w:val="52"/>
  </w:num>
  <w:num w:numId="47">
    <w:abstractNumId w:val="14"/>
  </w:num>
  <w:num w:numId="48">
    <w:abstractNumId w:val="37"/>
  </w:num>
  <w:num w:numId="49">
    <w:abstractNumId w:val="7"/>
  </w:num>
  <w:num w:numId="50">
    <w:abstractNumId w:val="51"/>
  </w:num>
  <w:num w:numId="51">
    <w:abstractNumId w:val="23"/>
  </w:num>
  <w:num w:numId="52">
    <w:abstractNumId w:val="47"/>
  </w:num>
  <w:num w:numId="53">
    <w:abstractNumId w:val="41"/>
  </w:num>
  <w:numIdMacAtCleanup w:val="4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48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bC0NDQHAgsTUzNzQyUdpeDU4uLM/DyQAtNaAMtdqxEsAAAA"/>
  </w:docVars>
  <w:rsids>
    <w:rsidRoot w:val="00664502"/>
    <w:rsid w:val="00001E4C"/>
    <w:rsid w:val="00002F23"/>
    <w:rsid w:val="000030E6"/>
    <w:rsid w:val="000039CC"/>
    <w:rsid w:val="00003F9F"/>
    <w:rsid w:val="00005DDE"/>
    <w:rsid w:val="000068D3"/>
    <w:rsid w:val="00011986"/>
    <w:rsid w:val="00011ABC"/>
    <w:rsid w:val="00011F15"/>
    <w:rsid w:val="00012E3E"/>
    <w:rsid w:val="00014814"/>
    <w:rsid w:val="0001513D"/>
    <w:rsid w:val="000164D2"/>
    <w:rsid w:val="00016541"/>
    <w:rsid w:val="00016E31"/>
    <w:rsid w:val="0002083B"/>
    <w:rsid w:val="00020AC7"/>
    <w:rsid w:val="00023E18"/>
    <w:rsid w:val="00026063"/>
    <w:rsid w:val="000278E4"/>
    <w:rsid w:val="0003068C"/>
    <w:rsid w:val="000320ED"/>
    <w:rsid w:val="00036A3B"/>
    <w:rsid w:val="00044E40"/>
    <w:rsid w:val="000467D7"/>
    <w:rsid w:val="0005095F"/>
    <w:rsid w:val="00052A24"/>
    <w:rsid w:val="00052B6B"/>
    <w:rsid w:val="0005386C"/>
    <w:rsid w:val="0006231B"/>
    <w:rsid w:val="00066AA4"/>
    <w:rsid w:val="000711F7"/>
    <w:rsid w:val="0007247D"/>
    <w:rsid w:val="000769C4"/>
    <w:rsid w:val="00083053"/>
    <w:rsid w:val="00083E89"/>
    <w:rsid w:val="00084664"/>
    <w:rsid w:val="000855EB"/>
    <w:rsid w:val="00085936"/>
    <w:rsid w:val="000868D6"/>
    <w:rsid w:val="0008737A"/>
    <w:rsid w:val="000953DE"/>
    <w:rsid w:val="00095AAB"/>
    <w:rsid w:val="000A12A8"/>
    <w:rsid w:val="000A5E9D"/>
    <w:rsid w:val="000B2988"/>
    <w:rsid w:val="000B6B02"/>
    <w:rsid w:val="000C13AF"/>
    <w:rsid w:val="000C3A56"/>
    <w:rsid w:val="000C65B2"/>
    <w:rsid w:val="000D0B66"/>
    <w:rsid w:val="000D27A5"/>
    <w:rsid w:val="000D4F18"/>
    <w:rsid w:val="000D7F93"/>
    <w:rsid w:val="000E0159"/>
    <w:rsid w:val="000E29C3"/>
    <w:rsid w:val="000E3CC1"/>
    <w:rsid w:val="000F0B66"/>
    <w:rsid w:val="000F0DB8"/>
    <w:rsid w:val="000F16BF"/>
    <w:rsid w:val="000F77D4"/>
    <w:rsid w:val="00100347"/>
    <w:rsid w:val="00102799"/>
    <w:rsid w:val="00103128"/>
    <w:rsid w:val="00103BEC"/>
    <w:rsid w:val="001047A3"/>
    <w:rsid w:val="0010516B"/>
    <w:rsid w:val="001055B1"/>
    <w:rsid w:val="00110E47"/>
    <w:rsid w:val="001123E9"/>
    <w:rsid w:val="00114AC9"/>
    <w:rsid w:val="00121406"/>
    <w:rsid w:val="001214D6"/>
    <w:rsid w:val="001267D5"/>
    <w:rsid w:val="00127444"/>
    <w:rsid w:val="00130BD8"/>
    <w:rsid w:val="0013177C"/>
    <w:rsid w:val="001327E1"/>
    <w:rsid w:val="00133176"/>
    <w:rsid w:val="00133469"/>
    <w:rsid w:val="001369BB"/>
    <w:rsid w:val="00146895"/>
    <w:rsid w:val="00151A82"/>
    <w:rsid w:val="001555BD"/>
    <w:rsid w:val="001557EE"/>
    <w:rsid w:val="0015611D"/>
    <w:rsid w:val="00156F36"/>
    <w:rsid w:val="0016398A"/>
    <w:rsid w:val="001676A1"/>
    <w:rsid w:val="00173DED"/>
    <w:rsid w:val="00181FCC"/>
    <w:rsid w:val="001830F5"/>
    <w:rsid w:val="00185916"/>
    <w:rsid w:val="0018789D"/>
    <w:rsid w:val="00187C1E"/>
    <w:rsid w:val="001928C5"/>
    <w:rsid w:val="00193428"/>
    <w:rsid w:val="001A2154"/>
    <w:rsid w:val="001A4D0E"/>
    <w:rsid w:val="001A7E96"/>
    <w:rsid w:val="001B0178"/>
    <w:rsid w:val="001B23D3"/>
    <w:rsid w:val="001B258D"/>
    <w:rsid w:val="001B5E36"/>
    <w:rsid w:val="001B5FDB"/>
    <w:rsid w:val="001B768A"/>
    <w:rsid w:val="001C16DB"/>
    <w:rsid w:val="001C1E05"/>
    <w:rsid w:val="001C2A3B"/>
    <w:rsid w:val="001C46C4"/>
    <w:rsid w:val="001C4DB4"/>
    <w:rsid w:val="001C6606"/>
    <w:rsid w:val="001C7E18"/>
    <w:rsid w:val="001D362E"/>
    <w:rsid w:val="001D48BE"/>
    <w:rsid w:val="001E06CD"/>
    <w:rsid w:val="001E1D8A"/>
    <w:rsid w:val="001E3741"/>
    <w:rsid w:val="001E3908"/>
    <w:rsid w:val="001E3FEA"/>
    <w:rsid w:val="001E4061"/>
    <w:rsid w:val="001E57E1"/>
    <w:rsid w:val="001E5E1C"/>
    <w:rsid w:val="001F1D30"/>
    <w:rsid w:val="001F5839"/>
    <w:rsid w:val="001F7827"/>
    <w:rsid w:val="002022C5"/>
    <w:rsid w:val="00202F7E"/>
    <w:rsid w:val="00204FAB"/>
    <w:rsid w:val="002060F1"/>
    <w:rsid w:val="0021582B"/>
    <w:rsid w:val="00216AC8"/>
    <w:rsid w:val="002173B1"/>
    <w:rsid w:val="002206CD"/>
    <w:rsid w:val="002210BB"/>
    <w:rsid w:val="00222914"/>
    <w:rsid w:val="0022736F"/>
    <w:rsid w:val="002278BD"/>
    <w:rsid w:val="00231D9C"/>
    <w:rsid w:val="0023407F"/>
    <w:rsid w:val="002351CE"/>
    <w:rsid w:val="00237DB6"/>
    <w:rsid w:val="00246135"/>
    <w:rsid w:val="00251586"/>
    <w:rsid w:val="0025563C"/>
    <w:rsid w:val="00262564"/>
    <w:rsid w:val="002631FF"/>
    <w:rsid w:val="00270C10"/>
    <w:rsid w:val="00270D74"/>
    <w:rsid w:val="00272520"/>
    <w:rsid w:val="00273CCD"/>
    <w:rsid w:val="0027556C"/>
    <w:rsid w:val="00280E42"/>
    <w:rsid w:val="002823C4"/>
    <w:rsid w:val="00285221"/>
    <w:rsid w:val="00286089"/>
    <w:rsid w:val="002A069E"/>
    <w:rsid w:val="002A4C60"/>
    <w:rsid w:val="002A6975"/>
    <w:rsid w:val="002B14DD"/>
    <w:rsid w:val="002B2DCD"/>
    <w:rsid w:val="002B445E"/>
    <w:rsid w:val="002B766D"/>
    <w:rsid w:val="002C2E01"/>
    <w:rsid w:val="002C501E"/>
    <w:rsid w:val="002D444B"/>
    <w:rsid w:val="002E1B29"/>
    <w:rsid w:val="002E32F1"/>
    <w:rsid w:val="002E3894"/>
    <w:rsid w:val="002E3FCD"/>
    <w:rsid w:val="002E782B"/>
    <w:rsid w:val="002F1429"/>
    <w:rsid w:val="002F18D2"/>
    <w:rsid w:val="002F468D"/>
    <w:rsid w:val="002F47C0"/>
    <w:rsid w:val="002F4D86"/>
    <w:rsid w:val="002F6E35"/>
    <w:rsid w:val="002F745D"/>
    <w:rsid w:val="00301B9A"/>
    <w:rsid w:val="00304BC6"/>
    <w:rsid w:val="00304DAB"/>
    <w:rsid w:val="00312A8F"/>
    <w:rsid w:val="003142F1"/>
    <w:rsid w:val="00315B1D"/>
    <w:rsid w:val="00315DC7"/>
    <w:rsid w:val="003179BD"/>
    <w:rsid w:val="00320BF3"/>
    <w:rsid w:val="00321E5E"/>
    <w:rsid w:val="00322A42"/>
    <w:rsid w:val="00325675"/>
    <w:rsid w:val="00326972"/>
    <w:rsid w:val="0033029B"/>
    <w:rsid w:val="003319EB"/>
    <w:rsid w:val="0033315D"/>
    <w:rsid w:val="003353C3"/>
    <w:rsid w:val="0033602B"/>
    <w:rsid w:val="00336635"/>
    <w:rsid w:val="00343B4B"/>
    <w:rsid w:val="00344BFD"/>
    <w:rsid w:val="00345DB9"/>
    <w:rsid w:val="00350B84"/>
    <w:rsid w:val="003514DD"/>
    <w:rsid w:val="003558D1"/>
    <w:rsid w:val="00355979"/>
    <w:rsid w:val="00355FA6"/>
    <w:rsid w:val="00356450"/>
    <w:rsid w:val="003626A2"/>
    <w:rsid w:val="00364971"/>
    <w:rsid w:val="0036720D"/>
    <w:rsid w:val="00373622"/>
    <w:rsid w:val="003742CB"/>
    <w:rsid w:val="00375116"/>
    <w:rsid w:val="00376259"/>
    <w:rsid w:val="00376712"/>
    <w:rsid w:val="003808E3"/>
    <w:rsid w:val="00380DD9"/>
    <w:rsid w:val="00382D70"/>
    <w:rsid w:val="003837C7"/>
    <w:rsid w:val="0038583A"/>
    <w:rsid w:val="00386D74"/>
    <w:rsid w:val="00390816"/>
    <w:rsid w:val="00391AC2"/>
    <w:rsid w:val="0039505A"/>
    <w:rsid w:val="00396525"/>
    <w:rsid w:val="0039785C"/>
    <w:rsid w:val="003A2E4C"/>
    <w:rsid w:val="003A3054"/>
    <w:rsid w:val="003A682D"/>
    <w:rsid w:val="003A7669"/>
    <w:rsid w:val="003B20B7"/>
    <w:rsid w:val="003B4E16"/>
    <w:rsid w:val="003C3660"/>
    <w:rsid w:val="003C386B"/>
    <w:rsid w:val="003C5113"/>
    <w:rsid w:val="003C7B8F"/>
    <w:rsid w:val="003D569A"/>
    <w:rsid w:val="003E0B08"/>
    <w:rsid w:val="003E4B45"/>
    <w:rsid w:val="003E5AE3"/>
    <w:rsid w:val="003E62AE"/>
    <w:rsid w:val="003E6A8F"/>
    <w:rsid w:val="003F13EA"/>
    <w:rsid w:val="003F2F26"/>
    <w:rsid w:val="00400023"/>
    <w:rsid w:val="0040009D"/>
    <w:rsid w:val="00400F6E"/>
    <w:rsid w:val="00403A35"/>
    <w:rsid w:val="00405C27"/>
    <w:rsid w:val="00407C33"/>
    <w:rsid w:val="00422814"/>
    <w:rsid w:val="004239A8"/>
    <w:rsid w:val="00424031"/>
    <w:rsid w:val="004272F1"/>
    <w:rsid w:val="004275F5"/>
    <w:rsid w:val="00433ADB"/>
    <w:rsid w:val="004359CC"/>
    <w:rsid w:val="00435B70"/>
    <w:rsid w:val="004420D2"/>
    <w:rsid w:val="00452109"/>
    <w:rsid w:val="00452335"/>
    <w:rsid w:val="004533B1"/>
    <w:rsid w:val="00454C7D"/>
    <w:rsid w:val="00455C6F"/>
    <w:rsid w:val="00456B97"/>
    <w:rsid w:val="0045766C"/>
    <w:rsid w:val="00460234"/>
    <w:rsid w:val="004612B7"/>
    <w:rsid w:val="00464AFF"/>
    <w:rsid w:val="00465977"/>
    <w:rsid w:val="00467C33"/>
    <w:rsid w:val="00473F98"/>
    <w:rsid w:val="004756FC"/>
    <w:rsid w:val="00481E80"/>
    <w:rsid w:val="004840F5"/>
    <w:rsid w:val="0048466D"/>
    <w:rsid w:val="004862BD"/>
    <w:rsid w:val="00486AEB"/>
    <w:rsid w:val="00493990"/>
    <w:rsid w:val="00493CA7"/>
    <w:rsid w:val="0049462B"/>
    <w:rsid w:val="00496F33"/>
    <w:rsid w:val="004A66CD"/>
    <w:rsid w:val="004B15EB"/>
    <w:rsid w:val="004B260A"/>
    <w:rsid w:val="004B3033"/>
    <w:rsid w:val="004B410F"/>
    <w:rsid w:val="004B5207"/>
    <w:rsid w:val="004B6A17"/>
    <w:rsid w:val="004B6EDA"/>
    <w:rsid w:val="004B7F4F"/>
    <w:rsid w:val="004C1756"/>
    <w:rsid w:val="004C2343"/>
    <w:rsid w:val="004C2933"/>
    <w:rsid w:val="004D037F"/>
    <w:rsid w:val="004D192A"/>
    <w:rsid w:val="004D3CEA"/>
    <w:rsid w:val="004D624D"/>
    <w:rsid w:val="004E0A4F"/>
    <w:rsid w:val="004E287A"/>
    <w:rsid w:val="004E5150"/>
    <w:rsid w:val="004E708F"/>
    <w:rsid w:val="004E75E3"/>
    <w:rsid w:val="004F0CCE"/>
    <w:rsid w:val="004F543C"/>
    <w:rsid w:val="004F706F"/>
    <w:rsid w:val="004F727C"/>
    <w:rsid w:val="00500E76"/>
    <w:rsid w:val="00502916"/>
    <w:rsid w:val="00504E74"/>
    <w:rsid w:val="00506A28"/>
    <w:rsid w:val="00507D54"/>
    <w:rsid w:val="005129D9"/>
    <w:rsid w:val="0051330A"/>
    <w:rsid w:val="00515282"/>
    <w:rsid w:val="005166D4"/>
    <w:rsid w:val="005209F9"/>
    <w:rsid w:val="0052615E"/>
    <w:rsid w:val="00530549"/>
    <w:rsid w:val="005324C9"/>
    <w:rsid w:val="005348D1"/>
    <w:rsid w:val="00535014"/>
    <w:rsid w:val="00541991"/>
    <w:rsid w:val="005455F3"/>
    <w:rsid w:val="0054697F"/>
    <w:rsid w:val="00546D2A"/>
    <w:rsid w:val="00555822"/>
    <w:rsid w:val="00560AE0"/>
    <w:rsid w:val="00562F25"/>
    <w:rsid w:val="00564E6A"/>
    <w:rsid w:val="00565B52"/>
    <w:rsid w:val="0056699E"/>
    <w:rsid w:val="00566F04"/>
    <w:rsid w:val="0056742C"/>
    <w:rsid w:val="00583870"/>
    <w:rsid w:val="00584900"/>
    <w:rsid w:val="00584F56"/>
    <w:rsid w:val="0058700E"/>
    <w:rsid w:val="005873A8"/>
    <w:rsid w:val="005876B0"/>
    <w:rsid w:val="0059719D"/>
    <w:rsid w:val="005972D7"/>
    <w:rsid w:val="005A6B23"/>
    <w:rsid w:val="005B13CF"/>
    <w:rsid w:val="005B3ACF"/>
    <w:rsid w:val="005C2171"/>
    <w:rsid w:val="005C3E71"/>
    <w:rsid w:val="005D3BFF"/>
    <w:rsid w:val="005D47FA"/>
    <w:rsid w:val="005D4B92"/>
    <w:rsid w:val="005E2082"/>
    <w:rsid w:val="005E458C"/>
    <w:rsid w:val="005E4D0F"/>
    <w:rsid w:val="005E5AB1"/>
    <w:rsid w:val="005E678B"/>
    <w:rsid w:val="005F3826"/>
    <w:rsid w:val="005F406F"/>
    <w:rsid w:val="005F4D9E"/>
    <w:rsid w:val="00601685"/>
    <w:rsid w:val="00603F2B"/>
    <w:rsid w:val="00613A5C"/>
    <w:rsid w:val="0061531F"/>
    <w:rsid w:val="00617CA4"/>
    <w:rsid w:val="00622562"/>
    <w:rsid w:val="00622C19"/>
    <w:rsid w:val="00630D06"/>
    <w:rsid w:val="00632E4E"/>
    <w:rsid w:val="006332D9"/>
    <w:rsid w:val="006364B2"/>
    <w:rsid w:val="00637782"/>
    <w:rsid w:val="00641DEF"/>
    <w:rsid w:val="006422B0"/>
    <w:rsid w:val="00644003"/>
    <w:rsid w:val="00652522"/>
    <w:rsid w:val="00654A7C"/>
    <w:rsid w:val="00661374"/>
    <w:rsid w:val="00662E8D"/>
    <w:rsid w:val="006638A8"/>
    <w:rsid w:val="00664502"/>
    <w:rsid w:val="00666AD1"/>
    <w:rsid w:val="00670332"/>
    <w:rsid w:val="006727D1"/>
    <w:rsid w:val="00673888"/>
    <w:rsid w:val="0067776A"/>
    <w:rsid w:val="00690FB5"/>
    <w:rsid w:val="00695CC8"/>
    <w:rsid w:val="00697ABB"/>
    <w:rsid w:val="006A2E3F"/>
    <w:rsid w:val="006A3AAF"/>
    <w:rsid w:val="006A5132"/>
    <w:rsid w:val="006A6CD6"/>
    <w:rsid w:val="006B0B1F"/>
    <w:rsid w:val="006B1782"/>
    <w:rsid w:val="006B18DD"/>
    <w:rsid w:val="006C3CDE"/>
    <w:rsid w:val="006C3F41"/>
    <w:rsid w:val="006D17DB"/>
    <w:rsid w:val="006E0AEC"/>
    <w:rsid w:val="006E1571"/>
    <w:rsid w:val="006E74AD"/>
    <w:rsid w:val="006F0C88"/>
    <w:rsid w:val="006F3DD9"/>
    <w:rsid w:val="006F60C2"/>
    <w:rsid w:val="00705FCD"/>
    <w:rsid w:val="007075A6"/>
    <w:rsid w:val="00711E38"/>
    <w:rsid w:val="007153DA"/>
    <w:rsid w:val="00717F62"/>
    <w:rsid w:val="007210D5"/>
    <w:rsid w:val="007232D0"/>
    <w:rsid w:val="00724807"/>
    <w:rsid w:val="0072700C"/>
    <w:rsid w:val="00730051"/>
    <w:rsid w:val="00731401"/>
    <w:rsid w:val="007348E3"/>
    <w:rsid w:val="007379D7"/>
    <w:rsid w:val="00741A4C"/>
    <w:rsid w:val="00741E5A"/>
    <w:rsid w:val="00742A74"/>
    <w:rsid w:val="00743459"/>
    <w:rsid w:val="00746E3D"/>
    <w:rsid w:val="0075152B"/>
    <w:rsid w:val="00752239"/>
    <w:rsid w:val="007531CA"/>
    <w:rsid w:val="00755010"/>
    <w:rsid w:val="00757E4C"/>
    <w:rsid w:val="007624AB"/>
    <w:rsid w:val="0076271E"/>
    <w:rsid w:val="00762B2D"/>
    <w:rsid w:val="00773C82"/>
    <w:rsid w:val="00782232"/>
    <w:rsid w:val="007833F0"/>
    <w:rsid w:val="007917D0"/>
    <w:rsid w:val="007950BC"/>
    <w:rsid w:val="0079737F"/>
    <w:rsid w:val="007A0F0F"/>
    <w:rsid w:val="007A22BF"/>
    <w:rsid w:val="007A629A"/>
    <w:rsid w:val="007B7B9A"/>
    <w:rsid w:val="007C0C30"/>
    <w:rsid w:val="007C4F56"/>
    <w:rsid w:val="007C5A25"/>
    <w:rsid w:val="007C6436"/>
    <w:rsid w:val="007C68BB"/>
    <w:rsid w:val="007D2DF6"/>
    <w:rsid w:val="007D3075"/>
    <w:rsid w:val="007D490C"/>
    <w:rsid w:val="007D52AF"/>
    <w:rsid w:val="007D582D"/>
    <w:rsid w:val="007E11C6"/>
    <w:rsid w:val="007E2A32"/>
    <w:rsid w:val="007E3764"/>
    <w:rsid w:val="007E3BF4"/>
    <w:rsid w:val="007E4EC9"/>
    <w:rsid w:val="007F1ACB"/>
    <w:rsid w:val="007F2246"/>
    <w:rsid w:val="007F3BE9"/>
    <w:rsid w:val="007F73A7"/>
    <w:rsid w:val="007F7470"/>
    <w:rsid w:val="0080058F"/>
    <w:rsid w:val="00812874"/>
    <w:rsid w:val="008144E3"/>
    <w:rsid w:val="00816457"/>
    <w:rsid w:val="008171FA"/>
    <w:rsid w:val="00817A01"/>
    <w:rsid w:val="008261C9"/>
    <w:rsid w:val="00830AB1"/>
    <w:rsid w:val="0083166D"/>
    <w:rsid w:val="00837BFD"/>
    <w:rsid w:val="00850BE9"/>
    <w:rsid w:val="00851304"/>
    <w:rsid w:val="00852620"/>
    <w:rsid w:val="0085799D"/>
    <w:rsid w:val="00861462"/>
    <w:rsid w:val="008616C5"/>
    <w:rsid w:val="00863167"/>
    <w:rsid w:val="00863D08"/>
    <w:rsid w:val="00864FE0"/>
    <w:rsid w:val="00867E99"/>
    <w:rsid w:val="008740E7"/>
    <w:rsid w:val="00874369"/>
    <w:rsid w:val="00876537"/>
    <w:rsid w:val="00877D0D"/>
    <w:rsid w:val="00877DCA"/>
    <w:rsid w:val="00882237"/>
    <w:rsid w:val="008842D0"/>
    <w:rsid w:val="0089025E"/>
    <w:rsid w:val="00890E5C"/>
    <w:rsid w:val="0089183D"/>
    <w:rsid w:val="008A102A"/>
    <w:rsid w:val="008A1266"/>
    <w:rsid w:val="008A14E3"/>
    <w:rsid w:val="008A31F8"/>
    <w:rsid w:val="008A35FF"/>
    <w:rsid w:val="008A4CAE"/>
    <w:rsid w:val="008A64A0"/>
    <w:rsid w:val="008B00C4"/>
    <w:rsid w:val="008B24C0"/>
    <w:rsid w:val="008B289A"/>
    <w:rsid w:val="008B4AD7"/>
    <w:rsid w:val="008B5452"/>
    <w:rsid w:val="008B57AC"/>
    <w:rsid w:val="008B7D03"/>
    <w:rsid w:val="008C07E3"/>
    <w:rsid w:val="008C25AD"/>
    <w:rsid w:val="008C5311"/>
    <w:rsid w:val="008C7C70"/>
    <w:rsid w:val="008D089D"/>
    <w:rsid w:val="008D62F0"/>
    <w:rsid w:val="008F0254"/>
    <w:rsid w:val="008F359B"/>
    <w:rsid w:val="008F45DB"/>
    <w:rsid w:val="008F541F"/>
    <w:rsid w:val="008F6932"/>
    <w:rsid w:val="009007A0"/>
    <w:rsid w:val="0090176D"/>
    <w:rsid w:val="00902027"/>
    <w:rsid w:val="009054AF"/>
    <w:rsid w:val="00907389"/>
    <w:rsid w:val="00913162"/>
    <w:rsid w:val="0092008B"/>
    <w:rsid w:val="00920AAE"/>
    <w:rsid w:val="009212C6"/>
    <w:rsid w:val="00921EC8"/>
    <w:rsid w:val="00924084"/>
    <w:rsid w:val="009340AD"/>
    <w:rsid w:val="009374B6"/>
    <w:rsid w:val="00945E59"/>
    <w:rsid w:val="0095481C"/>
    <w:rsid w:val="009564CC"/>
    <w:rsid w:val="00956A6C"/>
    <w:rsid w:val="009570F2"/>
    <w:rsid w:val="009607F8"/>
    <w:rsid w:val="0096421B"/>
    <w:rsid w:val="00966587"/>
    <w:rsid w:val="00967D56"/>
    <w:rsid w:val="00971D76"/>
    <w:rsid w:val="00972131"/>
    <w:rsid w:val="00972CEE"/>
    <w:rsid w:val="0097347A"/>
    <w:rsid w:val="00975CAD"/>
    <w:rsid w:val="00976F28"/>
    <w:rsid w:val="0098375E"/>
    <w:rsid w:val="009850E6"/>
    <w:rsid w:val="00985FEE"/>
    <w:rsid w:val="00994BAC"/>
    <w:rsid w:val="0099769F"/>
    <w:rsid w:val="009A319E"/>
    <w:rsid w:val="009B138B"/>
    <w:rsid w:val="009B3C3C"/>
    <w:rsid w:val="009B455F"/>
    <w:rsid w:val="009B4ED5"/>
    <w:rsid w:val="009B72E5"/>
    <w:rsid w:val="009C3293"/>
    <w:rsid w:val="009C7649"/>
    <w:rsid w:val="009D6622"/>
    <w:rsid w:val="009D6DF9"/>
    <w:rsid w:val="009E219D"/>
    <w:rsid w:val="009E491F"/>
    <w:rsid w:val="009F0871"/>
    <w:rsid w:val="009F50DE"/>
    <w:rsid w:val="009F6360"/>
    <w:rsid w:val="00A03BAF"/>
    <w:rsid w:val="00A113D6"/>
    <w:rsid w:val="00A2056C"/>
    <w:rsid w:val="00A249A1"/>
    <w:rsid w:val="00A25512"/>
    <w:rsid w:val="00A30A87"/>
    <w:rsid w:val="00A30DA9"/>
    <w:rsid w:val="00A30E35"/>
    <w:rsid w:val="00A41A5E"/>
    <w:rsid w:val="00A42A12"/>
    <w:rsid w:val="00A463C4"/>
    <w:rsid w:val="00A46F74"/>
    <w:rsid w:val="00A505F0"/>
    <w:rsid w:val="00A50A23"/>
    <w:rsid w:val="00A534F6"/>
    <w:rsid w:val="00A56628"/>
    <w:rsid w:val="00A57ACC"/>
    <w:rsid w:val="00A62B36"/>
    <w:rsid w:val="00A645BA"/>
    <w:rsid w:val="00A64672"/>
    <w:rsid w:val="00A64947"/>
    <w:rsid w:val="00A6692A"/>
    <w:rsid w:val="00A66B2F"/>
    <w:rsid w:val="00A74B43"/>
    <w:rsid w:val="00A80A11"/>
    <w:rsid w:val="00A80D0B"/>
    <w:rsid w:val="00A8591E"/>
    <w:rsid w:val="00A91B71"/>
    <w:rsid w:val="00A92802"/>
    <w:rsid w:val="00A92B2F"/>
    <w:rsid w:val="00A96EC8"/>
    <w:rsid w:val="00A97E45"/>
    <w:rsid w:val="00AA01EC"/>
    <w:rsid w:val="00AA2C02"/>
    <w:rsid w:val="00AA468E"/>
    <w:rsid w:val="00AA4F47"/>
    <w:rsid w:val="00AA6451"/>
    <w:rsid w:val="00AA64EE"/>
    <w:rsid w:val="00AB0B8F"/>
    <w:rsid w:val="00AB131D"/>
    <w:rsid w:val="00AB2EDA"/>
    <w:rsid w:val="00AB46BD"/>
    <w:rsid w:val="00AC46D1"/>
    <w:rsid w:val="00AC5518"/>
    <w:rsid w:val="00AC5C9F"/>
    <w:rsid w:val="00AD1DA4"/>
    <w:rsid w:val="00AD3C14"/>
    <w:rsid w:val="00AD4AD7"/>
    <w:rsid w:val="00AD5AE0"/>
    <w:rsid w:val="00AD79C8"/>
    <w:rsid w:val="00AE3559"/>
    <w:rsid w:val="00B005C3"/>
    <w:rsid w:val="00B01093"/>
    <w:rsid w:val="00B02381"/>
    <w:rsid w:val="00B02DAC"/>
    <w:rsid w:val="00B07267"/>
    <w:rsid w:val="00B11E57"/>
    <w:rsid w:val="00B12EF9"/>
    <w:rsid w:val="00B15291"/>
    <w:rsid w:val="00B172E1"/>
    <w:rsid w:val="00B177C6"/>
    <w:rsid w:val="00B24196"/>
    <w:rsid w:val="00B2544B"/>
    <w:rsid w:val="00B32A1F"/>
    <w:rsid w:val="00B32DB3"/>
    <w:rsid w:val="00B360F3"/>
    <w:rsid w:val="00B363D9"/>
    <w:rsid w:val="00B36848"/>
    <w:rsid w:val="00B36D1E"/>
    <w:rsid w:val="00B37CA5"/>
    <w:rsid w:val="00B4384B"/>
    <w:rsid w:val="00B44699"/>
    <w:rsid w:val="00B53211"/>
    <w:rsid w:val="00B54060"/>
    <w:rsid w:val="00B61142"/>
    <w:rsid w:val="00B61BDB"/>
    <w:rsid w:val="00B719B5"/>
    <w:rsid w:val="00B73DF1"/>
    <w:rsid w:val="00B75EBB"/>
    <w:rsid w:val="00B76641"/>
    <w:rsid w:val="00B80D5D"/>
    <w:rsid w:val="00B817AF"/>
    <w:rsid w:val="00B83625"/>
    <w:rsid w:val="00B85A03"/>
    <w:rsid w:val="00B9122F"/>
    <w:rsid w:val="00B93A05"/>
    <w:rsid w:val="00B94DF4"/>
    <w:rsid w:val="00B94E01"/>
    <w:rsid w:val="00BA0D85"/>
    <w:rsid w:val="00BA1B4A"/>
    <w:rsid w:val="00BB1FFD"/>
    <w:rsid w:val="00BB5FB8"/>
    <w:rsid w:val="00BB64CF"/>
    <w:rsid w:val="00BC2704"/>
    <w:rsid w:val="00BC2C1E"/>
    <w:rsid w:val="00BC4EE6"/>
    <w:rsid w:val="00BC52DA"/>
    <w:rsid w:val="00BD3D58"/>
    <w:rsid w:val="00BD5DCE"/>
    <w:rsid w:val="00BE2A81"/>
    <w:rsid w:val="00BE34EE"/>
    <w:rsid w:val="00BE41EF"/>
    <w:rsid w:val="00BE77DD"/>
    <w:rsid w:val="00BF0E20"/>
    <w:rsid w:val="00BF1726"/>
    <w:rsid w:val="00BF586E"/>
    <w:rsid w:val="00BF68B8"/>
    <w:rsid w:val="00C01992"/>
    <w:rsid w:val="00C06C06"/>
    <w:rsid w:val="00C07EC8"/>
    <w:rsid w:val="00C112CA"/>
    <w:rsid w:val="00C115E5"/>
    <w:rsid w:val="00C17B1E"/>
    <w:rsid w:val="00C20DBD"/>
    <w:rsid w:val="00C22F0E"/>
    <w:rsid w:val="00C2724C"/>
    <w:rsid w:val="00C27A93"/>
    <w:rsid w:val="00C32818"/>
    <w:rsid w:val="00C338B9"/>
    <w:rsid w:val="00C35785"/>
    <w:rsid w:val="00C363E9"/>
    <w:rsid w:val="00C3673A"/>
    <w:rsid w:val="00C4085E"/>
    <w:rsid w:val="00C41032"/>
    <w:rsid w:val="00C4150B"/>
    <w:rsid w:val="00C443E2"/>
    <w:rsid w:val="00C451B1"/>
    <w:rsid w:val="00C45866"/>
    <w:rsid w:val="00C5068E"/>
    <w:rsid w:val="00C51BC2"/>
    <w:rsid w:val="00C52F67"/>
    <w:rsid w:val="00C54617"/>
    <w:rsid w:val="00C57C3D"/>
    <w:rsid w:val="00C6078A"/>
    <w:rsid w:val="00C60890"/>
    <w:rsid w:val="00C66A81"/>
    <w:rsid w:val="00C81933"/>
    <w:rsid w:val="00C86C55"/>
    <w:rsid w:val="00C91681"/>
    <w:rsid w:val="00C9224B"/>
    <w:rsid w:val="00C930F7"/>
    <w:rsid w:val="00C958D3"/>
    <w:rsid w:val="00C965FB"/>
    <w:rsid w:val="00C96776"/>
    <w:rsid w:val="00C97375"/>
    <w:rsid w:val="00C979BF"/>
    <w:rsid w:val="00CA019B"/>
    <w:rsid w:val="00CA0BE9"/>
    <w:rsid w:val="00CA4F63"/>
    <w:rsid w:val="00CB0D41"/>
    <w:rsid w:val="00CB0FA9"/>
    <w:rsid w:val="00CC0F7B"/>
    <w:rsid w:val="00CC233C"/>
    <w:rsid w:val="00CC575C"/>
    <w:rsid w:val="00CD058A"/>
    <w:rsid w:val="00CD2A2B"/>
    <w:rsid w:val="00CD4942"/>
    <w:rsid w:val="00CD526D"/>
    <w:rsid w:val="00CE35FD"/>
    <w:rsid w:val="00CE4781"/>
    <w:rsid w:val="00CE54B4"/>
    <w:rsid w:val="00CE7F4F"/>
    <w:rsid w:val="00CE7FCA"/>
    <w:rsid w:val="00CF431B"/>
    <w:rsid w:val="00CF57F9"/>
    <w:rsid w:val="00D00A30"/>
    <w:rsid w:val="00D02305"/>
    <w:rsid w:val="00D02D70"/>
    <w:rsid w:val="00D10683"/>
    <w:rsid w:val="00D13E4C"/>
    <w:rsid w:val="00D156D1"/>
    <w:rsid w:val="00D16956"/>
    <w:rsid w:val="00D17821"/>
    <w:rsid w:val="00D1783A"/>
    <w:rsid w:val="00D17D73"/>
    <w:rsid w:val="00D23D0C"/>
    <w:rsid w:val="00D249E4"/>
    <w:rsid w:val="00D266B3"/>
    <w:rsid w:val="00D2744D"/>
    <w:rsid w:val="00D3172E"/>
    <w:rsid w:val="00D318FC"/>
    <w:rsid w:val="00D31A6F"/>
    <w:rsid w:val="00D31D47"/>
    <w:rsid w:val="00D34C2A"/>
    <w:rsid w:val="00D40FEE"/>
    <w:rsid w:val="00D438B0"/>
    <w:rsid w:val="00D44ADB"/>
    <w:rsid w:val="00D44F3A"/>
    <w:rsid w:val="00D515FF"/>
    <w:rsid w:val="00D526F3"/>
    <w:rsid w:val="00D53218"/>
    <w:rsid w:val="00D547F5"/>
    <w:rsid w:val="00D55649"/>
    <w:rsid w:val="00D56EF8"/>
    <w:rsid w:val="00D57EDE"/>
    <w:rsid w:val="00D62F2E"/>
    <w:rsid w:val="00D665CF"/>
    <w:rsid w:val="00D706C4"/>
    <w:rsid w:val="00D749B3"/>
    <w:rsid w:val="00D76A7F"/>
    <w:rsid w:val="00D81301"/>
    <w:rsid w:val="00D837D2"/>
    <w:rsid w:val="00D844B5"/>
    <w:rsid w:val="00D9062A"/>
    <w:rsid w:val="00D908E5"/>
    <w:rsid w:val="00D90C6F"/>
    <w:rsid w:val="00D91D18"/>
    <w:rsid w:val="00D9614C"/>
    <w:rsid w:val="00D96663"/>
    <w:rsid w:val="00D96BD3"/>
    <w:rsid w:val="00DA3349"/>
    <w:rsid w:val="00DA3C97"/>
    <w:rsid w:val="00DA67E9"/>
    <w:rsid w:val="00DA785F"/>
    <w:rsid w:val="00DB0BEF"/>
    <w:rsid w:val="00DB24B0"/>
    <w:rsid w:val="00DB51D8"/>
    <w:rsid w:val="00DB52E9"/>
    <w:rsid w:val="00DB5F70"/>
    <w:rsid w:val="00DB6686"/>
    <w:rsid w:val="00DB7330"/>
    <w:rsid w:val="00DB7DDC"/>
    <w:rsid w:val="00DC0FCE"/>
    <w:rsid w:val="00DC4103"/>
    <w:rsid w:val="00DC417F"/>
    <w:rsid w:val="00DC4C5E"/>
    <w:rsid w:val="00DC62BF"/>
    <w:rsid w:val="00DD0C72"/>
    <w:rsid w:val="00DD231C"/>
    <w:rsid w:val="00DD27F9"/>
    <w:rsid w:val="00DD31CF"/>
    <w:rsid w:val="00DD6102"/>
    <w:rsid w:val="00DD6EC8"/>
    <w:rsid w:val="00DE3486"/>
    <w:rsid w:val="00DE6945"/>
    <w:rsid w:val="00DF01F3"/>
    <w:rsid w:val="00DF2337"/>
    <w:rsid w:val="00DF71A6"/>
    <w:rsid w:val="00E00564"/>
    <w:rsid w:val="00E00D77"/>
    <w:rsid w:val="00E04AC3"/>
    <w:rsid w:val="00E124D0"/>
    <w:rsid w:val="00E1323A"/>
    <w:rsid w:val="00E14FFA"/>
    <w:rsid w:val="00E1783B"/>
    <w:rsid w:val="00E208E8"/>
    <w:rsid w:val="00E22066"/>
    <w:rsid w:val="00E24660"/>
    <w:rsid w:val="00E27A77"/>
    <w:rsid w:val="00E310DC"/>
    <w:rsid w:val="00E330CD"/>
    <w:rsid w:val="00E336F8"/>
    <w:rsid w:val="00E349AD"/>
    <w:rsid w:val="00E35611"/>
    <w:rsid w:val="00E35EB2"/>
    <w:rsid w:val="00E42F97"/>
    <w:rsid w:val="00E44F00"/>
    <w:rsid w:val="00E47E45"/>
    <w:rsid w:val="00E50D75"/>
    <w:rsid w:val="00E51A06"/>
    <w:rsid w:val="00E52571"/>
    <w:rsid w:val="00E54BF3"/>
    <w:rsid w:val="00E5539D"/>
    <w:rsid w:val="00E56690"/>
    <w:rsid w:val="00E6194F"/>
    <w:rsid w:val="00E61C1F"/>
    <w:rsid w:val="00E62323"/>
    <w:rsid w:val="00E62D85"/>
    <w:rsid w:val="00E64567"/>
    <w:rsid w:val="00E65395"/>
    <w:rsid w:val="00E7138D"/>
    <w:rsid w:val="00E75712"/>
    <w:rsid w:val="00E75BFF"/>
    <w:rsid w:val="00E92D06"/>
    <w:rsid w:val="00E96EAE"/>
    <w:rsid w:val="00EA1ED6"/>
    <w:rsid w:val="00EA47A8"/>
    <w:rsid w:val="00EA5564"/>
    <w:rsid w:val="00EA57C1"/>
    <w:rsid w:val="00EB18E7"/>
    <w:rsid w:val="00EB1932"/>
    <w:rsid w:val="00EB22C5"/>
    <w:rsid w:val="00EB5172"/>
    <w:rsid w:val="00EB66EF"/>
    <w:rsid w:val="00EC26FE"/>
    <w:rsid w:val="00EC3BC3"/>
    <w:rsid w:val="00EC4937"/>
    <w:rsid w:val="00ED0B4B"/>
    <w:rsid w:val="00ED2C63"/>
    <w:rsid w:val="00ED331F"/>
    <w:rsid w:val="00ED3A24"/>
    <w:rsid w:val="00ED44D0"/>
    <w:rsid w:val="00EE1408"/>
    <w:rsid w:val="00EF0626"/>
    <w:rsid w:val="00EF0718"/>
    <w:rsid w:val="00EF0B1A"/>
    <w:rsid w:val="00EF0D9A"/>
    <w:rsid w:val="00EF2078"/>
    <w:rsid w:val="00EF49BE"/>
    <w:rsid w:val="00EF6673"/>
    <w:rsid w:val="00F00447"/>
    <w:rsid w:val="00F046B6"/>
    <w:rsid w:val="00F0530F"/>
    <w:rsid w:val="00F108FB"/>
    <w:rsid w:val="00F11BDD"/>
    <w:rsid w:val="00F11E86"/>
    <w:rsid w:val="00F12070"/>
    <w:rsid w:val="00F14BC0"/>
    <w:rsid w:val="00F20709"/>
    <w:rsid w:val="00F21C18"/>
    <w:rsid w:val="00F22E7A"/>
    <w:rsid w:val="00F23271"/>
    <w:rsid w:val="00F24528"/>
    <w:rsid w:val="00F271CA"/>
    <w:rsid w:val="00F275C7"/>
    <w:rsid w:val="00F301CF"/>
    <w:rsid w:val="00F309E5"/>
    <w:rsid w:val="00F31731"/>
    <w:rsid w:val="00F352C1"/>
    <w:rsid w:val="00F375AD"/>
    <w:rsid w:val="00F37D10"/>
    <w:rsid w:val="00F37D25"/>
    <w:rsid w:val="00F41E81"/>
    <w:rsid w:val="00F44313"/>
    <w:rsid w:val="00F4521D"/>
    <w:rsid w:val="00F45A92"/>
    <w:rsid w:val="00F460C5"/>
    <w:rsid w:val="00F51567"/>
    <w:rsid w:val="00F51C96"/>
    <w:rsid w:val="00F51F1C"/>
    <w:rsid w:val="00F56475"/>
    <w:rsid w:val="00F644F4"/>
    <w:rsid w:val="00F64742"/>
    <w:rsid w:val="00F75543"/>
    <w:rsid w:val="00F8000D"/>
    <w:rsid w:val="00F82CDA"/>
    <w:rsid w:val="00F83BBD"/>
    <w:rsid w:val="00F861EC"/>
    <w:rsid w:val="00F91587"/>
    <w:rsid w:val="00F93FA3"/>
    <w:rsid w:val="00FA3916"/>
    <w:rsid w:val="00FA515A"/>
    <w:rsid w:val="00FB1EDA"/>
    <w:rsid w:val="00FB40FF"/>
    <w:rsid w:val="00FC462C"/>
    <w:rsid w:val="00FD06B2"/>
    <w:rsid w:val="00FD0E01"/>
    <w:rsid w:val="00FD1FDC"/>
    <w:rsid w:val="00FD4BEF"/>
    <w:rsid w:val="00FE0F03"/>
    <w:rsid w:val="00FE1596"/>
    <w:rsid w:val="00FE3990"/>
    <w:rsid w:val="00FE5F41"/>
    <w:rsid w:val="00FF0D92"/>
    <w:rsid w:val="00FF275F"/>
    <w:rsid w:val="00FF47EC"/>
    <w:rsid w:val="00FF665F"/>
    <w:rsid w:val="00FF742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7B6716F"/>
  <w15:chartTrackingRefBased/>
  <w15:docId w15:val="{E21A6FBF-E65B-46B6-8E53-70408BB404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D9614C"/>
    <w:pPr>
      <w:tabs>
        <w:tab w:val="left" w:pos="4680"/>
      </w:tabs>
      <w:spacing w:line="360" w:lineRule="auto"/>
      <w:ind w:left="142"/>
      <w:jc w:val="center"/>
      <w:outlineLvl w:val="0"/>
    </w:pPr>
    <w:rPr>
      <w:rFonts w:ascii="Arial" w:hAnsi="Arial" w:cs="Arial"/>
      <w:b/>
      <w:bCs/>
      <w:noProof/>
      <w:sz w:val="40"/>
      <w:szCs w:val="40"/>
      <w:lang w:val="en-NZ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76259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664502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664502"/>
    <w:rPr>
      <w:color w:val="605E5C"/>
      <w:shd w:val="clear" w:color="auto" w:fill="E1DFDD"/>
    </w:rPr>
  </w:style>
  <w:style w:type="paragraph" w:styleId="NoSpacing">
    <w:name w:val="No Spacing"/>
    <w:basedOn w:val="Heading1"/>
    <w:link w:val="NoSpacingChar"/>
    <w:uiPriority w:val="1"/>
    <w:qFormat/>
    <w:rsid w:val="000769C4"/>
    <w:pPr>
      <w:spacing w:after="0"/>
      <w:jc w:val="left"/>
    </w:pPr>
    <w:rPr>
      <w:b w:val="0"/>
      <w:sz w:val="32"/>
      <w:szCs w:val="32"/>
    </w:rPr>
  </w:style>
  <w:style w:type="character" w:customStyle="1" w:styleId="NoSpacingChar">
    <w:name w:val="No Spacing Char"/>
    <w:basedOn w:val="DefaultParagraphFont"/>
    <w:link w:val="NoSpacing"/>
    <w:uiPriority w:val="1"/>
    <w:rsid w:val="000769C4"/>
    <w:rPr>
      <w:rFonts w:ascii="Arial" w:hAnsi="Arial" w:cs="Arial"/>
      <w:bCs/>
      <w:noProof/>
      <w:sz w:val="32"/>
      <w:szCs w:val="32"/>
      <w:lang w:val="en-NZ"/>
    </w:rPr>
  </w:style>
  <w:style w:type="paragraph" w:styleId="Title">
    <w:name w:val="Title"/>
    <w:basedOn w:val="Normal"/>
    <w:link w:val="TitleChar"/>
    <w:uiPriority w:val="10"/>
    <w:qFormat/>
    <w:rsid w:val="00CA4F63"/>
    <w:pPr>
      <w:widowControl w:val="0"/>
      <w:autoSpaceDE w:val="0"/>
      <w:autoSpaceDN w:val="0"/>
      <w:spacing w:before="80" w:after="0" w:line="240" w:lineRule="auto"/>
      <w:ind w:left="3663" w:right="943" w:hanging="2170"/>
    </w:pPr>
    <w:rPr>
      <w:rFonts w:ascii="Arial" w:eastAsia="Arial" w:hAnsi="Arial" w:cs="Arial"/>
      <w:b/>
      <w:bCs/>
      <w:sz w:val="64"/>
      <w:szCs w:val="64"/>
      <w:lang w:val="en-US"/>
    </w:rPr>
  </w:style>
  <w:style w:type="character" w:customStyle="1" w:styleId="TitleChar">
    <w:name w:val="Title Char"/>
    <w:basedOn w:val="DefaultParagraphFont"/>
    <w:link w:val="Title"/>
    <w:uiPriority w:val="10"/>
    <w:rsid w:val="00CA4F63"/>
    <w:rPr>
      <w:rFonts w:ascii="Arial" w:eastAsia="Arial" w:hAnsi="Arial" w:cs="Arial"/>
      <w:b/>
      <w:bCs/>
      <w:sz w:val="64"/>
      <w:szCs w:val="64"/>
      <w:lang w:val="en-US"/>
    </w:rPr>
  </w:style>
  <w:style w:type="character" w:customStyle="1" w:styleId="Heading1Char">
    <w:name w:val="Heading 1 Char"/>
    <w:basedOn w:val="DefaultParagraphFont"/>
    <w:link w:val="Heading1"/>
    <w:uiPriority w:val="9"/>
    <w:rsid w:val="00D9614C"/>
    <w:rPr>
      <w:rFonts w:ascii="Arial" w:hAnsi="Arial" w:cs="Arial"/>
      <w:b/>
      <w:bCs/>
      <w:noProof/>
      <w:sz w:val="40"/>
      <w:szCs w:val="40"/>
      <w:lang w:val="en-NZ"/>
    </w:rPr>
  </w:style>
  <w:style w:type="paragraph" w:styleId="TOCHeading">
    <w:name w:val="TOC Heading"/>
    <w:basedOn w:val="Heading1"/>
    <w:next w:val="Normal"/>
    <w:uiPriority w:val="39"/>
    <w:unhideWhenUsed/>
    <w:qFormat/>
    <w:rsid w:val="00972CEE"/>
    <w:pPr>
      <w:outlineLvl w:val="9"/>
    </w:pPr>
    <w:rPr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972CEE"/>
    <w:pPr>
      <w:spacing w:after="100"/>
    </w:pPr>
  </w:style>
  <w:style w:type="paragraph" w:styleId="Header">
    <w:name w:val="header"/>
    <w:basedOn w:val="Normal"/>
    <w:link w:val="HeaderChar"/>
    <w:uiPriority w:val="99"/>
    <w:unhideWhenUsed/>
    <w:rsid w:val="00FB40F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B40FF"/>
  </w:style>
  <w:style w:type="paragraph" w:styleId="Footer">
    <w:name w:val="footer"/>
    <w:basedOn w:val="Normal"/>
    <w:link w:val="FooterChar"/>
    <w:uiPriority w:val="99"/>
    <w:unhideWhenUsed/>
    <w:rsid w:val="00FB40F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B40FF"/>
  </w:style>
  <w:style w:type="paragraph" w:styleId="ListParagraph">
    <w:name w:val="List Paragraph"/>
    <w:aliases w:val="List Paragraph numbered,List Bullet indent,List Paragraph1,Bullet List,FooterText,numbered,Paragraphe de liste1,Bulletr List Paragraph,列出段落,列出段落1,Listeafsnit1,Parágrafo da Lista1,List Paragraph2,List Paragraph21,Párrafo de lista1,リスト段落1"/>
    <w:basedOn w:val="Normal"/>
    <w:link w:val="ListParagraphChar"/>
    <w:uiPriority w:val="34"/>
    <w:qFormat/>
    <w:rsid w:val="00C91681"/>
    <w:pPr>
      <w:ind w:left="720"/>
      <w:contextualSpacing/>
    </w:pPr>
  </w:style>
  <w:style w:type="paragraph" w:styleId="BodyText">
    <w:name w:val="Body Text"/>
    <w:basedOn w:val="Normal"/>
    <w:link w:val="BodyTextChar"/>
    <w:uiPriority w:val="1"/>
    <w:semiHidden/>
    <w:unhideWhenUsed/>
    <w:qFormat/>
    <w:rsid w:val="007531CA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sz w:val="32"/>
      <w:szCs w:val="32"/>
      <w:lang w:val="en-US"/>
    </w:rPr>
  </w:style>
  <w:style w:type="character" w:customStyle="1" w:styleId="BodyTextChar">
    <w:name w:val="Body Text Char"/>
    <w:basedOn w:val="DefaultParagraphFont"/>
    <w:link w:val="BodyText"/>
    <w:uiPriority w:val="1"/>
    <w:semiHidden/>
    <w:rsid w:val="007531CA"/>
    <w:rPr>
      <w:rFonts w:ascii="Arial" w:eastAsia="Arial" w:hAnsi="Arial" w:cs="Arial"/>
      <w:sz w:val="32"/>
      <w:szCs w:val="32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376259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TOC2">
    <w:name w:val="toc 2"/>
    <w:basedOn w:val="Normal"/>
    <w:next w:val="Normal"/>
    <w:autoRedefine/>
    <w:uiPriority w:val="39"/>
    <w:unhideWhenUsed/>
    <w:rsid w:val="00216AC8"/>
    <w:pPr>
      <w:spacing w:after="100"/>
      <w:ind w:left="220"/>
    </w:pPr>
  </w:style>
  <w:style w:type="character" w:customStyle="1" w:styleId="ListParagraphChar">
    <w:name w:val="List Paragraph Char"/>
    <w:aliases w:val="List Paragraph numbered Char,List Bullet indent Char,List Paragraph1 Char,Bullet List Char,FooterText Char,numbered Char,Paragraphe de liste1 Char,Bulletr List Paragraph Char,列出段落 Char,列出段落1 Char,Listeafsnit1 Char,リスト段落1 Char"/>
    <w:basedOn w:val="DefaultParagraphFont"/>
    <w:link w:val="ListParagraph"/>
    <w:uiPriority w:val="34"/>
    <w:locked/>
    <w:rsid w:val="00AD1DA4"/>
  </w:style>
  <w:style w:type="paragraph" w:styleId="BalloonText">
    <w:name w:val="Balloon Text"/>
    <w:basedOn w:val="Normal"/>
    <w:link w:val="BalloonTextChar"/>
    <w:uiPriority w:val="99"/>
    <w:semiHidden/>
    <w:unhideWhenUsed/>
    <w:rsid w:val="0073140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31401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51634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941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1452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776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18.png"/><Relationship Id="rId117" Type="http://schemas.openxmlformats.org/officeDocument/2006/relationships/image" Target="media/image90.png"/><Relationship Id="rId21" Type="http://schemas.openxmlformats.org/officeDocument/2006/relationships/image" Target="media/image13.jpeg"/><Relationship Id="rId42" Type="http://schemas.openxmlformats.org/officeDocument/2006/relationships/chart" Target="charts/chart3.xml"/><Relationship Id="rId47" Type="http://schemas.openxmlformats.org/officeDocument/2006/relationships/image" Target="media/image35.png"/><Relationship Id="rId63" Type="http://schemas.openxmlformats.org/officeDocument/2006/relationships/image" Target="media/image41.png"/><Relationship Id="rId68" Type="http://schemas.openxmlformats.org/officeDocument/2006/relationships/image" Target="media/image45.jpeg"/><Relationship Id="rId84" Type="http://schemas.openxmlformats.org/officeDocument/2006/relationships/image" Target="media/image58.png"/><Relationship Id="rId89" Type="http://schemas.openxmlformats.org/officeDocument/2006/relationships/image" Target="media/image62.png"/><Relationship Id="rId112" Type="http://schemas.openxmlformats.org/officeDocument/2006/relationships/image" Target="media/image85.jpeg"/><Relationship Id="rId133" Type="http://schemas.openxmlformats.org/officeDocument/2006/relationships/image" Target="media/image101.jpeg"/><Relationship Id="rId138" Type="http://schemas.openxmlformats.org/officeDocument/2006/relationships/image" Target="media/image106.png"/><Relationship Id="rId16" Type="http://schemas.openxmlformats.org/officeDocument/2006/relationships/image" Target="media/image9.png"/><Relationship Id="rId107" Type="http://schemas.openxmlformats.org/officeDocument/2006/relationships/image" Target="media/image80.jpeg"/><Relationship Id="rId11" Type="http://schemas.openxmlformats.org/officeDocument/2006/relationships/image" Target="media/image4.png"/><Relationship Id="rId32" Type="http://schemas.openxmlformats.org/officeDocument/2006/relationships/image" Target="media/image23.jpeg"/><Relationship Id="rId37" Type="http://schemas.openxmlformats.org/officeDocument/2006/relationships/image" Target="media/image27.png"/><Relationship Id="rId58" Type="http://schemas.openxmlformats.org/officeDocument/2006/relationships/image" Target="media/image48.png"/><Relationship Id="rId74" Type="http://schemas.openxmlformats.org/officeDocument/2006/relationships/image" Target="media/image54.jpeg"/><Relationship Id="rId79" Type="http://schemas.openxmlformats.org/officeDocument/2006/relationships/image" Target="media/image61.jpeg"/><Relationship Id="rId102" Type="http://schemas.openxmlformats.org/officeDocument/2006/relationships/image" Target="media/image75.jpeg"/><Relationship Id="rId123" Type="http://schemas.openxmlformats.org/officeDocument/2006/relationships/image" Target="media/image94.png"/><Relationship Id="rId128" Type="http://schemas.openxmlformats.org/officeDocument/2006/relationships/image" Target="media/image97.png"/><Relationship Id="rId144" Type="http://schemas.openxmlformats.org/officeDocument/2006/relationships/image" Target="media/image113.jpeg"/><Relationship Id="rId149" Type="http://schemas.openxmlformats.org/officeDocument/2006/relationships/footer" Target="footer1.xml"/><Relationship Id="rId5" Type="http://schemas.openxmlformats.org/officeDocument/2006/relationships/webSettings" Target="webSettings.xml"/><Relationship Id="rId90" Type="http://schemas.openxmlformats.org/officeDocument/2006/relationships/image" Target="media/image63.jpeg"/><Relationship Id="rId95" Type="http://schemas.openxmlformats.org/officeDocument/2006/relationships/image" Target="media/image68.png"/><Relationship Id="rId14" Type="http://schemas.openxmlformats.org/officeDocument/2006/relationships/image" Target="media/image7.jpeg"/><Relationship Id="rId22" Type="http://schemas.openxmlformats.org/officeDocument/2006/relationships/image" Target="media/image14.png"/><Relationship Id="rId27" Type="http://schemas.openxmlformats.org/officeDocument/2006/relationships/image" Target="media/image19.jpeg"/><Relationship Id="rId30" Type="http://schemas.openxmlformats.org/officeDocument/2006/relationships/image" Target="media/image21.png"/><Relationship Id="rId35" Type="http://schemas.openxmlformats.org/officeDocument/2006/relationships/chart" Target="charts/chart1.xml"/><Relationship Id="rId43" Type="http://schemas.openxmlformats.org/officeDocument/2006/relationships/image" Target="media/image31.png"/><Relationship Id="rId48" Type="http://schemas.openxmlformats.org/officeDocument/2006/relationships/image" Target="media/image36.png"/><Relationship Id="rId64" Type="http://schemas.openxmlformats.org/officeDocument/2006/relationships/image" Target="media/image42.png"/><Relationship Id="rId69" Type="http://schemas.openxmlformats.org/officeDocument/2006/relationships/image" Target="media/image46.jpeg"/><Relationship Id="rId100" Type="http://schemas.openxmlformats.org/officeDocument/2006/relationships/image" Target="media/image73.jpeg"/><Relationship Id="rId105" Type="http://schemas.openxmlformats.org/officeDocument/2006/relationships/image" Target="media/image78.jpeg"/><Relationship Id="rId113" Type="http://schemas.openxmlformats.org/officeDocument/2006/relationships/image" Target="media/image86.jpeg"/><Relationship Id="rId118" Type="http://schemas.openxmlformats.org/officeDocument/2006/relationships/image" Target="media/image91.png"/><Relationship Id="rId126" Type="http://schemas.openxmlformats.org/officeDocument/2006/relationships/image" Target="media/image69.jpeg"/><Relationship Id="rId134" Type="http://schemas.openxmlformats.org/officeDocument/2006/relationships/image" Target="media/image102.jpeg"/><Relationship Id="rId139" Type="http://schemas.openxmlformats.org/officeDocument/2006/relationships/image" Target="media/image107.png"/><Relationship Id="rId147" Type="http://schemas.openxmlformats.org/officeDocument/2006/relationships/image" Target="media/image116.jpeg"/><Relationship Id="rId8" Type="http://schemas.openxmlformats.org/officeDocument/2006/relationships/image" Target="media/image1.jpeg"/><Relationship Id="rId72" Type="http://schemas.openxmlformats.org/officeDocument/2006/relationships/image" Target="media/image52.jpeg"/><Relationship Id="rId80" Type="http://schemas.openxmlformats.org/officeDocument/2006/relationships/image" Target="media/image62.jpeg"/><Relationship Id="rId85" Type="http://schemas.openxmlformats.org/officeDocument/2006/relationships/image" Target="media/image59.jpeg"/><Relationship Id="rId93" Type="http://schemas.openxmlformats.org/officeDocument/2006/relationships/image" Target="media/image66.jpeg"/><Relationship Id="rId98" Type="http://schemas.openxmlformats.org/officeDocument/2006/relationships/image" Target="media/image71.jpeg"/><Relationship Id="rId121" Type="http://schemas.openxmlformats.org/officeDocument/2006/relationships/image" Target="media/image92.png"/><Relationship Id="rId142" Type="http://schemas.openxmlformats.org/officeDocument/2006/relationships/image" Target="media/image111.jpeg"/><Relationship Id="rId150" Type="http://schemas.openxmlformats.org/officeDocument/2006/relationships/fontTable" Target="fontTable.xml"/><Relationship Id="rId3" Type="http://schemas.openxmlformats.org/officeDocument/2006/relationships/styles" Target="styles.xml"/><Relationship Id="rId12" Type="http://schemas.openxmlformats.org/officeDocument/2006/relationships/image" Target="media/image5.png"/><Relationship Id="rId17" Type="http://schemas.openxmlformats.org/officeDocument/2006/relationships/image" Target="media/image9.jpeg"/><Relationship Id="rId25" Type="http://schemas.openxmlformats.org/officeDocument/2006/relationships/image" Target="media/image17.jpeg"/><Relationship Id="rId33" Type="http://schemas.openxmlformats.org/officeDocument/2006/relationships/image" Target="media/image24.jpeg"/><Relationship Id="rId38" Type="http://schemas.openxmlformats.org/officeDocument/2006/relationships/image" Target="media/image30.png"/><Relationship Id="rId46" Type="http://schemas.openxmlformats.org/officeDocument/2006/relationships/image" Target="media/image34.jpeg"/><Relationship Id="rId59" Type="http://schemas.openxmlformats.org/officeDocument/2006/relationships/image" Target="media/image37.png"/><Relationship Id="rId67" Type="http://schemas.openxmlformats.org/officeDocument/2006/relationships/image" Target="media/image49.png"/><Relationship Id="rId103" Type="http://schemas.openxmlformats.org/officeDocument/2006/relationships/image" Target="media/image76.png"/><Relationship Id="rId108" Type="http://schemas.openxmlformats.org/officeDocument/2006/relationships/image" Target="media/image81.png"/><Relationship Id="rId116" Type="http://schemas.openxmlformats.org/officeDocument/2006/relationships/image" Target="media/image89.jpeg"/><Relationship Id="rId124" Type="http://schemas.openxmlformats.org/officeDocument/2006/relationships/image" Target="media/image95.png"/><Relationship Id="rId129" Type="http://schemas.openxmlformats.org/officeDocument/2006/relationships/image" Target="media/image98.jpeg"/><Relationship Id="rId137" Type="http://schemas.openxmlformats.org/officeDocument/2006/relationships/image" Target="media/image105.jpeg"/><Relationship Id="rId20" Type="http://schemas.openxmlformats.org/officeDocument/2006/relationships/image" Target="media/image12.png"/><Relationship Id="rId41" Type="http://schemas.openxmlformats.org/officeDocument/2006/relationships/image" Target="media/image29.jpeg"/><Relationship Id="rId62" Type="http://schemas.openxmlformats.org/officeDocument/2006/relationships/image" Target="media/image40.jpeg"/><Relationship Id="rId70" Type="http://schemas.openxmlformats.org/officeDocument/2006/relationships/image" Target="media/image50.png"/><Relationship Id="rId83" Type="http://schemas.openxmlformats.org/officeDocument/2006/relationships/image" Target="media/image57.jpeg"/><Relationship Id="rId88" Type="http://schemas.openxmlformats.org/officeDocument/2006/relationships/image" Target="media/image55.png"/><Relationship Id="rId91" Type="http://schemas.openxmlformats.org/officeDocument/2006/relationships/image" Target="media/image64.jpeg"/><Relationship Id="rId96" Type="http://schemas.openxmlformats.org/officeDocument/2006/relationships/image" Target="media/image69.png"/><Relationship Id="rId111" Type="http://schemas.openxmlformats.org/officeDocument/2006/relationships/image" Target="media/image84.png"/><Relationship Id="rId132" Type="http://schemas.openxmlformats.org/officeDocument/2006/relationships/image" Target="media/image100.jpeg"/><Relationship Id="rId140" Type="http://schemas.openxmlformats.org/officeDocument/2006/relationships/image" Target="media/image108.png"/><Relationship Id="rId145" Type="http://schemas.openxmlformats.org/officeDocument/2006/relationships/image" Target="media/image114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5" Type="http://schemas.openxmlformats.org/officeDocument/2006/relationships/image" Target="media/image8.png"/><Relationship Id="rId23" Type="http://schemas.openxmlformats.org/officeDocument/2006/relationships/image" Target="media/image15.png"/><Relationship Id="rId28" Type="http://schemas.openxmlformats.org/officeDocument/2006/relationships/image" Target="media/image21.jpeg"/><Relationship Id="rId36" Type="http://schemas.openxmlformats.org/officeDocument/2006/relationships/image" Target="media/image26.jpeg"/><Relationship Id="rId57" Type="http://schemas.openxmlformats.org/officeDocument/2006/relationships/image" Target="media/image47.png"/><Relationship Id="rId106" Type="http://schemas.openxmlformats.org/officeDocument/2006/relationships/image" Target="media/image79.jpeg"/><Relationship Id="rId114" Type="http://schemas.openxmlformats.org/officeDocument/2006/relationships/image" Target="media/image87.jpeg"/><Relationship Id="rId127" Type="http://schemas.openxmlformats.org/officeDocument/2006/relationships/image" Target="media/image96.png"/><Relationship Id="rId10" Type="http://schemas.openxmlformats.org/officeDocument/2006/relationships/image" Target="media/image3.jpeg"/><Relationship Id="rId31" Type="http://schemas.openxmlformats.org/officeDocument/2006/relationships/image" Target="media/image22.png"/><Relationship Id="rId44" Type="http://schemas.openxmlformats.org/officeDocument/2006/relationships/image" Target="media/image32.png"/><Relationship Id="rId60" Type="http://schemas.openxmlformats.org/officeDocument/2006/relationships/image" Target="media/image38.jpeg"/><Relationship Id="rId65" Type="http://schemas.openxmlformats.org/officeDocument/2006/relationships/image" Target="media/image43.png"/><Relationship Id="rId73" Type="http://schemas.openxmlformats.org/officeDocument/2006/relationships/image" Target="media/image53.jpeg"/><Relationship Id="rId81" Type="http://schemas.openxmlformats.org/officeDocument/2006/relationships/image" Target="media/image55.jpeg"/><Relationship Id="rId86" Type="http://schemas.openxmlformats.org/officeDocument/2006/relationships/image" Target="media/image60.jpeg"/><Relationship Id="rId94" Type="http://schemas.openxmlformats.org/officeDocument/2006/relationships/image" Target="media/image67.png"/><Relationship Id="rId99" Type="http://schemas.openxmlformats.org/officeDocument/2006/relationships/image" Target="media/image72.jpeg"/><Relationship Id="rId101" Type="http://schemas.openxmlformats.org/officeDocument/2006/relationships/image" Target="media/image74.jpeg"/><Relationship Id="rId122" Type="http://schemas.openxmlformats.org/officeDocument/2006/relationships/image" Target="media/image93.jpeg"/><Relationship Id="rId130" Type="http://schemas.openxmlformats.org/officeDocument/2006/relationships/image" Target="media/image99.jpeg"/><Relationship Id="rId135" Type="http://schemas.openxmlformats.org/officeDocument/2006/relationships/image" Target="media/image103.png"/><Relationship Id="rId143" Type="http://schemas.openxmlformats.org/officeDocument/2006/relationships/image" Target="media/image112.jpeg"/><Relationship Id="rId148" Type="http://schemas.openxmlformats.org/officeDocument/2006/relationships/image" Target="media/image117.png"/><Relationship Id="rId151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3" Type="http://schemas.openxmlformats.org/officeDocument/2006/relationships/image" Target="media/image6.jpeg"/><Relationship Id="rId18" Type="http://schemas.openxmlformats.org/officeDocument/2006/relationships/image" Target="media/image10.png"/><Relationship Id="rId39" Type="http://schemas.openxmlformats.org/officeDocument/2006/relationships/chart" Target="charts/chart2.xml"/><Relationship Id="rId109" Type="http://schemas.openxmlformats.org/officeDocument/2006/relationships/image" Target="media/image82.png"/><Relationship Id="rId34" Type="http://schemas.openxmlformats.org/officeDocument/2006/relationships/image" Target="media/image25.jpeg"/><Relationship Id="rId97" Type="http://schemas.openxmlformats.org/officeDocument/2006/relationships/image" Target="media/image70.png"/><Relationship Id="rId104" Type="http://schemas.openxmlformats.org/officeDocument/2006/relationships/image" Target="media/image77.png"/><Relationship Id="rId120" Type="http://schemas.openxmlformats.org/officeDocument/2006/relationships/image" Target="media/image101.png"/><Relationship Id="rId125" Type="http://schemas.openxmlformats.org/officeDocument/2006/relationships/image" Target="media/image680.jpeg"/><Relationship Id="rId141" Type="http://schemas.openxmlformats.org/officeDocument/2006/relationships/image" Target="media/image109.png"/><Relationship Id="rId146" Type="http://schemas.openxmlformats.org/officeDocument/2006/relationships/image" Target="media/image115.png"/><Relationship Id="rId7" Type="http://schemas.openxmlformats.org/officeDocument/2006/relationships/endnotes" Target="endnotes.xml"/><Relationship Id="rId71" Type="http://schemas.openxmlformats.org/officeDocument/2006/relationships/image" Target="media/image51.jpeg"/><Relationship Id="rId92" Type="http://schemas.openxmlformats.org/officeDocument/2006/relationships/image" Target="media/image65.png"/><Relationship Id="rId2" Type="http://schemas.openxmlformats.org/officeDocument/2006/relationships/numbering" Target="numbering.xml"/><Relationship Id="rId29" Type="http://schemas.openxmlformats.org/officeDocument/2006/relationships/image" Target="media/image20.png"/><Relationship Id="rId24" Type="http://schemas.openxmlformats.org/officeDocument/2006/relationships/image" Target="media/image16.jpeg"/><Relationship Id="rId40" Type="http://schemas.openxmlformats.org/officeDocument/2006/relationships/image" Target="media/image28.png"/><Relationship Id="rId45" Type="http://schemas.openxmlformats.org/officeDocument/2006/relationships/image" Target="media/image33.jpeg"/><Relationship Id="rId66" Type="http://schemas.openxmlformats.org/officeDocument/2006/relationships/image" Target="media/image44.png"/><Relationship Id="rId87" Type="http://schemas.openxmlformats.org/officeDocument/2006/relationships/image" Target="media/image61.png"/><Relationship Id="rId110" Type="http://schemas.openxmlformats.org/officeDocument/2006/relationships/image" Target="media/image83.png"/><Relationship Id="rId115" Type="http://schemas.openxmlformats.org/officeDocument/2006/relationships/image" Target="media/image88.jpeg"/><Relationship Id="rId131" Type="http://schemas.openxmlformats.org/officeDocument/2006/relationships/image" Target="media/image110.jpeg"/><Relationship Id="rId136" Type="http://schemas.openxmlformats.org/officeDocument/2006/relationships/image" Target="media/image104.jpeg"/><Relationship Id="rId61" Type="http://schemas.openxmlformats.org/officeDocument/2006/relationships/image" Target="media/image39.jpeg"/><Relationship Id="rId82" Type="http://schemas.openxmlformats.org/officeDocument/2006/relationships/image" Target="media/image56.png"/><Relationship Id="rId19" Type="http://schemas.openxmlformats.org/officeDocument/2006/relationships/image" Target="media/image11.png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package" Target="../embeddings/Microsoft_Excel_Worksheet1.xlsx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_rels/chart2.xml.rels><?xml version="1.0" encoding="UTF-8" standalone="yes"?>
<Relationships xmlns="http://schemas.openxmlformats.org/package/2006/relationships"><Relationship Id="rId3" Type="http://schemas.openxmlformats.org/officeDocument/2006/relationships/package" Target="../embeddings/Microsoft_Excel_Worksheet2.xlsx"/><Relationship Id="rId2" Type="http://schemas.microsoft.com/office/2011/relationships/chartColorStyle" Target="colors2.xml"/><Relationship Id="rId1" Type="http://schemas.microsoft.com/office/2011/relationships/chartStyle" Target="style2.xml"/></Relationships>
</file>

<file path=word/charts/_rels/chart3.xml.rels><?xml version="1.0" encoding="UTF-8" standalone="yes"?>
<Relationships xmlns="http://schemas.openxmlformats.org/package/2006/relationships"><Relationship Id="rId3" Type="http://schemas.openxmlformats.org/officeDocument/2006/relationships/package" Target="../embeddings/Microsoft_Excel_Worksheet3.xlsx"/><Relationship Id="rId2" Type="http://schemas.microsoft.com/office/2011/relationships/chartColorStyle" Target="colors3.xml"/><Relationship Id="rId1" Type="http://schemas.microsoft.com/office/2011/relationships/chartStyle" Target="style3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/>
      <c:pieChart>
        <c:varyColors val="1"/>
        <c:ser>
          <c:idx val="0"/>
          <c:order val="0"/>
          <c:tx>
            <c:strRef>
              <c:f>Sheet1!$B$1</c:f>
              <c:strCache>
                <c:ptCount val="1"/>
                <c:pt idx="0">
                  <c:v>Sales</c:v>
                </c:pt>
              </c:strCache>
            </c:strRef>
          </c:tx>
          <c:dPt>
            <c:idx val="0"/>
            <c:bubble3D val="0"/>
            <c:spPr>
              <a:solidFill>
                <a:schemeClr val="accent1"/>
              </a:solidFill>
              <a:ln w="19050">
                <a:solidFill>
                  <a:schemeClr val="lt1"/>
                </a:solidFill>
              </a:ln>
              <a:effectLst/>
            </c:spPr>
            <c:extLst xmlns:c16r2="http://schemas.microsoft.com/office/drawing/2015/06/chart">
              <c:ext xmlns:c16="http://schemas.microsoft.com/office/drawing/2014/chart" uri="{C3380CC4-5D6E-409C-BE32-E72D297353CC}">
                <c16:uniqueId val="{00000001-B6FF-47CD-879C-3653236D2795}"/>
              </c:ext>
            </c:extLst>
          </c:dPt>
          <c:dPt>
            <c:idx val="1"/>
            <c:bubble3D val="0"/>
            <c:spPr>
              <a:solidFill>
                <a:schemeClr val="accent2"/>
              </a:solidFill>
              <a:ln w="19050">
                <a:solidFill>
                  <a:schemeClr val="lt1"/>
                </a:solidFill>
              </a:ln>
              <a:effectLst/>
            </c:spPr>
            <c:extLst xmlns:c16r2="http://schemas.microsoft.com/office/drawing/2015/06/chart">
              <c:ext xmlns:c16="http://schemas.microsoft.com/office/drawing/2014/chart" uri="{C3380CC4-5D6E-409C-BE32-E72D297353CC}">
                <c16:uniqueId val="{00000003-C58D-484B-86BD-50F146D20F1C}"/>
              </c:ext>
            </c:extLst>
          </c:dPt>
          <c:cat>
            <c:strRef>
              <c:f>Sheet1!$A$2:$A$3</c:f>
              <c:strCache>
                <c:ptCount val="2"/>
                <c:pt idx="0">
                  <c:v>Over 65 years old</c:v>
                </c:pt>
                <c:pt idx="1">
                  <c:v>Under 65 years old</c:v>
                </c:pt>
              </c:strCache>
            </c:strRef>
          </c:cat>
          <c:val>
            <c:numRef>
              <c:f>Sheet1!$B$2:$B$3</c:f>
              <c:numCache>
                <c:formatCode>General</c:formatCode>
                <c:ptCount val="2"/>
                <c:pt idx="0">
                  <c:v>0.2</c:v>
                </c:pt>
                <c:pt idx="1">
                  <c:v>0.8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0-B6FF-47CD-879C-3653236D2795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  <c:showLeaderLines val="1"/>
        </c:dLbls>
        <c:firstSliceAng val="0"/>
      </c:pieChart>
      <c:spPr>
        <a:noFill/>
        <a:ln>
          <a:noFill/>
        </a:ln>
        <a:effectLst/>
      </c:spPr>
    </c:plotArea>
    <c:legend>
      <c:legendPos val="b"/>
      <c:layout>
        <c:manualLayout>
          <c:xMode val="edge"/>
          <c:yMode val="edge"/>
          <c:x val="7.1876848510650487E-2"/>
          <c:y val="0.63257387694246225"/>
          <c:w val="0.75040462799292951"/>
          <c:h val="0.24396933022261105"/>
        </c:manualLayout>
      </c:layout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showDLblsOverMax val="0"/>
    <c:extLst xmlns:c16r2="http://schemas.microsoft.com/office/drawing/2015/06/chart"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2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/>
      <c:pieChart>
        <c:varyColors val="1"/>
        <c:ser>
          <c:idx val="0"/>
          <c:order val="0"/>
          <c:tx>
            <c:strRef>
              <c:f>Sheet1!$B$1</c:f>
              <c:strCache>
                <c:ptCount val="1"/>
                <c:pt idx="0">
                  <c:v>Sales</c:v>
                </c:pt>
              </c:strCache>
            </c:strRef>
          </c:tx>
          <c:dPt>
            <c:idx val="0"/>
            <c:bubble3D val="0"/>
            <c:spPr>
              <a:solidFill>
                <a:schemeClr val="accent1"/>
              </a:solidFill>
              <a:ln w="19050">
                <a:solidFill>
                  <a:schemeClr val="lt1"/>
                </a:solidFill>
              </a:ln>
              <a:effectLst/>
            </c:spPr>
            <c:extLst xmlns:c16r2="http://schemas.microsoft.com/office/drawing/2015/06/chart">
              <c:ext xmlns:c16="http://schemas.microsoft.com/office/drawing/2014/chart" uri="{C3380CC4-5D6E-409C-BE32-E72D297353CC}">
                <c16:uniqueId val="{00000001-58CB-4544-AF3E-891CEB614BED}"/>
              </c:ext>
            </c:extLst>
          </c:dPt>
          <c:dPt>
            <c:idx val="1"/>
            <c:bubble3D val="0"/>
            <c:spPr>
              <a:solidFill>
                <a:schemeClr val="accent2"/>
              </a:solidFill>
              <a:ln w="19050">
                <a:solidFill>
                  <a:schemeClr val="lt1"/>
                </a:solidFill>
              </a:ln>
              <a:effectLst/>
            </c:spPr>
            <c:extLst xmlns:c16r2="http://schemas.microsoft.com/office/drawing/2015/06/chart">
              <c:ext xmlns:c16="http://schemas.microsoft.com/office/drawing/2014/chart" uri="{C3380CC4-5D6E-409C-BE32-E72D297353CC}">
                <c16:uniqueId val="{00000003-58CB-4544-AF3E-891CEB614BED}"/>
              </c:ext>
            </c:extLst>
          </c:dPt>
          <c:cat>
            <c:strRef>
              <c:f>Sheet1!$A$2:$A$3</c:f>
              <c:strCache>
                <c:ptCount val="2"/>
                <c:pt idx="0">
                  <c:v>Over 65 years old</c:v>
                </c:pt>
                <c:pt idx="1">
                  <c:v>Under 65 years old</c:v>
                </c:pt>
              </c:strCache>
            </c:strRef>
          </c:cat>
          <c:val>
            <c:numRef>
              <c:f>Sheet1!$B$2:$B$3</c:f>
              <c:numCache>
                <c:formatCode>General</c:formatCode>
                <c:ptCount val="2"/>
                <c:pt idx="0">
                  <c:v>0.26</c:v>
                </c:pt>
                <c:pt idx="1">
                  <c:v>0.8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4-58CB-4544-AF3E-891CEB614BED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  <c:showLeaderLines val="1"/>
        </c:dLbls>
        <c:firstSliceAng val="0"/>
      </c:pieChart>
      <c:spPr>
        <a:noFill/>
        <a:ln>
          <a:noFill/>
        </a:ln>
        <a:effectLst/>
      </c:spPr>
    </c:plotArea>
    <c:legend>
      <c:legendPos val="b"/>
      <c:layout>
        <c:manualLayout>
          <c:xMode val="edge"/>
          <c:yMode val="edge"/>
          <c:x val="7.1876848510650487E-2"/>
          <c:y val="0.63257387694246225"/>
          <c:w val="0.82115279520395268"/>
          <c:h val="0.36742618688527623"/>
        </c:manualLayout>
      </c:layout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showDLblsOverMax val="0"/>
    <c:extLst xmlns:c16r2="http://schemas.microsoft.com/office/drawing/2015/06/chart"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3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/>
      <c:pieChart>
        <c:varyColors val="1"/>
        <c:ser>
          <c:idx val="0"/>
          <c:order val="0"/>
          <c:tx>
            <c:strRef>
              <c:f>Sheet1!$B$1</c:f>
              <c:strCache>
                <c:ptCount val="1"/>
                <c:pt idx="0">
                  <c:v>Sales</c:v>
                </c:pt>
              </c:strCache>
            </c:strRef>
          </c:tx>
          <c:dPt>
            <c:idx val="0"/>
            <c:bubble3D val="0"/>
            <c:spPr>
              <a:solidFill>
                <a:schemeClr val="accent1"/>
              </a:solidFill>
              <a:ln w="19050">
                <a:solidFill>
                  <a:schemeClr val="lt1"/>
                </a:solidFill>
              </a:ln>
              <a:effectLst/>
            </c:spPr>
            <c:extLst xmlns:c16r2="http://schemas.microsoft.com/office/drawing/2015/06/chart">
              <c:ext xmlns:c16="http://schemas.microsoft.com/office/drawing/2014/chart" uri="{C3380CC4-5D6E-409C-BE32-E72D297353CC}">
                <c16:uniqueId val="{00000001-C233-43E4-B2F9-6413A9A1D33D}"/>
              </c:ext>
            </c:extLst>
          </c:dPt>
          <c:dPt>
            <c:idx val="1"/>
            <c:bubble3D val="0"/>
            <c:spPr>
              <a:solidFill>
                <a:schemeClr val="accent2"/>
              </a:solidFill>
              <a:ln w="19050">
                <a:solidFill>
                  <a:schemeClr val="lt1"/>
                </a:solidFill>
              </a:ln>
              <a:effectLst/>
            </c:spPr>
            <c:extLst xmlns:c16r2="http://schemas.microsoft.com/office/drawing/2015/06/chart">
              <c:ext xmlns:c16="http://schemas.microsoft.com/office/drawing/2014/chart" uri="{C3380CC4-5D6E-409C-BE32-E72D297353CC}">
                <c16:uniqueId val="{00000003-C233-43E4-B2F9-6413A9A1D33D}"/>
              </c:ext>
            </c:extLst>
          </c:dPt>
          <c:cat>
            <c:strRef>
              <c:f>Sheet1!$A$2:$A$3</c:f>
              <c:strCache>
                <c:ptCount val="2"/>
                <c:pt idx="0">
                  <c:v>Still working</c:v>
                </c:pt>
                <c:pt idx="1">
                  <c:v>Not working</c:v>
                </c:pt>
              </c:strCache>
            </c:strRef>
          </c:cat>
          <c:val>
            <c:numRef>
              <c:f>Sheet1!$B$2:$B$3</c:f>
              <c:numCache>
                <c:formatCode>General</c:formatCode>
                <c:ptCount val="2"/>
                <c:pt idx="0">
                  <c:v>0.2</c:v>
                </c:pt>
                <c:pt idx="1">
                  <c:v>0.8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4-C233-43E4-B2F9-6413A9A1D33D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  <c:showLeaderLines val="1"/>
        </c:dLbls>
        <c:firstSliceAng val="0"/>
      </c:pieChart>
      <c:spPr>
        <a:noFill/>
        <a:ln>
          <a:noFill/>
        </a:ln>
        <a:effectLst/>
      </c:spPr>
    </c:plotArea>
    <c:legend>
      <c:legendPos val="b"/>
      <c:layout>
        <c:manualLayout>
          <c:xMode val="edge"/>
          <c:yMode val="edge"/>
          <c:x val="0.17982041567578494"/>
          <c:y val="0.68857989623143723"/>
          <c:w val="0.61599054281864296"/>
          <c:h val="0.24396933022261105"/>
        </c:manualLayout>
      </c:layout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showDLblsOverMax val="0"/>
    <c:extLst xmlns:c16r2="http://schemas.microsoft.com/office/drawing/2015/06/chart"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2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3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5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  <cs:spPr>
      <a:ln w="19050">
        <a:solidFill>
          <a:schemeClr val="lt1"/>
        </a:solidFill>
      </a:ln>
    </cs:spPr>
  </cs:dataPoint>
  <cs:dataPoint3D>
    <cs:lnRef idx="0"/>
    <cs:fillRef idx="1">
      <cs:styleClr val="auto"/>
    </cs:fillRef>
    <cs:effectRef idx="0"/>
    <cs:fontRef idx="minor">
      <a:schemeClr val="tx1"/>
    </cs:fontRef>
    <cs:spPr>
      <a:ln w="25400">
        <a:solidFill>
          <a:schemeClr val="lt1"/>
        </a:solidFill>
      </a:ln>
    </cs:spPr>
  </cs:dataPoint3D>
  <cs:dataPointLine>
    <cs:lnRef idx="0">
      <cs:styleClr val="auto"/>
    </cs:lnRef>
    <cs:fillRef idx="0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2.xml><?xml version="1.0" encoding="utf-8"?>
<cs:chartStyle xmlns:cs="http://schemas.microsoft.com/office/drawing/2012/chartStyle" xmlns:a="http://schemas.openxmlformats.org/drawingml/2006/main" id="25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  <cs:spPr>
      <a:ln w="19050">
        <a:solidFill>
          <a:schemeClr val="lt1"/>
        </a:solidFill>
      </a:ln>
    </cs:spPr>
  </cs:dataPoint>
  <cs:dataPoint3D>
    <cs:lnRef idx="0"/>
    <cs:fillRef idx="1">
      <cs:styleClr val="auto"/>
    </cs:fillRef>
    <cs:effectRef idx="0"/>
    <cs:fontRef idx="minor">
      <a:schemeClr val="tx1"/>
    </cs:fontRef>
    <cs:spPr>
      <a:ln w="25400">
        <a:solidFill>
          <a:schemeClr val="lt1"/>
        </a:solidFill>
      </a:ln>
    </cs:spPr>
  </cs:dataPoint3D>
  <cs:dataPointLine>
    <cs:lnRef idx="0">
      <cs:styleClr val="auto"/>
    </cs:lnRef>
    <cs:fillRef idx="0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3.xml><?xml version="1.0" encoding="utf-8"?>
<cs:chartStyle xmlns:cs="http://schemas.microsoft.com/office/drawing/2012/chartStyle" xmlns:a="http://schemas.openxmlformats.org/drawingml/2006/main" id="25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  <cs:spPr>
      <a:ln w="19050">
        <a:solidFill>
          <a:schemeClr val="lt1"/>
        </a:solidFill>
      </a:ln>
    </cs:spPr>
  </cs:dataPoint>
  <cs:dataPoint3D>
    <cs:lnRef idx="0"/>
    <cs:fillRef idx="1">
      <cs:styleClr val="auto"/>
    </cs:fillRef>
    <cs:effectRef idx="0"/>
    <cs:fontRef idx="minor">
      <a:schemeClr val="tx1"/>
    </cs:fontRef>
    <cs:spPr>
      <a:ln w="25400">
        <a:solidFill>
          <a:schemeClr val="lt1"/>
        </a:solidFill>
      </a:ln>
    </cs:spPr>
  </cs:dataPoint3D>
  <cs:dataPointLine>
    <cs:lnRef idx="0">
      <cs:styleClr val="auto"/>
    </cs:lnRef>
    <cs:fillRef idx="0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29DDF9D-B863-4014-93E8-69CCD07962F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227</TotalTime>
  <Pages>35</Pages>
  <Words>1452</Words>
  <Characters>8280</Characters>
  <Application>Microsoft Office Word</Application>
  <DocSecurity>0</DocSecurity>
  <Lines>69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71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saar zaheer</dc:creator>
  <cp:keywords/>
  <dc:description/>
  <cp:lastModifiedBy>Microsoft account</cp:lastModifiedBy>
  <cp:revision>928</cp:revision>
  <cp:lastPrinted>2020-09-30T07:23:00Z</cp:lastPrinted>
  <dcterms:created xsi:type="dcterms:W3CDTF">2020-08-04T05:02:00Z</dcterms:created>
  <dcterms:modified xsi:type="dcterms:W3CDTF">2020-10-01T20:37:00Z</dcterms:modified>
</cp:coreProperties>
</file>